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44B06A" w14:textId="633F1FE5" w:rsidR="004A2157" w:rsidRPr="00A34C2D" w:rsidRDefault="00921C9C" w:rsidP="002D6CB6">
      <w:pPr>
        <w:spacing w:after="0" w:line="240" w:lineRule="auto"/>
        <w:jc w:val="center"/>
        <w:rPr>
          <w:rFonts w:cstheme="majorHAnsi"/>
          <w:b/>
          <w:bCs/>
          <w:color w:val="404040"/>
          <w:sz w:val="28"/>
          <w:szCs w:val="28"/>
          <w:lang w:val="fr-FR"/>
        </w:rPr>
      </w:pPr>
      <w:r w:rsidRPr="00A34C2D">
        <w:rPr>
          <w:rFonts w:cstheme="majorHAnsi"/>
          <w:b/>
          <w:bCs/>
          <w:noProof/>
          <w:color w:val="404040"/>
          <w:sz w:val="28"/>
          <w:szCs w:val="28"/>
          <w:lang w:val="fr-FR"/>
        </w:rPr>
        <mc:AlternateContent>
          <mc:Choice Requires="wps">
            <w:drawing>
              <wp:anchor distT="0" distB="0" distL="114300" distR="114300" simplePos="0" relativeHeight="251658240" behindDoc="1" locked="0" layoutInCell="1" allowOverlap="1" wp14:anchorId="25D58764" wp14:editId="3C3226C9">
                <wp:simplePos x="0" y="0"/>
                <wp:positionH relativeFrom="page">
                  <wp:align>left</wp:align>
                </wp:positionH>
                <wp:positionV relativeFrom="paragraph">
                  <wp:posOffset>-914400</wp:posOffset>
                </wp:positionV>
                <wp:extent cx="7777779" cy="10668000"/>
                <wp:effectExtent l="0" t="0" r="0" b="0"/>
                <wp:wrapNone/>
                <wp:docPr id="2" name="Rectangle 1">
                  <a:extLst xmlns:a="http://schemas.openxmlformats.org/drawingml/2006/main">
                    <a:ext uri="{FF2B5EF4-FFF2-40B4-BE49-F238E27FC236}">
                      <a16:creationId xmlns:a16="http://schemas.microsoft.com/office/drawing/2014/main" id="{93719E2B-0643-E389-3AF7-D8F3B9C73A61}"/>
                    </a:ext>
                  </a:extLst>
                </wp:docPr>
                <wp:cNvGraphicFramePr/>
                <a:graphic xmlns:a="http://schemas.openxmlformats.org/drawingml/2006/main">
                  <a:graphicData uri="http://schemas.microsoft.com/office/word/2010/wordprocessingShape">
                    <wps:wsp>
                      <wps:cNvSpPr/>
                      <wps:spPr>
                        <a:xfrm>
                          <a:off x="0" y="0"/>
                          <a:ext cx="7777779" cy="10668000"/>
                        </a:xfrm>
                        <a:prstGeom prst="rect">
                          <a:avLst/>
                        </a:prstGeom>
                        <a:solidFill>
                          <a:srgbClr val="009EDB"/>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pic="http://schemas.openxmlformats.org/drawingml/2006/picture" xmlns:a16="http://schemas.microsoft.com/office/drawing/2014/main" xmlns:a="http://schemas.openxmlformats.org/drawingml/2006/main">
            <w:pict>
              <v:rect id="Rectangle 1" style="position:absolute;margin-left:0;margin-top:-1in;width:612.4pt;height:840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26" fillcolor="#009edb" stroked="f" strokeweight="2pt" w14:anchorId="3C393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">
                <w10:wrap anchorx="page"/>
              </v:rect>
            </w:pict>
          </mc:Fallback>
        </mc:AlternateContent>
      </w:r>
      <w:r w:rsidR="00965F0A" w:rsidRPr="00A34C2D">
        <w:rPr>
          <w:rFonts w:asciiTheme="majorHAnsi" w:hAnsiTheme="majorHAnsi" w:cstheme="majorHAnsi"/>
          <w:b/>
          <w:bCs/>
          <w:noProof/>
          <w:color w:val="404040"/>
          <w:sz w:val="28"/>
          <w:szCs w:val="28"/>
          <w:lang w:val="fr-FR"/>
        </w:rPr>
        <w:drawing>
          <wp:inline distT="0" distB="0" distL="0" distR="0" wp14:anchorId="07B77095" wp14:editId="038ED094">
            <wp:extent cx="1721922" cy="543464"/>
            <wp:effectExtent l="0" t="0" r="0" b="9525"/>
            <wp:docPr id="11" name="Graphic 10">
              <a:extLst xmlns:a="http://schemas.openxmlformats.org/drawingml/2006/main">
                <a:ext uri="{FF2B5EF4-FFF2-40B4-BE49-F238E27FC236}">
                  <a16:creationId xmlns:a16="http://schemas.microsoft.com/office/drawing/2014/main" id="{E703E258-FB1E-4F94-0259-93E35CB33A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a:extLst>
                        <a:ext uri="{FF2B5EF4-FFF2-40B4-BE49-F238E27FC236}">
                          <a16:creationId xmlns:a16="http://schemas.microsoft.com/office/drawing/2014/main" id="{E703E258-FB1E-4F94-0259-93E35CB33A9D}"/>
                        </a:ext>
                      </a:extLst>
                    </pic:cNvPr>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743796" cy="550368"/>
                    </a:xfrm>
                    <a:prstGeom prst="rect">
                      <a:avLst/>
                    </a:prstGeom>
                  </pic:spPr>
                </pic:pic>
              </a:graphicData>
            </a:graphic>
          </wp:inline>
        </w:drawing>
      </w:r>
    </w:p>
    <w:p w14:paraId="76CE475D" w14:textId="467E545F" w:rsidR="004A2157" w:rsidRPr="00A34C2D" w:rsidRDefault="004A2157" w:rsidP="00820C82">
      <w:pPr>
        <w:spacing w:after="0" w:line="240" w:lineRule="auto"/>
        <w:jc w:val="center"/>
        <w:rPr>
          <w:rFonts w:cstheme="majorHAnsi"/>
          <w:b/>
          <w:bCs/>
          <w:color w:val="404040"/>
          <w:sz w:val="28"/>
          <w:szCs w:val="28"/>
          <w:lang w:val="fr-FR"/>
        </w:rPr>
      </w:pPr>
    </w:p>
    <w:p w14:paraId="5501069A" w14:textId="3B48B1B0" w:rsidR="004A2157" w:rsidRPr="00A34C2D" w:rsidRDefault="004A2157" w:rsidP="00820C82">
      <w:pPr>
        <w:spacing w:after="0" w:line="240" w:lineRule="auto"/>
        <w:jc w:val="center"/>
        <w:rPr>
          <w:rFonts w:cstheme="majorHAnsi"/>
          <w:b/>
          <w:bCs/>
          <w:color w:val="404040"/>
          <w:sz w:val="28"/>
          <w:szCs w:val="28"/>
          <w:lang w:val="fr-FR"/>
        </w:rPr>
      </w:pPr>
    </w:p>
    <w:p w14:paraId="399FCF9F" w14:textId="028AD53B" w:rsidR="004A2157" w:rsidRPr="00A34C2D" w:rsidRDefault="004A2157" w:rsidP="00820C82">
      <w:pPr>
        <w:spacing w:after="0" w:line="240" w:lineRule="auto"/>
        <w:jc w:val="center"/>
        <w:rPr>
          <w:rFonts w:cstheme="majorHAnsi"/>
          <w:b/>
          <w:bCs/>
          <w:color w:val="404040"/>
          <w:sz w:val="28"/>
          <w:szCs w:val="28"/>
          <w:lang w:val="fr-FR"/>
        </w:rPr>
      </w:pPr>
    </w:p>
    <w:p w14:paraId="1D4033FF" w14:textId="26762304" w:rsidR="004A2157" w:rsidRPr="00A34C2D" w:rsidRDefault="004A2157" w:rsidP="00820C82">
      <w:pPr>
        <w:spacing w:after="0" w:line="240" w:lineRule="auto"/>
        <w:jc w:val="center"/>
        <w:rPr>
          <w:rFonts w:cstheme="majorHAnsi"/>
          <w:b/>
          <w:bCs/>
          <w:color w:val="404040"/>
          <w:sz w:val="28"/>
          <w:szCs w:val="28"/>
          <w:lang w:val="fr-FR"/>
        </w:rPr>
      </w:pPr>
    </w:p>
    <w:p w14:paraId="5E9DCA94" w14:textId="639F8435" w:rsidR="004A2157" w:rsidRPr="00A34C2D" w:rsidRDefault="004A2157" w:rsidP="00820C82">
      <w:pPr>
        <w:spacing w:after="0" w:line="240" w:lineRule="auto"/>
        <w:jc w:val="center"/>
        <w:rPr>
          <w:rFonts w:cstheme="majorHAnsi"/>
          <w:b/>
          <w:bCs/>
          <w:color w:val="404040"/>
          <w:sz w:val="28"/>
          <w:szCs w:val="28"/>
          <w:lang w:val="fr-FR"/>
        </w:rPr>
      </w:pPr>
    </w:p>
    <w:p w14:paraId="1E16A591" w14:textId="77777777" w:rsidR="004A2157" w:rsidRPr="00A34C2D" w:rsidRDefault="004A2157" w:rsidP="00820C82">
      <w:pPr>
        <w:spacing w:after="0" w:line="240" w:lineRule="auto"/>
        <w:jc w:val="center"/>
        <w:rPr>
          <w:rFonts w:cstheme="majorHAnsi"/>
          <w:b/>
          <w:bCs/>
          <w:color w:val="404040"/>
          <w:sz w:val="28"/>
          <w:szCs w:val="28"/>
          <w:lang w:val="fr-FR"/>
        </w:rPr>
      </w:pPr>
    </w:p>
    <w:p w14:paraId="034252F9" w14:textId="77777777" w:rsidR="004A2157" w:rsidRPr="00A34C2D" w:rsidRDefault="004A2157" w:rsidP="00820C82">
      <w:pPr>
        <w:spacing w:after="0" w:line="240" w:lineRule="auto"/>
        <w:jc w:val="center"/>
        <w:rPr>
          <w:rFonts w:cstheme="majorHAnsi"/>
          <w:b/>
          <w:bCs/>
          <w:color w:val="404040"/>
          <w:sz w:val="28"/>
          <w:szCs w:val="28"/>
          <w:lang w:val="fr-FR"/>
        </w:rPr>
      </w:pPr>
    </w:p>
    <w:p w14:paraId="2F8DEC3A" w14:textId="77777777" w:rsidR="00EC08CD" w:rsidRPr="00A34C2D" w:rsidRDefault="00EC08CD" w:rsidP="00820C82">
      <w:pPr>
        <w:spacing w:after="0" w:line="240" w:lineRule="auto"/>
        <w:jc w:val="center"/>
        <w:rPr>
          <w:rFonts w:cstheme="majorHAnsi"/>
          <w:b/>
          <w:bCs/>
          <w:color w:val="404040"/>
          <w:sz w:val="28"/>
          <w:szCs w:val="28"/>
          <w:lang w:val="fr-FR"/>
        </w:rPr>
      </w:pPr>
    </w:p>
    <w:p w14:paraId="523B1794" w14:textId="77777777" w:rsidR="00EC08CD" w:rsidRPr="00A34C2D" w:rsidRDefault="00EC08CD" w:rsidP="00820C82">
      <w:pPr>
        <w:spacing w:after="0" w:line="240" w:lineRule="auto"/>
        <w:jc w:val="center"/>
        <w:rPr>
          <w:rFonts w:cstheme="majorHAnsi"/>
          <w:b/>
          <w:bCs/>
          <w:color w:val="404040"/>
          <w:sz w:val="28"/>
          <w:szCs w:val="28"/>
          <w:lang w:val="fr-FR"/>
        </w:rPr>
      </w:pPr>
    </w:p>
    <w:p w14:paraId="0B98BE0E" w14:textId="77777777" w:rsidR="00EC08CD" w:rsidRPr="00A34C2D" w:rsidRDefault="00EC08CD" w:rsidP="00820C82">
      <w:pPr>
        <w:spacing w:after="0" w:line="240" w:lineRule="auto"/>
        <w:jc w:val="center"/>
        <w:rPr>
          <w:rFonts w:cstheme="majorHAnsi"/>
          <w:b/>
          <w:bCs/>
          <w:color w:val="404040"/>
          <w:sz w:val="28"/>
          <w:szCs w:val="28"/>
          <w:lang w:val="fr-FR"/>
        </w:rPr>
      </w:pPr>
    </w:p>
    <w:p w14:paraId="6759CF71" w14:textId="77777777" w:rsidR="002A7ACD" w:rsidRPr="00A34C2D" w:rsidRDefault="002A7ACD" w:rsidP="002A7ACD">
      <w:pPr>
        <w:pStyle w:val="Title"/>
        <w:rPr>
          <w:rFonts w:ascii="Roboto" w:hAnsi="Roboto" w:cstheme="majorHAnsi"/>
          <w:b/>
          <w:bCs/>
          <w:color w:val="FFFFFF" w:themeColor="background1"/>
          <w:sz w:val="64"/>
          <w:szCs w:val="64"/>
          <w:lang w:val="fr-FR"/>
        </w:rPr>
      </w:pPr>
      <w:r w:rsidRPr="00A34C2D">
        <w:rPr>
          <w:rFonts w:ascii="Roboto" w:hAnsi="Roboto" w:cstheme="majorHAnsi"/>
          <w:b/>
          <w:bCs/>
          <w:color w:val="FFFFFF" w:themeColor="background1"/>
          <w:sz w:val="64"/>
          <w:szCs w:val="64"/>
          <w:lang w:val="fr-FR"/>
        </w:rPr>
        <w:t>Examen quadriennal complet des politiques (EQCP) :</w:t>
      </w:r>
    </w:p>
    <w:p w14:paraId="55D69706" w14:textId="7B780973" w:rsidR="0080484D" w:rsidRPr="00A34C2D" w:rsidRDefault="002A7ACD" w:rsidP="002A7ACD">
      <w:pPr>
        <w:pStyle w:val="Title"/>
        <w:rPr>
          <w:rFonts w:ascii="Roboto" w:hAnsi="Roboto" w:cstheme="majorHAnsi"/>
          <w:b/>
          <w:bCs/>
          <w:color w:val="FFFFFF" w:themeColor="background1"/>
          <w:sz w:val="64"/>
          <w:szCs w:val="64"/>
          <w:lang w:val="fr-FR"/>
        </w:rPr>
      </w:pPr>
      <w:r w:rsidRPr="00A34C2D">
        <w:rPr>
          <w:rFonts w:ascii="Roboto" w:hAnsi="Roboto" w:cstheme="majorHAnsi"/>
          <w:b/>
          <w:bCs/>
          <w:color w:val="FFFFFF" w:themeColor="background1"/>
          <w:sz w:val="64"/>
          <w:szCs w:val="64"/>
          <w:lang w:val="fr-FR"/>
        </w:rPr>
        <w:t>Enquête auprès des gouvernements sur la performance du système des Nations Unies pour le développement</w:t>
      </w:r>
    </w:p>
    <w:p w14:paraId="246CB4DF" w14:textId="77777777" w:rsidR="0080484D" w:rsidRPr="00A34C2D" w:rsidRDefault="0080484D" w:rsidP="0080484D">
      <w:pPr>
        <w:pStyle w:val="Title"/>
        <w:rPr>
          <w:rFonts w:ascii="Roboto" w:hAnsi="Roboto" w:cstheme="majorHAnsi"/>
          <w:color w:val="FFFFFF" w:themeColor="background1"/>
          <w:sz w:val="64"/>
          <w:szCs w:val="64"/>
          <w:lang w:val="fr-FR"/>
        </w:rPr>
      </w:pPr>
    </w:p>
    <w:p w14:paraId="2B8117E9" w14:textId="77777777" w:rsidR="005150C1" w:rsidRPr="00A34C2D" w:rsidRDefault="005150C1" w:rsidP="005150C1">
      <w:pPr>
        <w:rPr>
          <w:lang w:val="fr-FR"/>
        </w:rPr>
      </w:pPr>
    </w:p>
    <w:p w14:paraId="70BDB01A" w14:textId="77777777" w:rsidR="00AB39EC" w:rsidRPr="00A34C2D" w:rsidRDefault="00AB39EC" w:rsidP="002A7ACD">
      <w:pPr>
        <w:pStyle w:val="Title"/>
        <w:rPr>
          <w:rFonts w:ascii="Roboto" w:hAnsi="Roboto" w:cstheme="majorHAnsi"/>
          <w:color w:val="FFFFFF" w:themeColor="background1"/>
          <w:sz w:val="56"/>
          <w:lang w:val="fr-FR"/>
        </w:rPr>
      </w:pPr>
    </w:p>
    <w:p w14:paraId="4DA8DDE3" w14:textId="176C2955" w:rsidR="00706E08" w:rsidRPr="00A34C2D" w:rsidRDefault="005D4133" w:rsidP="002A7ACD">
      <w:pPr>
        <w:pStyle w:val="Title"/>
        <w:rPr>
          <w:rFonts w:cstheme="majorHAnsi"/>
          <w:b/>
          <w:bCs/>
          <w:color w:val="404040"/>
          <w:sz w:val="28"/>
          <w:szCs w:val="28"/>
          <w:lang w:val="fr-FR"/>
        </w:rPr>
      </w:pPr>
      <w:r w:rsidRPr="00A34C2D">
        <w:rPr>
          <w:rFonts w:ascii="Roboto" w:hAnsi="Roboto" w:cstheme="majorHAnsi"/>
          <w:color w:val="FFFFFF" w:themeColor="background1"/>
          <w:sz w:val="56"/>
          <w:lang w:val="fr-FR"/>
        </w:rPr>
        <w:t>Questionnaire de 2025</w:t>
      </w:r>
      <w:r w:rsidR="007F6E1A">
        <w:rPr>
          <w:rFonts w:ascii="Roboto" w:hAnsi="Roboto" w:cstheme="majorHAnsi"/>
          <w:color w:val="FFFFFF" w:themeColor="background1"/>
          <w:sz w:val="56"/>
          <w:lang w:val="fr-FR"/>
        </w:rPr>
        <w:t>/2026</w:t>
      </w:r>
    </w:p>
    <w:p w14:paraId="04E31EE1" w14:textId="77777777" w:rsidR="00706E08" w:rsidRPr="00A34C2D" w:rsidRDefault="00706E08" w:rsidP="00820C82">
      <w:pPr>
        <w:spacing w:after="0" w:line="240" w:lineRule="auto"/>
        <w:jc w:val="center"/>
        <w:rPr>
          <w:rFonts w:cstheme="majorHAnsi"/>
          <w:b/>
          <w:bCs/>
          <w:color w:val="404040"/>
          <w:sz w:val="28"/>
          <w:szCs w:val="28"/>
          <w:lang w:val="fr-FR"/>
        </w:rPr>
      </w:pPr>
    </w:p>
    <w:p w14:paraId="55CC79D9" w14:textId="77777777" w:rsidR="004A2157" w:rsidRPr="00A34C2D" w:rsidRDefault="004A2157" w:rsidP="00820C82">
      <w:pPr>
        <w:spacing w:after="0" w:line="240" w:lineRule="auto"/>
        <w:jc w:val="center"/>
        <w:rPr>
          <w:rFonts w:cstheme="majorHAnsi"/>
          <w:b/>
          <w:bCs/>
          <w:color w:val="404040"/>
          <w:sz w:val="28"/>
          <w:szCs w:val="28"/>
          <w:lang w:val="fr-FR"/>
        </w:rPr>
        <w:sectPr w:rsidR="004A2157" w:rsidRPr="00A34C2D" w:rsidSect="0049726D">
          <w:headerReference w:type="even" r:id="rId13"/>
          <w:headerReference w:type="default" r:id="rId14"/>
          <w:footerReference w:type="default" r:id="rId15"/>
          <w:pgSz w:w="12240" w:h="15840" w:code="1"/>
          <w:pgMar w:top="1440" w:right="1440" w:bottom="1440" w:left="1440" w:header="720" w:footer="720" w:gutter="0"/>
          <w:cols w:space="720"/>
          <w:docGrid w:linePitch="360"/>
        </w:sectPr>
      </w:pPr>
    </w:p>
    <w:p w14:paraId="095B7964" w14:textId="77777777" w:rsidR="004F4408" w:rsidRPr="00A34C2D" w:rsidRDefault="004F4408" w:rsidP="004F4408">
      <w:pPr>
        <w:pStyle w:val="Heading1"/>
        <w:spacing w:line="247" w:lineRule="auto"/>
        <w:ind w:right="405"/>
        <w:rPr>
          <w:lang w:val="fr-FR"/>
        </w:rPr>
      </w:pPr>
      <w:r w:rsidRPr="00A34C2D">
        <w:rPr>
          <w:lang w:val="fr-FR"/>
        </w:rPr>
        <w:lastRenderedPageBreak/>
        <w:t>Enquête auprès des</w:t>
      </w:r>
      <w:r w:rsidRPr="00A34C2D">
        <w:rPr>
          <w:spacing w:val="-3"/>
          <w:lang w:val="fr-FR"/>
        </w:rPr>
        <w:t xml:space="preserve"> </w:t>
      </w:r>
      <w:r w:rsidRPr="00A34C2D">
        <w:rPr>
          <w:lang w:val="fr-FR"/>
        </w:rPr>
        <w:t>gouvernements sur les performances du système des Nations Unies</w:t>
      </w:r>
      <w:r w:rsidRPr="00A34C2D">
        <w:rPr>
          <w:spacing w:val="-1"/>
          <w:lang w:val="fr-FR"/>
        </w:rPr>
        <w:t xml:space="preserve"> </w:t>
      </w:r>
      <w:r w:rsidRPr="00A34C2D">
        <w:rPr>
          <w:lang w:val="fr-FR"/>
        </w:rPr>
        <w:t>pour</w:t>
      </w:r>
      <w:r w:rsidRPr="00A34C2D">
        <w:rPr>
          <w:spacing w:val="-2"/>
          <w:lang w:val="fr-FR"/>
        </w:rPr>
        <w:t xml:space="preserve"> </w:t>
      </w:r>
      <w:r w:rsidRPr="00A34C2D">
        <w:rPr>
          <w:lang w:val="fr-FR"/>
        </w:rPr>
        <w:t>le</w:t>
      </w:r>
      <w:r w:rsidRPr="00A34C2D">
        <w:rPr>
          <w:spacing w:val="-2"/>
          <w:lang w:val="fr-FR"/>
        </w:rPr>
        <w:t xml:space="preserve"> </w:t>
      </w:r>
      <w:r w:rsidRPr="00A34C2D">
        <w:rPr>
          <w:lang w:val="fr-FR"/>
        </w:rPr>
        <w:t>développement</w:t>
      </w:r>
    </w:p>
    <w:p w14:paraId="78755436" w14:textId="527F786A" w:rsidR="00DA6EEE" w:rsidRPr="00A34C2D" w:rsidRDefault="00047E7C" w:rsidP="00684CF2">
      <w:pPr>
        <w:rPr>
          <w:lang w:val="fr-FR"/>
        </w:rPr>
      </w:pPr>
      <w:r w:rsidRPr="00A34C2D">
        <w:rPr>
          <w:lang w:val="fr-FR"/>
        </w:rPr>
        <w:t>Bienvenue dans cette enquête sur la coopération pour le développement des Nations Unies réalisée à la demande de l’Assemblée générale de l’ONU.  Votre contribution est essentielle pour évaluer la performance du système des Nations Unies pour le développement et son soutien à votre pays dans la mise en œuvre du Programme de développement durable à l’horizon 2030 et la réalisation des Objectifs de développement durable (ODD). Les résultats seront utilisés dans les rapports officiels destinés à l’Assemblée générale et au Conseil économique et social, ainsi qu’à des fins de gestion interne afin d’orienter l’amélioration de l’appui fourni des Nations Unies à votre pays.</w:t>
      </w:r>
    </w:p>
    <w:p w14:paraId="374316B9" w14:textId="77777777" w:rsidR="00047E7C" w:rsidRPr="00A34C2D" w:rsidRDefault="00047E7C" w:rsidP="00684CF2">
      <w:pPr>
        <w:rPr>
          <w:lang w:val="fr-FR"/>
        </w:rPr>
      </w:pPr>
    </w:p>
    <w:p w14:paraId="567632C3" w14:textId="650C332F" w:rsidR="004B04E2" w:rsidRPr="00A34C2D" w:rsidRDefault="00C304B8" w:rsidP="00684CF2">
      <w:pPr>
        <w:rPr>
          <w:lang w:val="fr-FR"/>
        </w:rPr>
      </w:pPr>
      <w:r w:rsidRPr="00A34C2D">
        <w:rPr>
          <w:lang w:val="fr-FR"/>
        </w:rPr>
        <w:t>Ce questionnaire a été révisé afin d'améliorer sa clarté et sa facilité d’utilisation.</w:t>
      </w:r>
    </w:p>
    <w:p w14:paraId="7651D23D" w14:textId="115E4490" w:rsidR="00882789" w:rsidRPr="007F6E1A" w:rsidRDefault="00882789" w:rsidP="00882789">
      <w:pPr>
        <w:spacing w:before="195" w:after="195" w:line="268" w:lineRule="auto"/>
        <w:jc w:val="both"/>
        <w:rPr>
          <w:lang w:val="fr-FR"/>
        </w:rPr>
      </w:pPr>
      <w:r w:rsidRPr="007F6E1A">
        <w:rPr>
          <w:lang w:val="fr-FR"/>
        </w:rPr>
        <w:t xml:space="preserve">Merci de votre coopération. </w:t>
      </w:r>
    </w:p>
    <w:p w14:paraId="31F675AA" w14:textId="0118187A" w:rsidR="00B20FFB" w:rsidRPr="00A34C2D" w:rsidRDefault="00387967" w:rsidP="00882789">
      <w:pPr>
        <w:spacing w:before="195" w:after="195" w:line="268" w:lineRule="auto"/>
        <w:jc w:val="both"/>
        <w:rPr>
          <w:lang w:val="fr-FR"/>
        </w:rPr>
      </w:pPr>
      <w:r w:rsidRPr="007F6E1A">
        <w:rPr>
          <w:lang w:val="fr-FR"/>
        </w:rPr>
        <w:t xml:space="preserve">Pour toute question concernant cette enquête, veuillez contacter le Bureau de l’appui intergouvernemental et de la coordination pour le développement durable, du Département des </w:t>
      </w:r>
      <w:r w:rsidR="00A6210D" w:rsidRPr="007F6E1A">
        <w:rPr>
          <w:lang w:val="fr-FR"/>
        </w:rPr>
        <w:t xml:space="preserve">Affaires Economiques </w:t>
      </w:r>
      <w:r w:rsidRPr="007F6E1A">
        <w:rPr>
          <w:lang w:val="fr-FR"/>
        </w:rPr>
        <w:t xml:space="preserve">et </w:t>
      </w:r>
      <w:r w:rsidR="00A6210D" w:rsidRPr="007F6E1A">
        <w:rPr>
          <w:lang w:val="fr-FR"/>
        </w:rPr>
        <w:t>Soci</w:t>
      </w:r>
      <w:r w:rsidRPr="007F6E1A">
        <w:rPr>
          <w:lang w:val="fr-FR"/>
        </w:rPr>
        <w:t>ales des Nations Unies, à l'adresse suivante :</w:t>
      </w:r>
      <w:r w:rsidRPr="00A34C2D">
        <w:rPr>
          <w:rFonts w:ascii="Trebuchet MS" w:eastAsia="Trebuchet MS" w:hAnsi="Trebuchet MS" w:cs="Trebuchet MS"/>
          <w:color w:val="252525"/>
          <w:szCs w:val="20"/>
          <w:lang w:val="fr-FR"/>
        </w:rPr>
        <w:t xml:space="preserve"> </w:t>
      </w:r>
      <w:hyperlink r:id="rId16" w:history="1">
        <w:r w:rsidR="00882789" w:rsidRPr="00A34C2D">
          <w:rPr>
            <w:rStyle w:val="Hyperlink"/>
            <w:lang w:val="fr-FR"/>
          </w:rPr>
          <w:t>qcpr@un.org</w:t>
        </w:r>
      </w:hyperlink>
      <w:r w:rsidR="00F4353A" w:rsidRPr="00A34C2D">
        <w:rPr>
          <w:lang w:val="fr-FR"/>
        </w:rPr>
        <w:t>.</w:t>
      </w:r>
    </w:p>
    <w:tbl>
      <w:tblPr>
        <w:tblStyle w:val="TableGrid"/>
        <w:tblW w:w="0" w:type="auto"/>
        <w:tblBorders>
          <w:bottom w:val="single" w:sz="4" w:space="0" w:color="00B0F0"/>
        </w:tblBorders>
        <w:shd w:val="clear" w:color="auto" w:fill="D1F2FF"/>
        <w:tblLook w:val="04A0" w:firstRow="1" w:lastRow="0" w:firstColumn="1" w:lastColumn="0" w:noHBand="0" w:noVBand="1"/>
      </w:tblPr>
      <w:tblGrid>
        <w:gridCol w:w="9016"/>
      </w:tblGrid>
      <w:tr w:rsidR="00684CF2" w:rsidRPr="007F6E1A" w14:paraId="79578D13" w14:textId="77777777" w:rsidTr="00A73290">
        <w:tc>
          <w:tcPr>
            <w:tcW w:w="9016" w:type="dxa"/>
            <w:tcBorders>
              <w:top w:val="single" w:sz="4" w:space="0" w:color="00B0F0"/>
              <w:left w:val="single" w:sz="4" w:space="0" w:color="00B0F0"/>
              <w:bottom w:val="single" w:sz="4" w:space="0" w:color="00B0F0"/>
              <w:right w:val="single" w:sz="4" w:space="0" w:color="00B0F0"/>
            </w:tcBorders>
            <w:shd w:val="clear" w:color="auto" w:fill="D1F2FF"/>
          </w:tcPr>
          <w:p w14:paraId="5198FABB" w14:textId="4348E6B1" w:rsidR="003C0871" w:rsidRPr="00A34C2D" w:rsidRDefault="007C4C62" w:rsidP="007C4C62">
            <w:pPr>
              <w:rPr>
                <w:lang w:val="fr-FR"/>
              </w:rPr>
            </w:pPr>
            <w:r w:rsidRPr="007F6E1A">
              <w:rPr>
                <w:rFonts w:ascii="Segoe UI Emoji" w:hAnsi="Segoe UI Emoji" w:cs="Segoe UI Emoji"/>
                <w:lang w:val="fr-FR"/>
              </w:rPr>
              <w:t>ℹ️</w:t>
            </w:r>
            <w:r w:rsidRPr="007F6E1A">
              <w:rPr>
                <w:lang w:val="fr-FR"/>
              </w:rPr>
              <w:t xml:space="preserve"> </w:t>
            </w:r>
            <w:r w:rsidR="006F782C" w:rsidRPr="007F6E1A">
              <w:rPr>
                <w:lang w:val="fr-FR"/>
              </w:rPr>
              <w:t>ORIENTATIONS</w:t>
            </w:r>
          </w:p>
          <w:p w14:paraId="4E345657" w14:textId="77777777" w:rsidR="00407CBB" w:rsidRPr="007F6E1A" w:rsidRDefault="00407CBB" w:rsidP="004A0817">
            <w:pPr>
              <w:pStyle w:val="ListParagraph"/>
              <w:widowControl w:val="0"/>
              <w:numPr>
                <w:ilvl w:val="0"/>
                <w:numId w:val="2"/>
              </w:numPr>
              <w:autoSpaceDE w:val="0"/>
              <w:autoSpaceDN w:val="0"/>
              <w:spacing w:after="0" w:line="240" w:lineRule="auto"/>
              <w:contextualSpacing w:val="0"/>
              <w:rPr>
                <w:rFonts w:ascii="Roboto" w:hAnsi="Roboto"/>
                <w:lang w:val="fr-FR"/>
              </w:rPr>
            </w:pPr>
            <w:r w:rsidRPr="007F6E1A">
              <w:rPr>
                <w:rFonts w:ascii="Roboto" w:hAnsi="Roboto"/>
                <w:lang w:val="fr-FR"/>
              </w:rPr>
              <w:t xml:space="preserve">Cette enquête comporte deux parties : l’une destinée aux Gouvernements des pays programme des Nations Unies et l’autre destinée aux Gouvernements qui fournissent des ressources financières volontaires. Les Gouvernements concernés par les deux catégories doivent répondre aux deux parties. </w:t>
            </w:r>
          </w:p>
          <w:p w14:paraId="48E12CD5" w14:textId="77777777" w:rsidR="00407CBB" w:rsidRPr="007F6E1A" w:rsidRDefault="00407CBB" w:rsidP="004A0817">
            <w:pPr>
              <w:pStyle w:val="ListParagraph"/>
              <w:widowControl w:val="0"/>
              <w:numPr>
                <w:ilvl w:val="0"/>
                <w:numId w:val="2"/>
              </w:numPr>
              <w:autoSpaceDE w:val="0"/>
              <w:autoSpaceDN w:val="0"/>
              <w:spacing w:after="0" w:line="240" w:lineRule="auto"/>
              <w:contextualSpacing w:val="0"/>
              <w:rPr>
                <w:rFonts w:ascii="Roboto" w:hAnsi="Roboto"/>
                <w:lang w:val="fr-FR"/>
              </w:rPr>
            </w:pPr>
            <w:r w:rsidRPr="007F6E1A">
              <w:rPr>
                <w:rFonts w:ascii="Roboto" w:hAnsi="Roboto"/>
                <w:lang w:val="fr-FR"/>
              </w:rPr>
              <w:t xml:space="preserve">Un seul questionnaire peut être rempli par pays. </w:t>
            </w:r>
          </w:p>
          <w:p w14:paraId="0181D06F" w14:textId="77777777" w:rsidR="00407CBB" w:rsidRPr="007F6E1A" w:rsidRDefault="00407CBB" w:rsidP="004A0817">
            <w:pPr>
              <w:pStyle w:val="ListParagraph"/>
              <w:widowControl w:val="0"/>
              <w:numPr>
                <w:ilvl w:val="0"/>
                <w:numId w:val="2"/>
              </w:numPr>
              <w:autoSpaceDE w:val="0"/>
              <w:autoSpaceDN w:val="0"/>
              <w:spacing w:after="0" w:line="240" w:lineRule="auto"/>
              <w:contextualSpacing w:val="0"/>
              <w:rPr>
                <w:rFonts w:ascii="Roboto" w:hAnsi="Roboto"/>
                <w:lang w:val="fr-FR"/>
              </w:rPr>
            </w:pPr>
            <w:r w:rsidRPr="007F6E1A">
              <w:rPr>
                <w:rFonts w:ascii="Roboto" w:hAnsi="Roboto"/>
                <w:lang w:val="fr-FR"/>
              </w:rPr>
              <w:t xml:space="preserve">Pour éclairer la réponse de votre Gouvernement, nous vous encourageons à solliciter les contributions des départements et/ou ministères engagés avec le système des Nations Unies pour le développement dans votre pays. </w:t>
            </w:r>
          </w:p>
          <w:p w14:paraId="5D2101A1" w14:textId="77777777" w:rsidR="00684CF2" w:rsidRPr="007F6E1A" w:rsidRDefault="00407CBB" w:rsidP="004A0817">
            <w:pPr>
              <w:pStyle w:val="ListParagraph"/>
              <w:widowControl w:val="0"/>
              <w:numPr>
                <w:ilvl w:val="0"/>
                <w:numId w:val="2"/>
              </w:numPr>
              <w:autoSpaceDE w:val="0"/>
              <w:autoSpaceDN w:val="0"/>
              <w:spacing w:after="0" w:line="240" w:lineRule="auto"/>
              <w:contextualSpacing w:val="0"/>
              <w:rPr>
                <w:rFonts w:ascii="Roboto" w:hAnsi="Roboto"/>
                <w:lang w:val="fr-FR"/>
              </w:rPr>
            </w:pPr>
            <w:r w:rsidRPr="007F6E1A">
              <w:rPr>
                <w:rFonts w:ascii="Roboto" w:hAnsi="Roboto"/>
                <w:lang w:val="fr-FR"/>
              </w:rPr>
              <w:t xml:space="preserve">Veuillez-vous assurer de soumettre en ligne la réponse officielle de votre pays. </w:t>
            </w:r>
          </w:p>
          <w:p w14:paraId="57372371" w14:textId="1924727E" w:rsidR="00407CBB" w:rsidRPr="007F6E1A" w:rsidRDefault="00407CBB" w:rsidP="00407CBB">
            <w:pPr>
              <w:pStyle w:val="ListParagraph"/>
              <w:widowControl w:val="0"/>
              <w:autoSpaceDE w:val="0"/>
              <w:autoSpaceDN w:val="0"/>
              <w:spacing w:after="0" w:line="240" w:lineRule="auto"/>
              <w:ind w:left="720"/>
              <w:contextualSpacing w:val="0"/>
              <w:rPr>
                <w:rFonts w:ascii="Roboto" w:hAnsi="Roboto"/>
                <w:lang w:val="fr-FR"/>
              </w:rPr>
            </w:pPr>
          </w:p>
        </w:tc>
      </w:tr>
    </w:tbl>
    <w:p w14:paraId="07B5E76D" w14:textId="77777777" w:rsidR="00684CF2" w:rsidRPr="00A34C2D" w:rsidRDefault="00684CF2" w:rsidP="00BE41E5">
      <w:pPr>
        <w:spacing w:after="0"/>
        <w:rPr>
          <w:lang w:val="fr-FR"/>
        </w:rPr>
      </w:pPr>
    </w:p>
    <w:p w14:paraId="177DB89A" w14:textId="77777777" w:rsidR="003C0871" w:rsidRPr="00A34C2D" w:rsidRDefault="003C0871" w:rsidP="00BE41E5">
      <w:pPr>
        <w:spacing w:after="0"/>
        <w:rPr>
          <w:lang w:val="fr-FR"/>
        </w:rPr>
      </w:pPr>
    </w:p>
    <w:tbl>
      <w:tblPr>
        <w:tblStyle w:val="TableGrid"/>
        <w:tblW w:w="0" w:type="auto"/>
        <w:tblLook w:val="04A0" w:firstRow="1" w:lastRow="0" w:firstColumn="1" w:lastColumn="0" w:noHBand="0" w:noVBand="1"/>
      </w:tblPr>
      <w:tblGrid>
        <w:gridCol w:w="9016"/>
      </w:tblGrid>
      <w:tr w:rsidR="00684CF2" w:rsidRPr="007F6E1A" w14:paraId="6F483C3F" w14:textId="77777777" w:rsidTr="6EEBBD52">
        <w:tc>
          <w:tcPr>
            <w:tcW w:w="9016" w:type="dxa"/>
            <w:tcBorders>
              <w:top w:val="single" w:sz="8" w:space="0" w:color="009EDB"/>
              <w:left w:val="single" w:sz="8" w:space="0" w:color="009EDB"/>
              <w:bottom w:val="single" w:sz="8" w:space="0" w:color="009EDB"/>
              <w:right w:val="single" w:sz="8" w:space="0" w:color="009EDB"/>
            </w:tcBorders>
            <w:shd w:val="clear" w:color="auto" w:fill="F2F2F2" w:themeFill="background1" w:themeFillShade="F2"/>
          </w:tcPr>
          <w:p w14:paraId="6E35BE7B" w14:textId="79219BD6" w:rsidR="00684CF2" w:rsidRPr="00A34C2D" w:rsidRDefault="00684CF2">
            <w:pPr>
              <w:spacing w:before="120" w:after="60" w:line="240" w:lineRule="auto"/>
              <w:jc w:val="both"/>
              <w:rPr>
                <w:rFonts w:cstheme="majorHAnsi"/>
                <w:b/>
                <w:bCs/>
                <w:color w:val="404040"/>
                <w:lang w:val="fr-FR"/>
              </w:rPr>
            </w:pPr>
            <w:r w:rsidRPr="00A34C2D">
              <w:rPr>
                <mc:AlternateContent>
                  <mc:Choice Requires="w16se">
                    <w:rFonts w:cs="Segoe UI Emoji"/>
                  </mc:Choice>
                  <mc:Fallback>
                    <w:rFonts w:ascii="Segoe UI Emoji" w:eastAsia="Segoe UI Emoji" w:hAnsi="Segoe UI Emoji" w:cs="Segoe UI Emoji"/>
                  </mc:Fallback>
                </mc:AlternateContent>
                <w:b/>
                <w:bCs/>
                <w:color w:val="auto"/>
                <w:lang w:val="fr-FR"/>
              </w:rPr>
              <mc:AlternateContent>
                <mc:Choice Requires="w16se">
                  <w16se:symEx w16se:font="Segoe UI Emoji" w16se:char="1F512"/>
                </mc:Choice>
                <mc:Fallback>
                  <w:t>🔒</w:t>
                </mc:Fallback>
              </mc:AlternateContent>
            </w:r>
            <w:r w:rsidRPr="00A34C2D">
              <w:rPr>
                <w:rFonts w:cstheme="majorHAnsi"/>
                <w:b/>
                <w:bCs/>
                <w:color w:val="404040"/>
                <w:lang w:val="fr-FR"/>
              </w:rPr>
              <w:t xml:space="preserve"> </w:t>
            </w:r>
            <w:r w:rsidR="006E0FA1" w:rsidRPr="00A34C2D">
              <w:rPr>
                <w:rFonts w:cstheme="majorHAnsi"/>
                <w:b/>
                <w:bCs/>
                <w:color w:val="404040"/>
                <w:lang w:val="fr-FR"/>
              </w:rPr>
              <w:t>AVIS DE CONFIDENTIALITÉ</w:t>
            </w:r>
          </w:p>
          <w:p w14:paraId="07B96AF0" w14:textId="57D8EB84" w:rsidR="00684CF2" w:rsidRPr="00A34C2D" w:rsidRDefault="00A72BF6" w:rsidP="00EA7438">
            <w:pPr>
              <w:spacing w:after="0" w:line="240" w:lineRule="auto"/>
              <w:jc w:val="both"/>
              <w:rPr>
                <w:rFonts w:cstheme="majorBidi"/>
                <w:color w:val="404040"/>
                <w:lang w:val="fr-FR"/>
              </w:rPr>
            </w:pPr>
            <w:r w:rsidRPr="00A34C2D">
              <w:rPr>
                <w:rFonts w:cstheme="majorBidi"/>
                <w:b/>
                <w:bCs/>
                <w:color w:val="404040" w:themeColor="text1" w:themeTint="BF"/>
                <w:lang w:val="fr-FR"/>
              </w:rPr>
              <w:t xml:space="preserve">Vos réponses sont strictement confidentielles. </w:t>
            </w:r>
            <w:r w:rsidRPr="00A34C2D">
              <w:rPr>
                <w:rFonts w:cstheme="majorBidi"/>
                <w:color w:val="404040" w:themeColor="text1" w:themeTint="BF"/>
                <w:lang w:val="fr-FR"/>
              </w:rPr>
              <w:t>Les réponses individuelles ne seront pas rendues publiques. Seules des analyses agrégées et anonymisées seront intégrées dans les rapports.</w:t>
            </w:r>
          </w:p>
        </w:tc>
      </w:tr>
    </w:tbl>
    <w:p w14:paraId="67DE8DD2" w14:textId="77777777" w:rsidR="00004585" w:rsidRPr="00A34C2D" w:rsidRDefault="00004585" w:rsidP="00684CF2">
      <w:pPr>
        <w:spacing w:after="0" w:line="240" w:lineRule="auto"/>
        <w:jc w:val="both"/>
        <w:rPr>
          <w:rFonts w:cstheme="majorHAnsi"/>
          <w:color w:val="404040"/>
          <w:sz w:val="18"/>
          <w:szCs w:val="20"/>
          <w:lang w:val="fr-FR"/>
        </w:rPr>
      </w:pPr>
    </w:p>
    <w:p w14:paraId="7BEC078B" w14:textId="77777777" w:rsidR="006540DD" w:rsidRPr="006540DD" w:rsidRDefault="006540DD" w:rsidP="006540DD">
      <w:pPr>
        <w:spacing w:after="200" w:line="276" w:lineRule="auto"/>
        <w:rPr>
          <w:rFonts w:cstheme="majorHAnsi"/>
          <w:color w:val="404040"/>
          <w:sz w:val="18"/>
          <w:szCs w:val="20"/>
          <w:lang w:val="fr-FR"/>
        </w:rPr>
      </w:pPr>
      <w:r w:rsidRPr="006540DD">
        <w:rPr>
          <w:rFonts w:cstheme="majorHAnsi"/>
          <w:b/>
          <w:bCs/>
          <w:color w:val="404040"/>
          <w:sz w:val="18"/>
          <w:szCs w:val="20"/>
          <w:lang w:val="fr-FR"/>
        </w:rPr>
        <w:t>Avis de traduction non officielle</w:t>
      </w:r>
    </w:p>
    <w:p w14:paraId="28EA5C67" w14:textId="77777777" w:rsidR="006540DD" w:rsidRPr="006540DD" w:rsidRDefault="006540DD" w:rsidP="006540DD">
      <w:pPr>
        <w:spacing w:after="200" w:line="276" w:lineRule="auto"/>
        <w:rPr>
          <w:rFonts w:cstheme="majorHAnsi"/>
          <w:color w:val="404040"/>
          <w:sz w:val="18"/>
          <w:szCs w:val="20"/>
          <w:lang w:val="fr-FR"/>
        </w:rPr>
      </w:pPr>
      <w:r w:rsidRPr="006540DD">
        <w:rPr>
          <w:rFonts w:cstheme="majorHAnsi"/>
          <w:color w:val="404040"/>
          <w:sz w:val="18"/>
          <w:szCs w:val="20"/>
          <w:lang w:val="fr-FR"/>
        </w:rPr>
        <w:t>Des traductions informelles de l’Enquête 2025 des gouvernements sur les activités opérationnelles des Nations Unies pour le développement, dans des langues autres que l’anglais, sont fournies afin de faciliter la complétion du questionnaire. Ces traductions ne sont pas officielles et sont fournies « en l’état », sans aucune garantie, expresse ou implicite, y compris, sans s’y limiter, les garanties de qualité marchande, d’adéquation à un usage particulier et d’absence de violation de droits. Les Nations Unies ne donnent expressément aucune garantie ni déclaration quant à l’exactitude ou à l’exhaustivité de ces documents. En cas de divergences ou de difficultés, la version anglaise du questionnaire fait foi.</w:t>
      </w:r>
    </w:p>
    <w:p w14:paraId="5915EC10" w14:textId="67367DAC" w:rsidR="00EA7438" w:rsidRPr="00A34C2D" w:rsidRDefault="00EA7438">
      <w:pPr>
        <w:spacing w:after="200" w:line="276" w:lineRule="auto"/>
        <w:rPr>
          <w:rFonts w:cstheme="majorHAnsi"/>
          <w:color w:val="404040"/>
          <w:sz w:val="18"/>
          <w:szCs w:val="20"/>
          <w:lang w:val="fr-FR"/>
        </w:rPr>
      </w:pPr>
      <w:r w:rsidRPr="00A34C2D">
        <w:rPr>
          <w:rFonts w:cstheme="majorHAnsi"/>
          <w:color w:val="404040"/>
          <w:sz w:val="18"/>
          <w:szCs w:val="20"/>
          <w:lang w:val="fr-FR"/>
        </w:rPr>
        <w:br w:type="page"/>
      </w:r>
    </w:p>
    <w:p w14:paraId="39823A7A" w14:textId="77777777" w:rsidR="003D3C3C" w:rsidRPr="00A34C2D" w:rsidRDefault="003D3C3C" w:rsidP="003D3C3C">
      <w:pPr>
        <w:pStyle w:val="Heading1"/>
        <w:spacing w:line="247" w:lineRule="auto"/>
        <w:ind w:right="405"/>
        <w:rPr>
          <w:lang w:val="fr-FR"/>
        </w:rPr>
      </w:pPr>
      <w:r w:rsidRPr="00A34C2D">
        <w:rPr>
          <w:lang w:val="fr-FR"/>
        </w:rPr>
        <w:lastRenderedPageBreak/>
        <w:t>Introduction</w:t>
      </w:r>
    </w:p>
    <w:p w14:paraId="75B0CD33" w14:textId="4FC716BC" w:rsidR="008B1D9B" w:rsidRPr="00A34C2D" w:rsidRDefault="00056354" w:rsidP="008B1D9B">
      <w:pPr>
        <w:spacing w:after="0" w:line="240" w:lineRule="auto"/>
        <w:rPr>
          <w:rFonts w:eastAsia="SimSun" w:cs="Times New Roman"/>
          <w:b/>
          <w:bCs/>
          <w:lang w:val="fr-FR"/>
        </w:rPr>
      </w:pPr>
      <w:r w:rsidRPr="00A34C2D">
        <w:rPr>
          <w:rFonts w:eastAsia="SimSun" w:cs="Times New Roman"/>
          <w:b/>
          <w:bCs/>
          <w:lang w:val="fr-FR"/>
        </w:rPr>
        <w:t>Veuillez sélectionner votre pays :</w:t>
      </w:r>
    </w:p>
    <w:p w14:paraId="31584985" w14:textId="77777777" w:rsidR="00056354" w:rsidRPr="00A34C2D" w:rsidRDefault="00056354" w:rsidP="008B1D9B">
      <w:pPr>
        <w:spacing w:after="0" w:line="240" w:lineRule="auto"/>
        <w:rPr>
          <w:rFonts w:eastAsia="SimSun" w:cs="Times New Roman"/>
          <w:b/>
          <w:bCs/>
          <w:lang w:val="fr-FR"/>
        </w:rPr>
      </w:pPr>
    </w:p>
    <w:tbl>
      <w:tblPr>
        <w:tblStyle w:val="TableGrid"/>
        <w:tblW w:w="10255" w:type="dxa"/>
        <w:jc w:val="center"/>
        <w:tblLayout w:type="fixed"/>
        <w:tblLook w:val="04A0" w:firstRow="1" w:lastRow="0" w:firstColumn="1" w:lastColumn="0" w:noHBand="0" w:noVBand="1"/>
      </w:tblPr>
      <w:tblGrid>
        <w:gridCol w:w="1075"/>
        <w:gridCol w:w="9180"/>
      </w:tblGrid>
      <w:tr w:rsidR="008B1D9B" w:rsidRPr="00A34C2D" w14:paraId="5CB78406" w14:textId="77777777">
        <w:trPr>
          <w:cantSplit/>
          <w:jc w:val="center"/>
        </w:trPr>
        <w:tc>
          <w:tcPr>
            <w:tcW w:w="1075"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1DBFE228" w14:textId="77777777" w:rsidR="008B1D9B" w:rsidRPr="00A34C2D" w:rsidRDefault="008B1D9B">
            <w:pPr>
              <w:jc w:val="right"/>
              <w:rP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tcBorders>
              <w:top w:val="single" w:sz="4" w:space="0" w:color="D9D9D9" w:themeColor="background1" w:themeShade="D9"/>
              <w:bottom w:val="single" w:sz="4" w:space="0" w:color="D9D9D9" w:themeColor="background1" w:themeShade="D9"/>
            </w:tcBorders>
            <w:vAlign w:val="center"/>
          </w:tcPr>
          <w:p w14:paraId="6553D8F8" w14:textId="48764751" w:rsidR="008B1D9B" w:rsidRPr="00A34C2D" w:rsidRDefault="00A34C2D">
            <w:pPr>
              <w:spacing w:line="276" w:lineRule="auto"/>
              <w:jc w:val="both"/>
              <w:rPr>
                <w:lang w:val="fr-FR"/>
              </w:rPr>
            </w:pPr>
            <w:r w:rsidRPr="00A34C2D">
              <w:rPr>
                <w:szCs w:val="20"/>
                <w:lang w:val="fr-FR"/>
              </w:rPr>
              <w:t>Nom du pays:</w:t>
            </w:r>
          </w:p>
        </w:tc>
      </w:tr>
    </w:tbl>
    <w:p w14:paraId="273D28C3" w14:textId="77777777" w:rsidR="008B1D9B" w:rsidRPr="00A34C2D" w:rsidRDefault="008B1D9B" w:rsidP="008B1D9B">
      <w:pPr>
        <w:spacing w:after="0" w:line="240" w:lineRule="auto"/>
        <w:rPr>
          <w:rFonts w:eastAsia="SimSun" w:cs="Times New Roman"/>
          <w:b/>
          <w:bCs/>
          <w:lang w:val="fr-FR"/>
        </w:rPr>
      </w:pPr>
    </w:p>
    <w:p w14:paraId="25DE1D94" w14:textId="77777777" w:rsidR="00A60911" w:rsidRPr="00A34C2D" w:rsidRDefault="00A60911" w:rsidP="009A7F9F">
      <w:pPr>
        <w:spacing w:after="0" w:line="240" w:lineRule="auto"/>
        <w:rPr>
          <w:rFonts w:eastAsia="SimSun" w:cs="Times New Roman"/>
          <w:b/>
          <w:bCs/>
          <w:lang w:val="fr-FR"/>
        </w:rPr>
      </w:pPr>
    </w:p>
    <w:p w14:paraId="58CA444A" w14:textId="77777777" w:rsidR="00A60911" w:rsidRPr="00A34C2D" w:rsidRDefault="00A60911" w:rsidP="009A7F9F">
      <w:pPr>
        <w:spacing w:after="0" w:line="240" w:lineRule="auto"/>
        <w:rPr>
          <w:rFonts w:eastAsia="SimSun" w:cs="Times New Roman"/>
          <w:b/>
          <w:bCs/>
          <w:lang w:val="fr-FR"/>
        </w:rPr>
      </w:pPr>
    </w:p>
    <w:p w14:paraId="107B414F" w14:textId="77777777" w:rsidR="00345BC1" w:rsidRDefault="00345BC1" w:rsidP="00286888">
      <w:pPr>
        <w:spacing w:after="0" w:line="240" w:lineRule="auto"/>
        <w:jc w:val="both"/>
        <w:rPr>
          <w:rFonts w:eastAsia="SimSun" w:cs="Times New Roman"/>
          <w:b/>
          <w:bCs/>
          <w:lang w:val="fr-FR"/>
        </w:rPr>
      </w:pPr>
      <w:r w:rsidRPr="00345BC1">
        <w:rPr>
          <w:rFonts w:eastAsia="SimSun" w:cs="Times New Roman"/>
          <w:b/>
          <w:bCs/>
          <w:lang w:val="fr-FR"/>
        </w:rPr>
        <w:t xml:space="preserve">Veuillez fournir le nom, le titre et le courriel de la personne soumettant cette enquête. </w:t>
      </w:r>
    </w:p>
    <w:p w14:paraId="315A7564" w14:textId="41DE8403" w:rsidR="00286888" w:rsidRDefault="00345BC1" w:rsidP="00286888">
      <w:pPr>
        <w:spacing w:after="0" w:line="240" w:lineRule="auto"/>
        <w:jc w:val="both"/>
        <w:rPr>
          <w:rFonts w:eastAsia="SimSun" w:cs="Times New Roman"/>
          <w:b/>
          <w:bCs/>
          <w:lang w:val="fr-FR"/>
        </w:rPr>
      </w:pPr>
      <w:r w:rsidRPr="00345BC1">
        <w:rPr>
          <w:rFonts w:eastAsia="SimSun" w:cs="Times New Roman"/>
          <w:b/>
          <w:bCs/>
          <w:lang w:val="fr-FR"/>
        </w:rPr>
        <w:t>(Les informations seront confidentielles et utilisées uniquement par l’équipe de gestion de l’enquête)</w:t>
      </w:r>
    </w:p>
    <w:p w14:paraId="4D507D70" w14:textId="77777777" w:rsidR="00345BC1" w:rsidRPr="00A34C2D" w:rsidRDefault="00345BC1" w:rsidP="00286888">
      <w:pPr>
        <w:spacing w:after="0" w:line="240" w:lineRule="auto"/>
        <w:jc w:val="both"/>
        <w:rPr>
          <w:rFonts w:cstheme="majorHAnsi"/>
          <w:lang w:val="fr-FR"/>
        </w:rPr>
      </w:pPr>
    </w:p>
    <w:tbl>
      <w:tblPr>
        <w:tblStyle w:val="TableGrid"/>
        <w:tblW w:w="10255" w:type="dxa"/>
        <w:jc w:val="center"/>
        <w:tblLayout w:type="fixed"/>
        <w:tblLook w:val="04A0" w:firstRow="1" w:lastRow="0" w:firstColumn="1" w:lastColumn="0" w:noHBand="0" w:noVBand="1"/>
      </w:tblPr>
      <w:tblGrid>
        <w:gridCol w:w="1075"/>
        <w:gridCol w:w="9180"/>
      </w:tblGrid>
      <w:tr w:rsidR="00286888" w:rsidRPr="00A34C2D" w14:paraId="35251E97" w14:textId="77777777">
        <w:trPr>
          <w:cantSplit/>
          <w:jc w:val="center"/>
        </w:trPr>
        <w:tc>
          <w:tcPr>
            <w:tcW w:w="1075"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7656457B" w14:textId="77777777" w:rsidR="00286888" w:rsidRPr="00A34C2D" w:rsidRDefault="00286888">
            <w:pPr>
              <w:jc w:val="right"/>
              <w:rP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tcBorders>
              <w:top w:val="single" w:sz="4" w:space="0" w:color="D9D9D9" w:themeColor="background1" w:themeShade="D9"/>
              <w:bottom w:val="single" w:sz="4" w:space="0" w:color="D9D9D9" w:themeColor="background1" w:themeShade="D9"/>
            </w:tcBorders>
            <w:vAlign w:val="center"/>
          </w:tcPr>
          <w:p w14:paraId="66B47CD0" w14:textId="6BC0A16C" w:rsidR="00286888" w:rsidRPr="00A34C2D" w:rsidRDefault="00017C70">
            <w:pPr>
              <w:spacing w:line="276" w:lineRule="auto"/>
              <w:jc w:val="both"/>
              <w:rPr>
                <w:lang w:val="fr-FR"/>
              </w:rPr>
            </w:pPr>
            <w:r w:rsidRPr="00017C70">
              <w:rPr>
                <w:lang w:val="fr-FR"/>
              </w:rPr>
              <w:t>Prénom :</w:t>
            </w:r>
          </w:p>
        </w:tc>
      </w:tr>
      <w:tr w:rsidR="00286888" w:rsidRPr="00A34C2D" w14:paraId="45DB2E60" w14:textId="77777777">
        <w:trPr>
          <w:cantSplit/>
          <w:jc w:val="center"/>
        </w:trPr>
        <w:tc>
          <w:tcPr>
            <w:tcW w:w="1075"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6C135753" w14:textId="77777777" w:rsidR="00286888" w:rsidRPr="00A34C2D" w:rsidRDefault="00286888">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tcBorders>
              <w:top w:val="single" w:sz="4" w:space="0" w:color="D9D9D9" w:themeColor="background1" w:themeShade="D9"/>
              <w:bottom w:val="single" w:sz="4" w:space="0" w:color="D9D9D9" w:themeColor="background1" w:themeShade="D9"/>
            </w:tcBorders>
            <w:vAlign w:val="center"/>
          </w:tcPr>
          <w:p w14:paraId="3D0A0E81" w14:textId="341747A4" w:rsidR="00286888" w:rsidRPr="00A34C2D" w:rsidRDefault="00A421B7">
            <w:pPr>
              <w:spacing w:line="276" w:lineRule="auto"/>
              <w:jc w:val="both"/>
              <w:rPr>
                <w:lang w:val="fr-FR"/>
              </w:rPr>
            </w:pPr>
            <w:r w:rsidRPr="00A421B7">
              <w:rPr>
                <w:lang w:val="fr-FR"/>
              </w:rPr>
              <w:t>Nom :</w:t>
            </w:r>
          </w:p>
        </w:tc>
      </w:tr>
      <w:tr w:rsidR="00286888" w:rsidRPr="00A34C2D" w14:paraId="3AA8D6B1" w14:textId="77777777">
        <w:trPr>
          <w:cantSplit/>
          <w:jc w:val="center"/>
        </w:trPr>
        <w:tc>
          <w:tcPr>
            <w:tcW w:w="1075"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048EE59B" w14:textId="77777777" w:rsidR="00286888" w:rsidRPr="00A34C2D" w:rsidRDefault="00286888">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tcBorders>
              <w:top w:val="single" w:sz="4" w:space="0" w:color="D9D9D9" w:themeColor="background1" w:themeShade="D9"/>
              <w:bottom w:val="single" w:sz="4" w:space="0" w:color="D9D9D9" w:themeColor="background1" w:themeShade="D9"/>
            </w:tcBorders>
            <w:vAlign w:val="center"/>
          </w:tcPr>
          <w:p w14:paraId="790B1EC8" w14:textId="043419A2" w:rsidR="00286888" w:rsidRPr="00A34C2D" w:rsidRDefault="00C77886">
            <w:pPr>
              <w:spacing w:line="276" w:lineRule="auto"/>
              <w:jc w:val="both"/>
              <w:rPr>
                <w:lang w:val="fr-FR"/>
              </w:rPr>
            </w:pPr>
            <w:r w:rsidRPr="00C77886">
              <w:rPr>
                <w:lang w:val="fr-FR"/>
              </w:rPr>
              <w:t>Courriel :</w:t>
            </w:r>
          </w:p>
        </w:tc>
      </w:tr>
      <w:tr w:rsidR="00286888" w:rsidRPr="00A34C2D" w14:paraId="5DF823BA" w14:textId="77777777">
        <w:trPr>
          <w:cantSplit/>
          <w:jc w:val="center"/>
        </w:trPr>
        <w:tc>
          <w:tcPr>
            <w:tcW w:w="1075"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7A411DD6" w14:textId="77777777" w:rsidR="00286888" w:rsidRPr="00A34C2D" w:rsidRDefault="00286888">
            <w:pPr>
              <w:jc w:val="right"/>
              <w:rPr>
                <w:rStyle w:val="RadiobuttonChar"/>
                <w:rFonts w:ascii="Wingdings" w:eastAsia="Wingdings" w:hAnsi="Wingding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tcBorders>
              <w:top w:val="single" w:sz="4" w:space="0" w:color="D9D9D9" w:themeColor="background1" w:themeShade="D9"/>
              <w:bottom w:val="single" w:sz="4" w:space="0" w:color="D9D9D9" w:themeColor="background1" w:themeShade="D9"/>
            </w:tcBorders>
            <w:vAlign w:val="center"/>
          </w:tcPr>
          <w:p w14:paraId="2F229D45" w14:textId="48BD3C36" w:rsidR="00286888" w:rsidRPr="00A34C2D" w:rsidRDefault="00181BB1">
            <w:pPr>
              <w:spacing w:line="276" w:lineRule="auto"/>
              <w:jc w:val="both"/>
              <w:rPr>
                <w:lang w:val="fr-FR"/>
              </w:rPr>
            </w:pPr>
            <w:r w:rsidRPr="00181BB1">
              <w:rPr>
                <w:lang w:val="fr-FR"/>
              </w:rPr>
              <w:t>Titre :</w:t>
            </w:r>
          </w:p>
        </w:tc>
      </w:tr>
      <w:tr w:rsidR="00286888" w:rsidRPr="00A34C2D" w14:paraId="633EE11C" w14:textId="77777777">
        <w:trPr>
          <w:cantSplit/>
          <w:jc w:val="center"/>
        </w:trPr>
        <w:tc>
          <w:tcPr>
            <w:tcW w:w="1075" w:type="dxa"/>
            <w:tcBorders>
              <w:top w:val="single" w:sz="4" w:space="0" w:color="D9D9D9" w:themeColor="background1" w:themeShade="D9"/>
              <w:bottom w:val="single" w:sz="8" w:space="0" w:color="D9D9D9" w:themeColor="background1" w:themeShade="D9"/>
            </w:tcBorders>
            <w:tcMar>
              <w:top w:w="0" w:type="dxa"/>
              <w:left w:w="115" w:type="dxa"/>
              <w:bottom w:w="0" w:type="dxa"/>
              <w:right w:w="115" w:type="dxa"/>
            </w:tcMar>
            <w:vAlign w:val="bottom"/>
          </w:tcPr>
          <w:p w14:paraId="137F713D" w14:textId="77777777" w:rsidR="00286888" w:rsidRPr="00A34C2D" w:rsidRDefault="00286888">
            <w:pPr>
              <w:jc w:val="right"/>
              <w:rPr>
                <w:rStyle w:val="RadiobuttonChar"/>
                <w:rFonts w:ascii="Wingdings" w:eastAsia="Wingdings" w:hAnsi="Wingding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tcBorders>
              <w:top w:val="single" w:sz="4" w:space="0" w:color="D9D9D9" w:themeColor="background1" w:themeShade="D9"/>
              <w:bottom w:val="single" w:sz="8" w:space="0" w:color="D9D9D9" w:themeColor="background1" w:themeShade="D9"/>
            </w:tcBorders>
            <w:vAlign w:val="center"/>
          </w:tcPr>
          <w:p w14:paraId="1B27DC65" w14:textId="39A64555" w:rsidR="00286888" w:rsidRPr="00A34C2D" w:rsidRDefault="00765CFA">
            <w:pPr>
              <w:spacing w:line="276" w:lineRule="auto"/>
              <w:jc w:val="both"/>
              <w:rPr>
                <w:lang w:val="fr-FR"/>
              </w:rPr>
            </w:pPr>
            <w:r w:rsidRPr="00765CFA">
              <w:rPr>
                <w:lang w:val="fr-FR"/>
              </w:rPr>
              <w:t>Organisation :</w:t>
            </w:r>
          </w:p>
        </w:tc>
      </w:tr>
    </w:tbl>
    <w:p w14:paraId="7E4EE7E1" w14:textId="77777777" w:rsidR="00286888" w:rsidRPr="00A34C2D" w:rsidRDefault="00286888" w:rsidP="00286888">
      <w:pPr>
        <w:spacing w:after="0" w:line="240" w:lineRule="auto"/>
        <w:rPr>
          <w:rFonts w:cstheme="majorHAnsi"/>
          <w:b/>
          <w:bCs/>
          <w:sz w:val="24"/>
          <w:szCs w:val="24"/>
          <w:lang w:val="fr-FR"/>
        </w:rPr>
      </w:pPr>
    </w:p>
    <w:p w14:paraId="65AE24B8" w14:textId="77777777" w:rsidR="00286888" w:rsidRPr="00A34C2D" w:rsidRDefault="00286888" w:rsidP="00A17A91">
      <w:pPr>
        <w:rPr>
          <w:rFonts w:cstheme="majorHAnsi"/>
          <w:szCs w:val="20"/>
          <w:lang w:val="fr-FR"/>
        </w:rPr>
      </w:pPr>
    </w:p>
    <w:p w14:paraId="1A5059A3" w14:textId="77777777" w:rsidR="00DC7D1E" w:rsidRPr="00A6210D" w:rsidRDefault="00DC7D1E" w:rsidP="00CD0350">
      <w:pPr>
        <w:rPr>
          <w:b/>
          <w:bCs/>
          <w:color w:val="000000" w:themeColor="text1"/>
          <w:lang w:val="fr-FR"/>
        </w:rPr>
      </w:pPr>
      <w:r w:rsidRPr="00A6210D">
        <w:rPr>
          <w:b/>
          <w:bCs/>
          <w:color w:val="000000" w:themeColor="text1"/>
          <w:lang w:val="fr-FR"/>
        </w:rPr>
        <w:t>Êtes-vous un Gouvernement d’un pays programme ?</w:t>
      </w:r>
    </w:p>
    <w:p w14:paraId="595A11C0" w14:textId="00322434" w:rsidR="00A81E53" w:rsidRPr="00C82B05" w:rsidRDefault="00C82B05" w:rsidP="00CD0350">
      <w:pPr>
        <w:rPr>
          <w:color w:val="000000" w:themeColor="text1"/>
          <w:lang w:val="fr-FR"/>
        </w:rPr>
      </w:pPr>
      <w:r w:rsidRPr="00C82B05">
        <w:rPr>
          <w:color w:val="000000" w:themeColor="text1"/>
          <w:lang w:val="fr-FR"/>
        </w:rPr>
        <w:t>Le pays programme est un pays dans lequel les Nations Unies mènent leurs activités opérationnelles (un Bureau du Coordonnateur résident des Nations Unies est présent dans votre pays, ou votre pays est desservi par un bureau multi-pays).</w:t>
      </w:r>
    </w:p>
    <w:tbl>
      <w:tblPr>
        <w:tblStyle w:val="TableGrid"/>
        <w:tblW w:w="10363" w:type="dxa"/>
        <w:jc w:val="center"/>
        <w:tblLayout w:type="fixed"/>
        <w:tblLook w:val="04A0" w:firstRow="1" w:lastRow="0" w:firstColumn="1" w:lastColumn="0" w:noHBand="0" w:noVBand="1"/>
      </w:tblPr>
      <w:tblGrid>
        <w:gridCol w:w="1183"/>
        <w:gridCol w:w="9180"/>
      </w:tblGrid>
      <w:tr w:rsidR="008B1D9B" w:rsidRPr="00A34C2D" w14:paraId="77C144E1" w14:textId="77777777" w:rsidTr="008B1D9B">
        <w:trPr>
          <w:cantSplit/>
          <w:jc w:val="center"/>
        </w:trPr>
        <w:tc>
          <w:tcPr>
            <w:tcW w:w="1183"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378E288F" w14:textId="77777777" w:rsidR="008B1D9B" w:rsidRPr="00A34C2D" w:rsidRDefault="008B1D9B">
            <w:pPr>
              <w:jc w:val="right"/>
              <w:rP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tcBorders>
              <w:top w:val="single" w:sz="4" w:space="0" w:color="D9D9D9" w:themeColor="background1" w:themeShade="D9"/>
              <w:bottom w:val="single" w:sz="4" w:space="0" w:color="D9D9D9" w:themeColor="background1" w:themeShade="D9"/>
            </w:tcBorders>
            <w:vAlign w:val="center"/>
          </w:tcPr>
          <w:p w14:paraId="63B6D2C9" w14:textId="23D7FB62" w:rsidR="008B1D9B" w:rsidRPr="00A34C2D" w:rsidRDefault="00045083">
            <w:pPr>
              <w:spacing w:line="276" w:lineRule="auto"/>
              <w:jc w:val="both"/>
              <w:rPr>
                <w:lang w:val="fr-FR"/>
              </w:rPr>
            </w:pPr>
            <w:r>
              <w:rPr>
                <w:lang w:val="fr-FR"/>
              </w:rPr>
              <w:t>Oui</w:t>
            </w:r>
          </w:p>
        </w:tc>
      </w:tr>
      <w:tr w:rsidR="008B1D9B" w:rsidRPr="00A34C2D" w14:paraId="6D92BF3D" w14:textId="77777777" w:rsidTr="008B1D9B">
        <w:trPr>
          <w:cantSplit/>
          <w:jc w:val="center"/>
        </w:trPr>
        <w:tc>
          <w:tcPr>
            <w:tcW w:w="1183"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4C7C601A" w14:textId="77777777" w:rsidR="008B1D9B" w:rsidRPr="00A34C2D" w:rsidRDefault="008B1D9B">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tcBorders>
              <w:top w:val="single" w:sz="4" w:space="0" w:color="D9D9D9" w:themeColor="background1" w:themeShade="D9"/>
              <w:bottom w:val="single" w:sz="4" w:space="0" w:color="D9D9D9" w:themeColor="background1" w:themeShade="D9"/>
            </w:tcBorders>
            <w:vAlign w:val="center"/>
          </w:tcPr>
          <w:p w14:paraId="5A7FA2BB" w14:textId="2FD3B2F9" w:rsidR="008B1D9B" w:rsidRPr="00A34C2D" w:rsidRDefault="008B1D9B">
            <w:pPr>
              <w:spacing w:line="276" w:lineRule="auto"/>
              <w:jc w:val="both"/>
              <w:rPr>
                <w:lang w:val="fr-FR"/>
              </w:rPr>
            </w:pPr>
            <w:r w:rsidRPr="00A34C2D">
              <w:rPr>
                <w:lang w:val="fr-FR"/>
              </w:rPr>
              <w:t>No</w:t>
            </w:r>
            <w:r w:rsidR="00045083">
              <w:rPr>
                <w:lang w:val="fr-FR"/>
              </w:rPr>
              <w:t>n</w:t>
            </w:r>
          </w:p>
        </w:tc>
      </w:tr>
    </w:tbl>
    <w:p w14:paraId="44FEA5BD" w14:textId="77777777" w:rsidR="00C80898" w:rsidRDefault="00C80898" w:rsidP="009A7F9F">
      <w:pPr>
        <w:ind w:left="360"/>
        <w:rPr>
          <w:rFonts w:cstheme="majorHAnsi"/>
          <w:szCs w:val="20"/>
          <w:lang w:val="fr-FR"/>
        </w:rPr>
      </w:pPr>
    </w:p>
    <w:p w14:paraId="4DCDE551" w14:textId="6C3C3931" w:rsidR="009A7F9F" w:rsidRPr="00511F5B" w:rsidRDefault="00511F5B" w:rsidP="00511F5B">
      <w:pPr>
        <w:ind w:left="360"/>
        <w:rPr>
          <w:rFonts w:cstheme="majorHAnsi"/>
          <w:szCs w:val="20"/>
          <w:lang w:val="fr-FR"/>
        </w:rPr>
      </w:pPr>
      <w:r w:rsidRPr="00511F5B">
        <w:rPr>
          <w:rFonts w:cstheme="majorHAnsi"/>
          <w:szCs w:val="20"/>
          <w:lang w:val="fr-FR"/>
        </w:rPr>
        <w:t xml:space="preserve">[Logique de saut : si Oui, passer à la partie A ; si Non, aller directement à la partie </w:t>
      </w:r>
      <w:r>
        <w:rPr>
          <w:rFonts w:cstheme="majorHAnsi"/>
          <w:szCs w:val="20"/>
          <w:lang w:val="fr-FR"/>
        </w:rPr>
        <w:t>E</w:t>
      </w:r>
      <w:r w:rsidRPr="00511F5B">
        <w:rPr>
          <w:rFonts w:cstheme="majorHAnsi"/>
          <w:szCs w:val="20"/>
          <w:lang w:val="fr-FR"/>
        </w:rPr>
        <w:t xml:space="preserve">] </w:t>
      </w:r>
    </w:p>
    <w:p w14:paraId="135B9D5B" w14:textId="77777777" w:rsidR="00720CD9" w:rsidRPr="00511F5B" w:rsidRDefault="00720CD9" w:rsidP="004F2EBD">
      <w:pPr>
        <w:spacing w:after="0" w:line="240" w:lineRule="auto"/>
        <w:jc w:val="both"/>
        <w:rPr>
          <w:rFonts w:cstheme="majorHAnsi"/>
          <w:lang w:val="fr-FR"/>
        </w:rPr>
      </w:pPr>
    </w:p>
    <w:p w14:paraId="4E2FDF51" w14:textId="73A5442C" w:rsidR="00DA6EEE" w:rsidRPr="00511F5B" w:rsidRDefault="001F662E" w:rsidP="004A0817">
      <w:pPr>
        <w:pStyle w:val="Heading1"/>
        <w:numPr>
          <w:ilvl w:val="0"/>
          <w:numId w:val="3"/>
        </w:numPr>
        <w:tabs>
          <w:tab w:val="num" w:pos="360"/>
        </w:tabs>
        <w:ind w:left="0" w:firstLine="0"/>
        <w:rPr>
          <w:rFonts w:cstheme="majorHAnsi"/>
          <w:lang w:val="fr-FR"/>
        </w:rPr>
      </w:pPr>
      <w:r w:rsidRPr="00511F5B">
        <w:rPr>
          <w:rFonts w:cstheme="majorHAnsi"/>
          <w:lang w:val="fr-FR"/>
        </w:rPr>
        <w:br w:type="page"/>
      </w:r>
    </w:p>
    <w:p w14:paraId="3F0E0CE1" w14:textId="5A1771A9" w:rsidR="00215E16" w:rsidRPr="00215E16" w:rsidRDefault="00215E16" w:rsidP="004A0817">
      <w:pPr>
        <w:pStyle w:val="Heading1"/>
        <w:numPr>
          <w:ilvl w:val="0"/>
          <w:numId w:val="6"/>
        </w:numPr>
        <w:tabs>
          <w:tab w:val="left" w:pos="1079"/>
        </w:tabs>
        <w:spacing w:line="249" w:lineRule="auto"/>
        <w:ind w:left="360" w:right="788"/>
        <w:rPr>
          <w:lang w:val="fr-FR"/>
        </w:rPr>
      </w:pPr>
      <w:r w:rsidRPr="00215E16">
        <w:rPr>
          <w:spacing w:val="-4"/>
          <w:lang w:val="fr-FR"/>
        </w:rPr>
        <w:lastRenderedPageBreak/>
        <w:t>Alignement</w:t>
      </w:r>
      <w:r w:rsidRPr="00215E16">
        <w:rPr>
          <w:spacing w:val="-39"/>
          <w:lang w:val="fr-FR"/>
        </w:rPr>
        <w:t xml:space="preserve"> </w:t>
      </w:r>
      <w:r w:rsidRPr="00215E16">
        <w:rPr>
          <w:spacing w:val="-4"/>
          <w:lang w:val="fr-FR"/>
        </w:rPr>
        <w:t>stratégique</w:t>
      </w:r>
      <w:r w:rsidRPr="00215E16">
        <w:rPr>
          <w:spacing w:val="-38"/>
          <w:lang w:val="fr-FR"/>
        </w:rPr>
        <w:t xml:space="preserve"> </w:t>
      </w:r>
      <w:r w:rsidRPr="00215E16">
        <w:rPr>
          <w:spacing w:val="-4"/>
          <w:lang w:val="fr-FR"/>
        </w:rPr>
        <w:t>et</w:t>
      </w:r>
      <w:r w:rsidRPr="00215E16">
        <w:rPr>
          <w:spacing w:val="-38"/>
          <w:lang w:val="fr-FR"/>
        </w:rPr>
        <w:t xml:space="preserve"> </w:t>
      </w:r>
      <w:r w:rsidRPr="00215E16">
        <w:rPr>
          <w:spacing w:val="-4"/>
          <w:lang w:val="fr-FR"/>
        </w:rPr>
        <w:t>efficacité</w:t>
      </w:r>
      <w:r w:rsidRPr="00215E16">
        <w:rPr>
          <w:spacing w:val="-38"/>
          <w:lang w:val="fr-FR"/>
        </w:rPr>
        <w:t xml:space="preserve"> </w:t>
      </w:r>
      <w:r w:rsidRPr="00215E16">
        <w:rPr>
          <w:spacing w:val="-4"/>
          <w:lang w:val="fr-FR"/>
        </w:rPr>
        <w:t xml:space="preserve">du </w:t>
      </w:r>
      <w:r w:rsidRPr="00215E16">
        <w:rPr>
          <w:lang w:val="fr-FR"/>
        </w:rPr>
        <w:t>système des Nations Unies</w:t>
      </w:r>
    </w:p>
    <w:tbl>
      <w:tblPr>
        <w:tblStyle w:val="TableGrid"/>
        <w:tblpPr w:leftFromText="180" w:rightFromText="180" w:vertAnchor="text" w:horzAnchor="margin" w:tblpX="270" w:tblpY="230"/>
        <w:tblW w:w="10440" w:type="dxa"/>
        <w:shd w:val="clear" w:color="auto" w:fill="D1F2FF"/>
        <w:tblLook w:val="04A0" w:firstRow="1" w:lastRow="0" w:firstColumn="1" w:lastColumn="0" w:noHBand="0" w:noVBand="1"/>
      </w:tblPr>
      <w:tblGrid>
        <w:gridCol w:w="10440"/>
      </w:tblGrid>
      <w:tr w:rsidR="00DA6EEE" w:rsidRPr="00215E16" w14:paraId="67E87B03" w14:textId="77777777">
        <w:tc>
          <w:tcPr>
            <w:tcW w:w="10440" w:type="dxa"/>
            <w:shd w:val="clear" w:color="auto" w:fill="CDF1FF"/>
          </w:tcPr>
          <w:p w14:paraId="3C6AF10B" w14:textId="77777777" w:rsidR="0024350F" w:rsidRPr="0024350F" w:rsidRDefault="0024350F" w:rsidP="0024350F">
            <w:pPr>
              <w:spacing w:after="0"/>
              <w:rPr>
                <w:b/>
                <w:bCs/>
                <w:sz w:val="18"/>
                <w:szCs w:val="18"/>
                <w:lang w:val="fr-FR"/>
              </w:rPr>
            </w:pPr>
            <w:r w:rsidRPr="0024350F">
              <w:rPr>
                <w:b/>
                <w:bCs/>
                <w:sz w:val="18"/>
                <w:szCs w:val="18"/>
                <w:lang w:val="fr-FR"/>
              </w:rPr>
              <w:t>Si votre Gouvernement n’est pas un pays programme, veuillez passer à la Section E, questions destinées aux contributeurs</w:t>
            </w:r>
          </w:p>
          <w:p w14:paraId="462A82CB" w14:textId="6DAE051D" w:rsidR="00DA6EEE" w:rsidRPr="00215E16" w:rsidRDefault="0024350F" w:rsidP="0024350F">
            <w:pPr>
              <w:spacing w:after="0"/>
              <w:rPr>
                <w:rFonts w:cstheme="majorHAnsi"/>
                <w:sz w:val="18"/>
                <w:szCs w:val="18"/>
                <w:lang w:val="en-US"/>
              </w:rPr>
            </w:pPr>
            <w:r w:rsidRPr="0024350F">
              <w:rPr>
                <w:b/>
                <w:bCs/>
                <w:sz w:val="18"/>
                <w:szCs w:val="18"/>
                <w:lang w:val="en-US"/>
              </w:rPr>
              <w:t>volontaires.</w:t>
            </w:r>
          </w:p>
        </w:tc>
      </w:tr>
    </w:tbl>
    <w:p w14:paraId="3B019E1A" w14:textId="1D97055D" w:rsidR="001F662E" w:rsidRPr="00215E16" w:rsidRDefault="001F662E">
      <w:pPr>
        <w:spacing w:after="200" w:line="276" w:lineRule="auto"/>
        <w:rPr>
          <w:rFonts w:cstheme="majorHAnsi"/>
          <w:lang w:val="en-US"/>
        </w:rPr>
      </w:pPr>
    </w:p>
    <w:tbl>
      <w:tblPr>
        <w:tblStyle w:val="TableGrid"/>
        <w:tblW w:w="10456" w:type="dxa"/>
        <w:tblInd w:w="252"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shd w:val="clear" w:color="auto" w:fill="D1F2FF"/>
        <w:tblLook w:val="04A0" w:firstRow="1" w:lastRow="0" w:firstColumn="1" w:lastColumn="0" w:noHBand="0" w:noVBand="1"/>
      </w:tblPr>
      <w:tblGrid>
        <w:gridCol w:w="10456"/>
      </w:tblGrid>
      <w:tr w:rsidR="009A7F9F" w:rsidRPr="007F6E1A" w14:paraId="306B3123" w14:textId="77777777">
        <w:tc>
          <w:tcPr>
            <w:tcW w:w="10456" w:type="dxa"/>
            <w:shd w:val="clear" w:color="auto" w:fill="CDF1FF"/>
          </w:tcPr>
          <w:p w14:paraId="06B99967" w14:textId="77777777" w:rsidR="00C35C80" w:rsidRPr="00C35C80" w:rsidRDefault="00C35C80" w:rsidP="00C35C80">
            <w:pPr>
              <w:spacing w:after="0"/>
              <w:rPr>
                <w:b/>
                <w:bCs/>
                <w:sz w:val="18"/>
                <w:szCs w:val="18"/>
                <w:lang w:val="fr-FR"/>
              </w:rPr>
            </w:pPr>
            <w:r w:rsidRPr="00C35C80">
              <w:rPr>
                <w:b/>
                <w:bCs/>
                <w:sz w:val="18"/>
                <w:szCs w:val="18"/>
                <w:lang w:val="fr-FR"/>
              </w:rPr>
              <w:t xml:space="preserve">Définitions clés : </w:t>
            </w:r>
          </w:p>
          <w:p w14:paraId="1386D2DD" w14:textId="5CC258D3" w:rsidR="00C35C80" w:rsidRPr="00C35C80" w:rsidRDefault="00C35C80" w:rsidP="004A0817">
            <w:pPr>
              <w:pStyle w:val="ListParagraph"/>
              <w:numPr>
                <w:ilvl w:val="0"/>
                <w:numId w:val="7"/>
              </w:numPr>
              <w:spacing w:after="0"/>
              <w:rPr>
                <w:sz w:val="18"/>
                <w:szCs w:val="18"/>
                <w:lang w:val="fr-FR"/>
              </w:rPr>
            </w:pPr>
            <w:r w:rsidRPr="00C35C80">
              <w:rPr>
                <w:b/>
                <w:bCs/>
                <w:sz w:val="18"/>
                <w:szCs w:val="18"/>
                <w:lang w:val="fr-FR"/>
              </w:rPr>
              <w:t xml:space="preserve">Pays programme : </w:t>
            </w:r>
            <w:r w:rsidRPr="00C35C80">
              <w:rPr>
                <w:sz w:val="18"/>
                <w:szCs w:val="18"/>
                <w:lang w:val="fr-FR"/>
              </w:rPr>
              <w:t xml:space="preserve">Un pays dans lequel les Nations Unies mènent leurs activités opérationnelles. </w:t>
            </w:r>
            <w:r w:rsidR="006509F7" w:rsidRPr="006509F7">
              <w:rPr>
                <w:sz w:val="18"/>
                <w:szCs w:val="18"/>
                <w:lang w:val="fr-FR"/>
              </w:rPr>
              <w:t>(un Bureau des Coordonnateur résident des Nations Unies est présent dans votre pays, ou votre pays est desservi par un bureau multi-pays).</w:t>
            </w:r>
          </w:p>
          <w:p w14:paraId="55509736" w14:textId="679708B6" w:rsidR="00C35C80" w:rsidRPr="00C35C80" w:rsidRDefault="00C35C80" w:rsidP="004A0817">
            <w:pPr>
              <w:pStyle w:val="ListParagraph"/>
              <w:numPr>
                <w:ilvl w:val="0"/>
                <w:numId w:val="7"/>
              </w:numPr>
              <w:spacing w:after="0"/>
              <w:rPr>
                <w:b/>
                <w:bCs/>
                <w:sz w:val="18"/>
                <w:szCs w:val="18"/>
                <w:lang w:val="fr-FR"/>
              </w:rPr>
            </w:pPr>
            <w:r w:rsidRPr="00C35C80">
              <w:rPr>
                <w:b/>
                <w:bCs/>
                <w:sz w:val="18"/>
                <w:szCs w:val="18"/>
                <w:lang w:val="fr-FR"/>
              </w:rPr>
              <w:t xml:space="preserve">Efficacité </w:t>
            </w:r>
            <w:r w:rsidRPr="00C35C80">
              <w:rPr>
                <w:sz w:val="18"/>
                <w:szCs w:val="18"/>
                <w:lang w:val="fr-FR"/>
              </w:rPr>
              <w:t>: Mesure dans laquelle l’appui de l’ONU contribue à l’obtention des résultats de développement attendus.</w:t>
            </w:r>
            <w:r w:rsidRPr="00C35C80">
              <w:rPr>
                <w:b/>
                <w:bCs/>
                <w:sz w:val="18"/>
                <w:szCs w:val="18"/>
                <w:lang w:val="fr-FR"/>
              </w:rPr>
              <w:t xml:space="preserve"> </w:t>
            </w:r>
          </w:p>
          <w:p w14:paraId="33E8032A" w14:textId="40882E37" w:rsidR="00C35C80" w:rsidRPr="00C35C80" w:rsidRDefault="00C35C80" w:rsidP="00C8375D">
            <w:pPr>
              <w:pStyle w:val="ListParagraph"/>
              <w:numPr>
                <w:ilvl w:val="0"/>
                <w:numId w:val="7"/>
              </w:numPr>
              <w:spacing w:after="0"/>
              <w:rPr>
                <w:sz w:val="18"/>
                <w:szCs w:val="18"/>
                <w:lang w:val="fr-FR"/>
              </w:rPr>
            </w:pPr>
            <w:r w:rsidRPr="00C35C80">
              <w:rPr>
                <w:b/>
                <w:bCs/>
                <w:sz w:val="18"/>
                <w:szCs w:val="18"/>
                <w:lang w:val="fr-FR"/>
              </w:rPr>
              <w:t xml:space="preserve">Alignement : </w:t>
            </w:r>
            <w:r w:rsidRPr="00C35C80">
              <w:rPr>
                <w:sz w:val="18"/>
                <w:szCs w:val="18"/>
                <w:lang w:val="fr-FR"/>
              </w:rPr>
              <w:t>Mesure dans laquelle les activités de l’ONU correspondent aux priorités de développement de votre pays.</w:t>
            </w:r>
          </w:p>
          <w:p w14:paraId="1206AFB2" w14:textId="6F547D7B" w:rsidR="00C35C80" w:rsidRPr="00C35C80" w:rsidRDefault="00C35C80" w:rsidP="004A0817">
            <w:pPr>
              <w:pStyle w:val="ListParagraph"/>
              <w:numPr>
                <w:ilvl w:val="0"/>
                <w:numId w:val="7"/>
              </w:numPr>
              <w:spacing w:after="0"/>
              <w:rPr>
                <w:sz w:val="18"/>
                <w:szCs w:val="18"/>
                <w:lang w:val="fr-FR"/>
              </w:rPr>
            </w:pPr>
            <w:r w:rsidRPr="00C35C80">
              <w:rPr>
                <w:b/>
                <w:bCs/>
                <w:sz w:val="18"/>
                <w:szCs w:val="18"/>
                <w:lang w:val="fr-FR"/>
              </w:rPr>
              <w:t xml:space="preserve">Coordination : </w:t>
            </w:r>
            <w:r w:rsidRPr="00C35C80">
              <w:rPr>
                <w:sz w:val="18"/>
                <w:szCs w:val="18"/>
                <w:lang w:val="fr-FR"/>
              </w:rPr>
              <w:t xml:space="preserve">Mesure dans laquelle les entités des Nations Unies travaillent ensemble de manière organisée. </w:t>
            </w:r>
          </w:p>
          <w:p w14:paraId="0DF66661" w14:textId="064FF7D1" w:rsidR="00C35C80" w:rsidRPr="009C22AD" w:rsidRDefault="00C35C80" w:rsidP="004A0817">
            <w:pPr>
              <w:pStyle w:val="ListParagraph"/>
              <w:numPr>
                <w:ilvl w:val="0"/>
                <w:numId w:val="7"/>
              </w:numPr>
              <w:spacing w:after="0"/>
              <w:rPr>
                <w:b/>
                <w:bCs/>
                <w:sz w:val="18"/>
                <w:szCs w:val="18"/>
                <w:lang w:val="fr-FR"/>
              </w:rPr>
            </w:pPr>
            <w:r w:rsidRPr="00C35C80">
              <w:rPr>
                <w:b/>
                <w:bCs/>
                <w:sz w:val="18"/>
                <w:szCs w:val="18"/>
                <w:lang w:val="fr-FR"/>
              </w:rPr>
              <w:t>Équipe de pays des Nations Unies (UNCT) :</w:t>
            </w:r>
            <w:r w:rsidR="009C22AD">
              <w:rPr>
                <w:b/>
                <w:bCs/>
                <w:sz w:val="18"/>
                <w:szCs w:val="18"/>
                <w:lang w:val="fr-FR"/>
              </w:rPr>
              <w:t xml:space="preserve"> </w:t>
            </w:r>
            <w:r w:rsidRPr="009C22AD">
              <w:rPr>
                <w:sz w:val="18"/>
                <w:szCs w:val="18"/>
                <w:lang w:val="fr-FR"/>
              </w:rPr>
              <w:t xml:space="preserve">Ensemble des entités des Nations Unies travaillant dans votre pays, qu’elles y soient physiquement présentes ou non. </w:t>
            </w:r>
          </w:p>
          <w:p w14:paraId="7AF80649" w14:textId="2636806C" w:rsidR="00C35C80" w:rsidRPr="009C22AD" w:rsidRDefault="00C35C80" w:rsidP="004A0817">
            <w:pPr>
              <w:pStyle w:val="ListParagraph"/>
              <w:numPr>
                <w:ilvl w:val="0"/>
                <w:numId w:val="7"/>
              </w:numPr>
              <w:spacing w:after="0"/>
              <w:rPr>
                <w:sz w:val="18"/>
                <w:szCs w:val="18"/>
                <w:lang w:val="fr-FR"/>
              </w:rPr>
            </w:pPr>
            <w:r w:rsidRPr="00C35C80">
              <w:rPr>
                <w:b/>
                <w:bCs/>
                <w:sz w:val="18"/>
                <w:szCs w:val="18"/>
                <w:lang w:val="fr-FR"/>
              </w:rPr>
              <w:t xml:space="preserve">Programmation conjointe </w:t>
            </w:r>
            <w:r w:rsidRPr="009C22AD">
              <w:rPr>
                <w:sz w:val="18"/>
                <w:szCs w:val="18"/>
                <w:lang w:val="fr-FR"/>
              </w:rPr>
              <w:t xml:space="preserve">: Collaboration entre plusieurs entités des Nations Unies pour atteindre des résultats communs, avec une planification et une mise en œuvre partagées. </w:t>
            </w:r>
          </w:p>
          <w:p w14:paraId="28F3EA2B" w14:textId="028CB025" w:rsidR="009A7F9F" w:rsidRPr="009C22AD" w:rsidRDefault="00C35C80" w:rsidP="004A0817">
            <w:pPr>
              <w:pStyle w:val="ListParagraph"/>
              <w:numPr>
                <w:ilvl w:val="0"/>
                <w:numId w:val="7"/>
              </w:numPr>
              <w:spacing w:after="0"/>
              <w:rPr>
                <w:b/>
                <w:bCs/>
                <w:sz w:val="18"/>
                <w:szCs w:val="18"/>
                <w:lang w:val="fr-FR"/>
              </w:rPr>
            </w:pPr>
            <w:r w:rsidRPr="00C35C80">
              <w:rPr>
                <w:b/>
                <w:bCs/>
                <w:sz w:val="18"/>
                <w:szCs w:val="18"/>
                <w:lang w:val="fr-FR"/>
              </w:rPr>
              <w:t xml:space="preserve">Partenariats : </w:t>
            </w:r>
            <w:r w:rsidRPr="009C22AD">
              <w:rPr>
                <w:sz w:val="18"/>
                <w:szCs w:val="18"/>
                <w:lang w:val="fr-FR"/>
              </w:rPr>
              <w:t>Relation de collaboration durable entre organisations de différents types de parties prenantes,</w:t>
            </w:r>
            <w:r w:rsidRPr="00C35C80">
              <w:rPr>
                <w:b/>
                <w:bCs/>
                <w:sz w:val="18"/>
                <w:szCs w:val="18"/>
                <w:lang w:val="fr-FR"/>
              </w:rPr>
              <w:t xml:space="preserve"> </w:t>
            </w:r>
            <w:r w:rsidRPr="009C22AD">
              <w:rPr>
                <w:sz w:val="18"/>
                <w:szCs w:val="18"/>
                <w:lang w:val="fr-FR"/>
              </w:rPr>
              <w:t xml:space="preserve">alignant leurs intérêts autour d’une vision commune, combinant des ressources et compétences complémentaires et partageant les risques afin de maximiser la création de valeur vers les ODD. </w:t>
            </w:r>
          </w:p>
        </w:tc>
      </w:tr>
    </w:tbl>
    <w:p w14:paraId="684B3330" w14:textId="77777777" w:rsidR="009A7F9F" w:rsidRPr="00A34C2D" w:rsidRDefault="009A7F9F">
      <w:pPr>
        <w:spacing w:after="200" w:line="276" w:lineRule="auto"/>
        <w:rPr>
          <w:rFonts w:cstheme="majorHAnsi"/>
          <w:lang w:val="fr-FR"/>
        </w:rPr>
      </w:pPr>
    </w:p>
    <w:p w14:paraId="591CCB48" w14:textId="555E1321" w:rsidR="00912200" w:rsidRPr="009456FD" w:rsidRDefault="009456FD" w:rsidP="004A0817">
      <w:pPr>
        <w:pStyle w:val="ListParagraph"/>
        <w:numPr>
          <w:ilvl w:val="0"/>
          <w:numId w:val="5"/>
        </w:numPr>
        <w:rPr>
          <w:rFonts w:ascii="Roboto" w:hAnsi="Roboto" w:cstheme="majorHAnsi"/>
          <w:b/>
          <w:bCs/>
          <w:color w:val="000000" w:themeColor="text1"/>
          <w:szCs w:val="20"/>
          <w:lang w:val="fr-FR"/>
        </w:rPr>
      </w:pPr>
      <w:r w:rsidRPr="009456FD">
        <w:rPr>
          <w:rFonts w:ascii="Roboto" w:hAnsi="Roboto" w:cstheme="majorHAnsi"/>
          <w:b/>
          <w:bCs/>
          <w:color w:val="000000" w:themeColor="text1"/>
          <w:szCs w:val="20"/>
          <w:lang w:val="fr-FR"/>
        </w:rPr>
        <w:t>En tenant compte du contexte et des défis de développement de votre pays, comment évaluez-vous l’efficacité de l’appui au développement fourni par les Nations Unies?</w:t>
      </w:r>
    </w:p>
    <w:tbl>
      <w:tblPr>
        <w:tblStyle w:val="TableGrid"/>
        <w:tblW w:w="10255" w:type="dxa"/>
        <w:jc w:val="center"/>
        <w:tblLayout w:type="fixed"/>
        <w:tblLook w:val="04A0" w:firstRow="1" w:lastRow="0" w:firstColumn="1" w:lastColumn="0" w:noHBand="0" w:noVBand="1"/>
      </w:tblPr>
      <w:tblGrid>
        <w:gridCol w:w="1075"/>
        <w:gridCol w:w="9180"/>
      </w:tblGrid>
      <w:tr w:rsidR="00BB1466" w:rsidRPr="00BB1466" w14:paraId="0AEE721C" w14:textId="77777777" w:rsidTr="008337D3">
        <w:trPr>
          <w:cantSplit/>
          <w:jc w:val="center"/>
        </w:trPr>
        <w:tc>
          <w:tcPr>
            <w:tcW w:w="1075" w:type="dxa"/>
            <w:tcMar>
              <w:top w:w="0" w:type="dxa"/>
              <w:left w:w="115" w:type="dxa"/>
              <w:bottom w:w="0" w:type="dxa"/>
              <w:right w:w="115" w:type="dxa"/>
            </w:tcMar>
            <w:vAlign w:val="center"/>
          </w:tcPr>
          <w:p w14:paraId="129B7E67" w14:textId="77777777" w:rsidR="00BB1466" w:rsidRPr="00BB1466" w:rsidRDefault="00BB1466" w:rsidP="008337D3">
            <w:pPr>
              <w:jc w:val="right"/>
              <w:rPr>
                <w:rFonts w:cstheme="majorHAnsi"/>
                <w:color w:val="D9D9D9" w:themeColor="background1" w:themeShade="D9"/>
                <w:sz w:val="36"/>
                <w:szCs w:val="36"/>
                <w:lang w:val="fr-FR"/>
              </w:rPr>
            </w:pPr>
            <w:r w:rsidRPr="00BB1466">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724CE4B2" w14:textId="77153E7F" w:rsidR="00BB1466" w:rsidRPr="00BB1466" w:rsidRDefault="00BB1466" w:rsidP="008337D3">
            <w:pPr>
              <w:spacing w:line="276" w:lineRule="auto"/>
              <w:rPr>
                <w:lang w:val="fr-FR"/>
              </w:rPr>
            </w:pPr>
            <w:r w:rsidRPr="00BB1466">
              <w:rPr>
                <w:color w:val="252525"/>
                <w:lang w:val="fr-FR"/>
              </w:rPr>
              <w:t xml:space="preserve">Très </w:t>
            </w:r>
            <w:r w:rsidRPr="00BB1466">
              <w:rPr>
                <w:color w:val="252525"/>
                <w:spacing w:val="-2"/>
                <w:lang w:val="fr-FR"/>
              </w:rPr>
              <w:t>efficace</w:t>
            </w:r>
          </w:p>
        </w:tc>
      </w:tr>
      <w:tr w:rsidR="00BB1466" w:rsidRPr="00BB1466" w14:paraId="5283DE0F" w14:textId="77777777" w:rsidTr="008337D3">
        <w:trPr>
          <w:cantSplit/>
          <w:jc w:val="center"/>
        </w:trPr>
        <w:tc>
          <w:tcPr>
            <w:tcW w:w="1075" w:type="dxa"/>
            <w:tcMar>
              <w:top w:w="0" w:type="dxa"/>
              <w:left w:w="115" w:type="dxa"/>
              <w:bottom w:w="0" w:type="dxa"/>
              <w:right w:w="115" w:type="dxa"/>
            </w:tcMar>
            <w:vAlign w:val="center"/>
          </w:tcPr>
          <w:p w14:paraId="1275A1F7" w14:textId="34007114" w:rsidR="00BB1466" w:rsidRPr="00BB1466" w:rsidRDefault="00BB1466" w:rsidP="008337D3">
            <w:pPr>
              <w:jc w:val="right"/>
              <w:rPr>
                <w:rStyle w:val="RadiobuttonChar"/>
                <w:rFonts w:ascii="Wingdings" w:eastAsia="Wingdings" w:hAnsi="Wingdings" w:cstheme="majorHAnsi"/>
                <w:color w:val="D9D9D9" w:themeColor="background1" w:themeShade="D9"/>
                <w:sz w:val="36"/>
                <w:szCs w:val="36"/>
                <w:lang w:val="fr-FR"/>
              </w:rPr>
            </w:pPr>
            <w:r w:rsidRPr="00BB1466">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45D33422" w14:textId="2407D7E5" w:rsidR="00BB1466" w:rsidRPr="00BB1466" w:rsidRDefault="00BB1466" w:rsidP="008337D3">
            <w:pPr>
              <w:spacing w:line="276" w:lineRule="auto"/>
              <w:rPr>
                <w:lang w:val="fr-FR"/>
              </w:rPr>
            </w:pPr>
            <w:r w:rsidRPr="00BB1466">
              <w:rPr>
                <w:color w:val="252525"/>
                <w:spacing w:val="-2"/>
                <w:lang w:val="fr-FR"/>
              </w:rPr>
              <w:t>Efficace</w:t>
            </w:r>
          </w:p>
        </w:tc>
      </w:tr>
      <w:tr w:rsidR="00BB1466" w:rsidRPr="00BB1466" w14:paraId="419545B7" w14:textId="77777777" w:rsidTr="008337D3">
        <w:trPr>
          <w:cantSplit/>
          <w:jc w:val="center"/>
        </w:trPr>
        <w:tc>
          <w:tcPr>
            <w:tcW w:w="1075" w:type="dxa"/>
            <w:tcMar>
              <w:top w:w="0" w:type="dxa"/>
              <w:left w:w="115" w:type="dxa"/>
              <w:bottom w:w="0" w:type="dxa"/>
              <w:right w:w="115" w:type="dxa"/>
            </w:tcMar>
            <w:vAlign w:val="center"/>
          </w:tcPr>
          <w:p w14:paraId="4A7D7A65" w14:textId="77777777" w:rsidR="00BB1466" w:rsidRPr="00BB1466" w:rsidRDefault="00BB1466" w:rsidP="008337D3">
            <w:pPr>
              <w:jc w:val="right"/>
              <w:rPr>
                <w:rStyle w:val="RadiobuttonChar"/>
                <w:rFonts w:cstheme="majorHAnsi"/>
                <w:color w:val="D9D9D9" w:themeColor="background1" w:themeShade="D9"/>
                <w:sz w:val="36"/>
                <w:szCs w:val="36"/>
                <w:lang w:val="fr-FR"/>
              </w:rPr>
            </w:pPr>
            <w:r w:rsidRPr="00BB1466">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4ACD507A" w14:textId="73C108C3" w:rsidR="00BB1466" w:rsidRPr="00BB1466" w:rsidRDefault="00BB1466" w:rsidP="008337D3">
            <w:pPr>
              <w:spacing w:line="276" w:lineRule="auto"/>
              <w:rPr>
                <w:lang w:val="fr-FR"/>
              </w:rPr>
            </w:pPr>
            <w:r w:rsidRPr="00BB1466">
              <w:rPr>
                <w:color w:val="252525"/>
                <w:spacing w:val="-2"/>
                <w:lang w:val="fr-FR"/>
              </w:rPr>
              <w:t>Ni</w:t>
            </w:r>
            <w:r w:rsidRPr="00BB1466">
              <w:rPr>
                <w:color w:val="252525"/>
                <w:spacing w:val="-6"/>
                <w:lang w:val="fr-FR"/>
              </w:rPr>
              <w:t xml:space="preserve"> </w:t>
            </w:r>
            <w:r w:rsidRPr="00BB1466">
              <w:rPr>
                <w:color w:val="252525"/>
                <w:spacing w:val="-2"/>
                <w:lang w:val="fr-FR"/>
              </w:rPr>
              <w:t>efficace</w:t>
            </w:r>
            <w:r w:rsidRPr="00BB1466">
              <w:rPr>
                <w:color w:val="252525"/>
                <w:spacing w:val="-8"/>
                <w:lang w:val="fr-FR"/>
              </w:rPr>
              <w:t xml:space="preserve"> </w:t>
            </w:r>
            <w:r w:rsidRPr="00BB1466">
              <w:rPr>
                <w:color w:val="252525"/>
                <w:spacing w:val="-2"/>
                <w:lang w:val="fr-FR"/>
              </w:rPr>
              <w:t>ni</w:t>
            </w:r>
            <w:r w:rsidRPr="00BB1466">
              <w:rPr>
                <w:color w:val="252525"/>
                <w:spacing w:val="-12"/>
                <w:lang w:val="fr-FR"/>
              </w:rPr>
              <w:t xml:space="preserve"> </w:t>
            </w:r>
            <w:r w:rsidRPr="00BB1466">
              <w:rPr>
                <w:color w:val="252525"/>
                <w:spacing w:val="-2"/>
                <w:lang w:val="fr-FR"/>
              </w:rPr>
              <w:t>inefficace</w:t>
            </w:r>
          </w:p>
        </w:tc>
      </w:tr>
      <w:tr w:rsidR="00BB1466" w:rsidRPr="00BB1466" w14:paraId="4DE00353" w14:textId="77777777" w:rsidTr="008337D3">
        <w:trPr>
          <w:cantSplit/>
          <w:jc w:val="center"/>
        </w:trPr>
        <w:tc>
          <w:tcPr>
            <w:tcW w:w="1075" w:type="dxa"/>
            <w:tcMar>
              <w:top w:w="0" w:type="dxa"/>
              <w:left w:w="115" w:type="dxa"/>
              <w:bottom w:w="0" w:type="dxa"/>
              <w:right w:w="115" w:type="dxa"/>
            </w:tcMar>
            <w:vAlign w:val="center"/>
          </w:tcPr>
          <w:p w14:paraId="16A05ED1" w14:textId="77777777" w:rsidR="00BB1466" w:rsidRPr="00BB1466" w:rsidRDefault="00BB1466" w:rsidP="008337D3">
            <w:pPr>
              <w:jc w:val="right"/>
              <w:rPr>
                <w:rStyle w:val="RadiobuttonChar"/>
                <w:rFonts w:cstheme="majorHAnsi"/>
                <w:color w:val="D9D9D9" w:themeColor="background1" w:themeShade="D9"/>
                <w:sz w:val="36"/>
                <w:szCs w:val="36"/>
                <w:lang w:val="fr-FR"/>
              </w:rPr>
            </w:pPr>
            <w:r w:rsidRPr="00BB1466">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21622988" w14:textId="1B4F94F3" w:rsidR="00BB1466" w:rsidRPr="00BB1466" w:rsidRDefault="00BB1466" w:rsidP="008337D3">
            <w:pPr>
              <w:spacing w:line="276" w:lineRule="auto"/>
              <w:rPr>
                <w:lang w:val="fr-FR"/>
              </w:rPr>
            </w:pPr>
            <w:r w:rsidRPr="00BB1466">
              <w:rPr>
                <w:color w:val="252525"/>
                <w:spacing w:val="-2"/>
                <w:lang w:val="fr-FR"/>
              </w:rPr>
              <w:t>Inefficace</w:t>
            </w:r>
          </w:p>
        </w:tc>
      </w:tr>
      <w:tr w:rsidR="00BB1466" w:rsidRPr="00BB1466" w14:paraId="039B2691" w14:textId="77777777" w:rsidTr="008337D3">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center"/>
          </w:tcPr>
          <w:p w14:paraId="25EC547B" w14:textId="77777777" w:rsidR="00BB1466" w:rsidRPr="00BB1466" w:rsidRDefault="00BB1466" w:rsidP="008337D3">
            <w:pPr>
              <w:jc w:val="right"/>
              <w:rPr>
                <w:rStyle w:val="RadiobuttonChar"/>
                <w:rFonts w:cstheme="majorHAnsi"/>
                <w:color w:val="D9D9D9" w:themeColor="background1" w:themeShade="D9"/>
                <w:sz w:val="36"/>
                <w:szCs w:val="36"/>
                <w:lang w:val="fr-FR"/>
              </w:rPr>
            </w:pPr>
            <w:r w:rsidRPr="00BB1466">
              <w:rPr>
                <w:rStyle w:val="RadiobuttonChar"/>
                <w:rFonts w:ascii="Wingdings" w:eastAsia="Wingdings" w:hAnsi="Wingdings" w:cstheme="majorHAnsi"/>
                <w:color w:val="D9D9D9" w:themeColor="background1" w:themeShade="D9"/>
                <w:sz w:val="36"/>
                <w:szCs w:val="36"/>
                <w:lang w:val="fr-FR"/>
              </w:rPr>
              <w:t>l</w:t>
            </w:r>
          </w:p>
        </w:tc>
        <w:tc>
          <w:tcPr>
            <w:tcW w:w="9180" w:type="dxa"/>
            <w:tcBorders>
              <w:bottom w:val="single" w:sz="8" w:space="0" w:color="D9D9D9" w:themeColor="background1" w:themeShade="D9"/>
            </w:tcBorders>
            <w:vAlign w:val="center"/>
          </w:tcPr>
          <w:p w14:paraId="7671B78A" w14:textId="66B1FC64" w:rsidR="00BB1466" w:rsidRPr="00BB1466" w:rsidRDefault="00BB1466" w:rsidP="008337D3">
            <w:pPr>
              <w:spacing w:line="276" w:lineRule="auto"/>
              <w:rPr>
                <w:lang w:val="fr-FR"/>
              </w:rPr>
            </w:pPr>
            <w:r w:rsidRPr="00BB1466">
              <w:rPr>
                <w:color w:val="252525"/>
                <w:lang w:val="fr-FR"/>
              </w:rPr>
              <w:t xml:space="preserve">Très </w:t>
            </w:r>
            <w:r w:rsidRPr="00BB1466">
              <w:rPr>
                <w:color w:val="252525"/>
                <w:spacing w:val="-2"/>
                <w:lang w:val="fr-FR"/>
              </w:rPr>
              <w:t>inefficace</w:t>
            </w:r>
          </w:p>
        </w:tc>
      </w:tr>
    </w:tbl>
    <w:p w14:paraId="5B868F9B" w14:textId="77777777" w:rsidR="002557A2" w:rsidRPr="00A34C2D" w:rsidRDefault="002557A2" w:rsidP="002557A2">
      <w:pPr>
        <w:spacing w:after="0" w:line="240" w:lineRule="auto"/>
        <w:jc w:val="both"/>
        <w:rPr>
          <w:rFonts w:cstheme="majorHAnsi"/>
          <w:lang w:val="fr-FR"/>
        </w:rPr>
      </w:pPr>
    </w:p>
    <w:p w14:paraId="37F41E26" w14:textId="77777777" w:rsidR="00F13C77" w:rsidRPr="00A34C2D" w:rsidRDefault="00F13C77" w:rsidP="002557A2">
      <w:pPr>
        <w:spacing w:after="0" w:line="240" w:lineRule="auto"/>
        <w:jc w:val="both"/>
        <w:rPr>
          <w:rFonts w:cstheme="majorHAnsi"/>
          <w:lang w:val="fr-FR"/>
        </w:rPr>
      </w:pPr>
    </w:p>
    <w:p w14:paraId="54400918" w14:textId="4B8A7C49" w:rsidR="002557A2" w:rsidRPr="004A79C1" w:rsidRDefault="004A79C1" w:rsidP="004A0817">
      <w:pPr>
        <w:pStyle w:val="ListParagraph"/>
        <w:numPr>
          <w:ilvl w:val="0"/>
          <w:numId w:val="5"/>
        </w:numPr>
        <w:rPr>
          <w:rFonts w:ascii="Roboto" w:hAnsi="Roboto" w:cstheme="majorHAnsi"/>
          <w:b/>
          <w:bCs/>
          <w:color w:val="000000" w:themeColor="text1"/>
          <w:szCs w:val="20"/>
          <w:lang w:val="fr-FR"/>
        </w:rPr>
      </w:pPr>
      <w:bookmarkStart w:id="0" w:name="_Hlk211369141"/>
      <w:r w:rsidRPr="004A79C1">
        <w:rPr>
          <w:rFonts w:ascii="Roboto" w:hAnsi="Roboto" w:cstheme="majorHAnsi"/>
          <w:b/>
          <w:bCs/>
          <w:color w:val="000000" w:themeColor="text1"/>
          <w:szCs w:val="20"/>
          <w:lang w:val="fr-FR"/>
        </w:rPr>
        <w:t>Dans quelle mesure l’appui de l’ONU est-il efficace pour renforcer les capacités de votre pays dans les domaines suivants :</w:t>
      </w:r>
    </w:p>
    <w:bookmarkEnd w:id="0"/>
    <w:tbl>
      <w:tblPr>
        <w:tblStyle w:val="TableGrid"/>
        <w:tblW w:w="936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2610"/>
        <w:gridCol w:w="990"/>
        <w:gridCol w:w="990"/>
        <w:gridCol w:w="1350"/>
        <w:gridCol w:w="1080"/>
        <w:gridCol w:w="1260"/>
        <w:gridCol w:w="1080"/>
      </w:tblGrid>
      <w:tr w:rsidR="00985565" w:rsidRPr="00A34C2D" w14:paraId="0F9954D8" w14:textId="421B3DB5" w:rsidTr="00985565">
        <w:trPr>
          <w:jc w:val="center"/>
        </w:trPr>
        <w:tc>
          <w:tcPr>
            <w:tcW w:w="2610" w:type="dxa"/>
            <w:tcMar>
              <w:top w:w="29" w:type="dxa"/>
              <w:left w:w="115" w:type="dxa"/>
              <w:bottom w:w="29" w:type="dxa"/>
              <w:right w:w="115" w:type="dxa"/>
            </w:tcMar>
          </w:tcPr>
          <w:p w14:paraId="07E1F8DF" w14:textId="77777777" w:rsidR="00985565" w:rsidRPr="00A6210D" w:rsidRDefault="00985565" w:rsidP="00985565">
            <w:pPr>
              <w:spacing w:after="0" w:line="240" w:lineRule="auto"/>
              <w:contextualSpacing/>
              <w:rPr>
                <w:rFonts w:eastAsia="SimSun" w:cs="Times New Roman"/>
                <w:color w:val="262626"/>
                <w:lang w:val="fr-FR"/>
              </w:rPr>
            </w:pPr>
          </w:p>
        </w:tc>
        <w:tc>
          <w:tcPr>
            <w:tcW w:w="990" w:type="dxa"/>
            <w:tcMar>
              <w:top w:w="29" w:type="dxa"/>
              <w:left w:w="115" w:type="dxa"/>
              <w:bottom w:w="29" w:type="dxa"/>
              <w:right w:w="115" w:type="dxa"/>
            </w:tcMar>
            <w:vAlign w:val="bottom"/>
          </w:tcPr>
          <w:p w14:paraId="0315349E" w14:textId="54A14511" w:rsidR="00985565" w:rsidRPr="00A34C2D" w:rsidRDefault="00985565" w:rsidP="00985565">
            <w:pPr>
              <w:jc w:val="center"/>
              <w:rPr>
                <w:rFonts w:cstheme="majorHAnsi"/>
                <w:sz w:val="18"/>
                <w:szCs w:val="18"/>
                <w:lang w:val="fr-FR"/>
              </w:rPr>
            </w:pPr>
            <w:r>
              <w:rPr>
                <w:color w:val="252525"/>
                <w:spacing w:val="-4"/>
                <w:sz w:val="18"/>
              </w:rPr>
              <w:t xml:space="preserve">Très </w:t>
            </w:r>
            <w:r>
              <w:rPr>
                <w:color w:val="252525"/>
                <w:spacing w:val="-2"/>
                <w:sz w:val="18"/>
              </w:rPr>
              <w:t>efficace</w:t>
            </w:r>
          </w:p>
        </w:tc>
        <w:tc>
          <w:tcPr>
            <w:tcW w:w="990" w:type="dxa"/>
            <w:tcMar>
              <w:top w:w="29" w:type="dxa"/>
              <w:left w:w="115" w:type="dxa"/>
              <w:bottom w:w="29" w:type="dxa"/>
              <w:right w:w="115" w:type="dxa"/>
            </w:tcMar>
            <w:vAlign w:val="bottom"/>
          </w:tcPr>
          <w:p w14:paraId="395EE356" w14:textId="77777777" w:rsidR="00985565" w:rsidRDefault="00985565" w:rsidP="00985565">
            <w:pPr>
              <w:pStyle w:val="TableParagraph"/>
              <w:spacing w:before="23"/>
              <w:jc w:val="center"/>
              <w:rPr>
                <w:b/>
                <w:sz w:val="18"/>
              </w:rPr>
            </w:pPr>
          </w:p>
          <w:p w14:paraId="5F904E50" w14:textId="0844379B" w:rsidR="00985565" w:rsidRPr="00A34C2D" w:rsidRDefault="00985565" w:rsidP="00985565">
            <w:pPr>
              <w:jc w:val="center"/>
              <w:rPr>
                <w:rFonts w:cstheme="majorHAnsi"/>
                <w:sz w:val="18"/>
                <w:szCs w:val="18"/>
                <w:lang w:val="fr-FR"/>
              </w:rPr>
            </w:pPr>
            <w:r>
              <w:rPr>
                <w:color w:val="252525"/>
                <w:spacing w:val="-2"/>
                <w:sz w:val="18"/>
              </w:rPr>
              <w:t>Efficace</w:t>
            </w:r>
          </w:p>
        </w:tc>
        <w:tc>
          <w:tcPr>
            <w:tcW w:w="1350" w:type="dxa"/>
            <w:tcMar>
              <w:top w:w="29" w:type="dxa"/>
              <w:left w:w="115" w:type="dxa"/>
              <w:bottom w:w="29" w:type="dxa"/>
              <w:right w:w="115" w:type="dxa"/>
            </w:tcMar>
            <w:vAlign w:val="bottom"/>
          </w:tcPr>
          <w:p w14:paraId="3E1946C1" w14:textId="316D6339" w:rsidR="00985565" w:rsidRPr="00A34C2D" w:rsidRDefault="00985565" w:rsidP="00985565">
            <w:pPr>
              <w:jc w:val="center"/>
              <w:rPr>
                <w:rFonts w:cstheme="majorHAnsi"/>
                <w:sz w:val="18"/>
                <w:szCs w:val="18"/>
                <w:lang w:val="fr-FR"/>
              </w:rPr>
            </w:pPr>
            <w:r>
              <w:rPr>
                <w:color w:val="252525"/>
                <w:spacing w:val="-2"/>
                <w:sz w:val="18"/>
              </w:rPr>
              <w:t>Ni</w:t>
            </w:r>
            <w:r>
              <w:rPr>
                <w:color w:val="252525"/>
                <w:spacing w:val="-12"/>
                <w:sz w:val="18"/>
              </w:rPr>
              <w:t xml:space="preserve"> </w:t>
            </w:r>
            <w:r>
              <w:rPr>
                <w:color w:val="252525"/>
                <w:spacing w:val="-2"/>
                <w:sz w:val="18"/>
              </w:rPr>
              <w:t>efficace</w:t>
            </w:r>
            <w:r>
              <w:rPr>
                <w:color w:val="252525"/>
                <w:spacing w:val="-15"/>
                <w:sz w:val="18"/>
              </w:rPr>
              <w:t xml:space="preserve"> </w:t>
            </w:r>
            <w:r>
              <w:rPr>
                <w:color w:val="252525"/>
                <w:spacing w:val="-2"/>
                <w:sz w:val="18"/>
              </w:rPr>
              <w:t>ni inefficace</w:t>
            </w:r>
          </w:p>
        </w:tc>
        <w:tc>
          <w:tcPr>
            <w:tcW w:w="1080" w:type="dxa"/>
            <w:tcMar>
              <w:top w:w="29" w:type="dxa"/>
              <w:left w:w="115" w:type="dxa"/>
              <w:bottom w:w="29" w:type="dxa"/>
              <w:right w:w="115" w:type="dxa"/>
            </w:tcMar>
            <w:vAlign w:val="bottom"/>
          </w:tcPr>
          <w:p w14:paraId="0D9ED130" w14:textId="77777777" w:rsidR="00985565" w:rsidRDefault="00985565" w:rsidP="00985565">
            <w:pPr>
              <w:pStyle w:val="TableParagraph"/>
              <w:spacing w:before="23"/>
              <w:jc w:val="center"/>
              <w:rPr>
                <w:b/>
                <w:sz w:val="18"/>
              </w:rPr>
            </w:pPr>
          </w:p>
          <w:p w14:paraId="6ABC35F9" w14:textId="20CBE10D" w:rsidR="00985565" w:rsidRPr="00A34C2D" w:rsidRDefault="00985565" w:rsidP="00985565">
            <w:pPr>
              <w:jc w:val="center"/>
              <w:rPr>
                <w:rFonts w:cstheme="majorHAnsi"/>
                <w:sz w:val="18"/>
                <w:szCs w:val="18"/>
                <w:lang w:val="fr-FR"/>
              </w:rPr>
            </w:pPr>
            <w:r>
              <w:rPr>
                <w:color w:val="252525"/>
                <w:spacing w:val="-2"/>
                <w:sz w:val="18"/>
              </w:rPr>
              <w:t>Inefficace</w:t>
            </w:r>
          </w:p>
        </w:tc>
        <w:tc>
          <w:tcPr>
            <w:tcW w:w="1260" w:type="dxa"/>
            <w:tcMar>
              <w:top w:w="29" w:type="dxa"/>
              <w:left w:w="115" w:type="dxa"/>
              <w:bottom w:w="29" w:type="dxa"/>
              <w:right w:w="115" w:type="dxa"/>
            </w:tcMar>
            <w:vAlign w:val="bottom"/>
          </w:tcPr>
          <w:p w14:paraId="516F85D2" w14:textId="42FBAD84" w:rsidR="00985565" w:rsidRPr="00A34C2D" w:rsidRDefault="00985565" w:rsidP="00985565">
            <w:pPr>
              <w:jc w:val="center"/>
              <w:rPr>
                <w:rFonts w:cstheme="majorHAnsi"/>
                <w:sz w:val="18"/>
                <w:szCs w:val="18"/>
                <w:lang w:val="fr-FR"/>
              </w:rPr>
            </w:pPr>
            <w:r>
              <w:rPr>
                <w:color w:val="252525"/>
                <w:spacing w:val="-4"/>
                <w:sz w:val="18"/>
              </w:rPr>
              <w:t xml:space="preserve">Très </w:t>
            </w:r>
            <w:r>
              <w:rPr>
                <w:color w:val="252525"/>
                <w:spacing w:val="-2"/>
                <w:sz w:val="18"/>
              </w:rPr>
              <w:t>inefficace</w:t>
            </w:r>
          </w:p>
        </w:tc>
        <w:tc>
          <w:tcPr>
            <w:tcW w:w="1080" w:type="dxa"/>
            <w:vAlign w:val="bottom"/>
          </w:tcPr>
          <w:p w14:paraId="4559C546" w14:textId="77777777" w:rsidR="00985565" w:rsidRDefault="00985565" w:rsidP="00985565">
            <w:pPr>
              <w:pStyle w:val="TableParagraph"/>
              <w:spacing w:before="23"/>
              <w:jc w:val="center"/>
              <w:rPr>
                <w:b/>
                <w:sz w:val="18"/>
              </w:rPr>
            </w:pPr>
          </w:p>
          <w:p w14:paraId="3E6DA680" w14:textId="1FF1EDBE" w:rsidR="00985565" w:rsidRPr="00A34C2D" w:rsidRDefault="00985565" w:rsidP="00985565">
            <w:pPr>
              <w:jc w:val="center"/>
              <w:rPr>
                <w:rFonts w:cstheme="majorHAnsi"/>
                <w:sz w:val="18"/>
                <w:szCs w:val="18"/>
                <w:lang w:val="fr-FR"/>
              </w:rPr>
            </w:pPr>
            <w:r>
              <w:rPr>
                <w:color w:val="252525"/>
                <w:w w:val="105"/>
                <w:sz w:val="18"/>
              </w:rPr>
              <w:t>Sans</w:t>
            </w:r>
            <w:r>
              <w:rPr>
                <w:color w:val="252525"/>
                <w:spacing w:val="14"/>
                <w:w w:val="105"/>
                <w:sz w:val="18"/>
              </w:rPr>
              <w:t xml:space="preserve"> </w:t>
            </w:r>
            <w:r>
              <w:rPr>
                <w:color w:val="252525"/>
                <w:spacing w:val="-2"/>
                <w:w w:val="105"/>
                <w:sz w:val="18"/>
              </w:rPr>
              <w:t>objet</w:t>
            </w:r>
          </w:p>
        </w:tc>
      </w:tr>
      <w:tr w:rsidR="00647DA7" w:rsidRPr="00A34C2D" w14:paraId="479CD563" w14:textId="5AE76F00" w:rsidTr="00647DA7">
        <w:trPr>
          <w:jc w:val="center"/>
        </w:trPr>
        <w:tc>
          <w:tcPr>
            <w:tcW w:w="2610" w:type="dxa"/>
            <w:tcMar>
              <w:top w:w="29" w:type="dxa"/>
              <w:left w:w="115" w:type="dxa"/>
              <w:bottom w:w="29" w:type="dxa"/>
              <w:right w:w="115" w:type="dxa"/>
            </w:tcMar>
            <w:vAlign w:val="center"/>
          </w:tcPr>
          <w:p w14:paraId="08589BDE" w14:textId="7322974B" w:rsidR="00647DA7" w:rsidRPr="00A34C2D" w:rsidRDefault="00CA285B" w:rsidP="000275A5">
            <w:pPr>
              <w:rPr>
                <w:rFonts w:cstheme="majorHAnsi"/>
                <w:lang w:val="fr-FR"/>
              </w:rPr>
            </w:pPr>
            <w:r w:rsidRPr="00CA285B">
              <w:rPr>
                <w:lang w:val="fr-FR"/>
              </w:rPr>
              <w:t>Planification et budgétisation du développemen</w:t>
            </w:r>
            <w:r>
              <w:rPr>
                <w:lang w:val="fr-FR"/>
              </w:rPr>
              <w:t>t</w:t>
            </w:r>
          </w:p>
        </w:tc>
        <w:tc>
          <w:tcPr>
            <w:tcW w:w="990" w:type="dxa"/>
            <w:tcMar>
              <w:top w:w="29" w:type="dxa"/>
              <w:left w:w="115" w:type="dxa"/>
              <w:bottom w:w="29" w:type="dxa"/>
              <w:right w:w="115" w:type="dxa"/>
            </w:tcMar>
            <w:vAlign w:val="center"/>
          </w:tcPr>
          <w:p w14:paraId="4A604C5E"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90" w:type="dxa"/>
            <w:tcMar>
              <w:top w:w="29" w:type="dxa"/>
              <w:left w:w="115" w:type="dxa"/>
              <w:bottom w:w="29" w:type="dxa"/>
              <w:right w:w="115" w:type="dxa"/>
            </w:tcMar>
            <w:vAlign w:val="center"/>
          </w:tcPr>
          <w:p w14:paraId="6B5E9F3E"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350" w:type="dxa"/>
            <w:tcMar>
              <w:top w:w="29" w:type="dxa"/>
              <w:left w:w="115" w:type="dxa"/>
              <w:bottom w:w="29" w:type="dxa"/>
              <w:right w:w="115" w:type="dxa"/>
            </w:tcMar>
            <w:vAlign w:val="center"/>
          </w:tcPr>
          <w:p w14:paraId="280FF959"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7DD8D7F"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260" w:type="dxa"/>
            <w:tcMar>
              <w:top w:w="29" w:type="dxa"/>
              <w:left w:w="115" w:type="dxa"/>
              <w:bottom w:w="29" w:type="dxa"/>
              <w:right w:w="115" w:type="dxa"/>
            </w:tcMar>
            <w:vAlign w:val="center"/>
          </w:tcPr>
          <w:p w14:paraId="598A0386"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1EB602F9" w14:textId="77777777" w:rsidR="00647DA7" w:rsidRPr="00A34C2D" w:rsidRDefault="00647DA7" w:rsidP="000275A5">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647DA7" w:rsidRPr="00A34C2D" w14:paraId="0478FE07" w14:textId="364C5283" w:rsidTr="00647DA7">
        <w:trPr>
          <w:jc w:val="center"/>
        </w:trPr>
        <w:tc>
          <w:tcPr>
            <w:tcW w:w="2610" w:type="dxa"/>
            <w:tcMar>
              <w:top w:w="29" w:type="dxa"/>
              <w:left w:w="115" w:type="dxa"/>
              <w:bottom w:w="29" w:type="dxa"/>
              <w:right w:w="115" w:type="dxa"/>
            </w:tcMar>
            <w:vAlign w:val="center"/>
          </w:tcPr>
          <w:p w14:paraId="66B30304" w14:textId="3ADA4DE0" w:rsidR="00647DA7" w:rsidRPr="00A34C2D" w:rsidRDefault="00C264FB" w:rsidP="000275A5">
            <w:pPr>
              <w:rPr>
                <w:rFonts w:cstheme="majorHAnsi"/>
                <w:lang w:val="fr-FR"/>
              </w:rPr>
            </w:pPr>
            <w:r w:rsidRPr="00C264FB">
              <w:rPr>
                <w:lang w:val="fr-FR"/>
              </w:rPr>
              <w:lastRenderedPageBreak/>
              <w:t>Politique de développement</w:t>
            </w:r>
          </w:p>
        </w:tc>
        <w:tc>
          <w:tcPr>
            <w:tcW w:w="990" w:type="dxa"/>
            <w:tcMar>
              <w:top w:w="29" w:type="dxa"/>
              <w:left w:w="115" w:type="dxa"/>
              <w:bottom w:w="29" w:type="dxa"/>
              <w:right w:w="115" w:type="dxa"/>
            </w:tcMar>
            <w:vAlign w:val="center"/>
          </w:tcPr>
          <w:p w14:paraId="7C87984D"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90" w:type="dxa"/>
            <w:tcMar>
              <w:top w:w="29" w:type="dxa"/>
              <w:left w:w="115" w:type="dxa"/>
              <w:bottom w:w="29" w:type="dxa"/>
              <w:right w:w="115" w:type="dxa"/>
            </w:tcMar>
            <w:vAlign w:val="center"/>
          </w:tcPr>
          <w:p w14:paraId="78EAB8BB"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350" w:type="dxa"/>
            <w:tcMar>
              <w:top w:w="29" w:type="dxa"/>
              <w:left w:w="115" w:type="dxa"/>
              <w:bottom w:w="29" w:type="dxa"/>
              <w:right w:w="115" w:type="dxa"/>
            </w:tcMar>
            <w:vAlign w:val="center"/>
          </w:tcPr>
          <w:p w14:paraId="5FBDDA63"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16FFCEE"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260" w:type="dxa"/>
            <w:tcMar>
              <w:top w:w="29" w:type="dxa"/>
              <w:left w:w="115" w:type="dxa"/>
              <w:bottom w:w="29" w:type="dxa"/>
              <w:right w:w="115" w:type="dxa"/>
            </w:tcMar>
            <w:vAlign w:val="center"/>
          </w:tcPr>
          <w:p w14:paraId="1046FEB2"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0EA5AA0A" w14:textId="77777777" w:rsidR="00647DA7" w:rsidRPr="00A34C2D" w:rsidRDefault="00647DA7" w:rsidP="000275A5">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647DA7" w:rsidRPr="00A34C2D" w14:paraId="3AD75CFA" w14:textId="6F778042" w:rsidTr="00647DA7">
        <w:trPr>
          <w:jc w:val="center"/>
        </w:trPr>
        <w:tc>
          <w:tcPr>
            <w:tcW w:w="2610" w:type="dxa"/>
            <w:tcMar>
              <w:top w:w="29" w:type="dxa"/>
              <w:left w:w="115" w:type="dxa"/>
              <w:bottom w:w="29" w:type="dxa"/>
              <w:right w:w="115" w:type="dxa"/>
            </w:tcMar>
            <w:vAlign w:val="center"/>
          </w:tcPr>
          <w:p w14:paraId="30B61575" w14:textId="5E444C7B" w:rsidR="00647DA7" w:rsidRPr="00A34C2D" w:rsidRDefault="00FF0884" w:rsidP="00FF0884">
            <w:pPr>
              <w:rPr>
                <w:rFonts w:cstheme="majorHAnsi"/>
                <w:lang w:val="fr-FR"/>
              </w:rPr>
            </w:pPr>
            <w:r w:rsidRPr="00FF0884">
              <w:rPr>
                <w:lang w:val="fr-FR"/>
              </w:rPr>
              <w:t>Gestion de la mise en</w:t>
            </w:r>
            <w:r>
              <w:rPr>
                <w:lang w:val="fr-FR"/>
              </w:rPr>
              <w:t xml:space="preserve"> </w:t>
            </w:r>
            <w:r w:rsidRPr="00FF0884">
              <w:rPr>
                <w:lang w:val="fr-FR"/>
              </w:rPr>
              <w:t>œuvre des politiques</w:t>
            </w:r>
          </w:p>
        </w:tc>
        <w:tc>
          <w:tcPr>
            <w:tcW w:w="990" w:type="dxa"/>
            <w:tcMar>
              <w:top w:w="29" w:type="dxa"/>
              <w:left w:w="115" w:type="dxa"/>
              <w:bottom w:w="29" w:type="dxa"/>
              <w:right w:w="115" w:type="dxa"/>
            </w:tcMar>
            <w:vAlign w:val="center"/>
          </w:tcPr>
          <w:p w14:paraId="5461E4D9"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90" w:type="dxa"/>
            <w:tcMar>
              <w:top w:w="29" w:type="dxa"/>
              <w:left w:w="115" w:type="dxa"/>
              <w:bottom w:w="29" w:type="dxa"/>
              <w:right w:w="115" w:type="dxa"/>
            </w:tcMar>
            <w:vAlign w:val="center"/>
          </w:tcPr>
          <w:p w14:paraId="4A952D47"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350" w:type="dxa"/>
            <w:tcMar>
              <w:top w:w="29" w:type="dxa"/>
              <w:left w:w="115" w:type="dxa"/>
              <w:bottom w:w="29" w:type="dxa"/>
              <w:right w:w="115" w:type="dxa"/>
            </w:tcMar>
            <w:vAlign w:val="center"/>
          </w:tcPr>
          <w:p w14:paraId="57F6CB77"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1E889CB"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260" w:type="dxa"/>
            <w:tcMar>
              <w:top w:w="29" w:type="dxa"/>
              <w:left w:w="115" w:type="dxa"/>
              <w:bottom w:w="29" w:type="dxa"/>
              <w:right w:w="115" w:type="dxa"/>
            </w:tcMar>
            <w:vAlign w:val="center"/>
          </w:tcPr>
          <w:p w14:paraId="40FB0A5C"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79C94E8C" w14:textId="77777777" w:rsidR="00647DA7" w:rsidRPr="00A34C2D" w:rsidRDefault="00647DA7" w:rsidP="000275A5">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647DA7" w:rsidRPr="00A34C2D" w14:paraId="0308E478" w14:textId="7932978E" w:rsidTr="00647DA7">
        <w:trPr>
          <w:jc w:val="center"/>
        </w:trPr>
        <w:tc>
          <w:tcPr>
            <w:tcW w:w="2610" w:type="dxa"/>
            <w:tcMar>
              <w:top w:w="29" w:type="dxa"/>
              <w:left w:w="115" w:type="dxa"/>
              <w:bottom w:w="29" w:type="dxa"/>
              <w:right w:w="115" w:type="dxa"/>
            </w:tcMar>
            <w:vAlign w:val="center"/>
          </w:tcPr>
          <w:p w14:paraId="7316B012" w14:textId="19C61528" w:rsidR="00647DA7" w:rsidRPr="00A34C2D" w:rsidRDefault="00BC1CFB" w:rsidP="000275A5">
            <w:pPr>
              <w:rPr>
                <w:rFonts w:cstheme="majorHAnsi"/>
                <w:lang w:val="fr-FR"/>
              </w:rPr>
            </w:pPr>
            <w:r w:rsidRPr="00BC1CFB">
              <w:rPr>
                <w:lang w:val="fr-FR"/>
              </w:rPr>
              <w:t>Prestation de services publics</w:t>
            </w:r>
          </w:p>
        </w:tc>
        <w:tc>
          <w:tcPr>
            <w:tcW w:w="990" w:type="dxa"/>
            <w:tcMar>
              <w:top w:w="29" w:type="dxa"/>
              <w:left w:w="115" w:type="dxa"/>
              <w:bottom w:w="29" w:type="dxa"/>
              <w:right w:w="115" w:type="dxa"/>
            </w:tcMar>
            <w:vAlign w:val="center"/>
          </w:tcPr>
          <w:p w14:paraId="486D86CB"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90" w:type="dxa"/>
            <w:tcMar>
              <w:top w:w="29" w:type="dxa"/>
              <w:left w:w="115" w:type="dxa"/>
              <w:bottom w:w="29" w:type="dxa"/>
              <w:right w:w="115" w:type="dxa"/>
            </w:tcMar>
            <w:vAlign w:val="center"/>
          </w:tcPr>
          <w:p w14:paraId="2CD8F516"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350" w:type="dxa"/>
            <w:tcMar>
              <w:top w:w="29" w:type="dxa"/>
              <w:left w:w="115" w:type="dxa"/>
              <w:bottom w:w="29" w:type="dxa"/>
              <w:right w:w="115" w:type="dxa"/>
            </w:tcMar>
            <w:vAlign w:val="center"/>
          </w:tcPr>
          <w:p w14:paraId="1A3F1095"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06BD177"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260" w:type="dxa"/>
            <w:tcMar>
              <w:top w:w="29" w:type="dxa"/>
              <w:left w:w="115" w:type="dxa"/>
              <w:bottom w:w="29" w:type="dxa"/>
              <w:right w:w="115" w:type="dxa"/>
            </w:tcMar>
            <w:vAlign w:val="center"/>
          </w:tcPr>
          <w:p w14:paraId="434F7196"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59C5598A" w14:textId="77777777" w:rsidR="00647DA7" w:rsidRPr="00A34C2D" w:rsidRDefault="00647DA7" w:rsidP="000275A5">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647DA7" w:rsidRPr="00A34C2D" w14:paraId="1AFA4FBE" w14:textId="75DA81A2" w:rsidTr="00647DA7">
        <w:trPr>
          <w:jc w:val="center"/>
        </w:trPr>
        <w:tc>
          <w:tcPr>
            <w:tcW w:w="2610" w:type="dxa"/>
            <w:tcMar>
              <w:top w:w="29" w:type="dxa"/>
              <w:left w:w="115" w:type="dxa"/>
              <w:bottom w:w="29" w:type="dxa"/>
              <w:right w:w="115" w:type="dxa"/>
            </w:tcMar>
            <w:vAlign w:val="center"/>
          </w:tcPr>
          <w:p w14:paraId="07318133" w14:textId="0553F3B3" w:rsidR="00647DA7" w:rsidRPr="00A34C2D" w:rsidRDefault="007C4ACE" w:rsidP="000275A5">
            <w:pPr>
              <w:rPr>
                <w:rFonts w:cstheme="majorHAnsi"/>
                <w:lang w:val="fr-FR"/>
              </w:rPr>
            </w:pPr>
            <w:r w:rsidRPr="007C4ACE">
              <w:rPr>
                <w:lang w:val="fr-FR"/>
              </w:rPr>
              <w:t>Statistiques, données et suivi des progrès vers les objectifs de développement</w:t>
            </w:r>
          </w:p>
        </w:tc>
        <w:tc>
          <w:tcPr>
            <w:tcW w:w="990" w:type="dxa"/>
            <w:tcMar>
              <w:top w:w="29" w:type="dxa"/>
              <w:left w:w="115" w:type="dxa"/>
              <w:bottom w:w="29" w:type="dxa"/>
              <w:right w:w="115" w:type="dxa"/>
            </w:tcMar>
            <w:vAlign w:val="center"/>
          </w:tcPr>
          <w:p w14:paraId="11363E73"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90" w:type="dxa"/>
            <w:tcMar>
              <w:top w:w="29" w:type="dxa"/>
              <w:left w:w="115" w:type="dxa"/>
              <w:bottom w:w="29" w:type="dxa"/>
              <w:right w:w="115" w:type="dxa"/>
            </w:tcMar>
            <w:vAlign w:val="center"/>
          </w:tcPr>
          <w:p w14:paraId="69067FBB"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350" w:type="dxa"/>
            <w:tcMar>
              <w:top w:w="29" w:type="dxa"/>
              <w:left w:w="115" w:type="dxa"/>
              <w:bottom w:w="29" w:type="dxa"/>
              <w:right w:w="115" w:type="dxa"/>
            </w:tcMar>
            <w:vAlign w:val="center"/>
          </w:tcPr>
          <w:p w14:paraId="395F2235"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1B01164"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260" w:type="dxa"/>
            <w:tcMar>
              <w:top w:w="29" w:type="dxa"/>
              <w:left w:w="115" w:type="dxa"/>
              <w:bottom w:w="29" w:type="dxa"/>
              <w:right w:w="115" w:type="dxa"/>
            </w:tcMar>
            <w:vAlign w:val="center"/>
          </w:tcPr>
          <w:p w14:paraId="2A97DD68" w14:textId="77777777" w:rsidR="00647DA7" w:rsidRPr="00A34C2D" w:rsidRDefault="00647DA7" w:rsidP="000275A5">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1F159B7A" w14:textId="77777777" w:rsidR="00647DA7" w:rsidRPr="00A34C2D" w:rsidRDefault="00647DA7" w:rsidP="000275A5">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647DA7" w:rsidRPr="00A34C2D" w14:paraId="12A5CA99" w14:textId="3518B923" w:rsidTr="00647DA7">
        <w:trPr>
          <w:jc w:val="center"/>
        </w:trPr>
        <w:tc>
          <w:tcPr>
            <w:tcW w:w="2610" w:type="dxa"/>
            <w:tcMar>
              <w:top w:w="29" w:type="dxa"/>
              <w:left w:w="115" w:type="dxa"/>
              <w:bottom w:w="29" w:type="dxa"/>
              <w:right w:w="115" w:type="dxa"/>
            </w:tcMar>
            <w:vAlign w:val="center"/>
          </w:tcPr>
          <w:p w14:paraId="14A45283" w14:textId="285EF1FE" w:rsidR="00647DA7" w:rsidRPr="00A34C2D" w:rsidRDefault="006771C9" w:rsidP="000275A5">
            <w:pPr>
              <w:rPr>
                <w:lang w:val="fr-FR"/>
              </w:rPr>
            </w:pPr>
            <w:r w:rsidRPr="006771C9">
              <w:rPr>
                <w:lang w:val="fr-FR"/>
              </w:rPr>
              <w:t>Mobilisation du financement pour la réalisation des ODD</w:t>
            </w:r>
          </w:p>
        </w:tc>
        <w:tc>
          <w:tcPr>
            <w:tcW w:w="990" w:type="dxa"/>
            <w:tcMar>
              <w:top w:w="29" w:type="dxa"/>
              <w:left w:w="115" w:type="dxa"/>
              <w:bottom w:w="29" w:type="dxa"/>
              <w:right w:w="115" w:type="dxa"/>
            </w:tcMar>
            <w:vAlign w:val="center"/>
          </w:tcPr>
          <w:p w14:paraId="7EFE3936" w14:textId="380ED693" w:rsidR="00647DA7" w:rsidRPr="00A34C2D" w:rsidRDefault="00647DA7" w:rsidP="000275A5">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90" w:type="dxa"/>
            <w:tcMar>
              <w:top w:w="29" w:type="dxa"/>
              <w:left w:w="115" w:type="dxa"/>
              <w:bottom w:w="29" w:type="dxa"/>
              <w:right w:w="115" w:type="dxa"/>
            </w:tcMar>
            <w:vAlign w:val="center"/>
          </w:tcPr>
          <w:p w14:paraId="79E5D3B6" w14:textId="2C4A9E58" w:rsidR="00647DA7" w:rsidRPr="00A34C2D" w:rsidRDefault="00647DA7" w:rsidP="000275A5">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350" w:type="dxa"/>
            <w:tcMar>
              <w:top w:w="29" w:type="dxa"/>
              <w:left w:w="115" w:type="dxa"/>
              <w:bottom w:w="29" w:type="dxa"/>
              <w:right w:w="115" w:type="dxa"/>
            </w:tcMar>
            <w:vAlign w:val="center"/>
          </w:tcPr>
          <w:p w14:paraId="00F7DA24" w14:textId="45A960BF" w:rsidR="00647DA7" w:rsidRPr="00A34C2D" w:rsidRDefault="00647DA7" w:rsidP="000275A5">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F7855A5" w14:textId="0DF163DE" w:rsidR="00647DA7" w:rsidRPr="00A34C2D" w:rsidRDefault="00647DA7" w:rsidP="000275A5">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260" w:type="dxa"/>
            <w:tcMar>
              <w:top w:w="29" w:type="dxa"/>
              <w:left w:w="115" w:type="dxa"/>
              <w:bottom w:w="29" w:type="dxa"/>
              <w:right w:w="115" w:type="dxa"/>
            </w:tcMar>
            <w:vAlign w:val="center"/>
          </w:tcPr>
          <w:p w14:paraId="067A681F" w14:textId="00910562" w:rsidR="00647DA7" w:rsidRPr="00A34C2D" w:rsidRDefault="00647DA7" w:rsidP="000275A5">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20F92FA7" w14:textId="568829E3" w:rsidR="00647DA7" w:rsidRPr="00A34C2D" w:rsidRDefault="00647DA7" w:rsidP="000275A5">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647DA7" w:rsidRPr="00A34C2D" w14:paraId="0304C759" w14:textId="2E57ACF6" w:rsidTr="00647DA7">
        <w:trPr>
          <w:trHeight w:val="542"/>
          <w:jc w:val="center"/>
        </w:trPr>
        <w:tc>
          <w:tcPr>
            <w:tcW w:w="2610" w:type="dxa"/>
            <w:tcMar>
              <w:top w:w="29" w:type="dxa"/>
              <w:left w:w="115" w:type="dxa"/>
              <w:bottom w:w="29" w:type="dxa"/>
              <w:right w:w="115" w:type="dxa"/>
            </w:tcMar>
            <w:vAlign w:val="center"/>
          </w:tcPr>
          <w:p w14:paraId="0FD1FD40" w14:textId="13E387B1" w:rsidR="00647DA7" w:rsidRPr="00A34C2D" w:rsidRDefault="00CE76D1" w:rsidP="000275A5">
            <w:pPr>
              <w:rPr>
                <w:rFonts w:cstheme="majorHAnsi"/>
                <w:szCs w:val="20"/>
                <w:lang w:val="fr-FR"/>
              </w:rPr>
            </w:pPr>
            <w:r w:rsidRPr="00CE76D1">
              <w:rPr>
                <w:lang w:val="fr-FR"/>
              </w:rPr>
              <w:t>Engagement dans les partenariats pour les ODD</w:t>
            </w:r>
          </w:p>
        </w:tc>
        <w:tc>
          <w:tcPr>
            <w:tcW w:w="990" w:type="dxa"/>
            <w:tcMar>
              <w:top w:w="29" w:type="dxa"/>
              <w:left w:w="115" w:type="dxa"/>
              <w:bottom w:w="29" w:type="dxa"/>
              <w:right w:w="115" w:type="dxa"/>
            </w:tcMar>
            <w:vAlign w:val="center"/>
          </w:tcPr>
          <w:p w14:paraId="05ED2FD5" w14:textId="77777777" w:rsidR="00647DA7" w:rsidRPr="00A34C2D" w:rsidRDefault="00647DA7" w:rsidP="000275A5">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90" w:type="dxa"/>
            <w:tcMar>
              <w:top w:w="29" w:type="dxa"/>
              <w:left w:w="115" w:type="dxa"/>
              <w:bottom w:w="29" w:type="dxa"/>
              <w:right w:w="115" w:type="dxa"/>
            </w:tcMar>
            <w:vAlign w:val="center"/>
          </w:tcPr>
          <w:p w14:paraId="7750BEF7" w14:textId="77777777" w:rsidR="00647DA7" w:rsidRPr="00A34C2D" w:rsidRDefault="00647DA7" w:rsidP="000275A5">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350" w:type="dxa"/>
            <w:tcMar>
              <w:top w:w="29" w:type="dxa"/>
              <w:left w:w="115" w:type="dxa"/>
              <w:bottom w:w="29" w:type="dxa"/>
              <w:right w:w="115" w:type="dxa"/>
            </w:tcMar>
            <w:vAlign w:val="center"/>
          </w:tcPr>
          <w:p w14:paraId="6FBAF999" w14:textId="77777777" w:rsidR="00647DA7" w:rsidRPr="00A34C2D" w:rsidRDefault="00647DA7" w:rsidP="000275A5">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30643C3" w14:textId="77777777" w:rsidR="00647DA7" w:rsidRPr="00A34C2D" w:rsidRDefault="00647DA7" w:rsidP="000275A5">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260" w:type="dxa"/>
            <w:tcMar>
              <w:top w:w="29" w:type="dxa"/>
              <w:left w:w="115" w:type="dxa"/>
              <w:bottom w:w="29" w:type="dxa"/>
              <w:right w:w="115" w:type="dxa"/>
            </w:tcMar>
            <w:vAlign w:val="center"/>
          </w:tcPr>
          <w:p w14:paraId="5262804E" w14:textId="77777777" w:rsidR="00647DA7" w:rsidRPr="00A34C2D" w:rsidRDefault="00647DA7" w:rsidP="000275A5">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27E122E7" w14:textId="77777777" w:rsidR="00647DA7" w:rsidRPr="00A34C2D" w:rsidRDefault="00647DA7" w:rsidP="000275A5">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bl>
    <w:p w14:paraId="462EC259" w14:textId="77777777" w:rsidR="00B31DD7" w:rsidRPr="00A34C2D" w:rsidRDefault="00B31DD7" w:rsidP="008E7457">
      <w:pPr>
        <w:spacing w:after="200" w:line="276" w:lineRule="auto"/>
        <w:rPr>
          <w:rFonts w:cstheme="majorHAnsi"/>
          <w:b/>
          <w:bCs/>
          <w:lang w:val="fr-FR"/>
        </w:rPr>
      </w:pPr>
    </w:p>
    <w:p w14:paraId="33EA0E56" w14:textId="65D47658" w:rsidR="00B97E3B" w:rsidRPr="00545E5C" w:rsidRDefault="00545E5C" w:rsidP="004A0817">
      <w:pPr>
        <w:pStyle w:val="ListParagraph"/>
        <w:numPr>
          <w:ilvl w:val="0"/>
          <w:numId w:val="5"/>
        </w:numPr>
        <w:rPr>
          <w:rFonts w:ascii="Roboto" w:eastAsia="SimSun" w:hAnsi="Roboto" w:cs="Times New Roman"/>
          <w:b/>
          <w:bCs/>
          <w:lang w:val="fr-FR"/>
        </w:rPr>
      </w:pPr>
      <w:r w:rsidRPr="00545E5C">
        <w:rPr>
          <w:rFonts w:ascii="Roboto" w:eastAsia="SimSun" w:hAnsi="Roboto" w:cs="Times New Roman"/>
          <w:b/>
          <w:bCs/>
          <w:lang w:val="fr-FR"/>
        </w:rPr>
        <w:t>Dans quelle mesure l’appui de l’ONU est-il efficace pour faire progresser les priorités nationales dans les domaines</w:t>
      </w:r>
      <w:r>
        <w:rPr>
          <w:rFonts w:ascii="Roboto" w:eastAsia="SimSun" w:hAnsi="Roboto" w:cs="Times New Roman"/>
          <w:b/>
          <w:bCs/>
          <w:lang w:val="fr-FR"/>
        </w:rPr>
        <w:t xml:space="preserve"> </w:t>
      </w:r>
      <w:r w:rsidRPr="00545E5C">
        <w:rPr>
          <w:rFonts w:ascii="Roboto" w:eastAsia="SimSun" w:hAnsi="Roboto" w:cs="Times New Roman"/>
          <w:b/>
          <w:bCs/>
          <w:lang w:val="fr-FR"/>
        </w:rPr>
        <w:t>thématiques</w:t>
      </w:r>
      <w:r>
        <w:rPr>
          <w:rFonts w:ascii="Roboto" w:eastAsia="SimSun" w:hAnsi="Roboto" w:cs="Times New Roman"/>
          <w:b/>
          <w:bCs/>
          <w:lang w:val="fr-FR"/>
        </w:rPr>
        <w:t xml:space="preserve"> </w:t>
      </w:r>
      <w:r w:rsidRPr="00545E5C">
        <w:rPr>
          <w:rFonts w:ascii="Roboto" w:eastAsia="SimSun" w:hAnsi="Roboto" w:cs="Times New Roman"/>
          <w:b/>
          <w:bCs/>
          <w:lang w:val="fr-FR"/>
        </w:rPr>
        <w:t>suivants</w:t>
      </w:r>
      <w:r w:rsidRPr="00545E5C">
        <w:rPr>
          <w:rFonts w:ascii="Roboto" w:eastAsia="SimSun" w:hAnsi="Roboto" w:cs="Times New Roman"/>
          <w:b/>
          <w:bCs/>
          <w:lang w:val="fr-FR"/>
        </w:rPr>
        <w:tab/>
        <w:t>:</w:t>
      </w: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D24428" w:rsidRPr="00A34C2D" w14:paraId="4E0614FD" w14:textId="7464C131" w:rsidTr="005750B8">
        <w:trPr>
          <w:jc w:val="center"/>
        </w:trPr>
        <w:tc>
          <w:tcPr>
            <w:tcW w:w="4050" w:type="dxa"/>
            <w:tcMar>
              <w:top w:w="29" w:type="dxa"/>
              <w:left w:w="115" w:type="dxa"/>
              <w:bottom w:w="29" w:type="dxa"/>
              <w:right w:w="115" w:type="dxa"/>
            </w:tcMar>
          </w:tcPr>
          <w:p w14:paraId="112AF367" w14:textId="3CFD82CA" w:rsidR="00D24428" w:rsidRPr="00A6210D" w:rsidRDefault="00D24428" w:rsidP="00D24428">
            <w:pPr>
              <w:spacing w:after="0" w:line="240" w:lineRule="auto"/>
              <w:contextualSpacing/>
              <w:rPr>
                <w:rFonts w:eastAsia="SimSun" w:cs="Times New Roman"/>
                <w:color w:val="262626"/>
                <w:lang w:val="fr-FR"/>
              </w:rPr>
            </w:pPr>
          </w:p>
        </w:tc>
        <w:tc>
          <w:tcPr>
            <w:tcW w:w="1080" w:type="dxa"/>
            <w:tcMar>
              <w:top w:w="29" w:type="dxa"/>
              <w:left w:w="115" w:type="dxa"/>
              <w:bottom w:w="29" w:type="dxa"/>
              <w:right w:w="115" w:type="dxa"/>
            </w:tcMar>
            <w:vAlign w:val="bottom"/>
          </w:tcPr>
          <w:p w14:paraId="37C87C07" w14:textId="1CDF9A53" w:rsidR="00D24428" w:rsidRPr="00A34C2D" w:rsidRDefault="00D24428" w:rsidP="00D24428">
            <w:pPr>
              <w:jc w:val="center"/>
              <w:rPr>
                <w:rFonts w:cstheme="majorHAnsi"/>
                <w:sz w:val="18"/>
                <w:szCs w:val="18"/>
                <w:lang w:val="fr-FR"/>
              </w:rPr>
            </w:pPr>
            <w:r>
              <w:rPr>
                <w:color w:val="252525"/>
                <w:spacing w:val="-4"/>
                <w:sz w:val="18"/>
              </w:rPr>
              <w:t xml:space="preserve">Très </w:t>
            </w:r>
            <w:r>
              <w:rPr>
                <w:color w:val="252525"/>
                <w:spacing w:val="-2"/>
                <w:sz w:val="18"/>
              </w:rPr>
              <w:t>efficace</w:t>
            </w:r>
          </w:p>
        </w:tc>
        <w:tc>
          <w:tcPr>
            <w:tcW w:w="1080" w:type="dxa"/>
            <w:tcMar>
              <w:top w:w="29" w:type="dxa"/>
              <w:left w:w="115" w:type="dxa"/>
              <w:bottom w:w="29" w:type="dxa"/>
              <w:right w:w="115" w:type="dxa"/>
            </w:tcMar>
            <w:vAlign w:val="bottom"/>
          </w:tcPr>
          <w:p w14:paraId="5464570A" w14:textId="77777777" w:rsidR="00D24428" w:rsidRDefault="00D24428" w:rsidP="00D24428">
            <w:pPr>
              <w:pStyle w:val="TableParagraph"/>
              <w:spacing w:before="23"/>
              <w:jc w:val="center"/>
              <w:rPr>
                <w:b/>
                <w:sz w:val="18"/>
              </w:rPr>
            </w:pPr>
          </w:p>
          <w:p w14:paraId="214AE892" w14:textId="286BFC91" w:rsidR="00D24428" w:rsidRPr="00A34C2D" w:rsidRDefault="00D24428" w:rsidP="00D24428">
            <w:pPr>
              <w:jc w:val="center"/>
              <w:rPr>
                <w:rFonts w:cstheme="majorHAnsi"/>
                <w:sz w:val="18"/>
                <w:szCs w:val="18"/>
                <w:lang w:val="fr-FR"/>
              </w:rPr>
            </w:pPr>
            <w:r>
              <w:rPr>
                <w:color w:val="252525"/>
                <w:spacing w:val="-2"/>
                <w:sz w:val="18"/>
              </w:rPr>
              <w:t>Efficace</w:t>
            </w:r>
          </w:p>
        </w:tc>
        <w:tc>
          <w:tcPr>
            <w:tcW w:w="1080" w:type="dxa"/>
            <w:tcMar>
              <w:top w:w="29" w:type="dxa"/>
              <w:left w:w="115" w:type="dxa"/>
              <w:bottom w:w="29" w:type="dxa"/>
              <w:right w:w="115" w:type="dxa"/>
            </w:tcMar>
            <w:vAlign w:val="bottom"/>
          </w:tcPr>
          <w:p w14:paraId="51C8DC37" w14:textId="0F108113" w:rsidR="00D24428" w:rsidRPr="00A34C2D" w:rsidRDefault="00D24428" w:rsidP="00D24428">
            <w:pPr>
              <w:jc w:val="center"/>
              <w:rPr>
                <w:rFonts w:cstheme="majorHAnsi"/>
                <w:sz w:val="18"/>
                <w:szCs w:val="18"/>
                <w:lang w:val="fr-FR"/>
              </w:rPr>
            </w:pPr>
            <w:r>
              <w:rPr>
                <w:color w:val="252525"/>
                <w:spacing w:val="-2"/>
                <w:sz w:val="18"/>
              </w:rPr>
              <w:t>Ni</w:t>
            </w:r>
            <w:r>
              <w:rPr>
                <w:color w:val="252525"/>
                <w:spacing w:val="-12"/>
                <w:sz w:val="18"/>
              </w:rPr>
              <w:t xml:space="preserve"> </w:t>
            </w:r>
            <w:r>
              <w:rPr>
                <w:color w:val="252525"/>
                <w:spacing w:val="-2"/>
                <w:sz w:val="18"/>
              </w:rPr>
              <w:t>efficace</w:t>
            </w:r>
            <w:r>
              <w:rPr>
                <w:color w:val="252525"/>
                <w:spacing w:val="-15"/>
                <w:sz w:val="18"/>
              </w:rPr>
              <w:t xml:space="preserve"> </w:t>
            </w:r>
            <w:r>
              <w:rPr>
                <w:color w:val="252525"/>
                <w:spacing w:val="-2"/>
                <w:sz w:val="18"/>
              </w:rPr>
              <w:t>ni inefficace</w:t>
            </w:r>
          </w:p>
        </w:tc>
        <w:tc>
          <w:tcPr>
            <w:tcW w:w="1080" w:type="dxa"/>
            <w:tcMar>
              <w:top w:w="29" w:type="dxa"/>
              <w:left w:w="115" w:type="dxa"/>
              <w:bottom w:w="29" w:type="dxa"/>
              <w:right w:w="115" w:type="dxa"/>
            </w:tcMar>
            <w:vAlign w:val="bottom"/>
          </w:tcPr>
          <w:p w14:paraId="7F4E7055" w14:textId="77777777" w:rsidR="00D24428" w:rsidRDefault="00D24428" w:rsidP="00D24428">
            <w:pPr>
              <w:pStyle w:val="TableParagraph"/>
              <w:spacing w:before="23"/>
              <w:jc w:val="center"/>
              <w:rPr>
                <w:b/>
                <w:sz w:val="18"/>
              </w:rPr>
            </w:pPr>
          </w:p>
          <w:p w14:paraId="21B50625" w14:textId="7F385EEB" w:rsidR="00D24428" w:rsidRPr="00A34C2D" w:rsidRDefault="00D24428" w:rsidP="00D24428">
            <w:pPr>
              <w:jc w:val="center"/>
              <w:rPr>
                <w:rFonts w:cstheme="majorHAnsi"/>
                <w:sz w:val="18"/>
                <w:szCs w:val="18"/>
                <w:lang w:val="fr-FR"/>
              </w:rPr>
            </w:pPr>
            <w:r>
              <w:rPr>
                <w:color w:val="252525"/>
                <w:spacing w:val="-2"/>
                <w:sz w:val="18"/>
              </w:rPr>
              <w:t>Inefficace</w:t>
            </w:r>
          </w:p>
        </w:tc>
        <w:tc>
          <w:tcPr>
            <w:tcW w:w="1080" w:type="dxa"/>
            <w:tcMar>
              <w:top w:w="29" w:type="dxa"/>
              <w:left w:w="115" w:type="dxa"/>
              <w:bottom w:w="29" w:type="dxa"/>
              <w:right w:w="115" w:type="dxa"/>
            </w:tcMar>
            <w:vAlign w:val="bottom"/>
          </w:tcPr>
          <w:p w14:paraId="38B97CF4" w14:textId="435F45D8" w:rsidR="00D24428" w:rsidRPr="00A34C2D" w:rsidRDefault="00D24428" w:rsidP="00D24428">
            <w:pPr>
              <w:jc w:val="center"/>
              <w:rPr>
                <w:rFonts w:cstheme="majorHAnsi"/>
                <w:sz w:val="18"/>
                <w:szCs w:val="18"/>
                <w:lang w:val="fr-FR"/>
              </w:rPr>
            </w:pPr>
            <w:r>
              <w:rPr>
                <w:color w:val="252525"/>
                <w:spacing w:val="-4"/>
                <w:sz w:val="18"/>
              </w:rPr>
              <w:t xml:space="preserve">Très </w:t>
            </w:r>
            <w:r>
              <w:rPr>
                <w:color w:val="252525"/>
                <w:spacing w:val="-2"/>
                <w:sz w:val="18"/>
              </w:rPr>
              <w:t>inefficace</w:t>
            </w:r>
          </w:p>
        </w:tc>
        <w:tc>
          <w:tcPr>
            <w:tcW w:w="1080" w:type="dxa"/>
            <w:vAlign w:val="bottom"/>
          </w:tcPr>
          <w:p w14:paraId="6688D965" w14:textId="77777777" w:rsidR="00D24428" w:rsidRDefault="00D24428" w:rsidP="00D24428">
            <w:pPr>
              <w:pStyle w:val="TableParagraph"/>
              <w:spacing w:before="23"/>
              <w:jc w:val="center"/>
              <w:rPr>
                <w:b/>
                <w:sz w:val="18"/>
              </w:rPr>
            </w:pPr>
          </w:p>
          <w:p w14:paraId="4D85815B" w14:textId="2B08F712" w:rsidR="00D24428" w:rsidRPr="00A34C2D" w:rsidRDefault="00D24428" w:rsidP="00D24428">
            <w:pPr>
              <w:jc w:val="center"/>
              <w:rPr>
                <w:rFonts w:cstheme="majorHAnsi"/>
                <w:sz w:val="18"/>
                <w:szCs w:val="18"/>
                <w:lang w:val="fr-FR"/>
              </w:rPr>
            </w:pPr>
            <w:r>
              <w:rPr>
                <w:color w:val="252525"/>
                <w:w w:val="105"/>
                <w:sz w:val="18"/>
              </w:rPr>
              <w:t>Sans</w:t>
            </w:r>
            <w:r>
              <w:rPr>
                <w:color w:val="252525"/>
                <w:spacing w:val="14"/>
                <w:w w:val="105"/>
                <w:sz w:val="18"/>
              </w:rPr>
              <w:t xml:space="preserve"> </w:t>
            </w:r>
            <w:r>
              <w:rPr>
                <w:color w:val="252525"/>
                <w:spacing w:val="-2"/>
                <w:w w:val="105"/>
                <w:sz w:val="18"/>
              </w:rPr>
              <w:t>objet</w:t>
            </w:r>
          </w:p>
        </w:tc>
      </w:tr>
      <w:tr w:rsidR="001751CE" w:rsidRPr="00A34C2D" w14:paraId="10886F8A" w14:textId="6A9D1EC2" w:rsidTr="005750B8">
        <w:trPr>
          <w:jc w:val="center"/>
        </w:trPr>
        <w:tc>
          <w:tcPr>
            <w:tcW w:w="4050" w:type="dxa"/>
            <w:tcMar>
              <w:top w:w="29" w:type="dxa"/>
              <w:left w:w="115" w:type="dxa"/>
              <w:bottom w:w="29" w:type="dxa"/>
              <w:right w:w="115" w:type="dxa"/>
            </w:tcMar>
            <w:vAlign w:val="center"/>
          </w:tcPr>
          <w:p w14:paraId="5A5FFF95" w14:textId="35B5DB2E" w:rsidR="001751CE" w:rsidRPr="00A34C2D" w:rsidRDefault="00E969B8" w:rsidP="001751CE">
            <w:pPr>
              <w:rPr>
                <w:rFonts w:cstheme="majorHAnsi"/>
                <w:lang w:val="fr-FR"/>
              </w:rPr>
            </w:pPr>
            <w:r>
              <w:rPr>
                <w:color w:val="252525"/>
              </w:rPr>
              <w:t>Transformation</w:t>
            </w:r>
            <w:r>
              <w:rPr>
                <w:color w:val="252525"/>
                <w:spacing w:val="1"/>
              </w:rPr>
              <w:t xml:space="preserve"> </w:t>
            </w:r>
            <w:r>
              <w:rPr>
                <w:color w:val="252525"/>
              </w:rPr>
              <w:t>des</w:t>
            </w:r>
            <w:r>
              <w:rPr>
                <w:color w:val="252525"/>
                <w:spacing w:val="12"/>
              </w:rPr>
              <w:t xml:space="preserve"> </w:t>
            </w:r>
            <w:r>
              <w:rPr>
                <w:color w:val="252525"/>
              </w:rPr>
              <w:t>systèmes</w:t>
            </w:r>
            <w:r>
              <w:rPr>
                <w:color w:val="252525"/>
                <w:spacing w:val="13"/>
              </w:rPr>
              <w:t xml:space="preserve"> </w:t>
            </w:r>
            <w:r>
              <w:rPr>
                <w:color w:val="252525"/>
                <w:spacing w:val="-2"/>
              </w:rPr>
              <w:t>alimentaires</w:t>
            </w:r>
          </w:p>
        </w:tc>
        <w:tc>
          <w:tcPr>
            <w:tcW w:w="1080" w:type="dxa"/>
            <w:tcMar>
              <w:top w:w="29" w:type="dxa"/>
              <w:left w:w="115" w:type="dxa"/>
              <w:bottom w:w="29" w:type="dxa"/>
              <w:right w:w="115" w:type="dxa"/>
            </w:tcMar>
            <w:vAlign w:val="center"/>
          </w:tcPr>
          <w:p w14:paraId="2FDCD085" w14:textId="77777777" w:rsidR="001751CE" w:rsidRPr="00A34C2D" w:rsidRDefault="001751CE" w:rsidP="001751CE">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5384C8B" w14:textId="77777777" w:rsidR="001751CE" w:rsidRPr="00A34C2D" w:rsidRDefault="001751CE" w:rsidP="001751CE">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BDD3C40" w14:textId="77777777" w:rsidR="001751CE" w:rsidRPr="00A34C2D" w:rsidRDefault="001751CE" w:rsidP="001751CE">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15D2F3B" w14:textId="77777777" w:rsidR="001751CE" w:rsidRPr="00A34C2D" w:rsidRDefault="001751CE" w:rsidP="001751CE">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EE9A4F4" w14:textId="77777777" w:rsidR="001751CE" w:rsidRPr="00A34C2D" w:rsidRDefault="001751CE" w:rsidP="001751CE">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48215328" w14:textId="61B58FD9" w:rsidR="001751CE" w:rsidRPr="00A34C2D" w:rsidRDefault="001751CE" w:rsidP="001751CE">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1751CE" w:rsidRPr="00A34C2D" w14:paraId="218EC8DA" w14:textId="5C01D0AD" w:rsidTr="005750B8">
        <w:trPr>
          <w:trHeight w:val="542"/>
          <w:jc w:val="center"/>
        </w:trPr>
        <w:tc>
          <w:tcPr>
            <w:tcW w:w="4050" w:type="dxa"/>
            <w:tcMar>
              <w:top w:w="29" w:type="dxa"/>
              <w:left w:w="115" w:type="dxa"/>
              <w:bottom w:w="29" w:type="dxa"/>
              <w:right w:w="115" w:type="dxa"/>
            </w:tcMar>
            <w:vAlign w:val="center"/>
          </w:tcPr>
          <w:p w14:paraId="5D2BCC36" w14:textId="37A4A8DE" w:rsidR="001751CE" w:rsidRPr="00A34C2D" w:rsidRDefault="00762428" w:rsidP="001751CE">
            <w:pPr>
              <w:rPr>
                <w:rFonts w:cstheme="majorHAnsi"/>
                <w:szCs w:val="20"/>
                <w:lang w:val="fr-FR"/>
              </w:rPr>
            </w:pPr>
            <w:r w:rsidRPr="00762428">
              <w:rPr>
                <w:rFonts w:cstheme="majorHAnsi"/>
                <w:lang w:val="fr-FR"/>
              </w:rPr>
              <w:t>Couverture sanitaire universelle</w:t>
            </w:r>
          </w:p>
        </w:tc>
        <w:tc>
          <w:tcPr>
            <w:tcW w:w="1080" w:type="dxa"/>
            <w:tcMar>
              <w:top w:w="29" w:type="dxa"/>
              <w:left w:w="115" w:type="dxa"/>
              <w:bottom w:w="29" w:type="dxa"/>
              <w:right w:w="115" w:type="dxa"/>
            </w:tcMar>
            <w:vAlign w:val="center"/>
          </w:tcPr>
          <w:p w14:paraId="74460D9A" w14:textId="05D77890" w:rsidR="001751CE" w:rsidRPr="00A34C2D" w:rsidRDefault="001751CE" w:rsidP="001751CE">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E84D2EB" w14:textId="3638EA51" w:rsidR="001751CE" w:rsidRPr="00A34C2D" w:rsidRDefault="001751CE" w:rsidP="001751CE">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89C5286" w14:textId="4081F7E2" w:rsidR="001751CE" w:rsidRPr="00A34C2D" w:rsidRDefault="001751CE" w:rsidP="001751CE">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016874A" w14:textId="550F8226" w:rsidR="001751CE" w:rsidRPr="00A34C2D" w:rsidRDefault="001751CE" w:rsidP="001751CE">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2B510CF5" w14:textId="4F00DEF8" w:rsidR="001751CE" w:rsidRPr="00A34C2D" w:rsidRDefault="001751CE" w:rsidP="001751CE">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69756E0A" w14:textId="0D5C7052" w:rsidR="001751CE" w:rsidRPr="00A34C2D" w:rsidRDefault="001751CE" w:rsidP="001751CE">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D445B1" w:rsidRPr="00A34C2D" w14:paraId="7CE303A7" w14:textId="77777777" w:rsidTr="005750B8">
        <w:trPr>
          <w:trHeight w:val="542"/>
          <w:jc w:val="center"/>
        </w:trPr>
        <w:tc>
          <w:tcPr>
            <w:tcW w:w="4050" w:type="dxa"/>
            <w:tcMar>
              <w:top w:w="29" w:type="dxa"/>
              <w:left w:w="115" w:type="dxa"/>
              <w:bottom w:w="29" w:type="dxa"/>
              <w:right w:w="115" w:type="dxa"/>
            </w:tcMar>
            <w:vAlign w:val="center"/>
          </w:tcPr>
          <w:p w14:paraId="29540189" w14:textId="7EF2DDAF" w:rsidR="00D445B1" w:rsidRPr="00A34C2D" w:rsidRDefault="008A4FD7" w:rsidP="00D445B1">
            <w:pPr>
              <w:rPr>
                <w:rFonts w:cstheme="majorHAnsi"/>
                <w:lang w:val="fr-FR"/>
              </w:rPr>
            </w:pPr>
            <w:r w:rsidRPr="008A4FD7">
              <w:rPr>
                <w:rFonts w:cstheme="majorHAnsi"/>
                <w:lang w:val="fr-FR"/>
              </w:rPr>
              <w:t>Égalité des genres et autonomisation des femmes</w:t>
            </w:r>
          </w:p>
        </w:tc>
        <w:tc>
          <w:tcPr>
            <w:tcW w:w="1080" w:type="dxa"/>
            <w:tcMar>
              <w:top w:w="29" w:type="dxa"/>
              <w:left w:w="115" w:type="dxa"/>
              <w:bottom w:w="29" w:type="dxa"/>
              <w:right w:w="115" w:type="dxa"/>
            </w:tcMar>
            <w:vAlign w:val="center"/>
          </w:tcPr>
          <w:p w14:paraId="16CBAE34" w14:textId="04204857" w:rsidR="00D445B1" w:rsidRPr="00A34C2D" w:rsidRDefault="00D445B1" w:rsidP="00D445B1">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EE6B4AB" w14:textId="6583E408" w:rsidR="00D445B1" w:rsidRPr="00A34C2D" w:rsidRDefault="00D445B1" w:rsidP="00D445B1">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3ADCB4E" w14:textId="0FCFEA1D" w:rsidR="00D445B1" w:rsidRPr="00A34C2D" w:rsidRDefault="00D445B1" w:rsidP="00D445B1">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D5D383F" w14:textId="365520E5" w:rsidR="00D445B1" w:rsidRPr="00A34C2D" w:rsidRDefault="00D445B1" w:rsidP="00D445B1">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C43723F" w14:textId="7ADBBA2B" w:rsidR="00D445B1" w:rsidRPr="00A34C2D" w:rsidRDefault="00D445B1" w:rsidP="00D445B1">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5282BEEA" w14:textId="5A8200AD" w:rsidR="00D445B1" w:rsidRPr="00A34C2D" w:rsidRDefault="00D445B1" w:rsidP="00D445B1">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1751CE" w:rsidRPr="00A34C2D" w14:paraId="216D6E6B" w14:textId="66B49B36" w:rsidTr="005750B8">
        <w:trPr>
          <w:jc w:val="center"/>
        </w:trPr>
        <w:tc>
          <w:tcPr>
            <w:tcW w:w="4050" w:type="dxa"/>
            <w:tcMar>
              <w:top w:w="29" w:type="dxa"/>
              <w:left w:w="115" w:type="dxa"/>
              <w:bottom w:w="29" w:type="dxa"/>
              <w:right w:w="115" w:type="dxa"/>
            </w:tcMar>
            <w:vAlign w:val="center"/>
          </w:tcPr>
          <w:p w14:paraId="7DBC26BD" w14:textId="69449978" w:rsidR="001751CE" w:rsidRPr="00A34C2D" w:rsidRDefault="003F5E6F" w:rsidP="001751CE">
            <w:pPr>
              <w:rPr>
                <w:rFonts w:cstheme="majorHAnsi"/>
                <w:lang w:val="fr-FR"/>
              </w:rPr>
            </w:pPr>
            <w:r w:rsidRPr="003F5E6F">
              <w:rPr>
                <w:rFonts w:cstheme="majorHAnsi"/>
                <w:lang w:val="fr-FR"/>
              </w:rPr>
              <w:t>Éducation et apprentissage numérique</w:t>
            </w:r>
          </w:p>
        </w:tc>
        <w:tc>
          <w:tcPr>
            <w:tcW w:w="1080" w:type="dxa"/>
            <w:tcMar>
              <w:top w:w="29" w:type="dxa"/>
              <w:left w:w="115" w:type="dxa"/>
              <w:bottom w:w="29" w:type="dxa"/>
              <w:right w:w="115" w:type="dxa"/>
            </w:tcMar>
          </w:tcPr>
          <w:p w14:paraId="36270ECE"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136FCF47"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436F937C"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2A79DAD5"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1FCCEE9A"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Pr>
          <w:p w14:paraId="0349AF7C" w14:textId="2E4DB043" w:rsidR="001751CE" w:rsidRPr="00A34C2D" w:rsidRDefault="001751CE" w:rsidP="001751CE">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1751CE" w:rsidRPr="00A34C2D" w14:paraId="2B8DDD1A" w14:textId="2485858A" w:rsidTr="005750B8">
        <w:trPr>
          <w:jc w:val="center"/>
        </w:trPr>
        <w:tc>
          <w:tcPr>
            <w:tcW w:w="4050" w:type="dxa"/>
            <w:tcMar>
              <w:top w:w="29" w:type="dxa"/>
              <w:left w:w="115" w:type="dxa"/>
              <w:bottom w:w="29" w:type="dxa"/>
              <w:right w:w="115" w:type="dxa"/>
            </w:tcMar>
            <w:vAlign w:val="center"/>
          </w:tcPr>
          <w:p w14:paraId="7E31C85F" w14:textId="79DEC162" w:rsidR="001751CE" w:rsidRPr="00A34C2D" w:rsidRDefault="00F4466C" w:rsidP="001751CE">
            <w:pPr>
              <w:rPr>
                <w:rFonts w:cstheme="majorHAnsi"/>
                <w:lang w:val="fr-FR"/>
              </w:rPr>
            </w:pPr>
            <w:r w:rsidRPr="00F4466C">
              <w:rPr>
                <w:rFonts w:cstheme="majorHAnsi"/>
                <w:lang w:val="fr-FR"/>
              </w:rPr>
              <w:t>Eau et assainissement</w:t>
            </w:r>
          </w:p>
        </w:tc>
        <w:tc>
          <w:tcPr>
            <w:tcW w:w="1080" w:type="dxa"/>
            <w:tcMar>
              <w:top w:w="29" w:type="dxa"/>
              <w:left w:w="115" w:type="dxa"/>
              <w:bottom w:w="29" w:type="dxa"/>
              <w:right w:w="115" w:type="dxa"/>
            </w:tcMar>
          </w:tcPr>
          <w:p w14:paraId="56E0EBFB"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0DC9E59C"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157A5AF4"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12000ED9"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274643E5"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Pr>
          <w:p w14:paraId="4C58C90E" w14:textId="756FD633" w:rsidR="001751CE" w:rsidRPr="00A34C2D" w:rsidRDefault="001751CE" w:rsidP="001751CE">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1751CE" w:rsidRPr="00A34C2D" w14:paraId="521B7C46" w14:textId="456C4EEF" w:rsidTr="005750B8">
        <w:trPr>
          <w:jc w:val="center"/>
        </w:trPr>
        <w:tc>
          <w:tcPr>
            <w:tcW w:w="4050" w:type="dxa"/>
            <w:tcMar>
              <w:top w:w="29" w:type="dxa"/>
              <w:left w:w="115" w:type="dxa"/>
              <w:bottom w:w="29" w:type="dxa"/>
              <w:right w:w="115" w:type="dxa"/>
            </w:tcMar>
            <w:vAlign w:val="center"/>
          </w:tcPr>
          <w:p w14:paraId="7C67EEF5" w14:textId="4A6B36C1" w:rsidR="001751CE" w:rsidRPr="00A34C2D" w:rsidRDefault="00782DE9" w:rsidP="001751CE">
            <w:pPr>
              <w:rPr>
                <w:rFonts w:cstheme="majorHAnsi"/>
                <w:lang w:val="fr-FR"/>
              </w:rPr>
            </w:pPr>
            <w:r w:rsidRPr="00782DE9">
              <w:rPr>
                <w:rFonts w:cstheme="majorHAnsi"/>
                <w:lang w:val="fr-FR"/>
              </w:rPr>
              <w:t>Accès à l’énergie et abordabilité</w:t>
            </w:r>
          </w:p>
        </w:tc>
        <w:tc>
          <w:tcPr>
            <w:tcW w:w="1080" w:type="dxa"/>
            <w:tcMar>
              <w:top w:w="29" w:type="dxa"/>
              <w:left w:w="115" w:type="dxa"/>
              <w:bottom w:w="29" w:type="dxa"/>
              <w:right w:w="115" w:type="dxa"/>
            </w:tcMar>
          </w:tcPr>
          <w:p w14:paraId="3A4715E7"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54202425"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7017887D"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51DC1693"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035AE64A"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Pr>
          <w:p w14:paraId="672AE95D" w14:textId="5E7956E4" w:rsidR="001751CE" w:rsidRPr="00A34C2D" w:rsidRDefault="001751CE" w:rsidP="001751CE">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1751CE" w:rsidRPr="00A34C2D" w14:paraId="427B63D8" w14:textId="1EE2E8D2" w:rsidTr="005750B8">
        <w:trPr>
          <w:jc w:val="center"/>
        </w:trPr>
        <w:tc>
          <w:tcPr>
            <w:tcW w:w="4050" w:type="dxa"/>
            <w:tcMar>
              <w:top w:w="29" w:type="dxa"/>
              <w:left w:w="115" w:type="dxa"/>
              <w:bottom w:w="29" w:type="dxa"/>
              <w:right w:w="115" w:type="dxa"/>
            </w:tcMar>
            <w:vAlign w:val="center"/>
          </w:tcPr>
          <w:p w14:paraId="037B7AE0" w14:textId="452B9192" w:rsidR="001751CE" w:rsidRPr="00A34C2D" w:rsidRDefault="00743694" w:rsidP="001751CE">
            <w:pPr>
              <w:rPr>
                <w:rFonts w:cstheme="majorHAnsi"/>
                <w:lang w:val="fr-FR"/>
              </w:rPr>
            </w:pPr>
            <w:r w:rsidRPr="00743694">
              <w:rPr>
                <w:rFonts w:cstheme="majorHAnsi"/>
                <w:lang w:val="fr-FR"/>
              </w:rPr>
              <w:t>Emplois décents et systèmes de protection sociale</w:t>
            </w:r>
          </w:p>
        </w:tc>
        <w:tc>
          <w:tcPr>
            <w:tcW w:w="1080" w:type="dxa"/>
            <w:tcMar>
              <w:top w:w="29" w:type="dxa"/>
              <w:left w:w="115" w:type="dxa"/>
              <w:bottom w:w="29" w:type="dxa"/>
              <w:right w:w="115" w:type="dxa"/>
            </w:tcMar>
          </w:tcPr>
          <w:p w14:paraId="33259700"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441EBA9C"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69E9C3D1"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480A1E43"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4737DB6A" w14:textId="77777777" w:rsidR="001751CE" w:rsidRPr="00A34C2D" w:rsidRDefault="001751CE" w:rsidP="001751CE">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Pr>
          <w:p w14:paraId="71D8B8A2" w14:textId="7007461C" w:rsidR="001751CE" w:rsidRPr="00A34C2D" w:rsidRDefault="001751CE" w:rsidP="001751CE">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9449CA" w:rsidRPr="00A34C2D" w14:paraId="2CE0D91E" w14:textId="5BD927BC" w:rsidTr="005750B8">
        <w:trPr>
          <w:jc w:val="center"/>
        </w:trPr>
        <w:tc>
          <w:tcPr>
            <w:tcW w:w="4050" w:type="dxa"/>
            <w:tcMar>
              <w:top w:w="29" w:type="dxa"/>
              <w:left w:w="115" w:type="dxa"/>
              <w:bottom w:w="29" w:type="dxa"/>
              <w:right w:w="115" w:type="dxa"/>
            </w:tcMar>
            <w:vAlign w:val="center"/>
          </w:tcPr>
          <w:p w14:paraId="12B22D23" w14:textId="0F0C5BCA" w:rsidR="009449CA" w:rsidRPr="00A34C2D" w:rsidRDefault="00E71208" w:rsidP="009449CA">
            <w:pPr>
              <w:rPr>
                <w:rFonts w:asciiTheme="majorHAnsi" w:hAnsiTheme="majorHAnsi" w:cstheme="majorHAnsi"/>
                <w:lang w:val="fr-FR"/>
              </w:rPr>
            </w:pPr>
            <w:r w:rsidRPr="00E71208">
              <w:rPr>
                <w:rFonts w:cstheme="majorHAnsi"/>
                <w:lang w:val="fr-FR"/>
              </w:rPr>
              <w:t>Connectivité et inclusion numériques</w:t>
            </w:r>
          </w:p>
        </w:tc>
        <w:tc>
          <w:tcPr>
            <w:tcW w:w="1080" w:type="dxa"/>
            <w:tcMar>
              <w:top w:w="29" w:type="dxa"/>
              <w:left w:w="115" w:type="dxa"/>
              <w:bottom w:w="29" w:type="dxa"/>
              <w:right w:w="115" w:type="dxa"/>
            </w:tcMar>
          </w:tcPr>
          <w:p w14:paraId="587A5F1F" w14:textId="11B8834C" w:rsidR="009449CA" w:rsidRPr="00A34C2D" w:rsidRDefault="009449CA" w:rsidP="009449CA">
            <w:pPr>
              <w:jc w:val="center"/>
              <w:rPr>
                <w:rFonts w:asciiTheme="majorHAnsi" w:hAnsiTheme="majorHAnsi"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69A00612" w14:textId="6803BA50" w:rsidR="009449CA" w:rsidRPr="00A34C2D" w:rsidRDefault="009449CA" w:rsidP="009449CA">
            <w:pPr>
              <w:jc w:val="center"/>
              <w:rPr>
                <w:rFonts w:asciiTheme="majorHAnsi" w:hAnsiTheme="majorHAnsi"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3B15CA43" w14:textId="599BF983" w:rsidR="009449CA" w:rsidRPr="00A34C2D" w:rsidRDefault="009449CA" w:rsidP="009449CA">
            <w:pPr>
              <w:jc w:val="center"/>
              <w:rPr>
                <w:rFonts w:asciiTheme="majorHAnsi" w:hAnsiTheme="majorHAnsi"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4DFD517E" w14:textId="13EFE12F" w:rsidR="009449CA" w:rsidRPr="00A34C2D" w:rsidRDefault="009449CA" w:rsidP="009449CA">
            <w:pPr>
              <w:jc w:val="center"/>
              <w:rPr>
                <w:rFonts w:asciiTheme="majorHAnsi" w:hAnsiTheme="majorHAnsi"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0A2C30DC" w14:textId="0101CA5D" w:rsidR="009449CA" w:rsidRPr="00A34C2D" w:rsidRDefault="009449CA" w:rsidP="009449CA">
            <w:pPr>
              <w:jc w:val="center"/>
              <w:rPr>
                <w:rFonts w:asciiTheme="majorHAnsi" w:hAnsiTheme="majorHAnsi"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Pr>
          <w:p w14:paraId="17B391AE" w14:textId="3743D242" w:rsidR="009449CA" w:rsidRPr="00A34C2D" w:rsidRDefault="009449CA" w:rsidP="009449CA">
            <w:pPr>
              <w:jc w:val="center"/>
              <w:rPr>
                <w:rStyle w:val="RadiobuttonChar"/>
                <w:rFonts w:asciiTheme="majorHAnsi" w:eastAsia="Wingdings" w:hAnsiTheme="majorHAnsi"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9449CA" w:rsidRPr="00A34C2D" w14:paraId="239538E9" w14:textId="586D509F" w:rsidTr="005750B8">
        <w:trPr>
          <w:jc w:val="center"/>
        </w:trPr>
        <w:tc>
          <w:tcPr>
            <w:tcW w:w="4050" w:type="dxa"/>
            <w:tcMar>
              <w:top w:w="29" w:type="dxa"/>
              <w:left w:w="115" w:type="dxa"/>
              <w:bottom w:w="29" w:type="dxa"/>
              <w:right w:w="115" w:type="dxa"/>
            </w:tcMar>
            <w:vAlign w:val="center"/>
          </w:tcPr>
          <w:p w14:paraId="48F624F8" w14:textId="144913BA" w:rsidR="009449CA" w:rsidRPr="00A34C2D" w:rsidRDefault="00957BBB" w:rsidP="009449CA">
            <w:pPr>
              <w:rPr>
                <w:rFonts w:asciiTheme="majorHAnsi" w:hAnsiTheme="majorHAnsi" w:cstheme="majorHAnsi"/>
                <w:lang w:val="fr-FR"/>
              </w:rPr>
            </w:pPr>
            <w:r w:rsidRPr="00957BBB">
              <w:rPr>
                <w:rFonts w:cstheme="majorHAnsi"/>
                <w:lang w:val="fr-FR"/>
              </w:rPr>
              <w:t>Priorités climatiques et environnementales</w:t>
            </w:r>
          </w:p>
        </w:tc>
        <w:tc>
          <w:tcPr>
            <w:tcW w:w="1080" w:type="dxa"/>
            <w:tcMar>
              <w:top w:w="29" w:type="dxa"/>
              <w:left w:w="115" w:type="dxa"/>
              <w:bottom w:w="29" w:type="dxa"/>
              <w:right w:w="115" w:type="dxa"/>
            </w:tcMar>
          </w:tcPr>
          <w:p w14:paraId="25F52C77" w14:textId="29F4395B" w:rsidR="009449CA" w:rsidRPr="00A34C2D" w:rsidRDefault="009449CA" w:rsidP="009449CA">
            <w:pPr>
              <w:jc w:val="center"/>
              <w:rPr>
                <w:rFonts w:asciiTheme="majorHAnsi" w:hAnsiTheme="majorHAnsi"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49B79A0F" w14:textId="26BEA53B" w:rsidR="009449CA" w:rsidRPr="00A34C2D" w:rsidRDefault="009449CA" w:rsidP="009449CA">
            <w:pPr>
              <w:jc w:val="center"/>
              <w:rPr>
                <w:rFonts w:asciiTheme="majorHAnsi" w:hAnsiTheme="majorHAnsi"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239E2092" w14:textId="6D948D92" w:rsidR="009449CA" w:rsidRPr="00A34C2D" w:rsidRDefault="009449CA" w:rsidP="009449CA">
            <w:pPr>
              <w:jc w:val="center"/>
              <w:rPr>
                <w:rFonts w:asciiTheme="majorHAnsi" w:hAnsiTheme="majorHAnsi"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045442D4" w14:textId="08C1BDDE" w:rsidR="009449CA" w:rsidRPr="00A34C2D" w:rsidRDefault="009449CA" w:rsidP="009449CA">
            <w:pPr>
              <w:jc w:val="center"/>
              <w:rPr>
                <w:rFonts w:asciiTheme="majorHAnsi" w:hAnsiTheme="majorHAnsi"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2F9484ED" w14:textId="37862DF5" w:rsidR="009449CA" w:rsidRPr="00A34C2D" w:rsidRDefault="009449CA" w:rsidP="009449CA">
            <w:pPr>
              <w:jc w:val="center"/>
              <w:rPr>
                <w:rFonts w:asciiTheme="majorHAnsi" w:hAnsiTheme="majorHAnsi"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Pr>
          <w:p w14:paraId="586CBC78" w14:textId="0E32C268" w:rsidR="009449CA" w:rsidRPr="00A34C2D" w:rsidRDefault="009449CA" w:rsidP="009449CA">
            <w:pPr>
              <w:jc w:val="center"/>
              <w:rPr>
                <w:rStyle w:val="RadiobuttonChar"/>
                <w:rFonts w:asciiTheme="majorHAnsi" w:eastAsia="Wingdings" w:hAnsiTheme="majorHAnsi"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bl>
    <w:p w14:paraId="2DB12E08" w14:textId="77777777" w:rsidR="00B97E3B" w:rsidRPr="00A34C2D" w:rsidRDefault="00B97E3B" w:rsidP="00B97E3B">
      <w:pPr>
        <w:spacing w:after="0" w:line="240" w:lineRule="auto"/>
        <w:rPr>
          <w:rFonts w:cstheme="majorHAnsi"/>
          <w:iCs/>
          <w:lang w:val="fr-FR"/>
        </w:rPr>
      </w:pPr>
    </w:p>
    <w:p w14:paraId="0936B0EE" w14:textId="77777777" w:rsidR="004967FE" w:rsidRPr="00A34C2D" w:rsidRDefault="004967FE" w:rsidP="00B97E3B">
      <w:pPr>
        <w:spacing w:after="0" w:line="240" w:lineRule="auto"/>
        <w:rPr>
          <w:rFonts w:cstheme="majorHAnsi"/>
          <w:iCs/>
          <w:lang w:val="fr-FR"/>
        </w:rPr>
      </w:pPr>
    </w:p>
    <w:p w14:paraId="488FD769" w14:textId="0CC0CC5E" w:rsidR="000D21F2" w:rsidRPr="00A34C2D" w:rsidRDefault="000D21F2">
      <w:pPr>
        <w:spacing w:after="200" w:line="276" w:lineRule="auto"/>
        <w:rPr>
          <w:rFonts w:cstheme="majorHAnsi"/>
          <w:iCs/>
          <w:lang w:val="fr-FR"/>
        </w:rPr>
      </w:pPr>
      <w:r w:rsidRPr="00A34C2D">
        <w:rPr>
          <w:rFonts w:cstheme="majorHAnsi"/>
          <w:iCs/>
          <w:lang w:val="fr-FR"/>
        </w:rPr>
        <w:br w:type="page"/>
      </w:r>
    </w:p>
    <w:p w14:paraId="1DE14108" w14:textId="3C3E95F3" w:rsidR="005C220E" w:rsidRPr="00544760" w:rsidRDefault="00544760" w:rsidP="004A0817">
      <w:pPr>
        <w:pStyle w:val="ListParagraph"/>
        <w:numPr>
          <w:ilvl w:val="0"/>
          <w:numId w:val="5"/>
        </w:numPr>
        <w:rPr>
          <w:rFonts w:ascii="Roboto" w:hAnsi="Roboto" w:cstheme="majorHAnsi"/>
          <w:b/>
          <w:bCs/>
          <w:iCs/>
          <w:lang w:val="fr-FR"/>
        </w:rPr>
      </w:pPr>
      <w:r w:rsidRPr="00544760">
        <w:rPr>
          <w:rFonts w:ascii="Roboto" w:hAnsi="Roboto" w:cstheme="majorHAnsi"/>
          <w:b/>
          <w:bCs/>
          <w:iCs/>
          <w:lang w:val="fr-FR"/>
        </w:rPr>
        <w:lastRenderedPageBreak/>
        <w:t>Dans quelle mesure l’appui de l’ONU est-il efficace pour renforcer les capacités de votre pays dans les domaines suivants :</w:t>
      </w: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544760" w:rsidRPr="00A34C2D" w14:paraId="2DBCB946" w14:textId="77777777" w:rsidTr="00E37076">
        <w:trPr>
          <w:jc w:val="center"/>
        </w:trPr>
        <w:tc>
          <w:tcPr>
            <w:tcW w:w="4050" w:type="dxa"/>
            <w:tcMar>
              <w:top w:w="29" w:type="dxa"/>
              <w:left w:w="115" w:type="dxa"/>
              <w:bottom w:w="29" w:type="dxa"/>
              <w:right w:w="115" w:type="dxa"/>
            </w:tcMar>
          </w:tcPr>
          <w:p w14:paraId="0E4DFE39" w14:textId="77777777" w:rsidR="00544760" w:rsidRPr="00A6210D" w:rsidRDefault="00544760" w:rsidP="00544760">
            <w:pPr>
              <w:spacing w:after="0" w:line="240" w:lineRule="auto"/>
              <w:contextualSpacing/>
              <w:rPr>
                <w:rFonts w:eastAsia="SimSun" w:cs="Times New Roman"/>
                <w:color w:val="262626"/>
                <w:lang w:val="fr-FR"/>
              </w:rPr>
            </w:pPr>
          </w:p>
        </w:tc>
        <w:tc>
          <w:tcPr>
            <w:tcW w:w="1080" w:type="dxa"/>
            <w:tcMar>
              <w:top w:w="29" w:type="dxa"/>
              <w:left w:w="115" w:type="dxa"/>
              <w:bottom w:w="29" w:type="dxa"/>
              <w:right w:w="115" w:type="dxa"/>
            </w:tcMar>
            <w:vAlign w:val="bottom"/>
          </w:tcPr>
          <w:p w14:paraId="611E7BB7" w14:textId="16C04856" w:rsidR="00544760" w:rsidRPr="00A34C2D" w:rsidRDefault="00544760" w:rsidP="00544760">
            <w:pPr>
              <w:jc w:val="center"/>
              <w:rPr>
                <w:rFonts w:cstheme="majorHAnsi"/>
                <w:sz w:val="18"/>
                <w:szCs w:val="18"/>
                <w:lang w:val="fr-FR"/>
              </w:rPr>
            </w:pPr>
            <w:r>
              <w:rPr>
                <w:color w:val="252525"/>
                <w:spacing w:val="-4"/>
                <w:sz w:val="18"/>
              </w:rPr>
              <w:t xml:space="preserve">Très </w:t>
            </w:r>
            <w:r>
              <w:rPr>
                <w:color w:val="252525"/>
                <w:spacing w:val="-2"/>
                <w:sz w:val="18"/>
              </w:rPr>
              <w:t>efficace</w:t>
            </w:r>
          </w:p>
        </w:tc>
        <w:tc>
          <w:tcPr>
            <w:tcW w:w="1080" w:type="dxa"/>
            <w:tcMar>
              <w:top w:w="29" w:type="dxa"/>
              <w:left w:w="115" w:type="dxa"/>
              <w:bottom w:w="29" w:type="dxa"/>
              <w:right w:w="115" w:type="dxa"/>
            </w:tcMar>
            <w:vAlign w:val="bottom"/>
          </w:tcPr>
          <w:p w14:paraId="4A87C2A0" w14:textId="77777777" w:rsidR="00544760" w:rsidRDefault="00544760" w:rsidP="00544760">
            <w:pPr>
              <w:pStyle w:val="TableParagraph"/>
              <w:spacing w:before="23"/>
              <w:jc w:val="center"/>
              <w:rPr>
                <w:b/>
                <w:sz w:val="18"/>
              </w:rPr>
            </w:pPr>
          </w:p>
          <w:p w14:paraId="697CFF5C" w14:textId="55425EAC" w:rsidR="00544760" w:rsidRPr="00A34C2D" w:rsidRDefault="00544760" w:rsidP="00544760">
            <w:pPr>
              <w:jc w:val="center"/>
              <w:rPr>
                <w:rFonts w:cstheme="majorHAnsi"/>
                <w:sz w:val="18"/>
                <w:szCs w:val="18"/>
                <w:lang w:val="fr-FR"/>
              </w:rPr>
            </w:pPr>
            <w:r>
              <w:rPr>
                <w:color w:val="252525"/>
                <w:spacing w:val="-2"/>
                <w:sz w:val="18"/>
              </w:rPr>
              <w:t>Efficace</w:t>
            </w:r>
          </w:p>
        </w:tc>
        <w:tc>
          <w:tcPr>
            <w:tcW w:w="1080" w:type="dxa"/>
            <w:tcMar>
              <w:top w:w="29" w:type="dxa"/>
              <w:left w:w="115" w:type="dxa"/>
              <w:bottom w:w="29" w:type="dxa"/>
              <w:right w:w="115" w:type="dxa"/>
            </w:tcMar>
            <w:vAlign w:val="bottom"/>
          </w:tcPr>
          <w:p w14:paraId="7B5D4B21" w14:textId="48125C6D" w:rsidR="00544760" w:rsidRPr="00A34C2D" w:rsidRDefault="00544760" w:rsidP="00544760">
            <w:pPr>
              <w:jc w:val="center"/>
              <w:rPr>
                <w:rFonts w:cstheme="majorHAnsi"/>
                <w:sz w:val="18"/>
                <w:szCs w:val="18"/>
                <w:lang w:val="fr-FR"/>
              </w:rPr>
            </w:pPr>
            <w:r>
              <w:rPr>
                <w:color w:val="252525"/>
                <w:spacing w:val="-2"/>
                <w:sz w:val="18"/>
              </w:rPr>
              <w:t>Ni</w:t>
            </w:r>
            <w:r>
              <w:rPr>
                <w:color w:val="252525"/>
                <w:spacing w:val="-12"/>
                <w:sz w:val="18"/>
              </w:rPr>
              <w:t xml:space="preserve"> </w:t>
            </w:r>
            <w:r>
              <w:rPr>
                <w:color w:val="252525"/>
                <w:spacing w:val="-2"/>
                <w:sz w:val="18"/>
              </w:rPr>
              <w:t>efficace</w:t>
            </w:r>
            <w:r>
              <w:rPr>
                <w:color w:val="252525"/>
                <w:spacing w:val="-15"/>
                <w:sz w:val="18"/>
              </w:rPr>
              <w:t xml:space="preserve"> </w:t>
            </w:r>
            <w:r>
              <w:rPr>
                <w:color w:val="252525"/>
                <w:spacing w:val="-2"/>
                <w:sz w:val="18"/>
              </w:rPr>
              <w:t>ni inefficace</w:t>
            </w:r>
          </w:p>
        </w:tc>
        <w:tc>
          <w:tcPr>
            <w:tcW w:w="1080" w:type="dxa"/>
            <w:tcMar>
              <w:top w:w="29" w:type="dxa"/>
              <w:left w:w="115" w:type="dxa"/>
              <w:bottom w:w="29" w:type="dxa"/>
              <w:right w:w="115" w:type="dxa"/>
            </w:tcMar>
            <w:vAlign w:val="bottom"/>
          </w:tcPr>
          <w:p w14:paraId="114FF1A4" w14:textId="77777777" w:rsidR="00544760" w:rsidRDefault="00544760" w:rsidP="00544760">
            <w:pPr>
              <w:pStyle w:val="TableParagraph"/>
              <w:spacing w:before="23"/>
              <w:jc w:val="center"/>
              <w:rPr>
                <w:b/>
                <w:sz w:val="18"/>
              </w:rPr>
            </w:pPr>
          </w:p>
          <w:p w14:paraId="4518219B" w14:textId="42F5CECF" w:rsidR="00544760" w:rsidRPr="00A34C2D" w:rsidRDefault="00544760" w:rsidP="00544760">
            <w:pPr>
              <w:jc w:val="center"/>
              <w:rPr>
                <w:rFonts w:cstheme="majorHAnsi"/>
                <w:sz w:val="18"/>
                <w:szCs w:val="18"/>
                <w:lang w:val="fr-FR"/>
              </w:rPr>
            </w:pPr>
            <w:r>
              <w:rPr>
                <w:color w:val="252525"/>
                <w:spacing w:val="-2"/>
                <w:sz w:val="18"/>
              </w:rPr>
              <w:t>Inefficace</w:t>
            </w:r>
          </w:p>
        </w:tc>
        <w:tc>
          <w:tcPr>
            <w:tcW w:w="1080" w:type="dxa"/>
            <w:tcMar>
              <w:top w:w="29" w:type="dxa"/>
              <w:left w:w="115" w:type="dxa"/>
              <w:bottom w:w="29" w:type="dxa"/>
              <w:right w:w="115" w:type="dxa"/>
            </w:tcMar>
            <w:vAlign w:val="bottom"/>
          </w:tcPr>
          <w:p w14:paraId="49CE1172" w14:textId="3B976D85" w:rsidR="00544760" w:rsidRPr="00A34C2D" w:rsidRDefault="00544760" w:rsidP="00544760">
            <w:pPr>
              <w:jc w:val="center"/>
              <w:rPr>
                <w:rFonts w:cstheme="majorHAnsi"/>
                <w:sz w:val="18"/>
                <w:szCs w:val="18"/>
                <w:lang w:val="fr-FR"/>
              </w:rPr>
            </w:pPr>
            <w:r>
              <w:rPr>
                <w:color w:val="252525"/>
                <w:spacing w:val="-4"/>
                <w:sz w:val="18"/>
              </w:rPr>
              <w:t xml:space="preserve">Très </w:t>
            </w:r>
            <w:r>
              <w:rPr>
                <w:color w:val="252525"/>
                <w:spacing w:val="-2"/>
                <w:sz w:val="18"/>
              </w:rPr>
              <w:t>inefficace</w:t>
            </w:r>
          </w:p>
        </w:tc>
        <w:tc>
          <w:tcPr>
            <w:tcW w:w="1080" w:type="dxa"/>
            <w:vAlign w:val="bottom"/>
          </w:tcPr>
          <w:p w14:paraId="3C200C2B" w14:textId="77777777" w:rsidR="00544760" w:rsidRDefault="00544760" w:rsidP="00544760">
            <w:pPr>
              <w:pStyle w:val="TableParagraph"/>
              <w:spacing w:before="23"/>
              <w:jc w:val="center"/>
              <w:rPr>
                <w:b/>
                <w:sz w:val="18"/>
              </w:rPr>
            </w:pPr>
          </w:p>
          <w:p w14:paraId="01802FF7" w14:textId="347FAC68" w:rsidR="00544760" w:rsidRPr="00A34C2D" w:rsidRDefault="00544760" w:rsidP="00544760">
            <w:pPr>
              <w:jc w:val="center"/>
              <w:rPr>
                <w:rFonts w:cstheme="majorHAnsi"/>
                <w:sz w:val="18"/>
                <w:szCs w:val="18"/>
                <w:lang w:val="fr-FR"/>
              </w:rPr>
            </w:pPr>
            <w:r>
              <w:rPr>
                <w:color w:val="252525"/>
                <w:w w:val="105"/>
                <w:sz w:val="18"/>
              </w:rPr>
              <w:t>Sans</w:t>
            </w:r>
            <w:r>
              <w:rPr>
                <w:color w:val="252525"/>
                <w:spacing w:val="14"/>
                <w:w w:val="105"/>
                <w:sz w:val="18"/>
              </w:rPr>
              <w:t xml:space="preserve"> </w:t>
            </w:r>
            <w:r>
              <w:rPr>
                <w:color w:val="252525"/>
                <w:spacing w:val="-2"/>
                <w:w w:val="105"/>
                <w:sz w:val="18"/>
              </w:rPr>
              <w:t>objet</w:t>
            </w:r>
          </w:p>
        </w:tc>
      </w:tr>
      <w:tr w:rsidR="000D162B" w:rsidRPr="00A34C2D" w14:paraId="263D72D0" w14:textId="77777777" w:rsidTr="00E37076">
        <w:trPr>
          <w:jc w:val="center"/>
        </w:trPr>
        <w:tc>
          <w:tcPr>
            <w:tcW w:w="4050" w:type="dxa"/>
            <w:tcMar>
              <w:top w:w="29" w:type="dxa"/>
              <w:left w:w="115" w:type="dxa"/>
              <w:bottom w:w="29" w:type="dxa"/>
              <w:right w:w="115" w:type="dxa"/>
            </w:tcMar>
            <w:vAlign w:val="center"/>
          </w:tcPr>
          <w:p w14:paraId="3C1C8228" w14:textId="1CE8ED69" w:rsidR="000D162B" w:rsidRPr="009453D1" w:rsidRDefault="009453D1" w:rsidP="006244A1">
            <w:pPr>
              <w:rPr>
                <w:rFonts w:cstheme="majorHAnsi"/>
                <w:lang w:val="fr-FR"/>
              </w:rPr>
            </w:pPr>
            <w:r w:rsidRPr="009453D1">
              <w:rPr>
                <w:rFonts w:cstheme="majorHAnsi"/>
                <w:lang w:val="fr-FR"/>
              </w:rPr>
              <w:t>Renforcement de la capacité nationale à mettre en œuvre les droits humains dans le développement durable</w:t>
            </w:r>
          </w:p>
        </w:tc>
        <w:tc>
          <w:tcPr>
            <w:tcW w:w="1080" w:type="dxa"/>
            <w:tcMar>
              <w:top w:w="29" w:type="dxa"/>
              <w:left w:w="115" w:type="dxa"/>
              <w:bottom w:w="29" w:type="dxa"/>
              <w:right w:w="115" w:type="dxa"/>
            </w:tcMar>
            <w:vAlign w:val="center"/>
          </w:tcPr>
          <w:p w14:paraId="2CBA01B3" w14:textId="77777777" w:rsidR="000D162B" w:rsidRPr="00A34C2D" w:rsidRDefault="000D162B"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6E004FE" w14:textId="77777777" w:rsidR="000D162B" w:rsidRPr="00A34C2D" w:rsidRDefault="000D162B"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B2C83BB" w14:textId="77777777" w:rsidR="000D162B" w:rsidRPr="00A34C2D" w:rsidRDefault="000D162B"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5C64F5C" w14:textId="77777777" w:rsidR="000D162B" w:rsidRPr="00A34C2D" w:rsidRDefault="000D162B"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3DF5FA0" w14:textId="77777777" w:rsidR="000D162B" w:rsidRPr="00A34C2D" w:rsidRDefault="000D162B"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0B6469D9" w14:textId="77777777" w:rsidR="000D162B" w:rsidRPr="00A34C2D" w:rsidRDefault="000D162B" w:rsidP="006244A1">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0D162B" w:rsidRPr="00A34C2D" w14:paraId="199D7254" w14:textId="77777777" w:rsidTr="00E37076">
        <w:trPr>
          <w:trHeight w:val="542"/>
          <w:jc w:val="center"/>
        </w:trPr>
        <w:tc>
          <w:tcPr>
            <w:tcW w:w="4050" w:type="dxa"/>
            <w:tcMar>
              <w:top w:w="29" w:type="dxa"/>
              <w:left w:w="115" w:type="dxa"/>
              <w:bottom w:w="29" w:type="dxa"/>
              <w:right w:w="115" w:type="dxa"/>
            </w:tcMar>
            <w:vAlign w:val="center"/>
          </w:tcPr>
          <w:p w14:paraId="1E6A6C42" w14:textId="4D2D3DA0" w:rsidR="000D162B" w:rsidRPr="00A34C2D" w:rsidRDefault="005B426C" w:rsidP="006244A1">
            <w:pPr>
              <w:rPr>
                <w:rFonts w:cstheme="majorHAnsi"/>
                <w:szCs w:val="20"/>
                <w:lang w:val="fr-FR"/>
              </w:rPr>
            </w:pPr>
            <w:r w:rsidRPr="005B426C">
              <w:rPr>
                <w:rFonts w:cstheme="majorHAnsi"/>
                <w:lang w:val="fr-FR"/>
              </w:rPr>
              <w:t>Répondre aux besoins de développement des personnes les plus en retard</w:t>
            </w:r>
          </w:p>
        </w:tc>
        <w:tc>
          <w:tcPr>
            <w:tcW w:w="1080" w:type="dxa"/>
            <w:tcMar>
              <w:top w:w="29" w:type="dxa"/>
              <w:left w:w="115" w:type="dxa"/>
              <w:bottom w:w="29" w:type="dxa"/>
              <w:right w:w="115" w:type="dxa"/>
            </w:tcMar>
            <w:vAlign w:val="center"/>
          </w:tcPr>
          <w:p w14:paraId="73C7D985" w14:textId="77777777" w:rsidR="000D162B" w:rsidRPr="00A34C2D" w:rsidRDefault="000D162B" w:rsidP="006244A1">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4F0B056" w14:textId="77777777" w:rsidR="000D162B" w:rsidRPr="00A34C2D" w:rsidRDefault="000D162B" w:rsidP="006244A1">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0A9B82C" w14:textId="77777777" w:rsidR="000D162B" w:rsidRPr="00A34C2D" w:rsidRDefault="000D162B" w:rsidP="006244A1">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A0B3D28" w14:textId="77777777" w:rsidR="000D162B" w:rsidRPr="00A34C2D" w:rsidRDefault="000D162B" w:rsidP="006244A1">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C362B2F" w14:textId="77777777" w:rsidR="000D162B" w:rsidRPr="00A34C2D" w:rsidRDefault="000D162B" w:rsidP="006244A1">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65236318" w14:textId="77777777" w:rsidR="000D162B" w:rsidRPr="00A34C2D" w:rsidRDefault="000D162B" w:rsidP="006244A1">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0D162B" w:rsidRPr="00A34C2D" w14:paraId="0146D5B5" w14:textId="77777777" w:rsidTr="00E37076">
        <w:trPr>
          <w:jc w:val="center"/>
        </w:trPr>
        <w:tc>
          <w:tcPr>
            <w:tcW w:w="4050" w:type="dxa"/>
            <w:tcMar>
              <w:top w:w="29" w:type="dxa"/>
              <w:left w:w="115" w:type="dxa"/>
              <w:bottom w:w="29" w:type="dxa"/>
              <w:right w:w="115" w:type="dxa"/>
            </w:tcMar>
            <w:vAlign w:val="center"/>
          </w:tcPr>
          <w:p w14:paraId="4837B57D" w14:textId="6E7C5D0E" w:rsidR="000D162B" w:rsidRPr="00A34C2D" w:rsidRDefault="00171DB5" w:rsidP="006244A1">
            <w:pPr>
              <w:rPr>
                <w:rFonts w:cstheme="majorHAnsi"/>
                <w:lang w:val="fr-FR"/>
              </w:rPr>
            </w:pPr>
            <w:r w:rsidRPr="00171DB5">
              <w:rPr>
                <w:rFonts w:cstheme="majorHAnsi"/>
                <w:lang w:val="fr-FR"/>
              </w:rPr>
              <w:t>Élimination de la violence et de la discrimination à l’égard des femmes et des filles</w:t>
            </w:r>
          </w:p>
        </w:tc>
        <w:tc>
          <w:tcPr>
            <w:tcW w:w="1080" w:type="dxa"/>
            <w:tcMar>
              <w:top w:w="29" w:type="dxa"/>
              <w:left w:w="115" w:type="dxa"/>
              <w:bottom w:w="29" w:type="dxa"/>
              <w:right w:w="115" w:type="dxa"/>
            </w:tcMar>
          </w:tcPr>
          <w:p w14:paraId="1C3A665C" w14:textId="77777777" w:rsidR="000D162B" w:rsidRPr="00A34C2D" w:rsidRDefault="000D162B" w:rsidP="006244A1">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0775AB1F" w14:textId="77777777" w:rsidR="000D162B" w:rsidRPr="00A34C2D" w:rsidRDefault="000D162B" w:rsidP="006244A1">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4832739E" w14:textId="77777777" w:rsidR="000D162B" w:rsidRPr="00A34C2D" w:rsidRDefault="000D162B" w:rsidP="006244A1">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528A4672" w14:textId="77777777" w:rsidR="000D162B" w:rsidRPr="00A34C2D" w:rsidRDefault="000D162B" w:rsidP="006244A1">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1DBD5949" w14:textId="77777777" w:rsidR="000D162B" w:rsidRPr="00A34C2D" w:rsidRDefault="000D162B" w:rsidP="006244A1">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Pr>
          <w:p w14:paraId="0416FF25" w14:textId="77777777" w:rsidR="000D162B" w:rsidRPr="00A34C2D" w:rsidRDefault="000D162B" w:rsidP="006244A1">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0D162B" w:rsidRPr="00A34C2D" w14:paraId="2E74C636" w14:textId="77777777" w:rsidTr="00E37076">
        <w:trPr>
          <w:jc w:val="center"/>
        </w:trPr>
        <w:tc>
          <w:tcPr>
            <w:tcW w:w="4050" w:type="dxa"/>
            <w:tcMar>
              <w:top w:w="29" w:type="dxa"/>
              <w:left w:w="115" w:type="dxa"/>
              <w:bottom w:w="29" w:type="dxa"/>
              <w:right w:w="115" w:type="dxa"/>
            </w:tcMar>
            <w:vAlign w:val="center"/>
          </w:tcPr>
          <w:p w14:paraId="15813B20" w14:textId="7767FD8D" w:rsidR="000D162B" w:rsidRPr="00A34C2D" w:rsidRDefault="00244A8D" w:rsidP="006244A1">
            <w:pPr>
              <w:rPr>
                <w:rFonts w:cstheme="majorHAnsi"/>
                <w:lang w:val="fr-FR"/>
              </w:rPr>
            </w:pPr>
            <w:r w:rsidRPr="00244A8D">
              <w:rPr>
                <w:rFonts w:cstheme="majorHAnsi"/>
                <w:lang w:val="fr-FR"/>
              </w:rPr>
              <w:t>Solutions durables pour les personnes déplacées internes</w:t>
            </w:r>
          </w:p>
        </w:tc>
        <w:tc>
          <w:tcPr>
            <w:tcW w:w="1080" w:type="dxa"/>
            <w:tcMar>
              <w:top w:w="29" w:type="dxa"/>
              <w:left w:w="115" w:type="dxa"/>
              <w:bottom w:w="29" w:type="dxa"/>
              <w:right w:w="115" w:type="dxa"/>
            </w:tcMar>
          </w:tcPr>
          <w:p w14:paraId="19C60136" w14:textId="77777777" w:rsidR="000D162B" w:rsidRPr="00A34C2D" w:rsidRDefault="000D162B" w:rsidP="006244A1">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5C2937A4" w14:textId="77777777" w:rsidR="000D162B" w:rsidRPr="00A34C2D" w:rsidRDefault="000D162B" w:rsidP="006244A1">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3448678E" w14:textId="77777777" w:rsidR="000D162B" w:rsidRPr="00A34C2D" w:rsidRDefault="000D162B" w:rsidP="006244A1">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58B993FE" w14:textId="77777777" w:rsidR="000D162B" w:rsidRPr="00A34C2D" w:rsidRDefault="000D162B" w:rsidP="006244A1">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tcPr>
          <w:p w14:paraId="626F5635" w14:textId="77777777" w:rsidR="000D162B" w:rsidRPr="00A34C2D" w:rsidRDefault="000D162B" w:rsidP="006244A1">
            <w:pPr>
              <w:jc w:val="center"/>
              <w:rPr>
                <w:rFont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Pr>
          <w:p w14:paraId="644B0E69" w14:textId="77777777" w:rsidR="000D162B" w:rsidRPr="00A34C2D" w:rsidRDefault="000D162B" w:rsidP="006244A1">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bl>
    <w:p w14:paraId="36D5174B" w14:textId="77777777" w:rsidR="0038064B" w:rsidRPr="00A34C2D" w:rsidRDefault="0038064B" w:rsidP="00EF6E08">
      <w:pPr>
        <w:spacing w:after="0" w:line="240" w:lineRule="auto"/>
        <w:rPr>
          <w:rFonts w:cstheme="majorHAnsi"/>
          <w:b/>
          <w:bCs/>
          <w:iCs/>
          <w:lang w:val="fr-FR"/>
        </w:rPr>
      </w:pPr>
    </w:p>
    <w:p w14:paraId="46358DBF" w14:textId="5AD0AB83" w:rsidR="0050753B" w:rsidRPr="00710AAD" w:rsidRDefault="00710AAD" w:rsidP="004A0817">
      <w:pPr>
        <w:pStyle w:val="ListParagraph"/>
        <w:numPr>
          <w:ilvl w:val="0"/>
          <w:numId w:val="5"/>
        </w:numPr>
        <w:rPr>
          <w:rFonts w:ascii="Roboto" w:hAnsi="Roboto" w:cstheme="majorHAnsi"/>
          <w:b/>
          <w:bCs/>
          <w:iCs/>
          <w:lang w:val="fr-FR"/>
        </w:rPr>
      </w:pPr>
      <w:r w:rsidRPr="00710AAD">
        <w:rPr>
          <w:rFonts w:ascii="Roboto" w:hAnsi="Roboto" w:cstheme="majorHAnsi"/>
          <w:b/>
          <w:bCs/>
          <w:iCs/>
          <w:lang w:val="fr-FR"/>
        </w:rPr>
        <w:t>Dans quelle mesure l’appui de l’ONU est-il efficace pour renforcer les capacités de votre pays dans les domaines suivants :</w:t>
      </w: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887730" w:rsidRPr="00A34C2D" w14:paraId="781DB0AD" w14:textId="77777777" w:rsidTr="009E0813">
        <w:trPr>
          <w:jc w:val="center"/>
        </w:trPr>
        <w:tc>
          <w:tcPr>
            <w:tcW w:w="4050" w:type="dxa"/>
            <w:tcMar>
              <w:top w:w="29" w:type="dxa"/>
              <w:left w:w="115" w:type="dxa"/>
              <w:bottom w:w="29" w:type="dxa"/>
              <w:right w:w="115" w:type="dxa"/>
            </w:tcMar>
          </w:tcPr>
          <w:p w14:paraId="2201D58C" w14:textId="77777777" w:rsidR="00887730" w:rsidRPr="009453D1" w:rsidRDefault="00887730" w:rsidP="00887730">
            <w:pPr>
              <w:spacing w:after="0" w:line="240" w:lineRule="auto"/>
              <w:contextualSpacing/>
              <w:rPr>
                <w:rFonts w:eastAsia="SimSun" w:cs="Times New Roman"/>
                <w:color w:val="262626"/>
                <w:lang w:val="fr-FR"/>
              </w:rPr>
            </w:pPr>
          </w:p>
        </w:tc>
        <w:tc>
          <w:tcPr>
            <w:tcW w:w="1080" w:type="dxa"/>
            <w:tcMar>
              <w:top w:w="29" w:type="dxa"/>
              <w:left w:w="115" w:type="dxa"/>
              <w:bottom w:w="29" w:type="dxa"/>
              <w:right w:w="115" w:type="dxa"/>
            </w:tcMar>
            <w:vAlign w:val="bottom"/>
          </w:tcPr>
          <w:p w14:paraId="3B6A0E91" w14:textId="0587E8D8" w:rsidR="00887730" w:rsidRPr="00A34C2D" w:rsidRDefault="00887730" w:rsidP="00887730">
            <w:pPr>
              <w:jc w:val="center"/>
              <w:rPr>
                <w:rFonts w:cstheme="majorHAnsi"/>
                <w:sz w:val="18"/>
                <w:szCs w:val="18"/>
                <w:lang w:val="fr-FR"/>
              </w:rPr>
            </w:pPr>
            <w:r>
              <w:rPr>
                <w:color w:val="252525"/>
                <w:spacing w:val="-4"/>
                <w:sz w:val="18"/>
              </w:rPr>
              <w:t xml:space="preserve">Très </w:t>
            </w:r>
            <w:r>
              <w:rPr>
                <w:color w:val="252525"/>
                <w:spacing w:val="-2"/>
                <w:sz w:val="18"/>
              </w:rPr>
              <w:t>efficace</w:t>
            </w:r>
          </w:p>
        </w:tc>
        <w:tc>
          <w:tcPr>
            <w:tcW w:w="1080" w:type="dxa"/>
            <w:tcMar>
              <w:top w:w="29" w:type="dxa"/>
              <w:left w:w="115" w:type="dxa"/>
              <w:bottom w:w="29" w:type="dxa"/>
              <w:right w:w="115" w:type="dxa"/>
            </w:tcMar>
            <w:vAlign w:val="bottom"/>
          </w:tcPr>
          <w:p w14:paraId="6EBDB141" w14:textId="02E1EACC" w:rsidR="00887730" w:rsidRPr="00A34C2D" w:rsidRDefault="00887730" w:rsidP="00887730">
            <w:pPr>
              <w:jc w:val="center"/>
              <w:rPr>
                <w:rFonts w:cstheme="majorHAnsi"/>
                <w:sz w:val="18"/>
                <w:szCs w:val="18"/>
                <w:lang w:val="fr-FR"/>
              </w:rPr>
            </w:pPr>
            <w:r>
              <w:rPr>
                <w:color w:val="252525"/>
                <w:spacing w:val="-2"/>
                <w:sz w:val="18"/>
              </w:rPr>
              <w:t>Efficace</w:t>
            </w:r>
          </w:p>
        </w:tc>
        <w:tc>
          <w:tcPr>
            <w:tcW w:w="1080" w:type="dxa"/>
            <w:tcMar>
              <w:top w:w="29" w:type="dxa"/>
              <w:left w:w="115" w:type="dxa"/>
              <w:bottom w:w="29" w:type="dxa"/>
              <w:right w:w="115" w:type="dxa"/>
            </w:tcMar>
            <w:vAlign w:val="bottom"/>
          </w:tcPr>
          <w:p w14:paraId="7E460FFB" w14:textId="09811411" w:rsidR="00887730" w:rsidRPr="00A34C2D" w:rsidRDefault="00887730" w:rsidP="00887730">
            <w:pPr>
              <w:jc w:val="center"/>
              <w:rPr>
                <w:rFonts w:cstheme="majorHAnsi"/>
                <w:sz w:val="18"/>
                <w:szCs w:val="18"/>
                <w:lang w:val="fr-FR"/>
              </w:rPr>
            </w:pPr>
            <w:r>
              <w:rPr>
                <w:color w:val="252525"/>
                <w:spacing w:val="-2"/>
                <w:sz w:val="18"/>
              </w:rPr>
              <w:t>Ni</w:t>
            </w:r>
            <w:r>
              <w:rPr>
                <w:color w:val="252525"/>
                <w:spacing w:val="-12"/>
                <w:sz w:val="18"/>
              </w:rPr>
              <w:t xml:space="preserve"> </w:t>
            </w:r>
            <w:r>
              <w:rPr>
                <w:color w:val="252525"/>
                <w:spacing w:val="-2"/>
                <w:sz w:val="18"/>
              </w:rPr>
              <w:t>efficace</w:t>
            </w:r>
            <w:r>
              <w:rPr>
                <w:color w:val="252525"/>
                <w:spacing w:val="-15"/>
                <w:sz w:val="18"/>
              </w:rPr>
              <w:t xml:space="preserve"> </w:t>
            </w:r>
            <w:r>
              <w:rPr>
                <w:color w:val="252525"/>
                <w:spacing w:val="-2"/>
                <w:sz w:val="18"/>
              </w:rPr>
              <w:t>ni inefficace</w:t>
            </w:r>
          </w:p>
        </w:tc>
        <w:tc>
          <w:tcPr>
            <w:tcW w:w="1080" w:type="dxa"/>
            <w:tcMar>
              <w:top w:w="29" w:type="dxa"/>
              <w:left w:w="115" w:type="dxa"/>
              <w:bottom w:w="29" w:type="dxa"/>
              <w:right w:w="115" w:type="dxa"/>
            </w:tcMar>
            <w:vAlign w:val="bottom"/>
          </w:tcPr>
          <w:p w14:paraId="60E01CAC" w14:textId="41EA4773" w:rsidR="00887730" w:rsidRPr="00A34C2D" w:rsidRDefault="00887730" w:rsidP="00887730">
            <w:pPr>
              <w:jc w:val="center"/>
              <w:rPr>
                <w:rFonts w:cstheme="majorHAnsi"/>
                <w:sz w:val="18"/>
                <w:szCs w:val="18"/>
                <w:lang w:val="fr-FR"/>
              </w:rPr>
            </w:pPr>
            <w:r>
              <w:rPr>
                <w:color w:val="252525"/>
                <w:spacing w:val="-2"/>
                <w:sz w:val="18"/>
              </w:rPr>
              <w:t>Inefficace</w:t>
            </w:r>
          </w:p>
        </w:tc>
        <w:tc>
          <w:tcPr>
            <w:tcW w:w="1080" w:type="dxa"/>
            <w:tcMar>
              <w:top w:w="29" w:type="dxa"/>
              <w:left w:w="115" w:type="dxa"/>
              <w:bottom w:w="29" w:type="dxa"/>
              <w:right w:w="115" w:type="dxa"/>
            </w:tcMar>
            <w:vAlign w:val="bottom"/>
          </w:tcPr>
          <w:p w14:paraId="10B8E281" w14:textId="1B172FE3" w:rsidR="00887730" w:rsidRPr="00A34C2D" w:rsidRDefault="00887730" w:rsidP="00887730">
            <w:pPr>
              <w:jc w:val="center"/>
              <w:rPr>
                <w:rFonts w:cstheme="majorHAnsi"/>
                <w:sz w:val="18"/>
                <w:szCs w:val="18"/>
                <w:lang w:val="fr-FR"/>
              </w:rPr>
            </w:pPr>
            <w:r>
              <w:rPr>
                <w:color w:val="252525"/>
                <w:spacing w:val="-4"/>
                <w:sz w:val="18"/>
              </w:rPr>
              <w:t xml:space="preserve">Très </w:t>
            </w:r>
            <w:r>
              <w:rPr>
                <w:color w:val="252525"/>
                <w:spacing w:val="-2"/>
                <w:sz w:val="18"/>
              </w:rPr>
              <w:t>inefficace</w:t>
            </w:r>
          </w:p>
        </w:tc>
        <w:tc>
          <w:tcPr>
            <w:tcW w:w="1080" w:type="dxa"/>
            <w:vAlign w:val="bottom"/>
          </w:tcPr>
          <w:p w14:paraId="1FD6378C" w14:textId="27B0E3B9" w:rsidR="00887730" w:rsidRPr="00A34C2D" w:rsidRDefault="00887730" w:rsidP="00887730">
            <w:pPr>
              <w:jc w:val="center"/>
              <w:rPr>
                <w:rFonts w:cstheme="majorHAnsi"/>
                <w:sz w:val="18"/>
                <w:szCs w:val="18"/>
                <w:lang w:val="fr-FR"/>
              </w:rPr>
            </w:pPr>
            <w:r>
              <w:rPr>
                <w:color w:val="252525"/>
                <w:w w:val="105"/>
                <w:sz w:val="18"/>
              </w:rPr>
              <w:t>Sans</w:t>
            </w:r>
            <w:r>
              <w:rPr>
                <w:color w:val="252525"/>
                <w:spacing w:val="14"/>
                <w:w w:val="105"/>
                <w:sz w:val="18"/>
              </w:rPr>
              <w:t xml:space="preserve"> </w:t>
            </w:r>
            <w:r>
              <w:rPr>
                <w:color w:val="252525"/>
                <w:spacing w:val="-2"/>
                <w:w w:val="105"/>
                <w:sz w:val="18"/>
              </w:rPr>
              <w:t>objet</w:t>
            </w:r>
          </w:p>
        </w:tc>
      </w:tr>
      <w:tr w:rsidR="00CC57C9" w:rsidRPr="00A34C2D" w14:paraId="1C0BAB92" w14:textId="77777777" w:rsidTr="00315F07">
        <w:trPr>
          <w:jc w:val="center"/>
        </w:trPr>
        <w:tc>
          <w:tcPr>
            <w:tcW w:w="4050" w:type="dxa"/>
            <w:tcMar>
              <w:top w:w="29" w:type="dxa"/>
              <w:left w:w="115" w:type="dxa"/>
              <w:bottom w:w="29" w:type="dxa"/>
              <w:right w:w="115" w:type="dxa"/>
            </w:tcMar>
          </w:tcPr>
          <w:p w14:paraId="260FCD3E" w14:textId="59E9A040" w:rsidR="00CC57C9" w:rsidRPr="00FA3BE8" w:rsidRDefault="00493943" w:rsidP="00FA3BE8">
            <w:pPr>
              <w:rPr>
                <w:rFonts w:cstheme="majorHAnsi"/>
                <w:lang w:val="fr-FR"/>
              </w:rPr>
            </w:pPr>
            <w:r w:rsidRPr="00FA3BE8">
              <w:rPr>
                <w:rFonts w:cstheme="majorHAnsi"/>
                <w:lang w:val="fr-FR"/>
              </w:rPr>
              <w:t>Renforcement de la capacité nationale à</w:t>
            </w:r>
            <w:r w:rsidR="00FA3BE8">
              <w:rPr>
                <w:rFonts w:cstheme="majorHAnsi"/>
                <w:lang w:val="fr-FR"/>
              </w:rPr>
              <w:t xml:space="preserve"> </w:t>
            </w:r>
            <w:r w:rsidRPr="00FA3BE8">
              <w:rPr>
                <w:rFonts w:cstheme="majorHAnsi"/>
                <w:lang w:val="fr-FR"/>
              </w:rPr>
              <w:t>répondre aux changements</w:t>
            </w:r>
            <w:r w:rsidR="00FA3BE8" w:rsidRPr="00FA3BE8">
              <w:rPr>
                <w:rFonts w:cstheme="majorHAnsi"/>
                <w:lang w:val="fr-FR"/>
              </w:rPr>
              <w:t xml:space="preserve"> démographiques rapides</w:t>
            </w:r>
          </w:p>
        </w:tc>
        <w:tc>
          <w:tcPr>
            <w:tcW w:w="1080" w:type="dxa"/>
            <w:tcMar>
              <w:top w:w="29" w:type="dxa"/>
              <w:left w:w="115" w:type="dxa"/>
              <w:bottom w:w="29" w:type="dxa"/>
              <w:right w:w="115" w:type="dxa"/>
            </w:tcMar>
            <w:vAlign w:val="center"/>
          </w:tcPr>
          <w:p w14:paraId="474188AF" w14:textId="77777777" w:rsidR="00CC57C9" w:rsidRPr="00A34C2D" w:rsidRDefault="00CC57C9" w:rsidP="00CC57C9">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8256E27" w14:textId="77777777" w:rsidR="00CC57C9" w:rsidRPr="00A34C2D" w:rsidRDefault="00CC57C9" w:rsidP="00CC57C9">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EFF9A13" w14:textId="77777777" w:rsidR="00CC57C9" w:rsidRPr="00A34C2D" w:rsidRDefault="00CC57C9" w:rsidP="00CC57C9">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EC67E73" w14:textId="77777777" w:rsidR="00CC57C9" w:rsidRPr="00A34C2D" w:rsidRDefault="00CC57C9" w:rsidP="00CC57C9">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FEE00C8" w14:textId="77777777" w:rsidR="00CC57C9" w:rsidRPr="00A34C2D" w:rsidRDefault="00CC57C9" w:rsidP="00CC57C9">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08A0CE01" w14:textId="77777777" w:rsidR="00CC57C9" w:rsidRPr="00A34C2D" w:rsidRDefault="00CC57C9" w:rsidP="00CC57C9">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CC57C9" w:rsidRPr="00A34C2D" w14:paraId="2BD1982A" w14:textId="77777777" w:rsidTr="00315F07">
        <w:trPr>
          <w:trHeight w:val="542"/>
          <w:jc w:val="center"/>
        </w:trPr>
        <w:tc>
          <w:tcPr>
            <w:tcW w:w="4050" w:type="dxa"/>
            <w:tcMar>
              <w:top w:w="29" w:type="dxa"/>
              <w:left w:w="115" w:type="dxa"/>
              <w:bottom w:w="29" w:type="dxa"/>
              <w:right w:w="115" w:type="dxa"/>
            </w:tcMar>
          </w:tcPr>
          <w:p w14:paraId="06A5233C" w14:textId="77777777" w:rsidR="00693151" w:rsidRPr="00693151" w:rsidRDefault="00693151" w:rsidP="00693151">
            <w:pPr>
              <w:rPr>
                <w:lang w:val="fr-FR"/>
              </w:rPr>
            </w:pPr>
            <w:r w:rsidRPr="00693151">
              <w:rPr>
                <w:lang w:val="fr-FR"/>
              </w:rPr>
              <w:t>Soutien à la prise en compte de l’Indice de</w:t>
            </w:r>
          </w:p>
          <w:p w14:paraId="06C1C427" w14:textId="1D42CCBC" w:rsidR="00CC57C9" w:rsidRPr="00A34C2D" w:rsidRDefault="00693151" w:rsidP="00693151">
            <w:pPr>
              <w:rPr>
                <w:rFonts w:cstheme="majorHAnsi"/>
                <w:szCs w:val="20"/>
                <w:lang w:val="fr-FR"/>
              </w:rPr>
            </w:pPr>
            <w:r w:rsidRPr="00693151">
              <w:rPr>
                <w:lang w:val="fr-FR"/>
              </w:rPr>
              <w:t>vulnérabilité multidimensionnelle (MVI)</w:t>
            </w:r>
          </w:p>
        </w:tc>
        <w:tc>
          <w:tcPr>
            <w:tcW w:w="1080" w:type="dxa"/>
            <w:tcMar>
              <w:top w:w="29" w:type="dxa"/>
              <w:left w:w="115" w:type="dxa"/>
              <w:bottom w:w="29" w:type="dxa"/>
              <w:right w:w="115" w:type="dxa"/>
            </w:tcMar>
            <w:vAlign w:val="center"/>
          </w:tcPr>
          <w:p w14:paraId="528EC3EA" w14:textId="77777777" w:rsidR="00CC57C9" w:rsidRPr="00A34C2D" w:rsidRDefault="00CC57C9" w:rsidP="00CC57C9">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9FEC73E" w14:textId="77777777" w:rsidR="00CC57C9" w:rsidRPr="00A34C2D" w:rsidRDefault="00CC57C9" w:rsidP="00CC57C9">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E2E6A31" w14:textId="77777777" w:rsidR="00CC57C9" w:rsidRPr="00A34C2D" w:rsidRDefault="00CC57C9" w:rsidP="00CC57C9">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5ACBD61" w14:textId="77777777" w:rsidR="00CC57C9" w:rsidRPr="00A34C2D" w:rsidRDefault="00CC57C9" w:rsidP="00CC57C9">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2EEA1B70" w14:textId="77777777" w:rsidR="00CC57C9" w:rsidRPr="00A34C2D" w:rsidRDefault="00CC57C9" w:rsidP="00CC57C9">
            <w:pPr>
              <w:jc w:val="center"/>
              <w:rPr>
                <w:rFonts w:cstheme="majorHAnsi"/>
                <w:sz w:val="18"/>
                <w:szCs w:val="18"/>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662B726C" w14:textId="77777777" w:rsidR="00CC57C9" w:rsidRPr="00A34C2D" w:rsidRDefault="00CC57C9" w:rsidP="00CC57C9">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bl>
    <w:p w14:paraId="5D481012" w14:textId="77777777" w:rsidR="00D21A71" w:rsidRPr="00A34C2D" w:rsidRDefault="00D21A71" w:rsidP="00F51EC6">
      <w:pPr>
        <w:spacing w:after="0" w:line="240" w:lineRule="auto"/>
        <w:jc w:val="both"/>
        <w:rPr>
          <w:rFonts w:cstheme="majorHAnsi"/>
          <w:lang w:val="fr-FR"/>
        </w:rPr>
      </w:pPr>
    </w:p>
    <w:p w14:paraId="0D247C3A" w14:textId="0C32939E" w:rsidR="000865A9" w:rsidRPr="00F652C4" w:rsidRDefault="00F652C4" w:rsidP="004A0817">
      <w:pPr>
        <w:pStyle w:val="ListParagraph"/>
        <w:numPr>
          <w:ilvl w:val="0"/>
          <w:numId w:val="5"/>
        </w:numPr>
        <w:rPr>
          <w:rFonts w:ascii="Roboto" w:hAnsi="Roboto" w:cstheme="majorHAnsi"/>
          <w:b/>
          <w:bCs/>
          <w:lang w:val="fr-FR"/>
        </w:rPr>
      </w:pPr>
      <w:r w:rsidRPr="00F652C4">
        <w:rPr>
          <w:rFonts w:ascii="Roboto" w:hAnsi="Roboto" w:cstheme="majorHAnsi"/>
          <w:b/>
          <w:bCs/>
          <w:lang w:val="fr-FR"/>
        </w:rPr>
        <w:t>Veuillez évaluer l’efficacité de l’engagement de l’ONU auprès des parties prenantes suivantes :</w:t>
      </w:r>
    </w:p>
    <w:p w14:paraId="4134B9AD" w14:textId="77777777" w:rsidR="00560425" w:rsidRPr="003319FB" w:rsidRDefault="00560425" w:rsidP="00560425">
      <w:pPr>
        <w:pStyle w:val="ListParagraph"/>
        <w:spacing w:after="0" w:line="240" w:lineRule="auto"/>
        <w:ind w:left="990"/>
        <w:rPr>
          <w:rFonts w:ascii="Roboto" w:hAnsi="Roboto" w:cstheme="majorHAnsi"/>
          <w:lang w:val="fr-FR"/>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9579D1" w:rsidRPr="00A34C2D" w14:paraId="73F0807A" w14:textId="77777777" w:rsidTr="009E0813">
        <w:trPr>
          <w:jc w:val="center"/>
        </w:trPr>
        <w:tc>
          <w:tcPr>
            <w:tcW w:w="4050" w:type="dxa"/>
            <w:tcMar>
              <w:top w:w="29" w:type="dxa"/>
              <w:left w:w="115" w:type="dxa"/>
              <w:bottom w:w="29" w:type="dxa"/>
              <w:right w:w="115" w:type="dxa"/>
            </w:tcMar>
          </w:tcPr>
          <w:p w14:paraId="686FCB7F" w14:textId="77777777" w:rsidR="009579D1" w:rsidRPr="003319FB" w:rsidRDefault="009579D1" w:rsidP="009579D1">
            <w:pPr>
              <w:spacing w:after="0" w:line="240" w:lineRule="auto"/>
              <w:contextualSpacing/>
              <w:rPr>
                <w:rFonts w:eastAsia="SimSun" w:cs="Times New Roman"/>
                <w:color w:val="262626"/>
                <w:lang w:val="fr-FR"/>
              </w:rPr>
            </w:pPr>
          </w:p>
        </w:tc>
        <w:tc>
          <w:tcPr>
            <w:tcW w:w="1080" w:type="dxa"/>
            <w:tcMar>
              <w:top w:w="29" w:type="dxa"/>
              <w:left w:w="115" w:type="dxa"/>
              <w:bottom w:w="29" w:type="dxa"/>
              <w:right w:w="115" w:type="dxa"/>
            </w:tcMar>
            <w:vAlign w:val="bottom"/>
          </w:tcPr>
          <w:p w14:paraId="23DEB06A" w14:textId="086A22C1" w:rsidR="009579D1" w:rsidRPr="00A34C2D" w:rsidRDefault="009579D1" w:rsidP="009579D1">
            <w:pPr>
              <w:jc w:val="center"/>
              <w:rPr>
                <w:rFonts w:cstheme="majorHAnsi"/>
                <w:sz w:val="18"/>
                <w:szCs w:val="18"/>
                <w:lang w:val="fr-FR"/>
              </w:rPr>
            </w:pPr>
            <w:r>
              <w:rPr>
                <w:color w:val="252525"/>
                <w:spacing w:val="-4"/>
                <w:sz w:val="18"/>
              </w:rPr>
              <w:t xml:space="preserve">Très </w:t>
            </w:r>
            <w:r>
              <w:rPr>
                <w:color w:val="252525"/>
                <w:spacing w:val="-2"/>
                <w:sz w:val="18"/>
              </w:rPr>
              <w:t>efficace</w:t>
            </w:r>
          </w:p>
        </w:tc>
        <w:tc>
          <w:tcPr>
            <w:tcW w:w="1080" w:type="dxa"/>
            <w:tcMar>
              <w:top w:w="29" w:type="dxa"/>
              <w:left w:w="115" w:type="dxa"/>
              <w:bottom w:w="29" w:type="dxa"/>
              <w:right w:w="115" w:type="dxa"/>
            </w:tcMar>
            <w:vAlign w:val="bottom"/>
          </w:tcPr>
          <w:p w14:paraId="31228DDA" w14:textId="7BE060CD" w:rsidR="009579D1" w:rsidRPr="00A34C2D" w:rsidRDefault="009579D1" w:rsidP="009579D1">
            <w:pPr>
              <w:jc w:val="center"/>
              <w:rPr>
                <w:rFonts w:cstheme="majorHAnsi"/>
                <w:sz w:val="18"/>
                <w:szCs w:val="18"/>
                <w:lang w:val="fr-FR"/>
              </w:rPr>
            </w:pPr>
            <w:r>
              <w:rPr>
                <w:color w:val="252525"/>
                <w:spacing w:val="-2"/>
                <w:sz w:val="18"/>
              </w:rPr>
              <w:t>Efficace</w:t>
            </w:r>
          </w:p>
        </w:tc>
        <w:tc>
          <w:tcPr>
            <w:tcW w:w="1080" w:type="dxa"/>
            <w:tcMar>
              <w:top w:w="29" w:type="dxa"/>
              <w:left w:w="115" w:type="dxa"/>
              <w:bottom w:w="29" w:type="dxa"/>
              <w:right w:w="115" w:type="dxa"/>
            </w:tcMar>
            <w:vAlign w:val="bottom"/>
          </w:tcPr>
          <w:p w14:paraId="15A8B8A4" w14:textId="7DF45E2A" w:rsidR="009579D1" w:rsidRPr="00A34C2D" w:rsidRDefault="009579D1" w:rsidP="009579D1">
            <w:pPr>
              <w:jc w:val="center"/>
              <w:rPr>
                <w:rFonts w:cstheme="majorHAnsi"/>
                <w:sz w:val="18"/>
                <w:szCs w:val="18"/>
                <w:lang w:val="fr-FR"/>
              </w:rPr>
            </w:pPr>
            <w:r>
              <w:rPr>
                <w:color w:val="252525"/>
                <w:spacing w:val="-2"/>
                <w:sz w:val="18"/>
              </w:rPr>
              <w:t>Ni</w:t>
            </w:r>
            <w:r>
              <w:rPr>
                <w:color w:val="252525"/>
                <w:spacing w:val="-12"/>
                <w:sz w:val="18"/>
              </w:rPr>
              <w:t xml:space="preserve"> </w:t>
            </w:r>
            <w:r>
              <w:rPr>
                <w:color w:val="252525"/>
                <w:spacing w:val="-2"/>
                <w:sz w:val="18"/>
              </w:rPr>
              <w:t>efficace</w:t>
            </w:r>
            <w:r>
              <w:rPr>
                <w:color w:val="252525"/>
                <w:spacing w:val="-15"/>
                <w:sz w:val="18"/>
              </w:rPr>
              <w:t xml:space="preserve"> </w:t>
            </w:r>
            <w:r>
              <w:rPr>
                <w:color w:val="252525"/>
                <w:spacing w:val="-2"/>
                <w:sz w:val="18"/>
              </w:rPr>
              <w:t>ni inefficace</w:t>
            </w:r>
          </w:p>
        </w:tc>
        <w:tc>
          <w:tcPr>
            <w:tcW w:w="1080" w:type="dxa"/>
            <w:tcMar>
              <w:top w:w="29" w:type="dxa"/>
              <w:left w:w="115" w:type="dxa"/>
              <w:bottom w:w="29" w:type="dxa"/>
              <w:right w:w="115" w:type="dxa"/>
            </w:tcMar>
            <w:vAlign w:val="bottom"/>
          </w:tcPr>
          <w:p w14:paraId="04C03A42" w14:textId="3EC2EAD3" w:rsidR="009579D1" w:rsidRPr="00A34C2D" w:rsidRDefault="009579D1" w:rsidP="009579D1">
            <w:pPr>
              <w:jc w:val="center"/>
              <w:rPr>
                <w:rFonts w:cstheme="majorHAnsi"/>
                <w:sz w:val="18"/>
                <w:szCs w:val="18"/>
                <w:lang w:val="fr-FR"/>
              </w:rPr>
            </w:pPr>
            <w:r>
              <w:rPr>
                <w:color w:val="252525"/>
                <w:spacing w:val="-2"/>
                <w:sz w:val="18"/>
              </w:rPr>
              <w:t>Inefficace</w:t>
            </w:r>
          </w:p>
        </w:tc>
        <w:tc>
          <w:tcPr>
            <w:tcW w:w="1080" w:type="dxa"/>
            <w:tcMar>
              <w:top w:w="29" w:type="dxa"/>
              <w:left w:w="115" w:type="dxa"/>
              <w:bottom w:w="29" w:type="dxa"/>
              <w:right w:w="115" w:type="dxa"/>
            </w:tcMar>
            <w:vAlign w:val="bottom"/>
          </w:tcPr>
          <w:p w14:paraId="5D879ED0" w14:textId="56593729" w:rsidR="009579D1" w:rsidRPr="00A34C2D" w:rsidRDefault="009579D1" w:rsidP="009579D1">
            <w:pPr>
              <w:jc w:val="center"/>
              <w:rPr>
                <w:rFonts w:cstheme="majorHAnsi"/>
                <w:sz w:val="18"/>
                <w:szCs w:val="18"/>
                <w:lang w:val="fr-FR"/>
              </w:rPr>
            </w:pPr>
            <w:r>
              <w:rPr>
                <w:color w:val="252525"/>
                <w:spacing w:val="-4"/>
                <w:sz w:val="18"/>
              </w:rPr>
              <w:t xml:space="preserve">Très </w:t>
            </w:r>
            <w:r>
              <w:rPr>
                <w:color w:val="252525"/>
                <w:spacing w:val="-2"/>
                <w:sz w:val="18"/>
              </w:rPr>
              <w:t>inefficace</w:t>
            </w:r>
          </w:p>
        </w:tc>
        <w:tc>
          <w:tcPr>
            <w:tcW w:w="1080" w:type="dxa"/>
            <w:vAlign w:val="bottom"/>
          </w:tcPr>
          <w:p w14:paraId="36E46B2D" w14:textId="79782447" w:rsidR="009579D1" w:rsidRPr="00A34C2D" w:rsidRDefault="009579D1" w:rsidP="009579D1">
            <w:pPr>
              <w:jc w:val="center"/>
              <w:rPr>
                <w:rFonts w:cstheme="majorHAnsi"/>
                <w:sz w:val="18"/>
                <w:szCs w:val="18"/>
                <w:lang w:val="fr-FR"/>
              </w:rPr>
            </w:pPr>
            <w:r>
              <w:rPr>
                <w:color w:val="252525"/>
                <w:w w:val="105"/>
                <w:sz w:val="18"/>
              </w:rPr>
              <w:t>Sans</w:t>
            </w:r>
            <w:r>
              <w:rPr>
                <w:color w:val="252525"/>
                <w:spacing w:val="14"/>
                <w:w w:val="105"/>
                <w:sz w:val="18"/>
              </w:rPr>
              <w:t xml:space="preserve"> </w:t>
            </w:r>
            <w:r>
              <w:rPr>
                <w:color w:val="252525"/>
                <w:spacing w:val="-2"/>
                <w:w w:val="105"/>
                <w:sz w:val="18"/>
              </w:rPr>
              <w:t>objet</w:t>
            </w:r>
          </w:p>
        </w:tc>
      </w:tr>
      <w:tr w:rsidR="00BD770A" w:rsidRPr="00A34C2D" w14:paraId="48E4F8FA" w14:textId="77777777" w:rsidTr="00315F07">
        <w:trPr>
          <w:jc w:val="center"/>
        </w:trPr>
        <w:tc>
          <w:tcPr>
            <w:tcW w:w="4050" w:type="dxa"/>
            <w:tcMar>
              <w:top w:w="29" w:type="dxa"/>
              <w:left w:w="115" w:type="dxa"/>
              <w:bottom w:w="29" w:type="dxa"/>
              <w:right w:w="115" w:type="dxa"/>
            </w:tcMar>
            <w:vAlign w:val="center"/>
          </w:tcPr>
          <w:p w14:paraId="07F72279" w14:textId="3A5DA211" w:rsidR="00BD770A" w:rsidRPr="00A34C2D" w:rsidRDefault="002260CC" w:rsidP="00BD770A">
            <w:pPr>
              <w:rPr>
                <w:rFonts w:cstheme="majorHAnsi"/>
                <w:lang w:val="fr-FR"/>
              </w:rPr>
            </w:pPr>
            <w:r w:rsidRPr="002260CC">
              <w:rPr>
                <w:lang w:val="fr-FR"/>
              </w:rPr>
              <w:t>Société civile</w:t>
            </w:r>
          </w:p>
        </w:tc>
        <w:tc>
          <w:tcPr>
            <w:tcW w:w="1080" w:type="dxa"/>
            <w:tcMar>
              <w:top w:w="29" w:type="dxa"/>
              <w:left w:w="115" w:type="dxa"/>
              <w:bottom w:w="29" w:type="dxa"/>
              <w:right w:w="115" w:type="dxa"/>
            </w:tcMar>
            <w:vAlign w:val="center"/>
          </w:tcPr>
          <w:p w14:paraId="2EF23E6B"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E516D22"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4D47829"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6128952"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202AF31F"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2ABDA80E" w14:textId="77777777" w:rsidR="00BD770A" w:rsidRPr="00A34C2D" w:rsidRDefault="00BD770A" w:rsidP="00BD770A">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BD770A" w:rsidRPr="00A34C2D" w14:paraId="6538AB42" w14:textId="77777777" w:rsidTr="00315F07">
        <w:trPr>
          <w:jc w:val="center"/>
        </w:trPr>
        <w:tc>
          <w:tcPr>
            <w:tcW w:w="4050" w:type="dxa"/>
            <w:tcMar>
              <w:top w:w="29" w:type="dxa"/>
              <w:left w:w="115" w:type="dxa"/>
              <w:bottom w:w="29" w:type="dxa"/>
              <w:right w:w="115" w:type="dxa"/>
            </w:tcMar>
            <w:vAlign w:val="center"/>
          </w:tcPr>
          <w:p w14:paraId="1EAED183" w14:textId="260D35C6" w:rsidR="00BD770A" w:rsidRPr="00A34C2D" w:rsidRDefault="001A07F0" w:rsidP="00BD770A">
            <w:pPr>
              <w:rPr>
                <w:rFonts w:cstheme="majorHAnsi"/>
                <w:lang w:val="fr-FR"/>
              </w:rPr>
            </w:pPr>
            <w:r w:rsidRPr="001A07F0">
              <w:rPr>
                <w:lang w:val="fr-FR"/>
              </w:rPr>
              <w:t>Secteur privé</w:t>
            </w:r>
          </w:p>
        </w:tc>
        <w:tc>
          <w:tcPr>
            <w:tcW w:w="1080" w:type="dxa"/>
            <w:tcMar>
              <w:top w:w="29" w:type="dxa"/>
              <w:left w:w="115" w:type="dxa"/>
              <w:bottom w:w="29" w:type="dxa"/>
              <w:right w:w="115" w:type="dxa"/>
            </w:tcMar>
            <w:vAlign w:val="center"/>
          </w:tcPr>
          <w:p w14:paraId="33A85147"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B42DD98"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2F3BF107"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299A6718"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2371DD7C"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624AA8C0" w14:textId="77777777" w:rsidR="00BD770A" w:rsidRPr="00A34C2D" w:rsidRDefault="00BD770A" w:rsidP="00BD770A">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BD770A" w:rsidRPr="00A34C2D" w14:paraId="7916C9DF" w14:textId="77777777" w:rsidTr="00315F07">
        <w:trPr>
          <w:jc w:val="center"/>
        </w:trPr>
        <w:tc>
          <w:tcPr>
            <w:tcW w:w="4050" w:type="dxa"/>
            <w:tcMar>
              <w:top w:w="29" w:type="dxa"/>
              <w:left w:w="115" w:type="dxa"/>
              <w:bottom w:w="29" w:type="dxa"/>
              <w:right w:w="115" w:type="dxa"/>
            </w:tcMar>
            <w:vAlign w:val="center"/>
          </w:tcPr>
          <w:p w14:paraId="3ABC36DE" w14:textId="61F8ABD1" w:rsidR="00BD770A" w:rsidRPr="00A34C2D" w:rsidRDefault="002F77E6" w:rsidP="00BD770A">
            <w:pPr>
              <w:rPr>
                <w:rFonts w:cstheme="majorHAnsi"/>
                <w:lang w:val="fr-FR"/>
              </w:rPr>
            </w:pPr>
            <w:r w:rsidRPr="002F77E6">
              <w:rPr>
                <w:lang w:val="fr-FR"/>
              </w:rPr>
              <w:t>Organisations de femmes</w:t>
            </w:r>
          </w:p>
        </w:tc>
        <w:tc>
          <w:tcPr>
            <w:tcW w:w="1080" w:type="dxa"/>
            <w:tcMar>
              <w:top w:w="29" w:type="dxa"/>
              <w:left w:w="115" w:type="dxa"/>
              <w:bottom w:w="29" w:type="dxa"/>
              <w:right w:w="115" w:type="dxa"/>
            </w:tcMar>
            <w:vAlign w:val="center"/>
          </w:tcPr>
          <w:p w14:paraId="6191C10E"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2FA83132"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2740F59"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97DAE6A"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598CD43"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52073205" w14:textId="77777777" w:rsidR="00BD770A" w:rsidRPr="00A34C2D" w:rsidRDefault="00BD770A" w:rsidP="00BD770A">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BD770A" w:rsidRPr="00A34C2D" w14:paraId="7692D752" w14:textId="77777777" w:rsidTr="00315F07">
        <w:trPr>
          <w:jc w:val="center"/>
        </w:trPr>
        <w:tc>
          <w:tcPr>
            <w:tcW w:w="4050" w:type="dxa"/>
            <w:tcMar>
              <w:top w:w="29" w:type="dxa"/>
              <w:left w:w="115" w:type="dxa"/>
              <w:bottom w:w="29" w:type="dxa"/>
              <w:right w:w="115" w:type="dxa"/>
            </w:tcMar>
            <w:vAlign w:val="center"/>
          </w:tcPr>
          <w:p w14:paraId="06F4A2CC" w14:textId="796D9482" w:rsidR="00BD770A" w:rsidRPr="00A34C2D" w:rsidRDefault="00B77FF9" w:rsidP="00BD770A">
            <w:pPr>
              <w:rPr>
                <w:rFonts w:cstheme="majorHAnsi"/>
                <w:lang w:val="fr-FR"/>
              </w:rPr>
            </w:pPr>
            <w:r w:rsidRPr="00B77FF9">
              <w:rPr>
                <w:lang w:val="fr-FR"/>
              </w:rPr>
              <w:t>Jeunes</w:t>
            </w:r>
          </w:p>
        </w:tc>
        <w:tc>
          <w:tcPr>
            <w:tcW w:w="1080" w:type="dxa"/>
            <w:tcMar>
              <w:top w:w="29" w:type="dxa"/>
              <w:left w:w="115" w:type="dxa"/>
              <w:bottom w:w="29" w:type="dxa"/>
              <w:right w:w="115" w:type="dxa"/>
            </w:tcMar>
            <w:vAlign w:val="center"/>
          </w:tcPr>
          <w:p w14:paraId="7216111F"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39BC820"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A5942D4"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D657244"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7DD7DD5"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37313A35" w14:textId="77777777" w:rsidR="00BD770A" w:rsidRPr="00A34C2D" w:rsidRDefault="00BD770A" w:rsidP="00BD770A">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BD770A" w:rsidRPr="00A34C2D" w14:paraId="08154BC3" w14:textId="77777777" w:rsidTr="00315F07">
        <w:trPr>
          <w:jc w:val="center"/>
        </w:trPr>
        <w:tc>
          <w:tcPr>
            <w:tcW w:w="4050" w:type="dxa"/>
            <w:tcMar>
              <w:top w:w="29" w:type="dxa"/>
              <w:left w:w="115" w:type="dxa"/>
              <w:bottom w:w="29" w:type="dxa"/>
              <w:right w:w="115" w:type="dxa"/>
            </w:tcMar>
            <w:vAlign w:val="center"/>
          </w:tcPr>
          <w:p w14:paraId="6C7DAE12" w14:textId="6B52DF5C" w:rsidR="00BD770A" w:rsidRPr="00A34C2D" w:rsidRDefault="00A5246B" w:rsidP="00BD770A">
            <w:pPr>
              <w:rPr>
                <w:rFonts w:cstheme="majorHAnsi"/>
                <w:lang w:val="fr-FR"/>
              </w:rPr>
            </w:pPr>
            <w:r w:rsidRPr="00A5246B">
              <w:rPr>
                <w:lang w:val="fr-FR"/>
              </w:rPr>
              <w:t>Partenaires de développement</w:t>
            </w:r>
          </w:p>
        </w:tc>
        <w:tc>
          <w:tcPr>
            <w:tcW w:w="1080" w:type="dxa"/>
            <w:tcMar>
              <w:top w:w="29" w:type="dxa"/>
              <w:left w:w="115" w:type="dxa"/>
              <w:bottom w:w="29" w:type="dxa"/>
              <w:right w:w="115" w:type="dxa"/>
            </w:tcMar>
            <w:vAlign w:val="center"/>
          </w:tcPr>
          <w:p w14:paraId="2C8BDC28"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C89A880"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811F24C"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388FF24"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9B0BE07" w14:textId="77777777" w:rsidR="00BD770A" w:rsidRPr="00A34C2D" w:rsidRDefault="00BD770A" w:rsidP="00BD770A">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4C76E3FD" w14:textId="77777777" w:rsidR="00BD770A" w:rsidRPr="00A34C2D" w:rsidRDefault="00BD770A" w:rsidP="00BD770A">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bl>
    <w:p w14:paraId="71DAC95D" w14:textId="18C60D13" w:rsidR="00D22707" w:rsidRPr="00A34C2D" w:rsidRDefault="009B6FDA" w:rsidP="004A0817">
      <w:pPr>
        <w:pStyle w:val="Heading1"/>
        <w:numPr>
          <w:ilvl w:val="0"/>
          <w:numId w:val="3"/>
        </w:numPr>
        <w:tabs>
          <w:tab w:val="num" w:pos="360"/>
        </w:tabs>
        <w:ind w:left="0" w:firstLine="0"/>
        <w:rPr>
          <w:rFonts w:cstheme="majorHAnsi"/>
          <w:lang w:val="fr-FR"/>
        </w:rPr>
      </w:pPr>
      <w:r>
        <w:rPr>
          <w:rFonts w:cstheme="majorHAnsi"/>
          <w:lang w:val="fr-FR"/>
        </w:rPr>
        <w:lastRenderedPageBreak/>
        <w:t xml:space="preserve">Cadre de coopération des Nations Unies </w:t>
      </w:r>
    </w:p>
    <w:tbl>
      <w:tblPr>
        <w:tblStyle w:val="TableGrid"/>
        <w:tblW w:w="104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shd w:val="clear" w:color="auto" w:fill="D1F2FF"/>
        <w:tblLook w:val="04A0" w:firstRow="1" w:lastRow="0" w:firstColumn="1" w:lastColumn="0" w:noHBand="0" w:noVBand="1"/>
      </w:tblPr>
      <w:tblGrid>
        <w:gridCol w:w="10456"/>
      </w:tblGrid>
      <w:tr w:rsidR="00E033D8" w:rsidRPr="007F6E1A" w14:paraId="5E6F3B58" w14:textId="77777777" w:rsidTr="00A73290">
        <w:trPr>
          <w:jc w:val="center"/>
        </w:trPr>
        <w:tc>
          <w:tcPr>
            <w:tcW w:w="10456" w:type="dxa"/>
            <w:shd w:val="clear" w:color="auto" w:fill="CDF1FF"/>
          </w:tcPr>
          <w:p w14:paraId="0F878E6A" w14:textId="46A3A2FE" w:rsidR="00E033D8" w:rsidRPr="00DA4013" w:rsidRDefault="00DA4013" w:rsidP="00F8251B">
            <w:pPr>
              <w:spacing w:after="0"/>
              <w:rPr>
                <w:rFonts w:cstheme="majorHAnsi"/>
                <w:sz w:val="18"/>
                <w:szCs w:val="18"/>
                <w:lang w:val="fr-FR"/>
              </w:rPr>
            </w:pPr>
            <w:r w:rsidRPr="00DA4013">
              <w:rPr>
                <w:sz w:val="18"/>
                <w:szCs w:val="18"/>
                <w:lang w:val="fr-FR"/>
              </w:rPr>
              <w:t xml:space="preserve">L’Assemblée </w:t>
            </w:r>
            <w:r w:rsidR="00974B7B" w:rsidRPr="00DA4013">
              <w:rPr>
                <w:sz w:val="18"/>
                <w:szCs w:val="18"/>
                <w:lang w:val="fr-FR"/>
              </w:rPr>
              <w:t>Génér</w:t>
            </w:r>
            <w:r w:rsidRPr="00DA4013">
              <w:rPr>
                <w:sz w:val="18"/>
                <w:szCs w:val="18"/>
                <w:lang w:val="fr-FR"/>
              </w:rPr>
              <w:t>ale définit le Cadre de coopération des Nations Unies comme « l’instrument le plus important pour la planification et la mise en œuvre des activités du système des Nations Unies pour le développement dans chaque pays ». Le Cadre de coopération définit la réponse collective des Nations Unies aux priorités de votre pays dans sa trajectoire vers la réalisation du Programme 2030. Il est élaboré et finalisé en pleine consultation et en accord avec votre Gouvernement national.</w:t>
            </w:r>
          </w:p>
        </w:tc>
      </w:tr>
    </w:tbl>
    <w:p w14:paraId="6C4479B4" w14:textId="77777777" w:rsidR="00E033D8" w:rsidRPr="00A34C2D" w:rsidRDefault="00E033D8" w:rsidP="00E033D8">
      <w:pPr>
        <w:spacing w:after="0" w:line="240" w:lineRule="auto"/>
        <w:jc w:val="both"/>
        <w:rPr>
          <w:rFonts w:cstheme="majorHAnsi"/>
          <w:lang w:val="fr-FR"/>
        </w:rPr>
      </w:pPr>
    </w:p>
    <w:p w14:paraId="6119CC6E" w14:textId="5666F765" w:rsidR="00835903" w:rsidRPr="00BB5FD9" w:rsidRDefault="00BB5FD9" w:rsidP="004A0817">
      <w:pPr>
        <w:pStyle w:val="ListParagraph"/>
        <w:numPr>
          <w:ilvl w:val="0"/>
          <w:numId w:val="5"/>
        </w:numPr>
        <w:rPr>
          <w:rFonts w:ascii="Roboto" w:hAnsi="Roboto" w:cstheme="majorHAnsi"/>
          <w:b/>
          <w:bCs/>
          <w:lang w:val="fr-FR"/>
        </w:rPr>
      </w:pPr>
      <w:r w:rsidRPr="00BB5FD9">
        <w:rPr>
          <w:rFonts w:ascii="Roboto" w:hAnsi="Roboto" w:cstheme="majorHAnsi"/>
          <w:b/>
          <w:bCs/>
          <w:lang w:val="fr-FR"/>
        </w:rPr>
        <w:t>Dans quelle mesure les activités de l’ONU au niveau du pays sont-elles alignées sur les besoins et priorités de votre pays ?</w:t>
      </w:r>
    </w:p>
    <w:p w14:paraId="2D32458B" w14:textId="77777777" w:rsidR="00835903" w:rsidRPr="00A6210D" w:rsidRDefault="00835903" w:rsidP="007B34F1">
      <w:pPr>
        <w:spacing w:after="0" w:line="240" w:lineRule="auto"/>
        <w:rPr>
          <w:rFonts w:cstheme="majorHAnsi"/>
          <w:b/>
          <w:bCs/>
          <w:lang w:val="fr-FR"/>
        </w:rPr>
      </w:pPr>
    </w:p>
    <w:tbl>
      <w:tblPr>
        <w:tblStyle w:val="TableGrid"/>
        <w:tblW w:w="10255" w:type="dxa"/>
        <w:jc w:val="center"/>
        <w:tblLayout w:type="fixed"/>
        <w:tblLook w:val="04A0" w:firstRow="1" w:lastRow="0" w:firstColumn="1" w:lastColumn="0" w:noHBand="0" w:noVBand="1"/>
      </w:tblPr>
      <w:tblGrid>
        <w:gridCol w:w="1075"/>
        <w:gridCol w:w="9180"/>
      </w:tblGrid>
      <w:tr w:rsidR="00835903" w:rsidRPr="00A34C2D" w14:paraId="6AE2A81C" w14:textId="77777777" w:rsidTr="00315F07">
        <w:trPr>
          <w:cantSplit/>
          <w:jc w:val="center"/>
        </w:trPr>
        <w:tc>
          <w:tcPr>
            <w:tcW w:w="1075" w:type="dxa"/>
            <w:tcMar>
              <w:top w:w="0" w:type="dxa"/>
              <w:left w:w="115" w:type="dxa"/>
              <w:bottom w:w="0" w:type="dxa"/>
              <w:right w:w="115" w:type="dxa"/>
            </w:tcMar>
            <w:vAlign w:val="bottom"/>
          </w:tcPr>
          <w:p w14:paraId="3B326E66" w14:textId="77777777" w:rsidR="00835903" w:rsidRPr="00A34C2D" w:rsidRDefault="00835903" w:rsidP="00835903">
            <w:pPr>
              <w:jc w:val="right"/>
              <w:rP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18C223C3" w14:textId="3C47FD76" w:rsidR="00835903" w:rsidRPr="00A34C2D" w:rsidRDefault="007D72EF" w:rsidP="00835903">
            <w:pPr>
              <w:spacing w:line="276" w:lineRule="auto"/>
              <w:jc w:val="both"/>
              <w:rPr>
                <w:lang w:val="fr-FR"/>
              </w:rPr>
            </w:pPr>
            <w:r w:rsidRPr="007D72EF">
              <w:rPr>
                <w:lang w:val="fr-FR"/>
              </w:rPr>
              <w:t>Dans une large mesure</w:t>
            </w:r>
          </w:p>
        </w:tc>
      </w:tr>
      <w:tr w:rsidR="00835903" w:rsidRPr="00A34C2D" w14:paraId="370E80E7" w14:textId="77777777" w:rsidTr="00315F07">
        <w:trPr>
          <w:cantSplit/>
          <w:jc w:val="center"/>
        </w:trPr>
        <w:tc>
          <w:tcPr>
            <w:tcW w:w="1075" w:type="dxa"/>
            <w:tcMar>
              <w:top w:w="0" w:type="dxa"/>
              <w:left w:w="115" w:type="dxa"/>
              <w:bottom w:w="0" w:type="dxa"/>
              <w:right w:w="115" w:type="dxa"/>
            </w:tcMar>
            <w:vAlign w:val="bottom"/>
          </w:tcPr>
          <w:p w14:paraId="145823D3" w14:textId="77777777" w:rsidR="00835903" w:rsidRPr="00A34C2D" w:rsidRDefault="00835903" w:rsidP="00835903">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14630DA0" w14:textId="080057B9" w:rsidR="00835903" w:rsidRPr="00A34C2D" w:rsidRDefault="00A00C70" w:rsidP="00835903">
            <w:pPr>
              <w:spacing w:line="276" w:lineRule="auto"/>
              <w:jc w:val="both"/>
              <w:rPr>
                <w:lang w:val="fr-FR"/>
              </w:rPr>
            </w:pPr>
            <w:r w:rsidRPr="00A00C70">
              <w:rPr>
                <w:lang w:val="fr-FR"/>
              </w:rPr>
              <w:t>Dans une certaine mesure</w:t>
            </w:r>
          </w:p>
        </w:tc>
      </w:tr>
      <w:tr w:rsidR="00835903" w:rsidRPr="00A34C2D" w14:paraId="782D83C7" w14:textId="77777777" w:rsidTr="00315F07">
        <w:trPr>
          <w:cantSplit/>
          <w:jc w:val="center"/>
        </w:trPr>
        <w:tc>
          <w:tcPr>
            <w:tcW w:w="1075" w:type="dxa"/>
            <w:tcMar>
              <w:top w:w="0" w:type="dxa"/>
              <w:left w:w="115" w:type="dxa"/>
              <w:bottom w:w="0" w:type="dxa"/>
              <w:right w:w="115" w:type="dxa"/>
            </w:tcMar>
            <w:vAlign w:val="bottom"/>
          </w:tcPr>
          <w:p w14:paraId="4273E639" w14:textId="77777777" w:rsidR="00835903" w:rsidRPr="00A34C2D" w:rsidRDefault="00835903" w:rsidP="00835903">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7353FD68" w14:textId="197A4A4F" w:rsidR="00835903" w:rsidRPr="00A34C2D" w:rsidRDefault="00391193" w:rsidP="00835903">
            <w:pPr>
              <w:spacing w:line="276" w:lineRule="auto"/>
              <w:jc w:val="both"/>
              <w:rPr>
                <w:lang w:val="fr-FR"/>
              </w:rPr>
            </w:pPr>
            <w:r w:rsidRPr="00391193">
              <w:rPr>
                <w:lang w:val="fr-FR"/>
              </w:rPr>
              <w:t>Dans une mesure limitée</w:t>
            </w:r>
          </w:p>
        </w:tc>
      </w:tr>
      <w:tr w:rsidR="00835903" w:rsidRPr="00A34C2D" w14:paraId="7556ED42" w14:textId="77777777" w:rsidTr="00315F07">
        <w:trPr>
          <w:cantSplit/>
          <w:jc w:val="center"/>
        </w:trPr>
        <w:tc>
          <w:tcPr>
            <w:tcW w:w="1075" w:type="dxa"/>
            <w:tcMar>
              <w:top w:w="0" w:type="dxa"/>
              <w:left w:w="115" w:type="dxa"/>
              <w:bottom w:w="0" w:type="dxa"/>
              <w:right w:w="115" w:type="dxa"/>
            </w:tcMar>
            <w:vAlign w:val="bottom"/>
          </w:tcPr>
          <w:p w14:paraId="05255305" w14:textId="77777777" w:rsidR="00835903" w:rsidRPr="00A34C2D" w:rsidRDefault="00835903" w:rsidP="00835903">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03EEA5AF" w14:textId="29D59894" w:rsidR="00835903" w:rsidRPr="00A34C2D" w:rsidRDefault="00A84093" w:rsidP="00835903">
            <w:pPr>
              <w:spacing w:line="276" w:lineRule="auto"/>
              <w:jc w:val="both"/>
              <w:rPr>
                <w:lang w:val="fr-FR"/>
              </w:rPr>
            </w:pPr>
            <w:r w:rsidRPr="00A84093">
              <w:rPr>
                <w:lang w:val="fr-FR"/>
              </w:rPr>
              <w:t>Aucun changement</w:t>
            </w:r>
          </w:p>
        </w:tc>
      </w:tr>
    </w:tbl>
    <w:p w14:paraId="2551DA55" w14:textId="77777777" w:rsidR="007B34F1" w:rsidRPr="00A34C2D" w:rsidRDefault="007B34F1" w:rsidP="000168E6">
      <w:pPr>
        <w:spacing w:after="0" w:line="240" w:lineRule="auto"/>
        <w:rPr>
          <w:rFonts w:cstheme="majorHAnsi"/>
          <w:b/>
          <w:bCs/>
          <w:lang w:val="fr-FR"/>
        </w:rPr>
      </w:pPr>
    </w:p>
    <w:p w14:paraId="0C02D7AA" w14:textId="77777777" w:rsidR="00572011" w:rsidRPr="00A34C2D" w:rsidRDefault="00572011" w:rsidP="000168E6">
      <w:pPr>
        <w:spacing w:after="0" w:line="240" w:lineRule="auto"/>
        <w:rPr>
          <w:rFonts w:cstheme="majorHAnsi"/>
          <w:b/>
          <w:bCs/>
          <w:lang w:val="fr-FR"/>
        </w:rPr>
      </w:pPr>
    </w:p>
    <w:p w14:paraId="5031AB0C" w14:textId="5EF951E5" w:rsidR="007B34F1" w:rsidRPr="00A8032F" w:rsidRDefault="00A8032F" w:rsidP="004A0817">
      <w:pPr>
        <w:pStyle w:val="ListParagraph"/>
        <w:numPr>
          <w:ilvl w:val="0"/>
          <w:numId w:val="5"/>
        </w:numPr>
        <w:rPr>
          <w:rFonts w:ascii="Roboto" w:hAnsi="Roboto" w:cstheme="majorHAnsi"/>
          <w:b/>
          <w:bCs/>
          <w:lang w:val="fr-FR"/>
        </w:rPr>
      </w:pPr>
      <w:r w:rsidRPr="00A8032F">
        <w:rPr>
          <w:rFonts w:ascii="Roboto" w:hAnsi="Roboto" w:cstheme="majorHAnsi"/>
          <w:b/>
          <w:bCs/>
          <w:lang w:val="fr-FR"/>
        </w:rPr>
        <w:t>Veuillez indiquer votre niveau d’accord avec les affirmations suivantes :</w:t>
      </w:r>
    </w:p>
    <w:p w14:paraId="230A76DB" w14:textId="77777777" w:rsidR="00124929" w:rsidRPr="00A6210D" w:rsidRDefault="00124929" w:rsidP="00124929">
      <w:pPr>
        <w:spacing w:after="0" w:line="240" w:lineRule="auto"/>
        <w:rPr>
          <w:rFonts w:cstheme="majorHAnsi"/>
          <w:b/>
          <w:bCs/>
          <w:lang w:val="fr-FR"/>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71713E" w:rsidRPr="00974D69" w14:paraId="4EDD3476" w14:textId="77777777" w:rsidTr="4938E42C">
        <w:trPr>
          <w:jc w:val="center"/>
        </w:trPr>
        <w:tc>
          <w:tcPr>
            <w:tcW w:w="4050" w:type="dxa"/>
            <w:tcMar>
              <w:top w:w="29" w:type="dxa"/>
              <w:left w:w="115" w:type="dxa"/>
              <w:bottom w:w="29" w:type="dxa"/>
              <w:right w:w="115" w:type="dxa"/>
            </w:tcMar>
          </w:tcPr>
          <w:p w14:paraId="7B8A75B6" w14:textId="77777777" w:rsidR="0071713E" w:rsidRPr="00A6210D" w:rsidRDefault="0071713E" w:rsidP="0071713E">
            <w:pPr>
              <w:spacing w:after="0" w:line="240" w:lineRule="auto"/>
              <w:contextualSpacing/>
              <w:rPr>
                <w:rFonts w:eastAsia="SimSun" w:cs="Times New Roman"/>
                <w:color w:val="262626"/>
                <w:lang w:val="fr-FR"/>
              </w:rPr>
            </w:pPr>
          </w:p>
        </w:tc>
        <w:tc>
          <w:tcPr>
            <w:tcW w:w="1080" w:type="dxa"/>
            <w:tcMar>
              <w:top w:w="29" w:type="dxa"/>
              <w:left w:w="115" w:type="dxa"/>
              <w:bottom w:w="29" w:type="dxa"/>
              <w:right w:w="115" w:type="dxa"/>
            </w:tcMar>
            <w:vAlign w:val="bottom"/>
          </w:tcPr>
          <w:p w14:paraId="09D2B4E4" w14:textId="42321155" w:rsidR="0071713E" w:rsidRPr="00974D69" w:rsidRDefault="00974D69" w:rsidP="00974D69">
            <w:pPr>
              <w:rPr>
                <w:rFonts w:cstheme="majorHAnsi"/>
                <w:sz w:val="18"/>
                <w:szCs w:val="18"/>
                <w:lang w:val="fr-FR"/>
              </w:rPr>
            </w:pPr>
            <w:r w:rsidRPr="00974D69">
              <w:rPr>
                <w:sz w:val="18"/>
                <w:szCs w:val="18"/>
                <w:lang w:val="fr-FR"/>
              </w:rPr>
              <w:t>Tout à fait d’accord</w:t>
            </w:r>
          </w:p>
        </w:tc>
        <w:tc>
          <w:tcPr>
            <w:tcW w:w="1080" w:type="dxa"/>
            <w:tcMar>
              <w:top w:w="29" w:type="dxa"/>
              <w:left w:w="115" w:type="dxa"/>
              <w:bottom w:w="29" w:type="dxa"/>
              <w:right w:w="115" w:type="dxa"/>
            </w:tcMar>
            <w:vAlign w:val="bottom"/>
          </w:tcPr>
          <w:p w14:paraId="73724659" w14:textId="3A011B34" w:rsidR="0071713E" w:rsidRPr="00974D69" w:rsidRDefault="00AA18DC" w:rsidP="0071713E">
            <w:pPr>
              <w:jc w:val="center"/>
              <w:rPr>
                <w:rFonts w:cstheme="majorHAnsi"/>
                <w:sz w:val="18"/>
                <w:szCs w:val="18"/>
                <w:lang w:val="fr-FR"/>
              </w:rPr>
            </w:pPr>
            <w:r w:rsidRPr="00974D69">
              <w:rPr>
                <w:rFonts w:cstheme="majorHAnsi"/>
                <w:sz w:val="18"/>
                <w:szCs w:val="18"/>
                <w:lang w:val="fr-FR"/>
              </w:rPr>
              <w:t>D’accord</w:t>
            </w:r>
          </w:p>
        </w:tc>
        <w:tc>
          <w:tcPr>
            <w:tcW w:w="1080" w:type="dxa"/>
            <w:tcMar>
              <w:top w:w="29" w:type="dxa"/>
              <w:left w:w="115" w:type="dxa"/>
              <w:bottom w:w="29" w:type="dxa"/>
              <w:right w:w="115" w:type="dxa"/>
            </w:tcMar>
            <w:vAlign w:val="bottom"/>
          </w:tcPr>
          <w:p w14:paraId="0201B507" w14:textId="3D9CF83F" w:rsidR="0071713E" w:rsidRPr="00974D69" w:rsidRDefault="00B34AE0" w:rsidP="0071713E">
            <w:pPr>
              <w:jc w:val="center"/>
              <w:rPr>
                <w:rFonts w:cstheme="majorHAnsi"/>
                <w:sz w:val="18"/>
                <w:szCs w:val="18"/>
                <w:lang w:val="fr-FR"/>
              </w:rPr>
            </w:pPr>
            <w:r>
              <w:rPr>
                <w:rFonts w:cstheme="majorHAnsi"/>
                <w:sz w:val="18"/>
                <w:szCs w:val="18"/>
                <w:lang w:val="fr-FR"/>
              </w:rPr>
              <w:t>Ni d’accord ni en désaccord</w:t>
            </w:r>
          </w:p>
        </w:tc>
        <w:tc>
          <w:tcPr>
            <w:tcW w:w="1080" w:type="dxa"/>
            <w:tcMar>
              <w:top w:w="29" w:type="dxa"/>
              <w:left w:w="115" w:type="dxa"/>
              <w:bottom w:w="29" w:type="dxa"/>
              <w:right w:w="115" w:type="dxa"/>
            </w:tcMar>
            <w:vAlign w:val="bottom"/>
          </w:tcPr>
          <w:p w14:paraId="168A8837" w14:textId="565275D3" w:rsidR="0071713E" w:rsidRPr="00974D69" w:rsidRDefault="00B34AE0" w:rsidP="0071713E">
            <w:pPr>
              <w:jc w:val="center"/>
              <w:rPr>
                <w:rFonts w:cstheme="majorHAnsi"/>
                <w:sz w:val="18"/>
                <w:szCs w:val="18"/>
                <w:lang w:val="fr-FR"/>
              </w:rPr>
            </w:pPr>
            <w:r>
              <w:rPr>
                <w:rFonts w:cstheme="majorHAnsi"/>
                <w:sz w:val="18"/>
                <w:szCs w:val="18"/>
                <w:lang w:val="fr-FR"/>
              </w:rPr>
              <w:t>Pas d’accord</w:t>
            </w:r>
          </w:p>
        </w:tc>
        <w:tc>
          <w:tcPr>
            <w:tcW w:w="1080" w:type="dxa"/>
            <w:tcMar>
              <w:top w:w="29" w:type="dxa"/>
              <w:left w:w="115" w:type="dxa"/>
              <w:bottom w:w="29" w:type="dxa"/>
              <w:right w:w="115" w:type="dxa"/>
            </w:tcMar>
            <w:vAlign w:val="bottom"/>
          </w:tcPr>
          <w:p w14:paraId="5B986213" w14:textId="71B90C13" w:rsidR="0071713E" w:rsidRPr="00974D69" w:rsidRDefault="00B34AE0" w:rsidP="0071713E">
            <w:pPr>
              <w:jc w:val="center"/>
              <w:rPr>
                <w:rFonts w:cstheme="majorHAnsi"/>
                <w:sz w:val="18"/>
                <w:szCs w:val="18"/>
                <w:lang w:val="fr-FR"/>
              </w:rPr>
            </w:pPr>
            <w:r>
              <w:rPr>
                <w:rFonts w:cstheme="majorHAnsi"/>
                <w:sz w:val="18"/>
                <w:szCs w:val="18"/>
                <w:lang w:val="fr-FR"/>
              </w:rPr>
              <w:t>Pas du tout d’accord</w:t>
            </w:r>
          </w:p>
        </w:tc>
        <w:tc>
          <w:tcPr>
            <w:tcW w:w="1080" w:type="dxa"/>
            <w:vAlign w:val="bottom"/>
          </w:tcPr>
          <w:p w14:paraId="7FF7574D" w14:textId="2784E624" w:rsidR="0071713E" w:rsidRPr="00974D69" w:rsidRDefault="00B34AE0" w:rsidP="0071713E">
            <w:pPr>
              <w:jc w:val="center"/>
              <w:rPr>
                <w:rFonts w:cstheme="majorHAnsi"/>
                <w:sz w:val="18"/>
                <w:szCs w:val="18"/>
                <w:lang w:val="fr-FR"/>
              </w:rPr>
            </w:pPr>
            <w:r>
              <w:rPr>
                <w:rFonts w:cstheme="majorHAnsi"/>
                <w:sz w:val="18"/>
                <w:szCs w:val="18"/>
                <w:lang w:val="fr-FR"/>
              </w:rPr>
              <w:t>Ne sait pas</w:t>
            </w:r>
          </w:p>
        </w:tc>
      </w:tr>
      <w:tr w:rsidR="002D47E7" w:rsidRPr="00A34C2D" w14:paraId="7F3309F4" w14:textId="77777777" w:rsidTr="4938E42C">
        <w:trPr>
          <w:jc w:val="center"/>
        </w:trPr>
        <w:tc>
          <w:tcPr>
            <w:tcW w:w="4050" w:type="dxa"/>
            <w:tcMar>
              <w:top w:w="29" w:type="dxa"/>
              <w:left w:w="115" w:type="dxa"/>
              <w:bottom w:w="29" w:type="dxa"/>
              <w:right w:w="115" w:type="dxa"/>
            </w:tcMar>
          </w:tcPr>
          <w:p w14:paraId="173266B7" w14:textId="1915DFDF" w:rsidR="002D47E7" w:rsidRPr="00A34C2D" w:rsidRDefault="004C23EF" w:rsidP="002D47E7">
            <w:pPr>
              <w:rPr>
                <w:rFonts w:cstheme="majorHAnsi"/>
                <w:lang w:val="fr-FR"/>
              </w:rPr>
            </w:pPr>
            <w:r w:rsidRPr="004C23EF">
              <w:rPr>
                <w:lang w:val="fr-FR"/>
              </w:rPr>
              <w:t>Votre Gouvernement participe activement à l’élaboration et à la mise en œuvre du Cadre de coopération, assurant ainsi l’appropriation nationale</w:t>
            </w:r>
          </w:p>
        </w:tc>
        <w:tc>
          <w:tcPr>
            <w:tcW w:w="1080" w:type="dxa"/>
            <w:tcMar>
              <w:top w:w="29" w:type="dxa"/>
              <w:left w:w="115" w:type="dxa"/>
              <w:bottom w:w="29" w:type="dxa"/>
              <w:right w:w="115" w:type="dxa"/>
            </w:tcMar>
            <w:vAlign w:val="center"/>
          </w:tcPr>
          <w:p w14:paraId="039B37C7" w14:textId="77777777" w:rsidR="002D47E7" w:rsidRPr="00A34C2D" w:rsidRDefault="002D47E7" w:rsidP="002D47E7">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4B770BB" w14:textId="77777777" w:rsidR="002D47E7" w:rsidRPr="00A34C2D" w:rsidRDefault="002D47E7" w:rsidP="002D47E7">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C6CB2EA" w14:textId="77777777" w:rsidR="002D47E7" w:rsidRPr="00A34C2D" w:rsidRDefault="002D47E7" w:rsidP="002D47E7">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11893F3" w14:textId="77777777" w:rsidR="002D47E7" w:rsidRPr="00A34C2D" w:rsidRDefault="002D47E7" w:rsidP="002D47E7">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6F09C0F" w14:textId="77777777" w:rsidR="002D47E7" w:rsidRPr="00A34C2D" w:rsidRDefault="002D47E7" w:rsidP="002D47E7">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279FA991" w14:textId="77777777" w:rsidR="002D47E7" w:rsidRPr="00A34C2D" w:rsidRDefault="002D47E7" w:rsidP="002D47E7">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2D47E7" w:rsidRPr="00A34C2D" w14:paraId="5F332640" w14:textId="77777777" w:rsidTr="4938E42C">
        <w:trPr>
          <w:jc w:val="center"/>
        </w:trPr>
        <w:tc>
          <w:tcPr>
            <w:tcW w:w="4050" w:type="dxa"/>
            <w:tcMar>
              <w:top w:w="29" w:type="dxa"/>
              <w:left w:w="115" w:type="dxa"/>
              <w:bottom w:w="29" w:type="dxa"/>
              <w:right w:w="115" w:type="dxa"/>
            </w:tcMar>
          </w:tcPr>
          <w:p w14:paraId="295F0A6F" w14:textId="0C5D2763" w:rsidR="002D47E7" w:rsidRPr="00A34C2D" w:rsidRDefault="00156493" w:rsidP="002D47E7">
            <w:pPr>
              <w:rPr>
                <w:rFonts w:cstheme="majorHAnsi"/>
                <w:lang w:val="fr-FR"/>
              </w:rPr>
            </w:pPr>
            <w:r w:rsidRPr="00156493">
              <w:rPr>
                <w:lang w:val="fr-FR"/>
              </w:rPr>
              <w:t>Le Cadre de coopération contribue à garantir que l’appui de l’ONU réponde aux priorités nationales et aux ODD</w:t>
            </w:r>
          </w:p>
        </w:tc>
        <w:tc>
          <w:tcPr>
            <w:tcW w:w="1080" w:type="dxa"/>
            <w:tcMar>
              <w:top w:w="29" w:type="dxa"/>
              <w:left w:w="115" w:type="dxa"/>
              <w:bottom w:w="29" w:type="dxa"/>
              <w:right w:w="115" w:type="dxa"/>
            </w:tcMar>
            <w:vAlign w:val="center"/>
          </w:tcPr>
          <w:p w14:paraId="3E1FFB06" w14:textId="77777777" w:rsidR="002D47E7" w:rsidRPr="00A34C2D" w:rsidRDefault="002D47E7" w:rsidP="002D47E7">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BEDDF95" w14:textId="77777777" w:rsidR="002D47E7" w:rsidRPr="00A34C2D" w:rsidRDefault="002D47E7" w:rsidP="002D47E7">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FA73F22" w14:textId="77777777" w:rsidR="002D47E7" w:rsidRPr="00A34C2D" w:rsidRDefault="002D47E7" w:rsidP="002D47E7">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E2DB352" w14:textId="77777777" w:rsidR="002D47E7" w:rsidRPr="00A34C2D" w:rsidRDefault="002D47E7" w:rsidP="002D47E7">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A4544ED" w14:textId="77777777" w:rsidR="002D47E7" w:rsidRPr="00A34C2D" w:rsidRDefault="002D47E7" w:rsidP="002D47E7">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7E7226EA" w14:textId="77777777" w:rsidR="002D47E7" w:rsidRPr="00A34C2D" w:rsidRDefault="002D47E7" w:rsidP="002D47E7">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526AEE" w:rsidRPr="00A34C2D" w14:paraId="29F0EFC9" w14:textId="77777777" w:rsidTr="4938E42C">
        <w:trPr>
          <w:jc w:val="center"/>
        </w:trPr>
        <w:tc>
          <w:tcPr>
            <w:tcW w:w="4050" w:type="dxa"/>
            <w:tcMar>
              <w:top w:w="29" w:type="dxa"/>
              <w:left w:w="115" w:type="dxa"/>
              <w:bottom w:w="29" w:type="dxa"/>
              <w:right w:w="115" w:type="dxa"/>
            </w:tcMar>
          </w:tcPr>
          <w:p w14:paraId="445724A4" w14:textId="75239455" w:rsidR="00526AEE" w:rsidRPr="00A34C2D" w:rsidRDefault="00351EE7" w:rsidP="00526AEE">
            <w:pPr>
              <w:rPr>
                <w:lang w:val="fr-FR"/>
              </w:rPr>
            </w:pPr>
            <w:r w:rsidRPr="00351EE7">
              <w:rPr>
                <w:lang w:val="fr-FR"/>
              </w:rPr>
              <w:t>Il est facile d’accéder à l’expertise des entités de l’ONU qui ne sont pas physiquement présentes dans le pays</w:t>
            </w:r>
          </w:p>
        </w:tc>
        <w:tc>
          <w:tcPr>
            <w:tcW w:w="1080" w:type="dxa"/>
            <w:tcMar>
              <w:top w:w="29" w:type="dxa"/>
              <w:left w:w="115" w:type="dxa"/>
              <w:bottom w:w="29" w:type="dxa"/>
              <w:right w:w="115" w:type="dxa"/>
            </w:tcMar>
            <w:vAlign w:val="center"/>
          </w:tcPr>
          <w:p w14:paraId="5E258191" w14:textId="2C23102E" w:rsidR="00526AEE" w:rsidRPr="00A34C2D" w:rsidRDefault="00526AEE" w:rsidP="00526AEE">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FE87748" w14:textId="58307898" w:rsidR="00526AEE" w:rsidRPr="00A34C2D" w:rsidRDefault="00526AEE" w:rsidP="00526AEE">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434FCAA" w14:textId="568F4EC9" w:rsidR="00526AEE" w:rsidRPr="00A34C2D" w:rsidRDefault="00526AEE" w:rsidP="00526AEE">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2FCDFB19" w14:textId="52CE609E" w:rsidR="00526AEE" w:rsidRPr="00A34C2D" w:rsidRDefault="00526AEE" w:rsidP="00526AEE">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C26B2F2" w14:textId="525D60F1" w:rsidR="00526AEE" w:rsidRPr="00A34C2D" w:rsidRDefault="00526AEE" w:rsidP="00526AEE">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43AB9E9E" w14:textId="635CEBB2" w:rsidR="00526AEE" w:rsidRPr="00A34C2D" w:rsidRDefault="00526AEE" w:rsidP="00526AEE">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2D47E7" w:rsidRPr="00A34C2D" w14:paraId="5097DEFE" w14:textId="77777777" w:rsidTr="4938E42C">
        <w:trPr>
          <w:jc w:val="center"/>
        </w:trPr>
        <w:tc>
          <w:tcPr>
            <w:tcW w:w="4050" w:type="dxa"/>
            <w:tcMar>
              <w:top w:w="29" w:type="dxa"/>
              <w:left w:w="115" w:type="dxa"/>
              <w:bottom w:w="29" w:type="dxa"/>
              <w:right w:w="115" w:type="dxa"/>
            </w:tcMar>
          </w:tcPr>
          <w:p w14:paraId="03B6A3DA" w14:textId="279420E3" w:rsidR="002D47E7" w:rsidRPr="00A34C2D" w:rsidRDefault="00750324" w:rsidP="00553938">
            <w:pPr>
              <w:rPr>
                <w:rFonts w:cstheme="majorHAnsi"/>
                <w:lang w:val="fr-FR"/>
              </w:rPr>
            </w:pPr>
            <w:r w:rsidRPr="00750324">
              <w:rPr>
                <w:lang w:val="fr-FR"/>
              </w:rPr>
              <w:t>La composition de l’Équipe de pays de l’ONU (entités résidentes et non résidentes) est adaptée aux priorités nationales de développement.</w:t>
            </w:r>
          </w:p>
        </w:tc>
        <w:tc>
          <w:tcPr>
            <w:tcW w:w="1080" w:type="dxa"/>
            <w:tcMar>
              <w:top w:w="29" w:type="dxa"/>
              <w:left w:w="115" w:type="dxa"/>
              <w:bottom w:w="29" w:type="dxa"/>
              <w:right w:w="115" w:type="dxa"/>
            </w:tcMar>
            <w:vAlign w:val="center"/>
          </w:tcPr>
          <w:p w14:paraId="10B88DE2" w14:textId="77777777" w:rsidR="002D47E7" w:rsidRPr="00A34C2D" w:rsidRDefault="002D47E7" w:rsidP="002D47E7">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327C69C" w14:textId="77777777" w:rsidR="002D47E7" w:rsidRPr="00A34C2D" w:rsidRDefault="002D47E7" w:rsidP="002D47E7">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7FB084A" w14:textId="77777777" w:rsidR="002D47E7" w:rsidRPr="00A34C2D" w:rsidRDefault="002D47E7" w:rsidP="002D47E7">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479F2DE" w14:textId="77777777" w:rsidR="002D47E7" w:rsidRPr="00A34C2D" w:rsidRDefault="002D47E7" w:rsidP="002D47E7">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56735C0" w14:textId="77777777" w:rsidR="002D47E7" w:rsidRPr="00A34C2D" w:rsidRDefault="002D47E7" w:rsidP="002D47E7">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6385A70B" w14:textId="77777777" w:rsidR="002D47E7" w:rsidRPr="00A34C2D" w:rsidRDefault="002D47E7" w:rsidP="002D47E7">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bl>
    <w:p w14:paraId="546B81D0" w14:textId="77777777" w:rsidR="007B34F1" w:rsidRPr="00A34C2D" w:rsidRDefault="007B34F1" w:rsidP="00F24301">
      <w:pPr>
        <w:spacing w:after="0" w:line="240" w:lineRule="auto"/>
        <w:rPr>
          <w:rFonts w:cstheme="majorHAnsi"/>
          <w:lang w:val="fr-FR"/>
        </w:rPr>
      </w:pPr>
    </w:p>
    <w:p w14:paraId="34C0D149" w14:textId="77777777" w:rsidR="00072FD0" w:rsidRPr="00A34C2D" w:rsidRDefault="00072FD0" w:rsidP="00F24301">
      <w:pPr>
        <w:spacing w:after="0" w:line="240" w:lineRule="auto"/>
        <w:rPr>
          <w:rFonts w:cstheme="majorHAnsi"/>
          <w:lang w:val="fr-FR"/>
        </w:rPr>
      </w:pPr>
    </w:p>
    <w:p w14:paraId="21B9DDDA" w14:textId="5CF9419E" w:rsidR="00072FD0" w:rsidRPr="0003299B" w:rsidRDefault="0003299B" w:rsidP="004A0817">
      <w:pPr>
        <w:pStyle w:val="ListParagraph"/>
        <w:numPr>
          <w:ilvl w:val="0"/>
          <w:numId w:val="5"/>
        </w:numPr>
        <w:spacing w:after="0" w:line="240" w:lineRule="auto"/>
        <w:jc w:val="both"/>
        <w:rPr>
          <w:rFonts w:cstheme="majorHAnsi"/>
          <w:lang w:val="fr-FR"/>
        </w:rPr>
      </w:pPr>
      <w:r w:rsidRPr="0003299B">
        <w:rPr>
          <w:rFonts w:ascii="Roboto" w:hAnsi="Roboto" w:cstheme="majorHAnsi"/>
          <w:b/>
          <w:bCs/>
          <w:iCs/>
          <w:lang w:val="fr-FR"/>
        </w:rPr>
        <w:t>Dans quelle mesure l’appui fourni par les entités du système de développement des Nations Unies au niveau régional est-il efficace ?</w:t>
      </w:r>
    </w:p>
    <w:p w14:paraId="2CEE7891" w14:textId="77777777" w:rsidR="0003299B" w:rsidRPr="0003299B" w:rsidRDefault="0003299B" w:rsidP="0003299B">
      <w:pPr>
        <w:pStyle w:val="ListParagraph"/>
        <w:spacing w:after="0" w:line="240" w:lineRule="auto"/>
        <w:ind w:left="720"/>
        <w:jc w:val="both"/>
        <w:rPr>
          <w:rFonts w:cstheme="majorHAnsi"/>
          <w:lang w:val="fr-FR"/>
        </w:rPr>
      </w:pPr>
    </w:p>
    <w:tbl>
      <w:tblPr>
        <w:tblStyle w:val="TableGrid"/>
        <w:tblW w:w="10255" w:type="dxa"/>
        <w:jc w:val="center"/>
        <w:tblLayout w:type="fixed"/>
        <w:tblLook w:val="04A0" w:firstRow="1" w:lastRow="0" w:firstColumn="1" w:lastColumn="0" w:noHBand="0" w:noVBand="1"/>
      </w:tblPr>
      <w:tblGrid>
        <w:gridCol w:w="1075"/>
        <w:gridCol w:w="9180"/>
      </w:tblGrid>
      <w:tr w:rsidR="0003299B" w:rsidRPr="00A34C2D" w14:paraId="0470FF45" w14:textId="77777777">
        <w:trPr>
          <w:cantSplit/>
          <w:jc w:val="center"/>
        </w:trPr>
        <w:tc>
          <w:tcPr>
            <w:tcW w:w="1075" w:type="dxa"/>
            <w:tcMar>
              <w:top w:w="0" w:type="dxa"/>
              <w:left w:w="115" w:type="dxa"/>
              <w:bottom w:w="0" w:type="dxa"/>
              <w:right w:w="115" w:type="dxa"/>
            </w:tcMar>
            <w:vAlign w:val="bottom"/>
          </w:tcPr>
          <w:p w14:paraId="7280AE56" w14:textId="77777777" w:rsidR="0003299B" w:rsidRPr="00A34C2D" w:rsidRDefault="0003299B" w:rsidP="0003299B">
            <w:pPr>
              <w:jc w:val="right"/>
              <w:rP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4DAD17A5" w14:textId="4C838F49" w:rsidR="0003299B" w:rsidRPr="00A34C2D" w:rsidRDefault="0003299B" w:rsidP="0003299B">
            <w:pPr>
              <w:spacing w:line="276" w:lineRule="auto"/>
              <w:jc w:val="both"/>
              <w:rPr>
                <w:lang w:val="fr-FR"/>
              </w:rPr>
            </w:pPr>
            <w:r w:rsidRPr="00BB1466">
              <w:rPr>
                <w:color w:val="252525"/>
                <w:lang w:val="fr-FR"/>
              </w:rPr>
              <w:t xml:space="preserve">Très </w:t>
            </w:r>
            <w:r w:rsidRPr="00BB1466">
              <w:rPr>
                <w:color w:val="252525"/>
                <w:spacing w:val="-2"/>
                <w:lang w:val="fr-FR"/>
              </w:rPr>
              <w:t>efficace</w:t>
            </w:r>
          </w:p>
        </w:tc>
      </w:tr>
      <w:tr w:rsidR="0003299B" w:rsidRPr="00A34C2D" w14:paraId="2B5B1231" w14:textId="77777777">
        <w:trPr>
          <w:cantSplit/>
          <w:jc w:val="center"/>
        </w:trPr>
        <w:tc>
          <w:tcPr>
            <w:tcW w:w="1075" w:type="dxa"/>
            <w:tcMar>
              <w:top w:w="0" w:type="dxa"/>
              <w:left w:w="115" w:type="dxa"/>
              <w:bottom w:w="0" w:type="dxa"/>
              <w:right w:w="115" w:type="dxa"/>
            </w:tcMar>
            <w:vAlign w:val="bottom"/>
          </w:tcPr>
          <w:p w14:paraId="7DFDA3DF" w14:textId="77777777" w:rsidR="0003299B" w:rsidRPr="00A34C2D" w:rsidRDefault="0003299B" w:rsidP="0003299B">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lastRenderedPageBreak/>
              <w:t>l</w:t>
            </w:r>
          </w:p>
        </w:tc>
        <w:tc>
          <w:tcPr>
            <w:tcW w:w="9180" w:type="dxa"/>
            <w:vAlign w:val="center"/>
          </w:tcPr>
          <w:p w14:paraId="0684AFDB" w14:textId="61CCAABE" w:rsidR="0003299B" w:rsidRPr="00A34C2D" w:rsidRDefault="0003299B" w:rsidP="0003299B">
            <w:pPr>
              <w:spacing w:line="276" w:lineRule="auto"/>
              <w:jc w:val="both"/>
              <w:rPr>
                <w:lang w:val="fr-FR"/>
              </w:rPr>
            </w:pPr>
            <w:r w:rsidRPr="00BB1466">
              <w:rPr>
                <w:color w:val="252525"/>
                <w:spacing w:val="-2"/>
                <w:lang w:val="fr-FR"/>
              </w:rPr>
              <w:t>Efficace</w:t>
            </w:r>
          </w:p>
        </w:tc>
      </w:tr>
      <w:tr w:rsidR="0003299B" w:rsidRPr="00A34C2D" w14:paraId="13E64BF7" w14:textId="77777777">
        <w:trPr>
          <w:cantSplit/>
          <w:jc w:val="center"/>
        </w:trPr>
        <w:tc>
          <w:tcPr>
            <w:tcW w:w="1075" w:type="dxa"/>
            <w:tcMar>
              <w:top w:w="0" w:type="dxa"/>
              <w:left w:w="115" w:type="dxa"/>
              <w:bottom w:w="0" w:type="dxa"/>
              <w:right w:w="115" w:type="dxa"/>
            </w:tcMar>
            <w:vAlign w:val="bottom"/>
          </w:tcPr>
          <w:p w14:paraId="5FD5AD07" w14:textId="77777777" w:rsidR="0003299B" w:rsidRPr="00A34C2D" w:rsidRDefault="0003299B" w:rsidP="0003299B">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235BCD78" w14:textId="59F3F5E1" w:rsidR="0003299B" w:rsidRPr="00A34C2D" w:rsidRDefault="0003299B" w:rsidP="0003299B">
            <w:pPr>
              <w:spacing w:line="276" w:lineRule="auto"/>
              <w:jc w:val="both"/>
              <w:rPr>
                <w:lang w:val="fr-FR"/>
              </w:rPr>
            </w:pPr>
            <w:r w:rsidRPr="00BB1466">
              <w:rPr>
                <w:color w:val="252525"/>
                <w:spacing w:val="-2"/>
                <w:lang w:val="fr-FR"/>
              </w:rPr>
              <w:t>Ni</w:t>
            </w:r>
            <w:r w:rsidRPr="00BB1466">
              <w:rPr>
                <w:color w:val="252525"/>
                <w:spacing w:val="-6"/>
                <w:lang w:val="fr-FR"/>
              </w:rPr>
              <w:t xml:space="preserve"> </w:t>
            </w:r>
            <w:r w:rsidRPr="00BB1466">
              <w:rPr>
                <w:color w:val="252525"/>
                <w:spacing w:val="-2"/>
                <w:lang w:val="fr-FR"/>
              </w:rPr>
              <w:t>efficace</w:t>
            </w:r>
            <w:r w:rsidRPr="00BB1466">
              <w:rPr>
                <w:color w:val="252525"/>
                <w:spacing w:val="-8"/>
                <w:lang w:val="fr-FR"/>
              </w:rPr>
              <w:t xml:space="preserve"> </w:t>
            </w:r>
            <w:r w:rsidRPr="00BB1466">
              <w:rPr>
                <w:color w:val="252525"/>
                <w:spacing w:val="-2"/>
                <w:lang w:val="fr-FR"/>
              </w:rPr>
              <w:t>ni</w:t>
            </w:r>
            <w:r w:rsidRPr="00BB1466">
              <w:rPr>
                <w:color w:val="252525"/>
                <w:spacing w:val="-12"/>
                <w:lang w:val="fr-FR"/>
              </w:rPr>
              <w:t xml:space="preserve"> </w:t>
            </w:r>
            <w:r w:rsidRPr="00BB1466">
              <w:rPr>
                <w:color w:val="252525"/>
                <w:spacing w:val="-2"/>
                <w:lang w:val="fr-FR"/>
              </w:rPr>
              <w:t>inefficace</w:t>
            </w:r>
          </w:p>
        </w:tc>
      </w:tr>
      <w:tr w:rsidR="0003299B" w:rsidRPr="00A34C2D" w14:paraId="139A2514" w14:textId="77777777">
        <w:trPr>
          <w:cantSplit/>
          <w:jc w:val="center"/>
        </w:trPr>
        <w:tc>
          <w:tcPr>
            <w:tcW w:w="1075" w:type="dxa"/>
            <w:tcMar>
              <w:top w:w="0" w:type="dxa"/>
              <w:left w:w="115" w:type="dxa"/>
              <w:bottom w:w="0" w:type="dxa"/>
              <w:right w:w="115" w:type="dxa"/>
            </w:tcMar>
            <w:vAlign w:val="bottom"/>
          </w:tcPr>
          <w:p w14:paraId="04FCEE45" w14:textId="77777777" w:rsidR="0003299B" w:rsidRPr="00A34C2D" w:rsidRDefault="0003299B" w:rsidP="0003299B">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764D6EA2" w14:textId="6E72AD3E" w:rsidR="0003299B" w:rsidRPr="00A34C2D" w:rsidRDefault="0003299B" w:rsidP="0003299B">
            <w:pPr>
              <w:spacing w:line="276" w:lineRule="auto"/>
              <w:jc w:val="both"/>
              <w:rPr>
                <w:lang w:val="fr-FR"/>
              </w:rPr>
            </w:pPr>
            <w:r w:rsidRPr="00BB1466">
              <w:rPr>
                <w:color w:val="252525"/>
                <w:spacing w:val="-2"/>
                <w:lang w:val="fr-FR"/>
              </w:rPr>
              <w:t>Inefficace</w:t>
            </w:r>
          </w:p>
        </w:tc>
      </w:tr>
      <w:tr w:rsidR="0003299B" w:rsidRPr="00A34C2D" w14:paraId="014F85E2" w14:textId="77777777">
        <w:trPr>
          <w:cantSplit/>
          <w:jc w:val="center"/>
        </w:trPr>
        <w:tc>
          <w:tcPr>
            <w:tcW w:w="1075" w:type="dxa"/>
            <w:tcMar>
              <w:top w:w="0" w:type="dxa"/>
              <w:left w:w="115" w:type="dxa"/>
              <w:bottom w:w="0" w:type="dxa"/>
              <w:right w:w="115" w:type="dxa"/>
            </w:tcMar>
            <w:vAlign w:val="bottom"/>
          </w:tcPr>
          <w:p w14:paraId="1B8D3D38" w14:textId="77777777" w:rsidR="0003299B" w:rsidRPr="00A34C2D" w:rsidRDefault="0003299B" w:rsidP="0003299B">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147255BA" w14:textId="338804C5" w:rsidR="0003299B" w:rsidRPr="00A34C2D" w:rsidRDefault="0003299B" w:rsidP="0003299B">
            <w:pPr>
              <w:spacing w:line="276" w:lineRule="auto"/>
              <w:jc w:val="both"/>
              <w:rPr>
                <w:lang w:val="fr-FR"/>
              </w:rPr>
            </w:pPr>
            <w:r w:rsidRPr="00BB1466">
              <w:rPr>
                <w:color w:val="252525"/>
                <w:lang w:val="fr-FR"/>
              </w:rPr>
              <w:t xml:space="preserve">Très </w:t>
            </w:r>
            <w:r w:rsidRPr="00BB1466">
              <w:rPr>
                <w:color w:val="252525"/>
                <w:spacing w:val="-2"/>
                <w:lang w:val="fr-FR"/>
              </w:rPr>
              <w:t>inefficace</w:t>
            </w:r>
          </w:p>
        </w:tc>
      </w:tr>
      <w:tr w:rsidR="00072FD0" w:rsidRPr="00A34C2D" w14:paraId="363A7B8F"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62CFE340" w14:textId="77777777" w:rsidR="00072FD0" w:rsidRPr="00A34C2D" w:rsidRDefault="00072FD0">
            <w:pPr>
              <w:jc w:val="right"/>
              <w:rPr>
                <w:rStyle w:val="RadiobuttonChar"/>
                <w:rFonts w:ascii="Wingdings" w:eastAsia="Wingdings" w:hAnsi="Wingdings" w:cstheme="majorHAnsi"/>
                <w:color w:val="D9D9D9" w:themeColor="background1" w:themeShade="D9"/>
                <w:sz w:val="36"/>
                <w:szCs w:val="36"/>
                <w:lang w:val="fr-FR"/>
              </w:rPr>
            </w:pPr>
            <w:bookmarkStart w:id="1" w:name="_Hlk216860310"/>
            <w:r w:rsidRPr="00A34C2D">
              <w:rPr>
                <w:rStyle w:val="RadiobuttonChar"/>
                <w:rFonts w:ascii="Wingdings" w:eastAsia="Wingdings" w:hAnsi="Wingdings" w:cstheme="majorHAnsi"/>
                <w:color w:val="D9D9D9" w:themeColor="background1" w:themeShade="D9"/>
                <w:sz w:val="36"/>
                <w:szCs w:val="36"/>
                <w:lang w:val="fr-FR"/>
              </w:rPr>
              <w:t>l</w:t>
            </w:r>
          </w:p>
        </w:tc>
        <w:tc>
          <w:tcPr>
            <w:tcW w:w="9180" w:type="dxa"/>
            <w:tcBorders>
              <w:bottom w:val="single" w:sz="8" w:space="0" w:color="D9D9D9" w:themeColor="background1" w:themeShade="D9"/>
            </w:tcBorders>
            <w:vAlign w:val="center"/>
          </w:tcPr>
          <w:p w14:paraId="5C4DF846" w14:textId="2228CA02" w:rsidR="00072FD0" w:rsidRPr="00A34C2D" w:rsidRDefault="007B6A5D">
            <w:pPr>
              <w:spacing w:line="276" w:lineRule="auto"/>
              <w:jc w:val="both"/>
              <w:rPr>
                <w:lang w:val="fr-FR"/>
              </w:rPr>
            </w:pPr>
            <w:r w:rsidRPr="007B6A5D">
              <w:rPr>
                <w:lang w:val="fr-FR"/>
              </w:rPr>
              <w:t>Ne sait pas</w:t>
            </w:r>
          </w:p>
        </w:tc>
      </w:tr>
      <w:bookmarkEnd w:id="1"/>
    </w:tbl>
    <w:p w14:paraId="2FBF7258" w14:textId="77777777" w:rsidR="00072FD0" w:rsidRPr="00A34C2D" w:rsidRDefault="00072FD0" w:rsidP="00F24301">
      <w:pPr>
        <w:spacing w:after="0" w:line="240" w:lineRule="auto"/>
        <w:rPr>
          <w:rFonts w:cstheme="majorHAnsi"/>
          <w:lang w:val="fr-FR"/>
        </w:rPr>
      </w:pPr>
    </w:p>
    <w:p w14:paraId="6ABFD976" w14:textId="77777777" w:rsidR="00072FD0" w:rsidRPr="00A34C2D" w:rsidRDefault="00072FD0" w:rsidP="00F24301">
      <w:pPr>
        <w:spacing w:after="0" w:line="240" w:lineRule="auto"/>
        <w:rPr>
          <w:rFonts w:cstheme="majorHAnsi"/>
          <w:lang w:val="fr-FR"/>
        </w:rPr>
      </w:pPr>
    </w:p>
    <w:p w14:paraId="6F8D3D3A" w14:textId="77777777" w:rsidR="00545255" w:rsidRDefault="00343BE4" w:rsidP="004A0817">
      <w:pPr>
        <w:pStyle w:val="ListParagraph"/>
        <w:numPr>
          <w:ilvl w:val="0"/>
          <w:numId w:val="5"/>
        </w:numPr>
        <w:rPr>
          <w:rFonts w:ascii="Roboto" w:hAnsi="Roboto" w:cstheme="majorBidi"/>
          <w:b/>
          <w:bCs/>
          <w:lang w:val="fr-FR"/>
        </w:rPr>
      </w:pPr>
      <w:r w:rsidRPr="00343BE4">
        <w:rPr>
          <w:rFonts w:ascii="Roboto" w:hAnsi="Roboto" w:cstheme="majorBidi"/>
          <w:b/>
          <w:bCs/>
          <w:lang w:val="fr-FR"/>
        </w:rPr>
        <w:t>Les conseils politiques intégrés (fournis de manière coordonnée à travers les priorités de développement) sont adaptés besoins et priorités nationaux.</w:t>
      </w:r>
    </w:p>
    <w:p w14:paraId="323E4252" w14:textId="4262A55A" w:rsidR="001035B6" w:rsidRPr="00545255" w:rsidRDefault="00545255" w:rsidP="00545255">
      <w:pPr>
        <w:pStyle w:val="ListParagraph"/>
        <w:ind w:left="720"/>
        <w:rPr>
          <w:rFonts w:ascii="Roboto" w:hAnsi="Roboto" w:cstheme="majorBidi"/>
          <w:b/>
          <w:bCs/>
          <w:lang w:val="fr-FR"/>
        </w:rPr>
      </w:pPr>
      <w:r w:rsidRPr="00545255">
        <w:rPr>
          <w:rFonts w:ascii="Roboto" w:hAnsi="Roboto" w:cstheme="majorBidi"/>
          <w:b/>
          <w:bCs/>
          <w:lang w:val="fr-FR"/>
        </w:rPr>
        <w:t>Veuillez indiquer votre niveau d’accord avec l</w:t>
      </w:r>
      <w:r w:rsidR="00974B7B">
        <w:rPr>
          <w:rFonts w:ascii="Roboto" w:hAnsi="Roboto" w:cstheme="majorBidi"/>
          <w:b/>
          <w:bCs/>
          <w:lang w:val="fr-FR"/>
        </w:rPr>
        <w:t>’</w:t>
      </w:r>
      <w:r w:rsidRPr="00545255">
        <w:rPr>
          <w:rFonts w:ascii="Roboto" w:hAnsi="Roboto" w:cstheme="majorBidi"/>
          <w:b/>
          <w:bCs/>
          <w:lang w:val="fr-FR"/>
        </w:rPr>
        <w:t>affirmation :</w:t>
      </w:r>
    </w:p>
    <w:tbl>
      <w:tblPr>
        <w:tblStyle w:val="TableGrid"/>
        <w:tblW w:w="10255" w:type="dxa"/>
        <w:jc w:val="center"/>
        <w:tblLayout w:type="fixed"/>
        <w:tblLook w:val="04A0" w:firstRow="1" w:lastRow="0" w:firstColumn="1" w:lastColumn="0" w:noHBand="0" w:noVBand="1"/>
      </w:tblPr>
      <w:tblGrid>
        <w:gridCol w:w="1075"/>
        <w:gridCol w:w="9180"/>
      </w:tblGrid>
      <w:tr w:rsidR="001F09F4" w:rsidRPr="00A34C2D" w14:paraId="2093C7C4" w14:textId="77777777" w:rsidTr="008039A1">
        <w:trPr>
          <w:cantSplit/>
          <w:jc w:val="center"/>
        </w:trPr>
        <w:tc>
          <w:tcPr>
            <w:tcW w:w="1075" w:type="dxa"/>
            <w:tcMar>
              <w:top w:w="0" w:type="dxa"/>
              <w:left w:w="115" w:type="dxa"/>
              <w:bottom w:w="0" w:type="dxa"/>
              <w:right w:w="115" w:type="dxa"/>
            </w:tcMar>
            <w:vAlign w:val="bottom"/>
          </w:tcPr>
          <w:p w14:paraId="1E2AA8A8" w14:textId="4DFD8B13" w:rsidR="001F09F4" w:rsidRPr="00A34C2D" w:rsidRDefault="001F09F4" w:rsidP="001F09F4">
            <w:pPr>
              <w:jc w:val="right"/>
              <w:rP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659502A8" w14:textId="3FAB03AF" w:rsidR="001F09F4" w:rsidRPr="00A34C2D" w:rsidRDefault="00904334" w:rsidP="001F09F4">
            <w:pPr>
              <w:spacing w:line="276" w:lineRule="auto"/>
              <w:jc w:val="both"/>
              <w:rPr>
                <w:lang w:val="fr-FR"/>
              </w:rPr>
            </w:pPr>
            <w:r w:rsidRPr="00904334">
              <w:rPr>
                <w:lang w:val="fr-FR"/>
              </w:rPr>
              <w:t>Tout à fait d’accord</w:t>
            </w:r>
          </w:p>
        </w:tc>
      </w:tr>
      <w:tr w:rsidR="001F09F4" w:rsidRPr="00A34C2D" w14:paraId="02F80A9D" w14:textId="77777777" w:rsidTr="008039A1">
        <w:trPr>
          <w:cantSplit/>
          <w:jc w:val="center"/>
        </w:trPr>
        <w:tc>
          <w:tcPr>
            <w:tcW w:w="1075" w:type="dxa"/>
            <w:tcMar>
              <w:top w:w="0" w:type="dxa"/>
              <w:left w:w="115" w:type="dxa"/>
              <w:bottom w:w="0" w:type="dxa"/>
              <w:right w:w="115" w:type="dxa"/>
            </w:tcMar>
            <w:vAlign w:val="bottom"/>
          </w:tcPr>
          <w:p w14:paraId="606370C9" w14:textId="784BE45D" w:rsidR="001F09F4" w:rsidRPr="00A34C2D" w:rsidRDefault="001F09F4" w:rsidP="001F09F4">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61EAACE7" w14:textId="564F79C6" w:rsidR="001F09F4" w:rsidRPr="00A34C2D" w:rsidRDefault="006C33E6" w:rsidP="001F09F4">
            <w:pPr>
              <w:spacing w:line="276" w:lineRule="auto"/>
              <w:jc w:val="both"/>
              <w:rPr>
                <w:lang w:val="fr-FR"/>
              </w:rPr>
            </w:pPr>
            <w:r w:rsidRPr="006C33E6">
              <w:rPr>
                <w:lang w:val="fr-FR"/>
              </w:rPr>
              <w:t>D’accord</w:t>
            </w:r>
          </w:p>
        </w:tc>
      </w:tr>
      <w:tr w:rsidR="001F09F4" w:rsidRPr="007F6E1A" w14:paraId="0A46333C" w14:textId="77777777" w:rsidTr="008039A1">
        <w:trPr>
          <w:cantSplit/>
          <w:jc w:val="center"/>
        </w:trPr>
        <w:tc>
          <w:tcPr>
            <w:tcW w:w="1075" w:type="dxa"/>
            <w:tcMar>
              <w:top w:w="0" w:type="dxa"/>
              <w:left w:w="115" w:type="dxa"/>
              <w:bottom w:w="0" w:type="dxa"/>
              <w:right w:w="115" w:type="dxa"/>
            </w:tcMar>
            <w:vAlign w:val="bottom"/>
          </w:tcPr>
          <w:p w14:paraId="00BBE3B5" w14:textId="57FDADEE" w:rsidR="001F09F4" w:rsidRPr="00A34C2D" w:rsidRDefault="001F09F4" w:rsidP="001F09F4">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431B52D9" w14:textId="02319507" w:rsidR="001F09F4" w:rsidRPr="00A34C2D" w:rsidRDefault="00900FC1" w:rsidP="001F09F4">
            <w:pPr>
              <w:spacing w:line="276" w:lineRule="auto"/>
              <w:jc w:val="both"/>
              <w:rPr>
                <w:lang w:val="fr-FR"/>
              </w:rPr>
            </w:pPr>
            <w:r w:rsidRPr="00900FC1">
              <w:rPr>
                <w:lang w:val="fr-FR"/>
              </w:rPr>
              <w:t>Ni d’accord ni en désaccord</w:t>
            </w:r>
          </w:p>
        </w:tc>
      </w:tr>
      <w:tr w:rsidR="001F09F4" w:rsidRPr="00A34C2D" w14:paraId="5B275169" w14:textId="77777777" w:rsidTr="008039A1">
        <w:trPr>
          <w:cantSplit/>
          <w:jc w:val="center"/>
        </w:trPr>
        <w:tc>
          <w:tcPr>
            <w:tcW w:w="1075" w:type="dxa"/>
            <w:tcMar>
              <w:top w:w="0" w:type="dxa"/>
              <w:left w:w="115" w:type="dxa"/>
              <w:bottom w:w="0" w:type="dxa"/>
              <w:right w:w="115" w:type="dxa"/>
            </w:tcMar>
            <w:vAlign w:val="bottom"/>
          </w:tcPr>
          <w:p w14:paraId="42283474" w14:textId="6FBBADFE" w:rsidR="001F09F4" w:rsidRPr="00A34C2D" w:rsidRDefault="001F09F4" w:rsidP="001F09F4">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1B710DB3" w14:textId="6422367B" w:rsidR="001F09F4" w:rsidRPr="00A34C2D" w:rsidRDefault="002350CD" w:rsidP="001F09F4">
            <w:pPr>
              <w:spacing w:line="276" w:lineRule="auto"/>
              <w:jc w:val="both"/>
              <w:rPr>
                <w:lang w:val="fr-FR"/>
              </w:rPr>
            </w:pPr>
            <w:r w:rsidRPr="002350CD">
              <w:rPr>
                <w:lang w:val="fr-FR"/>
              </w:rPr>
              <w:t>Pas d’accord</w:t>
            </w:r>
          </w:p>
        </w:tc>
      </w:tr>
      <w:tr w:rsidR="001F09F4" w:rsidRPr="00A34C2D" w14:paraId="575AAB11"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4216A5A9" w14:textId="4293FCB0" w:rsidR="001F09F4" w:rsidRPr="00A34C2D" w:rsidRDefault="001F09F4" w:rsidP="001F09F4">
            <w:pPr>
              <w:jc w:val="right"/>
              <w:rPr>
                <w:rStyle w:val="RadiobuttonChar"/>
                <w:rFonts w:ascii="Wingdings" w:eastAsia="Wingdings" w:hAnsi="Wingding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tcBorders>
              <w:bottom w:val="single" w:sz="8" w:space="0" w:color="D9D9D9" w:themeColor="background1" w:themeShade="D9"/>
            </w:tcBorders>
            <w:vAlign w:val="center"/>
          </w:tcPr>
          <w:p w14:paraId="79DE11B8" w14:textId="52D1EF11" w:rsidR="001F09F4" w:rsidRPr="00A34C2D" w:rsidRDefault="00967DC5" w:rsidP="001F09F4">
            <w:pPr>
              <w:spacing w:line="276" w:lineRule="auto"/>
              <w:jc w:val="both"/>
              <w:rPr>
                <w:lang w:val="fr-FR"/>
              </w:rPr>
            </w:pPr>
            <w:r w:rsidRPr="00967DC5">
              <w:rPr>
                <w:lang w:val="fr-FR"/>
              </w:rPr>
              <w:t>Pas du tout d’accord</w:t>
            </w:r>
          </w:p>
        </w:tc>
      </w:tr>
    </w:tbl>
    <w:p w14:paraId="4EB51F34" w14:textId="77777777" w:rsidR="001035B6" w:rsidRPr="00A34C2D" w:rsidRDefault="001035B6" w:rsidP="001035B6">
      <w:pPr>
        <w:spacing w:after="0" w:line="240" w:lineRule="auto"/>
        <w:rPr>
          <w:rFonts w:cstheme="majorHAnsi"/>
          <w:b/>
          <w:bCs/>
          <w:lang w:val="fr-FR"/>
        </w:rPr>
      </w:pPr>
    </w:p>
    <w:p w14:paraId="7796527C" w14:textId="77777777" w:rsidR="001C44A0" w:rsidRPr="00A34C2D" w:rsidRDefault="001C44A0" w:rsidP="001C44A0">
      <w:pPr>
        <w:spacing w:after="0" w:line="240" w:lineRule="auto"/>
        <w:rPr>
          <w:rFonts w:cstheme="majorHAnsi"/>
          <w:lang w:val="fr-FR"/>
        </w:rPr>
      </w:pPr>
    </w:p>
    <w:p w14:paraId="76E1D2DE" w14:textId="735187F6" w:rsidR="001C44A0" w:rsidRPr="00B5225F" w:rsidRDefault="00B5225F" w:rsidP="004A0817">
      <w:pPr>
        <w:pStyle w:val="ListParagraph"/>
        <w:numPr>
          <w:ilvl w:val="0"/>
          <w:numId w:val="5"/>
        </w:numPr>
        <w:spacing w:after="0" w:line="240" w:lineRule="auto"/>
        <w:rPr>
          <w:rFonts w:ascii="Roboto" w:hAnsi="Roboto" w:cstheme="majorHAnsi"/>
          <w:iCs/>
          <w:lang w:val="fr-FR"/>
        </w:rPr>
      </w:pPr>
      <w:r w:rsidRPr="00B5225F">
        <w:rPr>
          <w:rFonts w:ascii="Roboto" w:hAnsi="Roboto" w:cstheme="majorHAnsi"/>
          <w:b/>
          <w:bCs/>
          <w:iCs/>
          <w:lang w:val="fr-FR"/>
        </w:rPr>
        <w:t>Dans quelle mesure les activités de développement des Nations Unies sont-elles efficaces pour appuyer le renforcement de la résilience ?</w:t>
      </w:r>
      <w:r w:rsidR="000E2C8B" w:rsidRPr="00B5225F">
        <w:rPr>
          <w:rFonts w:ascii="Roboto" w:hAnsi="Roboto" w:cstheme="majorHAnsi"/>
          <w:iCs/>
          <w:lang w:val="fr-FR"/>
        </w:rPr>
        <w:t xml:space="preserve"> </w:t>
      </w:r>
    </w:p>
    <w:p w14:paraId="0FF53994" w14:textId="2D58EEE8" w:rsidR="000E2C8B" w:rsidRPr="000F2600" w:rsidRDefault="000F2600" w:rsidP="000E2C8B">
      <w:pPr>
        <w:pStyle w:val="ListParagraph"/>
        <w:spacing w:after="0" w:line="240" w:lineRule="auto"/>
        <w:ind w:left="990"/>
        <w:rPr>
          <w:rFonts w:ascii="Roboto" w:hAnsi="Roboto" w:cstheme="majorHAnsi"/>
          <w:iCs/>
          <w:lang w:val="fr-FR"/>
        </w:rPr>
      </w:pPr>
      <w:r w:rsidRPr="000F2600">
        <w:rPr>
          <w:rFonts w:ascii="Roboto" w:hAnsi="Roboto" w:cstheme="majorHAnsi"/>
          <w:iCs/>
          <w:lang w:val="fr-FR"/>
        </w:rPr>
        <w:t>La résilience désigne la capacité à maintenir les services essentiels et les progrès de développement face aux chocs ou crises.</w:t>
      </w:r>
    </w:p>
    <w:p w14:paraId="336BE9EE" w14:textId="77777777" w:rsidR="001C44A0" w:rsidRPr="000F2600" w:rsidRDefault="001C44A0" w:rsidP="001C44A0">
      <w:pPr>
        <w:spacing w:after="0" w:line="240" w:lineRule="auto"/>
        <w:jc w:val="both"/>
        <w:rPr>
          <w:rFonts w:cstheme="majorHAnsi"/>
          <w:lang w:val="fr-FR"/>
        </w:rPr>
      </w:pPr>
    </w:p>
    <w:tbl>
      <w:tblPr>
        <w:tblStyle w:val="TableGrid"/>
        <w:tblW w:w="10255" w:type="dxa"/>
        <w:jc w:val="center"/>
        <w:tblLayout w:type="fixed"/>
        <w:tblLook w:val="04A0" w:firstRow="1" w:lastRow="0" w:firstColumn="1" w:lastColumn="0" w:noHBand="0" w:noVBand="1"/>
      </w:tblPr>
      <w:tblGrid>
        <w:gridCol w:w="1075"/>
        <w:gridCol w:w="9180"/>
      </w:tblGrid>
      <w:tr w:rsidR="00B33302" w:rsidRPr="00A34C2D" w14:paraId="05E5980F" w14:textId="77777777">
        <w:trPr>
          <w:cantSplit/>
          <w:jc w:val="center"/>
        </w:trPr>
        <w:tc>
          <w:tcPr>
            <w:tcW w:w="1075" w:type="dxa"/>
            <w:tcMar>
              <w:top w:w="0" w:type="dxa"/>
              <w:left w:w="115" w:type="dxa"/>
              <w:bottom w:w="0" w:type="dxa"/>
              <w:right w:w="115" w:type="dxa"/>
            </w:tcMar>
            <w:vAlign w:val="bottom"/>
          </w:tcPr>
          <w:p w14:paraId="4DFA143F" w14:textId="77777777" w:rsidR="00B33302" w:rsidRPr="00A34C2D" w:rsidRDefault="00B33302" w:rsidP="00B33302">
            <w:pPr>
              <w:jc w:val="right"/>
              <w:rP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0DE784FD" w14:textId="4B1A25E7" w:rsidR="00B33302" w:rsidRPr="00A34C2D" w:rsidRDefault="00B33302" w:rsidP="00B33302">
            <w:pPr>
              <w:spacing w:line="276" w:lineRule="auto"/>
              <w:jc w:val="both"/>
              <w:rPr>
                <w:lang w:val="fr-FR"/>
              </w:rPr>
            </w:pPr>
            <w:r w:rsidRPr="00BB1466">
              <w:rPr>
                <w:color w:val="252525"/>
                <w:lang w:val="fr-FR"/>
              </w:rPr>
              <w:t xml:space="preserve">Très </w:t>
            </w:r>
            <w:r w:rsidRPr="00BB1466">
              <w:rPr>
                <w:color w:val="252525"/>
                <w:spacing w:val="-2"/>
                <w:lang w:val="fr-FR"/>
              </w:rPr>
              <w:t>efficace</w:t>
            </w:r>
          </w:p>
        </w:tc>
      </w:tr>
      <w:tr w:rsidR="00B33302" w:rsidRPr="00A34C2D" w14:paraId="6B5F4C94" w14:textId="77777777">
        <w:trPr>
          <w:cantSplit/>
          <w:jc w:val="center"/>
        </w:trPr>
        <w:tc>
          <w:tcPr>
            <w:tcW w:w="1075" w:type="dxa"/>
            <w:tcMar>
              <w:top w:w="0" w:type="dxa"/>
              <w:left w:w="115" w:type="dxa"/>
              <w:bottom w:w="0" w:type="dxa"/>
              <w:right w:w="115" w:type="dxa"/>
            </w:tcMar>
            <w:vAlign w:val="bottom"/>
          </w:tcPr>
          <w:p w14:paraId="54072920" w14:textId="77777777" w:rsidR="00B33302" w:rsidRPr="00A34C2D" w:rsidRDefault="00B33302" w:rsidP="00B33302">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31C19AE0" w14:textId="66A80F1F" w:rsidR="00B33302" w:rsidRPr="00A34C2D" w:rsidRDefault="00B33302" w:rsidP="00B33302">
            <w:pPr>
              <w:spacing w:line="276" w:lineRule="auto"/>
              <w:jc w:val="both"/>
              <w:rPr>
                <w:lang w:val="fr-FR"/>
              </w:rPr>
            </w:pPr>
            <w:r w:rsidRPr="00BB1466">
              <w:rPr>
                <w:color w:val="252525"/>
                <w:spacing w:val="-2"/>
                <w:lang w:val="fr-FR"/>
              </w:rPr>
              <w:t>Efficace</w:t>
            </w:r>
          </w:p>
        </w:tc>
      </w:tr>
      <w:tr w:rsidR="00B33302" w:rsidRPr="00A34C2D" w14:paraId="7C0478A8" w14:textId="77777777">
        <w:trPr>
          <w:cantSplit/>
          <w:jc w:val="center"/>
        </w:trPr>
        <w:tc>
          <w:tcPr>
            <w:tcW w:w="1075" w:type="dxa"/>
            <w:tcMar>
              <w:top w:w="0" w:type="dxa"/>
              <w:left w:w="115" w:type="dxa"/>
              <w:bottom w:w="0" w:type="dxa"/>
              <w:right w:w="115" w:type="dxa"/>
            </w:tcMar>
            <w:vAlign w:val="bottom"/>
          </w:tcPr>
          <w:p w14:paraId="4209B55D" w14:textId="77777777" w:rsidR="00B33302" w:rsidRPr="00A34C2D" w:rsidRDefault="00B33302" w:rsidP="00B33302">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097F8455" w14:textId="69F022B9" w:rsidR="00B33302" w:rsidRPr="00A34C2D" w:rsidRDefault="00B33302" w:rsidP="00B33302">
            <w:pPr>
              <w:spacing w:line="276" w:lineRule="auto"/>
              <w:jc w:val="both"/>
              <w:rPr>
                <w:lang w:val="fr-FR"/>
              </w:rPr>
            </w:pPr>
            <w:r w:rsidRPr="00BB1466">
              <w:rPr>
                <w:color w:val="252525"/>
                <w:spacing w:val="-2"/>
                <w:lang w:val="fr-FR"/>
              </w:rPr>
              <w:t>Ni</w:t>
            </w:r>
            <w:r w:rsidRPr="00BB1466">
              <w:rPr>
                <w:color w:val="252525"/>
                <w:spacing w:val="-6"/>
                <w:lang w:val="fr-FR"/>
              </w:rPr>
              <w:t xml:space="preserve"> </w:t>
            </w:r>
            <w:r w:rsidRPr="00BB1466">
              <w:rPr>
                <w:color w:val="252525"/>
                <w:spacing w:val="-2"/>
                <w:lang w:val="fr-FR"/>
              </w:rPr>
              <w:t>efficace</w:t>
            </w:r>
            <w:r w:rsidRPr="00BB1466">
              <w:rPr>
                <w:color w:val="252525"/>
                <w:spacing w:val="-8"/>
                <w:lang w:val="fr-FR"/>
              </w:rPr>
              <w:t xml:space="preserve"> </w:t>
            </w:r>
            <w:r w:rsidRPr="00BB1466">
              <w:rPr>
                <w:color w:val="252525"/>
                <w:spacing w:val="-2"/>
                <w:lang w:val="fr-FR"/>
              </w:rPr>
              <w:t>ni</w:t>
            </w:r>
            <w:r w:rsidRPr="00BB1466">
              <w:rPr>
                <w:color w:val="252525"/>
                <w:spacing w:val="-12"/>
                <w:lang w:val="fr-FR"/>
              </w:rPr>
              <w:t xml:space="preserve"> </w:t>
            </w:r>
            <w:r w:rsidRPr="00BB1466">
              <w:rPr>
                <w:color w:val="252525"/>
                <w:spacing w:val="-2"/>
                <w:lang w:val="fr-FR"/>
              </w:rPr>
              <w:t>inefficace</w:t>
            </w:r>
          </w:p>
        </w:tc>
      </w:tr>
      <w:tr w:rsidR="00B33302" w:rsidRPr="00A34C2D" w14:paraId="29771033" w14:textId="77777777">
        <w:trPr>
          <w:cantSplit/>
          <w:jc w:val="center"/>
        </w:trPr>
        <w:tc>
          <w:tcPr>
            <w:tcW w:w="1075" w:type="dxa"/>
            <w:tcMar>
              <w:top w:w="0" w:type="dxa"/>
              <w:left w:w="115" w:type="dxa"/>
              <w:bottom w:w="0" w:type="dxa"/>
              <w:right w:w="115" w:type="dxa"/>
            </w:tcMar>
            <w:vAlign w:val="bottom"/>
          </w:tcPr>
          <w:p w14:paraId="5295C5AF" w14:textId="77777777" w:rsidR="00B33302" w:rsidRPr="00A34C2D" w:rsidRDefault="00B33302" w:rsidP="00B33302">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56CD9FC4" w14:textId="5789E5C2" w:rsidR="00B33302" w:rsidRPr="00A34C2D" w:rsidRDefault="00B33302" w:rsidP="00B33302">
            <w:pPr>
              <w:spacing w:line="276" w:lineRule="auto"/>
              <w:jc w:val="both"/>
              <w:rPr>
                <w:lang w:val="fr-FR"/>
              </w:rPr>
            </w:pPr>
            <w:r w:rsidRPr="00BB1466">
              <w:rPr>
                <w:color w:val="252525"/>
                <w:spacing w:val="-2"/>
                <w:lang w:val="fr-FR"/>
              </w:rPr>
              <w:t>Inefficace</w:t>
            </w:r>
          </w:p>
        </w:tc>
      </w:tr>
      <w:tr w:rsidR="00B33302" w:rsidRPr="00A34C2D" w14:paraId="52AA065C" w14:textId="77777777" w:rsidTr="00DB0F1C">
        <w:trPr>
          <w:cantSplit/>
          <w:jc w:val="center"/>
        </w:trPr>
        <w:tc>
          <w:tcPr>
            <w:tcW w:w="1075" w:type="dxa"/>
            <w:tcMar>
              <w:top w:w="0" w:type="dxa"/>
              <w:left w:w="115" w:type="dxa"/>
              <w:bottom w:w="0" w:type="dxa"/>
              <w:right w:w="115" w:type="dxa"/>
            </w:tcMar>
            <w:vAlign w:val="bottom"/>
          </w:tcPr>
          <w:p w14:paraId="57B540E1" w14:textId="77777777" w:rsidR="00B33302" w:rsidRPr="00A34C2D" w:rsidRDefault="00B33302" w:rsidP="00B33302">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5F86D519" w14:textId="170A9A17" w:rsidR="00B33302" w:rsidRPr="00A34C2D" w:rsidRDefault="00B33302" w:rsidP="00B33302">
            <w:pPr>
              <w:spacing w:line="276" w:lineRule="auto"/>
              <w:jc w:val="both"/>
              <w:rPr>
                <w:lang w:val="fr-FR"/>
              </w:rPr>
            </w:pPr>
            <w:r w:rsidRPr="00BB1466">
              <w:rPr>
                <w:color w:val="252525"/>
                <w:lang w:val="fr-FR"/>
              </w:rPr>
              <w:t xml:space="preserve">Très </w:t>
            </w:r>
            <w:r w:rsidRPr="00BB1466">
              <w:rPr>
                <w:color w:val="252525"/>
                <w:spacing w:val="-2"/>
                <w:lang w:val="fr-FR"/>
              </w:rPr>
              <w:t>inefficace</w:t>
            </w:r>
          </w:p>
        </w:tc>
      </w:tr>
      <w:tr w:rsidR="00DB0F1C" w:rsidRPr="00A34C2D" w14:paraId="7E9DF03A"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75A2DAF0" w14:textId="1B477F0E" w:rsidR="00DB0F1C" w:rsidRPr="00A34C2D" w:rsidRDefault="00DB0F1C" w:rsidP="00DB0F1C">
            <w:pPr>
              <w:jc w:val="right"/>
              <w:rPr>
                <w:rStyle w:val="RadiobuttonChar"/>
                <w:rFonts w:ascii="Wingdings" w:eastAsia="Wingdings" w:hAnsi="Wingding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tcBorders>
              <w:bottom w:val="single" w:sz="8" w:space="0" w:color="D9D9D9" w:themeColor="background1" w:themeShade="D9"/>
            </w:tcBorders>
            <w:vAlign w:val="center"/>
          </w:tcPr>
          <w:p w14:paraId="03B62B0B" w14:textId="16CA8548" w:rsidR="00DB0F1C" w:rsidRPr="00A34C2D" w:rsidRDefault="001429EE" w:rsidP="00DB0F1C">
            <w:pPr>
              <w:spacing w:line="276" w:lineRule="auto"/>
              <w:jc w:val="both"/>
              <w:rPr>
                <w:lang w:val="fr-FR"/>
              </w:rPr>
            </w:pPr>
            <w:r>
              <w:rPr>
                <w:lang w:val="fr-FR"/>
              </w:rPr>
              <w:t>S</w:t>
            </w:r>
            <w:r w:rsidRPr="001429EE">
              <w:rPr>
                <w:lang w:val="fr-FR"/>
              </w:rPr>
              <w:t>ans objet</w:t>
            </w:r>
          </w:p>
        </w:tc>
      </w:tr>
    </w:tbl>
    <w:p w14:paraId="5FC2CEF0" w14:textId="77777777" w:rsidR="001C44A0" w:rsidRPr="00A34C2D" w:rsidRDefault="001C44A0" w:rsidP="001C44A0">
      <w:pPr>
        <w:spacing w:after="0" w:line="240" w:lineRule="auto"/>
        <w:rPr>
          <w:rFonts w:cstheme="majorHAnsi"/>
          <w:b/>
          <w:bCs/>
          <w:lang w:val="fr-FR"/>
        </w:rPr>
      </w:pPr>
    </w:p>
    <w:p w14:paraId="3B375574" w14:textId="77777777" w:rsidR="00BF15C6" w:rsidRPr="00A34C2D" w:rsidRDefault="00BF15C6" w:rsidP="004D1CC6">
      <w:pPr>
        <w:spacing w:after="0" w:line="240" w:lineRule="auto"/>
        <w:rPr>
          <w:rFonts w:cstheme="majorHAnsi"/>
          <w:iCs/>
          <w:lang w:val="fr-FR"/>
        </w:rPr>
      </w:pPr>
    </w:p>
    <w:p w14:paraId="60B3A589" w14:textId="77777777" w:rsidR="007B34F1" w:rsidRPr="00A34C2D" w:rsidRDefault="007B34F1" w:rsidP="007B34F1">
      <w:pPr>
        <w:spacing w:after="200" w:line="276" w:lineRule="auto"/>
        <w:rPr>
          <w:rFonts w:cstheme="majorHAnsi"/>
          <w:lang w:val="fr-FR"/>
        </w:rPr>
      </w:pPr>
      <w:r w:rsidRPr="00A34C2D">
        <w:rPr>
          <w:rFonts w:cstheme="majorHAnsi"/>
          <w:lang w:val="fr-FR"/>
        </w:rPr>
        <w:br w:type="page"/>
      </w:r>
    </w:p>
    <w:p w14:paraId="33926616" w14:textId="4832AB2A" w:rsidR="00326094" w:rsidRPr="00E10302" w:rsidRDefault="00E10302" w:rsidP="004A0817">
      <w:pPr>
        <w:pStyle w:val="Heading1"/>
        <w:numPr>
          <w:ilvl w:val="0"/>
          <w:numId w:val="3"/>
        </w:numPr>
        <w:tabs>
          <w:tab w:val="num" w:pos="360"/>
        </w:tabs>
        <w:ind w:left="0" w:firstLine="0"/>
        <w:rPr>
          <w:rFonts w:cstheme="majorHAnsi"/>
          <w:lang w:val="fr-FR"/>
        </w:rPr>
      </w:pPr>
      <w:r w:rsidRPr="00E10302">
        <w:rPr>
          <w:rFonts w:cstheme="majorHAnsi"/>
          <w:lang w:val="fr-FR"/>
        </w:rPr>
        <w:lastRenderedPageBreak/>
        <w:t xml:space="preserve">Coordonnateur résident et </w:t>
      </w:r>
      <w:r w:rsidR="00EC2A79" w:rsidRPr="00C6154A">
        <w:rPr>
          <w:lang w:val="fr-FR"/>
        </w:rPr>
        <w:t>Équipe</w:t>
      </w:r>
      <w:r w:rsidRPr="00E10302">
        <w:rPr>
          <w:rFonts w:cstheme="majorHAnsi"/>
          <w:lang w:val="fr-FR"/>
        </w:rPr>
        <w:t xml:space="preserve"> de pays de</w:t>
      </w:r>
      <w:r>
        <w:rPr>
          <w:rFonts w:cstheme="majorHAnsi"/>
          <w:lang w:val="fr-FR"/>
        </w:rPr>
        <w:t>s Nations Unies</w:t>
      </w:r>
    </w:p>
    <w:tbl>
      <w:tblPr>
        <w:tblStyle w:val="TableGrid"/>
        <w:tblW w:w="10456" w:type="dxa"/>
        <w:jc w:val="center"/>
        <w:shd w:val="clear" w:color="auto" w:fill="D1F2FF"/>
        <w:tblLook w:val="04A0" w:firstRow="1" w:lastRow="0" w:firstColumn="1" w:lastColumn="0" w:noHBand="0" w:noVBand="1"/>
      </w:tblPr>
      <w:tblGrid>
        <w:gridCol w:w="10456"/>
      </w:tblGrid>
      <w:tr w:rsidR="00FB0E7C" w:rsidRPr="007F6E1A" w14:paraId="7875E8F5" w14:textId="77777777" w:rsidTr="00A73290">
        <w:trPr>
          <w:jc w:val="center"/>
        </w:trPr>
        <w:tc>
          <w:tcPr>
            <w:tcW w:w="10456" w:type="dxa"/>
            <w:tcBorders>
              <w:top w:val="single" w:sz="4" w:space="0" w:color="00B0F0"/>
              <w:left w:val="single" w:sz="4" w:space="0" w:color="00B0F0"/>
              <w:bottom w:val="single" w:sz="4" w:space="0" w:color="00B0F0"/>
              <w:right w:val="single" w:sz="4" w:space="0" w:color="00B0F0"/>
            </w:tcBorders>
            <w:shd w:val="clear" w:color="auto" w:fill="CDF1FF"/>
          </w:tcPr>
          <w:p w14:paraId="75B694C3" w14:textId="6CFA7F83" w:rsidR="00FB0E7C" w:rsidRPr="00C6154A" w:rsidRDefault="00C6154A" w:rsidP="007E6BE5">
            <w:pPr>
              <w:spacing w:after="0"/>
              <w:rPr>
                <w:rFonts w:cstheme="majorHAnsi"/>
                <w:sz w:val="18"/>
                <w:szCs w:val="18"/>
                <w:lang w:val="fr-FR"/>
              </w:rPr>
            </w:pPr>
            <w:r w:rsidRPr="00C6154A">
              <w:rPr>
                <w:sz w:val="18"/>
                <w:szCs w:val="18"/>
                <w:lang w:val="fr-FR"/>
              </w:rPr>
              <w:t>Le Coordonnateur résident est au centre du système de développement des Nations Unies au niveau national. Doté d’une autorité renforcée et d’une impartialité garantie, assurant un leadership à temps plein et disposant de capacités accrues, le Coordonnateur résident dirige la contribution de l’Équipe de pays des Nations Unies à la mise en œuvre du Programme 2030 dans votre pays.</w:t>
            </w:r>
          </w:p>
        </w:tc>
      </w:tr>
    </w:tbl>
    <w:p w14:paraId="5E770367" w14:textId="77777777" w:rsidR="00FB0E7C" w:rsidRPr="00A34C2D" w:rsidRDefault="00FB0E7C" w:rsidP="00FB0E7C">
      <w:pPr>
        <w:spacing w:after="0" w:line="240" w:lineRule="auto"/>
        <w:jc w:val="both"/>
        <w:rPr>
          <w:rFonts w:cstheme="majorHAnsi"/>
          <w:lang w:val="fr-FR"/>
        </w:rPr>
      </w:pPr>
    </w:p>
    <w:tbl>
      <w:tblPr>
        <w:tblStyle w:val="TableGrid"/>
        <w:tblW w:w="0" w:type="auto"/>
        <w:tblInd w:w="180" w:type="dxa"/>
        <w:shd w:val="clear" w:color="auto" w:fill="D1F2FF"/>
        <w:tblLook w:val="04A0" w:firstRow="1" w:lastRow="0" w:firstColumn="1" w:lastColumn="0" w:noHBand="0" w:noVBand="1"/>
      </w:tblPr>
      <w:tblGrid>
        <w:gridCol w:w="10440"/>
      </w:tblGrid>
      <w:tr w:rsidR="0074128E" w:rsidRPr="007F6E1A" w14:paraId="7B90075D" w14:textId="77777777" w:rsidTr="00AD74A9">
        <w:tc>
          <w:tcPr>
            <w:tcW w:w="10440" w:type="dxa"/>
            <w:shd w:val="clear" w:color="auto" w:fill="D1F2FF"/>
          </w:tcPr>
          <w:p w14:paraId="2A5825A8" w14:textId="77777777" w:rsidR="004E7787" w:rsidRDefault="004E7787" w:rsidP="004E7787">
            <w:pPr>
              <w:spacing w:after="0" w:line="276" w:lineRule="auto"/>
              <w:jc w:val="both"/>
              <w:rPr>
                <w:rFonts w:cstheme="majorHAnsi"/>
                <w:b/>
                <w:bCs/>
                <w:sz w:val="18"/>
                <w:szCs w:val="20"/>
                <w:lang w:val="fr-FR"/>
              </w:rPr>
            </w:pPr>
            <w:r w:rsidRPr="004E7787">
              <w:rPr>
                <w:rFonts w:cstheme="majorHAnsi"/>
                <w:b/>
                <w:bCs/>
                <w:sz w:val="18"/>
                <w:szCs w:val="20"/>
                <w:lang w:val="fr-FR"/>
              </w:rPr>
              <w:t xml:space="preserve">Définitions clés : </w:t>
            </w:r>
          </w:p>
          <w:p w14:paraId="24F23961" w14:textId="69061B74" w:rsidR="00BD6224" w:rsidRPr="004E7787" w:rsidRDefault="004E7787" w:rsidP="004A0817">
            <w:pPr>
              <w:pStyle w:val="ListParagraph"/>
              <w:numPr>
                <w:ilvl w:val="0"/>
                <w:numId w:val="8"/>
              </w:numPr>
              <w:spacing w:after="0" w:line="276" w:lineRule="auto"/>
              <w:jc w:val="both"/>
              <w:rPr>
                <w:rFonts w:cstheme="majorHAnsi"/>
                <w:b/>
                <w:bCs/>
                <w:sz w:val="18"/>
                <w:szCs w:val="20"/>
                <w:lang w:val="fr-FR"/>
              </w:rPr>
            </w:pPr>
            <w:r w:rsidRPr="004E7787">
              <w:rPr>
                <w:rFonts w:cstheme="majorHAnsi"/>
                <w:b/>
                <w:bCs/>
                <w:sz w:val="18"/>
                <w:szCs w:val="20"/>
                <w:lang w:val="fr-FR"/>
              </w:rPr>
              <w:t xml:space="preserve">Résultats communs : </w:t>
            </w:r>
            <w:r w:rsidRPr="004E7787">
              <w:rPr>
                <w:rFonts w:cstheme="majorHAnsi"/>
                <w:sz w:val="18"/>
                <w:szCs w:val="20"/>
                <w:lang w:val="fr-FR"/>
              </w:rPr>
              <w:t>Résultats élaborés conjointement à travers la collaboration.</w:t>
            </w:r>
          </w:p>
        </w:tc>
      </w:tr>
    </w:tbl>
    <w:p w14:paraId="6B8AFD83" w14:textId="77777777" w:rsidR="0074128E" w:rsidRPr="00A34C2D" w:rsidRDefault="0074128E" w:rsidP="00FB0E7C">
      <w:pPr>
        <w:spacing w:after="0" w:line="240" w:lineRule="auto"/>
        <w:jc w:val="both"/>
        <w:rPr>
          <w:rFonts w:cstheme="majorHAnsi"/>
          <w:lang w:val="fr-FR"/>
        </w:rPr>
      </w:pPr>
    </w:p>
    <w:p w14:paraId="3EC5E183" w14:textId="77777777" w:rsidR="005859F6" w:rsidRPr="00A34C2D" w:rsidRDefault="005859F6" w:rsidP="005859F6">
      <w:pPr>
        <w:pStyle w:val="ListParagraph"/>
        <w:spacing w:after="200" w:line="276" w:lineRule="auto"/>
        <w:ind w:left="720"/>
        <w:rPr>
          <w:rFonts w:ascii="Roboto" w:hAnsi="Roboto" w:cstheme="majorHAnsi"/>
          <w:b/>
          <w:bCs/>
          <w:lang w:val="fr-FR"/>
        </w:rPr>
      </w:pPr>
    </w:p>
    <w:p w14:paraId="3F96F571" w14:textId="7C49695F" w:rsidR="00656C37" w:rsidRPr="000D3AA8" w:rsidRDefault="000D3AA8" w:rsidP="004A0817">
      <w:pPr>
        <w:pStyle w:val="ListParagraph"/>
        <w:numPr>
          <w:ilvl w:val="0"/>
          <w:numId w:val="5"/>
        </w:numPr>
        <w:rPr>
          <w:rFonts w:ascii="Roboto" w:eastAsia="Times New Roman" w:hAnsi="Roboto" w:cs="Segoe UI"/>
          <w:b/>
          <w:bCs/>
          <w:color w:val="262626"/>
          <w:szCs w:val="20"/>
          <w:lang w:val="fr-FR" w:eastAsia="zh-CN"/>
        </w:rPr>
      </w:pPr>
      <w:r w:rsidRPr="000D3AA8">
        <w:rPr>
          <w:rFonts w:ascii="Roboto" w:eastAsia="Times New Roman" w:hAnsi="Roboto" w:cs="Segoe UI"/>
          <w:b/>
          <w:bCs/>
          <w:color w:val="262626"/>
          <w:szCs w:val="20"/>
          <w:lang w:val="fr-FR" w:eastAsia="zh-CN"/>
        </w:rPr>
        <w:t>Dans quelle mesure le Coordonnateur résident est-il efficace pour diriger l’appui stratégique de l’Équipe de pays de l’ONU, à travers le Cadre de coopération, en faveur des plans et priorités nationaux ?</w:t>
      </w:r>
    </w:p>
    <w:tbl>
      <w:tblPr>
        <w:tblStyle w:val="TableGrid"/>
        <w:tblW w:w="10255" w:type="dxa"/>
        <w:jc w:val="center"/>
        <w:tblLayout w:type="fixed"/>
        <w:tblLook w:val="04A0" w:firstRow="1" w:lastRow="0" w:firstColumn="1" w:lastColumn="0" w:noHBand="0" w:noVBand="1"/>
      </w:tblPr>
      <w:tblGrid>
        <w:gridCol w:w="1075"/>
        <w:gridCol w:w="9180"/>
      </w:tblGrid>
      <w:tr w:rsidR="00AE6B9D" w:rsidRPr="00A34C2D" w14:paraId="206806C0" w14:textId="77777777" w:rsidTr="00AE6B9D">
        <w:trPr>
          <w:cantSplit/>
          <w:jc w:val="center"/>
        </w:trPr>
        <w:tc>
          <w:tcPr>
            <w:tcW w:w="1075" w:type="dxa"/>
            <w:tcMar>
              <w:top w:w="0" w:type="dxa"/>
              <w:left w:w="115" w:type="dxa"/>
              <w:bottom w:w="0" w:type="dxa"/>
              <w:right w:w="115" w:type="dxa"/>
            </w:tcMar>
            <w:vAlign w:val="bottom"/>
          </w:tcPr>
          <w:p w14:paraId="31FAD4FE" w14:textId="77777777" w:rsidR="00AE6B9D" w:rsidRPr="00A34C2D" w:rsidRDefault="00AE6B9D" w:rsidP="00AE6B9D">
            <w:pPr>
              <w:jc w:val="right"/>
              <w:rP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1009B558" w14:textId="31824F28" w:rsidR="00AE6B9D" w:rsidRPr="00A34C2D" w:rsidRDefault="00AE6B9D" w:rsidP="00AE6B9D">
            <w:pPr>
              <w:spacing w:line="276" w:lineRule="auto"/>
              <w:jc w:val="both"/>
              <w:rPr>
                <w:lang w:val="fr-FR"/>
              </w:rPr>
            </w:pPr>
            <w:r w:rsidRPr="00BB1466">
              <w:rPr>
                <w:color w:val="252525"/>
                <w:lang w:val="fr-FR"/>
              </w:rPr>
              <w:t xml:space="preserve">Très </w:t>
            </w:r>
            <w:r w:rsidRPr="00BB1466">
              <w:rPr>
                <w:color w:val="252525"/>
                <w:spacing w:val="-2"/>
                <w:lang w:val="fr-FR"/>
              </w:rPr>
              <w:t>efficace</w:t>
            </w:r>
          </w:p>
        </w:tc>
      </w:tr>
      <w:tr w:rsidR="00AE6B9D" w:rsidRPr="00A34C2D" w14:paraId="34E2AB6A" w14:textId="77777777" w:rsidTr="00AE6B9D">
        <w:trPr>
          <w:cantSplit/>
          <w:jc w:val="center"/>
        </w:trPr>
        <w:tc>
          <w:tcPr>
            <w:tcW w:w="1075" w:type="dxa"/>
            <w:tcMar>
              <w:top w:w="0" w:type="dxa"/>
              <w:left w:w="115" w:type="dxa"/>
              <w:bottom w:w="0" w:type="dxa"/>
              <w:right w:w="115" w:type="dxa"/>
            </w:tcMar>
            <w:vAlign w:val="bottom"/>
          </w:tcPr>
          <w:p w14:paraId="51D7A73A" w14:textId="77777777" w:rsidR="00AE6B9D" w:rsidRPr="00A34C2D" w:rsidRDefault="00AE6B9D" w:rsidP="00AE6B9D">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6C7E70C6" w14:textId="6F238779" w:rsidR="00AE6B9D" w:rsidRPr="00A34C2D" w:rsidRDefault="00AE6B9D" w:rsidP="00AE6B9D">
            <w:pPr>
              <w:spacing w:line="276" w:lineRule="auto"/>
              <w:jc w:val="both"/>
              <w:rPr>
                <w:lang w:val="fr-FR"/>
              </w:rPr>
            </w:pPr>
            <w:r w:rsidRPr="00BB1466">
              <w:rPr>
                <w:color w:val="252525"/>
                <w:spacing w:val="-2"/>
                <w:lang w:val="fr-FR"/>
              </w:rPr>
              <w:t>Efficace</w:t>
            </w:r>
          </w:p>
        </w:tc>
      </w:tr>
      <w:tr w:rsidR="00AE6B9D" w:rsidRPr="00A34C2D" w14:paraId="643C5DC6" w14:textId="77777777" w:rsidTr="00AE6B9D">
        <w:trPr>
          <w:cantSplit/>
          <w:jc w:val="center"/>
        </w:trPr>
        <w:tc>
          <w:tcPr>
            <w:tcW w:w="1075" w:type="dxa"/>
            <w:tcMar>
              <w:top w:w="0" w:type="dxa"/>
              <w:left w:w="115" w:type="dxa"/>
              <w:bottom w:w="0" w:type="dxa"/>
              <w:right w:w="115" w:type="dxa"/>
            </w:tcMar>
            <w:vAlign w:val="bottom"/>
          </w:tcPr>
          <w:p w14:paraId="76D6CFBB" w14:textId="77777777" w:rsidR="00AE6B9D" w:rsidRPr="00A34C2D" w:rsidRDefault="00AE6B9D" w:rsidP="00AE6B9D">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7417BE4A" w14:textId="411113E9" w:rsidR="00AE6B9D" w:rsidRPr="00A34C2D" w:rsidRDefault="00AE6B9D" w:rsidP="00AE6B9D">
            <w:pPr>
              <w:spacing w:line="276" w:lineRule="auto"/>
              <w:jc w:val="both"/>
              <w:rPr>
                <w:lang w:val="fr-FR"/>
              </w:rPr>
            </w:pPr>
            <w:r w:rsidRPr="00BB1466">
              <w:rPr>
                <w:color w:val="252525"/>
                <w:spacing w:val="-2"/>
                <w:lang w:val="fr-FR"/>
              </w:rPr>
              <w:t>Ni</w:t>
            </w:r>
            <w:r w:rsidRPr="00BB1466">
              <w:rPr>
                <w:color w:val="252525"/>
                <w:spacing w:val="-6"/>
                <w:lang w:val="fr-FR"/>
              </w:rPr>
              <w:t xml:space="preserve"> </w:t>
            </w:r>
            <w:r w:rsidRPr="00BB1466">
              <w:rPr>
                <w:color w:val="252525"/>
                <w:spacing w:val="-2"/>
                <w:lang w:val="fr-FR"/>
              </w:rPr>
              <w:t>efficace</w:t>
            </w:r>
            <w:r w:rsidRPr="00BB1466">
              <w:rPr>
                <w:color w:val="252525"/>
                <w:spacing w:val="-8"/>
                <w:lang w:val="fr-FR"/>
              </w:rPr>
              <w:t xml:space="preserve"> </w:t>
            </w:r>
            <w:r w:rsidRPr="00BB1466">
              <w:rPr>
                <w:color w:val="252525"/>
                <w:spacing w:val="-2"/>
                <w:lang w:val="fr-FR"/>
              </w:rPr>
              <w:t>ni</w:t>
            </w:r>
            <w:r w:rsidRPr="00BB1466">
              <w:rPr>
                <w:color w:val="252525"/>
                <w:spacing w:val="-12"/>
                <w:lang w:val="fr-FR"/>
              </w:rPr>
              <w:t xml:space="preserve"> </w:t>
            </w:r>
            <w:r w:rsidRPr="00BB1466">
              <w:rPr>
                <w:color w:val="252525"/>
                <w:spacing w:val="-2"/>
                <w:lang w:val="fr-FR"/>
              </w:rPr>
              <w:t>inefficace</w:t>
            </w:r>
          </w:p>
        </w:tc>
      </w:tr>
      <w:tr w:rsidR="00AE6B9D" w:rsidRPr="00A34C2D" w14:paraId="083A302F" w14:textId="77777777" w:rsidTr="00AE6B9D">
        <w:trPr>
          <w:cantSplit/>
          <w:jc w:val="center"/>
        </w:trPr>
        <w:tc>
          <w:tcPr>
            <w:tcW w:w="1075" w:type="dxa"/>
            <w:tcMar>
              <w:top w:w="0" w:type="dxa"/>
              <w:left w:w="115" w:type="dxa"/>
              <w:bottom w:w="0" w:type="dxa"/>
              <w:right w:w="115" w:type="dxa"/>
            </w:tcMar>
            <w:vAlign w:val="bottom"/>
          </w:tcPr>
          <w:p w14:paraId="7AE65CC7" w14:textId="77777777" w:rsidR="00AE6B9D" w:rsidRPr="00A34C2D" w:rsidRDefault="00AE6B9D" w:rsidP="00AE6B9D">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6AE66743" w14:textId="47359B4D" w:rsidR="00AE6B9D" w:rsidRPr="00A34C2D" w:rsidRDefault="00AE6B9D" w:rsidP="00AE6B9D">
            <w:pPr>
              <w:spacing w:line="276" w:lineRule="auto"/>
              <w:jc w:val="both"/>
              <w:rPr>
                <w:lang w:val="fr-FR"/>
              </w:rPr>
            </w:pPr>
            <w:r w:rsidRPr="00BB1466">
              <w:rPr>
                <w:color w:val="252525"/>
                <w:spacing w:val="-2"/>
                <w:lang w:val="fr-FR"/>
              </w:rPr>
              <w:t>Inefficace</w:t>
            </w:r>
          </w:p>
        </w:tc>
      </w:tr>
      <w:tr w:rsidR="00AE6B9D" w:rsidRPr="00A34C2D" w14:paraId="299726FC" w14:textId="77777777" w:rsidTr="00AE6B9D">
        <w:trPr>
          <w:cantSplit/>
          <w:jc w:val="center"/>
        </w:trPr>
        <w:tc>
          <w:tcPr>
            <w:tcW w:w="1075" w:type="dxa"/>
            <w:tcMar>
              <w:top w:w="0" w:type="dxa"/>
              <w:left w:w="115" w:type="dxa"/>
              <w:bottom w:w="0" w:type="dxa"/>
              <w:right w:w="115" w:type="dxa"/>
            </w:tcMar>
            <w:vAlign w:val="bottom"/>
          </w:tcPr>
          <w:p w14:paraId="3B572350" w14:textId="77777777" w:rsidR="00AE6B9D" w:rsidRPr="00A34C2D" w:rsidRDefault="00AE6B9D" w:rsidP="00AE6B9D">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41A38C1C" w14:textId="6E93A1A7" w:rsidR="00AE6B9D" w:rsidRPr="00A34C2D" w:rsidRDefault="00AE6B9D" w:rsidP="00AE6B9D">
            <w:pPr>
              <w:spacing w:line="276" w:lineRule="auto"/>
              <w:jc w:val="both"/>
              <w:rPr>
                <w:lang w:val="fr-FR"/>
              </w:rPr>
            </w:pPr>
            <w:r w:rsidRPr="00BB1466">
              <w:rPr>
                <w:color w:val="252525"/>
                <w:lang w:val="fr-FR"/>
              </w:rPr>
              <w:t xml:space="preserve">Très </w:t>
            </w:r>
            <w:r w:rsidRPr="00BB1466">
              <w:rPr>
                <w:color w:val="252525"/>
                <w:spacing w:val="-2"/>
                <w:lang w:val="fr-FR"/>
              </w:rPr>
              <w:t>inefficace</w:t>
            </w:r>
          </w:p>
        </w:tc>
      </w:tr>
      <w:tr w:rsidR="00AE6B9D" w:rsidRPr="00A34C2D" w14:paraId="582C6593" w14:textId="77777777" w:rsidTr="00AE6B9D">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26BF4DF1" w14:textId="77777777" w:rsidR="00AE6B9D" w:rsidRPr="00A34C2D" w:rsidRDefault="00AE6B9D" w:rsidP="00AE6B9D">
            <w:pPr>
              <w:jc w:val="right"/>
              <w:rPr>
                <w:rStyle w:val="RadiobuttonChar"/>
                <w:rFonts w:ascii="Wingdings" w:eastAsia="Wingdings" w:hAnsi="Wingding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55486F1B" w14:textId="30AD64DA" w:rsidR="00AE6B9D" w:rsidRPr="00A34C2D" w:rsidRDefault="00AE6B9D" w:rsidP="00AE6B9D">
            <w:pPr>
              <w:spacing w:line="276" w:lineRule="auto"/>
              <w:jc w:val="both"/>
              <w:rPr>
                <w:lang w:val="fr-FR"/>
              </w:rPr>
            </w:pPr>
            <w:r>
              <w:rPr>
                <w:lang w:val="fr-FR"/>
              </w:rPr>
              <w:t>S</w:t>
            </w:r>
            <w:r w:rsidRPr="001429EE">
              <w:rPr>
                <w:lang w:val="fr-FR"/>
              </w:rPr>
              <w:t>ans objet</w:t>
            </w:r>
          </w:p>
        </w:tc>
      </w:tr>
    </w:tbl>
    <w:p w14:paraId="720E6224" w14:textId="77777777" w:rsidR="005859F6" w:rsidRDefault="005859F6" w:rsidP="00FB0E7C">
      <w:pPr>
        <w:spacing w:after="0" w:line="240" w:lineRule="auto"/>
        <w:jc w:val="both"/>
        <w:rPr>
          <w:rFonts w:cstheme="majorHAnsi"/>
          <w:lang w:val="fr-FR"/>
        </w:rPr>
      </w:pPr>
    </w:p>
    <w:p w14:paraId="6C500726" w14:textId="77777777" w:rsidR="00AE6B9D" w:rsidRDefault="00AE6B9D" w:rsidP="00FB0E7C">
      <w:pPr>
        <w:spacing w:after="0" w:line="240" w:lineRule="auto"/>
        <w:jc w:val="both"/>
        <w:rPr>
          <w:rFonts w:cstheme="majorHAnsi"/>
          <w:lang w:val="fr-FR"/>
        </w:rPr>
      </w:pPr>
    </w:p>
    <w:p w14:paraId="0DBD84A6" w14:textId="77777777" w:rsidR="00AE6B9D" w:rsidRPr="00A34C2D" w:rsidRDefault="00AE6B9D" w:rsidP="00FB0E7C">
      <w:pPr>
        <w:spacing w:after="0" w:line="240" w:lineRule="auto"/>
        <w:jc w:val="both"/>
        <w:rPr>
          <w:rFonts w:cstheme="majorHAnsi"/>
          <w:lang w:val="fr-FR"/>
        </w:rPr>
      </w:pPr>
    </w:p>
    <w:p w14:paraId="59D82288" w14:textId="442E9336" w:rsidR="007B34F1" w:rsidRPr="00E0448E" w:rsidRDefault="00E0448E" w:rsidP="004A0817">
      <w:pPr>
        <w:pStyle w:val="ListParagraph"/>
        <w:numPr>
          <w:ilvl w:val="0"/>
          <w:numId w:val="5"/>
        </w:numPr>
        <w:rPr>
          <w:rFonts w:ascii="Roboto" w:hAnsi="Roboto" w:cstheme="majorHAnsi"/>
          <w:b/>
          <w:bCs/>
          <w:lang w:val="fr-FR"/>
        </w:rPr>
      </w:pPr>
      <w:r w:rsidRPr="00E0448E">
        <w:rPr>
          <w:rFonts w:ascii="Roboto" w:hAnsi="Roboto" w:cstheme="majorHAnsi"/>
          <w:b/>
          <w:bCs/>
          <w:lang w:val="fr-FR"/>
        </w:rPr>
        <w:t>Veuillez indiquer votre niveau d’accord avec les affirmations suivantes :</w:t>
      </w:r>
    </w:p>
    <w:p w14:paraId="53B1B444" w14:textId="77777777" w:rsidR="007B34F1" w:rsidRPr="00A6210D" w:rsidRDefault="007B34F1" w:rsidP="007B34F1">
      <w:pPr>
        <w:pStyle w:val="ListParagraph"/>
        <w:spacing w:after="0" w:line="240" w:lineRule="auto"/>
        <w:ind w:left="990"/>
        <w:rPr>
          <w:rFonts w:ascii="Roboto" w:hAnsi="Roboto" w:cstheme="majorHAnsi"/>
          <w:b/>
          <w:bCs/>
          <w:lang w:val="fr-FR"/>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E0448E" w:rsidRPr="00A34C2D" w14:paraId="2577336D" w14:textId="77777777" w:rsidTr="00315F07">
        <w:trPr>
          <w:jc w:val="center"/>
        </w:trPr>
        <w:tc>
          <w:tcPr>
            <w:tcW w:w="4050" w:type="dxa"/>
            <w:tcMar>
              <w:top w:w="29" w:type="dxa"/>
              <w:left w:w="115" w:type="dxa"/>
              <w:bottom w:w="29" w:type="dxa"/>
              <w:right w:w="115" w:type="dxa"/>
            </w:tcMar>
          </w:tcPr>
          <w:p w14:paraId="244AF1DB" w14:textId="77777777" w:rsidR="00E0448E" w:rsidRPr="00A6210D" w:rsidRDefault="00E0448E" w:rsidP="00E0448E">
            <w:pPr>
              <w:spacing w:after="0" w:line="240" w:lineRule="auto"/>
              <w:contextualSpacing/>
              <w:rPr>
                <w:rFonts w:eastAsia="SimSun" w:cs="Times New Roman"/>
                <w:color w:val="262626"/>
                <w:lang w:val="fr-FR"/>
              </w:rPr>
            </w:pPr>
          </w:p>
        </w:tc>
        <w:tc>
          <w:tcPr>
            <w:tcW w:w="1080" w:type="dxa"/>
            <w:tcMar>
              <w:top w:w="29" w:type="dxa"/>
              <w:left w:w="115" w:type="dxa"/>
              <w:bottom w:w="29" w:type="dxa"/>
              <w:right w:w="115" w:type="dxa"/>
            </w:tcMar>
            <w:vAlign w:val="bottom"/>
          </w:tcPr>
          <w:p w14:paraId="6A2D1DF2" w14:textId="1804477A" w:rsidR="00E0448E" w:rsidRPr="00A34C2D" w:rsidRDefault="00E0448E" w:rsidP="00E0448E">
            <w:pPr>
              <w:jc w:val="center"/>
              <w:rPr>
                <w:rFonts w:cstheme="majorHAnsi"/>
                <w:sz w:val="18"/>
                <w:szCs w:val="18"/>
                <w:lang w:val="fr-FR"/>
              </w:rPr>
            </w:pPr>
            <w:r w:rsidRPr="00974D69">
              <w:rPr>
                <w:sz w:val="18"/>
                <w:szCs w:val="18"/>
                <w:lang w:val="fr-FR"/>
              </w:rPr>
              <w:t>Tout à fait d’accord</w:t>
            </w:r>
          </w:p>
        </w:tc>
        <w:tc>
          <w:tcPr>
            <w:tcW w:w="1080" w:type="dxa"/>
            <w:tcMar>
              <w:top w:w="29" w:type="dxa"/>
              <w:left w:w="115" w:type="dxa"/>
              <w:bottom w:w="29" w:type="dxa"/>
              <w:right w:w="115" w:type="dxa"/>
            </w:tcMar>
            <w:vAlign w:val="bottom"/>
          </w:tcPr>
          <w:p w14:paraId="5FE2C060" w14:textId="0D721AE5" w:rsidR="00E0448E" w:rsidRPr="00A34C2D" w:rsidRDefault="00E0448E" w:rsidP="00E0448E">
            <w:pPr>
              <w:jc w:val="center"/>
              <w:rPr>
                <w:rFonts w:cstheme="majorHAnsi"/>
                <w:sz w:val="18"/>
                <w:szCs w:val="18"/>
                <w:lang w:val="fr-FR"/>
              </w:rPr>
            </w:pPr>
            <w:r w:rsidRPr="00974D69">
              <w:rPr>
                <w:rFonts w:cstheme="majorHAnsi"/>
                <w:sz w:val="18"/>
                <w:szCs w:val="18"/>
                <w:lang w:val="fr-FR"/>
              </w:rPr>
              <w:t>D’accord</w:t>
            </w:r>
          </w:p>
        </w:tc>
        <w:tc>
          <w:tcPr>
            <w:tcW w:w="1080" w:type="dxa"/>
            <w:tcMar>
              <w:top w:w="29" w:type="dxa"/>
              <w:left w:w="115" w:type="dxa"/>
              <w:bottom w:w="29" w:type="dxa"/>
              <w:right w:w="115" w:type="dxa"/>
            </w:tcMar>
            <w:vAlign w:val="bottom"/>
          </w:tcPr>
          <w:p w14:paraId="18FB1F8F" w14:textId="2778D159" w:rsidR="00E0448E" w:rsidRPr="00A34C2D" w:rsidRDefault="00E0448E" w:rsidP="00E0448E">
            <w:pPr>
              <w:jc w:val="center"/>
              <w:rPr>
                <w:rFonts w:cstheme="majorHAnsi"/>
                <w:sz w:val="18"/>
                <w:szCs w:val="18"/>
                <w:lang w:val="fr-FR"/>
              </w:rPr>
            </w:pPr>
            <w:r>
              <w:rPr>
                <w:rFonts w:cstheme="majorHAnsi"/>
                <w:sz w:val="18"/>
                <w:szCs w:val="18"/>
                <w:lang w:val="fr-FR"/>
              </w:rPr>
              <w:t>Ni d’accord ni en désaccord</w:t>
            </w:r>
          </w:p>
        </w:tc>
        <w:tc>
          <w:tcPr>
            <w:tcW w:w="1080" w:type="dxa"/>
            <w:tcMar>
              <w:top w:w="29" w:type="dxa"/>
              <w:left w:w="115" w:type="dxa"/>
              <w:bottom w:w="29" w:type="dxa"/>
              <w:right w:w="115" w:type="dxa"/>
            </w:tcMar>
            <w:vAlign w:val="bottom"/>
          </w:tcPr>
          <w:p w14:paraId="74F66E03" w14:textId="71BE223F" w:rsidR="00E0448E" w:rsidRPr="00A34C2D" w:rsidRDefault="00E0448E" w:rsidP="00E0448E">
            <w:pPr>
              <w:jc w:val="center"/>
              <w:rPr>
                <w:rFonts w:cstheme="majorHAnsi"/>
                <w:sz w:val="18"/>
                <w:szCs w:val="18"/>
                <w:lang w:val="fr-FR"/>
              </w:rPr>
            </w:pPr>
            <w:r>
              <w:rPr>
                <w:rFonts w:cstheme="majorHAnsi"/>
                <w:sz w:val="18"/>
                <w:szCs w:val="18"/>
                <w:lang w:val="fr-FR"/>
              </w:rPr>
              <w:t>Pas d’accord</w:t>
            </w:r>
          </w:p>
        </w:tc>
        <w:tc>
          <w:tcPr>
            <w:tcW w:w="1080" w:type="dxa"/>
            <w:tcMar>
              <w:top w:w="29" w:type="dxa"/>
              <w:left w:w="115" w:type="dxa"/>
              <w:bottom w:w="29" w:type="dxa"/>
              <w:right w:w="115" w:type="dxa"/>
            </w:tcMar>
            <w:vAlign w:val="bottom"/>
          </w:tcPr>
          <w:p w14:paraId="2CE76AB8" w14:textId="4F9CE2EA" w:rsidR="00E0448E" w:rsidRPr="00A34C2D" w:rsidRDefault="00E0448E" w:rsidP="00E0448E">
            <w:pPr>
              <w:jc w:val="center"/>
              <w:rPr>
                <w:rFonts w:cstheme="majorHAnsi"/>
                <w:sz w:val="18"/>
                <w:szCs w:val="18"/>
                <w:lang w:val="fr-FR"/>
              </w:rPr>
            </w:pPr>
            <w:r>
              <w:rPr>
                <w:rFonts w:cstheme="majorHAnsi"/>
                <w:sz w:val="18"/>
                <w:szCs w:val="18"/>
                <w:lang w:val="fr-FR"/>
              </w:rPr>
              <w:t>Pas du tout d’accord</w:t>
            </w:r>
          </w:p>
        </w:tc>
        <w:tc>
          <w:tcPr>
            <w:tcW w:w="1080" w:type="dxa"/>
            <w:vAlign w:val="bottom"/>
          </w:tcPr>
          <w:p w14:paraId="44F5D19C" w14:textId="0EC58310" w:rsidR="00E0448E" w:rsidRPr="00A34C2D" w:rsidRDefault="00E0448E" w:rsidP="00E0448E">
            <w:pPr>
              <w:jc w:val="center"/>
              <w:rPr>
                <w:rFonts w:cstheme="majorHAnsi"/>
                <w:sz w:val="18"/>
                <w:szCs w:val="18"/>
                <w:lang w:val="fr-FR"/>
              </w:rPr>
            </w:pPr>
            <w:r>
              <w:rPr>
                <w:rFonts w:cstheme="majorHAnsi"/>
                <w:sz w:val="18"/>
                <w:szCs w:val="18"/>
                <w:lang w:val="fr-FR"/>
              </w:rPr>
              <w:t>Ne sait pas</w:t>
            </w:r>
          </w:p>
        </w:tc>
      </w:tr>
      <w:tr w:rsidR="00632E7E" w:rsidRPr="00A34C2D" w14:paraId="428EDFAB" w14:textId="77777777" w:rsidTr="00632E7E">
        <w:trPr>
          <w:jc w:val="center"/>
        </w:trPr>
        <w:tc>
          <w:tcPr>
            <w:tcW w:w="4050" w:type="dxa"/>
            <w:tcMar>
              <w:top w:w="29" w:type="dxa"/>
              <w:left w:w="115" w:type="dxa"/>
              <w:bottom w:w="29" w:type="dxa"/>
              <w:right w:w="115" w:type="dxa"/>
            </w:tcMar>
            <w:vAlign w:val="center"/>
          </w:tcPr>
          <w:p w14:paraId="68FCA9B2" w14:textId="3CD32947" w:rsidR="00632E7E" w:rsidRPr="00925CDD" w:rsidRDefault="00925CDD" w:rsidP="00632E7E">
            <w:pPr>
              <w:rPr>
                <w:rFonts w:cstheme="majorHAnsi"/>
                <w:lang w:val="fr-FR"/>
              </w:rPr>
            </w:pPr>
            <w:r w:rsidRPr="00925CDD">
              <w:rPr>
                <w:lang w:val="fr-FR"/>
              </w:rPr>
              <w:t>Le Coordonnateur résident possède le profil et les compétences nécessaires pour soutenir le développement de votre pays</w:t>
            </w:r>
          </w:p>
        </w:tc>
        <w:tc>
          <w:tcPr>
            <w:tcW w:w="1080" w:type="dxa"/>
            <w:tcMar>
              <w:top w:w="29" w:type="dxa"/>
              <w:left w:w="115" w:type="dxa"/>
              <w:bottom w:w="29" w:type="dxa"/>
              <w:right w:w="115" w:type="dxa"/>
            </w:tcMar>
            <w:vAlign w:val="center"/>
          </w:tcPr>
          <w:p w14:paraId="40070E58" w14:textId="77777777" w:rsidR="00632E7E" w:rsidRPr="00A34C2D" w:rsidRDefault="00632E7E" w:rsidP="00632E7E">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9BE2965" w14:textId="77777777" w:rsidR="00632E7E" w:rsidRPr="00A34C2D" w:rsidRDefault="00632E7E" w:rsidP="00632E7E">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F470951" w14:textId="77777777" w:rsidR="00632E7E" w:rsidRPr="00A34C2D" w:rsidRDefault="00632E7E" w:rsidP="00632E7E">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233D4B68" w14:textId="77777777" w:rsidR="00632E7E" w:rsidRPr="00A34C2D" w:rsidRDefault="00632E7E" w:rsidP="00632E7E">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182AC9A" w14:textId="77777777" w:rsidR="00632E7E" w:rsidRPr="00A34C2D" w:rsidRDefault="00632E7E" w:rsidP="00632E7E">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0D243EEE" w14:textId="77777777" w:rsidR="00632E7E" w:rsidRPr="00A34C2D" w:rsidRDefault="00632E7E" w:rsidP="00632E7E">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632E7E" w:rsidRPr="00A34C2D" w14:paraId="3B6C03BC" w14:textId="77777777" w:rsidTr="00632E7E">
        <w:trPr>
          <w:jc w:val="center"/>
        </w:trPr>
        <w:tc>
          <w:tcPr>
            <w:tcW w:w="4050" w:type="dxa"/>
            <w:tcMar>
              <w:top w:w="29" w:type="dxa"/>
              <w:left w:w="115" w:type="dxa"/>
              <w:bottom w:w="29" w:type="dxa"/>
              <w:right w:w="115" w:type="dxa"/>
            </w:tcMar>
            <w:vAlign w:val="center"/>
          </w:tcPr>
          <w:p w14:paraId="7E2772BB" w14:textId="26525B7C" w:rsidR="00632E7E" w:rsidRPr="002654FD" w:rsidRDefault="002654FD" w:rsidP="002654FD">
            <w:pPr>
              <w:rPr>
                <w:lang w:val="fr-FR"/>
              </w:rPr>
            </w:pPr>
            <w:r w:rsidRPr="002654FD">
              <w:rPr>
                <w:lang w:val="fr-FR"/>
              </w:rPr>
              <w:t>Le personnel des Nations Unies au sein de l’Équipe de pays dispose de capacités adéquates pour soutenir le développement</w:t>
            </w:r>
            <w:r>
              <w:rPr>
                <w:lang w:val="fr-FR"/>
              </w:rPr>
              <w:t xml:space="preserve"> d</w:t>
            </w:r>
            <w:r w:rsidRPr="002654FD">
              <w:rPr>
                <w:lang w:val="fr-FR"/>
              </w:rPr>
              <w:t>e votre pays.</w:t>
            </w:r>
          </w:p>
        </w:tc>
        <w:tc>
          <w:tcPr>
            <w:tcW w:w="1080" w:type="dxa"/>
            <w:tcMar>
              <w:top w:w="29" w:type="dxa"/>
              <w:left w:w="115" w:type="dxa"/>
              <w:bottom w:w="29" w:type="dxa"/>
              <w:right w:w="115" w:type="dxa"/>
            </w:tcMar>
            <w:vAlign w:val="center"/>
          </w:tcPr>
          <w:p w14:paraId="4A695CBB" w14:textId="77777777" w:rsidR="00632E7E" w:rsidRPr="00A34C2D" w:rsidRDefault="00632E7E" w:rsidP="00632E7E">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71741E2" w14:textId="77777777" w:rsidR="00632E7E" w:rsidRPr="00A34C2D" w:rsidRDefault="00632E7E" w:rsidP="00632E7E">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2474DAC" w14:textId="77777777" w:rsidR="00632E7E" w:rsidRPr="00A34C2D" w:rsidRDefault="00632E7E" w:rsidP="00632E7E">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47B9FC4" w14:textId="77777777" w:rsidR="00632E7E" w:rsidRPr="00A34C2D" w:rsidRDefault="00632E7E" w:rsidP="00632E7E">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5AD0BB3" w14:textId="77777777" w:rsidR="00632E7E" w:rsidRPr="00A34C2D" w:rsidRDefault="00632E7E" w:rsidP="00632E7E">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0AA6C8A4" w14:textId="77777777" w:rsidR="00632E7E" w:rsidRPr="00A34C2D" w:rsidRDefault="00632E7E" w:rsidP="00632E7E">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bl>
    <w:p w14:paraId="09354B9E" w14:textId="77777777" w:rsidR="00FE5AB6" w:rsidRPr="00A34C2D" w:rsidRDefault="00FE5AB6" w:rsidP="007B34F1">
      <w:pPr>
        <w:pStyle w:val="ListParagraph"/>
        <w:spacing w:after="0" w:line="240" w:lineRule="auto"/>
        <w:ind w:left="990"/>
        <w:rPr>
          <w:rFonts w:ascii="Roboto" w:hAnsi="Roboto" w:cstheme="majorHAnsi"/>
          <w:b/>
          <w:bCs/>
          <w:lang w:val="fr-FR"/>
        </w:rPr>
      </w:pPr>
    </w:p>
    <w:p w14:paraId="1A8C4055" w14:textId="77777777" w:rsidR="007B34F1" w:rsidRPr="00A34C2D" w:rsidRDefault="007B34F1" w:rsidP="007B34F1">
      <w:pPr>
        <w:spacing w:after="0" w:line="240" w:lineRule="auto"/>
        <w:rPr>
          <w:rFonts w:cstheme="majorHAnsi"/>
          <w:iCs/>
          <w:lang w:val="fr-FR"/>
        </w:rPr>
      </w:pPr>
    </w:p>
    <w:p w14:paraId="071CA0E9" w14:textId="77777777" w:rsidR="00717009" w:rsidRPr="00A34C2D" w:rsidRDefault="00717009" w:rsidP="007B34F1">
      <w:pPr>
        <w:spacing w:after="0" w:line="240" w:lineRule="auto"/>
        <w:rPr>
          <w:rFonts w:cstheme="majorHAnsi"/>
          <w:iCs/>
          <w:lang w:val="fr-FR"/>
        </w:rPr>
      </w:pPr>
    </w:p>
    <w:p w14:paraId="6A1634A7" w14:textId="77777777" w:rsidR="00717009" w:rsidRPr="00A34C2D" w:rsidRDefault="00717009" w:rsidP="007B34F1">
      <w:pPr>
        <w:spacing w:after="0" w:line="240" w:lineRule="auto"/>
        <w:rPr>
          <w:rFonts w:cstheme="majorHAnsi"/>
          <w:iCs/>
          <w:lang w:val="fr-FR"/>
        </w:rPr>
      </w:pPr>
    </w:p>
    <w:p w14:paraId="1AE24690" w14:textId="77777777" w:rsidR="00717009" w:rsidRPr="00A34C2D" w:rsidRDefault="00717009" w:rsidP="007B34F1">
      <w:pPr>
        <w:spacing w:after="0" w:line="240" w:lineRule="auto"/>
        <w:rPr>
          <w:rFonts w:cstheme="majorHAnsi"/>
          <w:iCs/>
          <w:lang w:val="fr-FR"/>
        </w:rPr>
      </w:pPr>
    </w:p>
    <w:p w14:paraId="0CB1B34E" w14:textId="400F2EAA" w:rsidR="000834B6" w:rsidRPr="00A34C2D" w:rsidRDefault="004344DC" w:rsidP="004A0817">
      <w:pPr>
        <w:pStyle w:val="ListParagraph"/>
        <w:numPr>
          <w:ilvl w:val="0"/>
          <w:numId w:val="5"/>
        </w:numPr>
        <w:spacing w:after="0" w:line="240" w:lineRule="auto"/>
        <w:rPr>
          <w:rFonts w:ascii="Roboto" w:hAnsi="Roboto" w:cstheme="majorHAnsi"/>
          <w:b/>
          <w:bCs/>
          <w:lang w:val="fr-FR"/>
        </w:rPr>
      </w:pPr>
      <w:r w:rsidRPr="004344DC">
        <w:rPr>
          <w:rFonts w:ascii="Roboto" w:hAnsi="Roboto" w:cstheme="majorHAnsi"/>
          <w:b/>
          <w:bCs/>
          <w:lang w:val="fr-FR"/>
        </w:rPr>
        <w:lastRenderedPageBreak/>
        <w:t>Le Coordonnateur résident fait preuve :</w:t>
      </w:r>
    </w:p>
    <w:p w14:paraId="61220485" w14:textId="022DA0E3" w:rsidR="007B34F1" w:rsidRPr="00282159" w:rsidRDefault="00282159" w:rsidP="00282159">
      <w:pPr>
        <w:spacing w:after="0" w:line="240" w:lineRule="auto"/>
        <w:ind w:left="360"/>
        <w:rPr>
          <w:rFonts w:cstheme="majorHAnsi"/>
          <w:b/>
          <w:bCs/>
          <w:iCs/>
          <w:lang w:val="fr-FR"/>
        </w:rPr>
      </w:pPr>
      <w:r w:rsidRPr="00282159">
        <w:rPr>
          <w:rFonts w:cstheme="majorHAnsi"/>
          <w:b/>
          <w:bCs/>
          <w:lang w:val="fr-FR"/>
        </w:rPr>
        <w:t>Veuillez indiquer votre niveau d’accord avec les affirmations suivantes.</w:t>
      </w:r>
    </w:p>
    <w:p w14:paraId="71143E83" w14:textId="77777777" w:rsidR="007B34F1" w:rsidRPr="00282159" w:rsidRDefault="007B34F1" w:rsidP="007B34F1">
      <w:pPr>
        <w:spacing w:after="0" w:line="240" w:lineRule="auto"/>
        <w:ind w:left="720"/>
        <w:rPr>
          <w:rFonts w:cstheme="majorHAnsi"/>
          <w:iCs/>
          <w:lang w:val="fr-FR"/>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AA3DD1" w:rsidRPr="00A34C2D" w14:paraId="509FEAD1" w14:textId="77777777" w:rsidTr="006244A1">
        <w:trPr>
          <w:jc w:val="center"/>
        </w:trPr>
        <w:tc>
          <w:tcPr>
            <w:tcW w:w="4050" w:type="dxa"/>
            <w:tcMar>
              <w:top w:w="29" w:type="dxa"/>
              <w:left w:w="115" w:type="dxa"/>
              <w:bottom w:w="29" w:type="dxa"/>
              <w:right w:w="115" w:type="dxa"/>
            </w:tcMar>
          </w:tcPr>
          <w:p w14:paraId="66ABE425" w14:textId="77777777" w:rsidR="00AA3DD1" w:rsidRPr="00282159" w:rsidRDefault="00AA3DD1" w:rsidP="00AA3DD1">
            <w:pPr>
              <w:spacing w:after="0" w:line="240" w:lineRule="auto"/>
              <w:contextualSpacing/>
              <w:rPr>
                <w:rFonts w:eastAsia="SimSun" w:cs="Times New Roman"/>
                <w:color w:val="262626"/>
                <w:lang w:val="fr-FR"/>
              </w:rPr>
            </w:pPr>
          </w:p>
        </w:tc>
        <w:tc>
          <w:tcPr>
            <w:tcW w:w="1080" w:type="dxa"/>
            <w:tcMar>
              <w:top w:w="29" w:type="dxa"/>
              <w:left w:w="115" w:type="dxa"/>
              <w:bottom w:w="29" w:type="dxa"/>
              <w:right w:w="115" w:type="dxa"/>
            </w:tcMar>
            <w:vAlign w:val="bottom"/>
          </w:tcPr>
          <w:p w14:paraId="6B5C46C4" w14:textId="64F3D818" w:rsidR="00AA3DD1" w:rsidRPr="00A34C2D" w:rsidRDefault="00AA3DD1" w:rsidP="00AA3DD1">
            <w:pPr>
              <w:jc w:val="center"/>
              <w:rPr>
                <w:rFonts w:cstheme="majorHAnsi"/>
                <w:sz w:val="18"/>
                <w:szCs w:val="18"/>
                <w:lang w:val="fr-FR"/>
              </w:rPr>
            </w:pPr>
            <w:r w:rsidRPr="00974D69">
              <w:rPr>
                <w:sz w:val="18"/>
                <w:szCs w:val="18"/>
                <w:lang w:val="fr-FR"/>
              </w:rPr>
              <w:t>Tout à fait d’accord</w:t>
            </w:r>
          </w:p>
        </w:tc>
        <w:tc>
          <w:tcPr>
            <w:tcW w:w="1080" w:type="dxa"/>
            <w:tcMar>
              <w:top w:w="29" w:type="dxa"/>
              <w:left w:w="115" w:type="dxa"/>
              <w:bottom w:w="29" w:type="dxa"/>
              <w:right w:w="115" w:type="dxa"/>
            </w:tcMar>
            <w:vAlign w:val="bottom"/>
          </w:tcPr>
          <w:p w14:paraId="4E13B98D" w14:textId="55CB80E7" w:rsidR="00AA3DD1" w:rsidRPr="00A34C2D" w:rsidRDefault="00AA3DD1" w:rsidP="00AA3DD1">
            <w:pPr>
              <w:jc w:val="center"/>
              <w:rPr>
                <w:rFonts w:cstheme="majorHAnsi"/>
                <w:sz w:val="18"/>
                <w:szCs w:val="18"/>
                <w:lang w:val="fr-FR"/>
              </w:rPr>
            </w:pPr>
            <w:r w:rsidRPr="00974D69">
              <w:rPr>
                <w:rFonts w:cstheme="majorHAnsi"/>
                <w:sz w:val="18"/>
                <w:szCs w:val="18"/>
                <w:lang w:val="fr-FR"/>
              </w:rPr>
              <w:t>D’accord</w:t>
            </w:r>
          </w:p>
        </w:tc>
        <w:tc>
          <w:tcPr>
            <w:tcW w:w="1080" w:type="dxa"/>
            <w:tcMar>
              <w:top w:w="29" w:type="dxa"/>
              <w:left w:w="115" w:type="dxa"/>
              <w:bottom w:w="29" w:type="dxa"/>
              <w:right w:w="115" w:type="dxa"/>
            </w:tcMar>
            <w:vAlign w:val="bottom"/>
          </w:tcPr>
          <w:p w14:paraId="65C222DF" w14:textId="2045AB91" w:rsidR="00AA3DD1" w:rsidRPr="00A34C2D" w:rsidRDefault="00AA3DD1" w:rsidP="00AA3DD1">
            <w:pPr>
              <w:jc w:val="center"/>
              <w:rPr>
                <w:rFonts w:cstheme="majorHAnsi"/>
                <w:sz w:val="18"/>
                <w:szCs w:val="18"/>
                <w:lang w:val="fr-FR"/>
              </w:rPr>
            </w:pPr>
            <w:r>
              <w:rPr>
                <w:rFonts w:cstheme="majorHAnsi"/>
                <w:sz w:val="18"/>
                <w:szCs w:val="18"/>
                <w:lang w:val="fr-FR"/>
              </w:rPr>
              <w:t>Ni d’accord ni en désaccord</w:t>
            </w:r>
          </w:p>
        </w:tc>
        <w:tc>
          <w:tcPr>
            <w:tcW w:w="1080" w:type="dxa"/>
            <w:tcMar>
              <w:top w:w="29" w:type="dxa"/>
              <w:left w:w="115" w:type="dxa"/>
              <w:bottom w:w="29" w:type="dxa"/>
              <w:right w:w="115" w:type="dxa"/>
            </w:tcMar>
            <w:vAlign w:val="bottom"/>
          </w:tcPr>
          <w:p w14:paraId="63C0BE3E" w14:textId="6F9B4EAA" w:rsidR="00AA3DD1" w:rsidRPr="00A34C2D" w:rsidRDefault="00AA3DD1" w:rsidP="00AA3DD1">
            <w:pPr>
              <w:jc w:val="center"/>
              <w:rPr>
                <w:rFonts w:cstheme="majorHAnsi"/>
                <w:sz w:val="18"/>
                <w:szCs w:val="18"/>
                <w:lang w:val="fr-FR"/>
              </w:rPr>
            </w:pPr>
            <w:r>
              <w:rPr>
                <w:rFonts w:cstheme="majorHAnsi"/>
                <w:sz w:val="18"/>
                <w:szCs w:val="18"/>
                <w:lang w:val="fr-FR"/>
              </w:rPr>
              <w:t>Pas d’accord</w:t>
            </w:r>
          </w:p>
        </w:tc>
        <w:tc>
          <w:tcPr>
            <w:tcW w:w="1080" w:type="dxa"/>
            <w:tcMar>
              <w:top w:w="29" w:type="dxa"/>
              <w:left w:w="115" w:type="dxa"/>
              <w:bottom w:w="29" w:type="dxa"/>
              <w:right w:w="115" w:type="dxa"/>
            </w:tcMar>
            <w:vAlign w:val="bottom"/>
          </w:tcPr>
          <w:p w14:paraId="744F4CAD" w14:textId="253B5512" w:rsidR="00AA3DD1" w:rsidRPr="00A34C2D" w:rsidRDefault="00AA3DD1" w:rsidP="00AA3DD1">
            <w:pPr>
              <w:jc w:val="center"/>
              <w:rPr>
                <w:rFonts w:cstheme="majorHAnsi"/>
                <w:sz w:val="18"/>
                <w:szCs w:val="18"/>
                <w:lang w:val="fr-FR"/>
              </w:rPr>
            </w:pPr>
            <w:r>
              <w:rPr>
                <w:rFonts w:cstheme="majorHAnsi"/>
                <w:sz w:val="18"/>
                <w:szCs w:val="18"/>
                <w:lang w:val="fr-FR"/>
              </w:rPr>
              <w:t>Pas du tout d’accord</w:t>
            </w:r>
          </w:p>
        </w:tc>
        <w:tc>
          <w:tcPr>
            <w:tcW w:w="1080" w:type="dxa"/>
            <w:vAlign w:val="bottom"/>
          </w:tcPr>
          <w:p w14:paraId="213D883A" w14:textId="2FF77568" w:rsidR="00AA3DD1" w:rsidRPr="00A34C2D" w:rsidRDefault="00AA3DD1" w:rsidP="00AA3DD1">
            <w:pPr>
              <w:jc w:val="center"/>
              <w:rPr>
                <w:rFonts w:cstheme="majorHAnsi"/>
                <w:sz w:val="18"/>
                <w:szCs w:val="18"/>
                <w:lang w:val="fr-FR"/>
              </w:rPr>
            </w:pPr>
            <w:r>
              <w:rPr>
                <w:rFonts w:cstheme="majorHAnsi"/>
                <w:sz w:val="18"/>
                <w:szCs w:val="18"/>
                <w:lang w:val="fr-FR"/>
              </w:rPr>
              <w:t>Ne sait pas</w:t>
            </w:r>
          </w:p>
        </w:tc>
      </w:tr>
      <w:tr w:rsidR="001D28B3" w:rsidRPr="00A34C2D" w14:paraId="503CF195" w14:textId="77777777" w:rsidTr="00315F07">
        <w:trPr>
          <w:jc w:val="center"/>
        </w:trPr>
        <w:tc>
          <w:tcPr>
            <w:tcW w:w="4050" w:type="dxa"/>
            <w:tcMar>
              <w:top w:w="29" w:type="dxa"/>
              <w:left w:w="115" w:type="dxa"/>
              <w:bottom w:w="29" w:type="dxa"/>
              <w:right w:w="115" w:type="dxa"/>
            </w:tcMar>
          </w:tcPr>
          <w:p w14:paraId="16D99C00" w14:textId="6D3EAC86" w:rsidR="001D28B3" w:rsidRPr="00A34C2D" w:rsidRDefault="005D000B" w:rsidP="001D28B3">
            <w:pPr>
              <w:rPr>
                <w:rFonts w:cstheme="majorHAnsi"/>
                <w:lang w:val="fr-FR"/>
              </w:rPr>
            </w:pPr>
            <w:r w:rsidRPr="005D000B">
              <w:rPr>
                <w:lang w:val="fr-FR"/>
              </w:rPr>
              <w:t>Leadership fort</w:t>
            </w:r>
          </w:p>
        </w:tc>
        <w:tc>
          <w:tcPr>
            <w:tcW w:w="1080" w:type="dxa"/>
            <w:tcMar>
              <w:top w:w="29" w:type="dxa"/>
              <w:left w:w="115" w:type="dxa"/>
              <w:bottom w:w="29" w:type="dxa"/>
              <w:right w:w="115" w:type="dxa"/>
            </w:tcMar>
            <w:vAlign w:val="center"/>
          </w:tcPr>
          <w:p w14:paraId="35425AD5"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DA36503"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066F072"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822FC69"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13A2E6C"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4013BCC0" w14:textId="77777777" w:rsidR="001D28B3" w:rsidRPr="00A34C2D" w:rsidRDefault="001D28B3" w:rsidP="001D28B3">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1D28B3" w:rsidRPr="00A34C2D" w14:paraId="599EB315" w14:textId="77777777" w:rsidTr="00315F07">
        <w:trPr>
          <w:jc w:val="center"/>
        </w:trPr>
        <w:tc>
          <w:tcPr>
            <w:tcW w:w="4050" w:type="dxa"/>
            <w:tcMar>
              <w:top w:w="29" w:type="dxa"/>
              <w:left w:w="115" w:type="dxa"/>
              <w:bottom w:w="29" w:type="dxa"/>
              <w:right w:w="115" w:type="dxa"/>
            </w:tcMar>
          </w:tcPr>
          <w:p w14:paraId="2AABBA72" w14:textId="438E61A5" w:rsidR="001D28B3" w:rsidRPr="00A34C2D" w:rsidRDefault="008C254A" w:rsidP="00E13ABA">
            <w:pPr>
              <w:rPr>
                <w:rFonts w:cstheme="majorHAnsi"/>
                <w:lang w:val="fr-FR"/>
              </w:rPr>
            </w:pPr>
            <w:r w:rsidRPr="008C254A">
              <w:rPr>
                <w:lang w:val="fr-FR"/>
              </w:rPr>
              <w:t>Impartialité</w:t>
            </w:r>
          </w:p>
        </w:tc>
        <w:tc>
          <w:tcPr>
            <w:tcW w:w="1080" w:type="dxa"/>
            <w:tcMar>
              <w:top w:w="29" w:type="dxa"/>
              <w:left w:w="115" w:type="dxa"/>
              <w:bottom w:w="29" w:type="dxa"/>
              <w:right w:w="115" w:type="dxa"/>
            </w:tcMar>
            <w:vAlign w:val="center"/>
          </w:tcPr>
          <w:p w14:paraId="191C6F59"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2E86B31"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9652A0A"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90AA990"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917AA51"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2BEDB753" w14:textId="77777777" w:rsidR="001D28B3" w:rsidRPr="00A34C2D" w:rsidRDefault="001D28B3" w:rsidP="001D28B3">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1D28B3" w:rsidRPr="00A34C2D" w14:paraId="702D2311" w14:textId="77777777" w:rsidTr="00315F07">
        <w:trPr>
          <w:jc w:val="center"/>
        </w:trPr>
        <w:tc>
          <w:tcPr>
            <w:tcW w:w="4050" w:type="dxa"/>
            <w:tcMar>
              <w:top w:w="29" w:type="dxa"/>
              <w:left w:w="115" w:type="dxa"/>
              <w:bottom w:w="29" w:type="dxa"/>
              <w:right w:w="115" w:type="dxa"/>
            </w:tcMar>
          </w:tcPr>
          <w:p w14:paraId="388731F2" w14:textId="3C76AA9C" w:rsidR="001D28B3" w:rsidRPr="00A34C2D" w:rsidRDefault="00383A2B" w:rsidP="001D28B3">
            <w:pPr>
              <w:rPr>
                <w:rFonts w:cstheme="majorHAnsi"/>
                <w:lang w:val="fr-FR"/>
              </w:rPr>
            </w:pPr>
            <w:r w:rsidRPr="00383A2B">
              <w:rPr>
                <w:lang w:val="fr-FR"/>
              </w:rPr>
              <w:t>De solides compétences en gestion</w:t>
            </w:r>
          </w:p>
        </w:tc>
        <w:tc>
          <w:tcPr>
            <w:tcW w:w="1080" w:type="dxa"/>
            <w:tcMar>
              <w:top w:w="29" w:type="dxa"/>
              <w:left w:w="115" w:type="dxa"/>
              <w:bottom w:w="29" w:type="dxa"/>
              <w:right w:w="115" w:type="dxa"/>
            </w:tcMar>
            <w:vAlign w:val="center"/>
          </w:tcPr>
          <w:p w14:paraId="3593EFB3"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75F7741"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46EA831"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43746C0"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7A223C4"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5243053F" w14:textId="77777777" w:rsidR="001D28B3" w:rsidRPr="00A34C2D" w:rsidRDefault="001D28B3" w:rsidP="001D28B3">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1D28B3" w:rsidRPr="00A34C2D" w14:paraId="7A672ECA" w14:textId="77777777" w:rsidTr="00315F07">
        <w:trPr>
          <w:jc w:val="center"/>
        </w:trPr>
        <w:tc>
          <w:tcPr>
            <w:tcW w:w="4050" w:type="dxa"/>
            <w:tcMar>
              <w:top w:w="29" w:type="dxa"/>
              <w:left w:w="115" w:type="dxa"/>
              <w:bottom w:w="29" w:type="dxa"/>
              <w:right w:w="115" w:type="dxa"/>
            </w:tcMar>
          </w:tcPr>
          <w:p w14:paraId="22003449" w14:textId="14CFD2A0" w:rsidR="001D28B3" w:rsidRPr="00A34C2D" w:rsidRDefault="009B4CAB" w:rsidP="001D28B3">
            <w:pPr>
              <w:rPr>
                <w:rFonts w:cstheme="majorHAnsi"/>
                <w:lang w:val="fr-FR"/>
              </w:rPr>
            </w:pPr>
            <w:r w:rsidRPr="009B4CAB">
              <w:rPr>
                <w:lang w:val="fr-FR"/>
              </w:rPr>
              <w:t>Capacité à assurer la coordination et la cohérence</w:t>
            </w:r>
          </w:p>
        </w:tc>
        <w:tc>
          <w:tcPr>
            <w:tcW w:w="1080" w:type="dxa"/>
            <w:tcMar>
              <w:top w:w="29" w:type="dxa"/>
              <w:left w:w="115" w:type="dxa"/>
              <w:bottom w:w="29" w:type="dxa"/>
              <w:right w:w="115" w:type="dxa"/>
            </w:tcMar>
            <w:vAlign w:val="center"/>
          </w:tcPr>
          <w:p w14:paraId="7CE29E9F"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CEC2C41"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2B6A8212"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00CB8D1"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31B0051"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6DE80DD2" w14:textId="77777777" w:rsidR="001D28B3" w:rsidRPr="00A34C2D" w:rsidRDefault="001D28B3" w:rsidP="001D28B3">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1D28B3" w:rsidRPr="00A34C2D" w14:paraId="7D89A0A8" w14:textId="77777777" w:rsidTr="00315F07">
        <w:trPr>
          <w:jc w:val="center"/>
        </w:trPr>
        <w:tc>
          <w:tcPr>
            <w:tcW w:w="4050" w:type="dxa"/>
            <w:tcMar>
              <w:top w:w="29" w:type="dxa"/>
              <w:left w:w="115" w:type="dxa"/>
              <w:bottom w:w="29" w:type="dxa"/>
              <w:right w:w="115" w:type="dxa"/>
            </w:tcMar>
          </w:tcPr>
          <w:p w14:paraId="637B052D" w14:textId="49DCE778" w:rsidR="001D28B3" w:rsidRPr="00A34C2D" w:rsidRDefault="0056616D" w:rsidP="001D28B3">
            <w:pPr>
              <w:rPr>
                <w:rFonts w:cstheme="majorHAnsi"/>
                <w:lang w:val="fr-FR"/>
              </w:rPr>
            </w:pPr>
            <w:r w:rsidRPr="0056616D">
              <w:rPr>
                <w:lang w:val="fr-FR"/>
              </w:rPr>
              <w:t>D’une aptitude à servir de point d’entrée facilitant l’accès à l’offre de l’ONU</w:t>
            </w:r>
          </w:p>
        </w:tc>
        <w:tc>
          <w:tcPr>
            <w:tcW w:w="1080" w:type="dxa"/>
            <w:tcMar>
              <w:top w:w="29" w:type="dxa"/>
              <w:left w:w="115" w:type="dxa"/>
              <w:bottom w:w="29" w:type="dxa"/>
              <w:right w:w="115" w:type="dxa"/>
            </w:tcMar>
            <w:vAlign w:val="center"/>
          </w:tcPr>
          <w:p w14:paraId="01826AB0"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343A587"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531D960"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46D1917"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8687773" w14:textId="77777777" w:rsidR="001D28B3" w:rsidRPr="00A34C2D" w:rsidRDefault="001D28B3" w:rsidP="001D28B3">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7ABB466C" w14:textId="77777777" w:rsidR="001D28B3" w:rsidRPr="00A34C2D" w:rsidRDefault="001D28B3" w:rsidP="001D28B3">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bl>
    <w:p w14:paraId="6CCB2641" w14:textId="77777777" w:rsidR="007B34F1" w:rsidRPr="00A34C2D" w:rsidRDefault="007B34F1" w:rsidP="00E36468">
      <w:pPr>
        <w:spacing w:after="0" w:line="240" w:lineRule="auto"/>
        <w:rPr>
          <w:rFonts w:cstheme="majorHAnsi"/>
          <w:b/>
          <w:bCs/>
          <w:lang w:val="fr-FR"/>
        </w:rPr>
      </w:pPr>
    </w:p>
    <w:p w14:paraId="754C50F0" w14:textId="77777777" w:rsidR="007379C8" w:rsidRPr="00A34C2D" w:rsidRDefault="007379C8" w:rsidP="00E36468">
      <w:pPr>
        <w:spacing w:after="0" w:line="240" w:lineRule="auto"/>
        <w:rPr>
          <w:rFonts w:cstheme="majorHAnsi"/>
          <w:b/>
          <w:bCs/>
          <w:lang w:val="fr-FR"/>
        </w:rPr>
      </w:pPr>
    </w:p>
    <w:p w14:paraId="5D2257EA" w14:textId="70C59809" w:rsidR="0008763E" w:rsidRPr="00E3355D" w:rsidRDefault="00E3355D" w:rsidP="004A0817">
      <w:pPr>
        <w:pStyle w:val="ListParagraph"/>
        <w:numPr>
          <w:ilvl w:val="0"/>
          <w:numId w:val="5"/>
        </w:numPr>
        <w:spacing w:after="0" w:line="240" w:lineRule="auto"/>
        <w:rPr>
          <w:rFonts w:ascii="Roboto" w:hAnsi="Roboto" w:cstheme="majorHAnsi"/>
          <w:b/>
          <w:bCs/>
          <w:lang w:val="fr-FR"/>
        </w:rPr>
      </w:pPr>
      <w:r w:rsidRPr="00E3355D">
        <w:rPr>
          <w:rFonts w:ascii="Roboto" w:hAnsi="Roboto" w:cstheme="majorHAnsi"/>
          <w:b/>
          <w:bCs/>
          <w:lang w:val="fr-FR"/>
        </w:rPr>
        <w:t>Veuillez évaluer l’efficacité de l’appui fourni par le Coordonnateur résident à votre pays dans les</w:t>
      </w:r>
      <w:r>
        <w:rPr>
          <w:rFonts w:ascii="Roboto" w:hAnsi="Roboto" w:cstheme="majorHAnsi"/>
          <w:b/>
          <w:bCs/>
          <w:lang w:val="fr-FR"/>
        </w:rPr>
        <w:t xml:space="preserve"> </w:t>
      </w:r>
      <w:r w:rsidRPr="00E3355D">
        <w:rPr>
          <w:rFonts w:ascii="Roboto" w:hAnsi="Roboto" w:cstheme="majorHAnsi"/>
          <w:b/>
          <w:bCs/>
          <w:lang w:val="fr-FR"/>
        </w:rPr>
        <w:t>domaines suivants :</w:t>
      </w: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9579D1" w:rsidRPr="00A34C2D" w14:paraId="1608B81F" w14:textId="77777777" w:rsidTr="006244A1">
        <w:trPr>
          <w:jc w:val="center"/>
        </w:trPr>
        <w:tc>
          <w:tcPr>
            <w:tcW w:w="4050" w:type="dxa"/>
            <w:tcMar>
              <w:top w:w="29" w:type="dxa"/>
              <w:left w:w="115" w:type="dxa"/>
              <w:bottom w:w="29" w:type="dxa"/>
              <w:right w:w="115" w:type="dxa"/>
            </w:tcMar>
          </w:tcPr>
          <w:p w14:paraId="75BB49D6" w14:textId="77777777" w:rsidR="009579D1" w:rsidRPr="00A6210D" w:rsidRDefault="009579D1" w:rsidP="009579D1">
            <w:pPr>
              <w:spacing w:after="0" w:line="240" w:lineRule="auto"/>
              <w:contextualSpacing/>
              <w:rPr>
                <w:rFonts w:eastAsia="SimSun" w:cs="Times New Roman"/>
                <w:color w:val="262626"/>
                <w:lang w:val="fr-FR"/>
              </w:rPr>
            </w:pPr>
          </w:p>
          <w:p w14:paraId="2FE30945" w14:textId="77777777" w:rsidR="009579D1" w:rsidRPr="00A6210D" w:rsidRDefault="009579D1" w:rsidP="009579D1">
            <w:pPr>
              <w:spacing w:after="0" w:line="240" w:lineRule="auto"/>
              <w:contextualSpacing/>
              <w:rPr>
                <w:rFonts w:eastAsia="SimSun" w:cs="Times New Roman"/>
                <w:color w:val="262626"/>
                <w:lang w:val="fr-FR"/>
              </w:rPr>
            </w:pPr>
          </w:p>
          <w:p w14:paraId="1BDB3EDC" w14:textId="77777777" w:rsidR="009579D1" w:rsidRPr="00A6210D" w:rsidRDefault="009579D1" w:rsidP="009579D1">
            <w:pPr>
              <w:spacing w:after="0" w:line="240" w:lineRule="auto"/>
              <w:contextualSpacing/>
              <w:rPr>
                <w:rFonts w:eastAsia="SimSun" w:cs="Times New Roman"/>
                <w:color w:val="262626"/>
                <w:lang w:val="fr-FR"/>
              </w:rPr>
            </w:pPr>
          </w:p>
        </w:tc>
        <w:tc>
          <w:tcPr>
            <w:tcW w:w="1080" w:type="dxa"/>
            <w:tcMar>
              <w:top w:w="29" w:type="dxa"/>
              <w:left w:w="115" w:type="dxa"/>
              <w:bottom w:w="29" w:type="dxa"/>
              <w:right w:w="115" w:type="dxa"/>
            </w:tcMar>
            <w:vAlign w:val="bottom"/>
          </w:tcPr>
          <w:p w14:paraId="45072FE6" w14:textId="165E98B4" w:rsidR="009579D1" w:rsidRPr="00E47951" w:rsidRDefault="009579D1" w:rsidP="009579D1">
            <w:pPr>
              <w:jc w:val="center"/>
              <w:rPr>
                <w:rFonts w:cstheme="majorHAnsi"/>
                <w:sz w:val="18"/>
                <w:szCs w:val="18"/>
                <w:lang w:val="fr-FR"/>
              </w:rPr>
            </w:pPr>
            <w:r w:rsidRPr="00E47951">
              <w:rPr>
                <w:color w:val="252525"/>
                <w:spacing w:val="-4"/>
                <w:sz w:val="18"/>
                <w:lang w:val="fr-FR"/>
              </w:rPr>
              <w:t xml:space="preserve">Très </w:t>
            </w:r>
            <w:r w:rsidRPr="00E47951">
              <w:rPr>
                <w:color w:val="252525"/>
                <w:spacing w:val="-2"/>
                <w:sz w:val="18"/>
                <w:lang w:val="fr-FR"/>
              </w:rPr>
              <w:t>efficace</w:t>
            </w:r>
          </w:p>
        </w:tc>
        <w:tc>
          <w:tcPr>
            <w:tcW w:w="1080" w:type="dxa"/>
            <w:tcMar>
              <w:top w:w="29" w:type="dxa"/>
              <w:left w:w="115" w:type="dxa"/>
              <w:bottom w:w="29" w:type="dxa"/>
              <w:right w:w="115" w:type="dxa"/>
            </w:tcMar>
            <w:vAlign w:val="bottom"/>
          </w:tcPr>
          <w:p w14:paraId="3FC56A50" w14:textId="2A9CEA52" w:rsidR="009579D1" w:rsidRPr="00E47951" w:rsidRDefault="009579D1" w:rsidP="009579D1">
            <w:pPr>
              <w:jc w:val="center"/>
              <w:rPr>
                <w:rFonts w:cstheme="majorHAnsi"/>
                <w:sz w:val="18"/>
                <w:szCs w:val="18"/>
                <w:lang w:val="fr-FR"/>
              </w:rPr>
            </w:pPr>
            <w:r w:rsidRPr="00E47951">
              <w:rPr>
                <w:color w:val="252525"/>
                <w:spacing w:val="-2"/>
                <w:sz w:val="18"/>
                <w:lang w:val="fr-FR"/>
              </w:rPr>
              <w:t>Efficace</w:t>
            </w:r>
          </w:p>
        </w:tc>
        <w:tc>
          <w:tcPr>
            <w:tcW w:w="1080" w:type="dxa"/>
            <w:tcMar>
              <w:top w:w="29" w:type="dxa"/>
              <w:left w:w="115" w:type="dxa"/>
              <w:bottom w:w="29" w:type="dxa"/>
              <w:right w:w="115" w:type="dxa"/>
            </w:tcMar>
            <w:vAlign w:val="bottom"/>
          </w:tcPr>
          <w:p w14:paraId="138C5E26" w14:textId="125D23F0" w:rsidR="009579D1" w:rsidRPr="00E47951" w:rsidRDefault="009579D1" w:rsidP="009579D1">
            <w:pPr>
              <w:jc w:val="center"/>
              <w:rPr>
                <w:rFonts w:cstheme="majorHAnsi"/>
                <w:sz w:val="18"/>
                <w:szCs w:val="18"/>
                <w:lang w:val="fr-FR"/>
              </w:rPr>
            </w:pPr>
            <w:r w:rsidRPr="00E47951">
              <w:rPr>
                <w:color w:val="252525"/>
                <w:spacing w:val="-2"/>
                <w:sz w:val="18"/>
                <w:lang w:val="fr-FR"/>
              </w:rPr>
              <w:t>Ni</w:t>
            </w:r>
            <w:r w:rsidRPr="00E47951">
              <w:rPr>
                <w:color w:val="252525"/>
                <w:spacing w:val="-12"/>
                <w:sz w:val="18"/>
                <w:lang w:val="fr-FR"/>
              </w:rPr>
              <w:t xml:space="preserve"> </w:t>
            </w:r>
            <w:r w:rsidRPr="00E47951">
              <w:rPr>
                <w:color w:val="252525"/>
                <w:spacing w:val="-2"/>
                <w:sz w:val="18"/>
                <w:lang w:val="fr-FR"/>
              </w:rPr>
              <w:t>efficace</w:t>
            </w:r>
            <w:r w:rsidRPr="00E47951">
              <w:rPr>
                <w:color w:val="252525"/>
                <w:spacing w:val="-15"/>
                <w:sz w:val="18"/>
                <w:lang w:val="fr-FR"/>
              </w:rPr>
              <w:t xml:space="preserve"> </w:t>
            </w:r>
            <w:r w:rsidRPr="00E47951">
              <w:rPr>
                <w:color w:val="252525"/>
                <w:spacing w:val="-2"/>
                <w:sz w:val="18"/>
                <w:lang w:val="fr-FR"/>
              </w:rPr>
              <w:t>ni inefficace</w:t>
            </w:r>
          </w:p>
        </w:tc>
        <w:tc>
          <w:tcPr>
            <w:tcW w:w="1080" w:type="dxa"/>
            <w:tcMar>
              <w:top w:w="29" w:type="dxa"/>
              <w:left w:w="115" w:type="dxa"/>
              <w:bottom w:w="29" w:type="dxa"/>
              <w:right w:w="115" w:type="dxa"/>
            </w:tcMar>
            <w:vAlign w:val="bottom"/>
          </w:tcPr>
          <w:p w14:paraId="0B049E8A" w14:textId="03AADE88" w:rsidR="009579D1" w:rsidRPr="00E47951" w:rsidRDefault="009579D1" w:rsidP="009579D1">
            <w:pPr>
              <w:jc w:val="center"/>
              <w:rPr>
                <w:rFonts w:cstheme="majorHAnsi"/>
                <w:sz w:val="18"/>
                <w:szCs w:val="18"/>
                <w:lang w:val="fr-FR"/>
              </w:rPr>
            </w:pPr>
            <w:r w:rsidRPr="00E47951">
              <w:rPr>
                <w:color w:val="252525"/>
                <w:spacing w:val="-2"/>
                <w:sz w:val="18"/>
                <w:lang w:val="fr-FR"/>
              </w:rPr>
              <w:t>Inefficace</w:t>
            </w:r>
          </w:p>
        </w:tc>
        <w:tc>
          <w:tcPr>
            <w:tcW w:w="1080" w:type="dxa"/>
            <w:tcMar>
              <w:top w:w="29" w:type="dxa"/>
              <w:left w:w="115" w:type="dxa"/>
              <w:bottom w:w="29" w:type="dxa"/>
              <w:right w:w="115" w:type="dxa"/>
            </w:tcMar>
            <w:vAlign w:val="bottom"/>
          </w:tcPr>
          <w:p w14:paraId="4B42D997" w14:textId="0947759F" w:rsidR="009579D1" w:rsidRPr="00E47951" w:rsidRDefault="009579D1" w:rsidP="009579D1">
            <w:pPr>
              <w:jc w:val="center"/>
              <w:rPr>
                <w:rFonts w:cstheme="majorHAnsi"/>
                <w:sz w:val="18"/>
                <w:szCs w:val="18"/>
                <w:lang w:val="fr-FR"/>
              </w:rPr>
            </w:pPr>
            <w:r w:rsidRPr="00E47951">
              <w:rPr>
                <w:color w:val="252525"/>
                <w:spacing w:val="-4"/>
                <w:sz w:val="18"/>
                <w:lang w:val="fr-FR"/>
              </w:rPr>
              <w:t xml:space="preserve">Très </w:t>
            </w:r>
            <w:r w:rsidRPr="00E47951">
              <w:rPr>
                <w:color w:val="252525"/>
                <w:spacing w:val="-2"/>
                <w:sz w:val="18"/>
                <w:lang w:val="fr-FR"/>
              </w:rPr>
              <w:t>inefficace</w:t>
            </w:r>
          </w:p>
        </w:tc>
        <w:tc>
          <w:tcPr>
            <w:tcW w:w="1080" w:type="dxa"/>
            <w:vAlign w:val="bottom"/>
          </w:tcPr>
          <w:p w14:paraId="5EA25E4E" w14:textId="0ECF7B86" w:rsidR="009579D1" w:rsidRPr="00E47951" w:rsidRDefault="009579D1" w:rsidP="009579D1">
            <w:pPr>
              <w:jc w:val="center"/>
              <w:rPr>
                <w:rFonts w:cstheme="majorHAnsi"/>
                <w:sz w:val="18"/>
                <w:szCs w:val="18"/>
                <w:lang w:val="fr-FR"/>
              </w:rPr>
            </w:pPr>
            <w:r w:rsidRPr="00E47951">
              <w:rPr>
                <w:color w:val="252525"/>
                <w:w w:val="105"/>
                <w:sz w:val="18"/>
                <w:lang w:val="fr-FR"/>
              </w:rPr>
              <w:t>Ne sait pas</w:t>
            </w:r>
          </w:p>
        </w:tc>
      </w:tr>
      <w:tr w:rsidR="002E472B" w:rsidRPr="00A34C2D" w14:paraId="3167D406" w14:textId="77777777" w:rsidTr="002E472B">
        <w:trPr>
          <w:jc w:val="center"/>
        </w:trPr>
        <w:tc>
          <w:tcPr>
            <w:tcW w:w="4050" w:type="dxa"/>
            <w:tcMar>
              <w:top w:w="29" w:type="dxa"/>
              <w:left w:w="115" w:type="dxa"/>
              <w:bottom w:w="29" w:type="dxa"/>
              <w:right w:w="115" w:type="dxa"/>
            </w:tcMar>
            <w:vAlign w:val="center"/>
          </w:tcPr>
          <w:p w14:paraId="340E8740" w14:textId="1B561B9E" w:rsidR="002E472B" w:rsidRPr="00A34C2D" w:rsidRDefault="00A655F7" w:rsidP="00874C98">
            <w:pPr>
              <w:rPr>
                <w:rFonts w:cstheme="majorHAnsi"/>
                <w:lang w:val="fr-FR"/>
              </w:rPr>
            </w:pPr>
            <w:r w:rsidRPr="00A655F7">
              <w:rPr>
                <w:lang w:val="fr-FR"/>
              </w:rPr>
              <w:t>Capacité des institutions publiques</w:t>
            </w:r>
          </w:p>
        </w:tc>
        <w:tc>
          <w:tcPr>
            <w:tcW w:w="1080" w:type="dxa"/>
            <w:tcMar>
              <w:top w:w="29" w:type="dxa"/>
              <w:left w:w="115" w:type="dxa"/>
              <w:bottom w:w="29" w:type="dxa"/>
              <w:right w:w="115" w:type="dxa"/>
            </w:tcMar>
            <w:vAlign w:val="center"/>
          </w:tcPr>
          <w:p w14:paraId="2C677AE4" w14:textId="77777777" w:rsidR="002E472B" w:rsidRPr="00A34C2D" w:rsidRDefault="002E472B" w:rsidP="002E472B">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8E25219" w14:textId="77777777" w:rsidR="002E472B" w:rsidRPr="00A34C2D" w:rsidRDefault="002E472B" w:rsidP="002E472B">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D7457AF" w14:textId="77777777" w:rsidR="002E472B" w:rsidRPr="00A34C2D" w:rsidRDefault="002E472B" w:rsidP="002E472B">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3549CCE" w14:textId="77777777" w:rsidR="002E472B" w:rsidRPr="00A34C2D" w:rsidRDefault="002E472B" w:rsidP="002E472B">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0106892" w14:textId="77777777" w:rsidR="002E472B" w:rsidRPr="00A34C2D" w:rsidRDefault="002E472B" w:rsidP="002E472B">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20888BCC" w14:textId="77777777" w:rsidR="002E472B" w:rsidRPr="00A34C2D" w:rsidRDefault="002E472B" w:rsidP="002E472B">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2E472B" w:rsidRPr="00A34C2D" w14:paraId="6743AF4B" w14:textId="77777777" w:rsidTr="002E472B">
        <w:trPr>
          <w:jc w:val="center"/>
        </w:trPr>
        <w:tc>
          <w:tcPr>
            <w:tcW w:w="4050" w:type="dxa"/>
            <w:tcMar>
              <w:top w:w="29" w:type="dxa"/>
              <w:left w:w="115" w:type="dxa"/>
              <w:bottom w:w="29" w:type="dxa"/>
              <w:right w:w="115" w:type="dxa"/>
            </w:tcMar>
            <w:vAlign w:val="center"/>
          </w:tcPr>
          <w:p w14:paraId="678C324F" w14:textId="42D94B05" w:rsidR="002E472B" w:rsidRPr="00A34C2D" w:rsidRDefault="007C25F2" w:rsidP="00874C98">
            <w:pPr>
              <w:rPr>
                <w:rFonts w:cstheme="majorHAnsi"/>
                <w:lang w:val="fr-FR"/>
              </w:rPr>
            </w:pPr>
            <w:r w:rsidRPr="007C25F2">
              <w:rPr>
                <w:lang w:val="fr-FR"/>
              </w:rPr>
              <w:t>Cadres politiques et réglementaires nationaux</w:t>
            </w:r>
          </w:p>
        </w:tc>
        <w:tc>
          <w:tcPr>
            <w:tcW w:w="1080" w:type="dxa"/>
            <w:tcMar>
              <w:top w:w="29" w:type="dxa"/>
              <w:left w:w="115" w:type="dxa"/>
              <w:bottom w:w="29" w:type="dxa"/>
              <w:right w:w="115" w:type="dxa"/>
            </w:tcMar>
            <w:vAlign w:val="center"/>
          </w:tcPr>
          <w:p w14:paraId="0872F19F" w14:textId="77777777" w:rsidR="002E472B" w:rsidRPr="00A34C2D" w:rsidRDefault="002E472B" w:rsidP="002E472B">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CAC09F9" w14:textId="77777777" w:rsidR="002E472B" w:rsidRPr="00A34C2D" w:rsidRDefault="002E472B" w:rsidP="002E472B">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2F076B8D" w14:textId="77777777" w:rsidR="002E472B" w:rsidRPr="00A34C2D" w:rsidRDefault="002E472B" w:rsidP="002E472B">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AB5CEBF" w14:textId="77777777" w:rsidR="002E472B" w:rsidRPr="00A34C2D" w:rsidRDefault="002E472B" w:rsidP="002E472B">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BC95D03" w14:textId="77777777" w:rsidR="002E472B" w:rsidRPr="00A34C2D" w:rsidRDefault="002E472B" w:rsidP="002E472B">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37021DF2" w14:textId="77777777" w:rsidR="002E472B" w:rsidRPr="00A34C2D" w:rsidRDefault="002E472B" w:rsidP="002E472B">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2E472B" w:rsidRPr="00A34C2D" w14:paraId="25C0D0E8" w14:textId="77777777" w:rsidTr="002E472B">
        <w:trPr>
          <w:jc w:val="center"/>
        </w:trPr>
        <w:tc>
          <w:tcPr>
            <w:tcW w:w="4050" w:type="dxa"/>
            <w:tcMar>
              <w:top w:w="29" w:type="dxa"/>
              <w:left w:w="115" w:type="dxa"/>
              <w:bottom w:w="29" w:type="dxa"/>
              <w:right w:w="115" w:type="dxa"/>
            </w:tcMar>
            <w:vAlign w:val="center"/>
          </w:tcPr>
          <w:p w14:paraId="2AA8BD0B" w14:textId="777795A3" w:rsidR="002E472B" w:rsidRPr="004D66E7" w:rsidRDefault="004D66E7" w:rsidP="00874C98">
            <w:pPr>
              <w:rPr>
                <w:rFonts w:cstheme="majorHAnsi"/>
                <w:lang w:val="fr-FR"/>
              </w:rPr>
            </w:pPr>
            <w:r>
              <w:rPr>
                <w:color w:val="252525"/>
                <w:lang w:val="fr-FR"/>
              </w:rPr>
              <w:t xml:space="preserve">Opportunités </w:t>
            </w:r>
            <w:r w:rsidRPr="004D66E7">
              <w:rPr>
                <w:color w:val="252525"/>
                <w:lang w:val="fr-FR"/>
              </w:rPr>
              <w:t>nationales pour des investissements</w:t>
            </w:r>
            <w:r w:rsidRPr="004D66E7">
              <w:rPr>
                <w:color w:val="252525"/>
                <w:spacing w:val="-8"/>
                <w:lang w:val="fr-FR"/>
              </w:rPr>
              <w:t xml:space="preserve"> </w:t>
            </w:r>
            <w:r w:rsidRPr="004D66E7">
              <w:rPr>
                <w:color w:val="252525"/>
                <w:lang w:val="fr-FR"/>
              </w:rPr>
              <w:t>publics</w:t>
            </w:r>
            <w:r w:rsidRPr="004D66E7">
              <w:rPr>
                <w:color w:val="252525"/>
                <w:spacing w:val="-8"/>
                <w:lang w:val="fr-FR"/>
              </w:rPr>
              <w:t xml:space="preserve"> </w:t>
            </w:r>
            <w:r w:rsidRPr="004D66E7">
              <w:rPr>
                <w:color w:val="252525"/>
                <w:lang w:val="fr-FR"/>
              </w:rPr>
              <w:t>et</w:t>
            </w:r>
            <w:r w:rsidRPr="004D66E7">
              <w:rPr>
                <w:color w:val="252525"/>
                <w:spacing w:val="-9"/>
                <w:lang w:val="fr-FR"/>
              </w:rPr>
              <w:t xml:space="preserve"> </w:t>
            </w:r>
            <w:r w:rsidRPr="004D66E7">
              <w:rPr>
                <w:color w:val="252525"/>
                <w:lang w:val="fr-FR"/>
              </w:rPr>
              <w:t>privés</w:t>
            </w:r>
            <w:r w:rsidRPr="004D66E7">
              <w:rPr>
                <w:color w:val="252525"/>
                <w:spacing w:val="-8"/>
                <w:lang w:val="fr-FR"/>
              </w:rPr>
              <w:t xml:space="preserve"> </w:t>
            </w:r>
            <w:r w:rsidRPr="004D66E7">
              <w:rPr>
                <w:color w:val="252525"/>
                <w:lang w:val="fr-FR"/>
              </w:rPr>
              <w:t>à</w:t>
            </w:r>
            <w:r w:rsidRPr="004D66E7">
              <w:rPr>
                <w:color w:val="252525"/>
                <w:spacing w:val="-8"/>
                <w:lang w:val="fr-FR"/>
              </w:rPr>
              <w:t xml:space="preserve"> </w:t>
            </w:r>
            <w:r w:rsidRPr="004D66E7">
              <w:rPr>
                <w:color w:val="252525"/>
                <w:lang w:val="fr-FR"/>
              </w:rPr>
              <w:t>grande échelle en faveur des ODD</w:t>
            </w:r>
          </w:p>
        </w:tc>
        <w:tc>
          <w:tcPr>
            <w:tcW w:w="1080" w:type="dxa"/>
            <w:tcMar>
              <w:top w:w="29" w:type="dxa"/>
              <w:left w:w="115" w:type="dxa"/>
              <w:bottom w:w="29" w:type="dxa"/>
              <w:right w:w="115" w:type="dxa"/>
            </w:tcMar>
            <w:vAlign w:val="center"/>
          </w:tcPr>
          <w:p w14:paraId="26691EF2" w14:textId="77777777" w:rsidR="002E472B" w:rsidRPr="00A34C2D" w:rsidRDefault="002E472B" w:rsidP="002E472B">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29D4FC7D" w14:textId="77777777" w:rsidR="002E472B" w:rsidRPr="00A34C2D" w:rsidRDefault="002E472B" w:rsidP="002E472B">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AE70154" w14:textId="77777777" w:rsidR="002E472B" w:rsidRPr="00A34C2D" w:rsidRDefault="002E472B" w:rsidP="002E472B">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B2ADD04" w14:textId="77777777" w:rsidR="002E472B" w:rsidRPr="00A34C2D" w:rsidRDefault="002E472B" w:rsidP="002E472B">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66DB2B3" w14:textId="77777777" w:rsidR="002E472B" w:rsidRPr="00A34C2D" w:rsidRDefault="002E472B" w:rsidP="002E472B">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696D6B78" w14:textId="77777777" w:rsidR="002E472B" w:rsidRPr="00A34C2D" w:rsidRDefault="002E472B" w:rsidP="002E472B">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874C98" w:rsidRPr="00A34C2D" w14:paraId="2A70B6D1" w14:textId="77777777" w:rsidTr="002E472B">
        <w:trPr>
          <w:jc w:val="center"/>
        </w:trPr>
        <w:tc>
          <w:tcPr>
            <w:tcW w:w="4050" w:type="dxa"/>
            <w:tcMar>
              <w:top w:w="29" w:type="dxa"/>
              <w:left w:w="115" w:type="dxa"/>
              <w:bottom w:w="29" w:type="dxa"/>
              <w:right w:w="115" w:type="dxa"/>
            </w:tcMar>
            <w:vAlign w:val="center"/>
          </w:tcPr>
          <w:p w14:paraId="545B58F7" w14:textId="4DFFEB6A" w:rsidR="00874C98" w:rsidRPr="00E47951" w:rsidDel="00874C98" w:rsidRDefault="00E47951" w:rsidP="00E47951">
            <w:pPr>
              <w:rPr>
                <w:lang w:val="fr-FR"/>
              </w:rPr>
            </w:pPr>
            <w:r>
              <w:rPr>
                <w:lang w:val="fr-FR"/>
              </w:rPr>
              <w:t xml:space="preserve">Mobilisation </w:t>
            </w:r>
            <w:r w:rsidRPr="00E47951">
              <w:rPr>
                <w:lang w:val="fr-FR"/>
              </w:rPr>
              <w:t>d’un large éventail de parties</w:t>
            </w:r>
            <w:r>
              <w:rPr>
                <w:lang w:val="fr-FR"/>
              </w:rPr>
              <w:t xml:space="preserve"> </w:t>
            </w:r>
            <w:r w:rsidRPr="00E47951">
              <w:rPr>
                <w:lang w:val="fr-FR"/>
              </w:rPr>
              <w:t>prenantes autour du financement des ODD</w:t>
            </w:r>
          </w:p>
        </w:tc>
        <w:tc>
          <w:tcPr>
            <w:tcW w:w="1080" w:type="dxa"/>
            <w:tcMar>
              <w:top w:w="29" w:type="dxa"/>
              <w:left w:w="115" w:type="dxa"/>
              <w:bottom w:w="29" w:type="dxa"/>
              <w:right w:w="115" w:type="dxa"/>
            </w:tcMar>
            <w:vAlign w:val="center"/>
          </w:tcPr>
          <w:p w14:paraId="4F70DA24" w14:textId="17414B25" w:rsidR="00874C98" w:rsidRPr="00A34C2D" w:rsidRDefault="00874C98" w:rsidP="00874C98">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76D6BD3" w14:textId="3EEC7933" w:rsidR="00874C98" w:rsidRPr="00A34C2D" w:rsidRDefault="00874C98" w:rsidP="00874C98">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BCE41D5" w14:textId="10F265B2" w:rsidR="00874C98" w:rsidRPr="00A34C2D" w:rsidRDefault="00874C98" w:rsidP="00874C98">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2C093D2" w14:textId="3E341676" w:rsidR="00874C98" w:rsidRPr="00A34C2D" w:rsidRDefault="00874C98" w:rsidP="00874C98">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20F3BA7B" w14:textId="6F4E7A91" w:rsidR="00874C98" w:rsidRPr="00A34C2D" w:rsidRDefault="00874C98" w:rsidP="00874C98">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4145B655" w14:textId="30C0F461" w:rsidR="00874C98" w:rsidRPr="00A34C2D" w:rsidRDefault="00874C98" w:rsidP="00874C98">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bl>
    <w:p w14:paraId="4F9F580D" w14:textId="77777777" w:rsidR="002E472B" w:rsidRPr="00A34C2D" w:rsidRDefault="002E472B" w:rsidP="002E472B">
      <w:pPr>
        <w:spacing w:after="0" w:line="240" w:lineRule="auto"/>
        <w:rPr>
          <w:rFonts w:cstheme="majorHAnsi"/>
          <w:lang w:val="fr-FR"/>
        </w:rPr>
      </w:pPr>
    </w:p>
    <w:p w14:paraId="71919B89" w14:textId="77777777" w:rsidR="007B34F1" w:rsidRPr="00A34C2D" w:rsidRDefault="007B34F1" w:rsidP="007B34F1">
      <w:pPr>
        <w:spacing w:after="0" w:line="240" w:lineRule="auto"/>
        <w:rPr>
          <w:rFonts w:cstheme="majorHAnsi"/>
          <w:b/>
          <w:bCs/>
          <w:lang w:val="fr-FR"/>
        </w:rPr>
      </w:pPr>
    </w:p>
    <w:p w14:paraId="294E8828" w14:textId="6C03214C" w:rsidR="007379C8" w:rsidRPr="00A34C2D" w:rsidRDefault="007379C8">
      <w:pPr>
        <w:spacing w:after="200" w:line="276" w:lineRule="auto"/>
        <w:rPr>
          <w:rFonts w:cstheme="majorHAnsi"/>
          <w:b/>
          <w:bCs/>
          <w:lang w:val="fr-FR"/>
        </w:rPr>
      </w:pPr>
      <w:r w:rsidRPr="00A34C2D">
        <w:rPr>
          <w:rFonts w:cstheme="majorHAnsi"/>
          <w:b/>
          <w:bCs/>
          <w:lang w:val="fr-FR"/>
        </w:rPr>
        <w:br w:type="page"/>
      </w:r>
    </w:p>
    <w:p w14:paraId="4F215FC3" w14:textId="77777777" w:rsidR="007379C8" w:rsidRPr="00A34C2D" w:rsidRDefault="007379C8" w:rsidP="007B34F1">
      <w:pPr>
        <w:spacing w:after="0" w:line="240" w:lineRule="auto"/>
        <w:rPr>
          <w:rFonts w:cstheme="majorHAnsi"/>
          <w:b/>
          <w:bCs/>
          <w:lang w:val="fr-FR"/>
        </w:rPr>
      </w:pPr>
    </w:p>
    <w:p w14:paraId="3CEA45B5" w14:textId="7C847606" w:rsidR="007B34F1" w:rsidRPr="0088133C" w:rsidRDefault="0088133C" w:rsidP="004A0817">
      <w:pPr>
        <w:pStyle w:val="ListParagraph"/>
        <w:numPr>
          <w:ilvl w:val="0"/>
          <w:numId w:val="5"/>
        </w:numPr>
        <w:spacing w:after="0" w:line="240" w:lineRule="auto"/>
        <w:rPr>
          <w:rFonts w:ascii="Roboto" w:hAnsi="Roboto" w:cstheme="majorHAnsi"/>
          <w:b/>
          <w:bCs/>
          <w:lang w:val="fr-FR"/>
        </w:rPr>
      </w:pPr>
      <w:r w:rsidRPr="0088133C">
        <w:rPr>
          <w:rFonts w:ascii="Roboto" w:hAnsi="Roboto" w:cstheme="majorHAnsi"/>
          <w:b/>
          <w:bCs/>
          <w:lang w:val="fr-FR"/>
        </w:rPr>
        <w:t>Veuillez évaluer l’efficacité de la collaboration entre les entités des Nations Unies dans votre pays, dans les</w:t>
      </w:r>
      <w:r>
        <w:rPr>
          <w:rFonts w:ascii="Roboto" w:hAnsi="Roboto" w:cstheme="majorHAnsi"/>
          <w:b/>
          <w:bCs/>
          <w:lang w:val="fr-FR"/>
        </w:rPr>
        <w:t xml:space="preserve"> </w:t>
      </w:r>
      <w:r w:rsidRPr="0088133C">
        <w:rPr>
          <w:rFonts w:ascii="Roboto" w:hAnsi="Roboto" w:cstheme="majorHAnsi"/>
          <w:b/>
          <w:bCs/>
          <w:lang w:val="fr-FR"/>
        </w:rPr>
        <w:t>domaines suivants :</w:t>
      </w: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551A20" w:rsidRPr="00A34C2D" w14:paraId="77FED53A" w14:textId="77777777" w:rsidTr="006244A1">
        <w:trPr>
          <w:jc w:val="center"/>
        </w:trPr>
        <w:tc>
          <w:tcPr>
            <w:tcW w:w="4050" w:type="dxa"/>
            <w:tcMar>
              <w:top w:w="29" w:type="dxa"/>
              <w:left w:w="115" w:type="dxa"/>
              <w:bottom w:w="29" w:type="dxa"/>
              <w:right w:w="115" w:type="dxa"/>
            </w:tcMar>
          </w:tcPr>
          <w:p w14:paraId="4578F3A4" w14:textId="77777777" w:rsidR="00551A20" w:rsidRPr="00A6210D" w:rsidRDefault="00551A20" w:rsidP="00551A20">
            <w:pPr>
              <w:spacing w:after="0" w:line="240" w:lineRule="auto"/>
              <w:contextualSpacing/>
              <w:rPr>
                <w:rFonts w:eastAsia="SimSun" w:cs="Times New Roman"/>
                <w:color w:val="262626"/>
                <w:lang w:val="fr-FR"/>
              </w:rPr>
            </w:pPr>
          </w:p>
          <w:p w14:paraId="4C27C700" w14:textId="77777777" w:rsidR="00551A20" w:rsidRPr="00A6210D" w:rsidRDefault="00551A20" w:rsidP="00551A20">
            <w:pPr>
              <w:spacing w:after="0" w:line="240" w:lineRule="auto"/>
              <w:contextualSpacing/>
              <w:rPr>
                <w:rFonts w:eastAsia="SimSun" w:cs="Times New Roman"/>
                <w:color w:val="262626"/>
                <w:lang w:val="fr-FR"/>
              </w:rPr>
            </w:pPr>
          </w:p>
          <w:p w14:paraId="2D0A1E79" w14:textId="77777777" w:rsidR="00551A20" w:rsidRPr="00A6210D" w:rsidRDefault="00551A20" w:rsidP="00551A20">
            <w:pPr>
              <w:spacing w:after="0" w:line="240" w:lineRule="auto"/>
              <w:contextualSpacing/>
              <w:rPr>
                <w:rFonts w:eastAsia="SimSun" w:cs="Times New Roman"/>
                <w:color w:val="262626"/>
                <w:lang w:val="fr-FR"/>
              </w:rPr>
            </w:pPr>
          </w:p>
        </w:tc>
        <w:tc>
          <w:tcPr>
            <w:tcW w:w="1080" w:type="dxa"/>
            <w:tcMar>
              <w:top w:w="29" w:type="dxa"/>
              <w:left w:w="115" w:type="dxa"/>
              <w:bottom w:w="29" w:type="dxa"/>
              <w:right w:w="115" w:type="dxa"/>
            </w:tcMar>
            <w:vAlign w:val="bottom"/>
          </w:tcPr>
          <w:p w14:paraId="783FC8C4" w14:textId="7FD7D7B2" w:rsidR="00551A20" w:rsidRPr="00A34C2D" w:rsidRDefault="00551A20" w:rsidP="00551A20">
            <w:pPr>
              <w:jc w:val="center"/>
              <w:rPr>
                <w:rFonts w:cstheme="majorHAnsi"/>
                <w:sz w:val="18"/>
                <w:szCs w:val="18"/>
                <w:lang w:val="fr-FR"/>
              </w:rPr>
            </w:pPr>
            <w:r w:rsidRPr="00E47951">
              <w:rPr>
                <w:color w:val="252525"/>
                <w:spacing w:val="-4"/>
                <w:sz w:val="18"/>
                <w:lang w:val="fr-FR"/>
              </w:rPr>
              <w:t xml:space="preserve">Très </w:t>
            </w:r>
            <w:r w:rsidRPr="00E47951">
              <w:rPr>
                <w:color w:val="252525"/>
                <w:spacing w:val="-2"/>
                <w:sz w:val="18"/>
                <w:lang w:val="fr-FR"/>
              </w:rPr>
              <w:t>efficace</w:t>
            </w:r>
          </w:p>
        </w:tc>
        <w:tc>
          <w:tcPr>
            <w:tcW w:w="1080" w:type="dxa"/>
            <w:tcMar>
              <w:top w:w="29" w:type="dxa"/>
              <w:left w:w="115" w:type="dxa"/>
              <w:bottom w:w="29" w:type="dxa"/>
              <w:right w:w="115" w:type="dxa"/>
            </w:tcMar>
            <w:vAlign w:val="bottom"/>
          </w:tcPr>
          <w:p w14:paraId="42060BFA" w14:textId="005235D1" w:rsidR="00551A20" w:rsidRPr="00A34C2D" w:rsidRDefault="00551A20" w:rsidP="00551A20">
            <w:pPr>
              <w:jc w:val="center"/>
              <w:rPr>
                <w:rFonts w:cstheme="majorHAnsi"/>
                <w:sz w:val="18"/>
                <w:szCs w:val="18"/>
                <w:lang w:val="fr-FR"/>
              </w:rPr>
            </w:pPr>
            <w:r w:rsidRPr="00E47951">
              <w:rPr>
                <w:color w:val="252525"/>
                <w:spacing w:val="-2"/>
                <w:sz w:val="18"/>
                <w:lang w:val="fr-FR"/>
              </w:rPr>
              <w:t>Efficace</w:t>
            </w:r>
          </w:p>
        </w:tc>
        <w:tc>
          <w:tcPr>
            <w:tcW w:w="1080" w:type="dxa"/>
            <w:tcMar>
              <w:top w:w="29" w:type="dxa"/>
              <w:left w:w="115" w:type="dxa"/>
              <w:bottom w:w="29" w:type="dxa"/>
              <w:right w:w="115" w:type="dxa"/>
            </w:tcMar>
            <w:vAlign w:val="bottom"/>
          </w:tcPr>
          <w:p w14:paraId="7D064A90" w14:textId="7C3A74FB" w:rsidR="00551A20" w:rsidRPr="00A34C2D" w:rsidRDefault="00551A20" w:rsidP="00551A20">
            <w:pPr>
              <w:jc w:val="center"/>
              <w:rPr>
                <w:rFonts w:cstheme="majorHAnsi"/>
                <w:sz w:val="18"/>
                <w:szCs w:val="18"/>
                <w:lang w:val="fr-FR"/>
              </w:rPr>
            </w:pPr>
            <w:r w:rsidRPr="00E47951">
              <w:rPr>
                <w:color w:val="252525"/>
                <w:spacing w:val="-2"/>
                <w:sz w:val="18"/>
                <w:lang w:val="fr-FR"/>
              </w:rPr>
              <w:t>Ni</w:t>
            </w:r>
            <w:r w:rsidRPr="00E47951">
              <w:rPr>
                <w:color w:val="252525"/>
                <w:spacing w:val="-12"/>
                <w:sz w:val="18"/>
                <w:lang w:val="fr-FR"/>
              </w:rPr>
              <w:t xml:space="preserve"> </w:t>
            </w:r>
            <w:r w:rsidRPr="00E47951">
              <w:rPr>
                <w:color w:val="252525"/>
                <w:spacing w:val="-2"/>
                <w:sz w:val="18"/>
                <w:lang w:val="fr-FR"/>
              </w:rPr>
              <w:t>efficace</w:t>
            </w:r>
            <w:r w:rsidRPr="00E47951">
              <w:rPr>
                <w:color w:val="252525"/>
                <w:spacing w:val="-15"/>
                <w:sz w:val="18"/>
                <w:lang w:val="fr-FR"/>
              </w:rPr>
              <w:t xml:space="preserve"> </w:t>
            </w:r>
            <w:r w:rsidRPr="00E47951">
              <w:rPr>
                <w:color w:val="252525"/>
                <w:spacing w:val="-2"/>
                <w:sz w:val="18"/>
                <w:lang w:val="fr-FR"/>
              </w:rPr>
              <w:t>ni inefficace</w:t>
            </w:r>
          </w:p>
        </w:tc>
        <w:tc>
          <w:tcPr>
            <w:tcW w:w="1080" w:type="dxa"/>
            <w:tcMar>
              <w:top w:w="29" w:type="dxa"/>
              <w:left w:w="115" w:type="dxa"/>
              <w:bottom w:w="29" w:type="dxa"/>
              <w:right w:w="115" w:type="dxa"/>
            </w:tcMar>
            <w:vAlign w:val="bottom"/>
          </w:tcPr>
          <w:p w14:paraId="756760DC" w14:textId="3C6A0F51" w:rsidR="00551A20" w:rsidRPr="00A34C2D" w:rsidRDefault="00551A20" w:rsidP="00551A20">
            <w:pPr>
              <w:jc w:val="center"/>
              <w:rPr>
                <w:rFonts w:cstheme="majorHAnsi"/>
                <w:sz w:val="18"/>
                <w:szCs w:val="18"/>
                <w:lang w:val="fr-FR"/>
              </w:rPr>
            </w:pPr>
            <w:r w:rsidRPr="00E47951">
              <w:rPr>
                <w:color w:val="252525"/>
                <w:spacing w:val="-2"/>
                <w:sz w:val="18"/>
                <w:lang w:val="fr-FR"/>
              </w:rPr>
              <w:t>Inefficace</w:t>
            </w:r>
          </w:p>
        </w:tc>
        <w:tc>
          <w:tcPr>
            <w:tcW w:w="1080" w:type="dxa"/>
            <w:tcMar>
              <w:top w:w="29" w:type="dxa"/>
              <w:left w:w="115" w:type="dxa"/>
              <w:bottom w:w="29" w:type="dxa"/>
              <w:right w:w="115" w:type="dxa"/>
            </w:tcMar>
            <w:vAlign w:val="bottom"/>
          </w:tcPr>
          <w:p w14:paraId="19FBBD27" w14:textId="15F213CD" w:rsidR="00551A20" w:rsidRPr="00A34C2D" w:rsidRDefault="00551A20" w:rsidP="00551A20">
            <w:pPr>
              <w:jc w:val="center"/>
              <w:rPr>
                <w:rFonts w:cstheme="majorHAnsi"/>
                <w:sz w:val="18"/>
                <w:szCs w:val="18"/>
                <w:lang w:val="fr-FR"/>
              </w:rPr>
            </w:pPr>
            <w:r w:rsidRPr="00E47951">
              <w:rPr>
                <w:color w:val="252525"/>
                <w:spacing w:val="-4"/>
                <w:sz w:val="18"/>
                <w:lang w:val="fr-FR"/>
              </w:rPr>
              <w:t xml:space="preserve">Très </w:t>
            </w:r>
            <w:r w:rsidRPr="00E47951">
              <w:rPr>
                <w:color w:val="252525"/>
                <w:spacing w:val="-2"/>
                <w:sz w:val="18"/>
                <w:lang w:val="fr-FR"/>
              </w:rPr>
              <w:t>inefficace</w:t>
            </w:r>
          </w:p>
        </w:tc>
        <w:tc>
          <w:tcPr>
            <w:tcW w:w="1080" w:type="dxa"/>
            <w:vAlign w:val="bottom"/>
          </w:tcPr>
          <w:p w14:paraId="699443ED" w14:textId="0CEB1AB4" w:rsidR="00551A20" w:rsidRPr="00A34C2D" w:rsidRDefault="00551A20" w:rsidP="00551A20">
            <w:pPr>
              <w:jc w:val="center"/>
              <w:rPr>
                <w:rFonts w:cstheme="majorHAnsi"/>
                <w:sz w:val="18"/>
                <w:szCs w:val="18"/>
                <w:lang w:val="fr-FR"/>
              </w:rPr>
            </w:pPr>
            <w:r w:rsidRPr="00E47951">
              <w:rPr>
                <w:color w:val="252525"/>
                <w:w w:val="105"/>
                <w:sz w:val="18"/>
                <w:lang w:val="fr-FR"/>
              </w:rPr>
              <w:t>Ne sait pas</w:t>
            </w:r>
          </w:p>
        </w:tc>
      </w:tr>
      <w:tr w:rsidR="007A246D" w:rsidRPr="00A34C2D" w14:paraId="44D0B261" w14:textId="77777777" w:rsidTr="00F962DF">
        <w:trPr>
          <w:jc w:val="center"/>
        </w:trPr>
        <w:tc>
          <w:tcPr>
            <w:tcW w:w="4050" w:type="dxa"/>
            <w:tcMar>
              <w:top w:w="29" w:type="dxa"/>
              <w:left w:w="115" w:type="dxa"/>
              <w:bottom w:w="29" w:type="dxa"/>
              <w:right w:w="115" w:type="dxa"/>
            </w:tcMar>
            <w:vAlign w:val="center"/>
          </w:tcPr>
          <w:p w14:paraId="06471520" w14:textId="18908CFE" w:rsidR="007A246D" w:rsidRPr="00A34C2D" w:rsidRDefault="005827A8" w:rsidP="007A246D">
            <w:pPr>
              <w:rPr>
                <w:rFonts w:cstheme="majorHAnsi"/>
                <w:lang w:val="fr-FR"/>
              </w:rPr>
            </w:pPr>
            <w:r w:rsidRPr="005827A8">
              <w:rPr>
                <w:lang w:val="fr-FR"/>
              </w:rPr>
              <w:t>Concentration sur les résultats communs du système des Nations Unies</w:t>
            </w:r>
          </w:p>
        </w:tc>
        <w:tc>
          <w:tcPr>
            <w:tcW w:w="1080" w:type="dxa"/>
            <w:tcMar>
              <w:top w:w="29" w:type="dxa"/>
              <w:left w:w="115" w:type="dxa"/>
              <w:bottom w:w="29" w:type="dxa"/>
              <w:right w:w="115" w:type="dxa"/>
            </w:tcMar>
            <w:vAlign w:val="center"/>
          </w:tcPr>
          <w:p w14:paraId="70021442" w14:textId="77777777" w:rsidR="007A246D" w:rsidRPr="00A34C2D" w:rsidRDefault="007A246D" w:rsidP="007A246D">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AD02B8E" w14:textId="77777777" w:rsidR="007A246D" w:rsidRPr="00A34C2D" w:rsidRDefault="007A246D" w:rsidP="007A246D">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F239890" w14:textId="77777777" w:rsidR="007A246D" w:rsidRPr="00A34C2D" w:rsidRDefault="007A246D" w:rsidP="007A246D">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3A0AC12" w14:textId="77777777" w:rsidR="007A246D" w:rsidRPr="00A34C2D" w:rsidRDefault="007A246D" w:rsidP="007A246D">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5F60D9F" w14:textId="77777777" w:rsidR="007A246D" w:rsidRPr="00A34C2D" w:rsidRDefault="007A246D" w:rsidP="007A246D">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5B7579DB" w14:textId="77777777" w:rsidR="007A246D" w:rsidRPr="00A34C2D" w:rsidRDefault="007A246D" w:rsidP="007A246D">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7A246D" w:rsidRPr="00A34C2D" w14:paraId="3123240E" w14:textId="77777777" w:rsidTr="00F962DF">
        <w:trPr>
          <w:jc w:val="center"/>
        </w:trPr>
        <w:tc>
          <w:tcPr>
            <w:tcW w:w="4050" w:type="dxa"/>
            <w:tcMar>
              <w:top w:w="29" w:type="dxa"/>
              <w:left w:w="115" w:type="dxa"/>
              <w:bottom w:w="29" w:type="dxa"/>
              <w:right w:w="115" w:type="dxa"/>
            </w:tcMar>
            <w:vAlign w:val="center"/>
          </w:tcPr>
          <w:p w14:paraId="15581BB1" w14:textId="679E8835" w:rsidR="007A246D" w:rsidRPr="00A34C2D" w:rsidRDefault="005C6C92" w:rsidP="007A246D">
            <w:pPr>
              <w:rPr>
                <w:rFonts w:cstheme="majorHAnsi"/>
                <w:lang w:val="fr-FR"/>
              </w:rPr>
            </w:pPr>
            <w:r w:rsidRPr="005C6C92">
              <w:rPr>
                <w:lang w:val="fr-FR"/>
              </w:rPr>
              <w:t>Collaboration entre les entités de l’ONU</w:t>
            </w:r>
          </w:p>
        </w:tc>
        <w:tc>
          <w:tcPr>
            <w:tcW w:w="1080" w:type="dxa"/>
            <w:tcMar>
              <w:top w:w="29" w:type="dxa"/>
              <w:left w:w="115" w:type="dxa"/>
              <w:bottom w:w="29" w:type="dxa"/>
              <w:right w:w="115" w:type="dxa"/>
            </w:tcMar>
            <w:vAlign w:val="center"/>
          </w:tcPr>
          <w:p w14:paraId="702B10B7" w14:textId="77777777" w:rsidR="007A246D" w:rsidRPr="00A34C2D" w:rsidRDefault="007A246D" w:rsidP="007A246D">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F2D3E42" w14:textId="77777777" w:rsidR="007A246D" w:rsidRPr="00A34C2D" w:rsidRDefault="007A246D" w:rsidP="007A246D">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5BA3488" w14:textId="77777777" w:rsidR="007A246D" w:rsidRPr="00A34C2D" w:rsidRDefault="007A246D" w:rsidP="007A246D">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37E14FC" w14:textId="77777777" w:rsidR="007A246D" w:rsidRPr="00A34C2D" w:rsidRDefault="007A246D" w:rsidP="007A246D">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6F7B746" w14:textId="77777777" w:rsidR="007A246D" w:rsidRPr="00A34C2D" w:rsidRDefault="007A246D" w:rsidP="007A246D">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483EED51" w14:textId="77777777" w:rsidR="007A246D" w:rsidRPr="00A34C2D" w:rsidRDefault="007A246D" w:rsidP="007A246D">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7A246D" w:rsidRPr="00A34C2D" w14:paraId="6C4E4FFD" w14:textId="77777777" w:rsidTr="00F962DF">
        <w:trPr>
          <w:jc w:val="center"/>
        </w:trPr>
        <w:tc>
          <w:tcPr>
            <w:tcW w:w="4050" w:type="dxa"/>
            <w:tcMar>
              <w:top w:w="29" w:type="dxa"/>
              <w:left w:w="115" w:type="dxa"/>
              <w:bottom w:w="29" w:type="dxa"/>
              <w:right w:w="115" w:type="dxa"/>
            </w:tcMar>
            <w:vAlign w:val="center"/>
          </w:tcPr>
          <w:p w14:paraId="2C2AE895" w14:textId="5554AA47" w:rsidR="007A246D" w:rsidRPr="00A34C2D" w:rsidRDefault="00551A20" w:rsidP="007A246D">
            <w:pPr>
              <w:rPr>
                <w:rFonts w:cstheme="majorHAnsi"/>
                <w:lang w:val="fr-FR"/>
              </w:rPr>
            </w:pPr>
            <w:r w:rsidRPr="00551A20">
              <w:rPr>
                <w:lang w:val="fr-FR"/>
              </w:rPr>
              <w:t>Réduction des duplications entre les entités des Nations Unies</w:t>
            </w:r>
          </w:p>
        </w:tc>
        <w:tc>
          <w:tcPr>
            <w:tcW w:w="1080" w:type="dxa"/>
            <w:tcMar>
              <w:top w:w="29" w:type="dxa"/>
              <w:left w:w="115" w:type="dxa"/>
              <w:bottom w:w="29" w:type="dxa"/>
              <w:right w:w="115" w:type="dxa"/>
            </w:tcMar>
            <w:vAlign w:val="center"/>
          </w:tcPr>
          <w:p w14:paraId="05295826" w14:textId="77777777" w:rsidR="007A246D" w:rsidRPr="00A34C2D" w:rsidRDefault="007A246D" w:rsidP="007A246D">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E27703D" w14:textId="77777777" w:rsidR="007A246D" w:rsidRPr="00A34C2D" w:rsidRDefault="007A246D" w:rsidP="007A246D">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A09A41B" w14:textId="77777777" w:rsidR="007A246D" w:rsidRPr="00A34C2D" w:rsidRDefault="007A246D" w:rsidP="007A246D">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EE998BF" w14:textId="77777777" w:rsidR="007A246D" w:rsidRPr="00A34C2D" w:rsidRDefault="007A246D" w:rsidP="007A246D">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295914F" w14:textId="77777777" w:rsidR="007A246D" w:rsidRPr="00A34C2D" w:rsidRDefault="007A246D" w:rsidP="007A246D">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2EF446D6" w14:textId="77777777" w:rsidR="007A246D" w:rsidRPr="00A34C2D" w:rsidRDefault="007A246D" w:rsidP="007A246D">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bl>
    <w:p w14:paraId="24FA9682" w14:textId="77777777" w:rsidR="007A246D" w:rsidRPr="00A34C2D" w:rsidRDefault="007A246D" w:rsidP="007B34F1">
      <w:pPr>
        <w:pStyle w:val="ListParagraph"/>
        <w:spacing w:after="0" w:line="240" w:lineRule="auto"/>
        <w:ind w:left="990"/>
        <w:jc w:val="both"/>
        <w:rPr>
          <w:rFonts w:ascii="Roboto" w:hAnsi="Roboto" w:cstheme="majorHAnsi"/>
          <w:lang w:val="fr-FR"/>
        </w:rPr>
      </w:pPr>
    </w:p>
    <w:p w14:paraId="0027CFAE" w14:textId="77777777" w:rsidR="00EB6BE3" w:rsidRPr="00A34C2D" w:rsidRDefault="00EB6BE3" w:rsidP="00EB6BE3">
      <w:pPr>
        <w:pStyle w:val="ListParagraph"/>
        <w:spacing w:after="200" w:line="276" w:lineRule="auto"/>
        <w:ind w:left="720"/>
        <w:rPr>
          <w:rFonts w:ascii="Roboto" w:hAnsi="Roboto" w:cstheme="majorHAnsi"/>
          <w:b/>
          <w:bCs/>
          <w:lang w:val="fr-FR"/>
        </w:rPr>
      </w:pPr>
    </w:p>
    <w:p w14:paraId="5D4C4AF8" w14:textId="2AF6CBDC" w:rsidR="00631F79" w:rsidRDefault="00631F79" w:rsidP="004A0817">
      <w:pPr>
        <w:pStyle w:val="ListParagraph"/>
        <w:numPr>
          <w:ilvl w:val="0"/>
          <w:numId w:val="5"/>
        </w:numPr>
        <w:spacing w:after="0" w:line="240" w:lineRule="auto"/>
        <w:rPr>
          <w:rFonts w:ascii="Roboto" w:hAnsi="Roboto" w:cstheme="majorHAnsi"/>
          <w:b/>
          <w:bCs/>
          <w:lang w:val="fr-FR"/>
        </w:rPr>
      </w:pPr>
      <w:r w:rsidRPr="00631F79">
        <w:rPr>
          <w:rFonts w:ascii="Roboto" w:hAnsi="Roboto" w:cstheme="majorHAnsi"/>
          <w:b/>
          <w:bCs/>
          <w:lang w:val="fr-FR"/>
        </w:rPr>
        <w:t>Dans quelle mesure le dernier rapport annuel de résultats démontre-t-il les résultats obtenus par l’Équipe de</w:t>
      </w:r>
      <w:r>
        <w:rPr>
          <w:rFonts w:ascii="Roboto" w:hAnsi="Roboto" w:cstheme="majorHAnsi"/>
          <w:b/>
          <w:bCs/>
          <w:lang w:val="fr-FR"/>
        </w:rPr>
        <w:t xml:space="preserve"> </w:t>
      </w:r>
      <w:r w:rsidRPr="00631F79">
        <w:rPr>
          <w:rFonts w:ascii="Roboto" w:hAnsi="Roboto" w:cstheme="majorHAnsi"/>
          <w:b/>
          <w:bCs/>
          <w:lang w:val="fr-FR"/>
        </w:rPr>
        <w:t>pays des Nations Unies ?</w:t>
      </w:r>
    </w:p>
    <w:p w14:paraId="59A1A860" w14:textId="17E34DE0" w:rsidR="00631F79" w:rsidRPr="00631F79" w:rsidRDefault="00F1195C" w:rsidP="00631F79">
      <w:pPr>
        <w:pStyle w:val="ListParagraph"/>
        <w:spacing w:after="0" w:line="240" w:lineRule="auto"/>
        <w:ind w:left="720"/>
        <w:rPr>
          <w:rFonts w:ascii="Roboto" w:hAnsi="Roboto" w:cstheme="majorHAnsi"/>
          <w:b/>
          <w:bCs/>
          <w:lang w:val="fr-FR"/>
        </w:rPr>
      </w:pPr>
      <w:r w:rsidRPr="00F1195C">
        <w:rPr>
          <w:rFonts w:ascii="Roboto" w:hAnsi="Roboto" w:cstheme="majorHAnsi"/>
          <w:b/>
          <w:bCs/>
          <w:lang w:val="fr-FR"/>
        </w:rPr>
        <w:t xml:space="preserve">Les rapports annuels de résultats sont disponibles </w:t>
      </w:r>
      <w:hyperlink r:id="rId17" w:history="1">
        <w:r w:rsidRPr="00F1195C">
          <w:rPr>
            <w:rStyle w:val="Hyperlink"/>
            <w:rFonts w:ascii="Roboto" w:hAnsi="Roboto" w:cstheme="majorHAnsi"/>
            <w:b/>
            <w:bCs/>
            <w:lang w:val="fr-FR"/>
          </w:rPr>
          <w:t>ici.</w:t>
        </w:r>
      </w:hyperlink>
    </w:p>
    <w:p w14:paraId="2DE6846A" w14:textId="77777777" w:rsidR="00EB6BE3" w:rsidRPr="00A34C2D" w:rsidRDefault="00EB6BE3" w:rsidP="00EB6BE3">
      <w:pPr>
        <w:pStyle w:val="ListParagraph"/>
        <w:spacing w:after="0" w:line="240" w:lineRule="auto"/>
        <w:ind w:left="720"/>
        <w:rPr>
          <w:rFonts w:ascii="Roboto" w:eastAsia="Times New Roman" w:hAnsi="Roboto" w:cs="Segoe UI"/>
          <w:b/>
          <w:bCs/>
          <w:color w:val="262626"/>
          <w:szCs w:val="20"/>
          <w:lang w:val="fr-FR" w:eastAsia="zh-CN"/>
        </w:rPr>
      </w:pPr>
    </w:p>
    <w:tbl>
      <w:tblPr>
        <w:tblStyle w:val="TableGrid"/>
        <w:tblW w:w="10255" w:type="dxa"/>
        <w:jc w:val="center"/>
        <w:tblLayout w:type="fixed"/>
        <w:tblLook w:val="04A0" w:firstRow="1" w:lastRow="0" w:firstColumn="1" w:lastColumn="0" w:noHBand="0" w:noVBand="1"/>
      </w:tblPr>
      <w:tblGrid>
        <w:gridCol w:w="1075"/>
        <w:gridCol w:w="9180"/>
      </w:tblGrid>
      <w:tr w:rsidR="00A22D60" w:rsidRPr="00A34C2D" w14:paraId="2FB8CD50" w14:textId="77777777">
        <w:trPr>
          <w:cantSplit/>
          <w:jc w:val="center"/>
        </w:trPr>
        <w:tc>
          <w:tcPr>
            <w:tcW w:w="1075" w:type="dxa"/>
            <w:tcMar>
              <w:top w:w="0" w:type="dxa"/>
              <w:left w:w="115" w:type="dxa"/>
              <w:bottom w:w="0" w:type="dxa"/>
              <w:right w:w="115" w:type="dxa"/>
            </w:tcMar>
            <w:vAlign w:val="bottom"/>
          </w:tcPr>
          <w:p w14:paraId="7F729E91" w14:textId="77777777" w:rsidR="00A22D60" w:rsidRPr="00A34C2D" w:rsidRDefault="00A22D60" w:rsidP="00A22D60">
            <w:pPr>
              <w:jc w:val="right"/>
              <w:rP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6B3A1EB4" w14:textId="6C24B2A0" w:rsidR="00A22D60" w:rsidRPr="00A34C2D" w:rsidRDefault="00A22D60" w:rsidP="00A22D60">
            <w:pPr>
              <w:spacing w:line="276" w:lineRule="auto"/>
              <w:jc w:val="both"/>
              <w:rPr>
                <w:lang w:val="fr-FR"/>
              </w:rPr>
            </w:pPr>
            <w:r w:rsidRPr="00BB1466">
              <w:rPr>
                <w:color w:val="252525"/>
                <w:lang w:val="fr-FR"/>
              </w:rPr>
              <w:t xml:space="preserve">Très </w:t>
            </w:r>
            <w:r w:rsidRPr="00BB1466">
              <w:rPr>
                <w:color w:val="252525"/>
                <w:spacing w:val="-2"/>
                <w:lang w:val="fr-FR"/>
              </w:rPr>
              <w:t>efficace</w:t>
            </w:r>
          </w:p>
        </w:tc>
      </w:tr>
      <w:tr w:rsidR="00A22D60" w:rsidRPr="00A34C2D" w14:paraId="674A51FC" w14:textId="77777777">
        <w:trPr>
          <w:cantSplit/>
          <w:jc w:val="center"/>
        </w:trPr>
        <w:tc>
          <w:tcPr>
            <w:tcW w:w="1075" w:type="dxa"/>
            <w:tcMar>
              <w:top w:w="0" w:type="dxa"/>
              <w:left w:w="115" w:type="dxa"/>
              <w:bottom w:w="0" w:type="dxa"/>
              <w:right w:w="115" w:type="dxa"/>
            </w:tcMar>
            <w:vAlign w:val="bottom"/>
          </w:tcPr>
          <w:p w14:paraId="5FA93B85" w14:textId="77777777" w:rsidR="00A22D60" w:rsidRPr="00A34C2D" w:rsidRDefault="00A22D60" w:rsidP="00A22D60">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7A5D45C3" w14:textId="3F68A418" w:rsidR="00A22D60" w:rsidRPr="00A34C2D" w:rsidRDefault="00A22D60" w:rsidP="00A22D60">
            <w:pPr>
              <w:spacing w:line="276" w:lineRule="auto"/>
              <w:jc w:val="both"/>
              <w:rPr>
                <w:lang w:val="fr-FR"/>
              </w:rPr>
            </w:pPr>
            <w:r w:rsidRPr="00BB1466">
              <w:rPr>
                <w:color w:val="252525"/>
                <w:spacing w:val="-2"/>
                <w:lang w:val="fr-FR"/>
              </w:rPr>
              <w:t>Efficace</w:t>
            </w:r>
          </w:p>
        </w:tc>
      </w:tr>
      <w:tr w:rsidR="00A22D60" w:rsidRPr="00A34C2D" w14:paraId="3B69E533" w14:textId="77777777">
        <w:trPr>
          <w:cantSplit/>
          <w:jc w:val="center"/>
        </w:trPr>
        <w:tc>
          <w:tcPr>
            <w:tcW w:w="1075" w:type="dxa"/>
            <w:tcMar>
              <w:top w:w="0" w:type="dxa"/>
              <w:left w:w="115" w:type="dxa"/>
              <w:bottom w:w="0" w:type="dxa"/>
              <w:right w:w="115" w:type="dxa"/>
            </w:tcMar>
            <w:vAlign w:val="bottom"/>
          </w:tcPr>
          <w:p w14:paraId="29380C09" w14:textId="77777777" w:rsidR="00A22D60" w:rsidRPr="00A34C2D" w:rsidRDefault="00A22D60" w:rsidP="00A22D60">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663286CA" w14:textId="48BCFCAE" w:rsidR="00A22D60" w:rsidRPr="00A34C2D" w:rsidRDefault="00A22D60" w:rsidP="00A22D60">
            <w:pPr>
              <w:spacing w:line="276" w:lineRule="auto"/>
              <w:jc w:val="both"/>
              <w:rPr>
                <w:lang w:val="fr-FR"/>
              </w:rPr>
            </w:pPr>
            <w:r w:rsidRPr="00BB1466">
              <w:rPr>
                <w:color w:val="252525"/>
                <w:spacing w:val="-2"/>
                <w:lang w:val="fr-FR"/>
              </w:rPr>
              <w:t>Ni</w:t>
            </w:r>
            <w:r w:rsidRPr="00BB1466">
              <w:rPr>
                <w:color w:val="252525"/>
                <w:spacing w:val="-6"/>
                <w:lang w:val="fr-FR"/>
              </w:rPr>
              <w:t xml:space="preserve"> </w:t>
            </w:r>
            <w:r w:rsidRPr="00BB1466">
              <w:rPr>
                <w:color w:val="252525"/>
                <w:spacing w:val="-2"/>
                <w:lang w:val="fr-FR"/>
              </w:rPr>
              <w:t>efficace</w:t>
            </w:r>
            <w:r w:rsidRPr="00BB1466">
              <w:rPr>
                <w:color w:val="252525"/>
                <w:spacing w:val="-8"/>
                <w:lang w:val="fr-FR"/>
              </w:rPr>
              <w:t xml:space="preserve"> </w:t>
            </w:r>
            <w:r w:rsidRPr="00BB1466">
              <w:rPr>
                <w:color w:val="252525"/>
                <w:spacing w:val="-2"/>
                <w:lang w:val="fr-FR"/>
              </w:rPr>
              <w:t>ni</w:t>
            </w:r>
            <w:r w:rsidRPr="00BB1466">
              <w:rPr>
                <w:color w:val="252525"/>
                <w:spacing w:val="-12"/>
                <w:lang w:val="fr-FR"/>
              </w:rPr>
              <w:t xml:space="preserve"> </w:t>
            </w:r>
            <w:r w:rsidRPr="00BB1466">
              <w:rPr>
                <w:color w:val="252525"/>
                <w:spacing w:val="-2"/>
                <w:lang w:val="fr-FR"/>
              </w:rPr>
              <w:t>inefficace</w:t>
            </w:r>
          </w:p>
        </w:tc>
      </w:tr>
      <w:tr w:rsidR="00A22D60" w:rsidRPr="00A34C2D" w14:paraId="18F2069A" w14:textId="77777777">
        <w:trPr>
          <w:cantSplit/>
          <w:jc w:val="center"/>
        </w:trPr>
        <w:tc>
          <w:tcPr>
            <w:tcW w:w="1075" w:type="dxa"/>
            <w:tcMar>
              <w:top w:w="0" w:type="dxa"/>
              <w:left w:w="115" w:type="dxa"/>
              <w:bottom w:w="0" w:type="dxa"/>
              <w:right w:w="115" w:type="dxa"/>
            </w:tcMar>
            <w:vAlign w:val="bottom"/>
          </w:tcPr>
          <w:p w14:paraId="688AABFE" w14:textId="77777777" w:rsidR="00A22D60" w:rsidRPr="00A34C2D" w:rsidRDefault="00A22D60" w:rsidP="00A22D60">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2AF520A4" w14:textId="65531EF4" w:rsidR="00A22D60" w:rsidRPr="00A34C2D" w:rsidRDefault="00A22D60" w:rsidP="00A22D60">
            <w:pPr>
              <w:spacing w:line="276" w:lineRule="auto"/>
              <w:jc w:val="both"/>
              <w:rPr>
                <w:lang w:val="fr-FR"/>
              </w:rPr>
            </w:pPr>
            <w:r w:rsidRPr="00BB1466">
              <w:rPr>
                <w:color w:val="252525"/>
                <w:spacing w:val="-2"/>
                <w:lang w:val="fr-FR"/>
              </w:rPr>
              <w:t>Inefficace</w:t>
            </w:r>
          </w:p>
        </w:tc>
      </w:tr>
      <w:tr w:rsidR="00A22D60" w:rsidRPr="00A34C2D" w14:paraId="5473943D" w14:textId="77777777">
        <w:trPr>
          <w:cantSplit/>
          <w:jc w:val="center"/>
        </w:trPr>
        <w:tc>
          <w:tcPr>
            <w:tcW w:w="1075" w:type="dxa"/>
            <w:tcMar>
              <w:top w:w="0" w:type="dxa"/>
              <w:left w:w="115" w:type="dxa"/>
              <w:bottom w:w="0" w:type="dxa"/>
              <w:right w:w="115" w:type="dxa"/>
            </w:tcMar>
            <w:vAlign w:val="bottom"/>
          </w:tcPr>
          <w:p w14:paraId="17F3FF50" w14:textId="77777777" w:rsidR="00A22D60" w:rsidRPr="00A34C2D" w:rsidRDefault="00A22D60" w:rsidP="00A22D60">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069670D7" w14:textId="22B54823" w:rsidR="00A22D60" w:rsidRPr="00A34C2D" w:rsidRDefault="00A22D60" w:rsidP="00A22D60">
            <w:pPr>
              <w:spacing w:line="276" w:lineRule="auto"/>
              <w:jc w:val="both"/>
              <w:rPr>
                <w:lang w:val="fr-FR"/>
              </w:rPr>
            </w:pPr>
            <w:r w:rsidRPr="00BB1466">
              <w:rPr>
                <w:color w:val="252525"/>
                <w:lang w:val="fr-FR"/>
              </w:rPr>
              <w:t xml:space="preserve">Très </w:t>
            </w:r>
            <w:r w:rsidRPr="00BB1466">
              <w:rPr>
                <w:color w:val="252525"/>
                <w:spacing w:val="-2"/>
                <w:lang w:val="fr-FR"/>
              </w:rPr>
              <w:t>inefficace</w:t>
            </w:r>
          </w:p>
        </w:tc>
      </w:tr>
      <w:tr w:rsidR="00EB6BE3" w:rsidRPr="00A34C2D" w14:paraId="4293F9B7"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710AC179" w14:textId="77777777" w:rsidR="00EB6BE3" w:rsidRPr="00A34C2D" w:rsidRDefault="00EB6BE3">
            <w:pPr>
              <w:jc w:val="right"/>
              <w:rPr>
                <w:rStyle w:val="RadiobuttonChar"/>
                <w:rFonts w:ascii="Wingdings" w:eastAsia="Wingdings" w:hAnsi="Wingding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tcBorders>
              <w:bottom w:val="single" w:sz="8" w:space="0" w:color="D9D9D9" w:themeColor="background1" w:themeShade="D9"/>
            </w:tcBorders>
            <w:vAlign w:val="center"/>
          </w:tcPr>
          <w:p w14:paraId="44AD2C94" w14:textId="75BCEBB6" w:rsidR="00EB6BE3" w:rsidRPr="00A34C2D" w:rsidRDefault="00A22D60">
            <w:pPr>
              <w:spacing w:line="276" w:lineRule="auto"/>
              <w:jc w:val="both"/>
              <w:rPr>
                <w:lang w:val="fr-FR"/>
              </w:rPr>
            </w:pPr>
            <w:r>
              <w:rPr>
                <w:lang w:val="fr-FR"/>
              </w:rPr>
              <w:t>S</w:t>
            </w:r>
            <w:r w:rsidRPr="001429EE">
              <w:rPr>
                <w:lang w:val="fr-FR"/>
              </w:rPr>
              <w:t>ans objet</w:t>
            </w:r>
          </w:p>
        </w:tc>
      </w:tr>
    </w:tbl>
    <w:p w14:paraId="41DFB40D" w14:textId="77777777" w:rsidR="00EB6BE3" w:rsidRPr="00A34C2D" w:rsidRDefault="00EB6BE3" w:rsidP="00EB6BE3">
      <w:pPr>
        <w:pStyle w:val="ListParagraph"/>
        <w:spacing w:before="100" w:beforeAutospacing="1" w:after="100" w:afterAutospacing="1" w:line="240" w:lineRule="auto"/>
        <w:ind w:left="720"/>
        <w:rPr>
          <w:rFonts w:ascii="Roboto" w:eastAsia="Times New Roman" w:hAnsi="Roboto" w:cs="Segoe UI"/>
          <w:b/>
          <w:bCs/>
          <w:color w:val="262626"/>
          <w:sz w:val="18"/>
          <w:szCs w:val="18"/>
          <w:lang w:val="fr-FR" w:eastAsia="zh-CN"/>
        </w:rPr>
      </w:pPr>
    </w:p>
    <w:p w14:paraId="6459FE16" w14:textId="77777777" w:rsidR="003C76F0" w:rsidRPr="00A34C2D" w:rsidRDefault="003C76F0" w:rsidP="007B34F1">
      <w:pPr>
        <w:pStyle w:val="ListParagraph"/>
        <w:spacing w:after="0" w:line="240" w:lineRule="auto"/>
        <w:ind w:left="990"/>
        <w:rPr>
          <w:rFonts w:ascii="Roboto" w:hAnsi="Roboto" w:cstheme="majorHAnsi"/>
          <w:b/>
          <w:bCs/>
          <w:lang w:val="fr-FR"/>
        </w:rPr>
      </w:pPr>
    </w:p>
    <w:p w14:paraId="76B97F98" w14:textId="66E27346" w:rsidR="007B34F1" w:rsidRPr="00F865E6" w:rsidRDefault="00F865E6" w:rsidP="004A0817">
      <w:pPr>
        <w:pStyle w:val="ListParagraph"/>
        <w:numPr>
          <w:ilvl w:val="0"/>
          <w:numId w:val="5"/>
        </w:numPr>
        <w:rPr>
          <w:rFonts w:ascii="Roboto" w:hAnsi="Roboto" w:cstheme="majorHAnsi"/>
          <w:b/>
          <w:bCs/>
          <w:lang w:val="fr-FR"/>
        </w:rPr>
      </w:pPr>
      <w:r w:rsidRPr="00F865E6">
        <w:rPr>
          <w:rFonts w:ascii="Roboto" w:hAnsi="Roboto" w:cstheme="majorHAnsi"/>
          <w:b/>
          <w:bCs/>
          <w:lang w:val="fr-FR"/>
        </w:rPr>
        <w:t>Veuillez évaluer l’efficacité de l’appui apporté par l’ONU à la coopération internationale de votre pays :</w:t>
      </w: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A22D60" w:rsidRPr="00A34C2D" w14:paraId="5331FC9E" w14:textId="77777777" w:rsidTr="006244A1">
        <w:trPr>
          <w:jc w:val="center"/>
        </w:trPr>
        <w:tc>
          <w:tcPr>
            <w:tcW w:w="4050" w:type="dxa"/>
            <w:tcMar>
              <w:top w:w="29" w:type="dxa"/>
              <w:left w:w="115" w:type="dxa"/>
              <w:bottom w:w="29" w:type="dxa"/>
              <w:right w:w="115" w:type="dxa"/>
            </w:tcMar>
          </w:tcPr>
          <w:p w14:paraId="5DE583D9" w14:textId="77777777" w:rsidR="00A22D60" w:rsidRPr="00A6210D" w:rsidRDefault="00A22D60" w:rsidP="00A22D60">
            <w:pPr>
              <w:spacing w:after="0" w:line="240" w:lineRule="auto"/>
              <w:contextualSpacing/>
              <w:rPr>
                <w:rFonts w:eastAsia="SimSun" w:cs="Times New Roman"/>
                <w:color w:val="262626"/>
                <w:lang w:val="fr-FR"/>
              </w:rPr>
            </w:pPr>
          </w:p>
          <w:p w14:paraId="48FFFEAA" w14:textId="77777777" w:rsidR="00A22D60" w:rsidRPr="00A6210D" w:rsidRDefault="00A22D60" w:rsidP="00A22D60">
            <w:pPr>
              <w:spacing w:after="0" w:line="240" w:lineRule="auto"/>
              <w:contextualSpacing/>
              <w:rPr>
                <w:rFonts w:eastAsia="SimSun" w:cs="Times New Roman"/>
                <w:color w:val="262626"/>
                <w:lang w:val="fr-FR"/>
              </w:rPr>
            </w:pPr>
          </w:p>
          <w:p w14:paraId="1FD989A4" w14:textId="77777777" w:rsidR="00A22D60" w:rsidRPr="00A6210D" w:rsidRDefault="00A22D60" w:rsidP="00A22D60">
            <w:pPr>
              <w:spacing w:after="0" w:line="240" w:lineRule="auto"/>
              <w:contextualSpacing/>
              <w:rPr>
                <w:rFonts w:eastAsia="SimSun" w:cs="Times New Roman"/>
                <w:color w:val="262626"/>
                <w:lang w:val="fr-FR"/>
              </w:rPr>
            </w:pPr>
          </w:p>
        </w:tc>
        <w:tc>
          <w:tcPr>
            <w:tcW w:w="1080" w:type="dxa"/>
            <w:tcMar>
              <w:top w:w="29" w:type="dxa"/>
              <w:left w:w="115" w:type="dxa"/>
              <w:bottom w:w="29" w:type="dxa"/>
              <w:right w:w="115" w:type="dxa"/>
            </w:tcMar>
            <w:vAlign w:val="bottom"/>
          </w:tcPr>
          <w:p w14:paraId="77820FCC" w14:textId="2239E250" w:rsidR="00A22D60" w:rsidRPr="00A34C2D" w:rsidRDefault="00A22D60" w:rsidP="00A22D60">
            <w:pPr>
              <w:jc w:val="center"/>
              <w:rPr>
                <w:rFonts w:cstheme="majorHAnsi"/>
                <w:sz w:val="18"/>
                <w:szCs w:val="18"/>
                <w:lang w:val="fr-FR"/>
              </w:rPr>
            </w:pPr>
            <w:r w:rsidRPr="00E47951">
              <w:rPr>
                <w:color w:val="252525"/>
                <w:spacing w:val="-4"/>
                <w:sz w:val="18"/>
                <w:lang w:val="fr-FR"/>
              </w:rPr>
              <w:t xml:space="preserve">Très </w:t>
            </w:r>
            <w:r w:rsidRPr="00E47951">
              <w:rPr>
                <w:color w:val="252525"/>
                <w:spacing w:val="-2"/>
                <w:sz w:val="18"/>
                <w:lang w:val="fr-FR"/>
              </w:rPr>
              <w:t>efficace</w:t>
            </w:r>
          </w:p>
        </w:tc>
        <w:tc>
          <w:tcPr>
            <w:tcW w:w="1080" w:type="dxa"/>
            <w:tcMar>
              <w:top w:w="29" w:type="dxa"/>
              <w:left w:w="115" w:type="dxa"/>
              <w:bottom w:w="29" w:type="dxa"/>
              <w:right w:w="115" w:type="dxa"/>
            </w:tcMar>
            <w:vAlign w:val="bottom"/>
          </w:tcPr>
          <w:p w14:paraId="53A5004A" w14:textId="574C38E1" w:rsidR="00A22D60" w:rsidRPr="00A34C2D" w:rsidRDefault="00A22D60" w:rsidP="00A22D60">
            <w:pPr>
              <w:jc w:val="center"/>
              <w:rPr>
                <w:rFonts w:cstheme="majorHAnsi"/>
                <w:sz w:val="18"/>
                <w:szCs w:val="18"/>
                <w:lang w:val="fr-FR"/>
              </w:rPr>
            </w:pPr>
            <w:r w:rsidRPr="00E47951">
              <w:rPr>
                <w:color w:val="252525"/>
                <w:spacing w:val="-2"/>
                <w:sz w:val="18"/>
                <w:lang w:val="fr-FR"/>
              </w:rPr>
              <w:t>Efficace</w:t>
            </w:r>
          </w:p>
        </w:tc>
        <w:tc>
          <w:tcPr>
            <w:tcW w:w="1080" w:type="dxa"/>
            <w:tcMar>
              <w:top w:w="29" w:type="dxa"/>
              <w:left w:w="115" w:type="dxa"/>
              <w:bottom w:w="29" w:type="dxa"/>
              <w:right w:w="115" w:type="dxa"/>
            </w:tcMar>
            <w:vAlign w:val="bottom"/>
          </w:tcPr>
          <w:p w14:paraId="7C090865" w14:textId="00139E4A" w:rsidR="00A22D60" w:rsidRPr="00A34C2D" w:rsidRDefault="00A22D60" w:rsidP="00A22D60">
            <w:pPr>
              <w:jc w:val="center"/>
              <w:rPr>
                <w:rFonts w:cstheme="majorHAnsi"/>
                <w:sz w:val="18"/>
                <w:szCs w:val="18"/>
                <w:lang w:val="fr-FR"/>
              </w:rPr>
            </w:pPr>
            <w:r w:rsidRPr="00E47951">
              <w:rPr>
                <w:color w:val="252525"/>
                <w:spacing w:val="-2"/>
                <w:sz w:val="18"/>
                <w:lang w:val="fr-FR"/>
              </w:rPr>
              <w:t>Ni</w:t>
            </w:r>
            <w:r w:rsidRPr="00E47951">
              <w:rPr>
                <w:color w:val="252525"/>
                <w:spacing w:val="-12"/>
                <w:sz w:val="18"/>
                <w:lang w:val="fr-FR"/>
              </w:rPr>
              <w:t xml:space="preserve"> </w:t>
            </w:r>
            <w:r w:rsidRPr="00E47951">
              <w:rPr>
                <w:color w:val="252525"/>
                <w:spacing w:val="-2"/>
                <w:sz w:val="18"/>
                <w:lang w:val="fr-FR"/>
              </w:rPr>
              <w:t>efficace</w:t>
            </w:r>
            <w:r w:rsidRPr="00E47951">
              <w:rPr>
                <w:color w:val="252525"/>
                <w:spacing w:val="-15"/>
                <w:sz w:val="18"/>
                <w:lang w:val="fr-FR"/>
              </w:rPr>
              <w:t xml:space="preserve"> </w:t>
            </w:r>
            <w:r w:rsidRPr="00E47951">
              <w:rPr>
                <w:color w:val="252525"/>
                <w:spacing w:val="-2"/>
                <w:sz w:val="18"/>
                <w:lang w:val="fr-FR"/>
              </w:rPr>
              <w:t>ni inefficace</w:t>
            </w:r>
          </w:p>
        </w:tc>
        <w:tc>
          <w:tcPr>
            <w:tcW w:w="1080" w:type="dxa"/>
            <w:tcMar>
              <w:top w:w="29" w:type="dxa"/>
              <w:left w:w="115" w:type="dxa"/>
              <w:bottom w:w="29" w:type="dxa"/>
              <w:right w:w="115" w:type="dxa"/>
            </w:tcMar>
            <w:vAlign w:val="bottom"/>
          </w:tcPr>
          <w:p w14:paraId="01941204" w14:textId="697FD74E" w:rsidR="00A22D60" w:rsidRPr="00A34C2D" w:rsidRDefault="00A22D60" w:rsidP="00A22D60">
            <w:pPr>
              <w:jc w:val="center"/>
              <w:rPr>
                <w:rFonts w:cstheme="majorHAnsi"/>
                <w:sz w:val="18"/>
                <w:szCs w:val="18"/>
                <w:lang w:val="fr-FR"/>
              </w:rPr>
            </w:pPr>
            <w:r w:rsidRPr="00E47951">
              <w:rPr>
                <w:color w:val="252525"/>
                <w:spacing w:val="-2"/>
                <w:sz w:val="18"/>
                <w:lang w:val="fr-FR"/>
              </w:rPr>
              <w:t>Inefficace</w:t>
            </w:r>
          </w:p>
        </w:tc>
        <w:tc>
          <w:tcPr>
            <w:tcW w:w="1080" w:type="dxa"/>
            <w:tcMar>
              <w:top w:w="29" w:type="dxa"/>
              <w:left w:w="115" w:type="dxa"/>
              <w:bottom w:w="29" w:type="dxa"/>
              <w:right w:w="115" w:type="dxa"/>
            </w:tcMar>
            <w:vAlign w:val="bottom"/>
          </w:tcPr>
          <w:p w14:paraId="2883D8BB" w14:textId="3CCDDCD5" w:rsidR="00A22D60" w:rsidRPr="00A34C2D" w:rsidRDefault="00A22D60" w:rsidP="00A22D60">
            <w:pPr>
              <w:jc w:val="center"/>
              <w:rPr>
                <w:rFonts w:cstheme="majorHAnsi"/>
                <w:sz w:val="18"/>
                <w:szCs w:val="18"/>
                <w:lang w:val="fr-FR"/>
              </w:rPr>
            </w:pPr>
            <w:r w:rsidRPr="00E47951">
              <w:rPr>
                <w:color w:val="252525"/>
                <w:spacing w:val="-4"/>
                <w:sz w:val="18"/>
                <w:lang w:val="fr-FR"/>
              </w:rPr>
              <w:t xml:space="preserve">Très </w:t>
            </w:r>
            <w:r w:rsidRPr="00E47951">
              <w:rPr>
                <w:color w:val="252525"/>
                <w:spacing w:val="-2"/>
                <w:sz w:val="18"/>
                <w:lang w:val="fr-FR"/>
              </w:rPr>
              <w:t>inefficace</w:t>
            </w:r>
          </w:p>
        </w:tc>
        <w:tc>
          <w:tcPr>
            <w:tcW w:w="1080" w:type="dxa"/>
            <w:vAlign w:val="bottom"/>
          </w:tcPr>
          <w:p w14:paraId="651E3707" w14:textId="7C70C557" w:rsidR="00A22D60" w:rsidRPr="00A34C2D" w:rsidRDefault="00A22D60" w:rsidP="00A22D60">
            <w:pPr>
              <w:jc w:val="center"/>
              <w:rPr>
                <w:rFonts w:cstheme="majorHAnsi"/>
                <w:sz w:val="18"/>
                <w:szCs w:val="18"/>
                <w:lang w:val="fr-FR"/>
              </w:rPr>
            </w:pPr>
            <w:r w:rsidRPr="00E47951">
              <w:rPr>
                <w:color w:val="252525"/>
                <w:w w:val="105"/>
                <w:sz w:val="18"/>
                <w:lang w:val="fr-FR"/>
              </w:rPr>
              <w:t>Ne sait pas</w:t>
            </w:r>
          </w:p>
        </w:tc>
      </w:tr>
      <w:tr w:rsidR="001068F4" w:rsidRPr="00A34C2D" w14:paraId="50894480" w14:textId="77777777" w:rsidTr="004E5C36">
        <w:trPr>
          <w:jc w:val="center"/>
        </w:trPr>
        <w:tc>
          <w:tcPr>
            <w:tcW w:w="4050" w:type="dxa"/>
            <w:tcMar>
              <w:top w:w="29" w:type="dxa"/>
              <w:left w:w="115" w:type="dxa"/>
              <w:bottom w:w="29" w:type="dxa"/>
              <w:right w:w="115" w:type="dxa"/>
            </w:tcMar>
            <w:vAlign w:val="center"/>
          </w:tcPr>
          <w:p w14:paraId="3FB51F4D" w14:textId="15D3AF59" w:rsidR="001068F4" w:rsidRPr="00312E86" w:rsidRDefault="00312E86" w:rsidP="001068F4">
            <w:pPr>
              <w:rPr>
                <w:rFonts w:cstheme="majorHAnsi"/>
                <w:lang w:val="fr-FR"/>
              </w:rPr>
            </w:pPr>
            <w:r w:rsidRPr="00312E86">
              <w:rPr>
                <w:lang w:val="fr-FR"/>
              </w:rPr>
              <w:t>Appui à la coopération Sud-Sud</w:t>
            </w:r>
          </w:p>
        </w:tc>
        <w:tc>
          <w:tcPr>
            <w:tcW w:w="1080" w:type="dxa"/>
            <w:tcMar>
              <w:top w:w="29" w:type="dxa"/>
              <w:left w:w="115" w:type="dxa"/>
              <w:bottom w:w="29" w:type="dxa"/>
              <w:right w:w="115" w:type="dxa"/>
            </w:tcMar>
            <w:vAlign w:val="center"/>
          </w:tcPr>
          <w:p w14:paraId="227EA803" w14:textId="77777777" w:rsidR="001068F4" w:rsidRPr="00A34C2D" w:rsidRDefault="001068F4" w:rsidP="001068F4">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000492A" w14:textId="77777777" w:rsidR="001068F4" w:rsidRPr="00A34C2D" w:rsidRDefault="001068F4" w:rsidP="001068F4">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603B470" w14:textId="77777777" w:rsidR="001068F4" w:rsidRPr="00A34C2D" w:rsidRDefault="001068F4" w:rsidP="001068F4">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72E00FB" w14:textId="77777777" w:rsidR="001068F4" w:rsidRPr="00A34C2D" w:rsidRDefault="001068F4" w:rsidP="001068F4">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AE88448" w14:textId="77777777" w:rsidR="001068F4" w:rsidRPr="00A34C2D" w:rsidRDefault="001068F4" w:rsidP="001068F4">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7527BBF5" w14:textId="77777777" w:rsidR="001068F4" w:rsidRPr="00A34C2D" w:rsidRDefault="001068F4" w:rsidP="001068F4">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1068F4" w:rsidRPr="00A34C2D" w14:paraId="5273EB1B" w14:textId="77777777" w:rsidTr="004E5C36">
        <w:trPr>
          <w:jc w:val="center"/>
        </w:trPr>
        <w:tc>
          <w:tcPr>
            <w:tcW w:w="4050" w:type="dxa"/>
            <w:tcMar>
              <w:top w:w="29" w:type="dxa"/>
              <w:left w:w="115" w:type="dxa"/>
              <w:bottom w:w="29" w:type="dxa"/>
              <w:right w:w="115" w:type="dxa"/>
            </w:tcMar>
            <w:vAlign w:val="center"/>
          </w:tcPr>
          <w:p w14:paraId="336C928E" w14:textId="06C8CE9D" w:rsidR="001068F4" w:rsidRPr="00A34C2D" w:rsidRDefault="007504F3" w:rsidP="001068F4">
            <w:pPr>
              <w:rPr>
                <w:rFonts w:cstheme="majorHAnsi"/>
                <w:lang w:val="fr-FR"/>
              </w:rPr>
            </w:pPr>
            <w:r w:rsidRPr="007504F3">
              <w:rPr>
                <w:lang w:val="fr-FR"/>
              </w:rPr>
              <w:t>Appui au renforcement de la coopération en science, technologie et innovation</w:t>
            </w:r>
          </w:p>
        </w:tc>
        <w:tc>
          <w:tcPr>
            <w:tcW w:w="1080" w:type="dxa"/>
            <w:tcMar>
              <w:top w:w="29" w:type="dxa"/>
              <w:left w:w="115" w:type="dxa"/>
              <w:bottom w:w="29" w:type="dxa"/>
              <w:right w:w="115" w:type="dxa"/>
            </w:tcMar>
            <w:vAlign w:val="center"/>
          </w:tcPr>
          <w:p w14:paraId="673F16AB" w14:textId="77777777" w:rsidR="001068F4" w:rsidRPr="00A34C2D" w:rsidRDefault="001068F4" w:rsidP="001068F4">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A558A17" w14:textId="77777777" w:rsidR="001068F4" w:rsidRPr="00A34C2D" w:rsidRDefault="001068F4" w:rsidP="001068F4">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E9F8ABE" w14:textId="77777777" w:rsidR="001068F4" w:rsidRPr="00A34C2D" w:rsidRDefault="001068F4" w:rsidP="001068F4">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99A7491" w14:textId="77777777" w:rsidR="001068F4" w:rsidRPr="00A34C2D" w:rsidRDefault="001068F4" w:rsidP="001068F4">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576947A" w14:textId="77777777" w:rsidR="001068F4" w:rsidRPr="00A34C2D" w:rsidRDefault="001068F4" w:rsidP="001068F4">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312ACFD5" w14:textId="77777777" w:rsidR="001068F4" w:rsidRPr="00A34C2D" w:rsidRDefault="001068F4" w:rsidP="001068F4">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1068F4" w:rsidRPr="00A34C2D" w14:paraId="53022613" w14:textId="77777777" w:rsidTr="004E5C36">
        <w:trPr>
          <w:jc w:val="center"/>
        </w:trPr>
        <w:tc>
          <w:tcPr>
            <w:tcW w:w="4050" w:type="dxa"/>
            <w:tcMar>
              <w:top w:w="29" w:type="dxa"/>
              <w:left w:w="115" w:type="dxa"/>
              <w:bottom w:w="29" w:type="dxa"/>
              <w:right w:w="115" w:type="dxa"/>
            </w:tcMar>
            <w:vAlign w:val="center"/>
          </w:tcPr>
          <w:p w14:paraId="440F44A6" w14:textId="453BFA1B" w:rsidR="001068F4" w:rsidRPr="00A34C2D" w:rsidRDefault="003800A7" w:rsidP="001068F4">
            <w:pPr>
              <w:rPr>
                <w:rFonts w:cstheme="majorHAnsi"/>
                <w:lang w:val="fr-FR"/>
              </w:rPr>
            </w:pPr>
            <w:r w:rsidRPr="003800A7">
              <w:rPr>
                <w:rFonts w:cstheme="majorHAnsi"/>
                <w:lang w:val="fr-FR"/>
              </w:rPr>
              <w:t>Appui conjoint des Nations Unies et des Institutions financières internationales (IFI) pour améliorer le financement du développement durable au niveau national</w:t>
            </w:r>
          </w:p>
        </w:tc>
        <w:tc>
          <w:tcPr>
            <w:tcW w:w="1080" w:type="dxa"/>
            <w:tcMar>
              <w:top w:w="29" w:type="dxa"/>
              <w:left w:w="115" w:type="dxa"/>
              <w:bottom w:w="29" w:type="dxa"/>
              <w:right w:w="115" w:type="dxa"/>
            </w:tcMar>
            <w:vAlign w:val="center"/>
          </w:tcPr>
          <w:p w14:paraId="18C965FB" w14:textId="77777777" w:rsidR="001068F4" w:rsidRPr="00A34C2D" w:rsidRDefault="001068F4" w:rsidP="001068F4">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15A0137" w14:textId="77777777" w:rsidR="001068F4" w:rsidRPr="00A34C2D" w:rsidRDefault="001068F4" w:rsidP="001068F4">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4ED42D7" w14:textId="77777777" w:rsidR="001068F4" w:rsidRPr="00A34C2D" w:rsidRDefault="001068F4" w:rsidP="001068F4">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D2A2439" w14:textId="77777777" w:rsidR="001068F4" w:rsidRPr="00A34C2D" w:rsidRDefault="001068F4" w:rsidP="001068F4">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4BC764C" w14:textId="77777777" w:rsidR="001068F4" w:rsidRPr="00A34C2D" w:rsidRDefault="001068F4" w:rsidP="001068F4">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2D13286A" w14:textId="77777777" w:rsidR="001068F4" w:rsidRPr="00A34C2D" w:rsidRDefault="001068F4" w:rsidP="001068F4">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bl>
    <w:p w14:paraId="119820D1" w14:textId="77777777" w:rsidR="00FB5EE5" w:rsidRPr="00A34C2D" w:rsidRDefault="00FB5EE5">
      <w:pPr>
        <w:spacing w:after="200" w:line="276" w:lineRule="auto"/>
        <w:rPr>
          <w:rFonts w:cstheme="majorHAnsi"/>
          <w:lang w:val="fr-FR"/>
        </w:rPr>
      </w:pPr>
    </w:p>
    <w:p w14:paraId="5F16D40B" w14:textId="329BF01E" w:rsidR="00FA4CE6" w:rsidRPr="00A34C2D" w:rsidRDefault="007B0133" w:rsidP="004A0817">
      <w:pPr>
        <w:pStyle w:val="Heading1"/>
        <w:numPr>
          <w:ilvl w:val="0"/>
          <w:numId w:val="3"/>
        </w:numPr>
        <w:tabs>
          <w:tab w:val="num" w:pos="360"/>
        </w:tabs>
        <w:ind w:left="0" w:firstLine="0"/>
        <w:rPr>
          <w:rFonts w:cstheme="majorHAnsi"/>
          <w:lang w:val="fr-FR"/>
        </w:rPr>
      </w:pPr>
      <w:r>
        <w:rPr>
          <w:rFonts w:cstheme="majorHAnsi"/>
          <w:lang w:val="fr-FR"/>
        </w:rPr>
        <w:lastRenderedPageBreak/>
        <w:t>Cadre de résultats du Coordonnateur résident</w:t>
      </w:r>
    </w:p>
    <w:tbl>
      <w:tblPr>
        <w:tblStyle w:val="TableGrid"/>
        <w:tblW w:w="0" w:type="auto"/>
        <w:tblInd w:w="360" w:type="dxa"/>
        <w:tblLook w:val="04A0" w:firstRow="1" w:lastRow="0" w:firstColumn="1" w:lastColumn="0" w:noHBand="0" w:noVBand="1"/>
      </w:tblPr>
      <w:tblGrid>
        <w:gridCol w:w="10430"/>
      </w:tblGrid>
      <w:tr w:rsidR="001E60C7" w:rsidRPr="007F6E1A" w14:paraId="7156407B" w14:textId="77777777" w:rsidTr="00A73290">
        <w:tc>
          <w:tcPr>
            <w:tcW w:w="10800" w:type="dxa"/>
            <w:tcBorders>
              <w:top w:val="single" w:sz="4" w:space="0" w:color="00B0F0"/>
              <w:left w:val="single" w:sz="4" w:space="0" w:color="00B0F0"/>
              <w:bottom w:val="single" w:sz="4" w:space="0" w:color="00B0F0"/>
              <w:right w:val="single" w:sz="4" w:space="0" w:color="00B0F0"/>
            </w:tcBorders>
            <w:shd w:val="clear" w:color="auto" w:fill="D1F2FF"/>
          </w:tcPr>
          <w:p w14:paraId="12E8356D" w14:textId="5CF08E7E" w:rsidR="001E60C7" w:rsidRPr="00E32331" w:rsidRDefault="00E32331" w:rsidP="00E32331">
            <w:pPr>
              <w:spacing w:after="0" w:line="240" w:lineRule="auto"/>
              <w:rPr>
                <w:rFonts w:cstheme="majorHAnsi"/>
                <w:b/>
                <w:bCs/>
                <w:iCs/>
                <w:lang w:val="fr-FR"/>
              </w:rPr>
            </w:pPr>
            <w:r w:rsidRPr="00E32331">
              <w:rPr>
                <w:rFonts w:cstheme="majorHAnsi"/>
                <w:b/>
                <w:bCs/>
                <w:iCs/>
                <w:lang w:val="fr-FR"/>
              </w:rPr>
              <w:t>Cette section contient des questions héritées, requises pour assurer le suivi de la mise en œuvre de la résolution 76/4 de l’Assemblée générale sur l’examen du fonctionnement du système de coordonnateurs résidents revitalisé. Vos réponses contribueront à la mise à jour finale du Cadre de résultats des coordonnateurs résidents pour la période 2022-2025.</w:t>
            </w:r>
          </w:p>
        </w:tc>
      </w:tr>
    </w:tbl>
    <w:p w14:paraId="4062B20C" w14:textId="77777777" w:rsidR="001E60C7" w:rsidRPr="00A34C2D" w:rsidRDefault="001E60C7" w:rsidP="00930F28">
      <w:pPr>
        <w:spacing w:after="0" w:line="240" w:lineRule="auto"/>
        <w:ind w:left="360"/>
        <w:rPr>
          <w:rFonts w:cstheme="majorHAnsi"/>
          <w:b/>
          <w:bCs/>
          <w:iCs/>
          <w:lang w:val="fr-FR"/>
        </w:rPr>
      </w:pPr>
    </w:p>
    <w:p w14:paraId="37F292D9" w14:textId="6CEA771E" w:rsidR="003D6892" w:rsidRPr="003D6892" w:rsidRDefault="003D6892" w:rsidP="004A0817">
      <w:pPr>
        <w:pStyle w:val="ListParagraph"/>
        <w:numPr>
          <w:ilvl w:val="0"/>
          <w:numId w:val="5"/>
        </w:numPr>
        <w:rPr>
          <w:rFonts w:ascii="Roboto" w:hAnsi="Roboto" w:cstheme="majorHAnsi"/>
          <w:b/>
          <w:bCs/>
          <w:lang w:val="fr-FR"/>
        </w:rPr>
      </w:pPr>
      <w:r w:rsidRPr="003D6892">
        <w:rPr>
          <w:rFonts w:ascii="Roboto" w:hAnsi="Roboto" w:cstheme="majorHAnsi"/>
          <w:b/>
          <w:bCs/>
          <w:lang w:val="fr-FR"/>
        </w:rPr>
        <w:t>La configuration de l</w:t>
      </w:r>
      <w:r w:rsidR="00974B7B" w:rsidRPr="003D6892">
        <w:rPr>
          <w:rFonts w:ascii="Roboto" w:hAnsi="Roboto" w:cstheme="majorHAnsi"/>
          <w:b/>
          <w:bCs/>
          <w:lang w:val="fr-FR"/>
        </w:rPr>
        <w:t xml:space="preserve">’Equipe </w:t>
      </w:r>
      <w:r w:rsidRPr="003D6892">
        <w:rPr>
          <w:rFonts w:ascii="Roboto" w:hAnsi="Roboto" w:cstheme="majorHAnsi"/>
          <w:b/>
          <w:bCs/>
          <w:lang w:val="fr-FR"/>
        </w:rPr>
        <w:t>de pays des Nations Unies est adéquatement adaptée pour répondre aux besoins et aux défis spécifiques du pays :</w:t>
      </w:r>
    </w:p>
    <w:tbl>
      <w:tblPr>
        <w:tblStyle w:val="TableGrid"/>
        <w:tblW w:w="10255" w:type="dxa"/>
        <w:jc w:val="center"/>
        <w:tblLayout w:type="fixed"/>
        <w:tblLook w:val="04A0" w:firstRow="1" w:lastRow="0" w:firstColumn="1" w:lastColumn="0" w:noHBand="0" w:noVBand="1"/>
      </w:tblPr>
      <w:tblGrid>
        <w:gridCol w:w="1075"/>
        <w:gridCol w:w="9180"/>
      </w:tblGrid>
      <w:tr w:rsidR="00021879" w:rsidRPr="00A34C2D" w14:paraId="7195975E" w14:textId="77777777" w:rsidTr="00A40D0D">
        <w:trPr>
          <w:cantSplit/>
          <w:jc w:val="center"/>
        </w:trPr>
        <w:tc>
          <w:tcPr>
            <w:tcW w:w="1075" w:type="dxa"/>
            <w:tcMar>
              <w:top w:w="0" w:type="dxa"/>
              <w:left w:w="115" w:type="dxa"/>
              <w:bottom w:w="0" w:type="dxa"/>
              <w:right w:w="115" w:type="dxa"/>
            </w:tcMar>
            <w:vAlign w:val="bottom"/>
          </w:tcPr>
          <w:p w14:paraId="3198BB81" w14:textId="71307791" w:rsidR="00021879" w:rsidRPr="00A34C2D" w:rsidRDefault="00021879" w:rsidP="00021879">
            <w:pPr>
              <w:jc w:val="right"/>
              <w:rP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4B5E093F" w14:textId="6808238A" w:rsidR="00021879" w:rsidRPr="00A34C2D" w:rsidRDefault="00021879" w:rsidP="00021879">
            <w:pPr>
              <w:spacing w:line="276" w:lineRule="auto"/>
              <w:jc w:val="both"/>
              <w:rPr>
                <w:lang w:val="fr-FR"/>
              </w:rPr>
            </w:pPr>
            <w:r w:rsidRPr="00904334">
              <w:rPr>
                <w:lang w:val="fr-FR"/>
              </w:rPr>
              <w:t>Tout à fait d’accord</w:t>
            </w:r>
          </w:p>
        </w:tc>
      </w:tr>
      <w:tr w:rsidR="00021879" w:rsidRPr="00A34C2D" w14:paraId="65184EEA" w14:textId="77777777" w:rsidTr="00A40D0D">
        <w:trPr>
          <w:cantSplit/>
          <w:jc w:val="center"/>
        </w:trPr>
        <w:tc>
          <w:tcPr>
            <w:tcW w:w="1075" w:type="dxa"/>
            <w:tcMar>
              <w:top w:w="0" w:type="dxa"/>
              <w:left w:w="115" w:type="dxa"/>
              <w:bottom w:w="0" w:type="dxa"/>
              <w:right w:w="115" w:type="dxa"/>
            </w:tcMar>
            <w:vAlign w:val="bottom"/>
          </w:tcPr>
          <w:p w14:paraId="12DCD70E" w14:textId="332B72BD" w:rsidR="00021879" w:rsidRPr="00A34C2D" w:rsidRDefault="00021879" w:rsidP="00021879">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3D32E8C3" w14:textId="41817BA4" w:rsidR="00021879" w:rsidRPr="00A34C2D" w:rsidRDefault="00021879" w:rsidP="00021879">
            <w:pPr>
              <w:spacing w:line="276" w:lineRule="auto"/>
              <w:jc w:val="both"/>
              <w:rPr>
                <w:lang w:val="fr-FR"/>
              </w:rPr>
            </w:pPr>
            <w:r w:rsidRPr="006C33E6">
              <w:rPr>
                <w:lang w:val="fr-FR"/>
              </w:rPr>
              <w:t>D’accord</w:t>
            </w:r>
          </w:p>
        </w:tc>
      </w:tr>
      <w:tr w:rsidR="00021879" w:rsidRPr="00A34C2D" w14:paraId="29078500" w14:textId="77777777" w:rsidTr="00A40D0D">
        <w:trPr>
          <w:cantSplit/>
          <w:jc w:val="center"/>
        </w:trPr>
        <w:tc>
          <w:tcPr>
            <w:tcW w:w="1075" w:type="dxa"/>
            <w:tcMar>
              <w:top w:w="0" w:type="dxa"/>
              <w:left w:w="115" w:type="dxa"/>
              <w:bottom w:w="0" w:type="dxa"/>
              <w:right w:w="115" w:type="dxa"/>
            </w:tcMar>
            <w:vAlign w:val="bottom"/>
          </w:tcPr>
          <w:p w14:paraId="554E42C0" w14:textId="50423EA9" w:rsidR="00021879" w:rsidRPr="00A34C2D" w:rsidRDefault="00021879" w:rsidP="00021879">
            <w:pPr>
              <w:jc w:val="right"/>
              <w:rPr>
                <w:rStyle w:val="RadiobuttonChar"/>
                <w:rFonts w:eastAsia="Wingding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3663AD99" w14:textId="7D250556" w:rsidR="00021879" w:rsidRPr="00A34C2D" w:rsidRDefault="00021879" w:rsidP="00021879">
            <w:pPr>
              <w:spacing w:line="276" w:lineRule="auto"/>
              <w:jc w:val="both"/>
              <w:rPr>
                <w:lang w:val="fr-FR"/>
              </w:rPr>
            </w:pPr>
            <w:r w:rsidRPr="002350CD">
              <w:rPr>
                <w:lang w:val="fr-FR"/>
              </w:rPr>
              <w:t>Pas d’accord</w:t>
            </w:r>
          </w:p>
        </w:tc>
      </w:tr>
      <w:tr w:rsidR="007B6A2B" w:rsidRPr="00A34C2D" w14:paraId="23D70810" w14:textId="77777777" w:rsidTr="00A40D0D">
        <w:trPr>
          <w:cantSplit/>
          <w:jc w:val="center"/>
        </w:trPr>
        <w:tc>
          <w:tcPr>
            <w:tcW w:w="1075" w:type="dxa"/>
            <w:tcMar>
              <w:top w:w="0" w:type="dxa"/>
              <w:left w:w="115" w:type="dxa"/>
              <w:bottom w:w="0" w:type="dxa"/>
              <w:right w:w="115" w:type="dxa"/>
            </w:tcMar>
            <w:vAlign w:val="bottom"/>
          </w:tcPr>
          <w:p w14:paraId="18399E27" w14:textId="11A6E969" w:rsidR="007B6A2B" w:rsidRPr="00A34C2D" w:rsidRDefault="007B6A2B" w:rsidP="00021879">
            <w:pPr>
              <w:jc w:val="right"/>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7574FB3B" w14:textId="5B1809A6" w:rsidR="007B6A2B" w:rsidRPr="002350CD" w:rsidRDefault="007B6A2B" w:rsidP="00021879">
            <w:pPr>
              <w:spacing w:line="276" w:lineRule="auto"/>
              <w:jc w:val="both"/>
              <w:rPr>
                <w:lang w:val="fr-FR"/>
              </w:rPr>
            </w:pPr>
            <w:r w:rsidRPr="007B6A2B">
              <w:rPr>
                <w:lang w:val="fr-FR"/>
              </w:rPr>
              <w:t>Pas du tout d’accord</w:t>
            </w:r>
          </w:p>
        </w:tc>
      </w:tr>
      <w:tr w:rsidR="00EE3B3C" w:rsidRPr="00A34C2D" w14:paraId="2A911380" w14:textId="77777777" w:rsidTr="00A40D0D">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2086103E" w14:textId="52FD18DA" w:rsidR="00EE3B3C" w:rsidRPr="00A34C2D" w:rsidRDefault="00EE3B3C" w:rsidP="00EE3B3C">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tcBorders>
              <w:bottom w:val="single" w:sz="8" w:space="0" w:color="D9D9D9" w:themeColor="background1" w:themeShade="D9"/>
            </w:tcBorders>
            <w:vAlign w:val="center"/>
          </w:tcPr>
          <w:p w14:paraId="5229D9B0" w14:textId="3D3C57D2" w:rsidR="00EE3B3C" w:rsidRPr="00A34C2D" w:rsidRDefault="00021879" w:rsidP="00EE3B3C">
            <w:pPr>
              <w:spacing w:line="276" w:lineRule="auto"/>
              <w:jc w:val="both"/>
              <w:rPr>
                <w:lang w:val="fr-FR"/>
              </w:rPr>
            </w:pPr>
            <w:r>
              <w:rPr>
                <w:lang w:val="fr-FR"/>
              </w:rPr>
              <w:t>Ne sait pas</w:t>
            </w:r>
          </w:p>
        </w:tc>
      </w:tr>
    </w:tbl>
    <w:p w14:paraId="2858B04A" w14:textId="14BAC3FD" w:rsidR="00912FAA" w:rsidRPr="00A34C2D" w:rsidRDefault="00912FAA" w:rsidP="00912FAA">
      <w:pPr>
        <w:pStyle w:val="ListParagraph"/>
        <w:spacing w:after="200" w:line="276" w:lineRule="auto"/>
        <w:ind w:left="720"/>
        <w:rPr>
          <w:rFonts w:ascii="Roboto" w:hAnsi="Roboto" w:cstheme="majorHAnsi"/>
          <w:b/>
          <w:bCs/>
          <w:lang w:val="fr-FR"/>
        </w:rPr>
      </w:pPr>
    </w:p>
    <w:p w14:paraId="7AAA02F2" w14:textId="77777777" w:rsidR="00B45CF4" w:rsidRPr="00A34C2D" w:rsidRDefault="00B45CF4" w:rsidP="00912FAA">
      <w:pPr>
        <w:pStyle w:val="ListParagraph"/>
        <w:spacing w:after="200" w:line="276" w:lineRule="auto"/>
        <w:ind w:left="720"/>
        <w:rPr>
          <w:rFonts w:ascii="Roboto" w:hAnsi="Roboto" w:cstheme="majorHAnsi"/>
          <w:b/>
          <w:bCs/>
          <w:lang w:val="fr-FR"/>
        </w:rPr>
      </w:pPr>
    </w:p>
    <w:p w14:paraId="1EE5DF19" w14:textId="07B3FC15" w:rsidR="005346E9" w:rsidRPr="005346E9" w:rsidRDefault="006F5923" w:rsidP="004A0817">
      <w:pPr>
        <w:pStyle w:val="ListParagraph"/>
        <w:numPr>
          <w:ilvl w:val="0"/>
          <w:numId w:val="5"/>
        </w:numPr>
        <w:spacing w:after="0" w:line="240" w:lineRule="auto"/>
        <w:rPr>
          <w:rFonts w:ascii="Roboto" w:hAnsi="Roboto" w:cstheme="majorHAnsi"/>
          <w:b/>
          <w:bCs/>
          <w:lang w:val="fr-FR"/>
        </w:rPr>
      </w:pPr>
      <w:r w:rsidRPr="006F5923">
        <w:rPr>
          <w:rFonts w:ascii="Roboto" w:hAnsi="Roboto" w:cstheme="majorHAnsi"/>
          <w:b/>
          <w:bCs/>
          <w:lang w:val="fr-FR"/>
        </w:rPr>
        <w:t>D’une manière générale, les activités de l’ONU énoncées dans le Cadre de coopération/PNUAD et les besoins et priorités de votre pays en matière de développement sont les suivants</w:t>
      </w:r>
      <w:r w:rsidR="005346E9" w:rsidRPr="005346E9">
        <w:rPr>
          <w:rFonts w:ascii="Roboto" w:hAnsi="Roboto" w:cstheme="majorHAnsi"/>
          <w:b/>
          <w:bCs/>
          <w:lang w:val="fr-FR"/>
        </w:rPr>
        <w:t>:</w:t>
      </w:r>
    </w:p>
    <w:p w14:paraId="7B4A9B95" w14:textId="3672BBA8" w:rsidR="00383145" w:rsidRPr="006F5923" w:rsidRDefault="00383145" w:rsidP="005346E9">
      <w:pPr>
        <w:spacing w:after="0" w:line="240" w:lineRule="auto"/>
        <w:ind w:left="360"/>
        <w:rPr>
          <w:rFonts w:cstheme="majorHAnsi"/>
          <w:b/>
          <w:bCs/>
          <w:lang w:val="fr-FR"/>
        </w:rPr>
      </w:pPr>
    </w:p>
    <w:tbl>
      <w:tblPr>
        <w:tblStyle w:val="TableGrid"/>
        <w:tblW w:w="10255" w:type="dxa"/>
        <w:jc w:val="center"/>
        <w:tblLayout w:type="fixed"/>
        <w:tblLook w:val="04A0" w:firstRow="1" w:lastRow="0" w:firstColumn="1" w:lastColumn="0" w:noHBand="0" w:noVBand="1"/>
      </w:tblPr>
      <w:tblGrid>
        <w:gridCol w:w="1075"/>
        <w:gridCol w:w="9180"/>
      </w:tblGrid>
      <w:tr w:rsidR="00EE3B3C" w:rsidRPr="00A34C2D" w14:paraId="0B74C9A9" w14:textId="77777777" w:rsidTr="2560066C">
        <w:trPr>
          <w:cantSplit/>
          <w:jc w:val="center"/>
        </w:trPr>
        <w:tc>
          <w:tcPr>
            <w:tcW w:w="1075" w:type="dxa"/>
            <w:vAlign w:val="bottom"/>
          </w:tcPr>
          <w:p w14:paraId="58DFCAE8" w14:textId="3E0FB83A" w:rsidR="00EE3B3C" w:rsidRPr="00A34C2D" w:rsidRDefault="00EE3B3C" w:rsidP="00EE3B3C">
            <w:pPr>
              <w:jc w:val="right"/>
              <w:rP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4A71D13C" w14:textId="6C3A2CF6" w:rsidR="00EE3B3C" w:rsidRPr="00A34C2D" w:rsidRDefault="00E32E2C" w:rsidP="00EE3B3C">
            <w:pPr>
              <w:spacing w:line="276" w:lineRule="auto"/>
              <w:jc w:val="both"/>
              <w:rPr>
                <w:lang w:val="fr-FR"/>
              </w:rPr>
            </w:pPr>
            <w:r w:rsidRPr="00E32E2C">
              <w:rPr>
                <w:lang w:val="fr-FR"/>
              </w:rPr>
              <w:t>Très étroitement alignées</w:t>
            </w:r>
          </w:p>
        </w:tc>
      </w:tr>
      <w:tr w:rsidR="00EE3B3C" w:rsidRPr="00A34C2D" w14:paraId="5C66685E" w14:textId="77777777" w:rsidTr="2560066C">
        <w:trPr>
          <w:cantSplit/>
          <w:jc w:val="center"/>
        </w:trPr>
        <w:tc>
          <w:tcPr>
            <w:tcW w:w="1075" w:type="dxa"/>
            <w:vAlign w:val="bottom"/>
          </w:tcPr>
          <w:p w14:paraId="2B91D3CD" w14:textId="7C1B7018" w:rsidR="00EE3B3C" w:rsidRPr="00A34C2D" w:rsidRDefault="00EE3B3C" w:rsidP="00EE3B3C">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4AB9FE87" w14:textId="216A9C7B" w:rsidR="00EE3B3C" w:rsidRPr="00A34C2D" w:rsidRDefault="006C791C" w:rsidP="00EE3B3C">
            <w:pPr>
              <w:spacing w:line="276" w:lineRule="auto"/>
              <w:jc w:val="both"/>
              <w:rPr>
                <w:lang w:val="fr-FR"/>
              </w:rPr>
            </w:pPr>
            <w:r w:rsidRPr="006C791C">
              <w:rPr>
                <w:lang w:val="fr-FR"/>
              </w:rPr>
              <w:t>Étroitement alignées</w:t>
            </w:r>
          </w:p>
        </w:tc>
      </w:tr>
      <w:tr w:rsidR="00EE3B3C" w:rsidRPr="00A34C2D" w14:paraId="6D1BF682" w14:textId="77777777" w:rsidTr="2560066C">
        <w:trPr>
          <w:cantSplit/>
          <w:jc w:val="center"/>
        </w:trPr>
        <w:tc>
          <w:tcPr>
            <w:tcW w:w="1075" w:type="dxa"/>
            <w:vAlign w:val="bottom"/>
          </w:tcPr>
          <w:p w14:paraId="2832671B" w14:textId="43A83F8E" w:rsidR="00EE3B3C" w:rsidRPr="00A34C2D" w:rsidRDefault="00EE3B3C" w:rsidP="00EE3B3C">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356B36A4" w14:textId="2AC24894" w:rsidR="00EE3B3C" w:rsidRPr="00A34C2D" w:rsidRDefault="00866288" w:rsidP="00EE3B3C">
            <w:pPr>
              <w:spacing w:line="276" w:lineRule="auto"/>
              <w:jc w:val="both"/>
              <w:rPr>
                <w:lang w:val="fr-FR"/>
              </w:rPr>
            </w:pPr>
            <w:r>
              <w:rPr>
                <w:color w:val="252525"/>
                <w:spacing w:val="-2"/>
              </w:rPr>
              <w:t>Légèrement</w:t>
            </w:r>
            <w:r w:rsidRPr="00396E9D">
              <w:rPr>
                <w:lang w:val="fr-FR"/>
              </w:rPr>
              <w:t xml:space="preserve"> </w:t>
            </w:r>
            <w:r w:rsidR="00396E9D" w:rsidRPr="00396E9D">
              <w:rPr>
                <w:lang w:val="fr-FR"/>
              </w:rPr>
              <w:t>alignées</w:t>
            </w:r>
          </w:p>
        </w:tc>
      </w:tr>
      <w:tr w:rsidR="00EE3B3C" w:rsidRPr="00A34C2D" w14:paraId="35AD83FD" w14:textId="77777777" w:rsidTr="2560066C">
        <w:trPr>
          <w:cantSplit/>
          <w:jc w:val="center"/>
        </w:trPr>
        <w:tc>
          <w:tcPr>
            <w:tcW w:w="1075" w:type="dxa"/>
            <w:vAlign w:val="bottom"/>
          </w:tcPr>
          <w:p w14:paraId="3AA61233" w14:textId="289B07B9" w:rsidR="00EE3B3C" w:rsidRPr="00A34C2D" w:rsidRDefault="00EE3B3C" w:rsidP="00EE3B3C">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225F1B78" w14:textId="3CC7E226" w:rsidR="00EE3B3C" w:rsidRPr="00A34C2D" w:rsidRDefault="00A844C3" w:rsidP="00EE3B3C">
            <w:pPr>
              <w:spacing w:line="276" w:lineRule="auto"/>
              <w:jc w:val="both"/>
              <w:rPr>
                <w:lang w:val="fr-FR"/>
              </w:rPr>
            </w:pPr>
            <w:r w:rsidRPr="00A844C3">
              <w:rPr>
                <w:lang w:val="fr-FR"/>
              </w:rPr>
              <w:t>Pas du tout</w:t>
            </w:r>
          </w:p>
        </w:tc>
      </w:tr>
      <w:tr w:rsidR="005B0439" w:rsidRPr="00A34C2D" w14:paraId="327181F9" w14:textId="77777777" w:rsidTr="2560066C">
        <w:trPr>
          <w:cantSplit/>
          <w:jc w:val="center"/>
        </w:trPr>
        <w:tc>
          <w:tcPr>
            <w:tcW w:w="1075" w:type="dxa"/>
            <w:vAlign w:val="bottom"/>
          </w:tcPr>
          <w:p w14:paraId="7AA6B016" w14:textId="2EFA0B8B" w:rsidR="005B0439" w:rsidRPr="00A34C2D" w:rsidRDefault="005B0439" w:rsidP="005B0439">
            <w:pPr>
              <w:jc w:val="right"/>
              <w:rPr>
                <w:rStyle w:val="RadiobuttonChar"/>
                <w:rFonts w:eastAsia="Wingding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tcBorders>
              <w:bottom w:val="single" w:sz="8" w:space="0" w:color="D9D9D9" w:themeColor="background1" w:themeShade="D9"/>
            </w:tcBorders>
            <w:vAlign w:val="center"/>
          </w:tcPr>
          <w:p w14:paraId="02488060" w14:textId="245153CF" w:rsidR="005B0439" w:rsidRPr="00A34C2D" w:rsidRDefault="005B0439" w:rsidP="005B0439">
            <w:pPr>
              <w:spacing w:line="276" w:lineRule="auto"/>
              <w:jc w:val="both"/>
              <w:rPr>
                <w:lang w:val="fr-FR"/>
              </w:rPr>
            </w:pPr>
            <w:r>
              <w:rPr>
                <w:lang w:val="fr-FR"/>
              </w:rPr>
              <w:t>Ne sait pas</w:t>
            </w:r>
          </w:p>
        </w:tc>
      </w:tr>
    </w:tbl>
    <w:p w14:paraId="2AA615A3" w14:textId="783F9A56" w:rsidR="0065505D" w:rsidRPr="00A34C2D" w:rsidRDefault="0065505D" w:rsidP="003A1F49">
      <w:pPr>
        <w:pStyle w:val="ListParagraph"/>
        <w:spacing w:after="200" w:line="276" w:lineRule="auto"/>
        <w:ind w:left="720"/>
        <w:rPr>
          <w:rFonts w:ascii="Roboto" w:hAnsi="Roboto" w:cstheme="majorHAnsi"/>
          <w:b/>
          <w:bCs/>
          <w:lang w:val="fr-FR"/>
        </w:rPr>
      </w:pPr>
    </w:p>
    <w:p w14:paraId="2B39364C" w14:textId="46CAB995" w:rsidR="000E4ACB" w:rsidRPr="00FA0721" w:rsidRDefault="00FA0721" w:rsidP="004A0817">
      <w:pPr>
        <w:pStyle w:val="ListParagraph"/>
        <w:numPr>
          <w:ilvl w:val="0"/>
          <w:numId w:val="5"/>
        </w:numPr>
        <w:rPr>
          <w:rFonts w:ascii="Roboto" w:eastAsia="Times New Roman" w:hAnsi="Roboto" w:cs="Segoe UI"/>
          <w:b/>
          <w:bCs/>
          <w:color w:val="262626"/>
          <w:szCs w:val="20"/>
          <w:lang w:val="fr-FR" w:eastAsia="zh-CN"/>
        </w:rPr>
      </w:pPr>
      <w:r w:rsidRPr="00FA0721">
        <w:rPr>
          <w:rFonts w:ascii="Roboto" w:eastAsia="Times New Roman" w:hAnsi="Roboto" w:cs="Segoe UI"/>
          <w:b/>
          <w:bCs/>
          <w:color w:val="262626"/>
          <w:szCs w:val="20"/>
          <w:lang w:val="fr-FR" w:eastAsia="zh-CN"/>
        </w:rPr>
        <w:t>Le Coordonnateur résident dirige efficacement le soutien stratégique de l’</w:t>
      </w:r>
      <w:r w:rsidR="001A0856" w:rsidRPr="00FA0721">
        <w:rPr>
          <w:rFonts w:ascii="Roboto" w:eastAsia="Times New Roman" w:hAnsi="Roboto" w:cs="Segoe UI"/>
          <w:b/>
          <w:bCs/>
          <w:color w:val="262626"/>
          <w:szCs w:val="20"/>
          <w:lang w:val="fr-FR" w:eastAsia="zh-CN"/>
        </w:rPr>
        <w:t>E</w:t>
      </w:r>
      <w:r w:rsidRPr="00FA0721">
        <w:rPr>
          <w:rFonts w:ascii="Roboto" w:eastAsia="Times New Roman" w:hAnsi="Roboto" w:cs="Segoe UI"/>
          <w:b/>
          <w:bCs/>
          <w:color w:val="262626"/>
          <w:szCs w:val="20"/>
          <w:lang w:val="fr-FR" w:eastAsia="zh-CN"/>
        </w:rPr>
        <w:t xml:space="preserve">quipe de pays des Nations Unies pour les plans et priorités nationaux : </w:t>
      </w:r>
    </w:p>
    <w:tbl>
      <w:tblPr>
        <w:tblStyle w:val="TableGrid"/>
        <w:tblW w:w="10255" w:type="dxa"/>
        <w:jc w:val="center"/>
        <w:tblLayout w:type="fixed"/>
        <w:tblLook w:val="04A0" w:firstRow="1" w:lastRow="0" w:firstColumn="1" w:lastColumn="0" w:noHBand="0" w:noVBand="1"/>
      </w:tblPr>
      <w:tblGrid>
        <w:gridCol w:w="1075"/>
        <w:gridCol w:w="9180"/>
      </w:tblGrid>
      <w:tr w:rsidR="0001335C" w:rsidRPr="00A34C2D" w14:paraId="6A5B11EC" w14:textId="77777777" w:rsidTr="0001335C">
        <w:trPr>
          <w:cantSplit/>
          <w:jc w:val="center"/>
        </w:trPr>
        <w:tc>
          <w:tcPr>
            <w:tcW w:w="1075" w:type="dxa"/>
            <w:vAlign w:val="bottom"/>
          </w:tcPr>
          <w:p w14:paraId="4FB25B04" w14:textId="60172484" w:rsidR="0001335C" w:rsidRPr="00A34C2D" w:rsidRDefault="0001335C" w:rsidP="0001335C">
            <w:pPr>
              <w:jc w:val="right"/>
              <w:rPr>
                <w:rStyle w:val="RadiobuttonChar"/>
                <w:rFonts w:eastAsia="Wingding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64AE3EFF" w14:textId="162333ED" w:rsidR="0001335C" w:rsidRPr="00A34C2D" w:rsidRDefault="0001335C" w:rsidP="0001335C">
            <w:pPr>
              <w:spacing w:line="276" w:lineRule="auto"/>
              <w:jc w:val="both"/>
              <w:rPr>
                <w:lang w:val="fr-FR"/>
              </w:rPr>
            </w:pPr>
            <w:r w:rsidRPr="00904334">
              <w:rPr>
                <w:lang w:val="fr-FR"/>
              </w:rPr>
              <w:t>Tout à fait d’accord</w:t>
            </w:r>
          </w:p>
        </w:tc>
      </w:tr>
      <w:tr w:rsidR="0001335C" w:rsidRPr="00A34C2D" w14:paraId="50DF922E" w14:textId="77777777" w:rsidTr="0001335C">
        <w:trPr>
          <w:cantSplit/>
          <w:jc w:val="center"/>
        </w:trPr>
        <w:tc>
          <w:tcPr>
            <w:tcW w:w="1075" w:type="dxa"/>
            <w:vAlign w:val="bottom"/>
          </w:tcPr>
          <w:p w14:paraId="45C15968" w14:textId="72E0BAA9" w:rsidR="0001335C" w:rsidRPr="00A34C2D" w:rsidRDefault="0001335C" w:rsidP="0001335C">
            <w:pPr>
              <w:jc w:val="right"/>
              <w:rPr>
                <w:rStyle w:val="RadiobuttonChar"/>
                <w:rFonts w:eastAsia="Wingding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2D93D394" w14:textId="5F8BD8DF" w:rsidR="0001335C" w:rsidRPr="00A34C2D" w:rsidRDefault="0001335C" w:rsidP="0001335C">
            <w:pPr>
              <w:spacing w:line="276" w:lineRule="auto"/>
              <w:jc w:val="both"/>
              <w:rPr>
                <w:lang w:val="fr-FR"/>
              </w:rPr>
            </w:pPr>
            <w:r w:rsidRPr="006C33E6">
              <w:rPr>
                <w:lang w:val="fr-FR"/>
              </w:rPr>
              <w:t>D’accord</w:t>
            </w:r>
          </w:p>
        </w:tc>
      </w:tr>
      <w:tr w:rsidR="00FB7EDC" w:rsidRPr="00A34C2D" w14:paraId="5ABFE83E" w14:textId="77777777" w:rsidTr="0001335C">
        <w:trPr>
          <w:cantSplit/>
          <w:jc w:val="center"/>
        </w:trPr>
        <w:tc>
          <w:tcPr>
            <w:tcW w:w="1075" w:type="dxa"/>
            <w:vAlign w:val="bottom"/>
          </w:tcPr>
          <w:p w14:paraId="5E040A21" w14:textId="68B29628" w:rsidR="00FB7EDC" w:rsidRPr="00A34C2D" w:rsidRDefault="00FB7EDC" w:rsidP="00FB7EDC">
            <w:pPr>
              <w:jc w:val="right"/>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5C0584AE" w14:textId="2637619D" w:rsidR="00FB7EDC" w:rsidRPr="002350CD" w:rsidRDefault="00FB7EDC" w:rsidP="00FB7EDC">
            <w:pPr>
              <w:spacing w:line="276" w:lineRule="auto"/>
              <w:jc w:val="both"/>
              <w:rPr>
                <w:lang w:val="fr-FR"/>
              </w:rPr>
            </w:pPr>
            <w:r w:rsidRPr="002350CD">
              <w:rPr>
                <w:lang w:val="fr-FR"/>
              </w:rPr>
              <w:t>Pas d’accord</w:t>
            </w:r>
          </w:p>
        </w:tc>
      </w:tr>
      <w:tr w:rsidR="0001335C" w:rsidRPr="00A34C2D" w14:paraId="195D90DC" w14:textId="77777777" w:rsidTr="0001335C">
        <w:trPr>
          <w:cantSplit/>
          <w:jc w:val="center"/>
        </w:trPr>
        <w:tc>
          <w:tcPr>
            <w:tcW w:w="1075" w:type="dxa"/>
            <w:vAlign w:val="bottom"/>
          </w:tcPr>
          <w:p w14:paraId="5D9A6A86" w14:textId="07D00B3B" w:rsidR="0001335C" w:rsidRPr="00A34C2D" w:rsidRDefault="0001335C" w:rsidP="0001335C">
            <w:pPr>
              <w:jc w:val="right"/>
              <w:rPr>
                <w:rStyle w:val="RadiobuttonChar"/>
                <w:rFonts w:eastAsia="Wingding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lastRenderedPageBreak/>
              <w:t>l</w:t>
            </w:r>
          </w:p>
        </w:tc>
        <w:tc>
          <w:tcPr>
            <w:tcW w:w="9180" w:type="dxa"/>
            <w:vAlign w:val="center"/>
          </w:tcPr>
          <w:p w14:paraId="3270684B" w14:textId="598AB873" w:rsidR="0001335C" w:rsidRPr="00A34C2D" w:rsidRDefault="0001335C" w:rsidP="0001335C">
            <w:pPr>
              <w:spacing w:line="276" w:lineRule="auto"/>
              <w:jc w:val="both"/>
              <w:rPr>
                <w:lang w:val="fr-FR"/>
              </w:rPr>
            </w:pPr>
            <w:r w:rsidRPr="002350CD">
              <w:rPr>
                <w:lang w:val="fr-FR"/>
              </w:rPr>
              <w:t>Pas</w:t>
            </w:r>
            <w:r w:rsidR="00FB7EDC">
              <w:rPr>
                <w:lang w:val="fr-FR"/>
              </w:rPr>
              <w:t xml:space="preserve"> </w:t>
            </w:r>
            <w:r w:rsidR="00FB7EDC" w:rsidRPr="007B6A2B">
              <w:rPr>
                <w:lang w:val="fr-FR"/>
              </w:rPr>
              <w:t>du tout</w:t>
            </w:r>
            <w:r w:rsidRPr="002350CD">
              <w:rPr>
                <w:lang w:val="fr-FR"/>
              </w:rPr>
              <w:t xml:space="preserve"> d’accord</w:t>
            </w:r>
          </w:p>
        </w:tc>
      </w:tr>
      <w:tr w:rsidR="0001335C" w:rsidRPr="00A34C2D" w14:paraId="6EB184E3" w14:textId="77777777" w:rsidTr="0001335C">
        <w:trPr>
          <w:cantSplit/>
          <w:jc w:val="center"/>
        </w:trPr>
        <w:tc>
          <w:tcPr>
            <w:tcW w:w="1075" w:type="dxa"/>
            <w:vAlign w:val="bottom"/>
          </w:tcPr>
          <w:p w14:paraId="0FEB93D8" w14:textId="534B9D9D" w:rsidR="0001335C" w:rsidRPr="00A34C2D" w:rsidRDefault="0001335C" w:rsidP="0001335C">
            <w:pPr>
              <w:jc w:val="right"/>
              <w:rPr>
                <w:rStyle w:val="RadiobuttonChar"/>
                <w:rFonts w:eastAsia="Wingding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39977057" w14:textId="5D95C3A4" w:rsidR="0001335C" w:rsidRPr="00A34C2D" w:rsidRDefault="0001335C" w:rsidP="0001335C">
            <w:pPr>
              <w:spacing w:line="276" w:lineRule="auto"/>
              <w:jc w:val="both"/>
              <w:rPr>
                <w:lang w:val="fr-FR"/>
              </w:rPr>
            </w:pPr>
            <w:r>
              <w:rPr>
                <w:lang w:val="fr-FR"/>
              </w:rPr>
              <w:t>Ne sait pas</w:t>
            </w:r>
          </w:p>
        </w:tc>
      </w:tr>
    </w:tbl>
    <w:p w14:paraId="33B39D40" w14:textId="77777777" w:rsidR="009B71FB" w:rsidRPr="009B71FB" w:rsidRDefault="009B71FB" w:rsidP="004A0817">
      <w:pPr>
        <w:pStyle w:val="ListParagraph"/>
        <w:numPr>
          <w:ilvl w:val="0"/>
          <w:numId w:val="5"/>
        </w:numPr>
        <w:rPr>
          <w:rFonts w:ascii="Roboto" w:hAnsi="Roboto" w:cs="Helv"/>
          <w:b/>
          <w:bCs/>
          <w:color w:val="000000" w:themeColor="text1"/>
          <w:lang w:val="fr-FR"/>
        </w:rPr>
      </w:pPr>
      <w:r w:rsidRPr="009B71FB">
        <w:rPr>
          <w:rFonts w:ascii="Roboto" w:hAnsi="Roboto" w:cs="Helv"/>
          <w:b/>
          <w:bCs/>
          <w:color w:val="000000" w:themeColor="text1"/>
          <w:lang w:val="fr-FR"/>
        </w:rPr>
        <w:t>Le Coordonnateur résident a contribué à renforcer les synergies entre les interventions de développement, d’aide humanitaire et de consolidation de la paix :</w:t>
      </w:r>
    </w:p>
    <w:tbl>
      <w:tblPr>
        <w:tblStyle w:val="TableGrid"/>
        <w:tblW w:w="10255" w:type="dxa"/>
        <w:jc w:val="center"/>
        <w:tblLayout w:type="fixed"/>
        <w:tblLook w:val="04A0" w:firstRow="1" w:lastRow="0" w:firstColumn="1" w:lastColumn="0" w:noHBand="0" w:noVBand="1"/>
      </w:tblPr>
      <w:tblGrid>
        <w:gridCol w:w="1075"/>
        <w:gridCol w:w="9180"/>
      </w:tblGrid>
      <w:tr w:rsidR="005B0439" w:rsidRPr="00A34C2D" w14:paraId="0FE2222B" w14:textId="77777777" w:rsidTr="005B0439">
        <w:trPr>
          <w:cantSplit/>
          <w:jc w:val="center"/>
        </w:trPr>
        <w:tc>
          <w:tcPr>
            <w:tcW w:w="1075" w:type="dxa"/>
            <w:tcMar>
              <w:top w:w="0" w:type="dxa"/>
              <w:left w:w="115" w:type="dxa"/>
              <w:bottom w:w="0" w:type="dxa"/>
              <w:right w:w="115" w:type="dxa"/>
            </w:tcMar>
            <w:vAlign w:val="bottom"/>
          </w:tcPr>
          <w:p w14:paraId="56D6B2FF" w14:textId="77777777" w:rsidR="005B0439" w:rsidRPr="00A34C2D" w:rsidRDefault="005B0439" w:rsidP="005B0439">
            <w:pPr>
              <w:jc w:val="right"/>
              <w:rP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337C6E52" w14:textId="6186FCC6" w:rsidR="005B0439" w:rsidRPr="00A34C2D" w:rsidRDefault="005B0439" w:rsidP="005B0439">
            <w:pPr>
              <w:spacing w:line="276" w:lineRule="auto"/>
              <w:jc w:val="both"/>
              <w:rPr>
                <w:lang w:val="fr-FR"/>
              </w:rPr>
            </w:pPr>
            <w:r w:rsidRPr="00904334">
              <w:rPr>
                <w:lang w:val="fr-FR"/>
              </w:rPr>
              <w:t>Tout à fait d’accord</w:t>
            </w:r>
          </w:p>
        </w:tc>
      </w:tr>
      <w:tr w:rsidR="005B0439" w:rsidRPr="00A34C2D" w14:paraId="20209258" w14:textId="77777777" w:rsidTr="005B0439">
        <w:trPr>
          <w:cantSplit/>
          <w:jc w:val="center"/>
        </w:trPr>
        <w:tc>
          <w:tcPr>
            <w:tcW w:w="1075" w:type="dxa"/>
            <w:tcMar>
              <w:top w:w="0" w:type="dxa"/>
              <w:left w:w="115" w:type="dxa"/>
              <w:bottom w:w="0" w:type="dxa"/>
              <w:right w:w="115" w:type="dxa"/>
            </w:tcMar>
            <w:vAlign w:val="bottom"/>
          </w:tcPr>
          <w:p w14:paraId="7145785A" w14:textId="490E3BBC" w:rsidR="005B0439" w:rsidRPr="00A34C2D" w:rsidRDefault="005B0439" w:rsidP="005B0439">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4FFC54BD" w14:textId="129C31DF" w:rsidR="005B0439" w:rsidRPr="00A34C2D" w:rsidRDefault="005B0439" w:rsidP="005B0439">
            <w:pPr>
              <w:spacing w:line="276" w:lineRule="auto"/>
              <w:jc w:val="both"/>
              <w:rPr>
                <w:lang w:val="fr-FR"/>
              </w:rPr>
            </w:pPr>
            <w:r w:rsidRPr="006C33E6">
              <w:rPr>
                <w:lang w:val="fr-FR"/>
              </w:rPr>
              <w:t>D’accord</w:t>
            </w:r>
          </w:p>
        </w:tc>
      </w:tr>
      <w:tr w:rsidR="005B0439" w:rsidRPr="00A34C2D" w14:paraId="77771DA0" w14:textId="77777777" w:rsidTr="005B0439">
        <w:trPr>
          <w:cantSplit/>
          <w:jc w:val="center"/>
        </w:trPr>
        <w:tc>
          <w:tcPr>
            <w:tcW w:w="1075" w:type="dxa"/>
            <w:tcMar>
              <w:top w:w="0" w:type="dxa"/>
              <w:left w:w="115" w:type="dxa"/>
              <w:bottom w:w="0" w:type="dxa"/>
              <w:right w:w="115" w:type="dxa"/>
            </w:tcMar>
            <w:vAlign w:val="bottom"/>
          </w:tcPr>
          <w:p w14:paraId="619233C9" w14:textId="5EFB6DA1" w:rsidR="005B0439" w:rsidRPr="00A34C2D" w:rsidRDefault="005B0439" w:rsidP="005B0439">
            <w:pPr>
              <w:jc w:val="right"/>
              <w:rPr>
                <w:rStyle w:val="RadiobuttonChar"/>
                <w:rFonts w:eastAsia="Wingding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5CF66924" w14:textId="4D8BBE72" w:rsidR="005B0439" w:rsidRPr="00A34C2D" w:rsidRDefault="005B0439" w:rsidP="005B0439">
            <w:pPr>
              <w:spacing w:line="276" w:lineRule="auto"/>
              <w:jc w:val="both"/>
              <w:rPr>
                <w:lang w:val="fr-FR"/>
              </w:rPr>
            </w:pPr>
            <w:r w:rsidRPr="002350CD">
              <w:rPr>
                <w:lang w:val="fr-FR"/>
              </w:rPr>
              <w:t>Pas d’accord</w:t>
            </w:r>
          </w:p>
        </w:tc>
      </w:tr>
      <w:tr w:rsidR="00E17BD8" w:rsidRPr="00A34C2D" w14:paraId="4A78BE86" w14:textId="77777777" w:rsidTr="00E17BD8">
        <w:trPr>
          <w:cantSplit/>
          <w:jc w:val="center"/>
        </w:trPr>
        <w:tc>
          <w:tcPr>
            <w:tcW w:w="1075" w:type="dxa"/>
            <w:tcMar>
              <w:top w:w="0" w:type="dxa"/>
              <w:left w:w="115" w:type="dxa"/>
              <w:bottom w:w="0" w:type="dxa"/>
              <w:right w:w="115" w:type="dxa"/>
            </w:tcMar>
          </w:tcPr>
          <w:p w14:paraId="04E60F47" w14:textId="24D27858" w:rsidR="00E17BD8" w:rsidRPr="00A34C2D" w:rsidRDefault="00E17BD8" w:rsidP="00E17BD8">
            <w:pPr>
              <w:jc w:val="right"/>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08E4BECF" w14:textId="0A2C6646" w:rsidR="00E17BD8" w:rsidRPr="00E17BD8" w:rsidRDefault="00E17BD8" w:rsidP="00E17BD8">
            <w:pPr>
              <w:spacing w:line="276" w:lineRule="auto"/>
              <w:rPr>
                <w:rStyle w:val="RadiobuttonChar"/>
                <w:rFonts w:ascii="Wingdings" w:eastAsia="Wingdings" w:hAnsi="Wingdings" w:cstheme="majorHAnsi"/>
                <w:color w:val="D9D9D9" w:themeColor="background1" w:themeShade="D9"/>
                <w:sz w:val="40"/>
                <w:szCs w:val="40"/>
              </w:rPr>
            </w:pPr>
            <w:r w:rsidRPr="002350CD">
              <w:rPr>
                <w:lang w:val="fr-FR"/>
              </w:rPr>
              <w:t>Pas</w:t>
            </w:r>
            <w:r>
              <w:rPr>
                <w:lang w:val="fr-FR"/>
              </w:rPr>
              <w:t xml:space="preserve"> </w:t>
            </w:r>
            <w:r w:rsidRPr="007B6A2B">
              <w:rPr>
                <w:lang w:val="fr-FR"/>
              </w:rPr>
              <w:t>du tout</w:t>
            </w:r>
            <w:r w:rsidRPr="002350CD">
              <w:rPr>
                <w:lang w:val="fr-FR"/>
              </w:rPr>
              <w:t xml:space="preserve"> d’accord</w:t>
            </w:r>
          </w:p>
        </w:tc>
      </w:tr>
      <w:tr w:rsidR="00E17BD8" w:rsidRPr="00A34C2D" w14:paraId="7F54D390" w14:textId="77777777" w:rsidTr="005B0439">
        <w:trPr>
          <w:cantSplit/>
          <w:jc w:val="center"/>
        </w:trPr>
        <w:tc>
          <w:tcPr>
            <w:tcW w:w="1075" w:type="dxa"/>
            <w:tcMar>
              <w:top w:w="0" w:type="dxa"/>
              <w:left w:w="115" w:type="dxa"/>
              <w:bottom w:w="0" w:type="dxa"/>
              <w:right w:w="115" w:type="dxa"/>
            </w:tcMar>
            <w:vAlign w:val="bottom"/>
          </w:tcPr>
          <w:p w14:paraId="2FB87458" w14:textId="2D679C36" w:rsidR="00E17BD8" w:rsidRPr="00A34C2D" w:rsidRDefault="00E17BD8" w:rsidP="00E17BD8">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112A9505" w14:textId="0515FE8C" w:rsidR="00E17BD8" w:rsidRPr="00A34C2D" w:rsidRDefault="00E17BD8" w:rsidP="00E17BD8">
            <w:pPr>
              <w:spacing w:line="276" w:lineRule="auto"/>
              <w:jc w:val="both"/>
              <w:rPr>
                <w:lang w:val="fr-FR"/>
              </w:rPr>
            </w:pPr>
            <w:r>
              <w:rPr>
                <w:lang w:val="fr-FR"/>
              </w:rPr>
              <w:t>Ne sait pas</w:t>
            </w:r>
          </w:p>
        </w:tc>
      </w:tr>
    </w:tbl>
    <w:p w14:paraId="563E5127" w14:textId="77777777" w:rsidR="0079188C" w:rsidRPr="00A34C2D" w:rsidRDefault="0079188C" w:rsidP="0079188C">
      <w:pPr>
        <w:spacing w:after="200" w:line="276" w:lineRule="auto"/>
        <w:rPr>
          <w:rFonts w:cstheme="majorHAnsi"/>
          <w:b/>
          <w:bCs/>
          <w:lang w:val="fr-FR"/>
        </w:rPr>
      </w:pPr>
    </w:p>
    <w:p w14:paraId="5190BC93" w14:textId="56C7E28A" w:rsidR="00634DD4" w:rsidRPr="00634DD4" w:rsidRDefault="00936836" w:rsidP="004A0817">
      <w:pPr>
        <w:pStyle w:val="ListParagraph"/>
        <w:numPr>
          <w:ilvl w:val="0"/>
          <w:numId w:val="5"/>
        </w:numPr>
        <w:rPr>
          <w:rFonts w:ascii="Roboto" w:hAnsi="Roboto" w:cstheme="majorHAnsi"/>
          <w:b/>
          <w:bCs/>
          <w:lang w:val="fr-FR"/>
        </w:rPr>
      </w:pPr>
      <w:r w:rsidRPr="00936836">
        <w:rPr>
          <w:rFonts w:ascii="Roboto" w:hAnsi="Roboto" w:cstheme="majorHAnsi"/>
          <w:b/>
          <w:bCs/>
          <w:lang w:val="fr-FR"/>
        </w:rPr>
        <w:t>Par rapport à avant le 1er janvier 2019 qui marque le début de la mise en œuvre de la réforme vis-à-vis des entités des Nations Unies, dans quelle mesure le Coordonnateur résident a-t-il renforcé/augmenté:</w:t>
      </w:r>
    </w:p>
    <w:tbl>
      <w:tblPr>
        <w:tblStyle w:val="TableGrid"/>
        <w:tblW w:w="8568"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5328"/>
        <w:gridCol w:w="1080"/>
        <w:gridCol w:w="1080"/>
        <w:gridCol w:w="1080"/>
      </w:tblGrid>
      <w:tr w:rsidR="005E0FB7" w:rsidRPr="00A34C2D" w14:paraId="6869DA1F" w14:textId="77777777" w:rsidTr="005E0FB7">
        <w:trPr>
          <w:jc w:val="center"/>
        </w:trPr>
        <w:tc>
          <w:tcPr>
            <w:tcW w:w="5328" w:type="dxa"/>
            <w:tcMar>
              <w:top w:w="29" w:type="dxa"/>
              <w:left w:w="115" w:type="dxa"/>
              <w:bottom w:w="29" w:type="dxa"/>
              <w:right w:w="115" w:type="dxa"/>
            </w:tcMar>
          </w:tcPr>
          <w:p w14:paraId="34C59BC8" w14:textId="77777777" w:rsidR="005E0FB7" w:rsidRPr="00936836" w:rsidRDefault="005E0FB7">
            <w:pPr>
              <w:spacing w:after="0" w:line="240" w:lineRule="auto"/>
              <w:contextualSpacing/>
              <w:rPr>
                <w:rFonts w:eastAsia="SimSun" w:cs="Times New Roman"/>
                <w:color w:val="262626"/>
                <w:lang w:val="fr-FR"/>
              </w:rPr>
            </w:pPr>
          </w:p>
        </w:tc>
        <w:tc>
          <w:tcPr>
            <w:tcW w:w="1080" w:type="dxa"/>
            <w:tcMar>
              <w:top w:w="29" w:type="dxa"/>
              <w:left w:w="115" w:type="dxa"/>
              <w:bottom w:w="29" w:type="dxa"/>
              <w:right w:w="115" w:type="dxa"/>
            </w:tcMar>
            <w:vAlign w:val="bottom"/>
          </w:tcPr>
          <w:p w14:paraId="1BF61044" w14:textId="1423877E" w:rsidR="005E0FB7" w:rsidRPr="00A34C2D" w:rsidRDefault="005F1FA2" w:rsidP="002E0787">
            <w:pPr>
              <w:jc w:val="center"/>
              <w:rPr>
                <w:rFonts w:cstheme="majorHAnsi"/>
                <w:sz w:val="18"/>
                <w:szCs w:val="18"/>
                <w:lang w:val="fr-FR"/>
              </w:rPr>
            </w:pPr>
            <w:r w:rsidRPr="005F1FA2">
              <w:rPr>
                <w:lang w:val="fr-FR"/>
              </w:rPr>
              <w:t>Dans une</w:t>
            </w:r>
            <w:r w:rsidR="002E0787">
              <w:rPr>
                <w:lang w:val="fr-FR"/>
              </w:rPr>
              <w:t xml:space="preserve"> </w:t>
            </w:r>
            <w:r w:rsidRPr="005F1FA2">
              <w:rPr>
                <w:lang w:val="fr-FR"/>
              </w:rPr>
              <w:t>large mesure</w:t>
            </w:r>
          </w:p>
        </w:tc>
        <w:tc>
          <w:tcPr>
            <w:tcW w:w="1080" w:type="dxa"/>
            <w:tcMar>
              <w:top w:w="29" w:type="dxa"/>
              <w:left w:w="115" w:type="dxa"/>
              <w:bottom w:w="29" w:type="dxa"/>
              <w:right w:w="115" w:type="dxa"/>
            </w:tcMar>
            <w:vAlign w:val="bottom"/>
          </w:tcPr>
          <w:p w14:paraId="49DAB48E" w14:textId="26796FF3" w:rsidR="005E0FB7" w:rsidRPr="00A34C2D" w:rsidRDefault="002E0787">
            <w:pPr>
              <w:jc w:val="center"/>
              <w:rPr>
                <w:rFonts w:cstheme="majorHAnsi"/>
                <w:sz w:val="18"/>
                <w:szCs w:val="18"/>
                <w:lang w:val="fr-FR"/>
              </w:rPr>
            </w:pPr>
            <w:r>
              <w:rPr>
                <w:color w:val="252525"/>
              </w:rPr>
              <w:t>Dans</w:t>
            </w:r>
            <w:r>
              <w:rPr>
                <w:color w:val="252525"/>
                <w:spacing w:val="-2"/>
              </w:rPr>
              <w:t xml:space="preserve"> </w:t>
            </w:r>
            <w:r>
              <w:rPr>
                <w:color w:val="252525"/>
              </w:rPr>
              <w:t>une</w:t>
            </w:r>
            <w:r>
              <w:rPr>
                <w:color w:val="252525"/>
                <w:spacing w:val="-4"/>
              </w:rPr>
              <w:t xml:space="preserve"> </w:t>
            </w:r>
            <w:r>
              <w:rPr>
                <w:color w:val="252525"/>
              </w:rPr>
              <w:t xml:space="preserve">mesure </w:t>
            </w:r>
            <w:r>
              <w:rPr>
                <w:color w:val="252525"/>
                <w:spacing w:val="-2"/>
              </w:rPr>
              <w:t>modérée</w:t>
            </w:r>
          </w:p>
        </w:tc>
        <w:tc>
          <w:tcPr>
            <w:tcW w:w="1080" w:type="dxa"/>
            <w:tcMar>
              <w:top w:w="29" w:type="dxa"/>
              <w:left w:w="115" w:type="dxa"/>
              <w:bottom w:w="29" w:type="dxa"/>
              <w:right w:w="115" w:type="dxa"/>
            </w:tcMar>
            <w:vAlign w:val="bottom"/>
          </w:tcPr>
          <w:p w14:paraId="664D79BC" w14:textId="7979A153" w:rsidR="005E0FB7" w:rsidRPr="00A34C2D" w:rsidRDefault="002E0787">
            <w:pPr>
              <w:jc w:val="center"/>
              <w:rPr>
                <w:rFonts w:cstheme="majorHAnsi"/>
                <w:sz w:val="18"/>
                <w:szCs w:val="18"/>
                <w:lang w:val="fr-FR"/>
              </w:rPr>
            </w:pPr>
            <w:r>
              <w:rPr>
                <w:lang w:val="fr-FR"/>
              </w:rPr>
              <w:t>Aucun changement</w:t>
            </w:r>
          </w:p>
        </w:tc>
      </w:tr>
      <w:tr w:rsidR="00F17EBC" w:rsidRPr="00A34C2D" w14:paraId="63D9BFA9" w14:textId="77777777" w:rsidTr="0056617F">
        <w:trPr>
          <w:jc w:val="center"/>
        </w:trPr>
        <w:tc>
          <w:tcPr>
            <w:tcW w:w="5328" w:type="dxa"/>
            <w:tcMar>
              <w:top w:w="29" w:type="dxa"/>
              <w:left w:w="115" w:type="dxa"/>
              <w:bottom w:w="29" w:type="dxa"/>
              <w:right w:w="115" w:type="dxa"/>
            </w:tcMar>
          </w:tcPr>
          <w:p w14:paraId="3FE1C196" w14:textId="35B1ECD1" w:rsidR="00F17EBC" w:rsidRPr="00E90F30" w:rsidRDefault="00F17EBC" w:rsidP="00F17EBC">
            <w:pPr>
              <w:rPr>
                <w:rFonts w:cstheme="majorHAnsi"/>
                <w:lang w:val="fr-FR"/>
              </w:rPr>
            </w:pPr>
            <w:r w:rsidRPr="00E90F30">
              <w:rPr>
                <w:szCs w:val="20"/>
                <w:lang w:val="fr"/>
              </w:rPr>
              <w:t>Autorité</w:t>
            </w:r>
          </w:p>
        </w:tc>
        <w:tc>
          <w:tcPr>
            <w:tcW w:w="1080" w:type="dxa"/>
            <w:tcMar>
              <w:top w:w="29" w:type="dxa"/>
              <w:left w:w="115" w:type="dxa"/>
              <w:bottom w:w="29" w:type="dxa"/>
              <w:right w:w="115" w:type="dxa"/>
            </w:tcMar>
            <w:vAlign w:val="center"/>
          </w:tcPr>
          <w:p w14:paraId="52CC67AA" w14:textId="77777777" w:rsidR="00F17EBC" w:rsidRPr="00A34C2D" w:rsidRDefault="00F17EBC" w:rsidP="00F17EBC">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6B1CC3D" w14:textId="77777777" w:rsidR="00F17EBC" w:rsidRPr="00A34C2D" w:rsidRDefault="00F17EBC" w:rsidP="00F17EBC">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DF4EDB7" w14:textId="77777777" w:rsidR="00F17EBC" w:rsidRPr="00A34C2D" w:rsidRDefault="00F17EBC" w:rsidP="00F17EBC">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F17EBC" w:rsidRPr="00A34C2D" w14:paraId="1106DBE0" w14:textId="77777777" w:rsidTr="00737C75">
        <w:trPr>
          <w:jc w:val="center"/>
        </w:trPr>
        <w:tc>
          <w:tcPr>
            <w:tcW w:w="5328" w:type="dxa"/>
            <w:tcMar>
              <w:top w:w="29" w:type="dxa"/>
              <w:left w:w="115" w:type="dxa"/>
              <w:bottom w:w="29" w:type="dxa"/>
              <w:right w:w="115" w:type="dxa"/>
            </w:tcMar>
          </w:tcPr>
          <w:p w14:paraId="339AA13E" w14:textId="1F3E6A9F" w:rsidR="00F17EBC" w:rsidRPr="00E90F30" w:rsidRDefault="00F17EBC" w:rsidP="00F17EBC">
            <w:pPr>
              <w:rPr>
                <w:rFonts w:cstheme="majorHAnsi"/>
                <w:lang w:val="fr-FR"/>
              </w:rPr>
            </w:pPr>
            <w:r w:rsidRPr="00E90F30">
              <w:rPr>
                <w:szCs w:val="20"/>
                <w:lang w:val="fr"/>
              </w:rPr>
              <w:t>Direction</w:t>
            </w:r>
          </w:p>
        </w:tc>
        <w:tc>
          <w:tcPr>
            <w:tcW w:w="1080" w:type="dxa"/>
            <w:tcMar>
              <w:top w:w="29" w:type="dxa"/>
              <w:left w:w="115" w:type="dxa"/>
              <w:bottom w:w="29" w:type="dxa"/>
              <w:right w:w="115" w:type="dxa"/>
            </w:tcMar>
            <w:vAlign w:val="center"/>
          </w:tcPr>
          <w:p w14:paraId="4E28A21C" w14:textId="77777777" w:rsidR="00F17EBC" w:rsidRPr="00A34C2D" w:rsidRDefault="00F17EBC" w:rsidP="00F17EBC">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7DFFD2B" w14:textId="77777777" w:rsidR="00F17EBC" w:rsidRPr="00A34C2D" w:rsidRDefault="00F17EBC" w:rsidP="00F17EBC">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7000ACD" w14:textId="77777777" w:rsidR="00F17EBC" w:rsidRPr="00A34C2D" w:rsidRDefault="00F17EBC" w:rsidP="00F17EBC">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F17EBC" w:rsidRPr="00A34C2D" w14:paraId="1595B89A" w14:textId="77777777" w:rsidTr="0056617F">
        <w:trPr>
          <w:jc w:val="center"/>
        </w:trPr>
        <w:tc>
          <w:tcPr>
            <w:tcW w:w="5328" w:type="dxa"/>
            <w:tcMar>
              <w:top w:w="29" w:type="dxa"/>
              <w:left w:w="115" w:type="dxa"/>
              <w:bottom w:w="29" w:type="dxa"/>
              <w:right w:w="115" w:type="dxa"/>
            </w:tcMar>
          </w:tcPr>
          <w:p w14:paraId="4F2DDE44" w14:textId="17012B51" w:rsidR="00F17EBC" w:rsidRPr="00E90F30" w:rsidRDefault="00F17EBC" w:rsidP="00F17EBC">
            <w:pPr>
              <w:rPr>
                <w:rFonts w:cstheme="majorHAnsi"/>
                <w:lang w:val="fr-FR"/>
              </w:rPr>
            </w:pPr>
            <w:r w:rsidRPr="00E90F30">
              <w:rPr>
                <w:bCs/>
                <w:szCs w:val="20"/>
                <w:lang w:val="fr-FR"/>
              </w:rPr>
              <w:t>Impartialité (garantit un traitement égal, équitable et objectif à toutes les personnes concernées)</w:t>
            </w:r>
          </w:p>
        </w:tc>
        <w:tc>
          <w:tcPr>
            <w:tcW w:w="1080" w:type="dxa"/>
            <w:tcMar>
              <w:top w:w="29" w:type="dxa"/>
              <w:left w:w="115" w:type="dxa"/>
              <w:bottom w:w="29" w:type="dxa"/>
              <w:right w:w="115" w:type="dxa"/>
            </w:tcMar>
            <w:vAlign w:val="center"/>
          </w:tcPr>
          <w:p w14:paraId="2DB4B1E4" w14:textId="77777777" w:rsidR="00F17EBC" w:rsidRPr="00A34C2D" w:rsidRDefault="00F17EBC" w:rsidP="00F17EBC">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81953D8" w14:textId="77777777" w:rsidR="00F17EBC" w:rsidRPr="00A34C2D" w:rsidRDefault="00F17EBC" w:rsidP="00F17EBC">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EB23B0B" w14:textId="77777777" w:rsidR="00F17EBC" w:rsidRPr="00A34C2D" w:rsidRDefault="00F17EBC" w:rsidP="00F17EBC">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F17EBC" w:rsidRPr="00A34C2D" w14:paraId="25E0C2E4" w14:textId="77777777" w:rsidTr="0056617F">
        <w:trPr>
          <w:jc w:val="center"/>
        </w:trPr>
        <w:tc>
          <w:tcPr>
            <w:tcW w:w="5328" w:type="dxa"/>
            <w:tcMar>
              <w:top w:w="29" w:type="dxa"/>
              <w:left w:w="115" w:type="dxa"/>
              <w:bottom w:w="29" w:type="dxa"/>
              <w:right w:w="115" w:type="dxa"/>
            </w:tcMar>
          </w:tcPr>
          <w:p w14:paraId="0334AAE5" w14:textId="2532AA20" w:rsidR="00F17EBC" w:rsidRPr="00E90F30" w:rsidRDefault="00F17EBC" w:rsidP="00F17EBC">
            <w:pPr>
              <w:rPr>
                <w:lang w:val="fr-FR"/>
              </w:rPr>
            </w:pPr>
            <w:r w:rsidRPr="00E90F30">
              <w:rPr>
                <w:bCs/>
                <w:szCs w:val="20"/>
                <w:lang w:val="fr-FR"/>
              </w:rPr>
              <w:t>Compétences de gestion (compétences techniques, interpersonnelles et organisationnelles nécessaires pour diriger l’équipe de pays des Nations Unies)</w:t>
            </w:r>
          </w:p>
        </w:tc>
        <w:tc>
          <w:tcPr>
            <w:tcW w:w="1080" w:type="dxa"/>
            <w:tcMar>
              <w:top w:w="29" w:type="dxa"/>
              <w:left w:w="115" w:type="dxa"/>
              <w:bottom w:w="29" w:type="dxa"/>
              <w:right w:w="115" w:type="dxa"/>
            </w:tcMar>
            <w:vAlign w:val="center"/>
          </w:tcPr>
          <w:p w14:paraId="168CB849" w14:textId="3D612341" w:rsidR="00F17EBC" w:rsidRPr="00A34C2D" w:rsidRDefault="00F17EBC" w:rsidP="00F17EBC">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2F8678A1" w14:textId="529244B6" w:rsidR="00F17EBC" w:rsidRPr="00A34C2D" w:rsidRDefault="00F17EBC" w:rsidP="00F17EBC">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4CE7421" w14:textId="5062DAA0" w:rsidR="00F17EBC" w:rsidRPr="00A34C2D" w:rsidRDefault="00F17EBC" w:rsidP="00F17EBC">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F17EBC" w:rsidRPr="00A34C2D" w14:paraId="713086E7" w14:textId="77777777" w:rsidTr="0056617F">
        <w:trPr>
          <w:jc w:val="center"/>
        </w:trPr>
        <w:tc>
          <w:tcPr>
            <w:tcW w:w="5328" w:type="dxa"/>
            <w:tcMar>
              <w:top w:w="29" w:type="dxa"/>
              <w:left w:w="115" w:type="dxa"/>
              <w:bottom w:w="29" w:type="dxa"/>
              <w:right w:w="115" w:type="dxa"/>
            </w:tcMar>
          </w:tcPr>
          <w:p w14:paraId="60853086" w14:textId="7F1BAB3F" w:rsidR="00F17EBC" w:rsidRPr="00E90F30" w:rsidRDefault="00F17EBC" w:rsidP="00F17EBC">
            <w:pPr>
              <w:rPr>
                <w:lang w:val="fr-FR"/>
              </w:rPr>
            </w:pPr>
            <w:r w:rsidRPr="00E90F30">
              <w:rPr>
                <w:bCs/>
                <w:szCs w:val="20"/>
                <w:lang w:val="fr-FR"/>
              </w:rPr>
              <w:t>Capacité à coordonner les activités des Nations Unies en faveur des priorités de développement de votre pays.</w:t>
            </w:r>
          </w:p>
        </w:tc>
        <w:tc>
          <w:tcPr>
            <w:tcW w:w="1080" w:type="dxa"/>
            <w:tcMar>
              <w:top w:w="29" w:type="dxa"/>
              <w:left w:w="115" w:type="dxa"/>
              <w:bottom w:w="29" w:type="dxa"/>
              <w:right w:w="115" w:type="dxa"/>
            </w:tcMar>
            <w:vAlign w:val="center"/>
          </w:tcPr>
          <w:p w14:paraId="70A363DF" w14:textId="5218A5CB" w:rsidR="00F17EBC" w:rsidRPr="00A34C2D" w:rsidRDefault="00F17EBC" w:rsidP="00F17EBC">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73B55C7" w14:textId="169D3C95" w:rsidR="00F17EBC" w:rsidRPr="00A34C2D" w:rsidRDefault="00F17EBC" w:rsidP="00F17EBC">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A567F32" w14:textId="2929DFD2" w:rsidR="00F17EBC" w:rsidRPr="00A34C2D" w:rsidRDefault="00F17EBC" w:rsidP="00F17EBC">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F17EBC" w:rsidRPr="00A34C2D" w14:paraId="2DFE9E5C" w14:textId="77777777" w:rsidTr="0056617F">
        <w:trPr>
          <w:jc w:val="center"/>
        </w:trPr>
        <w:tc>
          <w:tcPr>
            <w:tcW w:w="5328" w:type="dxa"/>
            <w:tcMar>
              <w:top w:w="29" w:type="dxa"/>
              <w:left w:w="115" w:type="dxa"/>
              <w:bottom w:w="29" w:type="dxa"/>
              <w:right w:w="115" w:type="dxa"/>
            </w:tcMar>
          </w:tcPr>
          <w:p w14:paraId="5C14EB27" w14:textId="1634D143" w:rsidR="00F17EBC" w:rsidRPr="00E90F30" w:rsidRDefault="00F17EBC" w:rsidP="00F17EBC">
            <w:pPr>
              <w:rPr>
                <w:lang w:val="fr-FR"/>
              </w:rPr>
            </w:pPr>
            <w:r w:rsidRPr="00E90F30">
              <w:rPr>
                <w:bCs/>
                <w:szCs w:val="20"/>
                <w:lang w:val="fr-FR"/>
              </w:rPr>
              <w:t>Concentration sur les résultats communs du système des Nations Unies</w:t>
            </w:r>
          </w:p>
        </w:tc>
        <w:tc>
          <w:tcPr>
            <w:tcW w:w="1080" w:type="dxa"/>
            <w:tcMar>
              <w:top w:w="29" w:type="dxa"/>
              <w:left w:w="115" w:type="dxa"/>
              <w:bottom w:w="29" w:type="dxa"/>
              <w:right w:w="115" w:type="dxa"/>
            </w:tcMar>
            <w:vAlign w:val="center"/>
          </w:tcPr>
          <w:p w14:paraId="298E1B93" w14:textId="13757310" w:rsidR="00F17EBC" w:rsidRPr="00A34C2D" w:rsidRDefault="00F17EBC" w:rsidP="00F17EBC">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BC4992A" w14:textId="1BCBE77C" w:rsidR="00F17EBC" w:rsidRPr="00A34C2D" w:rsidRDefault="00F17EBC" w:rsidP="00F17EBC">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034B407" w14:textId="787C5324" w:rsidR="00F17EBC" w:rsidRPr="00A34C2D" w:rsidRDefault="00F17EBC" w:rsidP="00F17EBC">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F17EBC" w:rsidRPr="00A34C2D" w14:paraId="57C3D930" w14:textId="77777777" w:rsidTr="0056617F">
        <w:trPr>
          <w:jc w:val="center"/>
        </w:trPr>
        <w:tc>
          <w:tcPr>
            <w:tcW w:w="5328" w:type="dxa"/>
            <w:tcMar>
              <w:top w:w="29" w:type="dxa"/>
              <w:left w:w="115" w:type="dxa"/>
              <w:bottom w:w="29" w:type="dxa"/>
              <w:right w:w="115" w:type="dxa"/>
            </w:tcMar>
          </w:tcPr>
          <w:p w14:paraId="66D56D0F" w14:textId="2E255267" w:rsidR="00F17EBC" w:rsidRPr="00E90F30" w:rsidRDefault="00F17EBC" w:rsidP="00F17EBC">
            <w:pPr>
              <w:rPr>
                <w:lang w:val="fr-FR"/>
              </w:rPr>
            </w:pPr>
            <w:r w:rsidRPr="00E90F30">
              <w:rPr>
                <w:bCs/>
                <w:szCs w:val="20"/>
                <w:lang w:val="fr-FR"/>
              </w:rPr>
              <w:t>Cohérence des activités des Nations Unies, réduction des doubles emplois dans les efforts</w:t>
            </w:r>
          </w:p>
        </w:tc>
        <w:tc>
          <w:tcPr>
            <w:tcW w:w="1080" w:type="dxa"/>
            <w:tcMar>
              <w:top w:w="29" w:type="dxa"/>
              <w:left w:w="115" w:type="dxa"/>
              <w:bottom w:w="29" w:type="dxa"/>
              <w:right w:w="115" w:type="dxa"/>
            </w:tcMar>
            <w:vAlign w:val="center"/>
          </w:tcPr>
          <w:p w14:paraId="24C5CA44" w14:textId="5385432B" w:rsidR="00F17EBC" w:rsidRPr="00A34C2D" w:rsidRDefault="00F17EBC" w:rsidP="00F17EBC">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2ED692B" w14:textId="3A6EB26C" w:rsidR="00F17EBC" w:rsidRPr="00A34C2D" w:rsidRDefault="00F17EBC" w:rsidP="00F17EBC">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8E887FC" w14:textId="43BF9EFE" w:rsidR="00F17EBC" w:rsidRPr="00A34C2D" w:rsidRDefault="00F17EBC" w:rsidP="00F17EBC">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F17EBC" w:rsidRPr="00A34C2D" w14:paraId="406E46D9" w14:textId="77777777" w:rsidTr="0056617F">
        <w:trPr>
          <w:jc w:val="center"/>
        </w:trPr>
        <w:tc>
          <w:tcPr>
            <w:tcW w:w="5328" w:type="dxa"/>
            <w:tcMar>
              <w:top w:w="29" w:type="dxa"/>
              <w:left w:w="115" w:type="dxa"/>
              <w:bottom w:w="29" w:type="dxa"/>
              <w:right w:w="115" w:type="dxa"/>
            </w:tcMar>
          </w:tcPr>
          <w:p w14:paraId="1454F7EE" w14:textId="1BDFEC9D" w:rsidR="00F17EBC" w:rsidRPr="00E90F30" w:rsidRDefault="00F17EBC" w:rsidP="00F17EBC">
            <w:pPr>
              <w:rPr>
                <w:lang w:val="fr-FR"/>
              </w:rPr>
            </w:pPr>
            <w:r w:rsidRPr="00E90F30">
              <w:rPr>
                <w:bCs/>
                <w:szCs w:val="20"/>
                <w:lang w:val="fr-FR"/>
              </w:rPr>
              <w:t>Capacité à servir de porte d’entrée pour accéder facilement à l’ensemble de l’offre/expertise proposée par le système des Nations Unies.</w:t>
            </w:r>
          </w:p>
        </w:tc>
        <w:tc>
          <w:tcPr>
            <w:tcW w:w="1080" w:type="dxa"/>
            <w:tcMar>
              <w:top w:w="29" w:type="dxa"/>
              <w:left w:w="115" w:type="dxa"/>
              <w:bottom w:w="29" w:type="dxa"/>
              <w:right w:w="115" w:type="dxa"/>
            </w:tcMar>
            <w:vAlign w:val="center"/>
          </w:tcPr>
          <w:p w14:paraId="1AB81964" w14:textId="79EB91B6" w:rsidR="00F17EBC" w:rsidRPr="00A34C2D" w:rsidRDefault="00F17EBC" w:rsidP="00F17EBC">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23B2C016" w14:textId="5D41D9D8" w:rsidR="00F17EBC" w:rsidRPr="00A34C2D" w:rsidRDefault="00F17EBC" w:rsidP="00F17EBC">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B7FCCA8" w14:textId="424F0E82" w:rsidR="00F17EBC" w:rsidRPr="00A34C2D" w:rsidRDefault="00F17EBC" w:rsidP="00F17EBC">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bl>
    <w:p w14:paraId="7766AE36" w14:textId="77777777" w:rsidR="00B45CF4" w:rsidRPr="00A34C2D" w:rsidRDefault="00B45CF4">
      <w:pPr>
        <w:spacing w:after="200" w:line="276" w:lineRule="auto"/>
        <w:rPr>
          <w:rFonts w:cstheme="majorHAnsi"/>
          <w:lang w:val="fr-FR"/>
        </w:rPr>
      </w:pPr>
    </w:p>
    <w:p w14:paraId="0202B074" w14:textId="45D820BD" w:rsidR="000E6714" w:rsidRPr="008E78F2" w:rsidRDefault="00A875DE" w:rsidP="004A0817">
      <w:pPr>
        <w:pStyle w:val="ListParagraph"/>
        <w:numPr>
          <w:ilvl w:val="0"/>
          <w:numId w:val="5"/>
        </w:numPr>
        <w:rPr>
          <w:rFonts w:ascii="Roboto" w:hAnsi="Roboto" w:cstheme="majorHAnsi"/>
          <w:b/>
          <w:bCs/>
          <w:lang w:val="fr-FR"/>
        </w:rPr>
      </w:pPr>
      <w:r w:rsidRPr="00A875DE">
        <w:rPr>
          <w:rFonts w:ascii="Roboto" w:hAnsi="Roboto" w:cstheme="majorHAnsi"/>
          <w:b/>
          <w:bCs/>
          <w:lang w:val="fr-FR"/>
        </w:rPr>
        <w:lastRenderedPageBreak/>
        <w:t xml:space="preserve">Dans quelle mesure la collaboration entre les </w:t>
      </w:r>
      <w:r w:rsidR="00E90F30" w:rsidRPr="00A875DE">
        <w:rPr>
          <w:rFonts w:ascii="Roboto" w:hAnsi="Roboto" w:cstheme="majorHAnsi"/>
          <w:b/>
          <w:bCs/>
          <w:lang w:val="fr-FR"/>
        </w:rPr>
        <w:t xml:space="preserve">Institutions Financières Internationales </w:t>
      </w:r>
      <w:r w:rsidRPr="00A875DE">
        <w:rPr>
          <w:rFonts w:ascii="Roboto" w:hAnsi="Roboto" w:cstheme="majorHAnsi"/>
          <w:b/>
          <w:bCs/>
          <w:lang w:val="fr-FR"/>
        </w:rPr>
        <w:t>et l’ONU dans votre pays s’est-elle améliorée depuis le lancement du repositionnement du système de développement des Nations Unies en 2018</w:t>
      </w:r>
      <w:r>
        <w:rPr>
          <w:rFonts w:ascii="Roboto" w:hAnsi="Roboto" w:cstheme="majorHAnsi"/>
          <w:b/>
          <w:bCs/>
          <w:lang w:val="fr-FR"/>
        </w:rPr>
        <w:t>?</w:t>
      </w:r>
    </w:p>
    <w:tbl>
      <w:tblPr>
        <w:tblStyle w:val="TableGrid"/>
        <w:tblW w:w="10255" w:type="dxa"/>
        <w:jc w:val="center"/>
        <w:tblLayout w:type="fixed"/>
        <w:tblLook w:val="04A0" w:firstRow="1" w:lastRow="0" w:firstColumn="1" w:lastColumn="0" w:noHBand="0" w:noVBand="1"/>
      </w:tblPr>
      <w:tblGrid>
        <w:gridCol w:w="1075"/>
        <w:gridCol w:w="9180"/>
      </w:tblGrid>
      <w:tr w:rsidR="00D4027D" w:rsidRPr="00A34C2D" w14:paraId="63BD9C96" w14:textId="77777777">
        <w:trPr>
          <w:cantSplit/>
          <w:jc w:val="center"/>
        </w:trPr>
        <w:tc>
          <w:tcPr>
            <w:tcW w:w="1075" w:type="dxa"/>
            <w:tcMar>
              <w:top w:w="0" w:type="dxa"/>
              <w:left w:w="115" w:type="dxa"/>
              <w:bottom w:w="0" w:type="dxa"/>
              <w:right w:w="115" w:type="dxa"/>
            </w:tcMar>
            <w:vAlign w:val="bottom"/>
          </w:tcPr>
          <w:p w14:paraId="3F82D9D0" w14:textId="77777777" w:rsidR="00D4027D" w:rsidRPr="00A34C2D" w:rsidRDefault="00D4027D">
            <w:pPr>
              <w:jc w:val="right"/>
              <w:rP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19EAE771" w14:textId="6E143BF6" w:rsidR="00D4027D" w:rsidRPr="00A34C2D" w:rsidRDefault="009E048A">
            <w:pPr>
              <w:spacing w:line="276" w:lineRule="auto"/>
              <w:jc w:val="both"/>
              <w:rPr>
                <w:lang w:val="fr-FR"/>
              </w:rPr>
            </w:pPr>
            <w:r w:rsidRPr="009E048A">
              <w:rPr>
                <w:lang w:val="fr-FR"/>
              </w:rPr>
              <w:t>Dans une large mesure</w:t>
            </w:r>
          </w:p>
        </w:tc>
      </w:tr>
      <w:tr w:rsidR="00D4027D" w:rsidRPr="00A34C2D" w14:paraId="70A27024" w14:textId="77777777">
        <w:trPr>
          <w:cantSplit/>
          <w:jc w:val="center"/>
        </w:trPr>
        <w:tc>
          <w:tcPr>
            <w:tcW w:w="1075" w:type="dxa"/>
            <w:tcMar>
              <w:top w:w="0" w:type="dxa"/>
              <w:left w:w="115" w:type="dxa"/>
              <w:bottom w:w="0" w:type="dxa"/>
              <w:right w:w="115" w:type="dxa"/>
            </w:tcMar>
            <w:vAlign w:val="bottom"/>
          </w:tcPr>
          <w:p w14:paraId="7C2D0BB8" w14:textId="77777777" w:rsidR="00D4027D" w:rsidRPr="00A34C2D" w:rsidRDefault="00D4027D">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67277AE4" w14:textId="19CBA746" w:rsidR="00D4027D" w:rsidRPr="00A34C2D" w:rsidRDefault="00661338">
            <w:pPr>
              <w:spacing w:line="276" w:lineRule="auto"/>
              <w:jc w:val="both"/>
              <w:rPr>
                <w:lang w:val="fr-FR"/>
              </w:rPr>
            </w:pPr>
            <w:r w:rsidRPr="00661338">
              <w:rPr>
                <w:lang w:val="fr-FR"/>
              </w:rPr>
              <w:t>Dans une mesure moyenne</w:t>
            </w:r>
          </w:p>
        </w:tc>
      </w:tr>
      <w:tr w:rsidR="00D4027D" w:rsidRPr="00A34C2D" w14:paraId="315FC9A0" w14:textId="77777777">
        <w:trPr>
          <w:cantSplit/>
          <w:jc w:val="center"/>
        </w:trPr>
        <w:tc>
          <w:tcPr>
            <w:tcW w:w="1075" w:type="dxa"/>
            <w:tcMar>
              <w:top w:w="0" w:type="dxa"/>
              <w:left w:w="115" w:type="dxa"/>
              <w:bottom w:w="0" w:type="dxa"/>
              <w:right w:w="115" w:type="dxa"/>
            </w:tcMar>
            <w:vAlign w:val="bottom"/>
          </w:tcPr>
          <w:p w14:paraId="22B503D3" w14:textId="77777777" w:rsidR="00D4027D" w:rsidRPr="00A34C2D" w:rsidRDefault="00D4027D">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15607B1D" w14:textId="71C4C197" w:rsidR="00D4027D" w:rsidRPr="00A34C2D" w:rsidRDefault="003B284A">
            <w:pPr>
              <w:spacing w:line="276" w:lineRule="auto"/>
              <w:jc w:val="both"/>
              <w:rPr>
                <w:lang w:val="fr-FR"/>
              </w:rPr>
            </w:pPr>
            <w:r w:rsidRPr="003B284A">
              <w:rPr>
                <w:lang w:val="fr-FR"/>
              </w:rPr>
              <w:t>Dans une faible mesure</w:t>
            </w:r>
          </w:p>
        </w:tc>
      </w:tr>
      <w:tr w:rsidR="00D4027D" w:rsidRPr="00A34C2D" w14:paraId="61C05232" w14:textId="77777777">
        <w:trPr>
          <w:cantSplit/>
          <w:jc w:val="center"/>
        </w:trPr>
        <w:tc>
          <w:tcPr>
            <w:tcW w:w="1075" w:type="dxa"/>
            <w:tcMar>
              <w:top w:w="0" w:type="dxa"/>
              <w:left w:w="115" w:type="dxa"/>
              <w:bottom w:w="0" w:type="dxa"/>
              <w:right w:w="115" w:type="dxa"/>
            </w:tcMar>
            <w:vAlign w:val="bottom"/>
          </w:tcPr>
          <w:p w14:paraId="42C6BA8B" w14:textId="77777777" w:rsidR="00D4027D" w:rsidRPr="00A34C2D" w:rsidRDefault="00D4027D">
            <w:pPr>
              <w:jc w:val="right"/>
              <w:rPr>
                <w:rStyle w:val="RadiobuttonChar"/>
                <w:rFonts w:eastAsia="Wingding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5CEF41E8" w14:textId="75CE5D42" w:rsidR="00D4027D" w:rsidRPr="00A34C2D" w:rsidRDefault="00E53395">
            <w:pPr>
              <w:spacing w:line="276" w:lineRule="auto"/>
              <w:jc w:val="both"/>
              <w:rPr>
                <w:lang w:val="fr-FR"/>
              </w:rPr>
            </w:pPr>
            <w:r w:rsidRPr="00E53395">
              <w:rPr>
                <w:lang w:val="fr-FR"/>
              </w:rPr>
              <w:t>Pas du tout</w:t>
            </w:r>
          </w:p>
        </w:tc>
      </w:tr>
      <w:tr w:rsidR="00D4027D" w:rsidRPr="00A34C2D" w14:paraId="137C19A9" w14:textId="77777777" w:rsidTr="000A7C79">
        <w:trPr>
          <w:cantSplit/>
          <w:jc w:val="center"/>
        </w:trPr>
        <w:tc>
          <w:tcPr>
            <w:tcW w:w="1075" w:type="dxa"/>
            <w:tcMar>
              <w:top w:w="0" w:type="dxa"/>
              <w:left w:w="115" w:type="dxa"/>
              <w:bottom w:w="0" w:type="dxa"/>
              <w:right w:w="115" w:type="dxa"/>
            </w:tcMar>
            <w:vAlign w:val="bottom"/>
          </w:tcPr>
          <w:p w14:paraId="2A1E3E1A" w14:textId="77777777" w:rsidR="00D4027D" w:rsidRPr="00A34C2D" w:rsidRDefault="00D4027D">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65414189" w14:textId="5103353F" w:rsidR="00D4027D" w:rsidRPr="00A34C2D" w:rsidRDefault="00C436C1">
            <w:pPr>
              <w:spacing w:line="276" w:lineRule="auto"/>
              <w:jc w:val="both"/>
              <w:rPr>
                <w:lang w:val="fr-FR"/>
              </w:rPr>
            </w:pPr>
            <w:r>
              <w:rPr>
                <w:lang w:val="fr-FR"/>
              </w:rPr>
              <w:t>Ne sait pas</w:t>
            </w:r>
          </w:p>
        </w:tc>
      </w:tr>
      <w:tr w:rsidR="000A7C79" w:rsidRPr="00A34C2D" w14:paraId="396AA303" w14:textId="77777777" w:rsidTr="009244A3">
        <w:trPr>
          <w:cantSplit/>
          <w:jc w:val="center"/>
        </w:trPr>
        <w:tc>
          <w:tcPr>
            <w:tcW w:w="1075" w:type="dxa"/>
            <w:tcMar>
              <w:top w:w="0" w:type="dxa"/>
              <w:left w:w="115" w:type="dxa"/>
              <w:bottom w:w="0" w:type="dxa"/>
              <w:right w:w="115" w:type="dxa"/>
            </w:tcMar>
            <w:vAlign w:val="bottom"/>
          </w:tcPr>
          <w:p w14:paraId="78119183" w14:textId="68A137E7" w:rsidR="000A7C79" w:rsidRPr="00A34C2D" w:rsidRDefault="000A7C79">
            <w:pPr>
              <w:jc w:val="right"/>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9180" w:type="dxa"/>
            <w:vAlign w:val="center"/>
          </w:tcPr>
          <w:p w14:paraId="550845CD" w14:textId="04297F3D" w:rsidR="000A7C79" w:rsidRPr="00A34C2D" w:rsidRDefault="001F06FB" w:rsidP="00AE6208">
            <w:pPr>
              <w:spacing w:line="276" w:lineRule="auto"/>
              <w:jc w:val="both"/>
              <w:rPr>
                <w:lang w:val="fr-FR"/>
              </w:rPr>
            </w:pPr>
            <w:r w:rsidRPr="001F06FB">
              <w:rPr>
                <w:lang w:val="fr-FR"/>
              </w:rPr>
              <w:t>Sans objet</w:t>
            </w:r>
          </w:p>
        </w:tc>
      </w:tr>
    </w:tbl>
    <w:p w14:paraId="6BA02969" w14:textId="77777777" w:rsidR="0034292B" w:rsidRPr="00A34C2D" w:rsidRDefault="0034292B">
      <w:pPr>
        <w:spacing w:after="200" w:line="276" w:lineRule="auto"/>
        <w:rPr>
          <w:rFonts w:cstheme="majorHAnsi"/>
          <w:lang w:val="fr-FR"/>
        </w:rPr>
      </w:pPr>
      <w:r w:rsidRPr="00A34C2D">
        <w:rPr>
          <w:rFonts w:cstheme="majorHAnsi"/>
          <w:lang w:val="fr-FR"/>
        </w:rPr>
        <w:br w:type="page"/>
      </w:r>
    </w:p>
    <w:p w14:paraId="1028DF5A" w14:textId="436D068C" w:rsidR="009C008B" w:rsidRPr="00A34C2D" w:rsidRDefault="00F96C6A" w:rsidP="004A0817">
      <w:pPr>
        <w:pStyle w:val="Heading1"/>
        <w:numPr>
          <w:ilvl w:val="0"/>
          <w:numId w:val="3"/>
        </w:numPr>
        <w:rPr>
          <w:rFonts w:cstheme="majorHAnsi"/>
          <w:lang w:val="fr-FR"/>
        </w:rPr>
      </w:pPr>
      <w:r w:rsidRPr="00A34C2D">
        <w:rPr>
          <w:rFonts w:cstheme="majorHAnsi"/>
          <w:lang w:val="fr-FR"/>
        </w:rPr>
        <w:lastRenderedPageBreak/>
        <w:t xml:space="preserve">Questions </w:t>
      </w:r>
      <w:r w:rsidR="00841980">
        <w:rPr>
          <w:rFonts w:cstheme="majorHAnsi"/>
          <w:lang w:val="fr-FR"/>
        </w:rPr>
        <w:t xml:space="preserve">pour les </w:t>
      </w:r>
      <w:r w:rsidR="001C111A">
        <w:rPr>
          <w:rFonts w:cstheme="majorHAnsi"/>
          <w:lang w:val="fr-FR"/>
        </w:rPr>
        <w:t>contributeurs</w:t>
      </w:r>
      <w:r w:rsidR="00841980">
        <w:rPr>
          <w:rFonts w:cstheme="majorHAnsi"/>
          <w:lang w:val="fr-FR"/>
        </w:rPr>
        <w:t xml:space="preserve"> volontaires</w:t>
      </w:r>
    </w:p>
    <w:tbl>
      <w:tblPr>
        <w:tblStyle w:val="TableGrid"/>
        <w:tblW w:w="10456" w:type="dxa"/>
        <w:jc w:val="center"/>
        <w:shd w:val="clear" w:color="auto" w:fill="D1F2FF"/>
        <w:tblLook w:val="04A0" w:firstRow="1" w:lastRow="0" w:firstColumn="1" w:lastColumn="0" w:noHBand="0" w:noVBand="1"/>
      </w:tblPr>
      <w:tblGrid>
        <w:gridCol w:w="10295"/>
        <w:gridCol w:w="161"/>
      </w:tblGrid>
      <w:tr w:rsidR="009C008B" w:rsidRPr="007F6E1A" w14:paraId="17EC0891" w14:textId="77777777" w:rsidTr="2560066C">
        <w:trPr>
          <w:gridAfter w:val="1"/>
          <w:wAfter w:w="164" w:type="dxa"/>
          <w:jc w:val="center"/>
        </w:trPr>
        <w:tc>
          <w:tcPr>
            <w:tcW w:w="10456" w:type="dxa"/>
            <w:shd w:val="clear" w:color="auto" w:fill="CDF1FF"/>
          </w:tcPr>
          <w:p w14:paraId="611D5BDC" w14:textId="7FC19E7E" w:rsidR="00B858AD" w:rsidRDefault="00B858AD" w:rsidP="2560066C">
            <w:pPr>
              <w:spacing w:after="0"/>
              <w:rPr>
                <w:rFonts w:cstheme="majorBidi"/>
                <w:b/>
                <w:bCs/>
                <w:lang w:val="fr-FR"/>
              </w:rPr>
            </w:pPr>
            <w:r w:rsidRPr="00B858AD">
              <w:rPr>
                <w:rFonts w:cstheme="majorBidi"/>
                <w:b/>
                <w:bCs/>
                <w:lang w:val="fr-FR"/>
              </w:rPr>
              <w:t xml:space="preserve">Si votre Gouvernement fournit des contributions volontaires au système des Nations Unies pour le développement, veuillez répondre aux questions suivantes, dont plusieurs se rapportent aux engagements pris dans le </w:t>
            </w:r>
            <w:r w:rsidR="00DC4423">
              <w:rPr>
                <w:rFonts w:cstheme="majorBidi"/>
                <w:b/>
                <w:bCs/>
                <w:lang w:val="fr-FR"/>
              </w:rPr>
              <w:t>P</w:t>
            </w:r>
            <w:r w:rsidR="00DC4423" w:rsidRPr="00DC4423">
              <w:rPr>
                <w:rFonts w:cstheme="majorBidi"/>
                <w:b/>
                <w:bCs/>
                <w:lang w:val="fr-FR"/>
              </w:rPr>
              <w:t>acte de financement</w:t>
            </w:r>
            <w:r w:rsidR="00DC4423" w:rsidRPr="00DC4423">
              <w:rPr>
                <w:lang w:val="fr-FR"/>
              </w:rPr>
              <w:t xml:space="preserve"> </w:t>
            </w:r>
            <w:r w:rsidR="00DC4423">
              <w:rPr>
                <w:lang w:val="fr-FR"/>
              </w:rPr>
              <w:t>(</w:t>
            </w:r>
            <w:hyperlink r:id="rId18" w:history="1">
              <w:r w:rsidR="00DC4423">
                <w:rPr>
                  <w:rStyle w:val="Hyperlink"/>
                  <w:rFonts w:cstheme="majorBidi"/>
                  <w:b/>
                  <w:bCs/>
                  <w:lang w:val="fr-FR"/>
                </w:rPr>
                <w:t>fu</w:t>
              </w:r>
              <w:r w:rsidRPr="00DC4423">
                <w:rPr>
                  <w:rStyle w:val="Hyperlink"/>
                  <w:rFonts w:cstheme="majorBidi"/>
                  <w:b/>
                  <w:bCs/>
                  <w:lang w:val="fr-FR"/>
                </w:rPr>
                <w:t xml:space="preserve">nding </w:t>
              </w:r>
              <w:r w:rsidR="00DC4423">
                <w:rPr>
                  <w:rStyle w:val="Hyperlink"/>
                  <w:rFonts w:cstheme="majorBidi"/>
                  <w:b/>
                  <w:bCs/>
                  <w:lang w:val="fr-FR"/>
                </w:rPr>
                <w:t>c</w:t>
              </w:r>
              <w:r w:rsidRPr="00DC4423">
                <w:rPr>
                  <w:rStyle w:val="Hyperlink"/>
                  <w:rFonts w:cstheme="majorBidi"/>
                  <w:b/>
                  <w:bCs/>
                  <w:lang w:val="fr-FR"/>
                </w:rPr>
                <w:t>ompact</w:t>
              </w:r>
            </w:hyperlink>
            <w:r w:rsidRPr="00B858AD">
              <w:rPr>
                <w:rFonts w:cstheme="majorBidi"/>
                <w:b/>
                <w:bCs/>
                <w:lang w:val="fr-FR"/>
              </w:rPr>
              <w:t>).</w:t>
            </w:r>
          </w:p>
          <w:p w14:paraId="6A27C2EA" w14:textId="126D7EED" w:rsidR="00404EFC" w:rsidRDefault="00404EFC" w:rsidP="2560066C">
            <w:pPr>
              <w:spacing w:after="0"/>
              <w:rPr>
                <w:rFonts w:cstheme="majorBidi"/>
                <w:b/>
                <w:bCs/>
                <w:lang w:val="fr-FR"/>
              </w:rPr>
            </w:pPr>
          </w:p>
          <w:p w14:paraId="0B0D4A67" w14:textId="2A51DD5C" w:rsidR="009C008B" w:rsidRPr="00404EFC" w:rsidRDefault="00404EFC" w:rsidP="00404EFC">
            <w:pPr>
              <w:spacing w:after="0"/>
              <w:rPr>
                <w:rFonts w:cstheme="majorBidi"/>
                <w:b/>
                <w:bCs/>
                <w:lang w:val="fr-FR"/>
              </w:rPr>
            </w:pPr>
            <w:r w:rsidRPr="00404EFC">
              <w:rPr>
                <w:rFonts w:cstheme="majorBidi"/>
                <w:b/>
                <w:bCs/>
                <w:lang w:val="fr-FR"/>
              </w:rPr>
              <w:t>Dans le cas contraire, veuillez passer cette section et vous rendre à la section «</w:t>
            </w:r>
            <w:r>
              <w:rPr>
                <w:rFonts w:cstheme="majorBidi"/>
                <w:b/>
                <w:bCs/>
                <w:lang w:val="fr-FR"/>
              </w:rPr>
              <w:t xml:space="preserve"> </w:t>
            </w:r>
            <w:r w:rsidRPr="00404EFC">
              <w:rPr>
                <w:rFonts w:cstheme="majorBidi"/>
                <w:b/>
                <w:bCs/>
                <w:lang w:val="fr-FR"/>
              </w:rPr>
              <w:t>Commentaires supplémentaires »</w:t>
            </w:r>
          </w:p>
        </w:tc>
      </w:tr>
      <w:tr w:rsidR="008B13AE" w:rsidRPr="007F6E1A" w14:paraId="74BA8A67" w14:textId="77777777" w:rsidTr="2560066C">
        <w:tblPrEx>
          <w:jc w:val="left"/>
          <w:shd w:val="clear" w:color="auto" w:fill="auto"/>
        </w:tblPrEx>
        <w:tc>
          <w:tcPr>
            <w:tcW w:w="10440" w:type="dxa"/>
            <w:gridSpan w:val="2"/>
          </w:tcPr>
          <w:p w14:paraId="4AEE43BA" w14:textId="77777777" w:rsidR="008039A1" w:rsidRPr="00A34C2D" w:rsidRDefault="008039A1" w:rsidP="00332396">
            <w:pPr>
              <w:spacing w:after="0" w:line="240" w:lineRule="auto"/>
              <w:jc w:val="both"/>
              <w:rPr>
                <w:rFonts w:cstheme="majorHAnsi"/>
                <w:lang w:val="fr-FR"/>
              </w:rPr>
            </w:pPr>
          </w:p>
          <w:p w14:paraId="6EC77403" w14:textId="0C74B182" w:rsidR="008B13AE" w:rsidRPr="00A34C2D" w:rsidRDefault="00FF0ED8" w:rsidP="00FF0ED8">
            <w:pPr>
              <w:spacing w:after="0" w:line="240" w:lineRule="auto"/>
              <w:jc w:val="both"/>
              <w:rPr>
                <w:rFonts w:cstheme="majorHAnsi"/>
                <w:lang w:val="fr-FR"/>
              </w:rPr>
            </w:pPr>
            <w:r w:rsidRPr="00FF0ED8">
              <w:rPr>
                <w:rFonts w:cstheme="majorHAnsi"/>
                <w:lang w:val="fr-FR"/>
              </w:rPr>
              <w:t>Les questions de cette partie de l’enquête visent à recueillir des informations sur les contributions financières</w:t>
            </w:r>
            <w:r>
              <w:rPr>
                <w:rFonts w:cstheme="majorHAnsi"/>
                <w:lang w:val="fr-FR"/>
              </w:rPr>
              <w:t xml:space="preserve"> </w:t>
            </w:r>
            <w:r w:rsidRPr="00FF0ED8">
              <w:rPr>
                <w:rFonts w:cstheme="majorHAnsi"/>
                <w:lang w:val="fr-FR"/>
              </w:rPr>
              <w:t>Volontaires</w:t>
            </w:r>
            <w:r>
              <w:rPr>
                <w:rFonts w:cstheme="majorHAnsi"/>
                <w:lang w:val="fr-FR"/>
              </w:rPr>
              <w:t xml:space="preserve"> </w:t>
            </w:r>
            <w:r w:rsidRPr="00FF0ED8">
              <w:rPr>
                <w:rFonts w:cstheme="majorHAnsi"/>
                <w:lang w:val="fr-FR"/>
              </w:rPr>
              <w:t>que</w:t>
            </w:r>
            <w:r>
              <w:rPr>
                <w:rFonts w:cstheme="majorHAnsi"/>
                <w:lang w:val="fr-FR"/>
              </w:rPr>
              <w:t xml:space="preserve"> </w:t>
            </w:r>
            <w:r w:rsidRPr="00FF0ED8">
              <w:rPr>
                <w:rFonts w:cstheme="majorHAnsi"/>
                <w:lang w:val="fr-FR"/>
              </w:rPr>
              <w:t>votre</w:t>
            </w:r>
            <w:r>
              <w:rPr>
                <w:rFonts w:cstheme="majorHAnsi"/>
                <w:lang w:val="fr-FR"/>
              </w:rPr>
              <w:t xml:space="preserve"> </w:t>
            </w:r>
            <w:r w:rsidRPr="00FF0ED8">
              <w:rPr>
                <w:rFonts w:cstheme="majorHAnsi"/>
                <w:lang w:val="fr-FR"/>
              </w:rPr>
              <w:t>pays</w:t>
            </w:r>
            <w:r>
              <w:rPr>
                <w:rFonts w:cstheme="majorHAnsi"/>
                <w:lang w:val="fr-FR"/>
              </w:rPr>
              <w:t xml:space="preserve"> </w:t>
            </w:r>
            <w:r w:rsidRPr="00FF0ED8">
              <w:rPr>
                <w:rFonts w:cstheme="majorHAnsi"/>
                <w:lang w:val="fr-FR"/>
              </w:rPr>
              <w:t>fournit</w:t>
            </w:r>
            <w:r>
              <w:rPr>
                <w:rFonts w:cstheme="majorHAnsi"/>
                <w:lang w:val="fr-FR"/>
              </w:rPr>
              <w:t xml:space="preserve"> </w:t>
            </w:r>
            <w:r w:rsidRPr="00FF0ED8">
              <w:rPr>
                <w:rFonts w:cstheme="majorHAnsi"/>
                <w:lang w:val="fr-FR"/>
              </w:rPr>
              <w:t>au</w:t>
            </w:r>
            <w:r>
              <w:rPr>
                <w:rFonts w:cstheme="majorHAnsi"/>
                <w:lang w:val="fr-FR"/>
              </w:rPr>
              <w:t xml:space="preserve"> </w:t>
            </w:r>
            <w:r w:rsidRPr="00FF0ED8">
              <w:rPr>
                <w:rFonts w:cstheme="majorHAnsi"/>
                <w:lang w:val="fr-FR"/>
              </w:rPr>
              <w:t>système</w:t>
            </w:r>
            <w:r>
              <w:rPr>
                <w:rFonts w:cstheme="majorHAnsi"/>
                <w:lang w:val="fr-FR"/>
              </w:rPr>
              <w:t xml:space="preserve"> </w:t>
            </w:r>
            <w:r w:rsidRPr="00FF0ED8">
              <w:rPr>
                <w:rFonts w:cstheme="majorHAnsi"/>
                <w:lang w:val="fr-FR"/>
              </w:rPr>
              <w:t>des</w:t>
            </w:r>
            <w:r>
              <w:rPr>
                <w:rFonts w:cstheme="majorHAnsi"/>
                <w:lang w:val="fr-FR"/>
              </w:rPr>
              <w:t xml:space="preserve"> </w:t>
            </w:r>
            <w:r w:rsidRPr="00FF0ED8">
              <w:rPr>
                <w:rFonts w:cstheme="majorHAnsi"/>
                <w:lang w:val="fr-FR"/>
              </w:rPr>
              <w:t>Nations</w:t>
            </w:r>
            <w:r>
              <w:rPr>
                <w:rFonts w:cstheme="majorHAnsi"/>
                <w:lang w:val="fr-FR"/>
              </w:rPr>
              <w:t xml:space="preserve"> </w:t>
            </w:r>
            <w:r w:rsidRPr="00FF0ED8">
              <w:rPr>
                <w:rFonts w:cstheme="majorHAnsi"/>
                <w:lang w:val="fr-FR"/>
              </w:rPr>
              <w:t>Unies</w:t>
            </w:r>
            <w:r>
              <w:rPr>
                <w:rFonts w:cstheme="majorHAnsi"/>
                <w:lang w:val="fr-FR"/>
              </w:rPr>
              <w:t xml:space="preserve"> </w:t>
            </w:r>
            <w:r w:rsidRPr="00FF0ED8">
              <w:rPr>
                <w:rFonts w:cstheme="majorHAnsi"/>
                <w:lang w:val="fr-FR"/>
              </w:rPr>
              <w:t>pour</w:t>
            </w:r>
            <w:r>
              <w:rPr>
                <w:rFonts w:cstheme="majorHAnsi"/>
                <w:lang w:val="fr-FR"/>
              </w:rPr>
              <w:t xml:space="preserve"> </w:t>
            </w:r>
            <w:r w:rsidRPr="00FF0ED8">
              <w:rPr>
                <w:rFonts w:cstheme="majorHAnsi"/>
                <w:lang w:val="fr-FR"/>
              </w:rPr>
              <w:t>développement.</w:t>
            </w:r>
          </w:p>
        </w:tc>
      </w:tr>
    </w:tbl>
    <w:p w14:paraId="00421CC1" w14:textId="77777777" w:rsidR="007F2596" w:rsidRPr="00A34C2D" w:rsidRDefault="007F2596" w:rsidP="009C008B">
      <w:pPr>
        <w:spacing w:after="0" w:line="240" w:lineRule="auto"/>
        <w:jc w:val="both"/>
        <w:rPr>
          <w:rFonts w:cstheme="majorHAnsi"/>
          <w:b/>
          <w:bCs/>
          <w:lang w:val="fr-FR"/>
        </w:rPr>
      </w:pPr>
    </w:p>
    <w:p w14:paraId="7536473A" w14:textId="7E91D880" w:rsidR="007403D0" w:rsidRPr="007B688E" w:rsidRDefault="007B688E" w:rsidP="004A0817">
      <w:pPr>
        <w:pStyle w:val="ListParagraph"/>
        <w:numPr>
          <w:ilvl w:val="0"/>
          <w:numId w:val="5"/>
        </w:numPr>
        <w:rPr>
          <w:rFonts w:ascii="Roboto" w:hAnsi="Roboto" w:cstheme="majorHAnsi"/>
          <w:b/>
          <w:bCs/>
          <w:lang w:val="fr-FR"/>
        </w:rPr>
      </w:pPr>
      <w:r w:rsidRPr="007B688E">
        <w:rPr>
          <w:rFonts w:ascii="Roboto" w:hAnsi="Roboto" w:cstheme="majorHAnsi"/>
          <w:b/>
          <w:bCs/>
          <w:lang w:val="fr-FR"/>
        </w:rPr>
        <w:t>Quelles mesures spécifiques l’ONU pourrait-elle prendre pour encourager votre Gouvernement à fournir une plus grande proportion de ses contributions sous forme de financement de base (core) et d’autres financements flexibles (à faible fléchage) ?</w:t>
      </w:r>
    </w:p>
    <w:tbl>
      <w:tblPr>
        <w:tblStyle w:val="TableGrid"/>
        <w:tblW w:w="0" w:type="auto"/>
        <w:tblInd w:w="85" w:type="dxa"/>
        <w:tblLook w:val="04A0" w:firstRow="1" w:lastRow="0" w:firstColumn="1" w:lastColumn="0" w:noHBand="0" w:noVBand="1"/>
      </w:tblPr>
      <w:tblGrid>
        <w:gridCol w:w="10620"/>
      </w:tblGrid>
      <w:tr w:rsidR="007403D0" w:rsidRPr="007F6E1A" w14:paraId="1904E78C" w14:textId="77777777">
        <w:tc>
          <w:tcPr>
            <w:tcW w:w="10620" w:type="dxa"/>
          </w:tcPr>
          <w:p w14:paraId="3E578364" w14:textId="77777777" w:rsidR="007403D0" w:rsidRPr="00A6210D" w:rsidRDefault="007403D0" w:rsidP="006244A1">
            <w:pPr>
              <w:spacing w:after="0" w:line="240" w:lineRule="auto"/>
              <w:rPr>
                <w:rFonts w:cstheme="majorHAnsi"/>
                <w:b/>
                <w:bCs/>
                <w:iCs/>
                <w:lang w:val="fr-FR"/>
              </w:rPr>
            </w:pPr>
          </w:p>
          <w:p w14:paraId="3E586EF7" w14:textId="77777777" w:rsidR="007403D0" w:rsidRPr="00A6210D" w:rsidRDefault="007403D0" w:rsidP="004A0817">
            <w:pPr>
              <w:pStyle w:val="ListParagraph"/>
              <w:numPr>
                <w:ilvl w:val="0"/>
                <w:numId w:val="4"/>
              </w:numPr>
              <w:spacing w:after="0" w:line="240" w:lineRule="auto"/>
              <w:rPr>
                <w:rFonts w:cstheme="majorHAnsi"/>
                <w:b/>
                <w:bCs/>
                <w:iCs/>
                <w:lang w:val="fr-FR"/>
              </w:rPr>
            </w:pPr>
          </w:p>
          <w:p w14:paraId="61A5D930" w14:textId="77777777" w:rsidR="007403D0" w:rsidRPr="00A6210D" w:rsidRDefault="007403D0" w:rsidP="006244A1">
            <w:pPr>
              <w:spacing w:after="0" w:line="240" w:lineRule="auto"/>
              <w:ind w:left="360"/>
              <w:rPr>
                <w:rFonts w:cstheme="majorHAnsi"/>
                <w:b/>
                <w:bCs/>
                <w:iCs/>
                <w:lang w:val="fr-FR"/>
              </w:rPr>
            </w:pPr>
          </w:p>
          <w:p w14:paraId="3289F003" w14:textId="77777777" w:rsidR="007403D0" w:rsidRPr="00A6210D" w:rsidRDefault="007403D0" w:rsidP="006244A1">
            <w:pPr>
              <w:spacing w:after="0" w:line="240" w:lineRule="auto"/>
              <w:rPr>
                <w:rFonts w:cstheme="majorHAnsi"/>
                <w:b/>
                <w:bCs/>
                <w:iCs/>
                <w:lang w:val="fr-FR"/>
              </w:rPr>
            </w:pPr>
          </w:p>
          <w:p w14:paraId="70C97A4E" w14:textId="77777777" w:rsidR="007403D0" w:rsidRPr="00A6210D" w:rsidRDefault="007403D0" w:rsidP="004A0817">
            <w:pPr>
              <w:pStyle w:val="ListParagraph"/>
              <w:numPr>
                <w:ilvl w:val="0"/>
                <w:numId w:val="4"/>
              </w:numPr>
              <w:spacing w:after="0" w:line="240" w:lineRule="auto"/>
              <w:rPr>
                <w:rFonts w:cstheme="majorHAnsi"/>
                <w:b/>
                <w:bCs/>
                <w:iCs/>
                <w:lang w:val="fr-FR"/>
              </w:rPr>
            </w:pPr>
          </w:p>
          <w:p w14:paraId="7C65ECA8" w14:textId="77777777" w:rsidR="007403D0" w:rsidRPr="00A6210D" w:rsidRDefault="007403D0" w:rsidP="006244A1">
            <w:pPr>
              <w:pStyle w:val="ListParagraph"/>
              <w:spacing w:after="0" w:line="240" w:lineRule="auto"/>
              <w:ind w:left="720"/>
              <w:rPr>
                <w:rFonts w:cstheme="majorHAnsi"/>
                <w:b/>
                <w:bCs/>
                <w:iCs/>
                <w:lang w:val="fr-FR"/>
              </w:rPr>
            </w:pPr>
          </w:p>
          <w:p w14:paraId="6D34DFA4" w14:textId="77777777" w:rsidR="007403D0" w:rsidRPr="00A6210D" w:rsidRDefault="007403D0" w:rsidP="006244A1">
            <w:pPr>
              <w:spacing w:after="0" w:line="240" w:lineRule="auto"/>
              <w:rPr>
                <w:rFonts w:cstheme="majorHAnsi"/>
                <w:b/>
                <w:bCs/>
                <w:iCs/>
                <w:lang w:val="fr-FR"/>
              </w:rPr>
            </w:pPr>
          </w:p>
          <w:p w14:paraId="2074851A" w14:textId="77777777" w:rsidR="007403D0" w:rsidRPr="00A6210D" w:rsidRDefault="007403D0" w:rsidP="004A0817">
            <w:pPr>
              <w:pStyle w:val="ListParagraph"/>
              <w:numPr>
                <w:ilvl w:val="0"/>
                <w:numId w:val="4"/>
              </w:numPr>
              <w:spacing w:after="0" w:line="240" w:lineRule="auto"/>
              <w:rPr>
                <w:rFonts w:cstheme="majorHAnsi"/>
                <w:b/>
                <w:bCs/>
                <w:iCs/>
                <w:lang w:val="fr-FR"/>
              </w:rPr>
            </w:pPr>
          </w:p>
          <w:p w14:paraId="3122E6ED" w14:textId="77777777" w:rsidR="007403D0" w:rsidRPr="00A6210D" w:rsidRDefault="007403D0" w:rsidP="006244A1">
            <w:pPr>
              <w:pStyle w:val="ListParagraph"/>
              <w:spacing w:after="0" w:line="240" w:lineRule="auto"/>
              <w:ind w:left="720"/>
              <w:rPr>
                <w:rFonts w:cstheme="majorHAnsi"/>
                <w:b/>
                <w:bCs/>
                <w:iCs/>
                <w:lang w:val="fr-FR"/>
              </w:rPr>
            </w:pPr>
          </w:p>
          <w:p w14:paraId="2301D995" w14:textId="77777777" w:rsidR="007403D0" w:rsidRPr="00A6210D" w:rsidRDefault="007403D0" w:rsidP="006244A1">
            <w:pPr>
              <w:spacing w:after="0" w:line="240" w:lineRule="auto"/>
              <w:rPr>
                <w:rFonts w:cstheme="majorHAnsi"/>
                <w:b/>
                <w:bCs/>
                <w:iCs/>
                <w:lang w:val="fr-FR"/>
              </w:rPr>
            </w:pPr>
          </w:p>
        </w:tc>
      </w:tr>
    </w:tbl>
    <w:p w14:paraId="6C33A519" w14:textId="77777777" w:rsidR="007403D0" w:rsidRPr="00A6210D" w:rsidRDefault="007403D0" w:rsidP="007403D0">
      <w:pPr>
        <w:spacing w:after="0" w:line="240" w:lineRule="auto"/>
        <w:rPr>
          <w:rFonts w:cstheme="majorHAnsi"/>
          <w:b/>
          <w:bCs/>
          <w:iCs/>
          <w:lang w:val="fr-FR"/>
        </w:rPr>
      </w:pPr>
    </w:p>
    <w:p w14:paraId="0B2E6B87" w14:textId="77777777" w:rsidR="007F2596" w:rsidRPr="00A6210D" w:rsidRDefault="007F2596" w:rsidP="007403D0">
      <w:pPr>
        <w:spacing w:after="0" w:line="240" w:lineRule="auto"/>
        <w:rPr>
          <w:rFonts w:cstheme="majorHAnsi"/>
          <w:b/>
          <w:bCs/>
          <w:iCs/>
          <w:lang w:val="fr-FR"/>
        </w:rPr>
      </w:pPr>
    </w:p>
    <w:p w14:paraId="559B9625" w14:textId="638D9E7C" w:rsidR="0089180C" w:rsidRPr="0016330A" w:rsidRDefault="0016330A" w:rsidP="004A0817">
      <w:pPr>
        <w:pStyle w:val="ListParagraph"/>
        <w:numPr>
          <w:ilvl w:val="0"/>
          <w:numId w:val="5"/>
        </w:numPr>
        <w:rPr>
          <w:rFonts w:ascii="Roboto" w:hAnsi="Roboto" w:cstheme="majorHAnsi"/>
          <w:b/>
          <w:bCs/>
          <w:lang w:val="fr-FR"/>
        </w:rPr>
      </w:pPr>
      <w:r w:rsidRPr="0016330A">
        <w:rPr>
          <w:rFonts w:ascii="Roboto" w:hAnsi="Roboto" w:cstheme="majorHAnsi"/>
          <w:b/>
          <w:bCs/>
          <w:lang w:val="fr-FR"/>
        </w:rPr>
        <w:t>Veuillez évaluer l’efficacité de l’engagement de l’ONU avec les parties prenantes suivantes :</w:t>
      </w: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3870"/>
        <w:gridCol w:w="1260"/>
        <w:gridCol w:w="1080"/>
        <w:gridCol w:w="1080"/>
        <w:gridCol w:w="1080"/>
        <w:gridCol w:w="1080"/>
        <w:gridCol w:w="1080"/>
      </w:tblGrid>
      <w:tr w:rsidR="0016330A" w:rsidRPr="00A34C2D" w14:paraId="7B9E4DB7" w14:textId="77777777" w:rsidTr="004603EF">
        <w:trPr>
          <w:jc w:val="center"/>
        </w:trPr>
        <w:tc>
          <w:tcPr>
            <w:tcW w:w="3870" w:type="dxa"/>
            <w:tcMar>
              <w:top w:w="29" w:type="dxa"/>
              <w:left w:w="115" w:type="dxa"/>
              <w:bottom w:w="29" w:type="dxa"/>
              <w:right w:w="115" w:type="dxa"/>
            </w:tcMar>
          </w:tcPr>
          <w:p w14:paraId="4CDBE095" w14:textId="77777777" w:rsidR="0016330A" w:rsidRPr="00A6210D" w:rsidRDefault="0016330A" w:rsidP="0016330A">
            <w:pPr>
              <w:spacing w:after="0" w:line="240" w:lineRule="auto"/>
              <w:contextualSpacing/>
              <w:rPr>
                <w:rFonts w:eastAsia="SimSun" w:cs="Times New Roman"/>
                <w:color w:val="262626"/>
                <w:lang w:val="fr-FR"/>
              </w:rPr>
            </w:pPr>
          </w:p>
          <w:p w14:paraId="2A43977C" w14:textId="77777777" w:rsidR="0016330A" w:rsidRPr="00A6210D" w:rsidRDefault="0016330A" w:rsidP="0016330A">
            <w:pPr>
              <w:spacing w:after="0" w:line="240" w:lineRule="auto"/>
              <w:contextualSpacing/>
              <w:rPr>
                <w:rFonts w:eastAsia="SimSun" w:cs="Times New Roman"/>
                <w:color w:val="262626"/>
                <w:lang w:val="fr-FR"/>
              </w:rPr>
            </w:pPr>
          </w:p>
          <w:p w14:paraId="7E174456" w14:textId="77777777" w:rsidR="0016330A" w:rsidRPr="00A6210D" w:rsidRDefault="0016330A" w:rsidP="0016330A">
            <w:pPr>
              <w:spacing w:after="0" w:line="240" w:lineRule="auto"/>
              <w:contextualSpacing/>
              <w:rPr>
                <w:rFonts w:eastAsia="SimSun" w:cs="Times New Roman"/>
                <w:color w:val="262626"/>
                <w:lang w:val="fr-FR"/>
              </w:rPr>
            </w:pPr>
          </w:p>
        </w:tc>
        <w:tc>
          <w:tcPr>
            <w:tcW w:w="1260" w:type="dxa"/>
            <w:tcMar>
              <w:top w:w="29" w:type="dxa"/>
              <w:left w:w="115" w:type="dxa"/>
              <w:bottom w:w="29" w:type="dxa"/>
              <w:right w:w="115" w:type="dxa"/>
            </w:tcMar>
            <w:vAlign w:val="bottom"/>
          </w:tcPr>
          <w:p w14:paraId="5DA5A4B5" w14:textId="131110CE" w:rsidR="0016330A" w:rsidRPr="00A34C2D" w:rsidRDefault="0016330A" w:rsidP="0016330A">
            <w:pPr>
              <w:jc w:val="center"/>
              <w:rPr>
                <w:rFonts w:cstheme="majorHAnsi"/>
                <w:sz w:val="18"/>
                <w:szCs w:val="18"/>
                <w:lang w:val="fr-FR"/>
              </w:rPr>
            </w:pPr>
            <w:r w:rsidRPr="00E47951">
              <w:rPr>
                <w:color w:val="252525"/>
                <w:spacing w:val="-4"/>
                <w:sz w:val="18"/>
                <w:lang w:val="fr-FR"/>
              </w:rPr>
              <w:t xml:space="preserve">Très </w:t>
            </w:r>
            <w:r w:rsidRPr="00E47951">
              <w:rPr>
                <w:color w:val="252525"/>
                <w:spacing w:val="-2"/>
                <w:sz w:val="18"/>
                <w:lang w:val="fr-FR"/>
              </w:rPr>
              <w:t>efficace</w:t>
            </w:r>
          </w:p>
        </w:tc>
        <w:tc>
          <w:tcPr>
            <w:tcW w:w="1080" w:type="dxa"/>
            <w:tcMar>
              <w:top w:w="29" w:type="dxa"/>
              <w:left w:w="115" w:type="dxa"/>
              <w:bottom w:w="29" w:type="dxa"/>
              <w:right w:w="115" w:type="dxa"/>
            </w:tcMar>
            <w:vAlign w:val="bottom"/>
          </w:tcPr>
          <w:p w14:paraId="36AC8B32" w14:textId="72E567B2" w:rsidR="0016330A" w:rsidRPr="00A34C2D" w:rsidRDefault="0016330A" w:rsidP="0016330A">
            <w:pPr>
              <w:jc w:val="center"/>
              <w:rPr>
                <w:rFonts w:cstheme="majorHAnsi"/>
                <w:sz w:val="18"/>
                <w:szCs w:val="18"/>
                <w:lang w:val="fr-FR"/>
              </w:rPr>
            </w:pPr>
            <w:r w:rsidRPr="00E47951">
              <w:rPr>
                <w:color w:val="252525"/>
                <w:spacing w:val="-2"/>
                <w:sz w:val="18"/>
                <w:lang w:val="fr-FR"/>
              </w:rPr>
              <w:t>Efficace</w:t>
            </w:r>
          </w:p>
        </w:tc>
        <w:tc>
          <w:tcPr>
            <w:tcW w:w="1080" w:type="dxa"/>
            <w:tcMar>
              <w:top w:w="29" w:type="dxa"/>
              <w:left w:w="115" w:type="dxa"/>
              <w:bottom w:w="29" w:type="dxa"/>
              <w:right w:w="115" w:type="dxa"/>
            </w:tcMar>
            <w:vAlign w:val="bottom"/>
          </w:tcPr>
          <w:p w14:paraId="1464D608" w14:textId="490628DC" w:rsidR="0016330A" w:rsidRPr="00A34C2D" w:rsidRDefault="0016330A" w:rsidP="0016330A">
            <w:pPr>
              <w:jc w:val="center"/>
              <w:rPr>
                <w:rFonts w:cstheme="majorHAnsi"/>
                <w:sz w:val="18"/>
                <w:szCs w:val="18"/>
                <w:lang w:val="fr-FR"/>
              </w:rPr>
            </w:pPr>
            <w:r w:rsidRPr="00E47951">
              <w:rPr>
                <w:color w:val="252525"/>
                <w:spacing w:val="-2"/>
                <w:sz w:val="18"/>
                <w:lang w:val="fr-FR"/>
              </w:rPr>
              <w:t>Ni</w:t>
            </w:r>
            <w:r w:rsidRPr="00E47951">
              <w:rPr>
                <w:color w:val="252525"/>
                <w:spacing w:val="-12"/>
                <w:sz w:val="18"/>
                <w:lang w:val="fr-FR"/>
              </w:rPr>
              <w:t xml:space="preserve"> </w:t>
            </w:r>
            <w:r w:rsidRPr="00E47951">
              <w:rPr>
                <w:color w:val="252525"/>
                <w:spacing w:val="-2"/>
                <w:sz w:val="18"/>
                <w:lang w:val="fr-FR"/>
              </w:rPr>
              <w:t>efficace</w:t>
            </w:r>
            <w:r w:rsidRPr="00E47951">
              <w:rPr>
                <w:color w:val="252525"/>
                <w:spacing w:val="-15"/>
                <w:sz w:val="18"/>
                <w:lang w:val="fr-FR"/>
              </w:rPr>
              <w:t xml:space="preserve"> </w:t>
            </w:r>
            <w:r w:rsidRPr="00E47951">
              <w:rPr>
                <w:color w:val="252525"/>
                <w:spacing w:val="-2"/>
                <w:sz w:val="18"/>
                <w:lang w:val="fr-FR"/>
              </w:rPr>
              <w:t>ni inefficace</w:t>
            </w:r>
          </w:p>
        </w:tc>
        <w:tc>
          <w:tcPr>
            <w:tcW w:w="1080" w:type="dxa"/>
            <w:tcMar>
              <w:top w:w="29" w:type="dxa"/>
              <w:left w:w="115" w:type="dxa"/>
              <w:bottom w:w="29" w:type="dxa"/>
              <w:right w:w="115" w:type="dxa"/>
            </w:tcMar>
            <w:vAlign w:val="bottom"/>
          </w:tcPr>
          <w:p w14:paraId="7B73B4B7" w14:textId="01A83A37" w:rsidR="0016330A" w:rsidRPr="00A34C2D" w:rsidRDefault="0016330A" w:rsidP="0016330A">
            <w:pPr>
              <w:jc w:val="center"/>
              <w:rPr>
                <w:rFonts w:cstheme="majorHAnsi"/>
                <w:sz w:val="18"/>
                <w:szCs w:val="18"/>
                <w:lang w:val="fr-FR"/>
              </w:rPr>
            </w:pPr>
            <w:r w:rsidRPr="00E47951">
              <w:rPr>
                <w:color w:val="252525"/>
                <w:spacing w:val="-2"/>
                <w:sz w:val="18"/>
                <w:lang w:val="fr-FR"/>
              </w:rPr>
              <w:t>Inefficace</w:t>
            </w:r>
          </w:p>
        </w:tc>
        <w:tc>
          <w:tcPr>
            <w:tcW w:w="1080" w:type="dxa"/>
            <w:tcMar>
              <w:top w:w="29" w:type="dxa"/>
              <w:left w:w="115" w:type="dxa"/>
              <w:bottom w:w="29" w:type="dxa"/>
              <w:right w:w="115" w:type="dxa"/>
            </w:tcMar>
            <w:vAlign w:val="bottom"/>
          </w:tcPr>
          <w:p w14:paraId="20E8B915" w14:textId="51032CB9" w:rsidR="0016330A" w:rsidRPr="00A34C2D" w:rsidRDefault="0016330A" w:rsidP="0016330A">
            <w:pPr>
              <w:jc w:val="center"/>
              <w:rPr>
                <w:rFonts w:cstheme="majorHAnsi"/>
                <w:sz w:val="18"/>
                <w:szCs w:val="18"/>
                <w:lang w:val="fr-FR"/>
              </w:rPr>
            </w:pPr>
            <w:r w:rsidRPr="00E47951">
              <w:rPr>
                <w:color w:val="252525"/>
                <w:spacing w:val="-4"/>
                <w:sz w:val="18"/>
                <w:lang w:val="fr-FR"/>
              </w:rPr>
              <w:t xml:space="preserve">Très </w:t>
            </w:r>
            <w:r w:rsidRPr="00E47951">
              <w:rPr>
                <w:color w:val="252525"/>
                <w:spacing w:val="-2"/>
                <w:sz w:val="18"/>
                <w:lang w:val="fr-FR"/>
              </w:rPr>
              <w:t>inefficace</w:t>
            </w:r>
          </w:p>
        </w:tc>
        <w:tc>
          <w:tcPr>
            <w:tcW w:w="1080" w:type="dxa"/>
            <w:vAlign w:val="bottom"/>
          </w:tcPr>
          <w:p w14:paraId="1B1123FC" w14:textId="469035CF" w:rsidR="0016330A" w:rsidRPr="00A34C2D" w:rsidRDefault="0016330A" w:rsidP="0016330A">
            <w:pPr>
              <w:jc w:val="center"/>
              <w:rPr>
                <w:rFonts w:cstheme="majorHAnsi"/>
                <w:sz w:val="18"/>
                <w:szCs w:val="18"/>
                <w:lang w:val="fr-FR"/>
              </w:rPr>
            </w:pPr>
            <w:r w:rsidRPr="00E47951">
              <w:rPr>
                <w:color w:val="252525"/>
                <w:w w:val="105"/>
                <w:sz w:val="18"/>
                <w:lang w:val="fr-FR"/>
              </w:rPr>
              <w:t>Ne sait pas</w:t>
            </w:r>
          </w:p>
        </w:tc>
      </w:tr>
      <w:tr w:rsidR="0089180C" w:rsidRPr="00A34C2D" w14:paraId="1385E144" w14:textId="77777777" w:rsidTr="004603EF">
        <w:trPr>
          <w:jc w:val="center"/>
        </w:trPr>
        <w:tc>
          <w:tcPr>
            <w:tcW w:w="3870" w:type="dxa"/>
            <w:tcMar>
              <w:top w:w="29" w:type="dxa"/>
              <w:left w:w="115" w:type="dxa"/>
              <w:bottom w:w="29" w:type="dxa"/>
              <w:right w:w="115" w:type="dxa"/>
            </w:tcMar>
            <w:vAlign w:val="center"/>
          </w:tcPr>
          <w:p w14:paraId="03185727" w14:textId="4889E94C" w:rsidR="0089180C" w:rsidRPr="00462B45" w:rsidRDefault="00462B45" w:rsidP="00462B45">
            <w:pPr>
              <w:rPr>
                <w:rFonts w:cstheme="majorHAnsi"/>
                <w:lang w:val="fr-FR"/>
              </w:rPr>
            </w:pPr>
            <w:r w:rsidRPr="00462B45">
              <w:rPr>
                <w:lang w:val="fr-FR"/>
              </w:rPr>
              <w:t>Favorise la cohérence des activités de</w:t>
            </w:r>
            <w:r>
              <w:rPr>
                <w:lang w:val="fr-FR"/>
              </w:rPr>
              <w:t xml:space="preserve"> </w:t>
            </w:r>
            <w:r w:rsidRPr="00462B45">
              <w:rPr>
                <w:lang w:val="fr-FR"/>
              </w:rPr>
              <w:t>l’ONU (réduit la duplication des efforts)</w:t>
            </w:r>
          </w:p>
        </w:tc>
        <w:tc>
          <w:tcPr>
            <w:tcW w:w="1260" w:type="dxa"/>
            <w:tcMar>
              <w:top w:w="29" w:type="dxa"/>
              <w:left w:w="115" w:type="dxa"/>
              <w:bottom w:w="29" w:type="dxa"/>
              <w:right w:w="115" w:type="dxa"/>
            </w:tcMar>
            <w:vAlign w:val="center"/>
          </w:tcPr>
          <w:p w14:paraId="57D41569" w14:textId="77777777" w:rsidR="0089180C" w:rsidRPr="00A34C2D" w:rsidRDefault="0089180C"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E46375B" w14:textId="77777777" w:rsidR="0089180C" w:rsidRPr="00A34C2D" w:rsidRDefault="0089180C"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6C6A993" w14:textId="77777777" w:rsidR="0089180C" w:rsidRPr="00A34C2D" w:rsidRDefault="0089180C"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E644EA1" w14:textId="77777777" w:rsidR="0089180C" w:rsidRPr="00A34C2D" w:rsidRDefault="0089180C"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9297BB7" w14:textId="77777777" w:rsidR="0089180C" w:rsidRPr="00A34C2D" w:rsidRDefault="0089180C"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677BCD75" w14:textId="77777777" w:rsidR="0089180C" w:rsidRPr="00A34C2D" w:rsidRDefault="0089180C" w:rsidP="006244A1">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7F2596" w:rsidRPr="00A34C2D" w14:paraId="15430BA1" w14:textId="77777777" w:rsidTr="004603EF">
        <w:trPr>
          <w:jc w:val="center"/>
        </w:trPr>
        <w:tc>
          <w:tcPr>
            <w:tcW w:w="3870" w:type="dxa"/>
            <w:tcMar>
              <w:top w:w="29" w:type="dxa"/>
              <w:left w:w="115" w:type="dxa"/>
              <w:bottom w:w="29" w:type="dxa"/>
              <w:right w:w="115" w:type="dxa"/>
            </w:tcMar>
            <w:vAlign w:val="center"/>
          </w:tcPr>
          <w:p w14:paraId="310A41F7" w14:textId="6C2BF469" w:rsidR="007F2596" w:rsidRPr="00A34C2D" w:rsidRDefault="004603EF" w:rsidP="004603EF">
            <w:pPr>
              <w:rPr>
                <w:lang w:val="fr-FR"/>
              </w:rPr>
            </w:pPr>
            <w:r w:rsidRPr="004603EF">
              <w:rPr>
                <w:lang w:val="fr-FR"/>
              </w:rPr>
              <w:t>Renforce l’action collective en faveur des</w:t>
            </w:r>
            <w:r>
              <w:rPr>
                <w:lang w:val="fr-FR"/>
              </w:rPr>
              <w:t xml:space="preserve"> </w:t>
            </w:r>
            <w:r w:rsidRPr="004603EF">
              <w:rPr>
                <w:lang w:val="fr-FR"/>
              </w:rPr>
              <w:t>ODD</w:t>
            </w:r>
          </w:p>
        </w:tc>
        <w:tc>
          <w:tcPr>
            <w:tcW w:w="1260" w:type="dxa"/>
            <w:tcMar>
              <w:top w:w="29" w:type="dxa"/>
              <w:left w:w="115" w:type="dxa"/>
              <w:bottom w:w="29" w:type="dxa"/>
              <w:right w:w="115" w:type="dxa"/>
            </w:tcMar>
            <w:vAlign w:val="center"/>
          </w:tcPr>
          <w:p w14:paraId="71917C4A" w14:textId="4CBF4349" w:rsidR="007F2596" w:rsidRPr="00A34C2D" w:rsidRDefault="007F2596" w:rsidP="007F2596">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55A21BC" w14:textId="608527BA" w:rsidR="007F2596" w:rsidRPr="00A34C2D" w:rsidRDefault="007F2596" w:rsidP="007F2596">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DCD1712" w14:textId="6F51ED19" w:rsidR="007F2596" w:rsidRPr="00A34C2D" w:rsidRDefault="007F2596" w:rsidP="007F2596">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5FFAC50F" w14:textId="3501D2D1" w:rsidR="007F2596" w:rsidRPr="00A34C2D" w:rsidRDefault="007F2596" w:rsidP="007F2596">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266C124" w14:textId="220163C9" w:rsidR="007F2596" w:rsidRPr="00A34C2D" w:rsidRDefault="007F2596" w:rsidP="007F2596">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2B0C631D" w14:textId="2A5DD0EA" w:rsidR="007F2596" w:rsidRPr="00A34C2D" w:rsidRDefault="007F2596" w:rsidP="007F2596">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7F2596" w:rsidRPr="00A34C2D" w14:paraId="37AE582E" w14:textId="77777777" w:rsidTr="004603EF">
        <w:trPr>
          <w:jc w:val="center"/>
        </w:trPr>
        <w:tc>
          <w:tcPr>
            <w:tcW w:w="3870" w:type="dxa"/>
            <w:tcMar>
              <w:top w:w="29" w:type="dxa"/>
              <w:left w:w="115" w:type="dxa"/>
              <w:bottom w:w="29" w:type="dxa"/>
              <w:right w:w="115" w:type="dxa"/>
            </w:tcMar>
            <w:vAlign w:val="center"/>
          </w:tcPr>
          <w:p w14:paraId="00002E4D" w14:textId="4623A7F2" w:rsidR="007F2596" w:rsidRPr="00A34C2D" w:rsidRDefault="00C411EA" w:rsidP="00C411EA">
            <w:pPr>
              <w:rPr>
                <w:lang w:val="fr-FR"/>
              </w:rPr>
            </w:pPr>
            <w:r w:rsidRPr="00C411EA">
              <w:rPr>
                <w:lang w:val="fr-FR"/>
              </w:rPr>
              <w:t>Exploite les avantages comparatifs des</w:t>
            </w:r>
            <w:r>
              <w:rPr>
                <w:lang w:val="fr-FR"/>
              </w:rPr>
              <w:t xml:space="preserve"> </w:t>
            </w:r>
            <w:r w:rsidRPr="00C411EA">
              <w:rPr>
                <w:lang w:val="fr-FR"/>
              </w:rPr>
              <w:t>différentes entités de l’ONU</w:t>
            </w:r>
          </w:p>
        </w:tc>
        <w:tc>
          <w:tcPr>
            <w:tcW w:w="1260" w:type="dxa"/>
            <w:tcMar>
              <w:top w:w="29" w:type="dxa"/>
              <w:left w:w="115" w:type="dxa"/>
              <w:bottom w:w="29" w:type="dxa"/>
              <w:right w:w="115" w:type="dxa"/>
            </w:tcMar>
            <w:vAlign w:val="center"/>
          </w:tcPr>
          <w:p w14:paraId="21FCF240" w14:textId="6C247201" w:rsidR="007F2596" w:rsidRPr="00A34C2D" w:rsidRDefault="007F2596" w:rsidP="007F2596">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FE65684" w14:textId="4D3677C4" w:rsidR="007F2596" w:rsidRPr="00A34C2D" w:rsidRDefault="007F2596" w:rsidP="007F2596">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29208B4" w14:textId="3D9D6728" w:rsidR="007F2596" w:rsidRPr="00A34C2D" w:rsidRDefault="007F2596" w:rsidP="007F2596">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7764B9E1" w14:textId="5A8B31E9" w:rsidR="007F2596" w:rsidRPr="00A34C2D" w:rsidRDefault="007F2596" w:rsidP="007F2596">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E3BDA6E" w14:textId="2906A351" w:rsidR="007F2596" w:rsidRPr="00A34C2D" w:rsidRDefault="007F2596" w:rsidP="007F2596">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0937AB2B" w14:textId="7EB434F0" w:rsidR="007F2596" w:rsidRPr="00A34C2D" w:rsidRDefault="007F2596" w:rsidP="007F2596">
            <w:pPr>
              <w:jc w:val="center"/>
              <w:rPr>
                <w:rStyle w:val="RadiobuttonChar"/>
                <w:rFonts w:ascii="Wingdings" w:eastAsia="Wingdings" w:hAnsi="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89180C" w:rsidRPr="00A34C2D" w14:paraId="148EF7CD" w14:textId="77777777" w:rsidTr="004603EF">
        <w:trPr>
          <w:jc w:val="center"/>
        </w:trPr>
        <w:tc>
          <w:tcPr>
            <w:tcW w:w="3870" w:type="dxa"/>
            <w:tcMar>
              <w:top w:w="29" w:type="dxa"/>
              <w:left w:w="115" w:type="dxa"/>
              <w:bottom w:w="29" w:type="dxa"/>
              <w:right w:w="115" w:type="dxa"/>
            </w:tcMar>
            <w:vAlign w:val="center"/>
          </w:tcPr>
          <w:p w14:paraId="121FA66D" w14:textId="7CE264ED" w:rsidR="0089180C" w:rsidRPr="00A34C2D" w:rsidRDefault="007D78F8" w:rsidP="006244A1">
            <w:pPr>
              <w:rPr>
                <w:rFonts w:cstheme="majorHAnsi"/>
                <w:lang w:val="fr-FR"/>
              </w:rPr>
            </w:pPr>
            <w:r w:rsidRPr="007D78F8">
              <w:rPr>
                <w:lang w:val="fr-FR"/>
              </w:rPr>
              <w:t>Sert de point d’entrée facilitant l’accès à l’expertise de l’ONU</w:t>
            </w:r>
          </w:p>
        </w:tc>
        <w:tc>
          <w:tcPr>
            <w:tcW w:w="1260" w:type="dxa"/>
            <w:tcMar>
              <w:top w:w="29" w:type="dxa"/>
              <w:left w:w="115" w:type="dxa"/>
              <w:bottom w:w="29" w:type="dxa"/>
              <w:right w:w="115" w:type="dxa"/>
            </w:tcMar>
            <w:vAlign w:val="center"/>
          </w:tcPr>
          <w:p w14:paraId="63406A54" w14:textId="77777777" w:rsidR="0089180C" w:rsidRPr="00A34C2D" w:rsidRDefault="0089180C"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93C0457" w14:textId="77777777" w:rsidR="0089180C" w:rsidRPr="00A34C2D" w:rsidRDefault="0089180C"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E7F3FB1" w14:textId="77777777" w:rsidR="0089180C" w:rsidRPr="00A34C2D" w:rsidRDefault="0089180C"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02BB4B16" w14:textId="77777777" w:rsidR="0089180C" w:rsidRPr="00A34C2D" w:rsidRDefault="0089180C"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63C400A" w14:textId="77777777" w:rsidR="0089180C" w:rsidRPr="00A34C2D" w:rsidRDefault="0089180C"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3071B08E" w14:textId="77777777" w:rsidR="0089180C" w:rsidRPr="00A34C2D" w:rsidRDefault="0089180C" w:rsidP="006244A1">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r w:rsidR="0089180C" w:rsidRPr="00A34C2D" w14:paraId="4882B31E" w14:textId="77777777" w:rsidTr="004603EF">
        <w:trPr>
          <w:jc w:val="center"/>
        </w:trPr>
        <w:tc>
          <w:tcPr>
            <w:tcW w:w="3870" w:type="dxa"/>
            <w:tcMar>
              <w:top w:w="29" w:type="dxa"/>
              <w:left w:w="115" w:type="dxa"/>
              <w:bottom w:w="29" w:type="dxa"/>
              <w:right w:w="115" w:type="dxa"/>
            </w:tcMar>
            <w:vAlign w:val="center"/>
          </w:tcPr>
          <w:p w14:paraId="4BC54080" w14:textId="4617F314" w:rsidR="0089180C" w:rsidRPr="00A34C2D" w:rsidRDefault="008558FA" w:rsidP="006244A1">
            <w:pPr>
              <w:rPr>
                <w:rFonts w:cstheme="majorHAnsi"/>
                <w:lang w:val="fr-FR"/>
              </w:rPr>
            </w:pPr>
            <w:r w:rsidRPr="008558FA">
              <w:rPr>
                <w:lang w:val="fr-FR"/>
              </w:rPr>
              <w:t>Convoque des dialogues multipartites avec le Gouvernement et les donateurs pour favoriser des politiques alignées sur les ODD</w:t>
            </w:r>
          </w:p>
        </w:tc>
        <w:tc>
          <w:tcPr>
            <w:tcW w:w="1260" w:type="dxa"/>
            <w:tcMar>
              <w:top w:w="29" w:type="dxa"/>
              <w:left w:w="115" w:type="dxa"/>
              <w:bottom w:w="29" w:type="dxa"/>
              <w:right w:w="115" w:type="dxa"/>
            </w:tcMar>
            <w:vAlign w:val="center"/>
          </w:tcPr>
          <w:p w14:paraId="69483DD9" w14:textId="77777777" w:rsidR="0089180C" w:rsidRPr="00A34C2D" w:rsidRDefault="0089180C"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13799563" w14:textId="77777777" w:rsidR="0089180C" w:rsidRPr="00A34C2D" w:rsidRDefault="0089180C"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3A64AB7E" w14:textId="77777777" w:rsidR="0089180C" w:rsidRPr="00A34C2D" w:rsidRDefault="0089180C"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4313C0EA" w14:textId="77777777" w:rsidR="0089180C" w:rsidRPr="00A34C2D" w:rsidRDefault="0089180C"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tcMar>
              <w:top w:w="29" w:type="dxa"/>
              <w:left w:w="115" w:type="dxa"/>
              <w:bottom w:w="29" w:type="dxa"/>
              <w:right w:w="115" w:type="dxa"/>
            </w:tcMar>
            <w:vAlign w:val="center"/>
          </w:tcPr>
          <w:p w14:paraId="67DC9710" w14:textId="77777777" w:rsidR="0089180C" w:rsidRPr="00A34C2D" w:rsidRDefault="0089180C" w:rsidP="006244A1">
            <w:pPr>
              <w:jc w:val="center"/>
              <w:rPr>
                <w:rStyle w:val="RadiobuttonChar"/>
                <w:color w:val="FFFFFF" w:themeColor="background1"/>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c>
          <w:tcPr>
            <w:tcW w:w="1080" w:type="dxa"/>
            <w:vAlign w:val="center"/>
          </w:tcPr>
          <w:p w14:paraId="149C3AA6" w14:textId="77777777" w:rsidR="0089180C" w:rsidRPr="00A34C2D" w:rsidRDefault="0089180C" w:rsidP="006244A1">
            <w:pPr>
              <w:jc w:val="center"/>
              <w:rPr>
                <w:rStyle w:val="RadiobuttonChar"/>
                <w:rFonts w:eastAsia="Wingdings" w:cstheme="majorHAnsi"/>
                <w:color w:val="D9D9D9" w:themeColor="background1" w:themeShade="D9"/>
                <w:sz w:val="40"/>
                <w:szCs w:val="40"/>
                <w:lang w:val="fr-FR"/>
              </w:rPr>
            </w:pPr>
            <w:r w:rsidRPr="00A34C2D">
              <w:rPr>
                <w:rStyle w:val="RadiobuttonChar"/>
                <w:rFonts w:ascii="Wingdings" w:eastAsia="Wingdings" w:hAnsi="Wingdings" w:cstheme="majorHAnsi"/>
                <w:color w:val="D9D9D9" w:themeColor="background1" w:themeShade="D9"/>
                <w:sz w:val="40"/>
                <w:szCs w:val="40"/>
                <w:lang w:val="fr-FR"/>
              </w:rPr>
              <w:t>l</w:t>
            </w:r>
          </w:p>
        </w:tc>
      </w:tr>
    </w:tbl>
    <w:p w14:paraId="4B3C27A4" w14:textId="77777777" w:rsidR="00792B12" w:rsidRPr="00A34C2D" w:rsidRDefault="00792B12" w:rsidP="007B34F1">
      <w:pPr>
        <w:spacing w:after="0" w:line="240" w:lineRule="auto"/>
        <w:rPr>
          <w:rFonts w:cstheme="majorHAnsi"/>
          <w:lang w:val="fr-FR"/>
        </w:rPr>
      </w:pPr>
    </w:p>
    <w:p w14:paraId="005687F8" w14:textId="0EDFCBC9" w:rsidR="007F2596" w:rsidRPr="00A34C2D" w:rsidRDefault="007F2596">
      <w:pPr>
        <w:spacing w:after="200" w:line="276" w:lineRule="auto"/>
        <w:rPr>
          <w:rFonts w:cstheme="majorHAnsi"/>
          <w:b/>
          <w:bCs/>
          <w:iCs/>
          <w:lang w:val="fr-FR"/>
        </w:rPr>
      </w:pPr>
      <w:r w:rsidRPr="00A34C2D">
        <w:rPr>
          <w:rFonts w:cstheme="majorHAnsi"/>
          <w:b/>
          <w:bCs/>
          <w:iCs/>
          <w:lang w:val="fr-FR"/>
        </w:rPr>
        <w:br w:type="page"/>
      </w:r>
    </w:p>
    <w:p w14:paraId="3A9991FC" w14:textId="77777777" w:rsidR="00E8160D" w:rsidRPr="00A34C2D" w:rsidRDefault="00E8160D" w:rsidP="00E8160D">
      <w:pPr>
        <w:spacing w:after="0" w:line="240" w:lineRule="auto"/>
        <w:rPr>
          <w:rFonts w:cstheme="majorHAnsi"/>
          <w:b/>
          <w:bCs/>
          <w:iCs/>
          <w:lang w:val="fr-FR"/>
        </w:rPr>
      </w:pPr>
    </w:p>
    <w:p w14:paraId="418C3C01" w14:textId="0FDECC2B" w:rsidR="00E8160D" w:rsidRPr="00B442B4" w:rsidRDefault="00B442B4" w:rsidP="004A0817">
      <w:pPr>
        <w:pStyle w:val="ListParagraph"/>
        <w:numPr>
          <w:ilvl w:val="0"/>
          <w:numId w:val="5"/>
        </w:numPr>
        <w:rPr>
          <w:rFonts w:ascii="Roboto" w:hAnsi="Roboto" w:cstheme="majorHAnsi"/>
          <w:b/>
          <w:bCs/>
          <w:iCs/>
          <w:lang w:val="fr-FR"/>
        </w:rPr>
      </w:pPr>
      <w:r w:rsidRPr="00B442B4">
        <w:rPr>
          <w:rFonts w:ascii="Roboto" w:hAnsi="Roboto" w:cstheme="majorHAnsi"/>
          <w:b/>
          <w:bCs/>
          <w:iCs/>
          <w:lang w:val="fr-FR"/>
        </w:rPr>
        <w:t>Dans quelle mesure les entités des Nations Unies sont-elles en concurrence les unes avec les autres pour obtenir des financements des donateurs ?</w:t>
      </w:r>
    </w:p>
    <w:tbl>
      <w:tblPr>
        <w:tblStyle w:val="TableGrid"/>
        <w:tblW w:w="10255" w:type="dxa"/>
        <w:jc w:val="center"/>
        <w:tblLayout w:type="fixed"/>
        <w:tblLook w:val="04A0" w:firstRow="1" w:lastRow="0" w:firstColumn="1" w:lastColumn="0" w:noHBand="0" w:noVBand="1"/>
      </w:tblPr>
      <w:tblGrid>
        <w:gridCol w:w="1075"/>
        <w:gridCol w:w="9180"/>
      </w:tblGrid>
      <w:tr w:rsidR="00B442B4" w:rsidRPr="00A34C2D" w14:paraId="03A50AB6" w14:textId="77777777">
        <w:trPr>
          <w:cantSplit/>
          <w:jc w:val="center"/>
        </w:trPr>
        <w:tc>
          <w:tcPr>
            <w:tcW w:w="1075" w:type="dxa"/>
            <w:tcMar>
              <w:top w:w="0" w:type="dxa"/>
              <w:left w:w="115" w:type="dxa"/>
              <w:bottom w:w="0" w:type="dxa"/>
              <w:right w:w="115" w:type="dxa"/>
            </w:tcMar>
            <w:vAlign w:val="bottom"/>
          </w:tcPr>
          <w:p w14:paraId="3BE6DCF8" w14:textId="77777777" w:rsidR="00B442B4" w:rsidRPr="00A34C2D" w:rsidRDefault="00B442B4" w:rsidP="00B442B4">
            <w:pPr>
              <w:jc w:val="right"/>
              <w:rP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22B7E3A6" w14:textId="077234C9" w:rsidR="00B442B4" w:rsidRPr="00A34C2D" w:rsidRDefault="00B442B4" w:rsidP="00B442B4">
            <w:pPr>
              <w:spacing w:line="276" w:lineRule="auto"/>
              <w:jc w:val="both"/>
              <w:rPr>
                <w:lang w:val="fr-FR"/>
              </w:rPr>
            </w:pPr>
            <w:r w:rsidRPr="007D72EF">
              <w:rPr>
                <w:lang w:val="fr-FR"/>
              </w:rPr>
              <w:t>Dans une large mesure</w:t>
            </w:r>
          </w:p>
        </w:tc>
      </w:tr>
      <w:tr w:rsidR="00B442B4" w:rsidRPr="00A34C2D" w14:paraId="185E614E" w14:textId="77777777">
        <w:trPr>
          <w:cantSplit/>
          <w:jc w:val="center"/>
        </w:trPr>
        <w:tc>
          <w:tcPr>
            <w:tcW w:w="1075" w:type="dxa"/>
            <w:tcMar>
              <w:top w:w="0" w:type="dxa"/>
              <w:left w:w="115" w:type="dxa"/>
              <w:bottom w:w="0" w:type="dxa"/>
              <w:right w:w="115" w:type="dxa"/>
            </w:tcMar>
            <w:vAlign w:val="bottom"/>
          </w:tcPr>
          <w:p w14:paraId="6D988C74" w14:textId="77777777" w:rsidR="00B442B4" w:rsidRPr="00A34C2D" w:rsidRDefault="00B442B4" w:rsidP="00B442B4">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10514205" w14:textId="4A5ED282" w:rsidR="00B442B4" w:rsidRPr="00A34C2D" w:rsidRDefault="00B442B4" w:rsidP="00B442B4">
            <w:pPr>
              <w:spacing w:line="276" w:lineRule="auto"/>
              <w:jc w:val="both"/>
              <w:rPr>
                <w:lang w:val="fr-FR"/>
              </w:rPr>
            </w:pPr>
            <w:r w:rsidRPr="00A00C70">
              <w:rPr>
                <w:lang w:val="fr-FR"/>
              </w:rPr>
              <w:t>Dans une certaine mesure</w:t>
            </w:r>
          </w:p>
        </w:tc>
      </w:tr>
      <w:tr w:rsidR="00B442B4" w:rsidRPr="00A34C2D" w14:paraId="1E86D5B3" w14:textId="77777777">
        <w:trPr>
          <w:cantSplit/>
          <w:jc w:val="center"/>
        </w:trPr>
        <w:tc>
          <w:tcPr>
            <w:tcW w:w="1075" w:type="dxa"/>
            <w:tcMar>
              <w:top w:w="0" w:type="dxa"/>
              <w:left w:w="115" w:type="dxa"/>
              <w:bottom w:w="0" w:type="dxa"/>
              <w:right w:w="115" w:type="dxa"/>
            </w:tcMar>
            <w:vAlign w:val="bottom"/>
          </w:tcPr>
          <w:p w14:paraId="77C7BC9B" w14:textId="77777777" w:rsidR="00B442B4" w:rsidRPr="00A34C2D" w:rsidRDefault="00B442B4" w:rsidP="00B442B4">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449B8D41" w14:textId="5384DC65" w:rsidR="00B442B4" w:rsidRPr="00A34C2D" w:rsidRDefault="00B442B4" w:rsidP="00B442B4">
            <w:pPr>
              <w:spacing w:line="276" w:lineRule="auto"/>
              <w:jc w:val="both"/>
              <w:rPr>
                <w:lang w:val="fr-FR"/>
              </w:rPr>
            </w:pPr>
            <w:r w:rsidRPr="00391193">
              <w:rPr>
                <w:lang w:val="fr-FR"/>
              </w:rPr>
              <w:t>Dans une mesure limitée</w:t>
            </w:r>
          </w:p>
        </w:tc>
      </w:tr>
      <w:tr w:rsidR="00B442B4" w:rsidRPr="00A34C2D" w14:paraId="6823DC0F" w14:textId="77777777">
        <w:trPr>
          <w:cantSplit/>
          <w:jc w:val="center"/>
        </w:trPr>
        <w:tc>
          <w:tcPr>
            <w:tcW w:w="1075" w:type="dxa"/>
            <w:tcMar>
              <w:top w:w="0" w:type="dxa"/>
              <w:left w:w="115" w:type="dxa"/>
              <w:bottom w:w="0" w:type="dxa"/>
              <w:right w:w="115" w:type="dxa"/>
            </w:tcMar>
            <w:vAlign w:val="bottom"/>
          </w:tcPr>
          <w:p w14:paraId="35C0FAC3" w14:textId="77777777" w:rsidR="00B442B4" w:rsidRPr="00A34C2D" w:rsidRDefault="00B442B4" w:rsidP="00B442B4">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4760D04C" w14:textId="6B92F034" w:rsidR="00B442B4" w:rsidRPr="00A34C2D" w:rsidRDefault="006F451B" w:rsidP="00B442B4">
            <w:pPr>
              <w:spacing w:line="276" w:lineRule="auto"/>
              <w:jc w:val="both"/>
              <w:rPr>
                <w:lang w:val="fr-FR"/>
              </w:rPr>
            </w:pPr>
            <w:r w:rsidRPr="006F451B">
              <w:rPr>
                <w:lang w:val="fr-FR"/>
              </w:rPr>
              <w:t>Pas du tout</w:t>
            </w:r>
          </w:p>
        </w:tc>
      </w:tr>
      <w:tr w:rsidR="00E8160D" w:rsidRPr="00A34C2D" w14:paraId="144C2E64"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42BE0D3B" w14:textId="77777777" w:rsidR="00E8160D" w:rsidRPr="00A34C2D" w:rsidRDefault="00E8160D" w:rsidP="006244A1">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tcBorders>
              <w:bottom w:val="single" w:sz="8" w:space="0" w:color="D9D9D9" w:themeColor="background1" w:themeShade="D9"/>
            </w:tcBorders>
            <w:vAlign w:val="center"/>
          </w:tcPr>
          <w:p w14:paraId="100E6BD9" w14:textId="14E4AFC1" w:rsidR="00E8160D" w:rsidRPr="00A34C2D" w:rsidRDefault="006F451B" w:rsidP="006244A1">
            <w:pPr>
              <w:spacing w:line="276" w:lineRule="auto"/>
              <w:jc w:val="both"/>
              <w:rPr>
                <w:lang w:val="fr-FR"/>
              </w:rPr>
            </w:pPr>
            <w:r>
              <w:rPr>
                <w:lang w:val="fr-FR"/>
              </w:rPr>
              <w:t>Ne sait pas</w:t>
            </w:r>
          </w:p>
        </w:tc>
      </w:tr>
    </w:tbl>
    <w:p w14:paraId="499C5B8A" w14:textId="77777777" w:rsidR="00E8160D" w:rsidRPr="00A34C2D" w:rsidRDefault="00E8160D" w:rsidP="00E8160D">
      <w:pPr>
        <w:spacing w:after="0" w:line="240" w:lineRule="auto"/>
        <w:rPr>
          <w:rFonts w:cstheme="majorHAnsi"/>
          <w:b/>
          <w:bCs/>
          <w:lang w:val="fr-FR"/>
        </w:rPr>
      </w:pPr>
    </w:p>
    <w:p w14:paraId="70CD8275" w14:textId="77777777" w:rsidR="00633B9C" w:rsidRPr="00A34C2D" w:rsidRDefault="00633B9C" w:rsidP="00633B9C">
      <w:pPr>
        <w:spacing w:after="0" w:line="240" w:lineRule="auto"/>
        <w:rPr>
          <w:rFonts w:cstheme="majorHAnsi"/>
          <w:lang w:val="fr-FR"/>
        </w:rPr>
      </w:pPr>
    </w:p>
    <w:p w14:paraId="4382B0F6" w14:textId="5C738675" w:rsidR="00633B9C" w:rsidRDefault="00C9542D" w:rsidP="004A0817">
      <w:pPr>
        <w:pStyle w:val="ListParagraph"/>
        <w:numPr>
          <w:ilvl w:val="0"/>
          <w:numId w:val="5"/>
        </w:numPr>
        <w:spacing w:after="0" w:line="240" w:lineRule="auto"/>
        <w:rPr>
          <w:rFonts w:ascii="Roboto" w:hAnsi="Roboto" w:cstheme="majorHAnsi"/>
          <w:b/>
          <w:bCs/>
          <w:iCs/>
          <w:lang w:val="fr-FR"/>
        </w:rPr>
      </w:pPr>
      <w:r w:rsidRPr="00C9542D">
        <w:rPr>
          <w:rFonts w:ascii="Roboto" w:hAnsi="Roboto" w:cstheme="majorHAnsi"/>
          <w:b/>
          <w:bCs/>
          <w:iCs/>
          <w:lang w:val="fr-FR"/>
        </w:rPr>
        <w:t>Quelle est l’efficacité du système des Nations Unies dans le rapportage des résultats de développement</w:t>
      </w:r>
      <w:r>
        <w:rPr>
          <w:rFonts w:ascii="Roboto" w:hAnsi="Roboto" w:cstheme="majorHAnsi"/>
          <w:b/>
          <w:bCs/>
          <w:iCs/>
          <w:lang w:val="fr-FR"/>
        </w:rPr>
        <w:t xml:space="preserve"> </w:t>
      </w:r>
      <w:r w:rsidRPr="00C9542D">
        <w:rPr>
          <w:rFonts w:ascii="Roboto" w:hAnsi="Roboto" w:cstheme="majorHAnsi"/>
          <w:b/>
          <w:bCs/>
          <w:iCs/>
          <w:lang w:val="fr-FR"/>
        </w:rPr>
        <w:t>atteints dans les pays grâce aux contributions volontaires ?</w:t>
      </w:r>
    </w:p>
    <w:p w14:paraId="54BBD5D6" w14:textId="77777777" w:rsidR="00C9542D" w:rsidRPr="00C9542D" w:rsidRDefault="00C9542D" w:rsidP="00C9542D">
      <w:pPr>
        <w:pStyle w:val="ListParagraph"/>
        <w:spacing w:after="0" w:line="240" w:lineRule="auto"/>
        <w:ind w:left="720"/>
        <w:rPr>
          <w:rFonts w:ascii="Roboto" w:hAnsi="Roboto" w:cstheme="majorHAnsi"/>
          <w:b/>
          <w:bCs/>
          <w:iCs/>
          <w:lang w:val="fr-FR"/>
        </w:rPr>
      </w:pPr>
    </w:p>
    <w:tbl>
      <w:tblPr>
        <w:tblStyle w:val="TableGrid"/>
        <w:tblW w:w="10255" w:type="dxa"/>
        <w:jc w:val="center"/>
        <w:tblLayout w:type="fixed"/>
        <w:tblLook w:val="04A0" w:firstRow="1" w:lastRow="0" w:firstColumn="1" w:lastColumn="0" w:noHBand="0" w:noVBand="1"/>
      </w:tblPr>
      <w:tblGrid>
        <w:gridCol w:w="1075"/>
        <w:gridCol w:w="9180"/>
      </w:tblGrid>
      <w:tr w:rsidR="00C040FF" w:rsidRPr="00A34C2D" w14:paraId="73BB3D86" w14:textId="77777777" w:rsidTr="00C040FF">
        <w:trPr>
          <w:cantSplit/>
          <w:jc w:val="center"/>
        </w:trPr>
        <w:tc>
          <w:tcPr>
            <w:tcW w:w="1075" w:type="dxa"/>
            <w:tcMar>
              <w:top w:w="0" w:type="dxa"/>
              <w:left w:w="115" w:type="dxa"/>
              <w:bottom w:w="0" w:type="dxa"/>
              <w:right w:w="115" w:type="dxa"/>
            </w:tcMar>
            <w:vAlign w:val="bottom"/>
          </w:tcPr>
          <w:p w14:paraId="07CB960D" w14:textId="77777777" w:rsidR="00C040FF" w:rsidRPr="00A34C2D" w:rsidRDefault="00C040FF" w:rsidP="00C040FF">
            <w:pPr>
              <w:jc w:val="right"/>
              <w:rP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39D8F92A" w14:textId="09BEECFE" w:rsidR="00C040FF" w:rsidRPr="00A34C2D" w:rsidRDefault="00C040FF" w:rsidP="00C040FF">
            <w:pPr>
              <w:spacing w:line="276" w:lineRule="auto"/>
              <w:jc w:val="both"/>
              <w:rPr>
                <w:lang w:val="fr-FR"/>
              </w:rPr>
            </w:pPr>
            <w:r w:rsidRPr="00BB1466">
              <w:rPr>
                <w:color w:val="252525"/>
                <w:lang w:val="fr-FR"/>
              </w:rPr>
              <w:t xml:space="preserve">Très </w:t>
            </w:r>
            <w:r w:rsidRPr="00BB1466">
              <w:rPr>
                <w:color w:val="252525"/>
                <w:spacing w:val="-2"/>
                <w:lang w:val="fr-FR"/>
              </w:rPr>
              <w:t>efficace</w:t>
            </w:r>
          </w:p>
        </w:tc>
      </w:tr>
      <w:tr w:rsidR="00C040FF" w:rsidRPr="00A34C2D" w14:paraId="7B3FB370" w14:textId="77777777" w:rsidTr="00C040FF">
        <w:trPr>
          <w:cantSplit/>
          <w:jc w:val="center"/>
        </w:trPr>
        <w:tc>
          <w:tcPr>
            <w:tcW w:w="1075" w:type="dxa"/>
            <w:tcMar>
              <w:top w:w="0" w:type="dxa"/>
              <w:left w:w="115" w:type="dxa"/>
              <w:bottom w:w="0" w:type="dxa"/>
              <w:right w:w="115" w:type="dxa"/>
            </w:tcMar>
            <w:vAlign w:val="bottom"/>
          </w:tcPr>
          <w:p w14:paraId="71342933" w14:textId="77777777" w:rsidR="00C040FF" w:rsidRPr="00A34C2D" w:rsidRDefault="00C040FF" w:rsidP="00C040FF">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7C77EA87" w14:textId="7C9694F3" w:rsidR="00C040FF" w:rsidRPr="00A34C2D" w:rsidRDefault="00C040FF" w:rsidP="00C040FF">
            <w:pPr>
              <w:spacing w:line="276" w:lineRule="auto"/>
              <w:jc w:val="both"/>
              <w:rPr>
                <w:lang w:val="fr-FR"/>
              </w:rPr>
            </w:pPr>
            <w:r w:rsidRPr="00BB1466">
              <w:rPr>
                <w:color w:val="252525"/>
                <w:spacing w:val="-2"/>
                <w:lang w:val="fr-FR"/>
              </w:rPr>
              <w:t>Efficace</w:t>
            </w:r>
          </w:p>
        </w:tc>
      </w:tr>
      <w:tr w:rsidR="00C040FF" w:rsidRPr="00A34C2D" w14:paraId="63BD8663" w14:textId="77777777" w:rsidTr="00C040FF">
        <w:trPr>
          <w:cantSplit/>
          <w:jc w:val="center"/>
        </w:trPr>
        <w:tc>
          <w:tcPr>
            <w:tcW w:w="1075" w:type="dxa"/>
            <w:tcMar>
              <w:top w:w="0" w:type="dxa"/>
              <w:left w:w="115" w:type="dxa"/>
              <w:bottom w:w="0" w:type="dxa"/>
              <w:right w:w="115" w:type="dxa"/>
            </w:tcMar>
            <w:vAlign w:val="bottom"/>
          </w:tcPr>
          <w:p w14:paraId="55D3D2E3" w14:textId="77777777" w:rsidR="00C040FF" w:rsidRPr="00A34C2D" w:rsidRDefault="00C040FF" w:rsidP="00C040FF">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3310DB9F" w14:textId="37DD35D3" w:rsidR="00C040FF" w:rsidRPr="00A34C2D" w:rsidRDefault="00C040FF" w:rsidP="00C040FF">
            <w:pPr>
              <w:spacing w:line="276" w:lineRule="auto"/>
              <w:jc w:val="both"/>
              <w:rPr>
                <w:lang w:val="fr-FR"/>
              </w:rPr>
            </w:pPr>
            <w:r w:rsidRPr="00BB1466">
              <w:rPr>
                <w:color w:val="252525"/>
                <w:spacing w:val="-2"/>
                <w:lang w:val="fr-FR"/>
              </w:rPr>
              <w:t>Ni</w:t>
            </w:r>
            <w:r w:rsidRPr="00BB1466">
              <w:rPr>
                <w:color w:val="252525"/>
                <w:spacing w:val="-6"/>
                <w:lang w:val="fr-FR"/>
              </w:rPr>
              <w:t xml:space="preserve"> </w:t>
            </w:r>
            <w:r w:rsidRPr="00BB1466">
              <w:rPr>
                <w:color w:val="252525"/>
                <w:spacing w:val="-2"/>
                <w:lang w:val="fr-FR"/>
              </w:rPr>
              <w:t>efficace</w:t>
            </w:r>
            <w:r w:rsidRPr="00BB1466">
              <w:rPr>
                <w:color w:val="252525"/>
                <w:spacing w:val="-8"/>
                <w:lang w:val="fr-FR"/>
              </w:rPr>
              <w:t xml:space="preserve"> </w:t>
            </w:r>
            <w:r w:rsidRPr="00BB1466">
              <w:rPr>
                <w:color w:val="252525"/>
                <w:spacing w:val="-2"/>
                <w:lang w:val="fr-FR"/>
              </w:rPr>
              <w:t>ni</w:t>
            </w:r>
            <w:r w:rsidRPr="00BB1466">
              <w:rPr>
                <w:color w:val="252525"/>
                <w:spacing w:val="-12"/>
                <w:lang w:val="fr-FR"/>
              </w:rPr>
              <w:t xml:space="preserve"> </w:t>
            </w:r>
            <w:r w:rsidRPr="00BB1466">
              <w:rPr>
                <w:color w:val="252525"/>
                <w:spacing w:val="-2"/>
                <w:lang w:val="fr-FR"/>
              </w:rPr>
              <w:t>inefficace</w:t>
            </w:r>
          </w:p>
        </w:tc>
      </w:tr>
      <w:tr w:rsidR="00C040FF" w:rsidRPr="00A34C2D" w14:paraId="66B226B5" w14:textId="77777777" w:rsidTr="00C040FF">
        <w:trPr>
          <w:cantSplit/>
          <w:jc w:val="center"/>
        </w:trPr>
        <w:tc>
          <w:tcPr>
            <w:tcW w:w="1075" w:type="dxa"/>
            <w:tcMar>
              <w:top w:w="0" w:type="dxa"/>
              <w:left w:w="115" w:type="dxa"/>
              <w:bottom w:w="0" w:type="dxa"/>
              <w:right w:w="115" w:type="dxa"/>
            </w:tcMar>
            <w:vAlign w:val="bottom"/>
          </w:tcPr>
          <w:p w14:paraId="78D95D0D" w14:textId="77777777" w:rsidR="00C040FF" w:rsidRPr="00A34C2D" w:rsidRDefault="00C040FF" w:rsidP="00C040FF">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153C8931" w14:textId="3C66A9C2" w:rsidR="00C040FF" w:rsidRPr="00A34C2D" w:rsidRDefault="00C040FF" w:rsidP="00C040FF">
            <w:pPr>
              <w:spacing w:line="276" w:lineRule="auto"/>
              <w:jc w:val="both"/>
              <w:rPr>
                <w:lang w:val="fr-FR"/>
              </w:rPr>
            </w:pPr>
            <w:r w:rsidRPr="00BB1466">
              <w:rPr>
                <w:color w:val="252525"/>
                <w:spacing w:val="-2"/>
                <w:lang w:val="fr-FR"/>
              </w:rPr>
              <w:t>Inefficace</w:t>
            </w:r>
          </w:p>
        </w:tc>
      </w:tr>
      <w:tr w:rsidR="00C040FF" w:rsidRPr="00A34C2D" w14:paraId="1B8077A7" w14:textId="77777777" w:rsidTr="00C040FF">
        <w:trPr>
          <w:cantSplit/>
          <w:jc w:val="center"/>
        </w:trPr>
        <w:tc>
          <w:tcPr>
            <w:tcW w:w="1075" w:type="dxa"/>
            <w:tcMar>
              <w:top w:w="0" w:type="dxa"/>
              <w:left w:w="115" w:type="dxa"/>
              <w:bottom w:w="0" w:type="dxa"/>
              <w:right w:w="115" w:type="dxa"/>
            </w:tcMar>
            <w:vAlign w:val="bottom"/>
          </w:tcPr>
          <w:p w14:paraId="5B83DE98" w14:textId="77777777" w:rsidR="00C040FF" w:rsidRPr="00A34C2D" w:rsidRDefault="00C040FF" w:rsidP="00C040FF">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4878F194" w14:textId="498B439A" w:rsidR="00C040FF" w:rsidRPr="00A34C2D" w:rsidRDefault="00C040FF" w:rsidP="00C040FF">
            <w:pPr>
              <w:spacing w:line="276" w:lineRule="auto"/>
              <w:jc w:val="both"/>
              <w:rPr>
                <w:lang w:val="fr-FR"/>
              </w:rPr>
            </w:pPr>
            <w:r w:rsidRPr="00BB1466">
              <w:rPr>
                <w:color w:val="252525"/>
                <w:lang w:val="fr-FR"/>
              </w:rPr>
              <w:t xml:space="preserve">Très </w:t>
            </w:r>
            <w:r w:rsidRPr="00BB1466">
              <w:rPr>
                <w:color w:val="252525"/>
                <w:spacing w:val="-2"/>
                <w:lang w:val="fr-FR"/>
              </w:rPr>
              <w:t>inefficace</w:t>
            </w:r>
          </w:p>
        </w:tc>
      </w:tr>
      <w:tr w:rsidR="00C040FF" w:rsidRPr="00A34C2D" w14:paraId="70E198FF" w14:textId="77777777" w:rsidTr="00C040FF">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2A7B0FD2" w14:textId="77777777" w:rsidR="00C040FF" w:rsidRPr="00A34C2D" w:rsidRDefault="00C040FF" w:rsidP="00C040FF">
            <w:pPr>
              <w:jc w:val="right"/>
              <w:rPr>
                <w:rStyle w:val="RadiobuttonChar"/>
                <w:rFonts w:ascii="Wingdings" w:eastAsia="Wingdings" w:hAnsi="Wingding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2EFB4C91" w14:textId="3BD19FC9" w:rsidR="00C040FF" w:rsidRPr="00A34C2D" w:rsidRDefault="00C040FF" w:rsidP="00C040FF">
            <w:pPr>
              <w:spacing w:line="276" w:lineRule="auto"/>
              <w:jc w:val="both"/>
              <w:rPr>
                <w:lang w:val="fr-FR"/>
              </w:rPr>
            </w:pPr>
            <w:r>
              <w:rPr>
                <w:lang w:val="fr-FR"/>
              </w:rPr>
              <w:t>Ne sait pas</w:t>
            </w:r>
          </w:p>
        </w:tc>
      </w:tr>
    </w:tbl>
    <w:p w14:paraId="19B77583" w14:textId="77777777" w:rsidR="00633B9C" w:rsidRPr="00A34C2D" w:rsidRDefault="00633B9C" w:rsidP="00633B9C">
      <w:pPr>
        <w:spacing w:after="0" w:line="240" w:lineRule="auto"/>
        <w:rPr>
          <w:rFonts w:cstheme="majorHAnsi"/>
          <w:b/>
          <w:bCs/>
          <w:lang w:val="fr-FR"/>
        </w:rPr>
      </w:pPr>
    </w:p>
    <w:p w14:paraId="1A62D93A" w14:textId="77777777" w:rsidR="006C3010" w:rsidRPr="00A34C2D" w:rsidRDefault="006C3010" w:rsidP="006C3010">
      <w:pPr>
        <w:spacing w:after="0" w:line="240" w:lineRule="auto"/>
        <w:rPr>
          <w:rFonts w:cstheme="majorHAnsi"/>
          <w:lang w:val="fr-FR"/>
        </w:rPr>
      </w:pPr>
    </w:p>
    <w:p w14:paraId="50063D19" w14:textId="77777777" w:rsidR="006C3010" w:rsidRPr="00A34C2D" w:rsidRDefault="006C3010" w:rsidP="007B34F1">
      <w:pPr>
        <w:spacing w:after="0" w:line="240" w:lineRule="auto"/>
        <w:rPr>
          <w:rFonts w:cstheme="majorHAnsi"/>
          <w:lang w:val="fr-FR"/>
        </w:rPr>
      </w:pPr>
    </w:p>
    <w:p w14:paraId="7187848A" w14:textId="77777777" w:rsidR="00FF28C3" w:rsidRDefault="008A195A" w:rsidP="00FF28C3">
      <w:pPr>
        <w:pStyle w:val="ListParagraph"/>
        <w:numPr>
          <w:ilvl w:val="0"/>
          <w:numId w:val="5"/>
        </w:numPr>
        <w:rPr>
          <w:rFonts w:ascii="Roboto" w:hAnsi="Roboto" w:cstheme="majorHAnsi"/>
          <w:b/>
          <w:bCs/>
          <w:iCs/>
          <w:lang w:val="fr-FR"/>
        </w:rPr>
      </w:pPr>
      <w:r w:rsidRPr="008A195A">
        <w:rPr>
          <w:rFonts w:ascii="Roboto" w:hAnsi="Roboto" w:cstheme="majorHAnsi"/>
          <w:b/>
          <w:bCs/>
          <w:iCs/>
          <w:lang w:val="fr-FR"/>
        </w:rPr>
        <w:t>Votre gouvernement a-t-il récemment pris des mesures pour rendre plus cohérentes les exigences en matière de visibilité et de rapports applicables à l’ensemble des entités du système des Nations Unies pour le développement recevant ses contributions financières ? Par exemple, par l’utilisation de modèles communs ou de formats normalisés pour les rapports transmis par les entités des Nations Unies aux donateurs.</w:t>
      </w:r>
    </w:p>
    <w:p w14:paraId="5B6EE2FF" w14:textId="77777777" w:rsidR="00FF28C3" w:rsidRDefault="00FF28C3" w:rsidP="00FF28C3">
      <w:pPr>
        <w:pStyle w:val="ListParagraph"/>
        <w:ind w:left="720"/>
        <w:rPr>
          <w:rFonts w:ascii="Roboto" w:hAnsi="Roboto" w:cstheme="majorHAnsi"/>
          <w:b/>
          <w:bCs/>
          <w:iCs/>
          <w:lang w:val="fr-FR"/>
        </w:rPr>
      </w:pPr>
    </w:p>
    <w:p w14:paraId="1BE1E05E" w14:textId="0A91A95E" w:rsidR="003A4025" w:rsidRDefault="00FF28C3" w:rsidP="00FF28C3">
      <w:pPr>
        <w:pStyle w:val="ListParagraph"/>
        <w:ind w:left="720"/>
        <w:rPr>
          <w:rFonts w:cstheme="majorBidi"/>
          <w:lang w:val="fr-FR"/>
        </w:rPr>
      </w:pPr>
      <w:r w:rsidRPr="00FF28C3">
        <w:rPr>
          <w:rFonts w:cstheme="majorBidi"/>
          <w:lang w:val="fr-FR"/>
        </w:rPr>
        <w:t>Cette question se rattache à un engagement figurant dans le Pacte de financement. Certaines entités des Nations Unies ont établi des politiques ou des orientations en matière de visibilité, mais sont confrontées à des demandes et à des attentes diverses de la part des contributeurs. Des exigences communes en matière de visibilité aident les entités des Nations Unies à garantir de manière systématique la visibilité et la reconnaissance.</w:t>
      </w:r>
      <w:r w:rsidR="003A4025" w:rsidRPr="00FF28C3">
        <w:rPr>
          <w:rFonts w:cstheme="majorBidi"/>
          <w:lang w:val="fr-FR"/>
        </w:rPr>
        <w:t xml:space="preserve"> </w:t>
      </w:r>
    </w:p>
    <w:p w14:paraId="037EC402" w14:textId="77777777" w:rsidR="00FF28C3" w:rsidRPr="00FF28C3" w:rsidRDefault="00FF28C3" w:rsidP="00FF28C3">
      <w:pPr>
        <w:pStyle w:val="ListParagraph"/>
        <w:ind w:left="720"/>
        <w:rPr>
          <w:rFonts w:ascii="Roboto" w:hAnsi="Roboto" w:cstheme="majorHAnsi"/>
          <w:b/>
          <w:bCs/>
          <w:iCs/>
          <w:lang w:val="fr-FR"/>
        </w:rPr>
      </w:pPr>
    </w:p>
    <w:tbl>
      <w:tblPr>
        <w:tblStyle w:val="TableGrid"/>
        <w:tblW w:w="0" w:type="auto"/>
        <w:tblInd w:w="85" w:type="dxa"/>
        <w:tblLook w:val="04A0" w:firstRow="1" w:lastRow="0" w:firstColumn="1" w:lastColumn="0" w:noHBand="0" w:noVBand="1"/>
      </w:tblPr>
      <w:tblGrid>
        <w:gridCol w:w="10620"/>
      </w:tblGrid>
      <w:tr w:rsidR="00946663" w:rsidRPr="007F6E1A" w14:paraId="420C8BB4" w14:textId="77777777">
        <w:tc>
          <w:tcPr>
            <w:tcW w:w="10620" w:type="dxa"/>
          </w:tcPr>
          <w:p w14:paraId="6F3732A9" w14:textId="77777777" w:rsidR="00946663" w:rsidRPr="00A34C2D" w:rsidRDefault="00946663" w:rsidP="004A0817">
            <w:pPr>
              <w:pStyle w:val="ListParagraph"/>
              <w:numPr>
                <w:ilvl w:val="0"/>
                <w:numId w:val="4"/>
              </w:numPr>
              <w:spacing w:after="0" w:line="240" w:lineRule="auto"/>
              <w:rPr>
                <w:rFonts w:cstheme="majorHAnsi"/>
                <w:b/>
                <w:bCs/>
                <w:iCs/>
                <w:lang w:val="fr-FR"/>
              </w:rPr>
            </w:pPr>
          </w:p>
          <w:p w14:paraId="339F6F70" w14:textId="77777777" w:rsidR="00946663" w:rsidRPr="00A34C2D" w:rsidRDefault="00946663" w:rsidP="006244A1">
            <w:pPr>
              <w:spacing w:after="0" w:line="240" w:lineRule="auto"/>
              <w:ind w:left="360"/>
              <w:rPr>
                <w:rFonts w:cstheme="majorHAnsi"/>
                <w:b/>
                <w:bCs/>
                <w:iCs/>
                <w:lang w:val="fr-FR"/>
              </w:rPr>
            </w:pPr>
          </w:p>
          <w:p w14:paraId="0682E0DA" w14:textId="77777777" w:rsidR="00946663" w:rsidRPr="00A34C2D" w:rsidRDefault="00946663" w:rsidP="006244A1">
            <w:pPr>
              <w:spacing w:after="0" w:line="240" w:lineRule="auto"/>
              <w:rPr>
                <w:rFonts w:cstheme="majorHAnsi"/>
                <w:b/>
                <w:bCs/>
                <w:iCs/>
                <w:lang w:val="fr-FR"/>
              </w:rPr>
            </w:pPr>
          </w:p>
          <w:p w14:paraId="65F8B168" w14:textId="77777777" w:rsidR="00946663" w:rsidRPr="00A34C2D" w:rsidRDefault="00946663" w:rsidP="004A0817">
            <w:pPr>
              <w:pStyle w:val="ListParagraph"/>
              <w:numPr>
                <w:ilvl w:val="0"/>
                <w:numId w:val="4"/>
              </w:numPr>
              <w:spacing w:after="0" w:line="240" w:lineRule="auto"/>
              <w:rPr>
                <w:rFonts w:cstheme="majorHAnsi"/>
                <w:b/>
                <w:bCs/>
                <w:iCs/>
                <w:lang w:val="fr-FR"/>
              </w:rPr>
            </w:pPr>
          </w:p>
          <w:p w14:paraId="10BAD50D" w14:textId="77777777" w:rsidR="00946663" w:rsidRPr="00A34C2D" w:rsidRDefault="00946663" w:rsidP="006244A1">
            <w:pPr>
              <w:pStyle w:val="ListParagraph"/>
              <w:spacing w:after="0" w:line="240" w:lineRule="auto"/>
              <w:ind w:left="720"/>
              <w:rPr>
                <w:rFonts w:cstheme="majorHAnsi"/>
                <w:b/>
                <w:bCs/>
                <w:iCs/>
                <w:lang w:val="fr-FR"/>
              </w:rPr>
            </w:pPr>
          </w:p>
          <w:p w14:paraId="6A8C0745" w14:textId="77777777" w:rsidR="00946663" w:rsidRPr="00A34C2D" w:rsidRDefault="00946663" w:rsidP="006244A1">
            <w:pPr>
              <w:spacing w:after="0" w:line="240" w:lineRule="auto"/>
              <w:rPr>
                <w:rFonts w:cstheme="majorHAnsi"/>
                <w:b/>
                <w:bCs/>
                <w:iCs/>
                <w:lang w:val="fr-FR"/>
              </w:rPr>
            </w:pPr>
          </w:p>
          <w:p w14:paraId="18FFE113" w14:textId="77777777" w:rsidR="00946663" w:rsidRPr="00A34C2D" w:rsidRDefault="00946663" w:rsidP="004A0817">
            <w:pPr>
              <w:pStyle w:val="ListParagraph"/>
              <w:numPr>
                <w:ilvl w:val="0"/>
                <w:numId w:val="4"/>
              </w:numPr>
              <w:spacing w:after="0" w:line="240" w:lineRule="auto"/>
              <w:rPr>
                <w:rFonts w:cstheme="majorHAnsi"/>
                <w:b/>
                <w:bCs/>
                <w:iCs/>
                <w:lang w:val="fr-FR"/>
              </w:rPr>
            </w:pPr>
          </w:p>
          <w:p w14:paraId="2B6A44CF" w14:textId="77777777" w:rsidR="00946663" w:rsidRDefault="00946663" w:rsidP="006244A1">
            <w:pPr>
              <w:pStyle w:val="ListParagraph"/>
              <w:spacing w:after="0" w:line="240" w:lineRule="auto"/>
              <w:ind w:left="720"/>
              <w:rPr>
                <w:rFonts w:cstheme="majorHAnsi"/>
                <w:b/>
                <w:bCs/>
                <w:iCs/>
                <w:lang w:val="fr-FR"/>
              </w:rPr>
            </w:pPr>
          </w:p>
          <w:p w14:paraId="26DE87CD" w14:textId="77777777" w:rsidR="00946663" w:rsidRPr="00A34C2D" w:rsidRDefault="00946663" w:rsidP="006244A1">
            <w:pPr>
              <w:spacing w:after="0" w:line="240" w:lineRule="auto"/>
              <w:rPr>
                <w:rFonts w:cstheme="majorHAnsi"/>
                <w:b/>
                <w:bCs/>
                <w:iCs/>
                <w:lang w:val="fr-FR"/>
              </w:rPr>
            </w:pPr>
          </w:p>
        </w:tc>
      </w:tr>
    </w:tbl>
    <w:p w14:paraId="6A326139" w14:textId="1EA63DD3" w:rsidR="00370FAB" w:rsidRPr="00E476DC" w:rsidRDefault="00E476DC" w:rsidP="004A0817">
      <w:pPr>
        <w:pStyle w:val="ListParagraph"/>
        <w:numPr>
          <w:ilvl w:val="0"/>
          <w:numId w:val="5"/>
        </w:numPr>
        <w:rPr>
          <w:rFonts w:ascii="Roboto" w:hAnsi="Roboto" w:cstheme="majorHAnsi"/>
          <w:b/>
          <w:bCs/>
          <w:iCs/>
          <w:lang w:val="fr-FR"/>
        </w:rPr>
      </w:pPr>
      <w:r w:rsidRPr="00E476DC">
        <w:rPr>
          <w:rFonts w:ascii="Roboto" w:hAnsi="Roboto" w:cstheme="majorHAnsi"/>
          <w:b/>
          <w:bCs/>
          <w:iCs/>
          <w:lang w:val="fr-FR"/>
        </w:rPr>
        <w:lastRenderedPageBreak/>
        <w:t xml:space="preserve">Quelle est l’efficacité des dialogues menés au niveau du pays concernant le </w:t>
      </w:r>
      <w:r w:rsidR="004E2550" w:rsidRPr="004E2550">
        <w:rPr>
          <w:rFonts w:ascii="Roboto" w:hAnsi="Roboto" w:cstheme="majorHAnsi"/>
          <w:b/>
          <w:bCs/>
          <w:iCs/>
          <w:lang w:val="fr-FR"/>
        </w:rPr>
        <w:t>Pacte de financement</w:t>
      </w:r>
      <w:r w:rsidRPr="00E476DC">
        <w:rPr>
          <w:rFonts w:ascii="Roboto" w:hAnsi="Roboto" w:cstheme="majorHAnsi"/>
          <w:b/>
          <w:bCs/>
          <w:iCs/>
          <w:lang w:val="fr-FR"/>
        </w:rPr>
        <w:t>?</w:t>
      </w:r>
    </w:p>
    <w:tbl>
      <w:tblPr>
        <w:tblStyle w:val="TableGrid"/>
        <w:tblW w:w="10255" w:type="dxa"/>
        <w:jc w:val="center"/>
        <w:tblLayout w:type="fixed"/>
        <w:tblLook w:val="04A0" w:firstRow="1" w:lastRow="0" w:firstColumn="1" w:lastColumn="0" w:noHBand="0" w:noVBand="1"/>
      </w:tblPr>
      <w:tblGrid>
        <w:gridCol w:w="1075"/>
        <w:gridCol w:w="9180"/>
      </w:tblGrid>
      <w:tr w:rsidR="00E251EB" w:rsidRPr="00A34C2D" w14:paraId="413A7FAD" w14:textId="77777777" w:rsidTr="00E251EB">
        <w:trPr>
          <w:cantSplit/>
          <w:jc w:val="center"/>
        </w:trPr>
        <w:tc>
          <w:tcPr>
            <w:tcW w:w="1075" w:type="dxa"/>
            <w:tcMar>
              <w:top w:w="0" w:type="dxa"/>
              <w:left w:w="115" w:type="dxa"/>
              <w:bottom w:w="0" w:type="dxa"/>
              <w:right w:w="115" w:type="dxa"/>
            </w:tcMar>
            <w:vAlign w:val="bottom"/>
          </w:tcPr>
          <w:p w14:paraId="29C8C6A3" w14:textId="77777777" w:rsidR="00E251EB" w:rsidRPr="00A34C2D" w:rsidRDefault="00E251EB" w:rsidP="00E251EB">
            <w:pPr>
              <w:jc w:val="right"/>
              <w:rP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296E66C3" w14:textId="23587D2F" w:rsidR="00E251EB" w:rsidRPr="00A34C2D" w:rsidRDefault="00E251EB" w:rsidP="00E251EB">
            <w:pPr>
              <w:spacing w:line="276" w:lineRule="auto"/>
              <w:jc w:val="both"/>
              <w:rPr>
                <w:lang w:val="fr-FR"/>
              </w:rPr>
            </w:pPr>
            <w:r w:rsidRPr="00BB1466">
              <w:rPr>
                <w:color w:val="252525"/>
                <w:lang w:val="fr-FR"/>
              </w:rPr>
              <w:t xml:space="preserve">Très </w:t>
            </w:r>
            <w:r w:rsidRPr="00BB1466">
              <w:rPr>
                <w:color w:val="252525"/>
                <w:spacing w:val="-2"/>
                <w:lang w:val="fr-FR"/>
              </w:rPr>
              <w:t>efficace</w:t>
            </w:r>
          </w:p>
        </w:tc>
      </w:tr>
      <w:tr w:rsidR="00E251EB" w:rsidRPr="00A34C2D" w14:paraId="399FB274" w14:textId="77777777" w:rsidTr="00E251EB">
        <w:trPr>
          <w:cantSplit/>
          <w:jc w:val="center"/>
        </w:trPr>
        <w:tc>
          <w:tcPr>
            <w:tcW w:w="1075" w:type="dxa"/>
            <w:tcMar>
              <w:top w:w="0" w:type="dxa"/>
              <w:left w:w="115" w:type="dxa"/>
              <w:bottom w:w="0" w:type="dxa"/>
              <w:right w:w="115" w:type="dxa"/>
            </w:tcMar>
            <w:vAlign w:val="bottom"/>
          </w:tcPr>
          <w:p w14:paraId="7C40D7B3" w14:textId="77777777" w:rsidR="00E251EB" w:rsidRPr="00A34C2D" w:rsidRDefault="00E251EB" w:rsidP="00E251EB">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1252949B" w14:textId="14C744A0" w:rsidR="00E251EB" w:rsidRPr="00A34C2D" w:rsidRDefault="00E251EB" w:rsidP="00E251EB">
            <w:pPr>
              <w:spacing w:line="276" w:lineRule="auto"/>
              <w:jc w:val="both"/>
              <w:rPr>
                <w:lang w:val="fr-FR"/>
              </w:rPr>
            </w:pPr>
            <w:r w:rsidRPr="00BB1466">
              <w:rPr>
                <w:color w:val="252525"/>
                <w:spacing w:val="-2"/>
                <w:lang w:val="fr-FR"/>
              </w:rPr>
              <w:t>Efficace</w:t>
            </w:r>
          </w:p>
        </w:tc>
      </w:tr>
      <w:tr w:rsidR="00E251EB" w:rsidRPr="00A34C2D" w14:paraId="3D6B73CD" w14:textId="77777777" w:rsidTr="00E251EB">
        <w:trPr>
          <w:cantSplit/>
          <w:jc w:val="center"/>
        </w:trPr>
        <w:tc>
          <w:tcPr>
            <w:tcW w:w="1075" w:type="dxa"/>
            <w:tcMar>
              <w:top w:w="0" w:type="dxa"/>
              <w:left w:w="115" w:type="dxa"/>
              <w:bottom w:w="0" w:type="dxa"/>
              <w:right w:w="115" w:type="dxa"/>
            </w:tcMar>
            <w:vAlign w:val="bottom"/>
          </w:tcPr>
          <w:p w14:paraId="3E8DDB1E" w14:textId="77777777" w:rsidR="00E251EB" w:rsidRPr="00A34C2D" w:rsidRDefault="00E251EB" w:rsidP="00E251EB">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7E0303D2" w14:textId="3BA06BB7" w:rsidR="00E251EB" w:rsidRPr="00A34C2D" w:rsidRDefault="00E251EB" w:rsidP="00E251EB">
            <w:pPr>
              <w:spacing w:line="276" w:lineRule="auto"/>
              <w:jc w:val="both"/>
              <w:rPr>
                <w:lang w:val="fr-FR"/>
              </w:rPr>
            </w:pPr>
            <w:r w:rsidRPr="00BB1466">
              <w:rPr>
                <w:color w:val="252525"/>
                <w:spacing w:val="-2"/>
                <w:lang w:val="fr-FR"/>
              </w:rPr>
              <w:t>Ni</w:t>
            </w:r>
            <w:r w:rsidRPr="00BB1466">
              <w:rPr>
                <w:color w:val="252525"/>
                <w:spacing w:val="-6"/>
                <w:lang w:val="fr-FR"/>
              </w:rPr>
              <w:t xml:space="preserve"> </w:t>
            </w:r>
            <w:r w:rsidRPr="00BB1466">
              <w:rPr>
                <w:color w:val="252525"/>
                <w:spacing w:val="-2"/>
                <w:lang w:val="fr-FR"/>
              </w:rPr>
              <w:t>efficace</w:t>
            </w:r>
            <w:r w:rsidRPr="00BB1466">
              <w:rPr>
                <w:color w:val="252525"/>
                <w:spacing w:val="-8"/>
                <w:lang w:val="fr-FR"/>
              </w:rPr>
              <w:t xml:space="preserve"> </w:t>
            </w:r>
            <w:r w:rsidRPr="00BB1466">
              <w:rPr>
                <w:color w:val="252525"/>
                <w:spacing w:val="-2"/>
                <w:lang w:val="fr-FR"/>
              </w:rPr>
              <w:t>ni</w:t>
            </w:r>
            <w:r w:rsidRPr="00BB1466">
              <w:rPr>
                <w:color w:val="252525"/>
                <w:spacing w:val="-12"/>
                <w:lang w:val="fr-FR"/>
              </w:rPr>
              <w:t xml:space="preserve"> </w:t>
            </w:r>
            <w:r w:rsidRPr="00BB1466">
              <w:rPr>
                <w:color w:val="252525"/>
                <w:spacing w:val="-2"/>
                <w:lang w:val="fr-FR"/>
              </w:rPr>
              <w:t>inefficace</w:t>
            </w:r>
          </w:p>
        </w:tc>
      </w:tr>
      <w:tr w:rsidR="00E251EB" w:rsidRPr="00A34C2D" w14:paraId="054C4CF2" w14:textId="77777777" w:rsidTr="00E251EB">
        <w:trPr>
          <w:cantSplit/>
          <w:jc w:val="center"/>
        </w:trPr>
        <w:tc>
          <w:tcPr>
            <w:tcW w:w="1075" w:type="dxa"/>
            <w:tcMar>
              <w:top w:w="0" w:type="dxa"/>
              <w:left w:w="115" w:type="dxa"/>
              <w:bottom w:w="0" w:type="dxa"/>
              <w:right w:w="115" w:type="dxa"/>
            </w:tcMar>
            <w:vAlign w:val="bottom"/>
          </w:tcPr>
          <w:p w14:paraId="5E46641A" w14:textId="77777777" w:rsidR="00E251EB" w:rsidRPr="00A34C2D" w:rsidRDefault="00E251EB" w:rsidP="00E251EB">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630D852A" w14:textId="14513129" w:rsidR="00E251EB" w:rsidRPr="00A34C2D" w:rsidRDefault="00E251EB" w:rsidP="00E251EB">
            <w:pPr>
              <w:spacing w:line="276" w:lineRule="auto"/>
              <w:jc w:val="both"/>
              <w:rPr>
                <w:lang w:val="fr-FR"/>
              </w:rPr>
            </w:pPr>
            <w:r w:rsidRPr="00BB1466">
              <w:rPr>
                <w:color w:val="252525"/>
                <w:spacing w:val="-2"/>
                <w:lang w:val="fr-FR"/>
              </w:rPr>
              <w:t>Inefficace</w:t>
            </w:r>
          </w:p>
        </w:tc>
      </w:tr>
      <w:tr w:rsidR="00E251EB" w:rsidRPr="00A34C2D" w14:paraId="0BF90699" w14:textId="77777777" w:rsidTr="00E251EB">
        <w:trPr>
          <w:cantSplit/>
          <w:jc w:val="center"/>
        </w:trPr>
        <w:tc>
          <w:tcPr>
            <w:tcW w:w="1075" w:type="dxa"/>
            <w:tcMar>
              <w:top w:w="0" w:type="dxa"/>
              <w:left w:w="115" w:type="dxa"/>
              <w:bottom w:w="0" w:type="dxa"/>
              <w:right w:w="115" w:type="dxa"/>
            </w:tcMar>
            <w:vAlign w:val="bottom"/>
          </w:tcPr>
          <w:p w14:paraId="5B30975C" w14:textId="77777777" w:rsidR="00E251EB" w:rsidRPr="00A34C2D" w:rsidRDefault="00E251EB" w:rsidP="00E251EB">
            <w:pPr>
              <w:jc w:val="right"/>
              <w:rPr>
                <w:rStyle w:val="RadiobuttonChar"/>
                <w:rFont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5AD1BEB7" w14:textId="09D7B808" w:rsidR="00E251EB" w:rsidRPr="00A34C2D" w:rsidRDefault="00E251EB" w:rsidP="00E251EB">
            <w:pPr>
              <w:spacing w:line="276" w:lineRule="auto"/>
              <w:jc w:val="both"/>
              <w:rPr>
                <w:lang w:val="fr-FR"/>
              </w:rPr>
            </w:pPr>
            <w:r w:rsidRPr="00BB1466">
              <w:rPr>
                <w:color w:val="252525"/>
                <w:lang w:val="fr-FR"/>
              </w:rPr>
              <w:t xml:space="preserve">Très </w:t>
            </w:r>
            <w:r w:rsidRPr="00BB1466">
              <w:rPr>
                <w:color w:val="252525"/>
                <w:spacing w:val="-2"/>
                <w:lang w:val="fr-FR"/>
              </w:rPr>
              <w:t>inefficace</w:t>
            </w:r>
          </w:p>
        </w:tc>
      </w:tr>
      <w:tr w:rsidR="00E251EB" w:rsidRPr="00A34C2D" w14:paraId="6142868E" w14:textId="77777777" w:rsidTr="00E251EB">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6B7ED773" w14:textId="77777777" w:rsidR="00E251EB" w:rsidRPr="00A34C2D" w:rsidRDefault="00E251EB" w:rsidP="00E251EB">
            <w:pPr>
              <w:jc w:val="right"/>
              <w:rPr>
                <w:rStyle w:val="RadiobuttonChar"/>
                <w:rFonts w:ascii="Wingdings" w:eastAsia="Wingdings" w:hAnsi="Wingdings" w:cstheme="majorHAnsi"/>
                <w:color w:val="D9D9D9" w:themeColor="background1" w:themeShade="D9"/>
                <w:sz w:val="36"/>
                <w:szCs w:val="36"/>
                <w:lang w:val="fr-FR"/>
              </w:rPr>
            </w:pPr>
            <w:r w:rsidRPr="00A34C2D">
              <w:rPr>
                <w:rStyle w:val="RadiobuttonChar"/>
                <w:rFonts w:ascii="Wingdings" w:eastAsia="Wingdings" w:hAnsi="Wingdings" w:cstheme="majorHAnsi"/>
                <w:color w:val="D9D9D9" w:themeColor="background1" w:themeShade="D9"/>
                <w:sz w:val="36"/>
                <w:szCs w:val="36"/>
                <w:lang w:val="fr-FR"/>
              </w:rPr>
              <w:t>l</w:t>
            </w:r>
          </w:p>
        </w:tc>
        <w:tc>
          <w:tcPr>
            <w:tcW w:w="9180" w:type="dxa"/>
            <w:vAlign w:val="center"/>
          </w:tcPr>
          <w:p w14:paraId="247C8C77" w14:textId="33BBBEFC" w:rsidR="00E251EB" w:rsidRPr="00A34C2D" w:rsidRDefault="00E251EB" w:rsidP="00E251EB">
            <w:pPr>
              <w:spacing w:line="276" w:lineRule="auto"/>
              <w:jc w:val="both"/>
              <w:rPr>
                <w:lang w:val="fr-FR"/>
              </w:rPr>
            </w:pPr>
            <w:r>
              <w:rPr>
                <w:lang w:val="fr-FR"/>
              </w:rPr>
              <w:t>Ne sait pas</w:t>
            </w:r>
          </w:p>
        </w:tc>
      </w:tr>
    </w:tbl>
    <w:p w14:paraId="5030D56B" w14:textId="77777777" w:rsidR="00370FAB" w:rsidRPr="00A34C2D" w:rsidRDefault="00370FAB" w:rsidP="00370FAB">
      <w:pPr>
        <w:spacing w:after="0" w:line="240" w:lineRule="auto"/>
        <w:rPr>
          <w:rFonts w:cstheme="majorHAnsi"/>
          <w:b/>
          <w:bCs/>
          <w:lang w:val="fr-FR"/>
        </w:rPr>
      </w:pPr>
    </w:p>
    <w:p w14:paraId="7C784FEC" w14:textId="77777777" w:rsidR="00370FAB" w:rsidRPr="00A34C2D" w:rsidRDefault="00370FAB" w:rsidP="00370FAB">
      <w:pPr>
        <w:spacing w:after="0" w:line="240" w:lineRule="auto"/>
        <w:rPr>
          <w:rFonts w:cstheme="majorHAnsi"/>
          <w:lang w:val="fr-FR"/>
        </w:rPr>
      </w:pPr>
    </w:p>
    <w:p w14:paraId="2E9EF9B6" w14:textId="77777777" w:rsidR="00370FAB" w:rsidRPr="00A34C2D" w:rsidRDefault="00370FAB" w:rsidP="00370FAB">
      <w:pPr>
        <w:spacing w:after="0" w:line="240" w:lineRule="auto"/>
        <w:rPr>
          <w:rFonts w:cstheme="majorHAnsi"/>
          <w:lang w:val="fr-FR"/>
        </w:rPr>
      </w:pPr>
    </w:p>
    <w:p w14:paraId="02264CA3" w14:textId="77777777" w:rsidR="003177C1" w:rsidRPr="003177C1" w:rsidRDefault="003177C1" w:rsidP="004A0817">
      <w:pPr>
        <w:pStyle w:val="ListParagraph"/>
        <w:numPr>
          <w:ilvl w:val="0"/>
          <w:numId w:val="5"/>
        </w:numPr>
        <w:spacing w:after="0" w:line="240" w:lineRule="auto"/>
        <w:rPr>
          <w:rFonts w:ascii="Roboto" w:hAnsi="Roboto" w:cstheme="majorHAnsi"/>
          <w:b/>
          <w:bCs/>
          <w:iCs/>
          <w:lang w:val="fr-FR"/>
        </w:rPr>
      </w:pPr>
      <w:r w:rsidRPr="003177C1">
        <w:rPr>
          <w:rFonts w:ascii="Roboto" w:hAnsi="Roboto" w:cstheme="majorHAnsi"/>
          <w:b/>
          <w:bCs/>
          <w:iCs/>
          <w:lang w:val="fr-FR"/>
        </w:rPr>
        <w:t>Quels sont les principaux obstacles au sein de votre Gouvernement qui freinent les progrès dans la mise en œuvre du Pacte de financement (funding compact) ?</w:t>
      </w:r>
    </w:p>
    <w:p w14:paraId="2A08AF14" w14:textId="77777777" w:rsidR="00370FAB" w:rsidRPr="003177C1" w:rsidRDefault="00370FAB" w:rsidP="00370FAB">
      <w:pPr>
        <w:pStyle w:val="ListParagraph"/>
        <w:spacing w:after="0" w:line="240" w:lineRule="auto"/>
        <w:ind w:left="990"/>
        <w:rPr>
          <w:rFonts w:ascii="Roboto" w:hAnsi="Roboto" w:cstheme="majorHAnsi"/>
          <w:b/>
          <w:bCs/>
          <w:iCs/>
          <w:lang w:val="fr-FR"/>
        </w:rPr>
      </w:pPr>
    </w:p>
    <w:tbl>
      <w:tblPr>
        <w:tblStyle w:val="TableGrid"/>
        <w:tblW w:w="0" w:type="auto"/>
        <w:tblInd w:w="85" w:type="dxa"/>
        <w:tblLook w:val="04A0" w:firstRow="1" w:lastRow="0" w:firstColumn="1" w:lastColumn="0" w:noHBand="0" w:noVBand="1"/>
      </w:tblPr>
      <w:tblGrid>
        <w:gridCol w:w="10620"/>
      </w:tblGrid>
      <w:tr w:rsidR="00370FAB" w:rsidRPr="007F6E1A" w14:paraId="44A06189" w14:textId="77777777">
        <w:tc>
          <w:tcPr>
            <w:tcW w:w="10620" w:type="dxa"/>
          </w:tcPr>
          <w:p w14:paraId="2A315B53" w14:textId="77777777" w:rsidR="00370FAB" w:rsidRPr="003177C1" w:rsidRDefault="00370FAB" w:rsidP="006244A1">
            <w:pPr>
              <w:spacing w:after="0" w:line="240" w:lineRule="auto"/>
              <w:rPr>
                <w:rFonts w:cstheme="majorHAnsi"/>
                <w:b/>
                <w:bCs/>
                <w:iCs/>
                <w:lang w:val="fr-FR"/>
              </w:rPr>
            </w:pPr>
          </w:p>
          <w:p w14:paraId="42893673" w14:textId="77777777" w:rsidR="00370FAB" w:rsidRPr="003177C1" w:rsidRDefault="00370FAB" w:rsidP="004A0817">
            <w:pPr>
              <w:pStyle w:val="ListParagraph"/>
              <w:numPr>
                <w:ilvl w:val="0"/>
                <w:numId w:val="4"/>
              </w:numPr>
              <w:spacing w:after="0" w:line="240" w:lineRule="auto"/>
              <w:rPr>
                <w:rFonts w:cstheme="majorHAnsi"/>
                <w:b/>
                <w:bCs/>
                <w:iCs/>
                <w:lang w:val="fr-FR"/>
              </w:rPr>
            </w:pPr>
          </w:p>
          <w:p w14:paraId="24FAB591" w14:textId="77777777" w:rsidR="00370FAB" w:rsidRPr="003177C1" w:rsidRDefault="00370FAB" w:rsidP="006244A1">
            <w:pPr>
              <w:spacing w:after="0" w:line="240" w:lineRule="auto"/>
              <w:ind w:left="360"/>
              <w:rPr>
                <w:rFonts w:cstheme="majorHAnsi"/>
                <w:b/>
                <w:bCs/>
                <w:iCs/>
                <w:lang w:val="fr-FR"/>
              </w:rPr>
            </w:pPr>
          </w:p>
          <w:p w14:paraId="411442B5" w14:textId="77777777" w:rsidR="00370FAB" w:rsidRPr="003177C1" w:rsidRDefault="00370FAB" w:rsidP="006244A1">
            <w:pPr>
              <w:spacing w:after="0" w:line="240" w:lineRule="auto"/>
              <w:rPr>
                <w:rFonts w:cstheme="majorHAnsi"/>
                <w:b/>
                <w:bCs/>
                <w:iCs/>
                <w:lang w:val="fr-FR"/>
              </w:rPr>
            </w:pPr>
          </w:p>
          <w:p w14:paraId="414FFB16" w14:textId="77777777" w:rsidR="00370FAB" w:rsidRPr="003177C1" w:rsidRDefault="00370FAB" w:rsidP="004A0817">
            <w:pPr>
              <w:pStyle w:val="ListParagraph"/>
              <w:numPr>
                <w:ilvl w:val="0"/>
                <w:numId w:val="4"/>
              </w:numPr>
              <w:spacing w:after="0" w:line="240" w:lineRule="auto"/>
              <w:rPr>
                <w:rFonts w:cstheme="majorHAnsi"/>
                <w:b/>
                <w:bCs/>
                <w:iCs/>
                <w:lang w:val="fr-FR"/>
              </w:rPr>
            </w:pPr>
          </w:p>
          <w:p w14:paraId="346052F6" w14:textId="77777777" w:rsidR="00370FAB" w:rsidRPr="003177C1" w:rsidRDefault="00370FAB" w:rsidP="006244A1">
            <w:pPr>
              <w:pStyle w:val="ListParagraph"/>
              <w:spacing w:after="0" w:line="240" w:lineRule="auto"/>
              <w:ind w:left="720"/>
              <w:rPr>
                <w:rFonts w:cstheme="majorHAnsi"/>
                <w:b/>
                <w:bCs/>
                <w:iCs/>
                <w:lang w:val="fr-FR"/>
              </w:rPr>
            </w:pPr>
          </w:p>
          <w:p w14:paraId="6E5B6448" w14:textId="77777777" w:rsidR="00370FAB" w:rsidRPr="003177C1" w:rsidRDefault="00370FAB" w:rsidP="006244A1">
            <w:pPr>
              <w:spacing w:after="0" w:line="240" w:lineRule="auto"/>
              <w:rPr>
                <w:rFonts w:cstheme="majorHAnsi"/>
                <w:b/>
                <w:bCs/>
                <w:iCs/>
                <w:lang w:val="fr-FR"/>
              </w:rPr>
            </w:pPr>
          </w:p>
          <w:p w14:paraId="432311D8" w14:textId="77777777" w:rsidR="00370FAB" w:rsidRPr="003177C1" w:rsidRDefault="00370FAB" w:rsidP="004A0817">
            <w:pPr>
              <w:pStyle w:val="ListParagraph"/>
              <w:numPr>
                <w:ilvl w:val="0"/>
                <w:numId w:val="4"/>
              </w:numPr>
              <w:spacing w:after="0" w:line="240" w:lineRule="auto"/>
              <w:rPr>
                <w:rFonts w:cstheme="majorHAnsi"/>
                <w:b/>
                <w:bCs/>
                <w:iCs/>
                <w:lang w:val="fr-FR"/>
              </w:rPr>
            </w:pPr>
          </w:p>
          <w:p w14:paraId="337076B1" w14:textId="77777777" w:rsidR="00370FAB" w:rsidRPr="003177C1" w:rsidRDefault="00370FAB" w:rsidP="006244A1">
            <w:pPr>
              <w:pStyle w:val="ListParagraph"/>
              <w:spacing w:after="0" w:line="240" w:lineRule="auto"/>
              <w:ind w:left="720"/>
              <w:rPr>
                <w:rFonts w:cstheme="majorHAnsi"/>
                <w:b/>
                <w:bCs/>
                <w:iCs/>
                <w:lang w:val="fr-FR"/>
              </w:rPr>
            </w:pPr>
          </w:p>
          <w:p w14:paraId="7C863B5D" w14:textId="77777777" w:rsidR="00370FAB" w:rsidRPr="003177C1" w:rsidRDefault="00370FAB" w:rsidP="006244A1">
            <w:pPr>
              <w:spacing w:after="0" w:line="240" w:lineRule="auto"/>
              <w:rPr>
                <w:rFonts w:cstheme="majorHAnsi"/>
                <w:b/>
                <w:bCs/>
                <w:iCs/>
                <w:lang w:val="fr-FR"/>
              </w:rPr>
            </w:pPr>
          </w:p>
        </w:tc>
      </w:tr>
    </w:tbl>
    <w:p w14:paraId="6CF744C1" w14:textId="249106D5" w:rsidR="007559FC" w:rsidRPr="003177C1" w:rsidRDefault="007559FC" w:rsidP="007559FC">
      <w:pPr>
        <w:spacing w:after="200" w:line="276" w:lineRule="auto"/>
        <w:ind w:left="720"/>
        <w:rPr>
          <w:rFonts w:cstheme="majorHAnsi"/>
          <w:lang w:val="fr-FR"/>
        </w:rPr>
      </w:pPr>
    </w:p>
    <w:p w14:paraId="4D44EE34" w14:textId="31383B8A" w:rsidR="00F528F6" w:rsidRPr="003177C1" w:rsidRDefault="00F528F6">
      <w:pPr>
        <w:spacing w:after="200" w:line="276" w:lineRule="auto"/>
        <w:rPr>
          <w:rFonts w:cstheme="majorHAnsi"/>
          <w:lang w:val="fr-FR"/>
        </w:rPr>
      </w:pPr>
      <w:r w:rsidRPr="003177C1">
        <w:rPr>
          <w:rFonts w:cstheme="majorHAnsi"/>
          <w:lang w:val="fr-FR"/>
        </w:rPr>
        <w:br w:type="page"/>
      </w:r>
    </w:p>
    <w:p w14:paraId="0FED95FB" w14:textId="48AE2FB2" w:rsidR="00111BE2" w:rsidRPr="00A34C2D" w:rsidRDefault="00244F04" w:rsidP="007E7879">
      <w:pPr>
        <w:pStyle w:val="Heading1"/>
        <w:rPr>
          <w:rFonts w:cstheme="majorHAnsi"/>
          <w:lang w:val="fr-FR"/>
        </w:rPr>
      </w:pPr>
      <w:r>
        <w:rPr>
          <w:rFonts w:cstheme="majorHAnsi"/>
          <w:lang w:val="fr-FR"/>
        </w:rPr>
        <w:lastRenderedPageBreak/>
        <w:t>Commentaires supplémentaires</w:t>
      </w:r>
    </w:p>
    <w:p w14:paraId="0C45AE63" w14:textId="418BA982" w:rsidR="007B34F1" w:rsidRPr="00777D43" w:rsidRDefault="00777D43" w:rsidP="004A0817">
      <w:pPr>
        <w:pStyle w:val="ListParagraph"/>
        <w:numPr>
          <w:ilvl w:val="0"/>
          <w:numId w:val="5"/>
        </w:numPr>
        <w:spacing w:after="0" w:line="240" w:lineRule="auto"/>
        <w:rPr>
          <w:rFonts w:cstheme="majorHAnsi"/>
          <w:b/>
          <w:bCs/>
          <w:sz w:val="24"/>
          <w:szCs w:val="24"/>
          <w:lang w:val="fr-FR"/>
        </w:rPr>
      </w:pPr>
      <w:r w:rsidRPr="00777D43">
        <w:rPr>
          <w:rFonts w:ascii="Roboto" w:hAnsi="Roboto" w:cstheme="majorHAnsi"/>
          <w:b/>
          <w:bCs/>
          <w:iCs/>
          <w:lang w:val="fr-FR"/>
        </w:rPr>
        <w:t>Veuillez fournir tout commentaire ou toute suggestion concernant la performance du système des Nations Unies pour le développement ou l’appui qu’il apporte dans votre pays :</w:t>
      </w:r>
    </w:p>
    <w:p w14:paraId="6DEE0603" w14:textId="77777777" w:rsidR="0075665E" w:rsidRPr="00777D43" w:rsidRDefault="0075665E" w:rsidP="004A0817">
      <w:pPr>
        <w:pStyle w:val="ListParagraph"/>
        <w:numPr>
          <w:ilvl w:val="0"/>
          <w:numId w:val="4"/>
        </w:numPr>
        <w:spacing w:after="0" w:line="240" w:lineRule="auto"/>
        <w:rPr>
          <w:rFonts w:cstheme="majorHAnsi"/>
          <w:b/>
          <w:bCs/>
          <w:iCs/>
          <w:lang w:val="fr-FR"/>
        </w:rPr>
      </w:pPr>
    </w:p>
    <w:p w14:paraId="5F698A23" w14:textId="77777777" w:rsidR="0075665E" w:rsidRPr="00777D43" w:rsidRDefault="0075665E" w:rsidP="0075665E">
      <w:pPr>
        <w:spacing w:after="0" w:line="240" w:lineRule="auto"/>
        <w:ind w:left="360"/>
        <w:rPr>
          <w:rFonts w:cstheme="majorHAnsi"/>
          <w:b/>
          <w:bCs/>
          <w:iCs/>
          <w:lang w:val="fr-FR"/>
        </w:rPr>
      </w:pPr>
    </w:p>
    <w:p w14:paraId="6EE55407" w14:textId="77777777" w:rsidR="0075665E" w:rsidRPr="00777D43" w:rsidRDefault="0075665E" w:rsidP="0075665E">
      <w:pPr>
        <w:spacing w:after="0" w:line="240" w:lineRule="auto"/>
        <w:rPr>
          <w:rFonts w:cstheme="majorHAnsi"/>
          <w:b/>
          <w:bCs/>
          <w:iCs/>
          <w:lang w:val="fr-FR"/>
        </w:rPr>
      </w:pPr>
    </w:p>
    <w:p w14:paraId="6ED57F49" w14:textId="77777777" w:rsidR="0075665E" w:rsidRPr="00777D43" w:rsidRDefault="0075665E" w:rsidP="004A0817">
      <w:pPr>
        <w:pStyle w:val="ListParagraph"/>
        <w:numPr>
          <w:ilvl w:val="0"/>
          <w:numId w:val="4"/>
        </w:numPr>
        <w:spacing w:after="0" w:line="240" w:lineRule="auto"/>
        <w:rPr>
          <w:rFonts w:cstheme="majorHAnsi"/>
          <w:b/>
          <w:bCs/>
          <w:iCs/>
          <w:lang w:val="fr-FR"/>
        </w:rPr>
      </w:pPr>
    </w:p>
    <w:p w14:paraId="0F80FF58" w14:textId="77777777" w:rsidR="0075665E" w:rsidRPr="00777D43" w:rsidRDefault="0075665E" w:rsidP="0075665E">
      <w:pPr>
        <w:pStyle w:val="ListParagraph"/>
        <w:spacing w:after="0" w:line="240" w:lineRule="auto"/>
        <w:ind w:left="720"/>
        <w:rPr>
          <w:rFonts w:cstheme="majorHAnsi"/>
          <w:b/>
          <w:bCs/>
          <w:iCs/>
          <w:lang w:val="fr-FR"/>
        </w:rPr>
      </w:pPr>
    </w:p>
    <w:p w14:paraId="62D09521" w14:textId="77777777" w:rsidR="0075665E" w:rsidRPr="00777D43" w:rsidRDefault="0075665E" w:rsidP="0075665E">
      <w:pPr>
        <w:spacing w:after="0" w:line="240" w:lineRule="auto"/>
        <w:rPr>
          <w:rFonts w:cstheme="majorHAnsi"/>
          <w:b/>
          <w:bCs/>
          <w:iCs/>
          <w:lang w:val="fr-FR"/>
        </w:rPr>
      </w:pPr>
    </w:p>
    <w:p w14:paraId="76F5FBBC" w14:textId="77777777" w:rsidR="0075665E" w:rsidRPr="00777D43" w:rsidRDefault="0075665E" w:rsidP="004A0817">
      <w:pPr>
        <w:pStyle w:val="ListParagraph"/>
        <w:numPr>
          <w:ilvl w:val="0"/>
          <w:numId w:val="4"/>
        </w:numPr>
        <w:spacing w:after="0" w:line="240" w:lineRule="auto"/>
        <w:rPr>
          <w:rFonts w:cstheme="majorHAnsi"/>
          <w:b/>
          <w:bCs/>
          <w:iCs/>
          <w:lang w:val="fr-FR"/>
        </w:rPr>
      </w:pPr>
    </w:p>
    <w:p w14:paraId="55C758F3" w14:textId="77777777" w:rsidR="0075665E" w:rsidRPr="00777D43" w:rsidRDefault="0075665E" w:rsidP="0075665E">
      <w:pPr>
        <w:pStyle w:val="ListParagraph"/>
        <w:spacing w:after="0" w:line="240" w:lineRule="auto"/>
        <w:ind w:left="720"/>
        <w:rPr>
          <w:rFonts w:cstheme="majorHAnsi"/>
          <w:b/>
          <w:bCs/>
          <w:iCs/>
          <w:lang w:val="fr-FR"/>
        </w:rPr>
      </w:pPr>
    </w:p>
    <w:p w14:paraId="683FC702" w14:textId="77777777" w:rsidR="007B34F1" w:rsidRPr="00777D43" w:rsidRDefault="007B34F1" w:rsidP="007B34F1">
      <w:pPr>
        <w:spacing w:after="0" w:line="240" w:lineRule="auto"/>
        <w:ind w:left="720"/>
        <w:rPr>
          <w:rFonts w:cstheme="majorHAnsi"/>
          <w:b/>
          <w:bCs/>
          <w:sz w:val="24"/>
          <w:szCs w:val="24"/>
          <w:lang w:val="fr-FR"/>
        </w:rPr>
      </w:pPr>
    </w:p>
    <w:p w14:paraId="4C15F4B4" w14:textId="77777777" w:rsidR="007E1725" w:rsidRPr="00777D43" w:rsidRDefault="007E1725" w:rsidP="007E1725">
      <w:pPr>
        <w:spacing w:after="0" w:line="240" w:lineRule="auto"/>
        <w:ind w:left="720"/>
        <w:rPr>
          <w:rFonts w:cstheme="majorHAnsi"/>
          <w:b/>
          <w:bCs/>
          <w:sz w:val="24"/>
          <w:szCs w:val="24"/>
          <w:lang w:val="fr-FR"/>
        </w:rPr>
      </w:pPr>
    </w:p>
    <w:p w14:paraId="2D48567F" w14:textId="64885E81" w:rsidR="00296477" w:rsidRDefault="000A0B63" w:rsidP="00296477">
      <w:pPr>
        <w:spacing w:after="0" w:line="240" w:lineRule="auto"/>
        <w:ind w:left="720"/>
        <w:rPr>
          <w:rFonts w:cstheme="majorHAnsi"/>
          <w:lang w:val="fr-FR"/>
        </w:rPr>
      </w:pPr>
      <w:r w:rsidRPr="000A0B63">
        <w:rPr>
          <w:rFonts w:cstheme="majorHAnsi"/>
          <w:lang w:val="fr-FR"/>
        </w:rPr>
        <w:t>Ceci conclut l’enquête. Nous vous remercions pour le temps consacré et pour votre contribution précieuse. Vous pouvez maintenant sauvegarder ou imprimer votre soumission pour vos archives.</w:t>
      </w:r>
    </w:p>
    <w:p w14:paraId="7B43EDA3" w14:textId="77777777" w:rsidR="000A0B63" w:rsidRPr="00A34C2D" w:rsidRDefault="000A0B63" w:rsidP="00296477">
      <w:pPr>
        <w:spacing w:after="0" w:line="240" w:lineRule="auto"/>
        <w:ind w:left="720"/>
        <w:rPr>
          <w:rFonts w:cstheme="majorHAnsi"/>
          <w:sz w:val="24"/>
          <w:szCs w:val="24"/>
          <w:lang w:val="fr-FR"/>
        </w:rPr>
      </w:pPr>
    </w:p>
    <w:p w14:paraId="6C00E323" w14:textId="0E838C23" w:rsidR="00E251EB" w:rsidRDefault="00E251EB" w:rsidP="00E251EB">
      <w:pPr>
        <w:ind w:left="720"/>
        <w:rPr>
          <w:rFonts w:eastAsiaTheme="majorEastAsia" w:cstheme="majorHAnsi"/>
          <w:color w:val="auto"/>
          <w:sz w:val="32"/>
          <w:szCs w:val="16"/>
          <w:lang w:val="fr-FR"/>
        </w:rPr>
      </w:pPr>
      <w:r w:rsidRPr="00E251EB">
        <w:rPr>
          <w:rFonts w:eastAsiaTheme="majorEastAsia" w:cstheme="majorHAnsi"/>
          <w:color w:val="auto"/>
          <w:sz w:val="32"/>
          <w:szCs w:val="16"/>
          <w:lang w:val="fr-FR"/>
        </w:rPr>
        <w:t>Merci !</w:t>
      </w:r>
    </w:p>
    <w:p w14:paraId="766480A7" w14:textId="77777777" w:rsidR="00E251EB" w:rsidRPr="008E56A6" w:rsidRDefault="00E251EB" w:rsidP="00E251EB">
      <w:pPr>
        <w:ind w:left="720"/>
        <w:rPr>
          <w:rFonts w:eastAsiaTheme="majorEastAsia" w:cstheme="majorHAnsi"/>
          <w:color w:val="auto"/>
          <w:sz w:val="32"/>
          <w:szCs w:val="16"/>
          <w:lang w:val="fr-FR"/>
        </w:rPr>
      </w:pPr>
    </w:p>
    <w:p w14:paraId="77427C07" w14:textId="77777777" w:rsidR="008E56A6" w:rsidRPr="008E56A6" w:rsidRDefault="008E56A6" w:rsidP="008E56A6">
      <w:pPr>
        <w:ind w:left="720"/>
        <w:rPr>
          <w:rFonts w:cstheme="majorHAnsi"/>
          <w:b/>
          <w:bCs/>
          <w:sz w:val="24"/>
          <w:szCs w:val="24"/>
          <w:lang w:val="fr-FR"/>
        </w:rPr>
      </w:pPr>
      <w:hyperlink r:id="rId19">
        <w:r w:rsidRPr="008E56A6">
          <w:rPr>
            <w:rStyle w:val="Hyperlink"/>
            <w:rFonts w:cstheme="majorHAnsi"/>
            <w:b/>
            <w:bCs/>
            <w:sz w:val="24"/>
            <w:szCs w:val="24"/>
            <w:lang w:val="fr-FR"/>
          </w:rPr>
          <w:t>Activités opérationnelles pour le développement | Conseil économique et social</w:t>
        </w:r>
      </w:hyperlink>
    </w:p>
    <w:p w14:paraId="6F9384E7" w14:textId="57795C09" w:rsidR="008615E6" w:rsidRPr="00A34C2D" w:rsidRDefault="008615E6" w:rsidP="008E56A6">
      <w:pPr>
        <w:ind w:left="720"/>
        <w:rPr>
          <w:lang w:val="fr-FR"/>
        </w:rPr>
      </w:pPr>
    </w:p>
    <w:sectPr w:rsidR="008615E6" w:rsidRPr="00A34C2D" w:rsidSect="0049726D">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B0F23" w14:textId="77777777" w:rsidR="005A0369" w:rsidRPr="006F736E" w:rsidRDefault="005A0369" w:rsidP="00AE41D0">
      <w:pPr>
        <w:spacing w:after="0" w:line="240" w:lineRule="auto"/>
      </w:pPr>
      <w:r w:rsidRPr="006F736E">
        <w:separator/>
      </w:r>
    </w:p>
  </w:endnote>
  <w:endnote w:type="continuationSeparator" w:id="0">
    <w:p w14:paraId="320681B4" w14:textId="77777777" w:rsidR="005A0369" w:rsidRPr="006F736E" w:rsidRDefault="005A0369" w:rsidP="00AE41D0">
      <w:pPr>
        <w:spacing w:after="0" w:line="240" w:lineRule="auto"/>
      </w:pPr>
      <w:r w:rsidRPr="006F736E">
        <w:continuationSeparator/>
      </w:r>
    </w:p>
  </w:endnote>
  <w:endnote w:type="continuationNotice" w:id="1">
    <w:p w14:paraId="34B91ECC" w14:textId="77777777" w:rsidR="005A0369" w:rsidRPr="006F736E" w:rsidRDefault="005A03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B2A11" w14:textId="77777777" w:rsidR="00B14005" w:rsidRDefault="00B14005" w:rsidP="00344FD5">
    <w:pPr>
      <w:pStyle w:val="Footer"/>
      <w:pBdr>
        <w:top w:val="single" w:sz="6" w:space="1" w:color="F2F2F2" w:themeColor="background1" w:themeShade="F2"/>
      </w:pBdr>
      <w:jc w:val="center"/>
      <w:rPr>
        <w:rFonts w:cstheme="majorHAnsi"/>
        <w:color w:val="009EDB"/>
        <w:sz w:val="12"/>
        <w:szCs w:val="12"/>
      </w:rPr>
    </w:pPr>
  </w:p>
  <w:sdt>
    <w:sdtPr>
      <w:rPr>
        <w:sz w:val="18"/>
        <w:szCs w:val="18"/>
      </w:rPr>
      <w:id w:val="951821461"/>
      <w:docPartObj>
        <w:docPartGallery w:val="Page Numbers (Bottom of Page)"/>
        <w:docPartUnique/>
      </w:docPartObj>
    </w:sdtPr>
    <w:sdtEndPr/>
    <w:sdtContent>
      <w:p w14:paraId="5307C11C" w14:textId="7AF27315" w:rsidR="000E6F97" w:rsidRPr="006F736E" w:rsidRDefault="000E6F97">
        <w:pPr>
          <w:pStyle w:val="Footer"/>
          <w:jc w:val="center"/>
          <w:rPr>
            <w:sz w:val="18"/>
            <w:szCs w:val="18"/>
          </w:rPr>
        </w:pPr>
        <w:r w:rsidRPr="006F736E">
          <w:rPr>
            <w:sz w:val="18"/>
            <w:szCs w:val="18"/>
          </w:rPr>
          <w:fldChar w:fldCharType="begin"/>
        </w:r>
        <w:r w:rsidRPr="006F736E">
          <w:rPr>
            <w:sz w:val="18"/>
            <w:szCs w:val="18"/>
          </w:rPr>
          <w:instrText xml:space="preserve"> PAGE   \* MERGEFORMAT </w:instrText>
        </w:r>
        <w:r w:rsidRPr="006F736E">
          <w:rPr>
            <w:sz w:val="18"/>
            <w:szCs w:val="18"/>
          </w:rPr>
          <w:fldChar w:fldCharType="separate"/>
        </w:r>
        <w:r w:rsidRPr="006F736E">
          <w:rPr>
            <w:sz w:val="18"/>
            <w:szCs w:val="18"/>
          </w:rPr>
          <w:t>2</w:t>
        </w:r>
        <w:r w:rsidRPr="006F736E">
          <w:rPr>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F132C" w14:textId="77777777" w:rsidR="005A0369" w:rsidRPr="006F736E" w:rsidRDefault="005A0369" w:rsidP="00AE41D0">
      <w:pPr>
        <w:spacing w:after="0" w:line="240" w:lineRule="auto"/>
      </w:pPr>
      <w:r w:rsidRPr="006F736E">
        <w:separator/>
      </w:r>
    </w:p>
  </w:footnote>
  <w:footnote w:type="continuationSeparator" w:id="0">
    <w:p w14:paraId="7F7844EA" w14:textId="77777777" w:rsidR="005A0369" w:rsidRPr="006F736E" w:rsidRDefault="005A0369" w:rsidP="00AE41D0">
      <w:pPr>
        <w:spacing w:after="0" w:line="240" w:lineRule="auto"/>
      </w:pPr>
      <w:r w:rsidRPr="006F736E">
        <w:continuationSeparator/>
      </w:r>
    </w:p>
  </w:footnote>
  <w:footnote w:type="continuationNotice" w:id="1">
    <w:p w14:paraId="39ACBAA0" w14:textId="77777777" w:rsidR="005A0369" w:rsidRPr="006F736E" w:rsidRDefault="005A03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21D05" w14:textId="77777777" w:rsidR="0046373C" w:rsidRPr="006F736E" w:rsidRDefault="0046373C" w:rsidP="003A1CDF">
    <w:pPr>
      <w:pStyle w:val="Header"/>
      <w:framePr w:wrap="none" w:vAnchor="text" w:hAnchor="margin" w:xAlign="right" w:y="1"/>
      <w:rPr>
        <w:rStyle w:val="PageNumber"/>
      </w:rPr>
    </w:pPr>
    <w:r w:rsidRPr="006F736E">
      <w:rPr>
        <w:rStyle w:val="PageNumber"/>
      </w:rPr>
      <w:fldChar w:fldCharType="begin"/>
    </w:r>
    <w:r w:rsidRPr="006F736E">
      <w:rPr>
        <w:rStyle w:val="PageNumber"/>
      </w:rPr>
      <w:instrText xml:space="preserve">PAGE  </w:instrText>
    </w:r>
    <w:r w:rsidRPr="006F736E">
      <w:rPr>
        <w:rStyle w:val="PageNumber"/>
      </w:rPr>
      <w:fldChar w:fldCharType="end"/>
    </w:r>
  </w:p>
  <w:p w14:paraId="5FB0329D" w14:textId="77777777" w:rsidR="0046373C" w:rsidRPr="006F736E" w:rsidRDefault="0046373C" w:rsidP="00966B6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7E411" w14:textId="0745CDBE" w:rsidR="0046373C" w:rsidRPr="006F736E" w:rsidRDefault="0046373C" w:rsidP="4963F189">
    <w:pPr>
      <w:pStyle w:val="Header"/>
      <w:ind w:right="360"/>
      <w:jc w:val="right"/>
      <w:rPr>
        <w:rFonts w:asciiTheme="majorHAnsi" w:hAnsiTheme="majorHAns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33118"/>
    <w:multiLevelType w:val="hybridMultilevel"/>
    <w:tmpl w:val="25AA4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A7472"/>
    <w:multiLevelType w:val="hybridMultilevel"/>
    <w:tmpl w:val="1A1C0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B4D4A"/>
    <w:multiLevelType w:val="hybridMultilevel"/>
    <w:tmpl w:val="A248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B186A"/>
    <w:multiLevelType w:val="hybridMultilevel"/>
    <w:tmpl w:val="1C10175A"/>
    <w:lvl w:ilvl="0" w:tplc="39B410F8">
      <w:start w:val="1"/>
      <w:numFmt w:val="upperLetter"/>
      <w:lvlText w:val="%1."/>
      <w:lvlJc w:val="left"/>
      <w:pPr>
        <w:ind w:left="1440" w:hanging="1080"/>
      </w:pPr>
      <w:rPr>
        <w:rFonts w:hint="default"/>
        <w:sz w:val="56"/>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750EFC"/>
    <w:multiLevelType w:val="hybridMultilevel"/>
    <w:tmpl w:val="C0946A1A"/>
    <w:lvl w:ilvl="0" w:tplc="F7A04292">
      <w:start w:val="1"/>
      <w:numFmt w:val="bullet"/>
      <w:pStyle w:val="CommentText"/>
      <w:lvlText w:val=""/>
      <w:lvlJc w:val="left"/>
      <w:pPr>
        <w:ind w:left="720" w:hanging="360"/>
      </w:pPr>
      <w:rPr>
        <w:rFonts w:ascii="Symbol" w:hAnsi="Symbol"/>
      </w:rPr>
    </w:lvl>
    <w:lvl w:ilvl="1" w:tplc="6394AE32">
      <w:start w:val="1"/>
      <w:numFmt w:val="bullet"/>
      <w:lvlText w:val=""/>
      <w:lvlJc w:val="left"/>
      <w:pPr>
        <w:ind w:left="720" w:hanging="360"/>
      </w:pPr>
      <w:rPr>
        <w:rFonts w:ascii="Symbol" w:hAnsi="Symbol"/>
      </w:rPr>
    </w:lvl>
    <w:lvl w:ilvl="2" w:tplc="35E27766">
      <w:start w:val="1"/>
      <w:numFmt w:val="bullet"/>
      <w:lvlText w:val=""/>
      <w:lvlJc w:val="left"/>
      <w:pPr>
        <w:ind w:left="720" w:hanging="360"/>
      </w:pPr>
      <w:rPr>
        <w:rFonts w:ascii="Symbol" w:hAnsi="Symbol"/>
      </w:rPr>
    </w:lvl>
    <w:lvl w:ilvl="3" w:tplc="E51AD020">
      <w:start w:val="1"/>
      <w:numFmt w:val="bullet"/>
      <w:lvlText w:val=""/>
      <w:lvlJc w:val="left"/>
      <w:pPr>
        <w:ind w:left="720" w:hanging="360"/>
      </w:pPr>
      <w:rPr>
        <w:rFonts w:ascii="Symbol" w:hAnsi="Symbol"/>
      </w:rPr>
    </w:lvl>
    <w:lvl w:ilvl="4" w:tplc="F034B922">
      <w:start w:val="1"/>
      <w:numFmt w:val="bullet"/>
      <w:lvlText w:val=""/>
      <w:lvlJc w:val="left"/>
      <w:pPr>
        <w:ind w:left="720" w:hanging="360"/>
      </w:pPr>
      <w:rPr>
        <w:rFonts w:ascii="Symbol" w:hAnsi="Symbol"/>
      </w:rPr>
    </w:lvl>
    <w:lvl w:ilvl="5" w:tplc="D6FC1104">
      <w:start w:val="1"/>
      <w:numFmt w:val="bullet"/>
      <w:lvlText w:val=""/>
      <w:lvlJc w:val="left"/>
      <w:pPr>
        <w:ind w:left="720" w:hanging="360"/>
      </w:pPr>
      <w:rPr>
        <w:rFonts w:ascii="Symbol" w:hAnsi="Symbol"/>
      </w:rPr>
    </w:lvl>
    <w:lvl w:ilvl="6" w:tplc="36E68662">
      <w:start w:val="1"/>
      <w:numFmt w:val="bullet"/>
      <w:lvlText w:val=""/>
      <w:lvlJc w:val="left"/>
      <w:pPr>
        <w:ind w:left="720" w:hanging="360"/>
      </w:pPr>
      <w:rPr>
        <w:rFonts w:ascii="Symbol" w:hAnsi="Symbol"/>
      </w:rPr>
    </w:lvl>
    <w:lvl w:ilvl="7" w:tplc="BE901A96">
      <w:start w:val="1"/>
      <w:numFmt w:val="bullet"/>
      <w:lvlText w:val=""/>
      <w:lvlJc w:val="left"/>
      <w:pPr>
        <w:ind w:left="720" w:hanging="360"/>
      </w:pPr>
      <w:rPr>
        <w:rFonts w:ascii="Symbol" w:hAnsi="Symbol"/>
      </w:rPr>
    </w:lvl>
    <w:lvl w:ilvl="8" w:tplc="66681C12">
      <w:start w:val="1"/>
      <w:numFmt w:val="bullet"/>
      <w:lvlText w:val=""/>
      <w:lvlJc w:val="left"/>
      <w:pPr>
        <w:ind w:left="720" w:hanging="360"/>
      </w:pPr>
      <w:rPr>
        <w:rFonts w:ascii="Symbol" w:hAnsi="Symbol"/>
      </w:rPr>
    </w:lvl>
  </w:abstractNum>
  <w:abstractNum w:abstractNumId="5" w15:restartNumberingAfterBreak="0">
    <w:nsid w:val="4B5829EF"/>
    <w:multiLevelType w:val="hybridMultilevel"/>
    <w:tmpl w:val="FD901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0D0007"/>
    <w:multiLevelType w:val="hybridMultilevel"/>
    <w:tmpl w:val="8F2CFF50"/>
    <w:lvl w:ilvl="0" w:tplc="254C29C8">
      <w:start w:val="1"/>
      <w:numFmt w:val="decimal"/>
      <w:lvlText w:val="%1."/>
      <w:lvlJc w:val="left"/>
      <w:pPr>
        <w:ind w:left="720" w:hanging="360"/>
      </w:pPr>
      <w:rPr>
        <w:rFonts w:hint="default"/>
        <w:b/>
        <w:bCs/>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4D6520D"/>
    <w:multiLevelType w:val="hybridMultilevel"/>
    <w:tmpl w:val="FFFFFFFF"/>
    <w:lvl w:ilvl="0" w:tplc="C330839A">
      <w:start w:val="1"/>
      <w:numFmt w:val="upperLetter"/>
      <w:lvlText w:val="%1."/>
      <w:lvlJc w:val="left"/>
      <w:pPr>
        <w:ind w:left="720" w:hanging="360"/>
      </w:pPr>
    </w:lvl>
    <w:lvl w:ilvl="1" w:tplc="47D29654">
      <w:start w:val="1"/>
      <w:numFmt w:val="lowerLetter"/>
      <w:lvlText w:val="%2."/>
      <w:lvlJc w:val="left"/>
      <w:pPr>
        <w:ind w:left="1440" w:hanging="360"/>
      </w:pPr>
    </w:lvl>
    <w:lvl w:ilvl="2" w:tplc="BD2E3C90">
      <w:start w:val="1"/>
      <w:numFmt w:val="lowerRoman"/>
      <w:lvlText w:val="%3."/>
      <w:lvlJc w:val="right"/>
      <w:pPr>
        <w:ind w:left="2160" w:hanging="180"/>
      </w:pPr>
    </w:lvl>
    <w:lvl w:ilvl="3" w:tplc="C85E37CC">
      <w:start w:val="1"/>
      <w:numFmt w:val="decimal"/>
      <w:lvlText w:val="%4."/>
      <w:lvlJc w:val="left"/>
      <w:pPr>
        <w:ind w:left="2880" w:hanging="360"/>
      </w:pPr>
    </w:lvl>
    <w:lvl w:ilvl="4" w:tplc="EFA42572">
      <w:start w:val="1"/>
      <w:numFmt w:val="lowerLetter"/>
      <w:lvlText w:val="%5."/>
      <w:lvlJc w:val="left"/>
      <w:pPr>
        <w:ind w:left="3600" w:hanging="360"/>
      </w:pPr>
    </w:lvl>
    <w:lvl w:ilvl="5" w:tplc="0D22262A">
      <w:start w:val="1"/>
      <w:numFmt w:val="lowerRoman"/>
      <w:lvlText w:val="%6."/>
      <w:lvlJc w:val="right"/>
      <w:pPr>
        <w:ind w:left="4320" w:hanging="180"/>
      </w:pPr>
    </w:lvl>
    <w:lvl w:ilvl="6" w:tplc="6C3A58F0">
      <w:start w:val="1"/>
      <w:numFmt w:val="decimal"/>
      <w:lvlText w:val="%7."/>
      <w:lvlJc w:val="left"/>
      <w:pPr>
        <w:ind w:left="5040" w:hanging="360"/>
      </w:pPr>
    </w:lvl>
    <w:lvl w:ilvl="7" w:tplc="535EA53A">
      <w:start w:val="1"/>
      <w:numFmt w:val="lowerLetter"/>
      <w:lvlText w:val="%8."/>
      <w:lvlJc w:val="left"/>
      <w:pPr>
        <w:ind w:left="5760" w:hanging="360"/>
      </w:pPr>
    </w:lvl>
    <w:lvl w:ilvl="8" w:tplc="2A1E2CE2">
      <w:start w:val="1"/>
      <w:numFmt w:val="lowerRoman"/>
      <w:lvlText w:val="%9."/>
      <w:lvlJc w:val="right"/>
      <w:pPr>
        <w:ind w:left="6480" w:hanging="180"/>
      </w:pPr>
    </w:lvl>
  </w:abstractNum>
  <w:num w:numId="1" w16cid:durableId="806774433">
    <w:abstractNumId w:val="4"/>
  </w:num>
  <w:num w:numId="2" w16cid:durableId="832065002">
    <w:abstractNumId w:val="5"/>
  </w:num>
  <w:num w:numId="3" w16cid:durableId="1573812854">
    <w:abstractNumId w:val="3"/>
  </w:num>
  <w:num w:numId="4" w16cid:durableId="2146317318">
    <w:abstractNumId w:val="2"/>
  </w:num>
  <w:num w:numId="5" w16cid:durableId="757482430">
    <w:abstractNumId w:val="6"/>
  </w:num>
  <w:num w:numId="6" w16cid:durableId="1357391003">
    <w:abstractNumId w:val="7"/>
  </w:num>
  <w:num w:numId="7" w16cid:durableId="976758155">
    <w:abstractNumId w:val="0"/>
  </w:num>
  <w:num w:numId="8" w16cid:durableId="1089694960">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NTS3NDcwM7MwMDdV0lEKTi0uzszPAykwMqwFAPL0VTgtAAAA"/>
  </w:docVars>
  <w:rsids>
    <w:rsidRoot w:val="009E026E"/>
    <w:rsid w:val="00000049"/>
    <w:rsid w:val="00000151"/>
    <w:rsid w:val="00000352"/>
    <w:rsid w:val="00000439"/>
    <w:rsid w:val="000004EE"/>
    <w:rsid w:val="0000060E"/>
    <w:rsid w:val="00000699"/>
    <w:rsid w:val="0000069F"/>
    <w:rsid w:val="00000816"/>
    <w:rsid w:val="00000A7B"/>
    <w:rsid w:val="00000E5A"/>
    <w:rsid w:val="00000F21"/>
    <w:rsid w:val="00001000"/>
    <w:rsid w:val="000012E8"/>
    <w:rsid w:val="00001506"/>
    <w:rsid w:val="00001A69"/>
    <w:rsid w:val="00001D5B"/>
    <w:rsid w:val="0000225F"/>
    <w:rsid w:val="00002518"/>
    <w:rsid w:val="00002563"/>
    <w:rsid w:val="0000276D"/>
    <w:rsid w:val="000029FA"/>
    <w:rsid w:val="00002A21"/>
    <w:rsid w:val="00002EA8"/>
    <w:rsid w:val="00002F35"/>
    <w:rsid w:val="00002F3C"/>
    <w:rsid w:val="00003559"/>
    <w:rsid w:val="00003880"/>
    <w:rsid w:val="0000390D"/>
    <w:rsid w:val="00003C03"/>
    <w:rsid w:val="00003C3D"/>
    <w:rsid w:val="00003CBB"/>
    <w:rsid w:val="00003FD1"/>
    <w:rsid w:val="0000401D"/>
    <w:rsid w:val="00004585"/>
    <w:rsid w:val="00004F87"/>
    <w:rsid w:val="00004FFA"/>
    <w:rsid w:val="00005161"/>
    <w:rsid w:val="000057DF"/>
    <w:rsid w:val="00005E9B"/>
    <w:rsid w:val="00005FE1"/>
    <w:rsid w:val="00005FF0"/>
    <w:rsid w:val="0000624E"/>
    <w:rsid w:val="00006329"/>
    <w:rsid w:val="00006343"/>
    <w:rsid w:val="000064F2"/>
    <w:rsid w:val="00006630"/>
    <w:rsid w:val="000066EF"/>
    <w:rsid w:val="0000678E"/>
    <w:rsid w:val="00006A18"/>
    <w:rsid w:val="00006AF9"/>
    <w:rsid w:val="00006CB2"/>
    <w:rsid w:val="00006D14"/>
    <w:rsid w:val="00006D3B"/>
    <w:rsid w:val="00006E52"/>
    <w:rsid w:val="0000728B"/>
    <w:rsid w:val="000072BE"/>
    <w:rsid w:val="0000741D"/>
    <w:rsid w:val="00007420"/>
    <w:rsid w:val="00007837"/>
    <w:rsid w:val="000078CB"/>
    <w:rsid w:val="000078DC"/>
    <w:rsid w:val="000078DD"/>
    <w:rsid w:val="00007B7F"/>
    <w:rsid w:val="0001013D"/>
    <w:rsid w:val="00010409"/>
    <w:rsid w:val="0001040E"/>
    <w:rsid w:val="0001041E"/>
    <w:rsid w:val="0001062D"/>
    <w:rsid w:val="00010885"/>
    <w:rsid w:val="00010BDA"/>
    <w:rsid w:val="00010BE1"/>
    <w:rsid w:val="00010C60"/>
    <w:rsid w:val="00010CDD"/>
    <w:rsid w:val="00010D69"/>
    <w:rsid w:val="00010DA2"/>
    <w:rsid w:val="0001108E"/>
    <w:rsid w:val="00011140"/>
    <w:rsid w:val="00011388"/>
    <w:rsid w:val="0001139D"/>
    <w:rsid w:val="000113D8"/>
    <w:rsid w:val="00011786"/>
    <w:rsid w:val="0001187F"/>
    <w:rsid w:val="0001191A"/>
    <w:rsid w:val="00011C28"/>
    <w:rsid w:val="00011C8A"/>
    <w:rsid w:val="000122D3"/>
    <w:rsid w:val="000122D9"/>
    <w:rsid w:val="00012541"/>
    <w:rsid w:val="000126AE"/>
    <w:rsid w:val="000129A4"/>
    <w:rsid w:val="00012BFC"/>
    <w:rsid w:val="00012EC9"/>
    <w:rsid w:val="00012EF9"/>
    <w:rsid w:val="000130F8"/>
    <w:rsid w:val="0001335C"/>
    <w:rsid w:val="000133C9"/>
    <w:rsid w:val="00013519"/>
    <w:rsid w:val="000135BE"/>
    <w:rsid w:val="00013759"/>
    <w:rsid w:val="0001377A"/>
    <w:rsid w:val="000137E3"/>
    <w:rsid w:val="00013CBD"/>
    <w:rsid w:val="00013CCF"/>
    <w:rsid w:val="00013E82"/>
    <w:rsid w:val="00013FBC"/>
    <w:rsid w:val="00014171"/>
    <w:rsid w:val="00014184"/>
    <w:rsid w:val="0001420A"/>
    <w:rsid w:val="00014384"/>
    <w:rsid w:val="00014690"/>
    <w:rsid w:val="00014E0C"/>
    <w:rsid w:val="000151AB"/>
    <w:rsid w:val="00015254"/>
    <w:rsid w:val="0001568C"/>
    <w:rsid w:val="000158A3"/>
    <w:rsid w:val="00015919"/>
    <w:rsid w:val="00015A17"/>
    <w:rsid w:val="00015B83"/>
    <w:rsid w:val="00015C2B"/>
    <w:rsid w:val="00015DEF"/>
    <w:rsid w:val="00015F15"/>
    <w:rsid w:val="0001602C"/>
    <w:rsid w:val="000160DA"/>
    <w:rsid w:val="000162F0"/>
    <w:rsid w:val="0001640F"/>
    <w:rsid w:val="00016742"/>
    <w:rsid w:val="000168E6"/>
    <w:rsid w:val="00016AF4"/>
    <w:rsid w:val="00016C59"/>
    <w:rsid w:val="00016E6B"/>
    <w:rsid w:val="00016F71"/>
    <w:rsid w:val="00017070"/>
    <w:rsid w:val="00017A77"/>
    <w:rsid w:val="00017C70"/>
    <w:rsid w:val="00017C8C"/>
    <w:rsid w:val="00017FC2"/>
    <w:rsid w:val="00020067"/>
    <w:rsid w:val="00020433"/>
    <w:rsid w:val="00020B47"/>
    <w:rsid w:val="00020B87"/>
    <w:rsid w:val="00020B98"/>
    <w:rsid w:val="0002105B"/>
    <w:rsid w:val="00021310"/>
    <w:rsid w:val="00021356"/>
    <w:rsid w:val="00021537"/>
    <w:rsid w:val="00021879"/>
    <w:rsid w:val="00021BB2"/>
    <w:rsid w:val="00022033"/>
    <w:rsid w:val="000222E2"/>
    <w:rsid w:val="0002247A"/>
    <w:rsid w:val="000227E8"/>
    <w:rsid w:val="000227EC"/>
    <w:rsid w:val="00022BCE"/>
    <w:rsid w:val="00022C03"/>
    <w:rsid w:val="00022E44"/>
    <w:rsid w:val="000231F8"/>
    <w:rsid w:val="000232F8"/>
    <w:rsid w:val="000235D7"/>
    <w:rsid w:val="00023ACC"/>
    <w:rsid w:val="00023C20"/>
    <w:rsid w:val="00023C2E"/>
    <w:rsid w:val="00023D96"/>
    <w:rsid w:val="000243E5"/>
    <w:rsid w:val="000246AE"/>
    <w:rsid w:val="000246F1"/>
    <w:rsid w:val="00024768"/>
    <w:rsid w:val="000248CF"/>
    <w:rsid w:val="00024904"/>
    <w:rsid w:val="00024D9F"/>
    <w:rsid w:val="00024DD9"/>
    <w:rsid w:val="00025051"/>
    <w:rsid w:val="0002507A"/>
    <w:rsid w:val="000253FA"/>
    <w:rsid w:val="000254EE"/>
    <w:rsid w:val="00025510"/>
    <w:rsid w:val="00025579"/>
    <w:rsid w:val="0002565F"/>
    <w:rsid w:val="000256A4"/>
    <w:rsid w:val="00025802"/>
    <w:rsid w:val="000258A9"/>
    <w:rsid w:val="00025B83"/>
    <w:rsid w:val="00025D9E"/>
    <w:rsid w:val="00025DA4"/>
    <w:rsid w:val="00025F48"/>
    <w:rsid w:val="000262DC"/>
    <w:rsid w:val="00026505"/>
    <w:rsid w:val="000266C3"/>
    <w:rsid w:val="00026862"/>
    <w:rsid w:val="0002687F"/>
    <w:rsid w:val="000269A5"/>
    <w:rsid w:val="00026B61"/>
    <w:rsid w:val="00026C54"/>
    <w:rsid w:val="00026DC4"/>
    <w:rsid w:val="00027018"/>
    <w:rsid w:val="000272B3"/>
    <w:rsid w:val="000272CC"/>
    <w:rsid w:val="0002754A"/>
    <w:rsid w:val="000275A5"/>
    <w:rsid w:val="000275F8"/>
    <w:rsid w:val="00027839"/>
    <w:rsid w:val="000279DA"/>
    <w:rsid w:val="00027BCB"/>
    <w:rsid w:val="00027BE4"/>
    <w:rsid w:val="00027ECF"/>
    <w:rsid w:val="0003016A"/>
    <w:rsid w:val="000303C5"/>
    <w:rsid w:val="00030478"/>
    <w:rsid w:val="00030817"/>
    <w:rsid w:val="00030A0B"/>
    <w:rsid w:val="00030AB3"/>
    <w:rsid w:val="00030B72"/>
    <w:rsid w:val="00030C75"/>
    <w:rsid w:val="00030DE7"/>
    <w:rsid w:val="00030F20"/>
    <w:rsid w:val="00030FD0"/>
    <w:rsid w:val="000310BD"/>
    <w:rsid w:val="000311AE"/>
    <w:rsid w:val="00031683"/>
    <w:rsid w:val="00031899"/>
    <w:rsid w:val="000319E9"/>
    <w:rsid w:val="00031CCB"/>
    <w:rsid w:val="00031DAA"/>
    <w:rsid w:val="00031DC4"/>
    <w:rsid w:val="0003218F"/>
    <w:rsid w:val="000321C6"/>
    <w:rsid w:val="00032220"/>
    <w:rsid w:val="0003233A"/>
    <w:rsid w:val="000326C3"/>
    <w:rsid w:val="000326F5"/>
    <w:rsid w:val="0003299B"/>
    <w:rsid w:val="000329AD"/>
    <w:rsid w:val="00032A00"/>
    <w:rsid w:val="00032C77"/>
    <w:rsid w:val="00032CDB"/>
    <w:rsid w:val="00032CFF"/>
    <w:rsid w:val="00032D63"/>
    <w:rsid w:val="00032E08"/>
    <w:rsid w:val="00033051"/>
    <w:rsid w:val="00033184"/>
    <w:rsid w:val="000331A0"/>
    <w:rsid w:val="000332E2"/>
    <w:rsid w:val="0003337B"/>
    <w:rsid w:val="00033416"/>
    <w:rsid w:val="000338B2"/>
    <w:rsid w:val="000338CA"/>
    <w:rsid w:val="00033BFB"/>
    <w:rsid w:val="00033C04"/>
    <w:rsid w:val="00033C0F"/>
    <w:rsid w:val="00033CE0"/>
    <w:rsid w:val="00033DAA"/>
    <w:rsid w:val="00033E0E"/>
    <w:rsid w:val="0003450E"/>
    <w:rsid w:val="00034BE5"/>
    <w:rsid w:val="00034C03"/>
    <w:rsid w:val="00034E04"/>
    <w:rsid w:val="00034E2B"/>
    <w:rsid w:val="00034FC5"/>
    <w:rsid w:val="000353F7"/>
    <w:rsid w:val="000358E1"/>
    <w:rsid w:val="000359CF"/>
    <w:rsid w:val="00035B98"/>
    <w:rsid w:val="00035BB6"/>
    <w:rsid w:val="00035FB5"/>
    <w:rsid w:val="00036210"/>
    <w:rsid w:val="000364C4"/>
    <w:rsid w:val="000365FE"/>
    <w:rsid w:val="0003678A"/>
    <w:rsid w:val="0003686D"/>
    <w:rsid w:val="000368F1"/>
    <w:rsid w:val="00036A5D"/>
    <w:rsid w:val="00036CE7"/>
    <w:rsid w:val="00036E3C"/>
    <w:rsid w:val="000370CD"/>
    <w:rsid w:val="0003722D"/>
    <w:rsid w:val="000372DC"/>
    <w:rsid w:val="0003740B"/>
    <w:rsid w:val="00037480"/>
    <w:rsid w:val="00037796"/>
    <w:rsid w:val="000378C7"/>
    <w:rsid w:val="00037A5F"/>
    <w:rsid w:val="00037AAC"/>
    <w:rsid w:val="00037FE4"/>
    <w:rsid w:val="0004000C"/>
    <w:rsid w:val="000402A7"/>
    <w:rsid w:val="00040461"/>
    <w:rsid w:val="000409A8"/>
    <w:rsid w:val="00040B3D"/>
    <w:rsid w:val="00040D2B"/>
    <w:rsid w:val="00040DE3"/>
    <w:rsid w:val="00040F79"/>
    <w:rsid w:val="0004152C"/>
    <w:rsid w:val="000416D7"/>
    <w:rsid w:val="00041C0A"/>
    <w:rsid w:val="00041C3E"/>
    <w:rsid w:val="00041D1C"/>
    <w:rsid w:val="00041DDE"/>
    <w:rsid w:val="00042064"/>
    <w:rsid w:val="000420CF"/>
    <w:rsid w:val="0004222D"/>
    <w:rsid w:val="0004231F"/>
    <w:rsid w:val="00042451"/>
    <w:rsid w:val="000426B8"/>
    <w:rsid w:val="000427B7"/>
    <w:rsid w:val="000429E1"/>
    <w:rsid w:val="00042A26"/>
    <w:rsid w:val="00042A40"/>
    <w:rsid w:val="00042C7F"/>
    <w:rsid w:val="00043194"/>
    <w:rsid w:val="00043476"/>
    <w:rsid w:val="000434EA"/>
    <w:rsid w:val="000439D1"/>
    <w:rsid w:val="00043A2A"/>
    <w:rsid w:val="00043DF1"/>
    <w:rsid w:val="00043F45"/>
    <w:rsid w:val="00044067"/>
    <w:rsid w:val="000441D1"/>
    <w:rsid w:val="0004445B"/>
    <w:rsid w:val="000444BC"/>
    <w:rsid w:val="0004450F"/>
    <w:rsid w:val="00044585"/>
    <w:rsid w:val="00044D28"/>
    <w:rsid w:val="00044D5C"/>
    <w:rsid w:val="0004507B"/>
    <w:rsid w:val="00045083"/>
    <w:rsid w:val="00045261"/>
    <w:rsid w:val="00045538"/>
    <w:rsid w:val="00045667"/>
    <w:rsid w:val="00045EE0"/>
    <w:rsid w:val="00046052"/>
    <w:rsid w:val="0004620A"/>
    <w:rsid w:val="0004628E"/>
    <w:rsid w:val="00046765"/>
    <w:rsid w:val="00046B70"/>
    <w:rsid w:val="00046B92"/>
    <w:rsid w:val="00046E37"/>
    <w:rsid w:val="000470AA"/>
    <w:rsid w:val="000470D2"/>
    <w:rsid w:val="000473D6"/>
    <w:rsid w:val="00047565"/>
    <w:rsid w:val="00047700"/>
    <w:rsid w:val="00047E1C"/>
    <w:rsid w:val="00047E41"/>
    <w:rsid w:val="00047E7C"/>
    <w:rsid w:val="00047F03"/>
    <w:rsid w:val="000501B8"/>
    <w:rsid w:val="000503BD"/>
    <w:rsid w:val="00050E94"/>
    <w:rsid w:val="00051043"/>
    <w:rsid w:val="0005123D"/>
    <w:rsid w:val="000514A0"/>
    <w:rsid w:val="00051556"/>
    <w:rsid w:val="0005176D"/>
    <w:rsid w:val="00051860"/>
    <w:rsid w:val="00051A2B"/>
    <w:rsid w:val="00051CD7"/>
    <w:rsid w:val="000521E6"/>
    <w:rsid w:val="00052515"/>
    <w:rsid w:val="0005276E"/>
    <w:rsid w:val="000529CB"/>
    <w:rsid w:val="00052CF2"/>
    <w:rsid w:val="0005341D"/>
    <w:rsid w:val="0005355F"/>
    <w:rsid w:val="00053986"/>
    <w:rsid w:val="00054243"/>
    <w:rsid w:val="000543C4"/>
    <w:rsid w:val="000544C5"/>
    <w:rsid w:val="000547E5"/>
    <w:rsid w:val="00054AAE"/>
    <w:rsid w:val="00054D98"/>
    <w:rsid w:val="00054E7A"/>
    <w:rsid w:val="00055171"/>
    <w:rsid w:val="0005534E"/>
    <w:rsid w:val="00055370"/>
    <w:rsid w:val="00055399"/>
    <w:rsid w:val="00055473"/>
    <w:rsid w:val="00055830"/>
    <w:rsid w:val="00055A10"/>
    <w:rsid w:val="0005602F"/>
    <w:rsid w:val="00056354"/>
    <w:rsid w:val="0005635A"/>
    <w:rsid w:val="000563B4"/>
    <w:rsid w:val="000565F5"/>
    <w:rsid w:val="000566E9"/>
    <w:rsid w:val="00056D31"/>
    <w:rsid w:val="00056DC6"/>
    <w:rsid w:val="00057454"/>
    <w:rsid w:val="00057827"/>
    <w:rsid w:val="000578F2"/>
    <w:rsid w:val="00057A2F"/>
    <w:rsid w:val="00057BC9"/>
    <w:rsid w:val="00057C9A"/>
    <w:rsid w:val="00057CB8"/>
    <w:rsid w:val="00057E5D"/>
    <w:rsid w:val="00057F8B"/>
    <w:rsid w:val="00057FD0"/>
    <w:rsid w:val="00060068"/>
    <w:rsid w:val="00060264"/>
    <w:rsid w:val="000604C1"/>
    <w:rsid w:val="00060518"/>
    <w:rsid w:val="00060665"/>
    <w:rsid w:val="000606D0"/>
    <w:rsid w:val="00060745"/>
    <w:rsid w:val="000609B0"/>
    <w:rsid w:val="00060ABF"/>
    <w:rsid w:val="00060C96"/>
    <w:rsid w:val="00060D25"/>
    <w:rsid w:val="00060DB4"/>
    <w:rsid w:val="00060E29"/>
    <w:rsid w:val="00060F4C"/>
    <w:rsid w:val="00060FDD"/>
    <w:rsid w:val="000611DF"/>
    <w:rsid w:val="0006129D"/>
    <w:rsid w:val="000615D0"/>
    <w:rsid w:val="00061BB2"/>
    <w:rsid w:val="00061C70"/>
    <w:rsid w:val="00061CDF"/>
    <w:rsid w:val="00061D41"/>
    <w:rsid w:val="00062067"/>
    <w:rsid w:val="00062368"/>
    <w:rsid w:val="000625EC"/>
    <w:rsid w:val="0006277D"/>
    <w:rsid w:val="00062867"/>
    <w:rsid w:val="00062BA2"/>
    <w:rsid w:val="00062CAE"/>
    <w:rsid w:val="00062E65"/>
    <w:rsid w:val="0006308A"/>
    <w:rsid w:val="000630F4"/>
    <w:rsid w:val="00063178"/>
    <w:rsid w:val="000632E8"/>
    <w:rsid w:val="00063465"/>
    <w:rsid w:val="000636BA"/>
    <w:rsid w:val="00063899"/>
    <w:rsid w:val="0006396D"/>
    <w:rsid w:val="000639E0"/>
    <w:rsid w:val="00063C58"/>
    <w:rsid w:val="000641FD"/>
    <w:rsid w:val="0006446D"/>
    <w:rsid w:val="000645A3"/>
    <w:rsid w:val="00064A47"/>
    <w:rsid w:val="00064E4F"/>
    <w:rsid w:val="00064EE7"/>
    <w:rsid w:val="00065360"/>
    <w:rsid w:val="000653C8"/>
    <w:rsid w:val="000657A2"/>
    <w:rsid w:val="000657CA"/>
    <w:rsid w:val="000657D1"/>
    <w:rsid w:val="0006584B"/>
    <w:rsid w:val="00065945"/>
    <w:rsid w:val="00065B21"/>
    <w:rsid w:val="00065BE0"/>
    <w:rsid w:val="00065CEA"/>
    <w:rsid w:val="00065EBD"/>
    <w:rsid w:val="00066478"/>
    <w:rsid w:val="000665AA"/>
    <w:rsid w:val="00066BF3"/>
    <w:rsid w:val="00066C31"/>
    <w:rsid w:val="00066C3D"/>
    <w:rsid w:val="00067081"/>
    <w:rsid w:val="00067123"/>
    <w:rsid w:val="00067379"/>
    <w:rsid w:val="0006755A"/>
    <w:rsid w:val="0006785B"/>
    <w:rsid w:val="00067959"/>
    <w:rsid w:val="00067C7D"/>
    <w:rsid w:val="0007050A"/>
    <w:rsid w:val="0007068F"/>
    <w:rsid w:val="00070977"/>
    <w:rsid w:val="00070E9A"/>
    <w:rsid w:val="00070FB8"/>
    <w:rsid w:val="000712D4"/>
    <w:rsid w:val="000714BD"/>
    <w:rsid w:val="00071563"/>
    <w:rsid w:val="00071575"/>
    <w:rsid w:val="00071585"/>
    <w:rsid w:val="0007162C"/>
    <w:rsid w:val="00071678"/>
    <w:rsid w:val="0007182A"/>
    <w:rsid w:val="000718F4"/>
    <w:rsid w:val="00071AC3"/>
    <w:rsid w:val="00071B49"/>
    <w:rsid w:val="00071BF6"/>
    <w:rsid w:val="00071DDF"/>
    <w:rsid w:val="00071E74"/>
    <w:rsid w:val="00071FF6"/>
    <w:rsid w:val="0007236C"/>
    <w:rsid w:val="0007288F"/>
    <w:rsid w:val="00072925"/>
    <w:rsid w:val="00072961"/>
    <w:rsid w:val="000729AC"/>
    <w:rsid w:val="00072A30"/>
    <w:rsid w:val="00072A90"/>
    <w:rsid w:val="00072ABD"/>
    <w:rsid w:val="00072FD0"/>
    <w:rsid w:val="0007303E"/>
    <w:rsid w:val="000733B0"/>
    <w:rsid w:val="00073441"/>
    <w:rsid w:val="000734AB"/>
    <w:rsid w:val="000735DE"/>
    <w:rsid w:val="0007370E"/>
    <w:rsid w:val="00073739"/>
    <w:rsid w:val="00073836"/>
    <w:rsid w:val="00073B0B"/>
    <w:rsid w:val="00073B31"/>
    <w:rsid w:val="00073BA0"/>
    <w:rsid w:val="00073C5F"/>
    <w:rsid w:val="00073CFF"/>
    <w:rsid w:val="00073F81"/>
    <w:rsid w:val="0007406D"/>
    <w:rsid w:val="000741BC"/>
    <w:rsid w:val="000742C2"/>
    <w:rsid w:val="00074580"/>
    <w:rsid w:val="00074583"/>
    <w:rsid w:val="000746A8"/>
    <w:rsid w:val="0007475A"/>
    <w:rsid w:val="000750F5"/>
    <w:rsid w:val="000751F0"/>
    <w:rsid w:val="0007525C"/>
    <w:rsid w:val="000754B8"/>
    <w:rsid w:val="00075640"/>
    <w:rsid w:val="0007583F"/>
    <w:rsid w:val="000758FE"/>
    <w:rsid w:val="00075A88"/>
    <w:rsid w:val="00075CED"/>
    <w:rsid w:val="00075D6A"/>
    <w:rsid w:val="00075F34"/>
    <w:rsid w:val="000760EF"/>
    <w:rsid w:val="0007617A"/>
    <w:rsid w:val="000762EC"/>
    <w:rsid w:val="0007639A"/>
    <w:rsid w:val="0007645A"/>
    <w:rsid w:val="00076460"/>
    <w:rsid w:val="0007665E"/>
    <w:rsid w:val="00076801"/>
    <w:rsid w:val="000769E6"/>
    <w:rsid w:val="00076AE5"/>
    <w:rsid w:val="00076B34"/>
    <w:rsid w:val="00076B61"/>
    <w:rsid w:val="00076EDF"/>
    <w:rsid w:val="00077227"/>
    <w:rsid w:val="00077444"/>
    <w:rsid w:val="000774FD"/>
    <w:rsid w:val="00077725"/>
    <w:rsid w:val="00077866"/>
    <w:rsid w:val="00077BE3"/>
    <w:rsid w:val="00077CD1"/>
    <w:rsid w:val="00077D45"/>
    <w:rsid w:val="00077E79"/>
    <w:rsid w:val="0008012F"/>
    <w:rsid w:val="0008022B"/>
    <w:rsid w:val="0008028E"/>
    <w:rsid w:val="000805BB"/>
    <w:rsid w:val="000808E3"/>
    <w:rsid w:val="00080904"/>
    <w:rsid w:val="000809DA"/>
    <w:rsid w:val="00080A7A"/>
    <w:rsid w:val="00080E58"/>
    <w:rsid w:val="000811BE"/>
    <w:rsid w:val="00081345"/>
    <w:rsid w:val="0008141A"/>
    <w:rsid w:val="00081531"/>
    <w:rsid w:val="0008172A"/>
    <w:rsid w:val="000817CB"/>
    <w:rsid w:val="0008196B"/>
    <w:rsid w:val="00081A03"/>
    <w:rsid w:val="00081C73"/>
    <w:rsid w:val="00081E3B"/>
    <w:rsid w:val="00082161"/>
    <w:rsid w:val="00082265"/>
    <w:rsid w:val="00082357"/>
    <w:rsid w:val="00082424"/>
    <w:rsid w:val="0008295B"/>
    <w:rsid w:val="00082DF9"/>
    <w:rsid w:val="00082EB7"/>
    <w:rsid w:val="00083126"/>
    <w:rsid w:val="000833F1"/>
    <w:rsid w:val="000834B6"/>
    <w:rsid w:val="0008379F"/>
    <w:rsid w:val="0008382A"/>
    <w:rsid w:val="00083ADD"/>
    <w:rsid w:val="00083B07"/>
    <w:rsid w:val="00083C93"/>
    <w:rsid w:val="0008417B"/>
    <w:rsid w:val="000841D9"/>
    <w:rsid w:val="000842B2"/>
    <w:rsid w:val="0008461E"/>
    <w:rsid w:val="00084733"/>
    <w:rsid w:val="000848B4"/>
    <w:rsid w:val="0008490B"/>
    <w:rsid w:val="0008493E"/>
    <w:rsid w:val="000849DA"/>
    <w:rsid w:val="00084F20"/>
    <w:rsid w:val="000850D1"/>
    <w:rsid w:val="00085548"/>
    <w:rsid w:val="000857B4"/>
    <w:rsid w:val="00085DBD"/>
    <w:rsid w:val="00085E08"/>
    <w:rsid w:val="00085E62"/>
    <w:rsid w:val="00086019"/>
    <w:rsid w:val="0008637C"/>
    <w:rsid w:val="000865A9"/>
    <w:rsid w:val="00086838"/>
    <w:rsid w:val="000868C5"/>
    <w:rsid w:val="0008695A"/>
    <w:rsid w:val="00086B3F"/>
    <w:rsid w:val="00086C7E"/>
    <w:rsid w:val="00086DF9"/>
    <w:rsid w:val="000872E0"/>
    <w:rsid w:val="00087358"/>
    <w:rsid w:val="00087403"/>
    <w:rsid w:val="0008763E"/>
    <w:rsid w:val="00087BF2"/>
    <w:rsid w:val="00087C9C"/>
    <w:rsid w:val="00087DB0"/>
    <w:rsid w:val="00087F0C"/>
    <w:rsid w:val="00090056"/>
    <w:rsid w:val="000900DB"/>
    <w:rsid w:val="00090403"/>
    <w:rsid w:val="00090869"/>
    <w:rsid w:val="00090D0A"/>
    <w:rsid w:val="00090D73"/>
    <w:rsid w:val="000916A6"/>
    <w:rsid w:val="00091707"/>
    <w:rsid w:val="00091E62"/>
    <w:rsid w:val="00091EDA"/>
    <w:rsid w:val="00092005"/>
    <w:rsid w:val="00092655"/>
    <w:rsid w:val="000926F3"/>
    <w:rsid w:val="00092BEB"/>
    <w:rsid w:val="00092D26"/>
    <w:rsid w:val="00092F9F"/>
    <w:rsid w:val="00092FD8"/>
    <w:rsid w:val="0009331C"/>
    <w:rsid w:val="000933F3"/>
    <w:rsid w:val="00093514"/>
    <w:rsid w:val="0009379D"/>
    <w:rsid w:val="000938CA"/>
    <w:rsid w:val="00093F60"/>
    <w:rsid w:val="00094025"/>
    <w:rsid w:val="0009414D"/>
    <w:rsid w:val="000942C6"/>
    <w:rsid w:val="000943AF"/>
    <w:rsid w:val="00094624"/>
    <w:rsid w:val="00094689"/>
    <w:rsid w:val="000946E5"/>
    <w:rsid w:val="0009487C"/>
    <w:rsid w:val="00094B19"/>
    <w:rsid w:val="00095004"/>
    <w:rsid w:val="0009500B"/>
    <w:rsid w:val="000950EE"/>
    <w:rsid w:val="00095146"/>
    <w:rsid w:val="00095310"/>
    <w:rsid w:val="000954A7"/>
    <w:rsid w:val="000955AF"/>
    <w:rsid w:val="0009584B"/>
    <w:rsid w:val="000958AC"/>
    <w:rsid w:val="00095F18"/>
    <w:rsid w:val="00095FF8"/>
    <w:rsid w:val="00096436"/>
    <w:rsid w:val="0009643A"/>
    <w:rsid w:val="0009652C"/>
    <w:rsid w:val="00096CF7"/>
    <w:rsid w:val="00097121"/>
    <w:rsid w:val="000971C3"/>
    <w:rsid w:val="00097398"/>
    <w:rsid w:val="000974A8"/>
    <w:rsid w:val="00097A73"/>
    <w:rsid w:val="00097E1C"/>
    <w:rsid w:val="00097E53"/>
    <w:rsid w:val="000A002B"/>
    <w:rsid w:val="000A0565"/>
    <w:rsid w:val="000A08D8"/>
    <w:rsid w:val="000A09B0"/>
    <w:rsid w:val="000A0A2B"/>
    <w:rsid w:val="000A0B63"/>
    <w:rsid w:val="000A0C8A"/>
    <w:rsid w:val="000A0D30"/>
    <w:rsid w:val="000A0E0C"/>
    <w:rsid w:val="000A0E45"/>
    <w:rsid w:val="000A12DC"/>
    <w:rsid w:val="000A15AD"/>
    <w:rsid w:val="000A1670"/>
    <w:rsid w:val="000A176D"/>
    <w:rsid w:val="000A1A79"/>
    <w:rsid w:val="000A1F43"/>
    <w:rsid w:val="000A21F8"/>
    <w:rsid w:val="000A27A8"/>
    <w:rsid w:val="000A27F3"/>
    <w:rsid w:val="000A2A6B"/>
    <w:rsid w:val="000A2BFE"/>
    <w:rsid w:val="000A30BA"/>
    <w:rsid w:val="000A3193"/>
    <w:rsid w:val="000A32DE"/>
    <w:rsid w:val="000A3817"/>
    <w:rsid w:val="000A39B6"/>
    <w:rsid w:val="000A39BF"/>
    <w:rsid w:val="000A3B8E"/>
    <w:rsid w:val="000A3E59"/>
    <w:rsid w:val="000A41A2"/>
    <w:rsid w:val="000A4289"/>
    <w:rsid w:val="000A479A"/>
    <w:rsid w:val="000A4941"/>
    <w:rsid w:val="000A4B11"/>
    <w:rsid w:val="000A4D25"/>
    <w:rsid w:val="000A4ED8"/>
    <w:rsid w:val="000A4EEE"/>
    <w:rsid w:val="000A4F14"/>
    <w:rsid w:val="000A4F71"/>
    <w:rsid w:val="000A4F78"/>
    <w:rsid w:val="000A556A"/>
    <w:rsid w:val="000A59F1"/>
    <w:rsid w:val="000A5AB1"/>
    <w:rsid w:val="000A5AF7"/>
    <w:rsid w:val="000A5D02"/>
    <w:rsid w:val="000A5D50"/>
    <w:rsid w:val="000A5DCD"/>
    <w:rsid w:val="000A5F65"/>
    <w:rsid w:val="000A5F9D"/>
    <w:rsid w:val="000A601A"/>
    <w:rsid w:val="000A60B4"/>
    <w:rsid w:val="000A6459"/>
    <w:rsid w:val="000A64EE"/>
    <w:rsid w:val="000A6704"/>
    <w:rsid w:val="000A6767"/>
    <w:rsid w:val="000A6A61"/>
    <w:rsid w:val="000A6BC0"/>
    <w:rsid w:val="000A6BC4"/>
    <w:rsid w:val="000A6D7E"/>
    <w:rsid w:val="000A7010"/>
    <w:rsid w:val="000A759E"/>
    <w:rsid w:val="000A77B7"/>
    <w:rsid w:val="000A782E"/>
    <w:rsid w:val="000A78B3"/>
    <w:rsid w:val="000A7A9C"/>
    <w:rsid w:val="000A7B1B"/>
    <w:rsid w:val="000A7C79"/>
    <w:rsid w:val="000A7F91"/>
    <w:rsid w:val="000A7FBE"/>
    <w:rsid w:val="000B0438"/>
    <w:rsid w:val="000B0472"/>
    <w:rsid w:val="000B062F"/>
    <w:rsid w:val="000B065B"/>
    <w:rsid w:val="000B0691"/>
    <w:rsid w:val="000B0A1D"/>
    <w:rsid w:val="000B0AAE"/>
    <w:rsid w:val="000B0D36"/>
    <w:rsid w:val="000B0E4E"/>
    <w:rsid w:val="000B112E"/>
    <w:rsid w:val="000B13EC"/>
    <w:rsid w:val="000B1592"/>
    <w:rsid w:val="000B1920"/>
    <w:rsid w:val="000B1937"/>
    <w:rsid w:val="000B1D6C"/>
    <w:rsid w:val="000B1D90"/>
    <w:rsid w:val="000B1F0A"/>
    <w:rsid w:val="000B1F45"/>
    <w:rsid w:val="000B1FD9"/>
    <w:rsid w:val="000B215B"/>
    <w:rsid w:val="000B2744"/>
    <w:rsid w:val="000B2745"/>
    <w:rsid w:val="000B27F2"/>
    <w:rsid w:val="000B292A"/>
    <w:rsid w:val="000B2964"/>
    <w:rsid w:val="000B2C33"/>
    <w:rsid w:val="000B2DD6"/>
    <w:rsid w:val="000B307C"/>
    <w:rsid w:val="000B30C2"/>
    <w:rsid w:val="000B3195"/>
    <w:rsid w:val="000B3285"/>
    <w:rsid w:val="000B32A9"/>
    <w:rsid w:val="000B33E9"/>
    <w:rsid w:val="000B3521"/>
    <w:rsid w:val="000B35F2"/>
    <w:rsid w:val="000B36DE"/>
    <w:rsid w:val="000B37A8"/>
    <w:rsid w:val="000B37BE"/>
    <w:rsid w:val="000B39ED"/>
    <w:rsid w:val="000B3AD9"/>
    <w:rsid w:val="000B3B45"/>
    <w:rsid w:val="000B3C05"/>
    <w:rsid w:val="000B3CF3"/>
    <w:rsid w:val="000B4037"/>
    <w:rsid w:val="000B430E"/>
    <w:rsid w:val="000B43BE"/>
    <w:rsid w:val="000B4726"/>
    <w:rsid w:val="000B4946"/>
    <w:rsid w:val="000B4981"/>
    <w:rsid w:val="000B4D61"/>
    <w:rsid w:val="000B5105"/>
    <w:rsid w:val="000B5159"/>
    <w:rsid w:val="000B525A"/>
    <w:rsid w:val="000B52B5"/>
    <w:rsid w:val="000B5429"/>
    <w:rsid w:val="000B5594"/>
    <w:rsid w:val="000B565D"/>
    <w:rsid w:val="000B576F"/>
    <w:rsid w:val="000B580A"/>
    <w:rsid w:val="000B5984"/>
    <w:rsid w:val="000B5C02"/>
    <w:rsid w:val="000B5C65"/>
    <w:rsid w:val="000B6278"/>
    <w:rsid w:val="000B62C6"/>
    <w:rsid w:val="000B6368"/>
    <w:rsid w:val="000B64B5"/>
    <w:rsid w:val="000B668F"/>
    <w:rsid w:val="000B6A6A"/>
    <w:rsid w:val="000B6D6E"/>
    <w:rsid w:val="000B71BB"/>
    <w:rsid w:val="000B72D0"/>
    <w:rsid w:val="000B73AB"/>
    <w:rsid w:val="000B7444"/>
    <w:rsid w:val="000B7546"/>
    <w:rsid w:val="000B783A"/>
    <w:rsid w:val="000B7CF7"/>
    <w:rsid w:val="000B7E1D"/>
    <w:rsid w:val="000B7EE4"/>
    <w:rsid w:val="000C0081"/>
    <w:rsid w:val="000C0461"/>
    <w:rsid w:val="000C0948"/>
    <w:rsid w:val="000C097B"/>
    <w:rsid w:val="000C0B7A"/>
    <w:rsid w:val="000C0CC9"/>
    <w:rsid w:val="000C0E08"/>
    <w:rsid w:val="000C10A6"/>
    <w:rsid w:val="000C1174"/>
    <w:rsid w:val="000C123B"/>
    <w:rsid w:val="000C1336"/>
    <w:rsid w:val="000C14C2"/>
    <w:rsid w:val="000C15E9"/>
    <w:rsid w:val="000C162B"/>
    <w:rsid w:val="000C1704"/>
    <w:rsid w:val="000C183E"/>
    <w:rsid w:val="000C1AC0"/>
    <w:rsid w:val="000C1C8C"/>
    <w:rsid w:val="000C1E23"/>
    <w:rsid w:val="000C1E75"/>
    <w:rsid w:val="000C1EC9"/>
    <w:rsid w:val="000C2193"/>
    <w:rsid w:val="000C259D"/>
    <w:rsid w:val="000C28FE"/>
    <w:rsid w:val="000C2BD9"/>
    <w:rsid w:val="000C2C5A"/>
    <w:rsid w:val="000C2F40"/>
    <w:rsid w:val="000C3195"/>
    <w:rsid w:val="000C336B"/>
    <w:rsid w:val="000C33E0"/>
    <w:rsid w:val="000C3609"/>
    <w:rsid w:val="000C381A"/>
    <w:rsid w:val="000C3AA8"/>
    <w:rsid w:val="000C3BDF"/>
    <w:rsid w:val="000C3BF1"/>
    <w:rsid w:val="000C3CDB"/>
    <w:rsid w:val="000C3D40"/>
    <w:rsid w:val="000C3F70"/>
    <w:rsid w:val="000C3FBC"/>
    <w:rsid w:val="000C40D7"/>
    <w:rsid w:val="000C43A7"/>
    <w:rsid w:val="000C4430"/>
    <w:rsid w:val="000C45CA"/>
    <w:rsid w:val="000C46D1"/>
    <w:rsid w:val="000C47E3"/>
    <w:rsid w:val="000C4CD4"/>
    <w:rsid w:val="000C4D14"/>
    <w:rsid w:val="000C50F4"/>
    <w:rsid w:val="000C5287"/>
    <w:rsid w:val="000C5309"/>
    <w:rsid w:val="000C53D5"/>
    <w:rsid w:val="000C53F8"/>
    <w:rsid w:val="000C556A"/>
    <w:rsid w:val="000C5B14"/>
    <w:rsid w:val="000C5C50"/>
    <w:rsid w:val="000C617C"/>
    <w:rsid w:val="000C6180"/>
    <w:rsid w:val="000C6491"/>
    <w:rsid w:val="000C649C"/>
    <w:rsid w:val="000C654D"/>
    <w:rsid w:val="000C678F"/>
    <w:rsid w:val="000C6A67"/>
    <w:rsid w:val="000C6DD4"/>
    <w:rsid w:val="000C7163"/>
    <w:rsid w:val="000C71B6"/>
    <w:rsid w:val="000C71B9"/>
    <w:rsid w:val="000C721A"/>
    <w:rsid w:val="000C7278"/>
    <w:rsid w:val="000C72D7"/>
    <w:rsid w:val="000C7411"/>
    <w:rsid w:val="000C767D"/>
    <w:rsid w:val="000C77D2"/>
    <w:rsid w:val="000C7DAB"/>
    <w:rsid w:val="000D0002"/>
    <w:rsid w:val="000D0089"/>
    <w:rsid w:val="000D0308"/>
    <w:rsid w:val="000D040D"/>
    <w:rsid w:val="000D0634"/>
    <w:rsid w:val="000D0AB2"/>
    <w:rsid w:val="000D0C65"/>
    <w:rsid w:val="000D0D30"/>
    <w:rsid w:val="000D0FEE"/>
    <w:rsid w:val="000D11A7"/>
    <w:rsid w:val="000D11BD"/>
    <w:rsid w:val="000D15CC"/>
    <w:rsid w:val="000D162B"/>
    <w:rsid w:val="000D1651"/>
    <w:rsid w:val="000D17DC"/>
    <w:rsid w:val="000D1970"/>
    <w:rsid w:val="000D1972"/>
    <w:rsid w:val="000D1A0F"/>
    <w:rsid w:val="000D1A38"/>
    <w:rsid w:val="000D1C2F"/>
    <w:rsid w:val="000D1D3A"/>
    <w:rsid w:val="000D1EDA"/>
    <w:rsid w:val="000D21E9"/>
    <w:rsid w:val="000D21F2"/>
    <w:rsid w:val="000D2292"/>
    <w:rsid w:val="000D281F"/>
    <w:rsid w:val="000D292E"/>
    <w:rsid w:val="000D2983"/>
    <w:rsid w:val="000D3396"/>
    <w:rsid w:val="000D3684"/>
    <w:rsid w:val="000D388B"/>
    <w:rsid w:val="000D3AA8"/>
    <w:rsid w:val="000D3C62"/>
    <w:rsid w:val="000D3D2B"/>
    <w:rsid w:val="000D40F5"/>
    <w:rsid w:val="000D4145"/>
    <w:rsid w:val="000D4170"/>
    <w:rsid w:val="000D42C3"/>
    <w:rsid w:val="000D430F"/>
    <w:rsid w:val="000D46AD"/>
    <w:rsid w:val="000D47CA"/>
    <w:rsid w:val="000D4CDB"/>
    <w:rsid w:val="000D4D81"/>
    <w:rsid w:val="000D52F5"/>
    <w:rsid w:val="000D55F1"/>
    <w:rsid w:val="000D582D"/>
    <w:rsid w:val="000D5A71"/>
    <w:rsid w:val="000D5AF5"/>
    <w:rsid w:val="000D5FED"/>
    <w:rsid w:val="000D611C"/>
    <w:rsid w:val="000D618C"/>
    <w:rsid w:val="000D629A"/>
    <w:rsid w:val="000D68BA"/>
    <w:rsid w:val="000D6B72"/>
    <w:rsid w:val="000D720C"/>
    <w:rsid w:val="000D75FD"/>
    <w:rsid w:val="000D7987"/>
    <w:rsid w:val="000D79B5"/>
    <w:rsid w:val="000D79D1"/>
    <w:rsid w:val="000D7B5A"/>
    <w:rsid w:val="000D7D87"/>
    <w:rsid w:val="000D7E17"/>
    <w:rsid w:val="000D7FF7"/>
    <w:rsid w:val="000E01DE"/>
    <w:rsid w:val="000E03B5"/>
    <w:rsid w:val="000E0407"/>
    <w:rsid w:val="000E047C"/>
    <w:rsid w:val="000E060E"/>
    <w:rsid w:val="000E0876"/>
    <w:rsid w:val="000E08AC"/>
    <w:rsid w:val="000E08EE"/>
    <w:rsid w:val="000E0B36"/>
    <w:rsid w:val="000E0CFB"/>
    <w:rsid w:val="000E0F62"/>
    <w:rsid w:val="000E1347"/>
    <w:rsid w:val="000E18C2"/>
    <w:rsid w:val="000E19DA"/>
    <w:rsid w:val="000E1A44"/>
    <w:rsid w:val="000E1B26"/>
    <w:rsid w:val="000E2096"/>
    <w:rsid w:val="000E2135"/>
    <w:rsid w:val="000E2225"/>
    <w:rsid w:val="000E22E3"/>
    <w:rsid w:val="000E272B"/>
    <w:rsid w:val="000E279F"/>
    <w:rsid w:val="000E28C1"/>
    <w:rsid w:val="000E2A81"/>
    <w:rsid w:val="000E2B56"/>
    <w:rsid w:val="000E2C8B"/>
    <w:rsid w:val="000E2F30"/>
    <w:rsid w:val="000E327D"/>
    <w:rsid w:val="000E3329"/>
    <w:rsid w:val="000E3413"/>
    <w:rsid w:val="000E3501"/>
    <w:rsid w:val="000E35E3"/>
    <w:rsid w:val="000E3663"/>
    <w:rsid w:val="000E3715"/>
    <w:rsid w:val="000E37C8"/>
    <w:rsid w:val="000E38F2"/>
    <w:rsid w:val="000E3C1D"/>
    <w:rsid w:val="000E3F1F"/>
    <w:rsid w:val="000E40E8"/>
    <w:rsid w:val="000E410F"/>
    <w:rsid w:val="000E436B"/>
    <w:rsid w:val="000E4480"/>
    <w:rsid w:val="000E47C6"/>
    <w:rsid w:val="000E4866"/>
    <w:rsid w:val="000E4879"/>
    <w:rsid w:val="000E4ACB"/>
    <w:rsid w:val="000E4C8D"/>
    <w:rsid w:val="000E50A1"/>
    <w:rsid w:val="000E50D4"/>
    <w:rsid w:val="000E526F"/>
    <w:rsid w:val="000E58A6"/>
    <w:rsid w:val="000E5BE3"/>
    <w:rsid w:val="000E5FFF"/>
    <w:rsid w:val="000E6340"/>
    <w:rsid w:val="000E6366"/>
    <w:rsid w:val="000E63DD"/>
    <w:rsid w:val="000E6670"/>
    <w:rsid w:val="000E6714"/>
    <w:rsid w:val="000E69DE"/>
    <w:rsid w:val="000E6F72"/>
    <w:rsid w:val="000E6F97"/>
    <w:rsid w:val="000E71C5"/>
    <w:rsid w:val="000E73F5"/>
    <w:rsid w:val="000E7524"/>
    <w:rsid w:val="000E75D1"/>
    <w:rsid w:val="000E77D6"/>
    <w:rsid w:val="000E7CCE"/>
    <w:rsid w:val="000E7E70"/>
    <w:rsid w:val="000E7F26"/>
    <w:rsid w:val="000F01B0"/>
    <w:rsid w:val="000F04B8"/>
    <w:rsid w:val="000F04BA"/>
    <w:rsid w:val="000F04F2"/>
    <w:rsid w:val="000F11D8"/>
    <w:rsid w:val="000F14A9"/>
    <w:rsid w:val="000F17D9"/>
    <w:rsid w:val="000F192B"/>
    <w:rsid w:val="000F1A04"/>
    <w:rsid w:val="000F1A67"/>
    <w:rsid w:val="000F1C32"/>
    <w:rsid w:val="000F1CAB"/>
    <w:rsid w:val="000F1DA1"/>
    <w:rsid w:val="000F1EDA"/>
    <w:rsid w:val="000F200C"/>
    <w:rsid w:val="000F2076"/>
    <w:rsid w:val="000F2197"/>
    <w:rsid w:val="000F2264"/>
    <w:rsid w:val="000F23AD"/>
    <w:rsid w:val="000F252F"/>
    <w:rsid w:val="000F2600"/>
    <w:rsid w:val="000F272C"/>
    <w:rsid w:val="000F29D6"/>
    <w:rsid w:val="000F2B7C"/>
    <w:rsid w:val="000F2BC5"/>
    <w:rsid w:val="000F31E9"/>
    <w:rsid w:val="000F3344"/>
    <w:rsid w:val="000F3658"/>
    <w:rsid w:val="000F39AC"/>
    <w:rsid w:val="000F3AED"/>
    <w:rsid w:val="000F3B4F"/>
    <w:rsid w:val="000F3C23"/>
    <w:rsid w:val="000F3C8E"/>
    <w:rsid w:val="000F3D1C"/>
    <w:rsid w:val="000F3E8E"/>
    <w:rsid w:val="000F4038"/>
    <w:rsid w:val="000F4182"/>
    <w:rsid w:val="000F41A5"/>
    <w:rsid w:val="000F430B"/>
    <w:rsid w:val="000F4782"/>
    <w:rsid w:val="000F4992"/>
    <w:rsid w:val="000F4A22"/>
    <w:rsid w:val="000F4ADD"/>
    <w:rsid w:val="000F4BCC"/>
    <w:rsid w:val="000F51A0"/>
    <w:rsid w:val="000F520B"/>
    <w:rsid w:val="000F52E3"/>
    <w:rsid w:val="000F54F0"/>
    <w:rsid w:val="000F554F"/>
    <w:rsid w:val="000F5559"/>
    <w:rsid w:val="000F566C"/>
    <w:rsid w:val="000F57E2"/>
    <w:rsid w:val="000F5A9F"/>
    <w:rsid w:val="000F5CB2"/>
    <w:rsid w:val="000F5F3A"/>
    <w:rsid w:val="000F60D3"/>
    <w:rsid w:val="000F61D9"/>
    <w:rsid w:val="000F634C"/>
    <w:rsid w:val="000F64B9"/>
    <w:rsid w:val="000F6653"/>
    <w:rsid w:val="000F668B"/>
    <w:rsid w:val="000F6B49"/>
    <w:rsid w:val="000F74D5"/>
    <w:rsid w:val="000F753C"/>
    <w:rsid w:val="000F75E0"/>
    <w:rsid w:val="000F7D15"/>
    <w:rsid w:val="000F7E25"/>
    <w:rsid w:val="000F7FE2"/>
    <w:rsid w:val="001000EA"/>
    <w:rsid w:val="00100878"/>
    <w:rsid w:val="001008BC"/>
    <w:rsid w:val="001008E5"/>
    <w:rsid w:val="001008F2"/>
    <w:rsid w:val="00100B59"/>
    <w:rsid w:val="00100B8C"/>
    <w:rsid w:val="00100C13"/>
    <w:rsid w:val="00100C17"/>
    <w:rsid w:val="00100C97"/>
    <w:rsid w:val="00100EA2"/>
    <w:rsid w:val="001011DD"/>
    <w:rsid w:val="001011F4"/>
    <w:rsid w:val="00101379"/>
    <w:rsid w:val="00101457"/>
    <w:rsid w:val="0010162D"/>
    <w:rsid w:val="0010188D"/>
    <w:rsid w:val="001018CC"/>
    <w:rsid w:val="00101C18"/>
    <w:rsid w:val="001021CB"/>
    <w:rsid w:val="001022C8"/>
    <w:rsid w:val="001023D9"/>
    <w:rsid w:val="001023EA"/>
    <w:rsid w:val="00102820"/>
    <w:rsid w:val="00102902"/>
    <w:rsid w:val="00102BE4"/>
    <w:rsid w:val="00102EFE"/>
    <w:rsid w:val="00103162"/>
    <w:rsid w:val="001033EB"/>
    <w:rsid w:val="001033FE"/>
    <w:rsid w:val="00103482"/>
    <w:rsid w:val="001035B6"/>
    <w:rsid w:val="0010381D"/>
    <w:rsid w:val="00103D7C"/>
    <w:rsid w:val="00103F2A"/>
    <w:rsid w:val="001043B4"/>
    <w:rsid w:val="001043BC"/>
    <w:rsid w:val="001045D3"/>
    <w:rsid w:val="001045D6"/>
    <w:rsid w:val="0010464D"/>
    <w:rsid w:val="0010467B"/>
    <w:rsid w:val="00104867"/>
    <w:rsid w:val="00104B10"/>
    <w:rsid w:val="00104FF2"/>
    <w:rsid w:val="001050E2"/>
    <w:rsid w:val="00105153"/>
    <w:rsid w:val="00105199"/>
    <w:rsid w:val="001055B8"/>
    <w:rsid w:val="0010560B"/>
    <w:rsid w:val="001056C5"/>
    <w:rsid w:val="001056F9"/>
    <w:rsid w:val="0010577A"/>
    <w:rsid w:val="00105786"/>
    <w:rsid w:val="001057C2"/>
    <w:rsid w:val="001058F5"/>
    <w:rsid w:val="00105B3B"/>
    <w:rsid w:val="00105BDB"/>
    <w:rsid w:val="00105DB3"/>
    <w:rsid w:val="00105F2A"/>
    <w:rsid w:val="00105F51"/>
    <w:rsid w:val="00105FE6"/>
    <w:rsid w:val="001064A6"/>
    <w:rsid w:val="00106671"/>
    <w:rsid w:val="00106884"/>
    <w:rsid w:val="001068F4"/>
    <w:rsid w:val="00106922"/>
    <w:rsid w:val="00106955"/>
    <w:rsid w:val="001069F6"/>
    <w:rsid w:val="00106AF2"/>
    <w:rsid w:val="00106BDA"/>
    <w:rsid w:val="00106E2E"/>
    <w:rsid w:val="00107003"/>
    <w:rsid w:val="001071ED"/>
    <w:rsid w:val="00107596"/>
    <w:rsid w:val="001075DF"/>
    <w:rsid w:val="001076E9"/>
    <w:rsid w:val="0010775F"/>
    <w:rsid w:val="00107789"/>
    <w:rsid w:val="00107849"/>
    <w:rsid w:val="00107858"/>
    <w:rsid w:val="00107938"/>
    <w:rsid w:val="00107C13"/>
    <w:rsid w:val="00107CF8"/>
    <w:rsid w:val="00110139"/>
    <w:rsid w:val="0011030E"/>
    <w:rsid w:val="0011050F"/>
    <w:rsid w:val="00110514"/>
    <w:rsid w:val="00110541"/>
    <w:rsid w:val="0011060A"/>
    <w:rsid w:val="0011073B"/>
    <w:rsid w:val="00110786"/>
    <w:rsid w:val="001109A4"/>
    <w:rsid w:val="00110A02"/>
    <w:rsid w:val="00110AC1"/>
    <w:rsid w:val="00110C1F"/>
    <w:rsid w:val="00110CF1"/>
    <w:rsid w:val="00110FFA"/>
    <w:rsid w:val="0011108B"/>
    <w:rsid w:val="001111E9"/>
    <w:rsid w:val="0011153D"/>
    <w:rsid w:val="001116E2"/>
    <w:rsid w:val="00111949"/>
    <w:rsid w:val="00111BE2"/>
    <w:rsid w:val="00111DE4"/>
    <w:rsid w:val="00111E3E"/>
    <w:rsid w:val="00111F8B"/>
    <w:rsid w:val="001121B1"/>
    <w:rsid w:val="00112270"/>
    <w:rsid w:val="0011249F"/>
    <w:rsid w:val="0011273B"/>
    <w:rsid w:val="00112943"/>
    <w:rsid w:val="00112D7D"/>
    <w:rsid w:val="00112E1F"/>
    <w:rsid w:val="00112FA6"/>
    <w:rsid w:val="001130E5"/>
    <w:rsid w:val="00113193"/>
    <w:rsid w:val="001132F3"/>
    <w:rsid w:val="001134D2"/>
    <w:rsid w:val="0011353C"/>
    <w:rsid w:val="0011357E"/>
    <w:rsid w:val="001136B7"/>
    <w:rsid w:val="001139FB"/>
    <w:rsid w:val="00113A9C"/>
    <w:rsid w:val="00113B81"/>
    <w:rsid w:val="00113BEE"/>
    <w:rsid w:val="00113E0D"/>
    <w:rsid w:val="00113EB5"/>
    <w:rsid w:val="00113F05"/>
    <w:rsid w:val="00113FE1"/>
    <w:rsid w:val="0011427A"/>
    <w:rsid w:val="001144E6"/>
    <w:rsid w:val="00114767"/>
    <w:rsid w:val="001147DE"/>
    <w:rsid w:val="0011483D"/>
    <w:rsid w:val="00114C09"/>
    <w:rsid w:val="00115194"/>
    <w:rsid w:val="00115206"/>
    <w:rsid w:val="001153D6"/>
    <w:rsid w:val="00115500"/>
    <w:rsid w:val="001155DE"/>
    <w:rsid w:val="001156F5"/>
    <w:rsid w:val="001157B0"/>
    <w:rsid w:val="001158CF"/>
    <w:rsid w:val="00115ABB"/>
    <w:rsid w:val="00115EFE"/>
    <w:rsid w:val="00115F02"/>
    <w:rsid w:val="001160B8"/>
    <w:rsid w:val="001162C2"/>
    <w:rsid w:val="00116559"/>
    <w:rsid w:val="00116D7D"/>
    <w:rsid w:val="00116DC0"/>
    <w:rsid w:val="00116E5D"/>
    <w:rsid w:val="00116F23"/>
    <w:rsid w:val="0011718E"/>
    <w:rsid w:val="001172A0"/>
    <w:rsid w:val="001173CE"/>
    <w:rsid w:val="001173D9"/>
    <w:rsid w:val="00117433"/>
    <w:rsid w:val="001176AA"/>
    <w:rsid w:val="001178EC"/>
    <w:rsid w:val="00117B28"/>
    <w:rsid w:val="0012024E"/>
    <w:rsid w:val="0012035C"/>
    <w:rsid w:val="001205ED"/>
    <w:rsid w:val="00120728"/>
    <w:rsid w:val="0012075F"/>
    <w:rsid w:val="00120865"/>
    <w:rsid w:val="001209DA"/>
    <w:rsid w:val="00120CE5"/>
    <w:rsid w:val="00120E3C"/>
    <w:rsid w:val="00120E9A"/>
    <w:rsid w:val="001210D3"/>
    <w:rsid w:val="00121503"/>
    <w:rsid w:val="00121550"/>
    <w:rsid w:val="001216CC"/>
    <w:rsid w:val="00121819"/>
    <w:rsid w:val="00121AA3"/>
    <w:rsid w:val="00121C46"/>
    <w:rsid w:val="001221C7"/>
    <w:rsid w:val="001221E8"/>
    <w:rsid w:val="00122330"/>
    <w:rsid w:val="0012233F"/>
    <w:rsid w:val="00122470"/>
    <w:rsid w:val="00122AC1"/>
    <w:rsid w:val="00122C54"/>
    <w:rsid w:val="00122CCC"/>
    <w:rsid w:val="00122E7F"/>
    <w:rsid w:val="001230D2"/>
    <w:rsid w:val="00123194"/>
    <w:rsid w:val="001231CA"/>
    <w:rsid w:val="00123226"/>
    <w:rsid w:val="0012324D"/>
    <w:rsid w:val="001237EA"/>
    <w:rsid w:val="001239C8"/>
    <w:rsid w:val="00123B65"/>
    <w:rsid w:val="001241B8"/>
    <w:rsid w:val="00124203"/>
    <w:rsid w:val="00124246"/>
    <w:rsid w:val="001245BE"/>
    <w:rsid w:val="001247DE"/>
    <w:rsid w:val="001247FD"/>
    <w:rsid w:val="00124929"/>
    <w:rsid w:val="00124B44"/>
    <w:rsid w:val="00124D77"/>
    <w:rsid w:val="00124F3F"/>
    <w:rsid w:val="00124F42"/>
    <w:rsid w:val="001255D2"/>
    <w:rsid w:val="00125B4E"/>
    <w:rsid w:val="00125E4D"/>
    <w:rsid w:val="00125EB5"/>
    <w:rsid w:val="00126E0A"/>
    <w:rsid w:val="00126E5E"/>
    <w:rsid w:val="0012720F"/>
    <w:rsid w:val="001275E2"/>
    <w:rsid w:val="00127785"/>
    <w:rsid w:val="001278B6"/>
    <w:rsid w:val="00127A12"/>
    <w:rsid w:val="00127C11"/>
    <w:rsid w:val="00127EDA"/>
    <w:rsid w:val="0012A81E"/>
    <w:rsid w:val="001300C5"/>
    <w:rsid w:val="00130422"/>
    <w:rsid w:val="0013082A"/>
    <w:rsid w:val="00131005"/>
    <w:rsid w:val="001310D2"/>
    <w:rsid w:val="00131173"/>
    <w:rsid w:val="00131329"/>
    <w:rsid w:val="00131C3E"/>
    <w:rsid w:val="00132301"/>
    <w:rsid w:val="00132369"/>
    <w:rsid w:val="00132726"/>
    <w:rsid w:val="00132D0F"/>
    <w:rsid w:val="00132E7B"/>
    <w:rsid w:val="001334A8"/>
    <w:rsid w:val="001334C2"/>
    <w:rsid w:val="001338AD"/>
    <w:rsid w:val="001339AE"/>
    <w:rsid w:val="00133CCA"/>
    <w:rsid w:val="00133DB0"/>
    <w:rsid w:val="00133E4E"/>
    <w:rsid w:val="001341C5"/>
    <w:rsid w:val="00134537"/>
    <w:rsid w:val="00134858"/>
    <w:rsid w:val="0013489B"/>
    <w:rsid w:val="00134B52"/>
    <w:rsid w:val="00134F3C"/>
    <w:rsid w:val="0013504F"/>
    <w:rsid w:val="00135069"/>
    <w:rsid w:val="0013523B"/>
    <w:rsid w:val="001354A4"/>
    <w:rsid w:val="001356A3"/>
    <w:rsid w:val="00135951"/>
    <w:rsid w:val="00135C1C"/>
    <w:rsid w:val="00135C58"/>
    <w:rsid w:val="00135F21"/>
    <w:rsid w:val="00135FFE"/>
    <w:rsid w:val="0013607A"/>
    <w:rsid w:val="001360C0"/>
    <w:rsid w:val="001360EC"/>
    <w:rsid w:val="0013631B"/>
    <w:rsid w:val="00136621"/>
    <w:rsid w:val="001367DC"/>
    <w:rsid w:val="001369B5"/>
    <w:rsid w:val="00136F71"/>
    <w:rsid w:val="00137344"/>
    <w:rsid w:val="001374B3"/>
    <w:rsid w:val="00137577"/>
    <w:rsid w:val="0013757E"/>
    <w:rsid w:val="001378A8"/>
    <w:rsid w:val="001379EA"/>
    <w:rsid w:val="00137FF8"/>
    <w:rsid w:val="00140154"/>
    <w:rsid w:val="001401EF"/>
    <w:rsid w:val="0014031C"/>
    <w:rsid w:val="00140401"/>
    <w:rsid w:val="001407AA"/>
    <w:rsid w:val="001409C9"/>
    <w:rsid w:val="00140F7F"/>
    <w:rsid w:val="00141383"/>
    <w:rsid w:val="001415F4"/>
    <w:rsid w:val="00141829"/>
    <w:rsid w:val="00141C70"/>
    <w:rsid w:val="00141DD8"/>
    <w:rsid w:val="00142002"/>
    <w:rsid w:val="001420CA"/>
    <w:rsid w:val="00142173"/>
    <w:rsid w:val="001426F6"/>
    <w:rsid w:val="00142801"/>
    <w:rsid w:val="001429EE"/>
    <w:rsid w:val="00142A1C"/>
    <w:rsid w:val="00142AFB"/>
    <w:rsid w:val="00142CF5"/>
    <w:rsid w:val="00142E0B"/>
    <w:rsid w:val="00143163"/>
    <w:rsid w:val="001436A1"/>
    <w:rsid w:val="0014378F"/>
    <w:rsid w:val="001437CB"/>
    <w:rsid w:val="00143929"/>
    <w:rsid w:val="00143AAF"/>
    <w:rsid w:val="00143C05"/>
    <w:rsid w:val="00143F27"/>
    <w:rsid w:val="0014409C"/>
    <w:rsid w:val="00144178"/>
    <w:rsid w:val="001444B0"/>
    <w:rsid w:val="0014454B"/>
    <w:rsid w:val="00144613"/>
    <w:rsid w:val="00144F38"/>
    <w:rsid w:val="00145170"/>
    <w:rsid w:val="00145384"/>
    <w:rsid w:val="00145600"/>
    <w:rsid w:val="00145DD5"/>
    <w:rsid w:val="00145FDD"/>
    <w:rsid w:val="00146033"/>
    <w:rsid w:val="00146172"/>
    <w:rsid w:val="00146541"/>
    <w:rsid w:val="00146588"/>
    <w:rsid w:val="00146877"/>
    <w:rsid w:val="00146ACF"/>
    <w:rsid w:val="00146C55"/>
    <w:rsid w:val="00146C9E"/>
    <w:rsid w:val="00146DFC"/>
    <w:rsid w:val="00146EFB"/>
    <w:rsid w:val="00146F58"/>
    <w:rsid w:val="00147085"/>
    <w:rsid w:val="0014738B"/>
    <w:rsid w:val="0014744F"/>
    <w:rsid w:val="0014760B"/>
    <w:rsid w:val="001479B3"/>
    <w:rsid w:val="00147A6B"/>
    <w:rsid w:val="00147B99"/>
    <w:rsid w:val="00147C93"/>
    <w:rsid w:val="00147F86"/>
    <w:rsid w:val="0015001B"/>
    <w:rsid w:val="001500D8"/>
    <w:rsid w:val="0015021D"/>
    <w:rsid w:val="001502C7"/>
    <w:rsid w:val="0015036D"/>
    <w:rsid w:val="00150433"/>
    <w:rsid w:val="0015053B"/>
    <w:rsid w:val="00150B24"/>
    <w:rsid w:val="00150C4F"/>
    <w:rsid w:val="00150CFB"/>
    <w:rsid w:val="00150F9D"/>
    <w:rsid w:val="001511AC"/>
    <w:rsid w:val="001511F8"/>
    <w:rsid w:val="00151263"/>
    <w:rsid w:val="0015132F"/>
    <w:rsid w:val="001513F0"/>
    <w:rsid w:val="00151510"/>
    <w:rsid w:val="0015160C"/>
    <w:rsid w:val="00151CE7"/>
    <w:rsid w:val="00151E38"/>
    <w:rsid w:val="00151EF0"/>
    <w:rsid w:val="00152207"/>
    <w:rsid w:val="001522C5"/>
    <w:rsid w:val="00152956"/>
    <w:rsid w:val="00152A06"/>
    <w:rsid w:val="00152A80"/>
    <w:rsid w:val="00152D57"/>
    <w:rsid w:val="00152FE6"/>
    <w:rsid w:val="00153039"/>
    <w:rsid w:val="001530F3"/>
    <w:rsid w:val="00153161"/>
    <w:rsid w:val="00153295"/>
    <w:rsid w:val="0015329D"/>
    <w:rsid w:val="00153594"/>
    <w:rsid w:val="0015378E"/>
    <w:rsid w:val="0015394B"/>
    <w:rsid w:val="00153A7A"/>
    <w:rsid w:val="00153BEE"/>
    <w:rsid w:val="00153C0A"/>
    <w:rsid w:val="00153D71"/>
    <w:rsid w:val="00153E98"/>
    <w:rsid w:val="00153F84"/>
    <w:rsid w:val="0015419C"/>
    <w:rsid w:val="00154388"/>
    <w:rsid w:val="0015449D"/>
    <w:rsid w:val="0015459C"/>
    <w:rsid w:val="001546B6"/>
    <w:rsid w:val="00154794"/>
    <w:rsid w:val="0015486F"/>
    <w:rsid w:val="00154DB6"/>
    <w:rsid w:val="00154FD3"/>
    <w:rsid w:val="00155002"/>
    <w:rsid w:val="001553BF"/>
    <w:rsid w:val="00155495"/>
    <w:rsid w:val="001554BC"/>
    <w:rsid w:val="001555F8"/>
    <w:rsid w:val="00155B28"/>
    <w:rsid w:val="00155CB9"/>
    <w:rsid w:val="00155CBC"/>
    <w:rsid w:val="00155D48"/>
    <w:rsid w:val="00155DF0"/>
    <w:rsid w:val="00155F15"/>
    <w:rsid w:val="00155F42"/>
    <w:rsid w:val="00156059"/>
    <w:rsid w:val="0015644E"/>
    <w:rsid w:val="00156463"/>
    <w:rsid w:val="00156493"/>
    <w:rsid w:val="001565CA"/>
    <w:rsid w:val="0015666F"/>
    <w:rsid w:val="001567DF"/>
    <w:rsid w:val="00156904"/>
    <w:rsid w:val="00156A56"/>
    <w:rsid w:val="00156A64"/>
    <w:rsid w:val="00156A6D"/>
    <w:rsid w:val="00156E11"/>
    <w:rsid w:val="00156E2B"/>
    <w:rsid w:val="0015713A"/>
    <w:rsid w:val="0015721E"/>
    <w:rsid w:val="001572D0"/>
    <w:rsid w:val="001574D2"/>
    <w:rsid w:val="0015768D"/>
    <w:rsid w:val="001577F9"/>
    <w:rsid w:val="00157A6A"/>
    <w:rsid w:val="00157BF4"/>
    <w:rsid w:val="00157E6A"/>
    <w:rsid w:val="00157EAB"/>
    <w:rsid w:val="0016001C"/>
    <w:rsid w:val="0016021D"/>
    <w:rsid w:val="001602F5"/>
    <w:rsid w:val="00160427"/>
    <w:rsid w:val="001605F7"/>
    <w:rsid w:val="00160931"/>
    <w:rsid w:val="00161440"/>
    <w:rsid w:val="0016150D"/>
    <w:rsid w:val="00161524"/>
    <w:rsid w:val="001618C0"/>
    <w:rsid w:val="00161997"/>
    <w:rsid w:val="00161B2B"/>
    <w:rsid w:val="00161C52"/>
    <w:rsid w:val="00161DA7"/>
    <w:rsid w:val="00161E2A"/>
    <w:rsid w:val="0016200A"/>
    <w:rsid w:val="00162011"/>
    <w:rsid w:val="00162495"/>
    <w:rsid w:val="001625EF"/>
    <w:rsid w:val="00162B45"/>
    <w:rsid w:val="00162B49"/>
    <w:rsid w:val="00162DF3"/>
    <w:rsid w:val="00163279"/>
    <w:rsid w:val="0016330A"/>
    <w:rsid w:val="00163345"/>
    <w:rsid w:val="00163351"/>
    <w:rsid w:val="001633AE"/>
    <w:rsid w:val="00163400"/>
    <w:rsid w:val="00163408"/>
    <w:rsid w:val="00163870"/>
    <w:rsid w:val="00163F0D"/>
    <w:rsid w:val="001641DE"/>
    <w:rsid w:val="001642A3"/>
    <w:rsid w:val="001642D3"/>
    <w:rsid w:val="001644BC"/>
    <w:rsid w:val="001644C2"/>
    <w:rsid w:val="0016461A"/>
    <w:rsid w:val="001647C5"/>
    <w:rsid w:val="001647D0"/>
    <w:rsid w:val="00164A52"/>
    <w:rsid w:val="00164C2F"/>
    <w:rsid w:val="00164DDF"/>
    <w:rsid w:val="00165142"/>
    <w:rsid w:val="001658EF"/>
    <w:rsid w:val="00165A0F"/>
    <w:rsid w:val="00165AF8"/>
    <w:rsid w:val="00165B34"/>
    <w:rsid w:val="00165DE2"/>
    <w:rsid w:val="00165F94"/>
    <w:rsid w:val="001662C8"/>
    <w:rsid w:val="00166439"/>
    <w:rsid w:val="00166E9B"/>
    <w:rsid w:val="00166F25"/>
    <w:rsid w:val="00166FF5"/>
    <w:rsid w:val="00166FFF"/>
    <w:rsid w:val="00167150"/>
    <w:rsid w:val="0016724D"/>
    <w:rsid w:val="001673B0"/>
    <w:rsid w:val="0016768F"/>
    <w:rsid w:val="001678C3"/>
    <w:rsid w:val="001678D4"/>
    <w:rsid w:val="00167AB4"/>
    <w:rsid w:val="00167C04"/>
    <w:rsid w:val="00167E06"/>
    <w:rsid w:val="0017036A"/>
    <w:rsid w:val="001703E3"/>
    <w:rsid w:val="00170560"/>
    <w:rsid w:val="0017075B"/>
    <w:rsid w:val="00170957"/>
    <w:rsid w:val="00170CBA"/>
    <w:rsid w:val="00170EEA"/>
    <w:rsid w:val="0017120D"/>
    <w:rsid w:val="00171211"/>
    <w:rsid w:val="001713AA"/>
    <w:rsid w:val="001716DA"/>
    <w:rsid w:val="00171A5D"/>
    <w:rsid w:val="00171C3B"/>
    <w:rsid w:val="00171D56"/>
    <w:rsid w:val="00171DB5"/>
    <w:rsid w:val="00171FCB"/>
    <w:rsid w:val="001721AF"/>
    <w:rsid w:val="001721C5"/>
    <w:rsid w:val="00172284"/>
    <w:rsid w:val="001723AA"/>
    <w:rsid w:val="00172643"/>
    <w:rsid w:val="001729D9"/>
    <w:rsid w:val="00172CC1"/>
    <w:rsid w:val="00172CCB"/>
    <w:rsid w:val="00172F9A"/>
    <w:rsid w:val="00173391"/>
    <w:rsid w:val="001735DF"/>
    <w:rsid w:val="00173629"/>
    <w:rsid w:val="001736D2"/>
    <w:rsid w:val="001739C2"/>
    <w:rsid w:val="00173C9B"/>
    <w:rsid w:val="00173CA1"/>
    <w:rsid w:val="00173D91"/>
    <w:rsid w:val="00174109"/>
    <w:rsid w:val="00174152"/>
    <w:rsid w:val="001746D4"/>
    <w:rsid w:val="001749B0"/>
    <w:rsid w:val="00174BF5"/>
    <w:rsid w:val="00174FA8"/>
    <w:rsid w:val="001751CE"/>
    <w:rsid w:val="0017537C"/>
    <w:rsid w:val="001754C0"/>
    <w:rsid w:val="0017584E"/>
    <w:rsid w:val="0017623E"/>
    <w:rsid w:val="0017631D"/>
    <w:rsid w:val="001763BC"/>
    <w:rsid w:val="001765E5"/>
    <w:rsid w:val="001766AA"/>
    <w:rsid w:val="00176A28"/>
    <w:rsid w:val="00176AB5"/>
    <w:rsid w:val="00176C68"/>
    <w:rsid w:val="00176F47"/>
    <w:rsid w:val="001770BC"/>
    <w:rsid w:val="00177345"/>
    <w:rsid w:val="00177467"/>
    <w:rsid w:val="00177A7F"/>
    <w:rsid w:val="00177ADB"/>
    <w:rsid w:val="00177C54"/>
    <w:rsid w:val="00177DD5"/>
    <w:rsid w:val="00177EFE"/>
    <w:rsid w:val="001800BF"/>
    <w:rsid w:val="001806D7"/>
    <w:rsid w:val="00180A1A"/>
    <w:rsid w:val="00180C83"/>
    <w:rsid w:val="0018119C"/>
    <w:rsid w:val="00181527"/>
    <w:rsid w:val="00181717"/>
    <w:rsid w:val="001817C3"/>
    <w:rsid w:val="00181BB1"/>
    <w:rsid w:val="00181C01"/>
    <w:rsid w:val="00181D66"/>
    <w:rsid w:val="00181D71"/>
    <w:rsid w:val="0018211D"/>
    <w:rsid w:val="00182144"/>
    <w:rsid w:val="001821BE"/>
    <w:rsid w:val="001822CD"/>
    <w:rsid w:val="001823E7"/>
    <w:rsid w:val="00182715"/>
    <w:rsid w:val="00182C48"/>
    <w:rsid w:val="00182C8C"/>
    <w:rsid w:val="00182D9B"/>
    <w:rsid w:val="00182EA7"/>
    <w:rsid w:val="00182F69"/>
    <w:rsid w:val="001832A0"/>
    <w:rsid w:val="0018377B"/>
    <w:rsid w:val="001837AB"/>
    <w:rsid w:val="00183979"/>
    <w:rsid w:val="00183A0E"/>
    <w:rsid w:val="00183D6A"/>
    <w:rsid w:val="00183DC0"/>
    <w:rsid w:val="00183F0C"/>
    <w:rsid w:val="00183FAD"/>
    <w:rsid w:val="0018436C"/>
    <w:rsid w:val="00184418"/>
    <w:rsid w:val="001844D0"/>
    <w:rsid w:val="00184634"/>
    <w:rsid w:val="001848FD"/>
    <w:rsid w:val="00184B7B"/>
    <w:rsid w:val="00184D48"/>
    <w:rsid w:val="00185250"/>
    <w:rsid w:val="001852C9"/>
    <w:rsid w:val="001852FC"/>
    <w:rsid w:val="00185444"/>
    <w:rsid w:val="001855A1"/>
    <w:rsid w:val="00185B27"/>
    <w:rsid w:val="00186074"/>
    <w:rsid w:val="00186311"/>
    <w:rsid w:val="001865A1"/>
    <w:rsid w:val="00186703"/>
    <w:rsid w:val="00186BC7"/>
    <w:rsid w:val="00186D19"/>
    <w:rsid w:val="00186E92"/>
    <w:rsid w:val="001871E4"/>
    <w:rsid w:val="00187213"/>
    <w:rsid w:val="00187457"/>
    <w:rsid w:val="00187A8E"/>
    <w:rsid w:val="00187AA1"/>
    <w:rsid w:val="00187AAD"/>
    <w:rsid w:val="00187FBE"/>
    <w:rsid w:val="001900A3"/>
    <w:rsid w:val="001900C9"/>
    <w:rsid w:val="0019041C"/>
    <w:rsid w:val="001906B2"/>
    <w:rsid w:val="00190816"/>
    <w:rsid w:val="00190BC3"/>
    <w:rsid w:val="00191106"/>
    <w:rsid w:val="00191151"/>
    <w:rsid w:val="00191256"/>
    <w:rsid w:val="001913A0"/>
    <w:rsid w:val="0019143F"/>
    <w:rsid w:val="001916B7"/>
    <w:rsid w:val="00191C18"/>
    <w:rsid w:val="00191CA7"/>
    <w:rsid w:val="00191F55"/>
    <w:rsid w:val="0019201D"/>
    <w:rsid w:val="0019221B"/>
    <w:rsid w:val="00192259"/>
    <w:rsid w:val="001922BF"/>
    <w:rsid w:val="00192310"/>
    <w:rsid w:val="00192344"/>
    <w:rsid w:val="00192742"/>
    <w:rsid w:val="0019279E"/>
    <w:rsid w:val="00192ADB"/>
    <w:rsid w:val="00193329"/>
    <w:rsid w:val="0019339A"/>
    <w:rsid w:val="00193487"/>
    <w:rsid w:val="00193685"/>
    <w:rsid w:val="001937C3"/>
    <w:rsid w:val="001937DD"/>
    <w:rsid w:val="001937EB"/>
    <w:rsid w:val="00193A79"/>
    <w:rsid w:val="00193E14"/>
    <w:rsid w:val="00193E29"/>
    <w:rsid w:val="001941D1"/>
    <w:rsid w:val="00194332"/>
    <w:rsid w:val="001948FF"/>
    <w:rsid w:val="001949C6"/>
    <w:rsid w:val="00194B1C"/>
    <w:rsid w:val="00194C86"/>
    <w:rsid w:val="00194F10"/>
    <w:rsid w:val="001951D7"/>
    <w:rsid w:val="0019552B"/>
    <w:rsid w:val="00195B09"/>
    <w:rsid w:val="00195CBC"/>
    <w:rsid w:val="00195DA6"/>
    <w:rsid w:val="00195FCD"/>
    <w:rsid w:val="0019600A"/>
    <w:rsid w:val="0019605A"/>
    <w:rsid w:val="001960A1"/>
    <w:rsid w:val="00196106"/>
    <w:rsid w:val="001963D0"/>
    <w:rsid w:val="00196700"/>
    <w:rsid w:val="00196903"/>
    <w:rsid w:val="00196B03"/>
    <w:rsid w:val="00196B69"/>
    <w:rsid w:val="00196C8D"/>
    <w:rsid w:val="00196D03"/>
    <w:rsid w:val="00196D70"/>
    <w:rsid w:val="00197231"/>
    <w:rsid w:val="0019748D"/>
    <w:rsid w:val="001974AB"/>
    <w:rsid w:val="00197502"/>
    <w:rsid w:val="00197A6B"/>
    <w:rsid w:val="00197F88"/>
    <w:rsid w:val="001A00FA"/>
    <w:rsid w:val="001A0177"/>
    <w:rsid w:val="001A0485"/>
    <w:rsid w:val="001A04BA"/>
    <w:rsid w:val="001A07F0"/>
    <w:rsid w:val="001A0810"/>
    <w:rsid w:val="001A0828"/>
    <w:rsid w:val="001A0856"/>
    <w:rsid w:val="001A090D"/>
    <w:rsid w:val="001A0AD0"/>
    <w:rsid w:val="001A0B4A"/>
    <w:rsid w:val="001A0B5F"/>
    <w:rsid w:val="001A0E94"/>
    <w:rsid w:val="001A127C"/>
    <w:rsid w:val="001A143B"/>
    <w:rsid w:val="001A14C4"/>
    <w:rsid w:val="001A14EE"/>
    <w:rsid w:val="001A1599"/>
    <w:rsid w:val="001A1691"/>
    <w:rsid w:val="001A1A16"/>
    <w:rsid w:val="001A1B1E"/>
    <w:rsid w:val="001A1B2F"/>
    <w:rsid w:val="001A1C31"/>
    <w:rsid w:val="001A1C7A"/>
    <w:rsid w:val="001A1E34"/>
    <w:rsid w:val="001A1F89"/>
    <w:rsid w:val="001A20A5"/>
    <w:rsid w:val="001A2281"/>
    <w:rsid w:val="001A22D9"/>
    <w:rsid w:val="001A2706"/>
    <w:rsid w:val="001A2C22"/>
    <w:rsid w:val="001A2C24"/>
    <w:rsid w:val="001A2C72"/>
    <w:rsid w:val="001A307B"/>
    <w:rsid w:val="001A3302"/>
    <w:rsid w:val="001A3385"/>
    <w:rsid w:val="001A35CF"/>
    <w:rsid w:val="001A36E6"/>
    <w:rsid w:val="001A3776"/>
    <w:rsid w:val="001A3786"/>
    <w:rsid w:val="001A379A"/>
    <w:rsid w:val="001A3B7B"/>
    <w:rsid w:val="001A3C22"/>
    <w:rsid w:val="001A3C67"/>
    <w:rsid w:val="001A3E62"/>
    <w:rsid w:val="001A4506"/>
    <w:rsid w:val="001A4537"/>
    <w:rsid w:val="001A463A"/>
    <w:rsid w:val="001A4876"/>
    <w:rsid w:val="001A4A11"/>
    <w:rsid w:val="001A4C82"/>
    <w:rsid w:val="001A5029"/>
    <w:rsid w:val="001A52CD"/>
    <w:rsid w:val="001A56B9"/>
    <w:rsid w:val="001A56CE"/>
    <w:rsid w:val="001A5737"/>
    <w:rsid w:val="001A57D5"/>
    <w:rsid w:val="001A580D"/>
    <w:rsid w:val="001A5C21"/>
    <w:rsid w:val="001A5E9B"/>
    <w:rsid w:val="001A5EBE"/>
    <w:rsid w:val="001A5F60"/>
    <w:rsid w:val="001A604C"/>
    <w:rsid w:val="001A608F"/>
    <w:rsid w:val="001A612D"/>
    <w:rsid w:val="001A620A"/>
    <w:rsid w:val="001A6381"/>
    <w:rsid w:val="001A6668"/>
    <w:rsid w:val="001A690A"/>
    <w:rsid w:val="001A6B65"/>
    <w:rsid w:val="001A6C2A"/>
    <w:rsid w:val="001A6F5B"/>
    <w:rsid w:val="001A70AE"/>
    <w:rsid w:val="001A7452"/>
    <w:rsid w:val="001A74B4"/>
    <w:rsid w:val="001A7576"/>
    <w:rsid w:val="001A7581"/>
    <w:rsid w:val="001A7586"/>
    <w:rsid w:val="001A7927"/>
    <w:rsid w:val="001A7BE6"/>
    <w:rsid w:val="001A7D64"/>
    <w:rsid w:val="001B0000"/>
    <w:rsid w:val="001B0084"/>
    <w:rsid w:val="001B0152"/>
    <w:rsid w:val="001B021B"/>
    <w:rsid w:val="001B0248"/>
    <w:rsid w:val="001B02FD"/>
    <w:rsid w:val="001B04E5"/>
    <w:rsid w:val="001B04F4"/>
    <w:rsid w:val="001B05B6"/>
    <w:rsid w:val="001B0799"/>
    <w:rsid w:val="001B08F3"/>
    <w:rsid w:val="001B0925"/>
    <w:rsid w:val="001B0C53"/>
    <w:rsid w:val="001B0CD5"/>
    <w:rsid w:val="001B0DD6"/>
    <w:rsid w:val="001B0EF2"/>
    <w:rsid w:val="001B10A9"/>
    <w:rsid w:val="001B10C8"/>
    <w:rsid w:val="001B11AC"/>
    <w:rsid w:val="001B12B3"/>
    <w:rsid w:val="001B12C3"/>
    <w:rsid w:val="001B1945"/>
    <w:rsid w:val="001B1AA7"/>
    <w:rsid w:val="001B1B02"/>
    <w:rsid w:val="001B1C2C"/>
    <w:rsid w:val="001B1CBA"/>
    <w:rsid w:val="001B24CB"/>
    <w:rsid w:val="001B2698"/>
    <w:rsid w:val="001B2733"/>
    <w:rsid w:val="001B2842"/>
    <w:rsid w:val="001B2AC2"/>
    <w:rsid w:val="001B2D15"/>
    <w:rsid w:val="001B2FCE"/>
    <w:rsid w:val="001B3169"/>
    <w:rsid w:val="001B31DF"/>
    <w:rsid w:val="001B3827"/>
    <w:rsid w:val="001B3A27"/>
    <w:rsid w:val="001B3A86"/>
    <w:rsid w:val="001B3C0B"/>
    <w:rsid w:val="001B3C9B"/>
    <w:rsid w:val="001B4000"/>
    <w:rsid w:val="001B4089"/>
    <w:rsid w:val="001B41AC"/>
    <w:rsid w:val="001B422A"/>
    <w:rsid w:val="001B428E"/>
    <w:rsid w:val="001B44B6"/>
    <w:rsid w:val="001B456A"/>
    <w:rsid w:val="001B4641"/>
    <w:rsid w:val="001B4697"/>
    <w:rsid w:val="001B46AB"/>
    <w:rsid w:val="001B48A2"/>
    <w:rsid w:val="001B4B64"/>
    <w:rsid w:val="001B4B83"/>
    <w:rsid w:val="001B4C2E"/>
    <w:rsid w:val="001B4D7A"/>
    <w:rsid w:val="001B4F32"/>
    <w:rsid w:val="001B501F"/>
    <w:rsid w:val="001B52DC"/>
    <w:rsid w:val="001B53B0"/>
    <w:rsid w:val="001B546E"/>
    <w:rsid w:val="001B5571"/>
    <w:rsid w:val="001B59B0"/>
    <w:rsid w:val="001B5B92"/>
    <w:rsid w:val="001B5E14"/>
    <w:rsid w:val="001B5ED7"/>
    <w:rsid w:val="001B60BF"/>
    <w:rsid w:val="001B62CE"/>
    <w:rsid w:val="001B63E4"/>
    <w:rsid w:val="001B6A05"/>
    <w:rsid w:val="001B7157"/>
    <w:rsid w:val="001B71EB"/>
    <w:rsid w:val="001B722B"/>
    <w:rsid w:val="001B7255"/>
    <w:rsid w:val="001B7AC2"/>
    <w:rsid w:val="001B7B75"/>
    <w:rsid w:val="001B7CFD"/>
    <w:rsid w:val="001B7DFF"/>
    <w:rsid w:val="001B7E66"/>
    <w:rsid w:val="001B7EFD"/>
    <w:rsid w:val="001B7F48"/>
    <w:rsid w:val="001C00D0"/>
    <w:rsid w:val="001C00DE"/>
    <w:rsid w:val="001C0215"/>
    <w:rsid w:val="001C023C"/>
    <w:rsid w:val="001C027F"/>
    <w:rsid w:val="001C02C6"/>
    <w:rsid w:val="001C037B"/>
    <w:rsid w:val="001C0764"/>
    <w:rsid w:val="001C0B7E"/>
    <w:rsid w:val="001C0C58"/>
    <w:rsid w:val="001C0E77"/>
    <w:rsid w:val="001C111A"/>
    <w:rsid w:val="001C12F5"/>
    <w:rsid w:val="001C1440"/>
    <w:rsid w:val="001C1490"/>
    <w:rsid w:val="001C1D85"/>
    <w:rsid w:val="001C1FCE"/>
    <w:rsid w:val="001C2200"/>
    <w:rsid w:val="001C2356"/>
    <w:rsid w:val="001C23CC"/>
    <w:rsid w:val="001C278F"/>
    <w:rsid w:val="001C290E"/>
    <w:rsid w:val="001C2C5D"/>
    <w:rsid w:val="001C2CD4"/>
    <w:rsid w:val="001C2E1A"/>
    <w:rsid w:val="001C3265"/>
    <w:rsid w:val="001C356E"/>
    <w:rsid w:val="001C35F7"/>
    <w:rsid w:val="001C3712"/>
    <w:rsid w:val="001C3980"/>
    <w:rsid w:val="001C3C8A"/>
    <w:rsid w:val="001C3F56"/>
    <w:rsid w:val="001C3F62"/>
    <w:rsid w:val="001C4047"/>
    <w:rsid w:val="001C40A5"/>
    <w:rsid w:val="001C414A"/>
    <w:rsid w:val="001C4261"/>
    <w:rsid w:val="001C44A0"/>
    <w:rsid w:val="001C4914"/>
    <w:rsid w:val="001C4A81"/>
    <w:rsid w:val="001C4D39"/>
    <w:rsid w:val="001C4E8F"/>
    <w:rsid w:val="001C52AD"/>
    <w:rsid w:val="001C52EC"/>
    <w:rsid w:val="001C540F"/>
    <w:rsid w:val="001C564B"/>
    <w:rsid w:val="001C5BBD"/>
    <w:rsid w:val="001C5DDA"/>
    <w:rsid w:val="001C5F00"/>
    <w:rsid w:val="001C60C0"/>
    <w:rsid w:val="001C630B"/>
    <w:rsid w:val="001C6321"/>
    <w:rsid w:val="001C6398"/>
    <w:rsid w:val="001C64D0"/>
    <w:rsid w:val="001C6542"/>
    <w:rsid w:val="001C6647"/>
    <w:rsid w:val="001C667E"/>
    <w:rsid w:val="001C669A"/>
    <w:rsid w:val="001C67DD"/>
    <w:rsid w:val="001C68F4"/>
    <w:rsid w:val="001C693F"/>
    <w:rsid w:val="001C6AB0"/>
    <w:rsid w:val="001C6D0D"/>
    <w:rsid w:val="001C6F27"/>
    <w:rsid w:val="001C715C"/>
    <w:rsid w:val="001C71FA"/>
    <w:rsid w:val="001C733C"/>
    <w:rsid w:val="001C7447"/>
    <w:rsid w:val="001C75F1"/>
    <w:rsid w:val="001C7710"/>
    <w:rsid w:val="001C77A6"/>
    <w:rsid w:val="001C783B"/>
    <w:rsid w:val="001C7847"/>
    <w:rsid w:val="001C7AE5"/>
    <w:rsid w:val="001C7B36"/>
    <w:rsid w:val="001C7DB8"/>
    <w:rsid w:val="001C7EDF"/>
    <w:rsid w:val="001C7F66"/>
    <w:rsid w:val="001D00B7"/>
    <w:rsid w:val="001D05C2"/>
    <w:rsid w:val="001D08D1"/>
    <w:rsid w:val="001D0B8D"/>
    <w:rsid w:val="001D0C1F"/>
    <w:rsid w:val="001D0FAF"/>
    <w:rsid w:val="001D1120"/>
    <w:rsid w:val="001D12B5"/>
    <w:rsid w:val="001D1488"/>
    <w:rsid w:val="001D14B6"/>
    <w:rsid w:val="001D1604"/>
    <w:rsid w:val="001D1732"/>
    <w:rsid w:val="001D1787"/>
    <w:rsid w:val="001D17F6"/>
    <w:rsid w:val="001D1845"/>
    <w:rsid w:val="001D1AEE"/>
    <w:rsid w:val="001D1EF1"/>
    <w:rsid w:val="001D2200"/>
    <w:rsid w:val="001D2301"/>
    <w:rsid w:val="001D2340"/>
    <w:rsid w:val="001D2774"/>
    <w:rsid w:val="001D2779"/>
    <w:rsid w:val="001D28B3"/>
    <w:rsid w:val="001D2B8B"/>
    <w:rsid w:val="001D2D27"/>
    <w:rsid w:val="001D2EE3"/>
    <w:rsid w:val="001D2EF0"/>
    <w:rsid w:val="001D308E"/>
    <w:rsid w:val="001D30EE"/>
    <w:rsid w:val="001D310A"/>
    <w:rsid w:val="001D3B3A"/>
    <w:rsid w:val="001D3B64"/>
    <w:rsid w:val="001D3FF8"/>
    <w:rsid w:val="001D4130"/>
    <w:rsid w:val="001D4291"/>
    <w:rsid w:val="001D4497"/>
    <w:rsid w:val="001D4674"/>
    <w:rsid w:val="001D4854"/>
    <w:rsid w:val="001D4968"/>
    <w:rsid w:val="001D4A1D"/>
    <w:rsid w:val="001D4ACB"/>
    <w:rsid w:val="001D52EE"/>
    <w:rsid w:val="001D530B"/>
    <w:rsid w:val="001D53F3"/>
    <w:rsid w:val="001D54E8"/>
    <w:rsid w:val="001D590C"/>
    <w:rsid w:val="001D5B4D"/>
    <w:rsid w:val="001D5CB6"/>
    <w:rsid w:val="001D5E2B"/>
    <w:rsid w:val="001D5F7C"/>
    <w:rsid w:val="001D63AB"/>
    <w:rsid w:val="001D63DB"/>
    <w:rsid w:val="001D64B7"/>
    <w:rsid w:val="001D64DE"/>
    <w:rsid w:val="001D6B15"/>
    <w:rsid w:val="001D6C4D"/>
    <w:rsid w:val="001D73A4"/>
    <w:rsid w:val="001D74A1"/>
    <w:rsid w:val="001D74C0"/>
    <w:rsid w:val="001D767B"/>
    <w:rsid w:val="001D76C4"/>
    <w:rsid w:val="001D76F4"/>
    <w:rsid w:val="001D7781"/>
    <w:rsid w:val="001D7AFD"/>
    <w:rsid w:val="001D7B93"/>
    <w:rsid w:val="001D7CD5"/>
    <w:rsid w:val="001D7E27"/>
    <w:rsid w:val="001E0001"/>
    <w:rsid w:val="001E0050"/>
    <w:rsid w:val="001E010A"/>
    <w:rsid w:val="001E024B"/>
    <w:rsid w:val="001E02AA"/>
    <w:rsid w:val="001E034A"/>
    <w:rsid w:val="001E050C"/>
    <w:rsid w:val="001E057F"/>
    <w:rsid w:val="001E0900"/>
    <w:rsid w:val="001E0B88"/>
    <w:rsid w:val="001E0C8E"/>
    <w:rsid w:val="001E0F4B"/>
    <w:rsid w:val="001E0FD9"/>
    <w:rsid w:val="001E10AA"/>
    <w:rsid w:val="001E1146"/>
    <w:rsid w:val="001E1204"/>
    <w:rsid w:val="001E12BE"/>
    <w:rsid w:val="001E13B9"/>
    <w:rsid w:val="001E15B1"/>
    <w:rsid w:val="001E15C2"/>
    <w:rsid w:val="001E1A37"/>
    <w:rsid w:val="001E1B5A"/>
    <w:rsid w:val="001E1D4A"/>
    <w:rsid w:val="001E1D8B"/>
    <w:rsid w:val="001E2092"/>
    <w:rsid w:val="001E2332"/>
    <w:rsid w:val="001E257E"/>
    <w:rsid w:val="001E25EB"/>
    <w:rsid w:val="001E271D"/>
    <w:rsid w:val="001E29ED"/>
    <w:rsid w:val="001E2A2F"/>
    <w:rsid w:val="001E2C06"/>
    <w:rsid w:val="001E2C79"/>
    <w:rsid w:val="001E2EC8"/>
    <w:rsid w:val="001E2F52"/>
    <w:rsid w:val="001E32A2"/>
    <w:rsid w:val="001E3555"/>
    <w:rsid w:val="001E35D1"/>
    <w:rsid w:val="001E3937"/>
    <w:rsid w:val="001E39E9"/>
    <w:rsid w:val="001E3AD1"/>
    <w:rsid w:val="001E3B77"/>
    <w:rsid w:val="001E3E10"/>
    <w:rsid w:val="001E3E6C"/>
    <w:rsid w:val="001E3F8F"/>
    <w:rsid w:val="001E41C2"/>
    <w:rsid w:val="001E4290"/>
    <w:rsid w:val="001E44AF"/>
    <w:rsid w:val="001E45F7"/>
    <w:rsid w:val="001E4764"/>
    <w:rsid w:val="001E4916"/>
    <w:rsid w:val="001E4BEF"/>
    <w:rsid w:val="001E4CE6"/>
    <w:rsid w:val="001E4E83"/>
    <w:rsid w:val="001E4F83"/>
    <w:rsid w:val="001E526D"/>
    <w:rsid w:val="001E550D"/>
    <w:rsid w:val="001E584B"/>
    <w:rsid w:val="001E598E"/>
    <w:rsid w:val="001E5AF7"/>
    <w:rsid w:val="001E5B84"/>
    <w:rsid w:val="001E5BEB"/>
    <w:rsid w:val="001E5DA0"/>
    <w:rsid w:val="001E5DB1"/>
    <w:rsid w:val="001E5DCF"/>
    <w:rsid w:val="001E5E9D"/>
    <w:rsid w:val="001E60C7"/>
    <w:rsid w:val="001E620A"/>
    <w:rsid w:val="001E6376"/>
    <w:rsid w:val="001E641F"/>
    <w:rsid w:val="001E6449"/>
    <w:rsid w:val="001E6565"/>
    <w:rsid w:val="001E6792"/>
    <w:rsid w:val="001E6B82"/>
    <w:rsid w:val="001E6CA6"/>
    <w:rsid w:val="001E6E83"/>
    <w:rsid w:val="001E6F42"/>
    <w:rsid w:val="001E7515"/>
    <w:rsid w:val="001E778F"/>
    <w:rsid w:val="001E7A72"/>
    <w:rsid w:val="001E7D73"/>
    <w:rsid w:val="001E7E0E"/>
    <w:rsid w:val="001F00CA"/>
    <w:rsid w:val="001F011F"/>
    <w:rsid w:val="001F036E"/>
    <w:rsid w:val="001F044D"/>
    <w:rsid w:val="001F04E9"/>
    <w:rsid w:val="001F05DA"/>
    <w:rsid w:val="001F06FB"/>
    <w:rsid w:val="001F0872"/>
    <w:rsid w:val="001F08EB"/>
    <w:rsid w:val="001F09F4"/>
    <w:rsid w:val="001F0A97"/>
    <w:rsid w:val="001F0BF7"/>
    <w:rsid w:val="001F0D7A"/>
    <w:rsid w:val="001F0DA7"/>
    <w:rsid w:val="001F0E0E"/>
    <w:rsid w:val="001F12B1"/>
    <w:rsid w:val="001F12BF"/>
    <w:rsid w:val="001F1319"/>
    <w:rsid w:val="001F15A5"/>
    <w:rsid w:val="001F174F"/>
    <w:rsid w:val="001F1785"/>
    <w:rsid w:val="001F182D"/>
    <w:rsid w:val="001F1906"/>
    <w:rsid w:val="001F1AE0"/>
    <w:rsid w:val="001F1B94"/>
    <w:rsid w:val="001F1BDB"/>
    <w:rsid w:val="001F1CC2"/>
    <w:rsid w:val="001F2505"/>
    <w:rsid w:val="001F25F3"/>
    <w:rsid w:val="001F26EF"/>
    <w:rsid w:val="001F2824"/>
    <w:rsid w:val="001F28D3"/>
    <w:rsid w:val="001F297C"/>
    <w:rsid w:val="001F2AA5"/>
    <w:rsid w:val="001F2F0B"/>
    <w:rsid w:val="001F2FD8"/>
    <w:rsid w:val="001F3333"/>
    <w:rsid w:val="001F342A"/>
    <w:rsid w:val="001F352D"/>
    <w:rsid w:val="001F3978"/>
    <w:rsid w:val="001F39B9"/>
    <w:rsid w:val="001F3B01"/>
    <w:rsid w:val="001F3CAD"/>
    <w:rsid w:val="001F3D14"/>
    <w:rsid w:val="001F3D19"/>
    <w:rsid w:val="001F3E83"/>
    <w:rsid w:val="001F3F1F"/>
    <w:rsid w:val="001F3F35"/>
    <w:rsid w:val="001F409A"/>
    <w:rsid w:val="001F4245"/>
    <w:rsid w:val="001F428E"/>
    <w:rsid w:val="001F42F6"/>
    <w:rsid w:val="001F45CA"/>
    <w:rsid w:val="001F45D2"/>
    <w:rsid w:val="001F48AB"/>
    <w:rsid w:val="001F4B9A"/>
    <w:rsid w:val="001F4F72"/>
    <w:rsid w:val="001F5248"/>
    <w:rsid w:val="001F5382"/>
    <w:rsid w:val="001F54F1"/>
    <w:rsid w:val="001F5516"/>
    <w:rsid w:val="001F55FA"/>
    <w:rsid w:val="001F5740"/>
    <w:rsid w:val="001F5773"/>
    <w:rsid w:val="001F5EA7"/>
    <w:rsid w:val="001F5F2D"/>
    <w:rsid w:val="001F6001"/>
    <w:rsid w:val="001F603C"/>
    <w:rsid w:val="001F60B4"/>
    <w:rsid w:val="001F60C3"/>
    <w:rsid w:val="001F6263"/>
    <w:rsid w:val="001F6273"/>
    <w:rsid w:val="001F62A4"/>
    <w:rsid w:val="001F63BF"/>
    <w:rsid w:val="001F662E"/>
    <w:rsid w:val="001F670D"/>
    <w:rsid w:val="001F6974"/>
    <w:rsid w:val="001F6AD2"/>
    <w:rsid w:val="001F6AE7"/>
    <w:rsid w:val="001F6BCB"/>
    <w:rsid w:val="001F6C62"/>
    <w:rsid w:val="001F6D21"/>
    <w:rsid w:val="001F6EB7"/>
    <w:rsid w:val="001F73FB"/>
    <w:rsid w:val="001F7426"/>
    <w:rsid w:val="001F7556"/>
    <w:rsid w:val="001F7649"/>
    <w:rsid w:val="001F78BA"/>
    <w:rsid w:val="001F7905"/>
    <w:rsid w:val="001F79CC"/>
    <w:rsid w:val="001F7C05"/>
    <w:rsid w:val="001F7FEF"/>
    <w:rsid w:val="00200124"/>
    <w:rsid w:val="00200419"/>
    <w:rsid w:val="00200682"/>
    <w:rsid w:val="002006DF"/>
    <w:rsid w:val="00200892"/>
    <w:rsid w:val="00200AB9"/>
    <w:rsid w:val="00200E50"/>
    <w:rsid w:val="00201102"/>
    <w:rsid w:val="00201270"/>
    <w:rsid w:val="002016C7"/>
    <w:rsid w:val="0020170E"/>
    <w:rsid w:val="00201CAD"/>
    <w:rsid w:val="00201CD1"/>
    <w:rsid w:val="00201F80"/>
    <w:rsid w:val="00202045"/>
    <w:rsid w:val="0020214A"/>
    <w:rsid w:val="002024EF"/>
    <w:rsid w:val="002025A3"/>
    <w:rsid w:val="0020263C"/>
    <w:rsid w:val="00202742"/>
    <w:rsid w:val="00202823"/>
    <w:rsid w:val="00202917"/>
    <w:rsid w:val="0020293B"/>
    <w:rsid w:val="00202C61"/>
    <w:rsid w:val="00202C87"/>
    <w:rsid w:val="00202DE2"/>
    <w:rsid w:val="00202E2A"/>
    <w:rsid w:val="00202F11"/>
    <w:rsid w:val="002033B9"/>
    <w:rsid w:val="00203513"/>
    <w:rsid w:val="002036F5"/>
    <w:rsid w:val="002039C9"/>
    <w:rsid w:val="00203DD5"/>
    <w:rsid w:val="00203E10"/>
    <w:rsid w:val="00203F43"/>
    <w:rsid w:val="002040F8"/>
    <w:rsid w:val="002045FA"/>
    <w:rsid w:val="00204BE8"/>
    <w:rsid w:val="00204C97"/>
    <w:rsid w:val="00204D09"/>
    <w:rsid w:val="00205106"/>
    <w:rsid w:val="002051E8"/>
    <w:rsid w:val="00205316"/>
    <w:rsid w:val="0020546B"/>
    <w:rsid w:val="002054A7"/>
    <w:rsid w:val="0020551F"/>
    <w:rsid w:val="00205750"/>
    <w:rsid w:val="00205808"/>
    <w:rsid w:val="0020597C"/>
    <w:rsid w:val="00205C9E"/>
    <w:rsid w:val="00205F31"/>
    <w:rsid w:val="00205F50"/>
    <w:rsid w:val="00206261"/>
    <w:rsid w:val="002062BD"/>
    <w:rsid w:val="002062F3"/>
    <w:rsid w:val="002063D3"/>
    <w:rsid w:val="00206403"/>
    <w:rsid w:val="00206490"/>
    <w:rsid w:val="0020660F"/>
    <w:rsid w:val="002067D8"/>
    <w:rsid w:val="00206971"/>
    <w:rsid w:val="002069E7"/>
    <w:rsid w:val="002069F7"/>
    <w:rsid w:val="00206A75"/>
    <w:rsid w:val="00206CB6"/>
    <w:rsid w:val="00206EE6"/>
    <w:rsid w:val="00206FA3"/>
    <w:rsid w:val="0020712B"/>
    <w:rsid w:val="00207353"/>
    <w:rsid w:val="00207521"/>
    <w:rsid w:val="00207700"/>
    <w:rsid w:val="00207892"/>
    <w:rsid w:val="002078F5"/>
    <w:rsid w:val="002079B7"/>
    <w:rsid w:val="00207C60"/>
    <w:rsid w:val="00207E79"/>
    <w:rsid w:val="00207F7B"/>
    <w:rsid w:val="00210092"/>
    <w:rsid w:val="002100D0"/>
    <w:rsid w:val="00210319"/>
    <w:rsid w:val="00210386"/>
    <w:rsid w:val="002105B1"/>
    <w:rsid w:val="00210A33"/>
    <w:rsid w:val="00210B06"/>
    <w:rsid w:val="0021122D"/>
    <w:rsid w:val="002117E0"/>
    <w:rsid w:val="00211995"/>
    <w:rsid w:val="00211D44"/>
    <w:rsid w:val="00211D8F"/>
    <w:rsid w:val="00211EC4"/>
    <w:rsid w:val="00211FB2"/>
    <w:rsid w:val="0021296B"/>
    <w:rsid w:val="002129C1"/>
    <w:rsid w:val="00212C69"/>
    <w:rsid w:val="00212D40"/>
    <w:rsid w:val="00212DC1"/>
    <w:rsid w:val="00212EB8"/>
    <w:rsid w:val="0021334E"/>
    <w:rsid w:val="002133EF"/>
    <w:rsid w:val="0021353F"/>
    <w:rsid w:val="0021360C"/>
    <w:rsid w:val="00213BE4"/>
    <w:rsid w:val="00213F6F"/>
    <w:rsid w:val="00214345"/>
    <w:rsid w:val="0021462B"/>
    <w:rsid w:val="00214A96"/>
    <w:rsid w:val="00214B13"/>
    <w:rsid w:val="00214B1B"/>
    <w:rsid w:val="00214B9F"/>
    <w:rsid w:val="00214E5A"/>
    <w:rsid w:val="00214EDE"/>
    <w:rsid w:val="00215078"/>
    <w:rsid w:val="0021531A"/>
    <w:rsid w:val="002153DE"/>
    <w:rsid w:val="002154F3"/>
    <w:rsid w:val="002155A0"/>
    <w:rsid w:val="00215739"/>
    <w:rsid w:val="00215977"/>
    <w:rsid w:val="00215990"/>
    <w:rsid w:val="00215CBE"/>
    <w:rsid w:val="00215E16"/>
    <w:rsid w:val="00215F1D"/>
    <w:rsid w:val="002160EE"/>
    <w:rsid w:val="002161A1"/>
    <w:rsid w:val="002162CF"/>
    <w:rsid w:val="00216375"/>
    <w:rsid w:val="00216952"/>
    <w:rsid w:val="00216962"/>
    <w:rsid w:val="00216AD0"/>
    <w:rsid w:val="00216C19"/>
    <w:rsid w:val="00216CA0"/>
    <w:rsid w:val="00216D97"/>
    <w:rsid w:val="00216F15"/>
    <w:rsid w:val="00216FE2"/>
    <w:rsid w:val="0021704F"/>
    <w:rsid w:val="002174B8"/>
    <w:rsid w:val="00217563"/>
    <w:rsid w:val="00217571"/>
    <w:rsid w:val="002175A9"/>
    <w:rsid w:val="002178A9"/>
    <w:rsid w:val="0021799F"/>
    <w:rsid w:val="00217A42"/>
    <w:rsid w:val="00217A7C"/>
    <w:rsid w:val="00217B38"/>
    <w:rsid w:val="00217C61"/>
    <w:rsid w:val="00217DBB"/>
    <w:rsid w:val="00217F3D"/>
    <w:rsid w:val="0022027D"/>
    <w:rsid w:val="002203E7"/>
    <w:rsid w:val="002207F7"/>
    <w:rsid w:val="00220858"/>
    <w:rsid w:val="00220A03"/>
    <w:rsid w:val="00220C02"/>
    <w:rsid w:val="00220D8B"/>
    <w:rsid w:val="002210F2"/>
    <w:rsid w:val="0022129E"/>
    <w:rsid w:val="0022134D"/>
    <w:rsid w:val="0022135F"/>
    <w:rsid w:val="00221447"/>
    <w:rsid w:val="0022161D"/>
    <w:rsid w:val="00221640"/>
    <w:rsid w:val="00222010"/>
    <w:rsid w:val="002224C4"/>
    <w:rsid w:val="0022261A"/>
    <w:rsid w:val="00222675"/>
    <w:rsid w:val="002226BE"/>
    <w:rsid w:val="0022274A"/>
    <w:rsid w:val="00222B3C"/>
    <w:rsid w:val="00223366"/>
    <w:rsid w:val="00223628"/>
    <w:rsid w:val="002238A3"/>
    <w:rsid w:val="0022394F"/>
    <w:rsid w:val="00223C8B"/>
    <w:rsid w:val="00223D25"/>
    <w:rsid w:val="002240EF"/>
    <w:rsid w:val="002241B4"/>
    <w:rsid w:val="002244B9"/>
    <w:rsid w:val="00224667"/>
    <w:rsid w:val="00224671"/>
    <w:rsid w:val="00224769"/>
    <w:rsid w:val="0022497B"/>
    <w:rsid w:val="00224994"/>
    <w:rsid w:val="002249B7"/>
    <w:rsid w:val="00224C46"/>
    <w:rsid w:val="00224C86"/>
    <w:rsid w:val="00224DA9"/>
    <w:rsid w:val="00224EDA"/>
    <w:rsid w:val="002250D8"/>
    <w:rsid w:val="00225223"/>
    <w:rsid w:val="0022529F"/>
    <w:rsid w:val="0022573A"/>
    <w:rsid w:val="00225761"/>
    <w:rsid w:val="002257F6"/>
    <w:rsid w:val="00225818"/>
    <w:rsid w:val="002258BC"/>
    <w:rsid w:val="00225A82"/>
    <w:rsid w:val="00225F0D"/>
    <w:rsid w:val="0022609F"/>
    <w:rsid w:val="002260CC"/>
    <w:rsid w:val="00226327"/>
    <w:rsid w:val="00226506"/>
    <w:rsid w:val="00226778"/>
    <w:rsid w:val="00226795"/>
    <w:rsid w:val="0022687B"/>
    <w:rsid w:val="00226942"/>
    <w:rsid w:val="00226AA7"/>
    <w:rsid w:val="00226B5C"/>
    <w:rsid w:val="00226E9A"/>
    <w:rsid w:val="00227104"/>
    <w:rsid w:val="0022715E"/>
    <w:rsid w:val="0022743D"/>
    <w:rsid w:val="0022743E"/>
    <w:rsid w:val="00227859"/>
    <w:rsid w:val="0022786B"/>
    <w:rsid w:val="002278CD"/>
    <w:rsid w:val="002279E2"/>
    <w:rsid w:val="00227BB0"/>
    <w:rsid w:val="00227DF3"/>
    <w:rsid w:val="00227F3B"/>
    <w:rsid w:val="00227F74"/>
    <w:rsid w:val="0023040E"/>
    <w:rsid w:val="00230711"/>
    <w:rsid w:val="0023081F"/>
    <w:rsid w:val="00230A1D"/>
    <w:rsid w:val="00230E5A"/>
    <w:rsid w:val="00231128"/>
    <w:rsid w:val="002311AA"/>
    <w:rsid w:val="00231430"/>
    <w:rsid w:val="002314CE"/>
    <w:rsid w:val="002314FE"/>
    <w:rsid w:val="0023153D"/>
    <w:rsid w:val="0023185B"/>
    <w:rsid w:val="00231AA4"/>
    <w:rsid w:val="00231B41"/>
    <w:rsid w:val="00231B92"/>
    <w:rsid w:val="0023216C"/>
    <w:rsid w:val="00232220"/>
    <w:rsid w:val="00232318"/>
    <w:rsid w:val="0023275C"/>
    <w:rsid w:val="00232975"/>
    <w:rsid w:val="00232A7E"/>
    <w:rsid w:val="00232B41"/>
    <w:rsid w:val="00232B80"/>
    <w:rsid w:val="00232B87"/>
    <w:rsid w:val="00232F41"/>
    <w:rsid w:val="0023323F"/>
    <w:rsid w:val="00233277"/>
    <w:rsid w:val="002338C0"/>
    <w:rsid w:val="00233F29"/>
    <w:rsid w:val="0023465A"/>
    <w:rsid w:val="002346AD"/>
    <w:rsid w:val="00234BE1"/>
    <w:rsid w:val="00235007"/>
    <w:rsid w:val="00235063"/>
    <w:rsid w:val="00235071"/>
    <w:rsid w:val="002350CD"/>
    <w:rsid w:val="00235128"/>
    <w:rsid w:val="00235267"/>
    <w:rsid w:val="00235454"/>
    <w:rsid w:val="00235490"/>
    <w:rsid w:val="0023589D"/>
    <w:rsid w:val="00235D05"/>
    <w:rsid w:val="00235EA1"/>
    <w:rsid w:val="00236151"/>
    <w:rsid w:val="002365F7"/>
    <w:rsid w:val="00236608"/>
    <w:rsid w:val="0023667C"/>
    <w:rsid w:val="00236725"/>
    <w:rsid w:val="0023696D"/>
    <w:rsid w:val="0023697D"/>
    <w:rsid w:val="00236C2B"/>
    <w:rsid w:val="00236CBA"/>
    <w:rsid w:val="00236E54"/>
    <w:rsid w:val="00236F6F"/>
    <w:rsid w:val="0023708C"/>
    <w:rsid w:val="002370CF"/>
    <w:rsid w:val="00237167"/>
    <w:rsid w:val="0023744D"/>
    <w:rsid w:val="00237533"/>
    <w:rsid w:val="0023756E"/>
    <w:rsid w:val="002379AD"/>
    <w:rsid w:val="00237BB7"/>
    <w:rsid w:val="00237CA6"/>
    <w:rsid w:val="00237D96"/>
    <w:rsid w:val="00237EA4"/>
    <w:rsid w:val="00240246"/>
    <w:rsid w:val="0024032D"/>
    <w:rsid w:val="00240621"/>
    <w:rsid w:val="00240AD1"/>
    <w:rsid w:val="00240CAF"/>
    <w:rsid w:val="00240E97"/>
    <w:rsid w:val="0024112D"/>
    <w:rsid w:val="002413E9"/>
    <w:rsid w:val="002418CD"/>
    <w:rsid w:val="00241986"/>
    <w:rsid w:val="00241ABB"/>
    <w:rsid w:val="00241AE5"/>
    <w:rsid w:val="00241AF2"/>
    <w:rsid w:val="00241E3C"/>
    <w:rsid w:val="00241F81"/>
    <w:rsid w:val="002420AA"/>
    <w:rsid w:val="0024227D"/>
    <w:rsid w:val="00242338"/>
    <w:rsid w:val="002423AA"/>
    <w:rsid w:val="00242426"/>
    <w:rsid w:val="00242937"/>
    <w:rsid w:val="002429D9"/>
    <w:rsid w:val="00242B3C"/>
    <w:rsid w:val="00242B78"/>
    <w:rsid w:val="00242FC5"/>
    <w:rsid w:val="002430EE"/>
    <w:rsid w:val="0024310A"/>
    <w:rsid w:val="00243369"/>
    <w:rsid w:val="00243419"/>
    <w:rsid w:val="0024350F"/>
    <w:rsid w:val="00243683"/>
    <w:rsid w:val="00243778"/>
    <w:rsid w:val="00243A76"/>
    <w:rsid w:val="00243EFD"/>
    <w:rsid w:val="0024421C"/>
    <w:rsid w:val="00244559"/>
    <w:rsid w:val="00244566"/>
    <w:rsid w:val="00244A8D"/>
    <w:rsid w:val="00244D01"/>
    <w:rsid w:val="00244D8D"/>
    <w:rsid w:val="00244E1B"/>
    <w:rsid w:val="00244F04"/>
    <w:rsid w:val="00245426"/>
    <w:rsid w:val="00245750"/>
    <w:rsid w:val="0024596E"/>
    <w:rsid w:val="00245D5E"/>
    <w:rsid w:val="00245F43"/>
    <w:rsid w:val="00245F82"/>
    <w:rsid w:val="00246369"/>
    <w:rsid w:val="002464D4"/>
    <w:rsid w:val="002466B8"/>
    <w:rsid w:val="002467AB"/>
    <w:rsid w:val="00246994"/>
    <w:rsid w:val="00246CAD"/>
    <w:rsid w:val="00246FB3"/>
    <w:rsid w:val="0024799E"/>
    <w:rsid w:val="002503AA"/>
    <w:rsid w:val="002503FC"/>
    <w:rsid w:val="002505A1"/>
    <w:rsid w:val="00250799"/>
    <w:rsid w:val="002510F9"/>
    <w:rsid w:val="002514F0"/>
    <w:rsid w:val="00251689"/>
    <w:rsid w:val="0025171F"/>
    <w:rsid w:val="002517EE"/>
    <w:rsid w:val="0025193D"/>
    <w:rsid w:val="00251C73"/>
    <w:rsid w:val="00251C8F"/>
    <w:rsid w:val="00251F56"/>
    <w:rsid w:val="0025235F"/>
    <w:rsid w:val="00252434"/>
    <w:rsid w:val="002525E3"/>
    <w:rsid w:val="00252768"/>
    <w:rsid w:val="00252949"/>
    <w:rsid w:val="00252A37"/>
    <w:rsid w:val="00252C7F"/>
    <w:rsid w:val="00252DE9"/>
    <w:rsid w:val="0025307A"/>
    <w:rsid w:val="0025310B"/>
    <w:rsid w:val="002531A4"/>
    <w:rsid w:val="00253281"/>
    <w:rsid w:val="002532DE"/>
    <w:rsid w:val="002537B5"/>
    <w:rsid w:val="002537C5"/>
    <w:rsid w:val="00253856"/>
    <w:rsid w:val="00253891"/>
    <w:rsid w:val="00253AE0"/>
    <w:rsid w:val="00253F04"/>
    <w:rsid w:val="0025479D"/>
    <w:rsid w:val="00254BEB"/>
    <w:rsid w:val="00254DAB"/>
    <w:rsid w:val="00254E7F"/>
    <w:rsid w:val="00254FD6"/>
    <w:rsid w:val="0025506E"/>
    <w:rsid w:val="002550AD"/>
    <w:rsid w:val="002551A2"/>
    <w:rsid w:val="0025524F"/>
    <w:rsid w:val="0025533E"/>
    <w:rsid w:val="00255470"/>
    <w:rsid w:val="00255601"/>
    <w:rsid w:val="002557A2"/>
    <w:rsid w:val="0025581E"/>
    <w:rsid w:val="00255C9F"/>
    <w:rsid w:val="00255F7C"/>
    <w:rsid w:val="002563AD"/>
    <w:rsid w:val="002564F1"/>
    <w:rsid w:val="00256648"/>
    <w:rsid w:val="00256B45"/>
    <w:rsid w:val="00256B85"/>
    <w:rsid w:val="00256D53"/>
    <w:rsid w:val="00256D9A"/>
    <w:rsid w:val="002574E4"/>
    <w:rsid w:val="002579D8"/>
    <w:rsid w:val="00257A6C"/>
    <w:rsid w:val="00257AF4"/>
    <w:rsid w:val="00257B34"/>
    <w:rsid w:val="00257E7D"/>
    <w:rsid w:val="00257FF1"/>
    <w:rsid w:val="002600A2"/>
    <w:rsid w:val="002601E3"/>
    <w:rsid w:val="002603B4"/>
    <w:rsid w:val="0026040E"/>
    <w:rsid w:val="00260421"/>
    <w:rsid w:val="00260597"/>
    <w:rsid w:val="00260660"/>
    <w:rsid w:val="0026070C"/>
    <w:rsid w:val="00260B11"/>
    <w:rsid w:val="00260C23"/>
    <w:rsid w:val="00260DCE"/>
    <w:rsid w:val="00261068"/>
    <w:rsid w:val="0026115C"/>
    <w:rsid w:val="002613A2"/>
    <w:rsid w:val="002614A9"/>
    <w:rsid w:val="00261756"/>
    <w:rsid w:val="002617DB"/>
    <w:rsid w:val="00261B46"/>
    <w:rsid w:val="002623EB"/>
    <w:rsid w:val="002624B3"/>
    <w:rsid w:val="002624F0"/>
    <w:rsid w:val="002626B8"/>
    <w:rsid w:val="002628B7"/>
    <w:rsid w:val="002628CC"/>
    <w:rsid w:val="00262C12"/>
    <w:rsid w:val="00262E56"/>
    <w:rsid w:val="00263053"/>
    <w:rsid w:val="00263092"/>
    <w:rsid w:val="002630DD"/>
    <w:rsid w:val="00263170"/>
    <w:rsid w:val="002634B9"/>
    <w:rsid w:val="00263728"/>
    <w:rsid w:val="002639D8"/>
    <w:rsid w:val="002639DE"/>
    <w:rsid w:val="002639F6"/>
    <w:rsid w:val="00263C1C"/>
    <w:rsid w:val="00263EC8"/>
    <w:rsid w:val="002640CC"/>
    <w:rsid w:val="00264374"/>
    <w:rsid w:val="002643AE"/>
    <w:rsid w:val="0026484C"/>
    <w:rsid w:val="002649F1"/>
    <w:rsid w:val="00264B55"/>
    <w:rsid w:val="00264C21"/>
    <w:rsid w:val="00264E08"/>
    <w:rsid w:val="002651DF"/>
    <w:rsid w:val="00265299"/>
    <w:rsid w:val="00265303"/>
    <w:rsid w:val="00265381"/>
    <w:rsid w:val="00265393"/>
    <w:rsid w:val="002654FD"/>
    <w:rsid w:val="00265541"/>
    <w:rsid w:val="002655F2"/>
    <w:rsid w:val="00265A50"/>
    <w:rsid w:val="00265A66"/>
    <w:rsid w:val="00265E45"/>
    <w:rsid w:val="002660B8"/>
    <w:rsid w:val="0026612A"/>
    <w:rsid w:val="00266552"/>
    <w:rsid w:val="002666A8"/>
    <w:rsid w:val="00266721"/>
    <w:rsid w:val="00266CDC"/>
    <w:rsid w:val="00266D4B"/>
    <w:rsid w:val="00266F69"/>
    <w:rsid w:val="00266F71"/>
    <w:rsid w:val="00267063"/>
    <w:rsid w:val="0026718B"/>
    <w:rsid w:val="0026733A"/>
    <w:rsid w:val="00267761"/>
    <w:rsid w:val="002679B3"/>
    <w:rsid w:val="00267C66"/>
    <w:rsid w:val="00267E97"/>
    <w:rsid w:val="00267F20"/>
    <w:rsid w:val="00267F52"/>
    <w:rsid w:val="00267FED"/>
    <w:rsid w:val="00270060"/>
    <w:rsid w:val="0027010A"/>
    <w:rsid w:val="002701D8"/>
    <w:rsid w:val="00270795"/>
    <w:rsid w:val="00270B34"/>
    <w:rsid w:val="00270F4D"/>
    <w:rsid w:val="002715EC"/>
    <w:rsid w:val="002716B1"/>
    <w:rsid w:val="00271D34"/>
    <w:rsid w:val="00272342"/>
    <w:rsid w:val="002723D3"/>
    <w:rsid w:val="002727A3"/>
    <w:rsid w:val="0027281D"/>
    <w:rsid w:val="00272A90"/>
    <w:rsid w:val="00272B02"/>
    <w:rsid w:val="00272B73"/>
    <w:rsid w:val="00272C6A"/>
    <w:rsid w:val="00272CD7"/>
    <w:rsid w:val="00272D05"/>
    <w:rsid w:val="00272DCF"/>
    <w:rsid w:val="0027300D"/>
    <w:rsid w:val="002730E8"/>
    <w:rsid w:val="00273159"/>
    <w:rsid w:val="00273202"/>
    <w:rsid w:val="0027366D"/>
    <w:rsid w:val="002737E2"/>
    <w:rsid w:val="00273BA1"/>
    <w:rsid w:val="00273BC3"/>
    <w:rsid w:val="00273BD9"/>
    <w:rsid w:val="00273DFE"/>
    <w:rsid w:val="00273FCF"/>
    <w:rsid w:val="002746BD"/>
    <w:rsid w:val="00274706"/>
    <w:rsid w:val="002749AB"/>
    <w:rsid w:val="00274D8C"/>
    <w:rsid w:val="00274F84"/>
    <w:rsid w:val="00274FAC"/>
    <w:rsid w:val="002752C3"/>
    <w:rsid w:val="0027551B"/>
    <w:rsid w:val="0027562B"/>
    <w:rsid w:val="0027589F"/>
    <w:rsid w:val="00275A27"/>
    <w:rsid w:val="00275B65"/>
    <w:rsid w:val="00275D43"/>
    <w:rsid w:val="00275DAC"/>
    <w:rsid w:val="00276094"/>
    <w:rsid w:val="0027618C"/>
    <w:rsid w:val="002761BB"/>
    <w:rsid w:val="002761CF"/>
    <w:rsid w:val="0027638C"/>
    <w:rsid w:val="00276B2C"/>
    <w:rsid w:val="00276D94"/>
    <w:rsid w:val="0027738F"/>
    <w:rsid w:val="00277477"/>
    <w:rsid w:val="002775CA"/>
    <w:rsid w:val="002779E7"/>
    <w:rsid w:val="00277E49"/>
    <w:rsid w:val="00277E4F"/>
    <w:rsid w:val="00277F88"/>
    <w:rsid w:val="00280116"/>
    <w:rsid w:val="0028018D"/>
    <w:rsid w:val="002805B2"/>
    <w:rsid w:val="0028093A"/>
    <w:rsid w:val="00281150"/>
    <w:rsid w:val="00281349"/>
    <w:rsid w:val="0028139D"/>
    <w:rsid w:val="002813C5"/>
    <w:rsid w:val="00281535"/>
    <w:rsid w:val="002816E2"/>
    <w:rsid w:val="00281E7F"/>
    <w:rsid w:val="00281EF3"/>
    <w:rsid w:val="00281FC1"/>
    <w:rsid w:val="00282159"/>
    <w:rsid w:val="0028216D"/>
    <w:rsid w:val="00282311"/>
    <w:rsid w:val="00282474"/>
    <w:rsid w:val="0028248A"/>
    <w:rsid w:val="00282735"/>
    <w:rsid w:val="00282773"/>
    <w:rsid w:val="00282785"/>
    <w:rsid w:val="002829B8"/>
    <w:rsid w:val="002829C8"/>
    <w:rsid w:val="00282A69"/>
    <w:rsid w:val="00282AC2"/>
    <w:rsid w:val="00282EE0"/>
    <w:rsid w:val="0028342B"/>
    <w:rsid w:val="002834E2"/>
    <w:rsid w:val="002834ED"/>
    <w:rsid w:val="002835A0"/>
    <w:rsid w:val="0028372F"/>
    <w:rsid w:val="002837B8"/>
    <w:rsid w:val="00283A6B"/>
    <w:rsid w:val="00283B58"/>
    <w:rsid w:val="00283F2D"/>
    <w:rsid w:val="0028411E"/>
    <w:rsid w:val="00284127"/>
    <w:rsid w:val="002841C1"/>
    <w:rsid w:val="00284377"/>
    <w:rsid w:val="00284379"/>
    <w:rsid w:val="00284435"/>
    <w:rsid w:val="0028456B"/>
    <w:rsid w:val="0028497F"/>
    <w:rsid w:val="00284DA5"/>
    <w:rsid w:val="00284FAA"/>
    <w:rsid w:val="00284FAF"/>
    <w:rsid w:val="00284FDD"/>
    <w:rsid w:val="00285012"/>
    <w:rsid w:val="002857E5"/>
    <w:rsid w:val="0028583D"/>
    <w:rsid w:val="002859E9"/>
    <w:rsid w:val="00285BC6"/>
    <w:rsid w:val="00285BF6"/>
    <w:rsid w:val="002860E0"/>
    <w:rsid w:val="0028617B"/>
    <w:rsid w:val="00286321"/>
    <w:rsid w:val="00286392"/>
    <w:rsid w:val="0028655A"/>
    <w:rsid w:val="002865F7"/>
    <w:rsid w:val="00286888"/>
    <w:rsid w:val="00286D43"/>
    <w:rsid w:val="00286E80"/>
    <w:rsid w:val="00287216"/>
    <w:rsid w:val="002873F0"/>
    <w:rsid w:val="002874CF"/>
    <w:rsid w:val="002876EE"/>
    <w:rsid w:val="0028795B"/>
    <w:rsid w:val="00287C34"/>
    <w:rsid w:val="00287E89"/>
    <w:rsid w:val="00287EE4"/>
    <w:rsid w:val="00290274"/>
    <w:rsid w:val="00290658"/>
    <w:rsid w:val="0029069D"/>
    <w:rsid w:val="00290774"/>
    <w:rsid w:val="0029087E"/>
    <w:rsid w:val="002908EA"/>
    <w:rsid w:val="00290A49"/>
    <w:rsid w:val="00290B51"/>
    <w:rsid w:val="002910CE"/>
    <w:rsid w:val="00291177"/>
    <w:rsid w:val="002911D7"/>
    <w:rsid w:val="002914B4"/>
    <w:rsid w:val="002914BF"/>
    <w:rsid w:val="00291750"/>
    <w:rsid w:val="002917DF"/>
    <w:rsid w:val="0029187D"/>
    <w:rsid w:val="00291B5E"/>
    <w:rsid w:val="00291BB4"/>
    <w:rsid w:val="00291D78"/>
    <w:rsid w:val="00291F5A"/>
    <w:rsid w:val="00291FC0"/>
    <w:rsid w:val="0029218A"/>
    <w:rsid w:val="002923F9"/>
    <w:rsid w:val="0029241B"/>
    <w:rsid w:val="0029247E"/>
    <w:rsid w:val="00292484"/>
    <w:rsid w:val="002926F3"/>
    <w:rsid w:val="0029271A"/>
    <w:rsid w:val="0029271F"/>
    <w:rsid w:val="00292917"/>
    <w:rsid w:val="00292991"/>
    <w:rsid w:val="002929D7"/>
    <w:rsid w:val="00292A67"/>
    <w:rsid w:val="00292CD5"/>
    <w:rsid w:val="00292F0A"/>
    <w:rsid w:val="00292FEF"/>
    <w:rsid w:val="00293171"/>
    <w:rsid w:val="00293463"/>
    <w:rsid w:val="00293516"/>
    <w:rsid w:val="00293551"/>
    <w:rsid w:val="002936A9"/>
    <w:rsid w:val="00293743"/>
    <w:rsid w:val="00293997"/>
    <w:rsid w:val="002939D2"/>
    <w:rsid w:val="00293B8A"/>
    <w:rsid w:val="00293E85"/>
    <w:rsid w:val="00293EAC"/>
    <w:rsid w:val="00294048"/>
    <w:rsid w:val="0029466B"/>
    <w:rsid w:val="0029469C"/>
    <w:rsid w:val="002947D3"/>
    <w:rsid w:val="0029488E"/>
    <w:rsid w:val="00294949"/>
    <w:rsid w:val="00294CE3"/>
    <w:rsid w:val="00294EB6"/>
    <w:rsid w:val="0029524B"/>
    <w:rsid w:val="002956EE"/>
    <w:rsid w:val="00295B5C"/>
    <w:rsid w:val="00295E71"/>
    <w:rsid w:val="00295EED"/>
    <w:rsid w:val="00296086"/>
    <w:rsid w:val="002960E5"/>
    <w:rsid w:val="0029613B"/>
    <w:rsid w:val="00296477"/>
    <w:rsid w:val="002966D0"/>
    <w:rsid w:val="0029671A"/>
    <w:rsid w:val="00296884"/>
    <w:rsid w:val="002969AE"/>
    <w:rsid w:val="00296ED6"/>
    <w:rsid w:val="00297475"/>
    <w:rsid w:val="002974B1"/>
    <w:rsid w:val="002976CA"/>
    <w:rsid w:val="002977BD"/>
    <w:rsid w:val="0029798B"/>
    <w:rsid w:val="00297F60"/>
    <w:rsid w:val="002A0290"/>
    <w:rsid w:val="002A02B3"/>
    <w:rsid w:val="002A0400"/>
    <w:rsid w:val="002A040C"/>
    <w:rsid w:val="002A0683"/>
    <w:rsid w:val="002A072E"/>
    <w:rsid w:val="002A0762"/>
    <w:rsid w:val="002A0788"/>
    <w:rsid w:val="002A0864"/>
    <w:rsid w:val="002A0AD9"/>
    <w:rsid w:val="002A0E01"/>
    <w:rsid w:val="002A0E3C"/>
    <w:rsid w:val="002A0FD7"/>
    <w:rsid w:val="002A0FE8"/>
    <w:rsid w:val="002A10C5"/>
    <w:rsid w:val="002A114E"/>
    <w:rsid w:val="002A13A5"/>
    <w:rsid w:val="002A1634"/>
    <w:rsid w:val="002A1807"/>
    <w:rsid w:val="002A1B01"/>
    <w:rsid w:val="002A1BE9"/>
    <w:rsid w:val="002A1C12"/>
    <w:rsid w:val="002A1D6E"/>
    <w:rsid w:val="002A1DA1"/>
    <w:rsid w:val="002A1E3F"/>
    <w:rsid w:val="002A1EBB"/>
    <w:rsid w:val="002A237E"/>
    <w:rsid w:val="002A23DF"/>
    <w:rsid w:val="002A2422"/>
    <w:rsid w:val="002A2659"/>
    <w:rsid w:val="002A273B"/>
    <w:rsid w:val="002A2C58"/>
    <w:rsid w:val="002A2E01"/>
    <w:rsid w:val="002A2F25"/>
    <w:rsid w:val="002A2FE7"/>
    <w:rsid w:val="002A2FF8"/>
    <w:rsid w:val="002A3079"/>
    <w:rsid w:val="002A3438"/>
    <w:rsid w:val="002A34F5"/>
    <w:rsid w:val="002A39B3"/>
    <w:rsid w:val="002A3B02"/>
    <w:rsid w:val="002A3BB8"/>
    <w:rsid w:val="002A3D15"/>
    <w:rsid w:val="002A40A5"/>
    <w:rsid w:val="002A4128"/>
    <w:rsid w:val="002A48FA"/>
    <w:rsid w:val="002A50C9"/>
    <w:rsid w:val="002A5191"/>
    <w:rsid w:val="002A51CA"/>
    <w:rsid w:val="002A520B"/>
    <w:rsid w:val="002A61BF"/>
    <w:rsid w:val="002A6531"/>
    <w:rsid w:val="002A67C9"/>
    <w:rsid w:val="002A688F"/>
    <w:rsid w:val="002A68B6"/>
    <w:rsid w:val="002A6915"/>
    <w:rsid w:val="002A6AE1"/>
    <w:rsid w:val="002A6B0A"/>
    <w:rsid w:val="002A6C17"/>
    <w:rsid w:val="002A6DCC"/>
    <w:rsid w:val="002A6EED"/>
    <w:rsid w:val="002A6F80"/>
    <w:rsid w:val="002A6F82"/>
    <w:rsid w:val="002A7362"/>
    <w:rsid w:val="002A73C1"/>
    <w:rsid w:val="002A7440"/>
    <w:rsid w:val="002A7589"/>
    <w:rsid w:val="002A791E"/>
    <w:rsid w:val="002A7ACD"/>
    <w:rsid w:val="002A7CF4"/>
    <w:rsid w:val="002A7D86"/>
    <w:rsid w:val="002A7EF9"/>
    <w:rsid w:val="002B002A"/>
    <w:rsid w:val="002B0389"/>
    <w:rsid w:val="002B03CE"/>
    <w:rsid w:val="002B04A3"/>
    <w:rsid w:val="002B0504"/>
    <w:rsid w:val="002B05AB"/>
    <w:rsid w:val="002B0770"/>
    <w:rsid w:val="002B0840"/>
    <w:rsid w:val="002B099A"/>
    <w:rsid w:val="002B0A76"/>
    <w:rsid w:val="002B0A9D"/>
    <w:rsid w:val="002B0C04"/>
    <w:rsid w:val="002B0D97"/>
    <w:rsid w:val="002B0DAE"/>
    <w:rsid w:val="002B10DE"/>
    <w:rsid w:val="002B1100"/>
    <w:rsid w:val="002B112F"/>
    <w:rsid w:val="002B13A2"/>
    <w:rsid w:val="002B1696"/>
    <w:rsid w:val="002B178E"/>
    <w:rsid w:val="002B1EE8"/>
    <w:rsid w:val="002B2004"/>
    <w:rsid w:val="002B2211"/>
    <w:rsid w:val="002B2313"/>
    <w:rsid w:val="002B2487"/>
    <w:rsid w:val="002B25D4"/>
    <w:rsid w:val="002B2893"/>
    <w:rsid w:val="002B2A17"/>
    <w:rsid w:val="002B2D3F"/>
    <w:rsid w:val="002B2F8D"/>
    <w:rsid w:val="002B31A3"/>
    <w:rsid w:val="002B32E1"/>
    <w:rsid w:val="002B32F7"/>
    <w:rsid w:val="002B39B6"/>
    <w:rsid w:val="002B3BDA"/>
    <w:rsid w:val="002B3E3E"/>
    <w:rsid w:val="002B40A5"/>
    <w:rsid w:val="002B42D6"/>
    <w:rsid w:val="002B44A0"/>
    <w:rsid w:val="002B49CD"/>
    <w:rsid w:val="002B4A37"/>
    <w:rsid w:val="002B4A7B"/>
    <w:rsid w:val="002B4B77"/>
    <w:rsid w:val="002B4C3F"/>
    <w:rsid w:val="002B52AB"/>
    <w:rsid w:val="002B55C0"/>
    <w:rsid w:val="002B562C"/>
    <w:rsid w:val="002B572E"/>
    <w:rsid w:val="002B5789"/>
    <w:rsid w:val="002B5A8E"/>
    <w:rsid w:val="002B5ADA"/>
    <w:rsid w:val="002B5DF2"/>
    <w:rsid w:val="002B6105"/>
    <w:rsid w:val="002B67FC"/>
    <w:rsid w:val="002B70EA"/>
    <w:rsid w:val="002B7150"/>
    <w:rsid w:val="002B738A"/>
    <w:rsid w:val="002B73BB"/>
    <w:rsid w:val="002B75AF"/>
    <w:rsid w:val="002B7910"/>
    <w:rsid w:val="002B7B01"/>
    <w:rsid w:val="002B7B40"/>
    <w:rsid w:val="002B7C7E"/>
    <w:rsid w:val="002C0078"/>
    <w:rsid w:val="002C00BD"/>
    <w:rsid w:val="002C031B"/>
    <w:rsid w:val="002C0328"/>
    <w:rsid w:val="002C034D"/>
    <w:rsid w:val="002C0357"/>
    <w:rsid w:val="002C07CF"/>
    <w:rsid w:val="002C089C"/>
    <w:rsid w:val="002C0907"/>
    <w:rsid w:val="002C0ACD"/>
    <w:rsid w:val="002C0D4F"/>
    <w:rsid w:val="002C11F5"/>
    <w:rsid w:val="002C124A"/>
    <w:rsid w:val="002C1262"/>
    <w:rsid w:val="002C1285"/>
    <w:rsid w:val="002C1564"/>
    <w:rsid w:val="002C15BE"/>
    <w:rsid w:val="002C15C6"/>
    <w:rsid w:val="002C1779"/>
    <w:rsid w:val="002C1928"/>
    <w:rsid w:val="002C1B81"/>
    <w:rsid w:val="002C1BB3"/>
    <w:rsid w:val="002C1BCA"/>
    <w:rsid w:val="002C1CAB"/>
    <w:rsid w:val="002C1F77"/>
    <w:rsid w:val="002C20A5"/>
    <w:rsid w:val="002C25B1"/>
    <w:rsid w:val="002C260C"/>
    <w:rsid w:val="002C2668"/>
    <w:rsid w:val="002C2970"/>
    <w:rsid w:val="002C2AA8"/>
    <w:rsid w:val="002C2D35"/>
    <w:rsid w:val="002C2D90"/>
    <w:rsid w:val="002C2DEA"/>
    <w:rsid w:val="002C2DFD"/>
    <w:rsid w:val="002C2F11"/>
    <w:rsid w:val="002C2F31"/>
    <w:rsid w:val="002C2F95"/>
    <w:rsid w:val="002C31A2"/>
    <w:rsid w:val="002C342E"/>
    <w:rsid w:val="002C345E"/>
    <w:rsid w:val="002C3877"/>
    <w:rsid w:val="002C38C9"/>
    <w:rsid w:val="002C39C3"/>
    <w:rsid w:val="002C3A17"/>
    <w:rsid w:val="002C3AFD"/>
    <w:rsid w:val="002C3CBD"/>
    <w:rsid w:val="002C3D90"/>
    <w:rsid w:val="002C425D"/>
    <w:rsid w:val="002C43E4"/>
    <w:rsid w:val="002C4493"/>
    <w:rsid w:val="002C465D"/>
    <w:rsid w:val="002C47E1"/>
    <w:rsid w:val="002C49C0"/>
    <w:rsid w:val="002C4D78"/>
    <w:rsid w:val="002C4EC3"/>
    <w:rsid w:val="002C4EE3"/>
    <w:rsid w:val="002C4F23"/>
    <w:rsid w:val="002C5121"/>
    <w:rsid w:val="002C528C"/>
    <w:rsid w:val="002C5472"/>
    <w:rsid w:val="002C5586"/>
    <w:rsid w:val="002C564B"/>
    <w:rsid w:val="002C58D9"/>
    <w:rsid w:val="002C5A07"/>
    <w:rsid w:val="002C5B31"/>
    <w:rsid w:val="002C600C"/>
    <w:rsid w:val="002C6034"/>
    <w:rsid w:val="002C619C"/>
    <w:rsid w:val="002C619F"/>
    <w:rsid w:val="002C62E6"/>
    <w:rsid w:val="002C6301"/>
    <w:rsid w:val="002C6376"/>
    <w:rsid w:val="002C6776"/>
    <w:rsid w:val="002C69A4"/>
    <w:rsid w:val="002C6A09"/>
    <w:rsid w:val="002C6A64"/>
    <w:rsid w:val="002C6DFF"/>
    <w:rsid w:val="002C6FF7"/>
    <w:rsid w:val="002C713B"/>
    <w:rsid w:val="002C71BC"/>
    <w:rsid w:val="002C73CC"/>
    <w:rsid w:val="002C76C7"/>
    <w:rsid w:val="002C7718"/>
    <w:rsid w:val="002C7929"/>
    <w:rsid w:val="002C7983"/>
    <w:rsid w:val="002C79B7"/>
    <w:rsid w:val="002C7A7C"/>
    <w:rsid w:val="002C7AA1"/>
    <w:rsid w:val="002C7AB9"/>
    <w:rsid w:val="002C7C5B"/>
    <w:rsid w:val="002C7D27"/>
    <w:rsid w:val="002D011E"/>
    <w:rsid w:val="002D026A"/>
    <w:rsid w:val="002D0286"/>
    <w:rsid w:val="002D03DD"/>
    <w:rsid w:val="002D041A"/>
    <w:rsid w:val="002D0869"/>
    <w:rsid w:val="002D087C"/>
    <w:rsid w:val="002D0950"/>
    <w:rsid w:val="002D0D37"/>
    <w:rsid w:val="002D0DD1"/>
    <w:rsid w:val="002D0FF7"/>
    <w:rsid w:val="002D121C"/>
    <w:rsid w:val="002D14D9"/>
    <w:rsid w:val="002D1553"/>
    <w:rsid w:val="002D1664"/>
    <w:rsid w:val="002D1702"/>
    <w:rsid w:val="002D1974"/>
    <w:rsid w:val="002D1A2D"/>
    <w:rsid w:val="002D1B98"/>
    <w:rsid w:val="002D1BE3"/>
    <w:rsid w:val="002D1EEF"/>
    <w:rsid w:val="002D2326"/>
    <w:rsid w:val="002D2648"/>
    <w:rsid w:val="002D2795"/>
    <w:rsid w:val="002D2ABF"/>
    <w:rsid w:val="002D2B4A"/>
    <w:rsid w:val="002D2B55"/>
    <w:rsid w:val="002D2B95"/>
    <w:rsid w:val="002D2D97"/>
    <w:rsid w:val="002D2F00"/>
    <w:rsid w:val="002D3369"/>
    <w:rsid w:val="002D3476"/>
    <w:rsid w:val="002D3693"/>
    <w:rsid w:val="002D36D2"/>
    <w:rsid w:val="002D3744"/>
    <w:rsid w:val="002D3A7A"/>
    <w:rsid w:val="002D4250"/>
    <w:rsid w:val="002D4371"/>
    <w:rsid w:val="002D476E"/>
    <w:rsid w:val="002D47E7"/>
    <w:rsid w:val="002D4A25"/>
    <w:rsid w:val="002D4A6B"/>
    <w:rsid w:val="002D4DD0"/>
    <w:rsid w:val="002D4ECF"/>
    <w:rsid w:val="002D50AA"/>
    <w:rsid w:val="002D50CD"/>
    <w:rsid w:val="002D5357"/>
    <w:rsid w:val="002D540A"/>
    <w:rsid w:val="002D546A"/>
    <w:rsid w:val="002D5547"/>
    <w:rsid w:val="002D5752"/>
    <w:rsid w:val="002D5A23"/>
    <w:rsid w:val="002D5AFA"/>
    <w:rsid w:val="002D5C00"/>
    <w:rsid w:val="002D5D8F"/>
    <w:rsid w:val="002D5F1B"/>
    <w:rsid w:val="002D5F2E"/>
    <w:rsid w:val="002D62DF"/>
    <w:rsid w:val="002D63D0"/>
    <w:rsid w:val="002D6578"/>
    <w:rsid w:val="002D69F2"/>
    <w:rsid w:val="002D6C59"/>
    <w:rsid w:val="002D6CB6"/>
    <w:rsid w:val="002D6D99"/>
    <w:rsid w:val="002D6DF6"/>
    <w:rsid w:val="002D7213"/>
    <w:rsid w:val="002D723A"/>
    <w:rsid w:val="002D7456"/>
    <w:rsid w:val="002D75AA"/>
    <w:rsid w:val="002D761B"/>
    <w:rsid w:val="002D784E"/>
    <w:rsid w:val="002D78AD"/>
    <w:rsid w:val="002D79A8"/>
    <w:rsid w:val="002D7B60"/>
    <w:rsid w:val="002D7D07"/>
    <w:rsid w:val="002D7D9D"/>
    <w:rsid w:val="002D7DF4"/>
    <w:rsid w:val="002E0049"/>
    <w:rsid w:val="002E06E2"/>
    <w:rsid w:val="002E0787"/>
    <w:rsid w:val="002E082F"/>
    <w:rsid w:val="002E08BA"/>
    <w:rsid w:val="002E09B0"/>
    <w:rsid w:val="002E0CAB"/>
    <w:rsid w:val="002E0D48"/>
    <w:rsid w:val="002E1072"/>
    <w:rsid w:val="002E10C3"/>
    <w:rsid w:val="002E1273"/>
    <w:rsid w:val="002E13A1"/>
    <w:rsid w:val="002E13FD"/>
    <w:rsid w:val="002E1644"/>
    <w:rsid w:val="002E197A"/>
    <w:rsid w:val="002E1991"/>
    <w:rsid w:val="002E19B8"/>
    <w:rsid w:val="002E1B94"/>
    <w:rsid w:val="002E2023"/>
    <w:rsid w:val="002E2071"/>
    <w:rsid w:val="002E223F"/>
    <w:rsid w:val="002E2241"/>
    <w:rsid w:val="002E25B5"/>
    <w:rsid w:val="002E30E2"/>
    <w:rsid w:val="002E349A"/>
    <w:rsid w:val="002E34ED"/>
    <w:rsid w:val="002E373A"/>
    <w:rsid w:val="002E3960"/>
    <w:rsid w:val="002E3993"/>
    <w:rsid w:val="002E39CA"/>
    <w:rsid w:val="002E3A00"/>
    <w:rsid w:val="002E3F34"/>
    <w:rsid w:val="002E4227"/>
    <w:rsid w:val="002E42DE"/>
    <w:rsid w:val="002E42E4"/>
    <w:rsid w:val="002E4529"/>
    <w:rsid w:val="002E463D"/>
    <w:rsid w:val="002E4693"/>
    <w:rsid w:val="002E46BD"/>
    <w:rsid w:val="002E472B"/>
    <w:rsid w:val="002E4877"/>
    <w:rsid w:val="002E48EB"/>
    <w:rsid w:val="002E49D0"/>
    <w:rsid w:val="002E4B92"/>
    <w:rsid w:val="002E4C5A"/>
    <w:rsid w:val="002E4CD2"/>
    <w:rsid w:val="002E5216"/>
    <w:rsid w:val="002E53FE"/>
    <w:rsid w:val="002E5825"/>
    <w:rsid w:val="002E5A80"/>
    <w:rsid w:val="002E5AF3"/>
    <w:rsid w:val="002E5B54"/>
    <w:rsid w:val="002E60C2"/>
    <w:rsid w:val="002E61DF"/>
    <w:rsid w:val="002E62D4"/>
    <w:rsid w:val="002E66E5"/>
    <w:rsid w:val="002E6CCB"/>
    <w:rsid w:val="002E6FE7"/>
    <w:rsid w:val="002E7646"/>
    <w:rsid w:val="002E7670"/>
    <w:rsid w:val="002E790C"/>
    <w:rsid w:val="002E79F8"/>
    <w:rsid w:val="002E7C11"/>
    <w:rsid w:val="002E7CD3"/>
    <w:rsid w:val="002F01D7"/>
    <w:rsid w:val="002F0201"/>
    <w:rsid w:val="002F0360"/>
    <w:rsid w:val="002F038B"/>
    <w:rsid w:val="002F0436"/>
    <w:rsid w:val="002F0500"/>
    <w:rsid w:val="002F05E1"/>
    <w:rsid w:val="002F0660"/>
    <w:rsid w:val="002F08A3"/>
    <w:rsid w:val="002F0BD9"/>
    <w:rsid w:val="002F0F61"/>
    <w:rsid w:val="002F10B8"/>
    <w:rsid w:val="002F1274"/>
    <w:rsid w:val="002F1296"/>
    <w:rsid w:val="002F12EE"/>
    <w:rsid w:val="002F148D"/>
    <w:rsid w:val="002F168C"/>
    <w:rsid w:val="002F1979"/>
    <w:rsid w:val="002F1AAB"/>
    <w:rsid w:val="002F1AC8"/>
    <w:rsid w:val="002F1D64"/>
    <w:rsid w:val="002F2148"/>
    <w:rsid w:val="002F234A"/>
    <w:rsid w:val="002F2511"/>
    <w:rsid w:val="002F2580"/>
    <w:rsid w:val="002F272E"/>
    <w:rsid w:val="002F27DB"/>
    <w:rsid w:val="002F2B2E"/>
    <w:rsid w:val="002F2D74"/>
    <w:rsid w:val="002F2D7B"/>
    <w:rsid w:val="002F3146"/>
    <w:rsid w:val="002F328B"/>
    <w:rsid w:val="002F358C"/>
    <w:rsid w:val="002F3787"/>
    <w:rsid w:val="002F38D3"/>
    <w:rsid w:val="002F3AEC"/>
    <w:rsid w:val="002F3C00"/>
    <w:rsid w:val="002F3C54"/>
    <w:rsid w:val="002F3DF0"/>
    <w:rsid w:val="002F3ED9"/>
    <w:rsid w:val="002F3FBD"/>
    <w:rsid w:val="002F4346"/>
    <w:rsid w:val="002F47D7"/>
    <w:rsid w:val="002F484D"/>
    <w:rsid w:val="002F490E"/>
    <w:rsid w:val="002F4A5D"/>
    <w:rsid w:val="002F4AA4"/>
    <w:rsid w:val="002F4D4A"/>
    <w:rsid w:val="002F4E9C"/>
    <w:rsid w:val="002F4FC3"/>
    <w:rsid w:val="002F56C0"/>
    <w:rsid w:val="002F5975"/>
    <w:rsid w:val="002F5979"/>
    <w:rsid w:val="002F5CB4"/>
    <w:rsid w:val="002F6048"/>
    <w:rsid w:val="002F60CD"/>
    <w:rsid w:val="002F6183"/>
    <w:rsid w:val="002F6222"/>
    <w:rsid w:val="002F632A"/>
    <w:rsid w:val="002F637C"/>
    <w:rsid w:val="002F63EB"/>
    <w:rsid w:val="002F649E"/>
    <w:rsid w:val="002F6591"/>
    <w:rsid w:val="002F660D"/>
    <w:rsid w:val="002F6807"/>
    <w:rsid w:val="002F68B5"/>
    <w:rsid w:val="002F6B34"/>
    <w:rsid w:val="002F7037"/>
    <w:rsid w:val="002F717E"/>
    <w:rsid w:val="002F724C"/>
    <w:rsid w:val="002F73A7"/>
    <w:rsid w:val="002F741D"/>
    <w:rsid w:val="002F768D"/>
    <w:rsid w:val="002F77E6"/>
    <w:rsid w:val="002F7955"/>
    <w:rsid w:val="002F7D74"/>
    <w:rsid w:val="002F7E88"/>
    <w:rsid w:val="0030017E"/>
    <w:rsid w:val="003002B2"/>
    <w:rsid w:val="003004C5"/>
    <w:rsid w:val="003006CC"/>
    <w:rsid w:val="003009B8"/>
    <w:rsid w:val="00300C4E"/>
    <w:rsid w:val="00300E21"/>
    <w:rsid w:val="00300F97"/>
    <w:rsid w:val="00300FA8"/>
    <w:rsid w:val="0030112F"/>
    <w:rsid w:val="00301268"/>
    <w:rsid w:val="00301BBE"/>
    <w:rsid w:val="00301CDC"/>
    <w:rsid w:val="00301D2C"/>
    <w:rsid w:val="00301FCF"/>
    <w:rsid w:val="00302030"/>
    <w:rsid w:val="00302089"/>
    <w:rsid w:val="003020DC"/>
    <w:rsid w:val="00302344"/>
    <w:rsid w:val="0030258E"/>
    <w:rsid w:val="003026AB"/>
    <w:rsid w:val="003026D5"/>
    <w:rsid w:val="003028E2"/>
    <w:rsid w:val="00302C41"/>
    <w:rsid w:val="00302DC7"/>
    <w:rsid w:val="00302DCE"/>
    <w:rsid w:val="00302DD6"/>
    <w:rsid w:val="00302FDD"/>
    <w:rsid w:val="003031E3"/>
    <w:rsid w:val="00303677"/>
    <w:rsid w:val="0030399C"/>
    <w:rsid w:val="00303A01"/>
    <w:rsid w:val="00303F4F"/>
    <w:rsid w:val="00304273"/>
    <w:rsid w:val="003049B9"/>
    <w:rsid w:val="00304A05"/>
    <w:rsid w:val="00304F8E"/>
    <w:rsid w:val="0030555C"/>
    <w:rsid w:val="003056CC"/>
    <w:rsid w:val="00305E3B"/>
    <w:rsid w:val="00305F3D"/>
    <w:rsid w:val="00306049"/>
    <w:rsid w:val="003064FD"/>
    <w:rsid w:val="00306522"/>
    <w:rsid w:val="00306541"/>
    <w:rsid w:val="003068D5"/>
    <w:rsid w:val="003069A8"/>
    <w:rsid w:val="00306A45"/>
    <w:rsid w:val="00306BBA"/>
    <w:rsid w:val="00306C82"/>
    <w:rsid w:val="00306D05"/>
    <w:rsid w:val="00306F1D"/>
    <w:rsid w:val="00306F86"/>
    <w:rsid w:val="0030710F"/>
    <w:rsid w:val="003077C8"/>
    <w:rsid w:val="003079F4"/>
    <w:rsid w:val="00310282"/>
    <w:rsid w:val="003103D3"/>
    <w:rsid w:val="003106EF"/>
    <w:rsid w:val="00310964"/>
    <w:rsid w:val="00310DB0"/>
    <w:rsid w:val="003114D1"/>
    <w:rsid w:val="003116CF"/>
    <w:rsid w:val="003119B2"/>
    <w:rsid w:val="00311A66"/>
    <w:rsid w:val="00311C69"/>
    <w:rsid w:val="00311F73"/>
    <w:rsid w:val="00312156"/>
    <w:rsid w:val="00312349"/>
    <w:rsid w:val="0031245A"/>
    <w:rsid w:val="00312474"/>
    <w:rsid w:val="00312499"/>
    <w:rsid w:val="0031255C"/>
    <w:rsid w:val="003127FF"/>
    <w:rsid w:val="00312900"/>
    <w:rsid w:val="00312C2B"/>
    <w:rsid w:val="00312E0A"/>
    <w:rsid w:val="00312E86"/>
    <w:rsid w:val="00312FB8"/>
    <w:rsid w:val="00312FDC"/>
    <w:rsid w:val="003130DB"/>
    <w:rsid w:val="0031311E"/>
    <w:rsid w:val="0031326B"/>
    <w:rsid w:val="00313428"/>
    <w:rsid w:val="00313741"/>
    <w:rsid w:val="0031374C"/>
    <w:rsid w:val="003138B8"/>
    <w:rsid w:val="003138CE"/>
    <w:rsid w:val="00313936"/>
    <w:rsid w:val="00313990"/>
    <w:rsid w:val="00313A0A"/>
    <w:rsid w:val="00313B6D"/>
    <w:rsid w:val="00313C95"/>
    <w:rsid w:val="00313DCC"/>
    <w:rsid w:val="00314105"/>
    <w:rsid w:val="003141BB"/>
    <w:rsid w:val="00314348"/>
    <w:rsid w:val="003145C0"/>
    <w:rsid w:val="00314626"/>
    <w:rsid w:val="003146C3"/>
    <w:rsid w:val="003148A0"/>
    <w:rsid w:val="00314F22"/>
    <w:rsid w:val="0031509E"/>
    <w:rsid w:val="003150D2"/>
    <w:rsid w:val="003154E5"/>
    <w:rsid w:val="00315569"/>
    <w:rsid w:val="003155BA"/>
    <w:rsid w:val="00315A0A"/>
    <w:rsid w:val="00315A89"/>
    <w:rsid w:val="00315B37"/>
    <w:rsid w:val="00315B85"/>
    <w:rsid w:val="00315C5C"/>
    <w:rsid w:val="00315C85"/>
    <w:rsid w:val="00315F07"/>
    <w:rsid w:val="0031667F"/>
    <w:rsid w:val="003169D0"/>
    <w:rsid w:val="00316E01"/>
    <w:rsid w:val="003172AA"/>
    <w:rsid w:val="003177C1"/>
    <w:rsid w:val="00317A67"/>
    <w:rsid w:val="00317B8A"/>
    <w:rsid w:val="00317B95"/>
    <w:rsid w:val="00317DA1"/>
    <w:rsid w:val="00317E23"/>
    <w:rsid w:val="00317FC8"/>
    <w:rsid w:val="00317FF3"/>
    <w:rsid w:val="00320215"/>
    <w:rsid w:val="00320271"/>
    <w:rsid w:val="0032062E"/>
    <w:rsid w:val="00320727"/>
    <w:rsid w:val="003208C0"/>
    <w:rsid w:val="003208CE"/>
    <w:rsid w:val="00320CDF"/>
    <w:rsid w:val="00320D4C"/>
    <w:rsid w:val="00320D76"/>
    <w:rsid w:val="00320EF7"/>
    <w:rsid w:val="00321159"/>
    <w:rsid w:val="00321214"/>
    <w:rsid w:val="00321441"/>
    <w:rsid w:val="00321860"/>
    <w:rsid w:val="003219D3"/>
    <w:rsid w:val="00321BFA"/>
    <w:rsid w:val="00321C34"/>
    <w:rsid w:val="00321DDF"/>
    <w:rsid w:val="00321F22"/>
    <w:rsid w:val="00322420"/>
    <w:rsid w:val="00322794"/>
    <w:rsid w:val="003228DF"/>
    <w:rsid w:val="003228E9"/>
    <w:rsid w:val="0032297F"/>
    <w:rsid w:val="003229EE"/>
    <w:rsid w:val="00322A0B"/>
    <w:rsid w:val="00322B67"/>
    <w:rsid w:val="00322CFE"/>
    <w:rsid w:val="00323150"/>
    <w:rsid w:val="00323252"/>
    <w:rsid w:val="0032330F"/>
    <w:rsid w:val="0032333C"/>
    <w:rsid w:val="00323705"/>
    <w:rsid w:val="00323A19"/>
    <w:rsid w:val="00323B65"/>
    <w:rsid w:val="00323CA9"/>
    <w:rsid w:val="00323DBB"/>
    <w:rsid w:val="003240EF"/>
    <w:rsid w:val="00324200"/>
    <w:rsid w:val="0032421A"/>
    <w:rsid w:val="003244F7"/>
    <w:rsid w:val="00324D53"/>
    <w:rsid w:val="00325010"/>
    <w:rsid w:val="00325016"/>
    <w:rsid w:val="003251F0"/>
    <w:rsid w:val="00325390"/>
    <w:rsid w:val="00325546"/>
    <w:rsid w:val="0032558B"/>
    <w:rsid w:val="0032561F"/>
    <w:rsid w:val="003259E1"/>
    <w:rsid w:val="003259F2"/>
    <w:rsid w:val="00325BD2"/>
    <w:rsid w:val="00325C8A"/>
    <w:rsid w:val="00325E17"/>
    <w:rsid w:val="00325E55"/>
    <w:rsid w:val="00325F05"/>
    <w:rsid w:val="00325F24"/>
    <w:rsid w:val="00326094"/>
    <w:rsid w:val="003261FA"/>
    <w:rsid w:val="00326298"/>
    <w:rsid w:val="003263AA"/>
    <w:rsid w:val="00326558"/>
    <w:rsid w:val="003266DF"/>
    <w:rsid w:val="00326955"/>
    <w:rsid w:val="00326AA2"/>
    <w:rsid w:val="00326F9D"/>
    <w:rsid w:val="00327317"/>
    <w:rsid w:val="00327506"/>
    <w:rsid w:val="0032756E"/>
    <w:rsid w:val="00327712"/>
    <w:rsid w:val="003279EE"/>
    <w:rsid w:val="00327D94"/>
    <w:rsid w:val="00327DA5"/>
    <w:rsid w:val="00327E03"/>
    <w:rsid w:val="00327FEE"/>
    <w:rsid w:val="003301CE"/>
    <w:rsid w:val="003301D6"/>
    <w:rsid w:val="003302DB"/>
    <w:rsid w:val="00330333"/>
    <w:rsid w:val="00330599"/>
    <w:rsid w:val="00330743"/>
    <w:rsid w:val="003307A7"/>
    <w:rsid w:val="003309FB"/>
    <w:rsid w:val="00330B20"/>
    <w:rsid w:val="00330B40"/>
    <w:rsid w:val="00330CE7"/>
    <w:rsid w:val="00330D1A"/>
    <w:rsid w:val="00330D29"/>
    <w:rsid w:val="00330FF1"/>
    <w:rsid w:val="003311CF"/>
    <w:rsid w:val="003312BE"/>
    <w:rsid w:val="00331820"/>
    <w:rsid w:val="003319FB"/>
    <w:rsid w:val="00331C18"/>
    <w:rsid w:val="00331E2A"/>
    <w:rsid w:val="00331E9A"/>
    <w:rsid w:val="00332223"/>
    <w:rsid w:val="00332396"/>
    <w:rsid w:val="003323C9"/>
    <w:rsid w:val="0033260C"/>
    <w:rsid w:val="003326CC"/>
    <w:rsid w:val="00332802"/>
    <w:rsid w:val="00332933"/>
    <w:rsid w:val="00332B55"/>
    <w:rsid w:val="00332C1F"/>
    <w:rsid w:val="00332D9C"/>
    <w:rsid w:val="00333178"/>
    <w:rsid w:val="003335E2"/>
    <w:rsid w:val="0033373C"/>
    <w:rsid w:val="003337B8"/>
    <w:rsid w:val="00333800"/>
    <w:rsid w:val="00333EAD"/>
    <w:rsid w:val="00333EDA"/>
    <w:rsid w:val="00334086"/>
    <w:rsid w:val="00334361"/>
    <w:rsid w:val="003344DE"/>
    <w:rsid w:val="00334706"/>
    <w:rsid w:val="00334A9E"/>
    <w:rsid w:val="00334C21"/>
    <w:rsid w:val="00334D02"/>
    <w:rsid w:val="00334D8F"/>
    <w:rsid w:val="00334F16"/>
    <w:rsid w:val="00335209"/>
    <w:rsid w:val="003354A2"/>
    <w:rsid w:val="00335735"/>
    <w:rsid w:val="003357B9"/>
    <w:rsid w:val="00335877"/>
    <w:rsid w:val="003358B9"/>
    <w:rsid w:val="0033592A"/>
    <w:rsid w:val="003359CC"/>
    <w:rsid w:val="00335E6D"/>
    <w:rsid w:val="00335EAF"/>
    <w:rsid w:val="003360ED"/>
    <w:rsid w:val="00336705"/>
    <w:rsid w:val="00336999"/>
    <w:rsid w:val="00336A49"/>
    <w:rsid w:val="00336AC7"/>
    <w:rsid w:val="00336B86"/>
    <w:rsid w:val="00336F62"/>
    <w:rsid w:val="00336FC3"/>
    <w:rsid w:val="003371CF"/>
    <w:rsid w:val="0033743A"/>
    <w:rsid w:val="003376FA"/>
    <w:rsid w:val="003379A9"/>
    <w:rsid w:val="00337C77"/>
    <w:rsid w:val="00340333"/>
    <w:rsid w:val="0034035C"/>
    <w:rsid w:val="0034040A"/>
    <w:rsid w:val="0034041D"/>
    <w:rsid w:val="0034082F"/>
    <w:rsid w:val="003409EA"/>
    <w:rsid w:val="00340A30"/>
    <w:rsid w:val="00340E80"/>
    <w:rsid w:val="003411EB"/>
    <w:rsid w:val="003414AD"/>
    <w:rsid w:val="00341598"/>
    <w:rsid w:val="0034177B"/>
    <w:rsid w:val="003419C8"/>
    <w:rsid w:val="00341A52"/>
    <w:rsid w:val="00341C96"/>
    <w:rsid w:val="00341CD0"/>
    <w:rsid w:val="00341E35"/>
    <w:rsid w:val="00342375"/>
    <w:rsid w:val="00342516"/>
    <w:rsid w:val="003427E4"/>
    <w:rsid w:val="0034292B"/>
    <w:rsid w:val="003429CB"/>
    <w:rsid w:val="00342A0E"/>
    <w:rsid w:val="00342E1F"/>
    <w:rsid w:val="00342EC9"/>
    <w:rsid w:val="0034384D"/>
    <w:rsid w:val="0034394E"/>
    <w:rsid w:val="00343A4C"/>
    <w:rsid w:val="00343A53"/>
    <w:rsid w:val="00343BE4"/>
    <w:rsid w:val="00343C85"/>
    <w:rsid w:val="00343CB9"/>
    <w:rsid w:val="00343EAE"/>
    <w:rsid w:val="0034420E"/>
    <w:rsid w:val="00344353"/>
    <w:rsid w:val="00344624"/>
    <w:rsid w:val="00344725"/>
    <w:rsid w:val="00344792"/>
    <w:rsid w:val="00344D7D"/>
    <w:rsid w:val="00344FD5"/>
    <w:rsid w:val="00345013"/>
    <w:rsid w:val="0034539A"/>
    <w:rsid w:val="003453DC"/>
    <w:rsid w:val="0034576B"/>
    <w:rsid w:val="003457CB"/>
    <w:rsid w:val="00345949"/>
    <w:rsid w:val="00345AC4"/>
    <w:rsid w:val="00345BC1"/>
    <w:rsid w:val="00345C04"/>
    <w:rsid w:val="00345CB6"/>
    <w:rsid w:val="00345E1B"/>
    <w:rsid w:val="00346077"/>
    <w:rsid w:val="00346326"/>
    <w:rsid w:val="003463F8"/>
    <w:rsid w:val="00346433"/>
    <w:rsid w:val="0034663F"/>
    <w:rsid w:val="0034669E"/>
    <w:rsid w:val="00346BDD"/>
    <w:rsid w:val="00346C43"/>
    <w:rsid w:val="00346C58"/>
    <w:rsid w:val="003470FB"/>
    <w:rsid w:val="00347244"/>
    <w:rsid w:val="003473E9"/>
    <w:rsid w:val="00347581"/>
    <w:rsid w:val="003475FA"/>
    <w:rsid w:val="0034781D"/>
    <w:rsid w:val="003478CC"/>
    <w:rsid w:val="00347B57"/>
    <w:rsid w:val="00347BF7"/>
    <w:rsid w:val="00347E7A"/>
    <w:rsid w:val="00347EB3"/>
    <w:rsid w:val="00350032"/>
    <w:rsid w:val="0035024D"/>
    <w:rsid w:val="00350309"/>
    <w:rsid w:val="00350478"/>
    <w:rsid w:val="00350A85"/>
    <w:rsid w:val="00350BE0"/>
    <w:rsid w:val="00350C07"/>
    <w:rsid w:val="0035109C"/>
    <w:rsid w:val="003513FB"/>
    <w:rsid w:val="003514D4"/>
    <w:rsid w:val="00351980"/>
    <w:rsid w:val="00351CDB"/>
    <w:rsid w:val="00351D67"/>
    <w:rsid w:val="00351EE7"/>
    <w:rsid w:val="00352274"/>
    <w:rsid w:val="003523E4"/>
    <w:rsid w:val="00352471"/>
    <w:rsid w:val="003524B1"/>
    <w:rsid w:val="003524D5"/>
    <w:rsid w:val="00352591"/>
    <w:rsid w:val="003529B6"/>
    <w:rsid w:val="00352B78"/>
    <w:rsid w:val="00352D8C"/>
    <w:rsid w:val="003531E6"/>
    <w:rsid w:val="003534F2"/>
    <w:rsid w:val="00353840"/>
    <w:rsid w:val="00353849"/>
    <w:rsid w:val="00353B0F"/>
    <w:rsid w:val="00353BEC"/>
    <w:rsid w:val="00353D6F"/>
    <w:rsid w:val="00353DBE"/>
    <w:rsid w:val="00353FAD"/>
    <w:rsid w:val="00354044"/>
    <w:rsid w:val="003543C1"/>
    <w:rsid w:val="0035468E"/>
    <w:rsid w:val="00354828"/>
    <w:rsid w:val="0035499C"/>
    <w:rsid w:val="00354A16"/>
    <w:rsid w:val="00354B92"/>
    <w:rsid w:val="00355013"/>
    <w:rsid w:val="003550D1"/>
    <w:rsid w:val="0035595B"/>
    <w:rsid w:val="003559A1"/>
    <w:rsid w:val="0035602A"/>
    <w:rsid w:val="00356151"/>
    <w:rsid w:val="00356300"/>
    <w:rsid w:val="00356330"/>
    <w:rsid w:val="003564C7"/>
    <w:rsid w:val="003565C0"/>
    <w:rsid w:val="00356621"/>
    <w:rsid w:val="00356AA2"/>
    <w:rsid w:val="00356B6F"/>
    <w:rsid w:val="00356C6B"/>
    <w:rsid w:val="00356D00"/>
    <w:rsid w:val="00356E53"/>
    <w:rsid w:val="00356F0A"/>
    <w:rsid w:val="00356F38"/>
    <w:rsid w:val="003572B6"/>
    <w:rsid w:val="003573A0"/>
    <w:rsid w:val="00357597"/>
    <w:rsid w:val="00357689"/>
    <w:rsid w:val="003576B5"/>
    <w:rsid w:val="003579DB"/>
    <w:rsid w:val="00357A2B"/>
    <w:rsid w:val="00357ABA"/>
    <w:rsid w:val="00357B3C"/>
    <w:rsid w:val="00357CAA"/>
    <w:rsid w:val="00357D80"/>
    <w:rsid w:val="0036024C"/>
    <w:rsid w:val="003602CB"/>
    <w:rsid w:val="0036033C"/>
    <w:rsid w:val="003606B3"/>
    <w:rsid w:val="00360817"/>
    <w:rsid w:val="003608AE"/>
    <w:rsid w:val="003608B8"/>
    <w:rsid w:val="00360907"/>
    <w:rsid w:val="003609A4"/>
    <w:rsid w:val="00360BD6"/>
    <w:rsid w:val="00360E27"/>
    <w:rsid w:val="00360E6F"/>
    <w:rsid w:val="00360FC7"/>
    <w:rsid w:val="00361177"/>
    <w:rsid w:val="00361262"/>
    <w:rsid w:val="00361824"/>
    <w:rsid w:val="003619DD"/>
    <w:rsid w:val="00361FAD"/>
    <w:rsid w:val="0036200F"/>
    <w:rsid w:val="0036261D"/>
    <w:rsid w:val="003627E2"/>
    <w:rsid w:val="0036285B"/>
    <w:rsid w:val="00362941"/>
    <w:rsid w:val="00362A7B"/>
    <w:rsid w:val="00362B5E"/>
    <w:rsid w:val="00362D46"/>
    <w:rsid w:val="00363222"/>
    <w:rsid w:val="00363730"/>
    <w:rsid w:val="00363771"/>
    <w:rsid w:val="00363E7D"/>
    <w:rsid w:val="00363EBA"/>
    <w:rsid w:val="00363ECB"/>
    <w:rsid w:val="00363F34"/>
    <w:rsid w:val="00364019"/>
    <w:rsid w:val="00364052"/>
    <w:rsid w:val="0036408B"/>
    <w:rsid w:val="003647A9"/>
    <w:rsid w:val="00364838"/>
    <w:rsid w:val="00364BEC"/>
    <w:rsid w:val="00365058"/>
    <w:rsid w:val="003650E8"/>
    <w:rsid w:val="0036520D"/>
    <w:rsid w:val="0036539C"/>
    <w:rsid w:val="003654A7"/>
    <w:rsid w:val="003654F4"/>
    <w:rsid w:val="00365562"/>
    <w:rsid w:val="0036586E"/>
    <w:rsid w:val="003658ED"/>
    <w:rsid w:val="0036599A"/>
    <w:rsid w:val="00365AAE"/>
    <w:rsid w:val="0036601D"/>
    <w:rsid w:val="0036601E"/>
    <w:rsid w:val="003663D1"/>
    <w:rsid w:val="003665B7"/>
    <w:rsid w:val="003669D8"/>
    <w:rsid w:val="00366C0A"/>
    <w:rsid w:val="00366C9F"/>
    <w:rsid w:val="00366E2C"/>
    <w:rsid w:val="0036708C"/>
    <w:rsid w:val="00367339"/>
    <w:rsid w:val="0036763A"/>
    <w:rsid w:val="00367901"/>
    <w:rsid w:val="00367ABC"/>
    <w:rsid w:val="00367BE6"/>
    <w:rsid w:val="00367BE8"/>
    <w:rsid w:val="00367E62"/>
    <w:rsid w:val="0037001E"/>
    <w:rsid w:val="00370087"/>
    <w:rsid w:val="00370162"/>
    <w:rsid w:val="00370335"/>
    <w:rsid w:val="00370387"/>
    <w:rsid w:val="003703A7"/>
    <w:rsid w:val="00370A49"/>
    <w:rsid w:val="00370B40"/>
    <w:rsid w:val="00370B93"/>
    <w:rsid w:val="00370F01"/>
    <w:rsid w:val="00370FAB"/>
    <w:rsid w:val="00371204"/>
    <w:rsid w:val="00371438"/>
    <w:rsid w:val="003716A7"/>
    <w:rsid w:val="00371776"/>
    <w:rsid w:val="00371797"/>
    <w:rsid w:val="003717C6"/>
    <w:rsid w:val="003717FB"/>
    <w:rsid w:val="00371811"/>
    <w:rsid w:val="003719AA"/>
    <w:rsid w:val="00371BE2"/>
    <w:rsid w:val="00371DA2"/>
    <w:rsid w:val="00371E35"/>
    <w:rsid w:val="00371E39"/>
    <w:rsid w:val="00371E6B"/>
    <w:rsid w:val="00371EAA"/>
    <w:rsid w:val="003720AA"/>
    <w:rsid w:val="00372156"/>
    <w:rsid w:val="0037233E"/>
    <w:rsid w:val="0037249C"/>
    <w:rsid w:val="00372625"/>
    <w:rsid w:val="003728B2"/>
    <w:rsid w:val="00372DB7"/>
    <w:rsid w:val="00372EE2"/>
    <w:rsid w:val="00373099"/>
    <w:rsid w:val="003730A1"/>
    <w:rsid w:val="003733D1"/>
    <w:rsid w:val="003737F5"/>
    <w:rsid w:val="00373BC1"/>
    <w:rsid w:val="00373E97"/>
    <w:rsid w:val="00373F68"/>
    <w:rsid w:val="003747D9"/>
    <w:rsid w:val="00374808"/>
    <w:rsid w:val="00374BFA"/>
    <w:rsid w:val="00374DC2"/>
    <w:rsid w:val="00375198"/>
    <w:rsid w:val="003754F4"/>
    <w:rsid w:val="00375C5A"/>
    <w:rsid w:val="00375F43"/>
    <w:rsid w:val="003761B0"/>
    <w:rsid w:val="003761D4"/>
    <w:rsid w:val="00376344"/>
    <w:rsid w:val="003765F4"/>
    <w:rsid w:val="0037670B"/>
    <w:rsid w:val="0037671D"/>
    <w:rsid w:val="00376995"/>
    <w:rsid w:val="00376A7E"/>
    <w:rsid w:val="00376BBB"/>
    <w:rsid w:val="00376C63"/>
    <w:rsid w:val="00376ED5"/>
    <w:rsid w:val="003770DA"/>
    <w:rsid w:val="003771A2"/>
    <w:rsid w:val="00377210"/>
    <w:rsid w:val="0037745F"/>
    <w:rsid w:val="003774C2"/>
    <w:rsid w:val="003777C0"/>
    <w:rsid w:val="00377872"/>
    <w:rsid w:val="00377A65"/>
    <w:rsid w:val="00377DBE"/>
    <w:rsid w:val="00377E6C"/>
    <w:rsid w:val="00380009"/>
    <w:rsid w:val="003800A7"/>
    <w:rsid w:val="003800C4"/>
    <w:rsid w:val="0038024D"/>
    <w:rsid w:val="0038036B"/>
    <w:rsid w:val="003804DD"/>
    <w:rsid w:val="0038064B"/>
    <w:rsid w:val="00380844"/>
    <w:rsid w:val="003808A5"/>
    <w:rsid w:val="00380B5C"/>
    <w:rsid w:val="00380CC8"/>
    <w:rsid w:val="00380EBE"/>
    <w:rsid w:val="00381014"/>
    <w:rsid w:val="0038145E"/>
    <w:rsid w:val="00381498"/>
    <w:rsid w:val="003814CD"/>
    <w:rsid w:val="003814D7"/>
    <w:rsid w:val="003814ED"/>
    <w:rsid w:val="00381593"/>
    <w:rsid w:val="0038162E"/>
    <w:rsid w:val="00381989"/>
    <w:rsid w:val="00381A9E"/>
    <w:rsid w:val="00381AF6"/>
    <w:rsid w:val="00381B44"/>
    <w:rsid w:val="00381C27"/>
    <w:rsid w:val="00381DE0"/>
    <w:rsid w:val="003820ED"/>
    <w:rsid w:val="00382130"/>
    <w:rsid w:val="0038224A"/>
    <w:rsid w:val="00382638"/>
    <w:rsid w:val="0038270C"/>
    <w:rsid w:val="00382F19"/>
    <w:rsid w:val="00383145"/>
    <w:rsid w:val="00383170"/>
    <w:rsid w:val="003831F0"/>
    <w:rsid w:val="00383252"/>
    <w:rsid w:val="003835EC"/>
    <w:rsid w:val="0038365B"/>
    <w:rsid w:val="003838F1"/>
    <w:rsid w:val="00383946"/>
    <w:rsid w:val="00383958"/>
    <w:rsid w:val="00383A2B"/>
    <w:rsid w:val="00383C19"/>
    <w:rsid w:val="00383C92"/>
    <w:rsid w:val="00383F43"/>
    <w:rsid w:val="0038405C"/>
    <w:rsid w:val="003842BD"/>
    <w:rsid w:val="0038444A"/>
    <w:rsid w:val="00384615"/>
    <w:rsid w:val="003848B7"/>
    <w:rsid w:val="00384971"/>
    <w:rsid w:val="003849DD"/>
    <w:rsid w:val="00384A45"/>
    <w:rsid w:val="00384AE4"/>
    <w:rsid w:val="00384B6F"/>
    <w:rsid w:val="00384C4E"/>
    <w:rsid w:val="0038503B"/>
    <w:rsid w:val="00385062"/>
    <w:rsid w:val="00385155"/>
    <w:rsid w:val="003851B3"/>
    <w:rsid w:val="003851E5"/>
    <w:rsid w:val="003852D9"/>
    <w:rsid w:val="0038557F"/>
    <w:rsid w:val="00385635"/>
    <w:rsid w:val="00385656"/>
    <w:rsid w:val="0038594D"/>
    <w:rsid w:val="00385AB4"/>
    <w:rsid w:val="00385B04"/>
    <w:rsid w:val="00385B8D"/>
    <w:rsid w:val="00385CB7"/>
    <w:rsid w:val="00385CDA"/>
    <w:rsid w:val="00385ED6"/>
    <w:rsid w:val="00385F17"/>
    <w:rsid w:val="00385F58"/>
    <w:rsid w:val="003860BD"/>
    <w:rsid w:val="00386139"/>
    <w:rsid w:val="003862EC"/>
    <w:rsid w:val="00386333"/>
    <w:rsid w:val="003867A2"/>
    <w:rsid w:val="003867B7"/>
    <w:rsid w:val="0038686A"/>
    <w:rsid w:val="00386AB4"/>
    <w:rsid w:val="00386ACE"/>
    <w:rsid w:val="00386AF3"/>
    <w:rsid w:val="00386B85"/>
    <w:rsid w:val="00386BCA"/>
    <w:rsid w:val="00386CFE"/>
    <w:rsid w:val="003873F8"/>
    <w:rsid w:val="003874D4"/>
    <w:rsid w:val="00387800"/>
    <w:rsid w:val="003878F8"/>
    <w:rsid w:val="00387967"/>
    <w:rsid w:val="003879A6"/>
    <w:rsid w:val="00387B37"/>
    <w:rsid w:val="003902B3"/>
    <w:rsid w:val="00390353"/>
    <w:rsid w:val="003903A1"/>
    <w:rsid w:val="00390481"/>
    <w:rsid w:val="00390640"/>
    <w:rsid w:val="0039067B"/>
    <w:rsid w:val="00390711"/>
    <w:rsid w:val="0039083D"/>
    <w:rsid w:val="00390B83"/>
    <w:rsid w:val="00390E00"/>
    <w:rsid w:val="00390E4F"/>
    <w:rsid w:val="00390EDC"/>
    <w:rsid w:val="00390F10"/>
    <w:rsid w:val="00390FC9"/>
    <w:rsid w:val="00391027"/>
    <w:rsid w:val="00391193"/>
    <w:rsid w:val="00391255"/>
    <w:rsid w:val="00391441"/>
    <w:rsid w:val="0039159B"/>
    <w:rsid w:val="003915D7"/>
    <w:rsid w:val="003916F9"/>
    <w:rsid w:val="00391920"/>
    <w:rsid w:val="00391A62"/>
    <w:rsid w:val="00391A63"/>
    <w:rsid w:val="00391BD2"/>
    <w:rsid w:val="00391DE2"/>
    <w:rsid w:val="00391E8D"/>
    <w:rsid w:val="00391F57"/>
    <w:rsid w:val="003920C3"/>
    <w:rsid w:val="00392507"/>
    <w:rsid w:val="00392648"/>
    <w:rsid w:val="003926D4"/>
    <w:rsid w:val="00392738"/>
    <w:rsid w:val="00392789"/>
    <w:rsid w:val="00392B34"/>
    <w:rsid w:val="00393431"/>
    <w:rsid w:val="0039351D"/>
    <w:rsid w:val="003936C7"/>
    <w:rsid w:val="003936F5"/>
    <w:rsid w:val="00393C72"/>
    <w:rsid w:val="00393CE2"/>
    <w:rsid w:val="00393E87"/>
    <w:rsid w:val="00393EDB"/>
    <w:rsid w:val="00393F45"/>
    <w:rsid w:val="0039411B"/>
    <w:rsid w:val="00394426"/>
    <w:rsid w:val="00394A1C"/>
    <w:rsid w:val="00394D74"/>
    <w:rsid w:val="00394DC7"/>
    <w:rsid w:val="00394EA4"/>
    <w:rsid w:val="00395029"/>
    <w:rsid w:val="003952AA"/>
    <w:rsid w:val="003957A0"/>
    <w:rsid w:val="003958C8"/>
    <w:rsid w:val="00395D71"/>
    <w:rsid w:val="00395F5C"/>
    <w:rsid w:val="00396123"/>
    <w:rsid w:val="003961B2"/>
    <w:rsid w:val="00396209"/>
    <w:rsid w:val="00396249"/>
    <w:rsid w:val="0039642F"/>
    <w:rsid w:val="00396519"/>
    <w:rsid w:val="0039661C"/>
    <w:rsid w:val="003968A3"/>
    <w:rsid w:val="003968D6"/>
    <w:rsid w:val="003968E5"/>
    <w:rsid w:val="00396A05"/>
    <w:rsid w:val="00396CBD"/>
    <w:rsid w:val="00396E9D"/>
    <w:rsid w:val="0039702F"/>
    <w:rsid w:val="00397173"/>
    <w:rsid w:val="003971A4"/>
    <w:rsid w:val="00397256"/>
    <w:rsid w:val="003973B0"/>
    <w:rsid w:val="003978D1"/>
    <w:rsid w:val="003978EE"/>
    <w:rsid w:val="003979A8"/>
    <w:rsid w:val="00397B2A"/>
    <w:rsid w:val="00397CDE"/>
    <w:rsid w:val="003A0411"/>
    <w:rsid w:val="003A06B9"/>
    <w:rsid w:val="003A0BAC"/>
    <w:rsid w:val="003A0F99"/>
    <w:rsid w:val="003A126E"/>
    <w:rsid w:val="003A1348"/>
    <w:rsid w:val="003A158C"/>
    <w:rsid w:val="003A162C"/>
    <w:rsid w:val="003A16BB"/>
    <w:rsid w:val="003A1957"/>
    <w:rsid w:val="003A1A99"/>
    <w:rsid w:val="003A1BA8"/>
    <w:rsid w:val="003A1CDF"/>
    <w:rsid w:val="003A1CE2"/>
    <w:rsid w:val="003A1DCD"/>
    <w:rsid w:val="003A1E62"/>
    <w:rsid w:val="003A1E96"/>
    <w:rsid w:val="003A1F49"/>
    <w:rsid w:val="003A2100"/>
    <w:rsid w:val="003A229F"/>
    <w:rsid w:val="003A28AB"/>
    <w:rsid w:val="003A28DF"/>
    <w:rsid w:val="003A2E11"/>
    <w:rsid w:val="003A2FE2"/>
    <w:rsid w:val="003A301B"/>
    <w:rsid w:val="003A32ED"/>
    <w:rsid w:val="003A33A4"/>
    <w:rsid w:val="003A3490"/>
    <w:rsid w:val="003A37EA"/>
    <w:rsid w:val="003A38EE"/>
    <w:rsid w:val="003A3F9C"/>
    <w:rsid w:val="003A4003"/>
    <w:rsid w:val="003A4025"/>
    <w:rsid w:val="003A411C"/>
    <w:rsid w:val="003A4226"/>
    <w:rsid w:val="003A42D2"/>
    <w:rsid w:val="003A46D2"/>
    <w:rsid w:val="003A480E"/>
    <w:rsid w:val="003A49FD"/>
    <w:rsid w:val="003A4A9A"/>
    <w:rsid w:val="003A4E3E"/>
    <w:rsid w:val="003A53D0"/>
    <w:rsid w:val="003A544D"/>
    <w:rsid w:val="003A5479"/>
    <w:rsid w:val="003A591E"/>
    <w:rsid w:val="003A5975"/>
    <w:rsid w:val="003A5AB2"/>
    <w:rsid w:val="003A5C98"/>
    <w:rsid w:val="003A5D3B"/>
    <w:rsid w:val="003A5EDC"/>
    <w:rsid w:val="003A6033"/>
    <w:rsid w:val="003A60B8"/>
    <w:rsid w:val="003A60DD"/>
    <w:rsid w:val="003A6313"/>
    <w:rsid w:val="003A6502"/>
    <w:rsid w:val="003A6715"/>
    <w:rsid w:val="003A6747"/>
    <w:rsid w:val="003A67AF"/>
    <w:rsid w:val="003A6AE8"/>
    <w:rsid w:val="003A6BDB"/>
    <w:rsid w:val="003A6D20"/>
    <w:rsid w:val="003A6DB2"/>
    <w:rsid w:val="003A6F41"/>
    <w:rsid w:val="003A7201"/>
    <w:rsid w:val="003A7965"/>
    <w:rsid w:val="003A7A14"/>
    <w:rsid w:val="003A7B09"/>
    <w:rsid w:val="003A7B42"/>
    <w:rsid w:val="003A7F5B"/>
    <w:rsid w:val="003A7F71"/>
    <w:rsid w:val="003B033C"/>
    <w:rsid w:val="003B052F"/>
    <w:rsid w:val="003B07C2"/>
    <w:rsid w:val="003B08FC"/>
    <w:rsid w:val="003B0BA5"/>
    <w:rsid w:val="003B0BA8"/>
    <w:rsid w:val="003B0E09"/>
    <w:rsid w:val="003B0ED7"/>
    <w:rsid w:val="003B0F0A"/>
    <w:rsid w:val="003B0F30"/>
    <w:rsid w:val="003B1270"/>
    <w:rsid w:val="003B1278"/>
    <w:rsid w:val="003B1429"/>
    <w:rsid w:val="003B1670"/>
    <w:rsid w:val="003B180F"/>
    <w:rsid w:val="003B18E1"/>
    <w:rsid w:val="003B1994"/>
    <w:rsid w:val="003B1A76"/>
    <w:rsid w:val="003B1AF7"/>
    <w:rsid w:val="003B1EAC"/>
    <w:rsid w:val="003B1FC9"/>
    <w:rsid w:val="003B2209"/>
    <w:rsid w:val="003B23E4"/>
    <w:rsid w:val="003B26AF"/>
    <w:rsid w:val="003B284A"/>
    <w:rsid w:val="003B2860"/>
    <w:rsid w:val="003B28FE"/>
    <w:rsid w:val="003B2929"/>
    <w:rsid w:val="003B2B4D"/>
    <w:rsid w:val="003B2E7F"/>
    <w:rsid w:val="003B2F22"/>
    <w:rsid w:val="003B2F65"/>
    <w:rsid w:val="003B2F7E"/>
    <w:rsid w:val="003B333A"/>
    <w:rsid w:val="003B37CA"/>
    <w:rsid w:val="003B38C5"/>
    <w:rsid w:val="003B3A51"/>
    <w:rsid w:val="003B3ACF"/>
    <w:rsid w:val="003B40C1"/>
    <w:rsid w:val="003B4151"/>
    <w:rsid w:val="003B4166"/>
    <w:rsid w:val="003B41B3"/>
    <w:rsid w:val="003B439D"/>
    <w:rsid w:val="003B48CE"/>
    <w:rsid w:val="003B49B7"/>
    <w:rsid w:val="003B4C45"/>
    <w:rsid w:val="003B4C75"/>
    <w:rsid w:val="003B4F5F"/>
    <w:rsid w:val="003B5022"/>
    <w:rsid w:val="003B50B0"/>
    <w:rsid w:val="003B50F5"/>
    <w:rsid w:val="003B513F"/>
    <w:rsid w:val="003B514A"/>
    <w:rsid w:val="003B5174"/>
    <w:rsid w:val="003B51BB"/>
    <w:rsid w:val="003B5228"/>
    <w:rsid w:val="003B52E1"/>
    <w:rsid w:val="003B56AD"/>
    <w:rsid w:val="003B58AE"/>
    <w:rsid w:val="003B59A7"/>
    <w:rsid w:val="003B5AC6"/>
    <w:rsid w:val="003B5C5A"/>
    <w:rsid w:val="003B5C8B"/>
    <w:rsid w:val="003B5D77"/>
    <w:rsid w:val="003B5E8C"/>
    <w:rsid w:val="003B6138"/>
    <w:rsid w:val="003B6308"/>
    <w:rsid w:val="003B65D5"/>
    <w:rsid w:val="003B66EC"/>
    <w:rsid w:val="003B670E"/>
    <w:rsid w:val="003B69AD"/>
    <w:rsid w:val="003B6A82"/>
    <w:rsid w:val="003B71E1"/>
    <w:rsid w:val="003B729B"/>
    <w:rsid w:val="003B758A"/>
    <w:rsid w:val="003B759E"/>
    <w:rsid w:val="003B76B8"/>
    <w:rsid w:val="003B77AE"/>
    <w:rsid w:val="003B77EE"/>
    <w:rsid w:val="003B783E"/>
    <w:rsid w:val="003C0302"/>
    <w:rsid w:val="003C0347"/>
    <w:rsid w:val="003C0512"/>
    <w:rsid w:val="003C0562"/>
    <w:rsid w:val="003C065C"/>
    <w:rsid w:val="003C0683"/>
    <w:rsid w:val="003C0871"/>
    <w:rsid w:val="003C08A8"/>
    <w:rsid w:val="003C0E68"/>
    <w:rsid w:val="003C0F6E"/>
    <w:rsid w:val="003C100F"/>
    <w:rsid w:val="003C1273"/>
    <w:rsid w:val="003C12F7"/>
    <w:rsid w:val="003C18F0"/>
    <w:rsid w:val="003C1C9C"/>
    <w:rsid w:val="003C1E71"/>
    <w:rsid w:val="003C1EBA"/>
    <w:rsid w:val="003C228D"/>
    <w:rsid w:val="003C2394"/>
    <w:rsid w:val="003C2685"/>
    <w:rsid w:val="003C297F"/>
    <w:rsid w:val="003C2B1A"/>
    <w:rsid w:val="003C2BA6"/>
    <w:rsid w:val="003C2D8B"/>
    <w:rsid w:val="003C2FA3"/>
    <w:rsid w:val="003C3189"/>
    <w:rsid w:val="003C3EE5"/>
    <w:rsid w:val="003C3FC3"/>
    <w:rsid w:val="003C401F"/>
    <w:rsid w:val="003C4422"/>
    <w:rsid w:val="003C463B"/>
    <w:rsid w:val="003C4645"/>
    <w:rsid w:val="003C4A29"/>
    <w:rsid w:val="003C4B13"/>
    <w:rsid w:val="003C4B3F"/>
    <w:rsid w:val="003C4D07"/>
    <w:rsid w:val="003C4E3D"/>
    <w:rsid w:val="003C532D"/>
    <w:rsid w:val="003C5425"/>
    <w:rsid w:val="003C5551"/>
    <w:rsid w:val="003C5753"/>
    <w:rsid w:val="003C5A20"/>
    <w:rsid w:val="003C5B25"/>
    <w:rsid w:val="003C5B90"/>
    <w:rsid w:val="003C5FE5"/>
    <w:rsid w:val="003C5FFC"/>
    <w:rsid w:val="003C5FFD"/>
    <w:rsid w:val="003C6112"/>
    <w:rsid w:val="003C61D8"/>
    <w:rsid w:val="003C61F4"/>
    <w:rsid w:val="003C65BD"/>
    <w:rsid w:val="003C6818"/>
    <w:rsid w:val="003C6A08"/>
    <w:rsid w:val="003C6C86"/>
    <w:rsid w:val="003C6E84"/>
    <w:rsid w:val="003C7321"/>
    <w:rsid w:val="003C73C9"/>
    <w:rsid w:val="003C764A"/>
    <w:rsid w:val="003C76F0"/>
    <w:rsid w:val="003C7798"/>
    <w:rsid w:val="003C7C09"/>
    <w:rsid w:val="003C7C6C"/>
    <w:rsid w:val="003C7C8E"/>
    <w:rsid w:val="003C7CB5"/>
    <w:rsid w:val="003C7CC9"/>
    <w:rsid w:val="003C7DCF"/>
    <w:rsid w:val="003C7F47"/>
    <w:rsid w:val="003C7F67"/>
    <w:rsid w:val="003D006F"/>
    <w:rsid w:val="003D0331"/>
    <w:rsid w:val="003D0534"/>
    <w:rsid w:val="003D09D8"/>
    <w:rsid w:val="003D0C4F"/>
    <w:rsid w:val="003D0C7F"/>
    <w:rsid w:val="003D0C8D"/>
    <w:rsid w:val="003D0E29"/>
    <w:rsid w:val="003D11F3"/>
    <w:rsid w:val="003D1326"/>
    <w:rsid w:val="003D13D9"/>
    <w:rsid w:val="003D151E"/>
    <w:rsid w:val="003D161D"/>
    <w:rsid w:val="003D17CA"/>
    <w:rsid w:val="003D1A4B"/>
    <w:rsid w:val="003D1A51"/>
    <w:rsid w:val="003D1AAB"/>
    <w:rsid w:val="003D1D2B"/>
    <w:rsid w:val="003D1E8D"/>
    <w:rsid w:val="003D2162"/>
    <w:rsid w:val="003D223C"/>
    <w:rsid w:val="003D2380"/>
    <w:rsid w:val="003D238E"/>
    <w:rsid w:val="003D2482"/>
    <w:rsid w:val="003D268E"/>
    <w:rsid w:val="003D28CC"/>
    <w:rsid w:val="003D2B48"/>
    <w:rsid w:val="003D311B"/>
    <w:rsid w:val="003D3122"/>
    <w:rsid w:val="003D320A"/>
    <w:rsid w:val="003D3522"/>
    <w:rsid w:val="003D3614"/>
    <w:rsid w:val="003D3709"/>
    <w:rsid w:val="003D379B"/>
    <w:rsid w:val="003D3976"/>
    <w:rsid w:val="003D39EF"/>
    <w:rsid w:val="003D3AEB"/>
    <w:rsid w:val="003D3C3C"/>
    <w:rsid w:val="003D3D9A"/>
    <w:rsid w:val="003D3F4F"/>
    <w:rsid w:val="003D40FE"/>
    <w:rsid w:val="003D4147"/>
    <w:rsid w:val="003D425A"/>
    <w:rsid w:val="003D46EB"/>
    <w:rsid w:val="003D4B22"/>
    <w:rsid w:val="003D4E0F"/>
    <w:rsid w:val="003D4E4D"/>
    <w:rsid w:val="003D4F83"/>
    <w:rsid w:val="003D52D8"/>
    <w:rsid w:val="003D53AF"/>
    <w:rsid w:val="003D5549"/>
    <w:rsid w:val="003D5C87"/>
    <w:rsid w:val="003D5D50"/>
    <w:rsid w:val="003D5EBF"/>
    <w:rsid w:val="003D5F3F"/>
    <w:rsid w:val="003D616C"/>
    <w:rsid w:val="003D66FF"/>
    <w:rsid w:val="003D6762"/>
    <w:rsid w:val="003D67E2"/>
    <w:rsid w:val="003D6892"/>
    <w:rsid w:val="003D68F3"/>
    <w:rsid w:val="003D6A53"/>
    <w:rsid w:val="003D6D87"/>
    <w:rsid w:val="003D6DBB"/>
    <w:rsid w:val="003D72C6"/>
    <w:rsid w:val="003D7374"/>
    <w:rsid w:val="003D7460"/>
    <w:rsid w:val="003D74CE"/>
    <w:rsid w:val="003D7661"/>
    <w:rsid w:val="003D7B95"/>
    <w:rsid w:val="003D7C19"/>
    <w:rsid w:val="003D7E32"/>
    <w:rsid w:val="003D7E97"/>
    <w:rsid w:val="003E02A5"/>
    <w:rsid w:val="003E0B45"/>
    <w:rsid w:val="003E0B74"/>
    <w:rsid w:val="003E0C2D"/>
    <w:rsid w:val="003E0C9B"/>
    <w:rsid w:val="003E0D1B"/>
    <w:rsid w:val="003E0EEC"/>
    <w:rsid w:val="003E0EF5"/>
    <w:rsid w:val="003E1111"/>
    <w:rsid w:val="003E14B4"/>
    <w:rsid w:val="003E1521"/>
    <w:rsid w:val="003E15F1"/>
    <w:rsid w:val="003E16AB"/>
    <w:rsid w:val="003E1A76"/>
    <w:rsid w:val="003E1B71"/>
    <w:rsid w:val="003E1D18"/>
    <w:rsid w:val="003E1DCE"/>
    <w:rsid w:val="003E2643"/>
    <w:rsid w:val="003E2C3B"/>
    <w:rsid w:val="003E2CBF"/>
    <w:rsid w:val="003E3028"/>
    <w:rsid w:val="003E3573"/>
    <w:rsid w:val="003E359E"/>
    <w:rsid w:val="003E386C"/>
    <w:rsid w:val="003E3BB8"/>
    <w:rsid w:val="003E3BE7"/>
    <w:rsid w:val="003E3C09"/>
    <w:rsid w:val="003E3EB0"/>
    <w:rsid w:val="003E3F1F"/>
    <w:rsid w:val="003E3F2A"/>
    <w:rsid w:val="003E4073"/>
    <w:rsid w:val="003E42F9"/>
    <w:rsid w:val="003E4338"/>
    <w:rsid w:val="003E4596"/>
    <w:rsid w:val="003E48CA"/>
    <w:rsid w:val="003E4BDE"/>
    <w:rsid w:val="003E4BF2"/>
    <w:rsid w:val="003E4C83"/>
    <w:rsid w:val="003E4D1A"/>
    <w:rsid w:val="003E4EB0"/>
    <w:rsid w:val="003E5044"/>
    <w:rsid w:val="003E5167"/>
    <w:rsid w:val="003E518C"/>
    <w:rsid w:val="003E51F1"/>
    <w:rsid w:val="003E53E1"/>
    <w:rsid w:val="003E5774"/>
    <w:rsid w:val="003E57E5"/>
    <w:rsid w:val="003E583A"/>
    <w:rsid w:val="003E5C68"/>
    <w:rsid w:val="003E5DA3"/>
    <w:rsid w:val="003E5EFC"/>
    <w:rsid w:val="003E5F21"/>
    <w:rsid w:val="003E6022"/>
    <w:rsid w:val="003E60E9"/>
    <w:rsid w:val="003E62C5"/>
    <w:rsid w:val="003E635D"/>
    <w:rsid w:val="003E6806"/>
    <w:rsid w:val="003E682E"/>
    <w:rsid w:val="003E68F4"/>
    <w:rsid w:val="003E69EE"/>
    <w:rsid w:val="003E6BA5"/>
    <w:rsid w:val="003E6E71"/>
    <w:rsid w:val="003E6F56"/>
    <w:rsid w:val="003E705F"/>
    <w:rsid w:val="003E75A1"/>
    <w:rsid w:val="003E77F6"/>
    <w:rsid w:val="003E788E"/>
    <w:rsid w:val="003E799C"/>
    <w:rsid w:val="003E7B3C"/>
    <w:rsid w:val="003F0032"/>
    <w:rsid w:val="003F0056"/>
    <w:rsid w:val="003F0061"/>
    <w:rsid w:val="003F0267"/>
    <w:rsid w:val="003F0280"/>
    <w:rsid w:val="003F02C3"/>
    <w:rsid w:val="003F02DB"/>
    <w:rsid w:val="003F0409"/>
    <w:rsid w:val="003F056D"/>
    <w:rsid w:val="003F0576"/>
    <w:rsid w:val="003F066C"/>
    <w:rsid w:val="003F06E6"/>
    <w:rsid w:val="003F0705"/>
    <w:rsid w:val="003F087B"/>
    <w:rsid w:val="003F0B9D"/>
    <w:rsid w:val="003F0CDA"/>
    <w:rsid w:val="003F0CDC"/>
    <w:rsid w:val="003F105F"/>
    <w:rsid w:val="003F12B2"/>
    <w:rsid w:val="003F170E"/>
    <w:rsid w:val="003F1865"/>
    <w:rsid w:val="003F1D7D"/>
    <w:rsid w:val="003F2030"/>
    <w:rsid w:val="003F212C"/>
    <w:rsid w:val="003F2332"/>
    <w:rsid w:val="003F243C"/>
    <w:rsid w:val="003F24BF"/>
    <w:rsid w:val="003F24F1"/>
    <w:rsid w:val="003F2690"/>
    <w:rsid w:val="003F2698"/>
    <w:rsid w:val="003F28C6"/>
    <w:rsid w:val="003F2998"/>
    <w:rsid w:val="003F2D01"/>
    <w:rsid w:val="003F2D26"/>
    <w:rsid w:val="003F2D2C"/>
    <w:rsid w:val="003F2DD8"/>
    <w:rsid w:val="003F2EA4"/>
    <w:rsid w:val="003F3139"/>
    <w:rsid w:val="003F3150"/>
    <w:rsid w:val="003F3196"/>
    <w:rsid w:val="003F34F6"/>
    <w:rsid w:val="003F35E7"/>
    <w:rsid w:val="003F39E5"/>
    <w:rsid w:val="003F3A74"/>
    <w:rsid w:val="003F3C3C"/>
    <w:rsid w:val="003F3E6A"/>
    <w:rsid w:val="003F43B3"/>
    <w:rsid w:val="003F4598"/>
    <w:rsid w:val="003F45A2"/>
    <w:rsid w:val="003F46AA"/>
    <w:rsid w:val="003F47C6"/>
    <w:rsid w:val="003F4AEA"/>
    <w:rsid w:val="003F4AF8"/>
    <w:rsid w:val="003F4C6E"/>
    <w:rsid w:val="003F4CE6"/>
    <w:rsid w:val="003F4D8C"/>
    <w:rsid w:val="003F500D"/>
    <w:rsid w:val="003F5064"/>
    <w:rsid w:val="003F5322"/>
    <w:rsid w:val="003F53B6"/>
    <w:rsid w:val="003F5556"/>
    <w:rsid w:val="003F55A0"/>
    <w:rsid w:val="003F55CF"/>
    <w:rsid w:val="003F562B"/>
    <w:rsid w:val="003F571A"/>
    <w:rsid w:val="003F5AD4"/>
    <w:rsid w:val="003F5C96"/>
    <w:rsid w:val="003F5E6F"/>
    <w:rsid w:val="003F6220"/>
    <w:rsid w:val="003F6310"/>
    <w:rsid w:val="003F66BF"/>
    <w:rsid w:val="003F68FC"/>
    <w:rsid w:val="003F6902"/>
    <w:rsid w:val="003F7096"/>
    <w:rsid w:val="003F70CA"/>
    <w:rsid w:val="003F7553"/>
    <w:rsid w:val="003F7802"/>
    <w:rsid w:val="003F79FB"/>
    <w:rsid w:val="003F7CFB"/>
    <w:rsid w:val="003F7D06"/>
    <w:rsid w:val="003F7D61"/>
    <w:rsid w:val="003F7DE1"/>
    <w:rsid w:val="003F7E3B"/>
    <w:rsid w:val="0040007C"/>
    <w:rsid w:val="004000D5"/>
    <w:rsid w:val="00400455"/>
    <w:rsid w:val="00400534"/>
    <w:rsid w:val="00400C35"/>
    <w:rsid w:val="00400F58"/>
    <w:rsid w:val="00400F98"/>
    <w:rsid w:val="0040101B"/>
    <w:rsid w:val="0040110F"/>
    <w:rsid w:val="004013CF"/>
    <w:rsid w:val="00401491"/>
    <w:rsid w:val="00401530"/>
    <w:rsid w:val="00401829"/>
    <w:rsid w:val="00401C0C"/>
    <w:rsid w:val="0040202A"/>
    <w:rsid w:val="00402097"/>
    <w:rsid w:val="004024E2"/>
    <w:rsid w:val="004025E4"/>
    <w:rsid w:val="004026C2"/>
    <w:rsid w:val="00402715"/>
    <w:rsid w:val="004027F8"/>
    <w:rsid w:val="00402834"/>
    <w:rsid w:val="004028B0"/>
    <w:rsid w:val="004029C1"/>
    <w:rsid w:val="00402B8E"/>
    <w:rsid w:val="00402D09"/>
    <w:rsid w:val="00402ED8"/>
    <w:rsid w:val="00403008"/>
    <w:rsid w:val="004030EC"/>
    <w:rsid w:val="004032A9"/>
    <w:rsid w:val="004034C7"/>
    <w:rsid w:val="0040381C"/>
    <w:rsid w:val="0040381D"/>
    <w:rsid w:val="00403924"/>
    <w:rsid w:val="0040394E"/>
    <w:rsid w:val="00403961"/>
    <w:rsid w:val="00403D45"/>
    <w:rsid w:val="00403EC1"/>
    <w:rsid w:val="00403F07"/>
    <w:rsid w:val="00404332"/>
    <w:rsid w:val="004045BC"/>
    <w:rsid w:val="004047B5"/>
    <w:rsid w:val="00404835"/>
    <w:rsid w:val="004048B7"/>
    <w:rsid w:val="00404928"/>
    <w:rsid w:val="00404A89"/>
    <w:rsid w:val="00404EFC"/>
    <w:rsid w:val="00405460"/>
    <w:rsid w:val="004054F1"/>
    <w:rsid w:val="00405812"/>
    <w:rsid w:val="00405952"/>
    <w:rsid w:val="00405D82"/>
    <w:rsid w:val="00405FA0"/>
    <w:rsid w:val="00406007"/>
    <w:rsid w:val="00406196"/>
    <w:rsid w:val="0040664F"/>
    <w:rsid w:val="00406E76"/>
    <w:rsid w:val="0040722E"/>
    <w:rsid w:val="004073AA"/>
    <w:rsid w:val="00407453"/>
    <w:rsid w:val="004074B2"/>
    <w:rsid w:val="004076B7"/>
    <w:rsid w:val="004076C9"/>
    <w:rsid w:val="00407739"/>
    <w:rsid w:val="0040775C"/>
    <w:rsid w:val="00407864"/>
    <w:rsid w:val="004078D1"/>
    <w:rsid w:val="004079C6"/>
    <w:rsid w:val="00407A71"/>
    <w:rsid w:val="00407AC4"/>
    <w:rsid w:val="00407AFC"/>
    <w:rsid w:val="00407CBB"/>
    <w:rsid w:val="00407D08"/>
    <w:rsid w:val="00407EAD"/>
    <w:rsid w:val="00410091"/>
    <w:rsid w:val="00410141"/>
    <w:rsid w:val="004102A1"/>
    <w:rsid w:val="004103E3"/>
    <w:rsid w:val="0041040C"/>
    <w:rsid w:val="00410521"/>
    <w:rsid w:val="00410522"/>
    <w:rsid w:val="00410550"/>
    <w:rsid w:val="00410815"/>
    <w:rsid w:val="00410891"/>
    <w:rsid w:val="004108D1"/>
    <w:rsid w:val="0041091F"/>
    <w:rsid w:val="0041094C"/>
    <w:rsid w:val="00410A77"/>
    <w:rsid w:val="00410A82"/>
    <w:rsid w:val="00410DC1"/>
    <w:rsid w:val="00410F16"/>
    <w:rsid w:val="004111A5"/>
    <w:rsid w:val="00411432"/>
    <w:rsid w:val="00411493"/>
    <w:rsid w:val="0041152E"/>
    <w:rsid w:val="00411918"/>
    <w:rsid w:val="00411FDC"/>
    <w:rsid w:val="00411FDE"/>
    <w:rsid w:val="0041215B"/>
    <w:rsid w:val="00412532"/>
    <w:rsid w:val="0041253B"/>
    <w:rsid w:val="0041282C"/>
    <w:rsid w:val="0041283E"/>
    <w:rsid w:val="004128D4"/>
    <w:rsid w:val="004128DE"/>
    <w:rsid w:val="00412974"/>
    <w:rsid w:val="00412AE8"/>
    <w:rsid w:val="00412F44"/>
    <w:rsid w:val="004132ED"/>
    <w:rsid w:val="004134C8"/>
    <w:rsid w:val="004138D7"/>
    <w:rsid w:val="00413BF3"/>
    <w:rsid w:val="0041402B"/>
    <w:rsid w:val="0041444A"/>
    <w:rsid w:val="004144E8"/>
    <w:rsid w:val="004146C2"/>
    <w:rsid w:val="00414861"/>
    <w:rsid w:val="00414BE1"/>
    <w:rsid w:val="00414CFB"/>
    <w:rsid w:val="00414D65"/>
    <w:rsid w:val="00414EC2"/>
    <w:rsid w:val="00415079"/>
    <w:rsid w:val="00415139"/>
    <w:rsid w:val="00415294"/>
    <w:rsid w:val="00415357"/>
    <w:rsid w:val="00415464"/>
    <w:rsid w:val="004154D3"/>
    <w:rsid w:val="00415520"/>
    <w:rsid w:val="004155B6"/>
    <w:rsid w:val="0041578F"/>
    <w:rsid w:val="004159F7"/>
    <w:rsid w:val="00415BEF"/>
    <w:rsid w:val="00415DC1"/>
    <w:rsid w:val="00415DE2"/>
    <w:rsid w:val="00415E3E"/>
    <w:rsid w:val="00416148"/>
    <w:rsid w:val="00416191"/>
    <w:rsid w:val="00416217"/>
    <w:rsid w:val="004165B6"/>
    <w:rsid w:val="00416A62"/>
    <w:rsid w:val="00416B35"/>
    <w:rsid w:val="00416DA5"/>
    <w:rsid w:val="00416DA6"/>
    <w:rsid w:val="00416DCC"/>
    <w:rsid w:val="004172E2"/>
    <w:rsid w:val="00417310"/>
    <w:rsid w:val="0041745D"/>
    <w:rsid w:val="00417962"/>
    <w:rsid w:val="00417BB1"/>
    <w:rsid w:val="00417C95"/>
    <w:rsid w:val="004204DA"/>
    <w:rsid w:val="004206F4"/>
    <w:rsid w:val="004207DD"/>
    <w:rsid w:val="00420A15"/>
    <w:rsid w:val="00420AAB"/>
    <w:rsid w:val="00420C55"/>
    <w:rsid w:val="00420CA5"/>
    <w:rsid w:val="00420F1E"/>
    <w:rsid w:val="004210F0"/>
    <w:rsid w:val="0042176C"/>
    <w:rsid w:val="0042190C"/>
    <w:rsid w:val="00421935"/>
    <w:rsid w:val="00421936"/>
    <w:rsid w:val="0042193E"/>
    <w:rsid w:val="0042199F"/>
    <w:rsid w:val="004219F9"/>
    <w:rsid w:val="00421C16"/>
    <w:rsid w:val="00421CA9"/>
    <w:rsid w:val="00421DDA"/>
    <w:rsid w:val="0042221C"/>
    <w:rsid w:val="00422250"/>
    <w:rsid w:val="004223AB"/>
    <w:rsid w:val="0042243B"/>
    <w:rsid w:val="00422558"/>
    <w:rsid w:val="00422706"/>
    <w:rsid w:val="004227DA"/>
    <w:rsid w:val="00422AA3"/>
    <w:rsid w:val="00422C03"/>
    <w:rsid w:val="00422C72"/>
    <w:rsid w:val="00422D5D"/>
    <w:rsid w:val="0042340B"/>
    <w:rsid w:val="0042352B"/>
    <w:rsid w:val="00423587"/>
    <w:rsid w:val="00423BCC"/>
    <w:rsid w:val="00423C42"/>
    <w:rsid w:val="00423D13"/>
    <w:rsid w:val="00423D71"/>
    <w:rsid w:val="00423E95"/>
    <w:rsid w:val="0042416B"/>
    <w:rsid w:val="0042463D"/>
    <w:rsid w:val="004248C7"/>
    <w:rsid w:val="004248E4"/>
    <w:rsid w:val="004249D3"/>
    <w:rsid w:val="00424B05"/>
    <w:rsid w:val="00424B3E"/>
    <w:rsid w:val="00424BC5"/>
    <w:rsid w:val="00424C8D"/>
    <w:rsid w:val="00424D1D"/>
    <w:rsid w:val="00424D75"/>
    <w:rsid w:val="00424EBF"/>
    <w:rsid w:val="00424F16"/>
    <w:rsid w:val="004250F7"/>
    <w:rsid w:val="0042517C"/>
    <w:rsid w:val="004253E1"/>
    <w:rsid w:val="00425411"/>
    <w:rsid w:val="004255F3"/>
    <w:rsid w:val="00425776"/>
    <w:rsid w:val="00425B56"/>
    <w:rsid w:val="0042601A"/>
    <w:rsid w:val="0042640D"/>
    <w:rsid w:val="00426812"/>
    <w:rsid w:val="00426A64"/>
    <w:rsid w:val="00426D9A"/>
    <w:rsid w:val="00426DF8"/>
    <w:rsid w:val="00426F85"/>
    <w:rsid w:val="00427152"/>
    <w:rsid w:val="0042748E"/>
    <w:rsid w:val="0042757B"/>
    <w:rsid w:val="004276EA"/>
    <w:rsid w:val="004276F7"/>
    <w:rsid w:val="00427772"/>
    <w:rsid w:val="004278A2"/>
    <w:rsid w:val="00427CE3"/>
    <w:rsid w:val="00427E0A"/>
    <w:rsid w:val="00427F22"/>
    <w:rsid w:val="00430132"/>
    <w:rsid w:val="0043015E"/>
    <w:rsid w:val="00430242"/>
    <w:rsid w:val="00430319"/>
    <w:rsid w:val="004305F1"/>
    <w:rsid w:val="004306DE"/>
    <w:rsid w:val="0043084B"/>
    <w:rsid w:val="00430FB3"/>
    <w:rsid w:val="00431013"/>
    <w:rsid w:val="00431191"/>
    <w:rsid w:val="00431224"/>
    <w:rsid w:val="00431294"/>
    <w:rsid w:val="004317D4"/>
    <w:rsid w:val="00431B99"/>
    <w:rsid w:val="00431B9F"/>
    <w:rsid w:val="00431C2A"/>
    <w:rsid w:val="004320BD"/>
    <w:rsid w:val="004320FE"/>
    <w:rsid w:val="0043213F"/>
    <w:rsid w:val="004321CC"/>
    <w:rsid w:val="004322CA"/>
    <w:rsid w:val="004323A6"/>
    <w:rsid w:val="004323FB"/>
    <w:rsid w:val="00432649"/>
    <w:rsid w:val="004327D6"/>
    <w:rsid w:val="00432949"/>
    <w:rsid w:val="00432CFB"/>
    <w:rsid w:val="00432DC5"/>
    <w:rsid w:val="00432E2D"/>
    <w:rsid w:val="00433108"/>
    <w:rsid w:val="00433182"/>
    <w:rsid w:val="004331B3"/>
    <w:rsid w:val="00433257"/>
    <w:rsid w:val="004333C5"/>
    <w:rsid w:val="004333FF"/>
    <w:rsid w:val="00433485"/>
    <w:rsid w:val="004334FA"/>
    <w:rsid w:val="00433664"/>
    <w:rsid w:val="004336BD"/>
    <w:rsid w:val="00433BE6"/>
    <w:rsid w:val="00433C31"/>
    <w:rsid w:val="00433EC9"/>
    <w:rsid w:val="00433F95"/>
    <w:rsid w:val="00434069"/>
    <w:rsid w:val="004344DC"/>
    <w:rsid w:val="0043453B"/>
    <w:rsid w:val="00434895"/>
    <w:rsid w:val="004349B0"/>
    <w:rsid w:val="004349E0"/>
    <w:rsid w:val="00435524"/>
    <w:rsid w:val="00435A98"/>
    <w:rsid w:val="00435C7A"/>
    <w:rsid w:val="00435E51"/>
    <w:rsid w:val="00435FC8"/>
    <w:rsid w:val="004360FF"/>
    <w:rsid w:val="0043611F"/>
    <w:rsid w:val="0043616F"/>
    <w:rsid w:val="004361F1"/>
    <w:rsid w:val="0043650F"/>
    <w:rsid w:val="00436523"/>
    <w:rsid w:val="00436531"/>
    <w:rsid w:val="00436652"/>
    <w:rsid w:val="004366FB"/>
    <w:rsid w:val="00436A1B"/>
    <w:rsid w:val="00436CBD"/>
    <w:rsid w:val="00436DEF"/>
    <w:rsid w:val="00437164"/>
    <w:rsid w:val="0043752F"/>
    <w:rsid w:val="0043759E"/>
    <w:rsid w:val="0043769B"/>
    <w:rsid w:val="004377BB"/>
    <w:rsid w:val="004378D5"/>
    <w:rsid w:val="004379B1"/>
    <w:rsid w:val="00437A25"/>
    <w:rsid w:val="00437B67"/>
    <w:rsid w:val="00437C09"/>
    <w:rsid w:val="00437D58"/>
    <w:rsid w:val="00437E01"/>
    <w:rsid w:val="00437EE7"/>
    <w:rsid w:val="00437EF2"/>
    <w:rsid w:val="00440032"/>
    <w:rsid w:val="00440153"/>
    <w:rsid w:val="00440552"/>
    <w:rsid w:val="004408F0"/>
    <w:rsid w:val="004409FE"/>
    <w:rsid w:val="00440B1C"/>
    <w:rsid w:val="00440CC1"/>
    <w:rsid w:val="00440F0A"/>
    <w:rsid w:val="0044159A"/>
    <w:rsid w:val="0044192E"/>
    <w:rsid w:val="00441A76"/>
    <w:rsid w:val="00441D33"/>
    <w:rsid w:val="00441F56"/>
    <w:rsid w:val="004423AA"/>
    <w:rsid w:val="0044258B"/>
    <w:rsid w:val="004425B8"/>
    <w:rsid w:val="004428A3"/>
    <w:rsid w:val="004429E7"/>
    <w:rsid w:val="00442A43"/>
    <w:rsid w:val="00442E79"/>
    <w:rsid w:val="00442ED3"/>
    <w:rsid w:val="004430F3"/>
    <w:rsid w:val="00443240"/>
    <w:rsid w:val="004434BF"/>
    <w:rsid w:val="0044373C"/>
    <w:rsid w:val="00443852"/>
    <w:rsid w:val="00443989"/>
    <w:rsid w:val="00443AA9"/>
    <w:rsid w:val="00443AC7"/>
    <w:rsid w:val="00443CF6"/>
    <w:rsid w:val="0044412C"/>
    <w:rsid w:val="00444383"/>
    <w:rsid w:val="0044440B"/>
    <w:rsid w:val="004444E5"/>
    <w:rsid w:val="00444840"/>
    <w:rsid w:val="004448D8"/>
    <w:rsid w:val="00444A67"/>
    <w:rsid w:val="00444BB6"/>
    <w:rsid w:val="00444DC7"/>
    <w:rsid w:val="00444ED7"/>
    <w:rsid w:val="00444FE8"/>
    <w:rsid w:val="0044509F"/>
    <w:rsid w:val="00445178"/>
    <w:rsid w:val="00445281"/>
    <w:rsid w:val="00445462"/>
    <w:rsid w:val="00445903"/>
    <w:rsid w:val="00445926"/>
    <w:rsid w:val="00445A30"/>
    <w:rsid w:val="00445BF3"/>
    <w:rsid w:val="00445CDC"/>
    <w:rsid w:val="00445E38"/>
    <w:rsid w:val="00445EA7"/>
    <w:rsid w:val="00445EE5"/>
    <w:rsid w:val="00445F42"/>
    <w:rsid w:val="00445F82"/>
    <w:rsid w:val="00446228"/>
    <w:rsid w:val="00446289"/>
    <w:rsid w:val="00446356"/>
    <w:rsid w:val="004465C2"/>
    <w:rsid w:val="004469E2"/>
    <w:rsid w:val="00446BD9"/>
    <w:rsid w:val="00446C05"/>
    <w:rsid w:val="00446CDB"/>
    <w:rsid w:val="00447024"/>
    <w:rsid w:val="00447348"/>
    <w:rsid w:val="0044745D"/>
    <w:rsid w:val="00447530"/>
    <w:rsid w:val="00447649"/>
    <w:rsid w:val="0044777A"/>
    <w:rsid w:val="004477A8"/>
    <w:rsid w:val="00447871"/>
    <w:rsid w:val="00447906"/>
    <w:rsid w:val="00447A59"/>
    <w:rsid w:val="00447A5E"/>
    <w:rsid w:val="00447B3E"/>
    <w:rsid w:val="00447B77"/>
    <w:rsid w:val="00447B9A"/>
    <w:rsid w:val="00447DC0"/>
    <w:rsid w:val="0045011F"/>
    <w:rsid w:val="004503DA"/>
    <w:rsid w:val="00450922"/>
    <w:rsid w:val="004509A4"/>
    <w:rsid w:val="004509B2"/>
    <w:rsid w:val="00450C36"/>
    <w:rsid w:val="00450F47"/>
    <w:rsid w:val="00451019"/>
    <w:rsid w:val="00451041"/>
    <w:rsid w:val="004511A8"/>
    <w:rsid w:val="00451478"/>
    <w:rsid w:val="00451A2F"/>
    <w:rsid w:val="00451A4A"/>
    <w:rsid w:val="00451D9F"/>
    <w:rsid w:val="00451ECF"/>
    <w:rsid w:val="004521B0"/>
    <w:rsid w:val="004522BC"/>
    <w:rsid w:val="00452416"/>
    <w:rsid w:val="004525E9"/>
    <w:rsid w:val="0045299F"/>
    <w:rsid w:val="00452EE3"/>
    <w:rsid w:val="00452FAA"/>
    <w:rsid w:val="0045314E"/>
    <w:rsid w:val="00453264"/>
    <w:rsid w:val="0045329A"/>
    <w:rsid w:val="00453B81"/>
    <w:rsid w:val="00453C03"/>
    <w:rsid w:val="00453E46"/>
    <w:rsid w:val="00453F40"/>
    <w:rsid w:val="0045400B"/>
    <w:rsid w:val="0045418F"/>
    <w:rsid w:val="00454212"/>
    <w:rsid w:val="00454310"/>
    <w:rsid w:val="004546EF"/>
    <w:rsid w:val="00454C49"/>
    <w:rsid w:val="00454DF8"/>
    <w:rsid w:val="00454FC8"/>
    <w:rsid w:val="004552F1"/>
    <w:rsid w:val="004553A6"/>
    <w:rsid w:val="004554A0"/>
    <w:rsid w:val="0045570F"/>
    <w:rsid w:val="00455792"/>
    <w:rsid w:val="00455AC1"/>
    <w:rsid w:val="00455B63"/>
    <w:rsid w:val="00455DE5"/>
    <w:rsid w:val="00455E8D"/>
    <w:rsid w:val="00455F6A"/>
    <w:rsid w:val="0045609B"/>
    <w:rsid w:val="00456490"/>
    <w:rsid w:val="00456615"/>
    <w:rsid w:val="004567D3"/>
    <w:rsid w:val="004568B9"/>
    <w:rsid w:val="00456CC9"/>
    <w:rsid w:val="00456D8F"/>
    <w:rsid w:val="004570DF"/>
    <w:rsid w:val="0045747B"/>
    <w:rsid w:val="00457A75"/>
    <w:rsid w:val="00457C5C"/>
    <w:rsid w:val="00457DD9"/>
    <w:rsid w:val="0046014C"/>
    <w:rsid w:val="004603EF"/>
    <w:rsid w:val="0046045C"/>
    <w:rsid w:val="00460D4A"/>
    <w:rsid w:val="00460DB5"/>
    <w:rsid w:val="00460DBF"/>
    <w:rsid w:val="004615A4"/>
    <w:rsid w:val="00461772"/>
    <w:rsid w:val="00461A8D"/>
    <w:rsid w:val="00461DA1"/>
    <w:rsid w:val="00461E3E"/>
    <w:rsid w:val="00461F8E"/>
    <w:rsid w:val="00461FF0"/>
    <w:rsid w:val="00461FF6"/>
    <w:rsid w:val="00462042"/>
    <w:rsid w:val="004620FB"/>
    <w:rsid w:val="00462100"/>
    <w:rsid w:val="0046226E"/>
    <w:rsid w:val="0046253C"/>
    <w:rsid w:val="00462715"/>
    <w:rsid w:val="00462802"/>
    <w:rsid w:val="00462A9D"/>
    <w:rsid w:val="00462AF4"/>
    <w:rsid w:val="00462B45"/>
    <w:rsid w:val="00462B92"/>
    <w:rsid w:val="00462E3C"/>
    <w:rsid w:val="00462E69"/>
    <w:rsid w:val="00462EA8"/>
    <w:rsid w:val="00463302"/>
    <w:rsid w:val="0046373C"/>
    <w:rsid w:val="00463832"/>
    <w:rsid w:val="00463873"/>
    <w:rsid w:val="0046391B"/>
    <w:rsid w:val="00463A82"/>
    <w:rsid w:val="00463E20"/>
    <w:rsid w:val="00463F0F"/>
    <w:rsid w:val="00463F7F"/>
    <w:rsid w:val="004643AC"/>
    <w:rsid w:val="004643E8"/>
    <w:rsid w:val="004645F1"/>
    <w:rsid w:val="00464682"/>
    <w:rsid w:val="00465290"/>
    <w:rsid w:val="004652C2"/>
    <w:rsid w:val="00465322"/>
    <w:rsid w:val="004653E4"/>
    <w:rsid w:val="00465893"/>
    <w:rsid w:val="0046595F"/>
    <w:rsid w:val="00465BF0"/>
    <w:rsid w:val="00465CCD"/>
    <w:rsid w:val="0046600A"/>
    <w:rsid w:val="00466158"/>
    <w:rsid w:val="004662BC"/>
    <w:rsid w:val="0046679F"/>
    <w:rsid w:val="004667F9"/>
    <w:rsid w:val="00466982"/>
    <w:rsid w:val="004669DB"/>
    <w:rsid w:val="004669EA"/>
    <w:rsid w:val="00466E85"/>
    <w:rsid w:val="00467389"/>
    <w:rsid w:val="00467757"/>
    <w:rsid w:val="004678AC"/>
    <w:rsid w:val="00467905"/>
    <w:rsid w:val="00467CFE"/>
    <w:rsid w:val="00467DC0"/>
    <w:rsid w:val="004700F7"/>
    <w:rsid w:val="00470163"/>
    <w:rsid w:val="004701DF"/>
    <w:rsid w:val="0047037B"/>
    <w:rsid w:val="004703E7"/>
    <w:rsid w:val="0047040D"/>
    <w:rsid w:val="00470413"/>
    <w:rsid w:val="00470462"/>
    <w:rsid w:val="00470822"/>
    <w:rsid w:val="004708E0"/>
    <w:rsid w:val="00470E99"/>
    <w:rsid w:val="00470F41"/>
    <w:rsid w:val="00470F85"/>
    <w:rsid w:val="004713EE"/>
    <w:rsid w:val="00471510"/>
    <w:rsid w:val="0047180D"/>
    <w:rsid w:val="004718B7"/>
    <w:rsid w:val="00471C9E"/>
    <w:rsid w:val="00471CCC"/>
    <w:rsid w:val="004721CF"/>
    <w:rsid w:val="0047222A"/>
    <w:rsid w:val="004726E1"/>
    <w:rsid w:val="00472705"/>
    <w:rsid w:val="00472ADA"/>
    <w:rsid w:val="00472B64"/>
    <w:rsid w:val="00472BB5"/>
    <w:rsid w:val="00472CA6"/>
    <w:rsid w:val="00472E15"/>
    <w:rsid w:val="00472E8C"/>
    <w:rsid w:val="00472F50"/>
    <w:rsid w:val="00472F77"/>
    <w:rsid w:val="004730B9"/>
    <w:rsid w:val="0047314B"/>
    <w:rsid w:val="0047321C"/>
    <w:rsid w:val="004732D4"/>
    <w:rsid w:val="00473465"/>
    <w:rsid w:val="0047346B"/>
    <w:rsid w:val="004735F3"/>
    <w:rsid w:val="004738BB"/>
    <w:rsid w:val="0047390A"/>
    <w:rsid w:val="004739C5"/>
    <w:rsid w:val="00473A8C"/>
    <w:rsid w:val="00473AAC"/>
    <w:rsid w:val="00474204"/>
    <w:rsid w:val="004742DB"/>
    <w:rsid w:val="004742F7"/>
    <w:rsid w:val="00474300"/>
    <w:rsid w:val="0047444F"/>
    <w:rsid w:val="00474707"/>
    <w:rsid w:val="004747BB"/>
    <w:rsid w:val="004747C9"/>
    <w:rsid w:val="00474867"/>
    <w:rsid w:val="004748F8"/>
    <w:rsid w:val="0047494E"/>
    <w:rsid w:val="004749CB"/>
    <w:rsid w:val="004749FC"/>
    <w:rsid w:val="00474E83"/>
    <w:rsid w:val="004750A4"/>
    <w:rsid w:val="004750CF"/>
    <w:rsid w:val="00475404"/>
    <w:rsid w:val="00475431"/>
    <w:rsid w:val="0047556D"/>
    <w:rsid w:val="004755C0"/>
    <w:rsid w:val="00475674"/>
    <w:rsid w:val="004756A0"/>
    <w:rsid w:val="004758CD"/>
    <w:rsid w:val="0047595D"/>
    <w:rsid w:val="00475CAF"/>
    <w:rsid w:val="00475ED3"/>
    <w:rsid w:val="0047607D"/>
    <w:rsid w:val="0047649F"/>
    <w:rsid w:val="00476524"/>
    <w:rsid w:val="004767D8"/>
    <w:rsid w:val="00476AE5"/>
    <w:rsid w:val="00476F43"/>
    <w:rsid w:val="00477367"/>
    <w:rsid w:val="00477537"/>
    <w:rsid w:val="004775E7"/>
    <w:rsid w:val="00477674"/>
    <w:rsid w:val="0047771F"/>
    <w:rsid w:val="00477A5B"/>
    <w:rsid w:val="00477C1E"/>
    <w:rsid w:val="00477D00"/>
    <w:rsid w:val="00477DBE"/>
    <w:rsid w:val="00477E3A"/>
    <w:rsid w:val="00477EC4"/>
    <w:rsid w:val="00477F75"/>
    <w:rsid w:val="00480162"/>
    <w:rsid w:val="0048029F"/>
    <w:rsid w:val="004802A3"/>
    <w:rsid w:val="0048034D"/>
    <w:rsid w:val="00480417"/>
    <w:rsid w:val="004805C4"/>
    <w:rsid w:val="0048090A"/>
    <w:rsid w:val="0048098B"/>
    <w:rsid w:val="00480A15"/>
    <w:rsid w:val="00480A83"/>
    <w:rsid w:val="00480B02"/>
    <w:rsid w:val="00480C1D"/>
    <w:rsid w:val="00480C7F"/>
    <w:rsid w:val="00480D8E"/>
    <w:rsid w:val="00480DC2"/>
    <w:rsid w:val="0048113D"/>
    <w:rsid w:val="0048119E"/>
    <w:rsid w:val="00481272"/>
    <w:rsid w:val="004812E8"/>
    <w:rsid w:val="004813E5"/>
    <w:rsid w:val="00481434"/>
    <w:rsid w:val="004814D8"/>
    <w:rsid w:val="00481915"/>
    <w:rsid w:val="00481BAD"/>
    <w:rsid w:val="00481E80"/>
    <w:rsid w:val="00481FE3"/>
    <w:rsid w:val="004820EC"/>
    <w:rsid w:val="004821AF"/>
    <w:rsid w:val="00482210"/>
    <w:rsid w:val="004822A4"/>
    <w:rsid w:val="0048257F"/>
    <w:rsid w:val="004825A7"/>
    <w:rsid w:val="0048265E"/>
    <w:rsid w:val="00482B76"/>
    <w:rsid w:val="00482D54"/>
    <w:rsid w:val="00482D9D"/>
    <w:rsid w:val="004830D2"/>
    <w:rsid w:val="00483129"/>
    <w:rsid w:val="00483179"/>
    <w:rsid w:val="00483215"/>
    <w:rsid w:val="0048321A"/>
    <w:rsid w:val="0048329F"/>
    <w:rsid w:val="004832F1"/>
    <w:rsid w:val="00483328"/>
    <w:rsid w:val="004835DB"/>
    <w:rsid w:val="0048377F"/>
    <w:rsid w:val="0048378A"/>
    <w:rsid w:val="00483857"/>
    <w:rsid w:val="00483916"/>
    <w:rsid w:val="004839BA"/>
    <w:rsid w:val="00483A64"/>
    <w:rsid w:val="00483BFD"/>
    <w:rsid w:val="00483C08"/>
    <w:rsid w:val="00483CA4"/>
    <w:rsid w:val="00484047"/>
    <w:rsid w:val="00484055"/>
    <w:rsid w:val="004841C5"/>
    <w:rsid w:val="004841FC"/>
    <w:rsid w:val="0048443B"/>
    <w:rsid w:val="00484B9F"/>
    <w:rsid w:val="00484EA9"/>
    <w:rsid w:val="00484FB4"/>
    <w:rsid w:val="0048508D"/>
    <w:rsid w:val="00485357"/>
    <w:rsid w:val="00485393"/>
    <w:rsid w:val="004853DA"/>
    <w:rsid w:val="004856F6"/>
    <w:rsid w:val="0048588A"/>
    <w:rsid w:val="00485B16"/>
    <w:rsid w:val="00485D76"/>
    <w:rsid w:val="00485E2E"/>
    <w:rsid w:val="0048600D"/>
    <w:rsid w:val="004866DE"/>
    <w:rsid w:val="00486814"/>
    <w:rsid w:val="004868B1"/>
    <w:rsid w:val="0048697E"/>
    <w:rsid w:val="0048699C"/>
    <w:rsid w:val="00486BD8"/>
    <w:rsid w:val="00486D78"/>
    <w:rsid w:val="00486F09"/>
    <w:rsid w:val="00486F4C"/>
    <w:rsid w:val="0048759A"/>
    <w:rsid w:val="004875C6"/>
    <w:rsid w:val="0048760D"/>
    <w:rsid w:val="00487906"/>
    <w:rsid w:val="00487967"/>
    <w:rsid w:val="00487D73"/>
    <w:rsid w:val="0049011B"/>
    <w:rsid w:val="00490221"/>
    <w:rsid w:val="0049029F"/>
    <w:rsid w:val="0049037F"/>
    <w:rsid w:val="004903C8"/>
    <w:rsid w:val="00490494"/>
    <w:rsid w:val="00490750"/>
    <w:rsid w:val="0049097A"/>
    <w:rsid w:val="00490A98"/>
    <w:rsid w:val="00490CB0"/>
    <w:rsid w:val="004912CF"/>
    <w:rsid w:val="004918A9"/>
    <w:rsid w:val="004919EB"/>
    <w:rsid w:val="00491BBD"/>
    <w:rsid w:val="00491C57"/>
    <w:rsid w:val="00491C6E"/>
    <w:rsid w:val="00491C97"/>
    <w:rsid w:val="00491CD4"/>
    <w:rsid w:val="00491E55"/>
    <w:rsid w:val="00492180"/>
    <w:rsid w:val="00492193"/>
    <w:rsid w:val="00492209"/>
    <w:rsid w:val="00492238"/>
    <w:rsid w:val="0049225F"/>
    <w:rsid w:val="004923AF"/>
    <w:rsid w:val="004925C7"/>
    <w:rsid w:val="004925DF"/>
    <w:rsid w:val="004926C6"/>
    <w:rsid w:val="00492B64"/>
    <w:rsid w:val="004930AE"/>
    <w:rsid w:val="004931A6"/>
    <w:rsid w:val="0049324E"/>
    <w:rsid w:val="00493574"/>
    <w:rsid w:val="004935F9"/>
    <w:rsid w:val="004937E9"/>
    <w:rsid w:val="004937F3"/>
    <w:rsid w:val="00493876"/>
    <w:rsid w:val="00493943"/>
    <w:rsid w:val="0049395E"/>
    <w:rsid w:val="00493BFE"/>
    <w:rsid w:val="00493FCB"/>
    <w:rsid w:val="0049428B"/>
    <w:rsid w:val="00494816"/>
    <w:rsid w:val="00494824"/>
    <w:rsid w:val="0049490A"/>
    <w:rsid w:val="00494975"/>
    <w:rsid w:val="00494A55"/>
    <w:rsid w:val="00494DCC"/>
    <w:rsid w:val="004950B0"/>
    <w:rsid w:val="00495254"/>
    <w:rsid w:val="00495259"/>
    <w:rsid w:val="00495355"/>
    <w:rsid w:val="00495443"/>
    <w:rsid w:val="00495525"/>
    <w:rsid w:val="00495816"/>
    <w:rsid w:val="0049596D"/>
    <w:rsid w:val="00495DEF"/>
    <w:rsid w:val="00496362"/>
    <w:rsid w:val="004964BC"/>
    <w:rsid w:val="004964FD"/>
    <w:rsid w:val="00496527"/>
    <w:rsid w:val="0049655D"/>
    <w:rsid w:val="00496660"/>
    <w:rsid w:val="004967FE"/>
    <w:rsid w:val="00496903"/>
    <w:rsid w:val="00496A07"/>
    <w:rsid w:val="00496BEB"/>
    <w:rsid w:val="00497002"/>
    <w:rsid w:val="0049718E"/>
    <w:rsid w:val="0049726D"/>
    <w:rsid w:val="004977BC"/>
    <w:rsid w:val="004978CC"/>
    <w:rsid w:val="00497940"/>
    <w:rsid w:val="00497A42"/>
    <w:rsid w:val="00497A9B"/>
    <w:rsid w:val="00497B73"/>
    <w:rsid w:val="00497C7A"/>
    <w:rsid w:val="004A04FB"/>
    <w:rsid w:val="004A0817"/>
    <w:rsid w:val="004A0831"/>
    <w:rsid w:val="004A0905"/>
    <w:rsid w:val="004A0989"/>
    <w:rsid w:val="004A0D4D"/>
    <w:rsid w:val="004A0D59"/>
    <w:rsid w:val="004A0D64"/>
    <w:rsid w:val="004A0EB9"/>
    <w:rsid w:val="004A0F46"/>
    <w:rsid w:val="004A13BC"/>
    <w:rsid w:val="004A1535"/>
    <w:rsid w:val="004A153C"/>
    <w:rsid w:val="004A1545"/>
    <w:rsid w:val="004A1577"/>
    <w:rsid w:val="004A17AE"/>
    <w:rsid w:val="004A17DD"/>
    <w:rsid w:val="004A19C3"/>
    <w:rsid w:val="004A1A0A"/>
    <w:rsid w:val="004A1B23"/>
    <w:rsid w:val="004A1EA3"/>
    <w:rsid w:val="004A1ED0"/>
    <w:rsid w:val="004A1F3F"/>
    <w:rsid w:val="004A2157"/>
    <w:rsid w:val="004A22BE"/>
    <w:rsid w:val="004A2333"/>
    <w:rsid w:val="004A24FF"/>
    <w:rsid w:val="004A27FA"/>
    <w:rsid w:val="004A29BA"/>
    <w:rsid w:val="004A2AF3"/>
    <w:rsid w:val="004A2AFC"/>
    <w:rsid w:val="004A2D7E"/>
    <w:rsid w:val="004A310C"/>
    <w:rsid w:val="004A3487"/>
    <w:rsid w:val="004A36F9"/>
    <w:rsid w:val="004A37B0"/>
    <w:rsid w:val="004A37F2"/>
    <w:rsid w:val="004A38B7"/>
    <w:rsid w:val="004A3935"/>
    <w:rsid w:val="004A40B6"/>
    <w:rsid w:val="004A41E7"/>
    <w:rsid w:val="004A4565"/>
    <w:rsid w:val="004A457F"/>
    <w:rsid w:val="004A465D"/>
    <w:rsid w:val="004A48F0"/>
    <w:rsid w:val="004A4C8B"/>
    <w:rsid w:val="004A4D68"/>
    <w:rsid w:val="004A50C8"/>
    <w:rsid w:val="004A5236"/>
    <w:rsid w:val="004A54F4"/>
    <w:rsid w:val="004A55C6"/>
    <w:rsid w:val="004A56A1"/>
    <w:rsid w:val="004A57F9"/>
    <w:rsid w:val="004A5E04"/>
    <w:rsid w:val="004A632F"/>
    <w:rsid w:val="004A659C"/>
    <w:rsid w:val="004A6B07"/>
    <w:rsid w:val="004A6F54"/>
    <w:rsid w:val="004A73BB"/>
    <w:rsid w:val="004A7537"/>
    <w:rsid w:val="004A7571"/>
    <w:rsid w:val="004A75B1"/>
    <w:rsid w:val="004A768B"/>
    <w:rsid w:val="004A79C1"/>
    <w:rsid w:val="004A7CA8"/>
    <w:rsid w:val="004A7F39"/>
    <w:rsid w:val="004B04E2"/>
    <w:rsid w:val="004B085E"/>
    <w:rsid w:val="004B0B7D"/>
    <w:rsid w:val="004B0E06"/>
    <w:rsid w:val="004B1374"/>
    <w:rsid w:val="004B14CE"/>
    <w:rsid w:val="004B14FE"/>
    <w:rsid w:val="004B159E"/>
    <w:rsid w:val="004B16A2"/>
    <w:rsid w:val="004B16F2"/>
    <w:rsid w:val="004B1810"/>
    <w:rsid w:val="004B185D"/>
    <w:rsid w:val="004B1948"/>
    <w:rsid w:val="004B1B53"/>
    <w:rsid w:val="004B1B7E"/>
    <w:rsid w:val="004B1BF2"/>
    <w:rsid w:val="004B1F9C"/>
    <w:rsid w:val="004B2125"/>
    <w:rsid w:val="004B248C"/>
    <w:rsid w:val="004B2556"/>
    <w:rsid w:val="004B25B2"/>
    <w:rsid w:val="004B2610"/>
    <w:rsid w:val="004B261C"/>
    <w:rsid w:val="004B27F2"/>
    <w:rsid w:val="004B2879"/>
    <w:rsid w:val="004B2C43"/>
    <w:rsid w:val="004B2E27"/>
    <w:rsid w:val="004B2F1C"/>
    <w:rsid w:val="004B3076"/>
    <w:rsid w:val="004B3277"/>
    <w:rsid w:val="004B328F"/>
    <w:rsid w:val="004B382A"/>
    <w:rsid w:val="004B38E9"/>
    <w:rsid w:val="004B3977"/>
    <w:rsid w:val="004B3A6B"/>
    <w:rsid w:val="004B3AFD"/>
    <w:rsid w:val="004B3B17"/>
    <w:rsid w:val="004B3B68"/>
    <w:rsid w:val="004B3D4A"/>
    <w:rsid w:val="004B3E06"/>
    <w:rsid w:val="004B4001"/>
    <w:rsid w:val="004B402B"/>
    <w:rsid w:val="004B4773"/>
    <w:rsid w:val="004B47A0"/>
    <w:rsid w:val="004B4A41"/>
    <w:rsid w:val="004B4CD9"/>
    <w:rsid w:val="004B50FE"/>
    <w:rsid w:val="004B511A"/>
    <w:rsid w:val="004B518A"/>
    <w:rsid w:val="004B524D"/>
    <w:rsid w:val="004B58F9"/>
    <w:rsid w:val="004B5942"/>
    <w:rsid w:val="004B5AD3"/>
    <w:rsid w:val="004B5B19"/>
    <w:rsid w:val="004B5D19"/>
    <w:rsid w:val="004B5D5B"/>
    <w:rsid w:val="004B5F09"/>
    <w:rsid w:val="004B613E"/>
    <w:rsid w:val="004B6615"/>
    <w:rsid w:val="004B66A2"/>
    <w:rsid w:val="004B6844"/>
    <w:rsid w:val="004B6B49"/>
    <w:rsid w:val="004B6CBD"/>
    <w:rsid w:val="004B7235"/>
    <w:rsid w:val="004B73C5"/>
    <w:rsid w:val="004B7541"/>
    <w:rsid w:val="004B761E"/>
    <w:rsid w:val="004B7704"/>
    <w:rsid w:val="004B7727"/>
    <w:rsid w:val="004B774A"/>
    <w:rsid w:val="004B77C0"/>
    <w:rsid w:val="004B77DE"/>
    <w:rsid w:val="004B7AF1"/>
    <w:rsid w:val="004B7DA9"/>
    <w:rsid w:val="004B7FDB"/>
    <w:rsid w:val="004C00F8"/>
    <w:rsid w:val="004C0195"/>
    <w:rsid w:val="004C0244"/>
    <w:rsid w:val="004C0651"/>
    <w:rsid w:val="004C06AC"/>
    <w:rsid w:val="004C078D"/>
    <w:rsid w:val="004C0880"/>
    <w:rsid w:val="004C0B43"/>
    <w:rsid w:val="004C0F9C"/>
    <w:rsid w:val="004C1399"/>
    <w:rsid w:val="004C159D"/>
    <w:rsid w:val="004C15D1"/>
    <w:rsid w:val="004C165A"/>
    <w:rsid w:val="004C16B4"/>
    <w:rsid w:val="004C1762"/>
    <w:rsid w:val="004C1811"/>
    <w:rsid w:val="004C188D"/>
    <w:rsid w:val="004C1A66"/>
    <w:rsid w:val="004C206A"/>
    <w:rsid w:val="004C215B"/>
    <w:rsid w:val="004C226C"/>
    <w:rsid w:val="004C23D5"/>
    <w:rsid w:val="004C23EF"/>
    <w:rsid w:val="004C24A8"/>
    <w:rsid w:val="004C2618"/>
    <w:rsid w:val="004C2757"/>
    <w:rsid w:val="004C2936"/>
    <w:rsid w:val="004C2B5A"/>
    <w:rsid w:val="004C2BC4"/>
    <w:rsid w:val="004C2BF3"/>
    <w:rsid w:val="004C36AA"/>
    <w:rsid w:val="004C3CAB"/>
    <w:rsid w:val="004C3FF4"/>
    <w:rsid w:val="004C428F"/>
    <w:rsid w:val="004C4309"/>
    <w:rsid w:val="004C4344"/>
    <w:rsid w:val="004C4980"/>
    <w:rsid w:val="004C4ADD"/>
    <w:rsid w:val="004C4B14"/>
    <w:rsid w:val="004C4D57"/>
    <w:rsid w:val="004C4D60"/>
    <w:rsid w:val="004C4E34"/>
    <w:rsid w:val="004C5017"/>
    <w:rsid w:val="004C52D7"/>
    <w:rsid w:val="004C5A70"/>
    <w:rsid w:val="004C5B46"/>
    <w:rsid w:val="004C5DC7"/>
    <w:rsid w:val="004C6020"/>
    <w:rsid w:val="004C612E"/>
    <w:rsid w:val="004C62F4"/>
    <w:rsid w:val="004C656F"/>
    <w:rsid w:val="004C668C"/>
    <w:rsid w:val="004C69EE"/>
    <w:rsid w:val="004C6C42"/>
    <w:rsid w:val="004C6F05"/>
    <w:rsid w:val="004C758A"/>
    <w:rsid w:val="004C771F"/>
    <w:rsid w:val="004C7808"/>
    <w:rsid w:val="004C79E6"/>
    <w:rsid w:val="004C7B71"/>
    <w:rsid w:val="004C7D65"/>
    <w:rsid w:val="004D006B"/>
    <w:rsid w:val="004D014F"/>
    <w:rsid w:val="004D0151"/>
    <w:rsid w:val="004D0299"/>
    <w:rsid w:val="004D0653"/>
    <w:rsid w:val="004D0973"/>
    <w:rsid w:val="004D0A53"/>
    <w:rsid w:val="004D0CE8"/>
    <w:rsid w:val="004D0D59"/>
    <w:rsid w:val="004D0D72"/>
    <w:rsid w:val="004D0DA3"/>
    <w:rsid w:val="004D11A6"/>
    <w:rsid w:val="004D1301"/>
    <w:rsid w:val="004D158D"/>
    <w:rsid w:val="004D15EE"/>
    <w:rsid w:val="004D1892"/>
    <w:rsid w:val="004D18AE"/>
    <w:rsid w:val="004D1949"/>
    <w:rsid w:val="004D1B9B"/>
    <w:rsid w:val="004D1C35"/>
    <w:rsid w:val="004D1CC6"/>
    <w:rsid w:val="004D1EC4"/>
    <w:rsid w:val="004D1FBC"/>
    <w:rsid w:val="004D2037"/>
    <w:rsid w:val="004D2125"/>
    <w:rsid w:val="004D2205"/>
    <w:rsid w:val="004D22BC"/>
    <w:rsid w:val="004D234C"/>
    <w:rsid w:val="004D2394"/>
    <w:rsid w:val="004D2431"/>
    <w:rsid w:val="004D2451"/>
    <w:rsid w:val="004D2788"/>
    <w:rsid w:val="004D27F0"/>
    <w:rsid w:val="004D2867"/>
    <w:rsid w:val="004D2888"/>
    <w:rsid w:val="004D29CA"/>
    <w:rsid w:val="004D2D14"/>
    <w:rsid w:val="004D3129"/>
    <w:rsid w:val="004D343B"/>
    <w:rsid w:val="004D3499"/>
    <w:rsid w:val="004D35F0"/>
    <w:rsid w:val="004D37B6"/>
    <w:rsid w:val="004D386D"/>
    <w:rsid w:val="004D3F87"/>
    <w:rsid w:val="004D3F97"/>
    <w:rsid w:val="004D44B6"/>
    <w:rsid w:val="004D455F"/>
    <w:rsid w:val="004D469B"/>
    <w:rsid w:val="004D46B5"/>
    <w:rsid w:val="004D481E"/>
    <w:rsid w:val="004D4A1A"/>
    <w:rsid w:val="004D4ACB"/>
    <w:rsid w:val="004D4CA9"/>
    <w:rsid w:val="004D5083"/>
    <w:rsid w:val="004D5295"/>
    <w:rsid w:val="004D546F"/>
    <w:rsid w:val="004D54CE"/>
    <w:rsid w:val="004D5A41"/>
    <w:rsid w:val="004D5B3B"/>
    <w:rsid w:val="004D5DB4"/>
    <w:rsid w:val="004D6218"/>
    <w:rsid w:val="004D63CD"/>
    <w:rsid w:val="004D66E7"/>
    <w:rsid w:val="004D677E"/>
    <w:rsid w:val="004D67EF"/>
    <w:rsid w:val="004D6849"/>
    <w:rsid w:val="004D6A17"/>
    <w:rsid w:val="004D6B5A"/>
    <w:rsid w:val="004D6BB1"/>
    <w:rsid w:val="004D6C83"/>
    <w:rsid w:val="004D6F2C"/>
    <w:rsid w:val="004D6FED"/>
    <w:rsid w:val="004D732D"/>
    <w:rsid w:val="004D74A3"/>
    <w:rsid w:val="004D7520"/>
    <w:rsid w:val="004D7522"/>
    <w:rsid w:val="004D7598"/>
    <w:rsid w:val="004D76E8"/>
    <w:rsid w:val="004D7719"/>
    <w:rsid w:val="004D7782"/>
    <w:rsid w:val="004D7916"/>
    <w:rsid w:val="004D797E"/>
    <w:rsid w:val="004D7C9A"/>
    <w:rsid w:val="004D7CE2"/>
    <w:rsid w:val="004D7DD7"/>
    <w:rsid w:val="004D7DEA"/>
    <w:rsid w:val="004E0174"/>
    <w:rsid w:val="004E018B"/>
    <w:rsid w:val="004E025D"/>
    <w:rsid w:val="004E0552"/>
    <w:rsid w:val="004E05E0"/>
    <w:rsid w:val="004E06A3"/>
    <w:rsid w:val="004E079D"/>
    <w:rsid w:val="004E088E"/>
    <w:rsid w:val="004E0CD6"/>
    <w:rsid w:val="004E0FC3"/>
    <w:rsid w:val="004E159D"/>
    <w:rsid w:val="004E1609"/>
    <w:rsid w:val="004E1EB1"/>
    <w:rsid w:val="004E1EF9"/>
    <w:rsid w:val="004E24A7"/>
    <w:rsid w:val="004E2550"/>
    <w:rsid w:val="004E2A0A"/>
    <w:rsid w:val="004E2ACB"/>
    <w:rsid w:val="004E2EA9"/>
    <w:rsid w:val="004E3067"/>
    <w:rsid w:val="004E318A"/>
    <w:rsid w:val="004E318D"/>
    <w:rsid w:val="004E31B0"/>
    <w:rsid w:val="004E31CE"/>
    <w:rsid w:val="004E3313"/>
    <w:rsid w:val="004E339C"/>
    <w:rsid w:val="004E35AF"/>
    <w:rsid w:val="004E3752"/>
    <w:rsid w:val="004E3887"/>
    <w:rsid w:val="004E3CA4"/>
    <w:rsid w:val="004E3D02"/>
    <w:rsid w:val="004E403B"/>
    <w:rsid w:val="004E4305"/>
    <w:rsid w:val="004E43F4"/>
    <w:rsid w:val="004E44A8"/>
    <w:rsid w:val="004E4593"/>
    <w:rsid w:val="004E464B"/>
    <w:rsid w:val="004E46CF"/>
    <w:rsid w:val="004E46DE"/>
    <w:rsid w:val="004E4885"/>
    <w:rsid w:val="004E48C1"/>
    <w:rsid w:val="004E490E"/>
    <w:rsid w:val="004E4968"/>
    <w:rsid w:val="004E4B62"/>
    <w:rsid w:val="004E4DC9"/>
    <w:rsid w:val="004E4E17"/>
    <w:rsid w:val="004E4F97"/>
    <w:rsid w:val="004E54E1"/>
    <w:rsid w:val="004E5AD7"/>
    <w:rsid w:val="004E5C36"/>
    <w:rsid w:val="004E5F03"/>
    <w:rsid w:val="004E610A"/>
    <w:rsid w:val="004E638C"/>
    <w:rsid w:val="004E64D7"/>
    <w:rsid w:val="004E66BE"/>
    <w:rsid w:val="004E675E"/>
    <w:rsid w:val="004E6778"/>
    <w:rsid w:val="004E6CC1"/>
    <w:rsid w:val="004E6CF7"/>
    <w:rsid w:val="004E6D87"/>
    <w:rsid w:val="004E6DA2"/>
    <w:rsid w:val="004E6FCA"/>
    <w:rsid w:val="004E70D9"/>
    <w:rsid w:val="004E70E4"/>
    <w:rsid w:val="004E7234"/>
    <w:rsid w:val="004E7399"/>
    <w:rsid w:val="004E75F4"/>
    <w:rsid w:val="004E7787"/>
    <w:rsid w:val="004E7C70"/>
    <w:rsid w:val="004E7DF2"/>
    <w:rsid w:val="004E7FB3"/>
    <w:rsid w:val="004EA5A4"/>
    <w:rsid w:val="004F00BD"/>
    <w:rsid w:val="004F0182"/>
    <w:rsid w:val="004F02D7"/>
    <w:rsid w:val="004F0492"/>
    <w:rsid w:val="004F0519"/>
    <w:rsid w:val="004F05C5"/>
    <w:rsid w:val="004F05D7"/>
    <w:rsid w:val="004F0964"/>
    <w:rsid w:val="004F0D1B"/>
    <w:rsid w:val="004F0E65"/>
    <w:rsid w:val="004F0EC4"/>
    <w:rsid w:val="004F0ECF"/>
    <w:rsid w:val="004F11CA"/>
    <w:rsid w:val="004F1617"/>
    <w:rsid w:val="004F1639"/>
    <w:rsid w:val="004F17D2"/>
    <w:rsid w:val="004F17D9"/>
    <w:rsid w:val="004F17E7"/>
    <w:rsid w:val="004F1B5C"/>
    <w:rsid w:val="004F1C86"/>
    <w:rsid w:val="004F214F"/>
    <w:rsid w:val="004F21A2"/>
    <w:rsid w:val="004F232F"/>
    <w:rsid w:val="004F288F"/>
    <w:rsid w:val="004F2B57"/>
    <w:rsid w:val="004F2C91"/>
    <w:rsid w:val="004F2E4E"/>
    <w:rsid w:val="004F2EBD"/>
    <w:rsid w:val="004F30CA"/>
    <w:rsid w:val="004F313E"/>
    <w:rsid w:val="004F31F8"/>
    <w:rsid w:val="004F327B"/>
    <w:rsid w:val="004F33C7"/>
    <w:rsid w:val="004F34CF"/>
    <w:rsid w:val="004F35EE"/>
    <w:rsid w:val="004F36BE"/>
    <w:rsid w:val="004F375C"/>
    <w:rsid w:val="004F37FE"/>
    <w:rsid w:val="004F3873"/>
    <w:rsid w:val="004F38BE"/>
    <w:rsid w:val="004F38D1"/>
    <w:rsid w:val="004F3F8E"/>
    <w:rsid w:val="004F4408"/>
    <w:rsid w:val="004F4C08"/>
    <w:rsid w:val="004F4DE5"/>
    <w:rsid w:val="004F4F89"/>
    <w:rsid w:val="004F586F"/>
    <w:rsid w:val="004F5978"/>
    <w:rsid w:val="004F5C44"/>
    <w:rsid w:val="004F5E1A"/>
    <w:rsid w:val="004F5F9F"/>
    <w:rsid w:val="004F60F5"/>
    <w:rsid w:val="004F6385"/>
    <w:rsid w:val="004F6388"/>
    <w:rsid w:val="004F6432"/>
    <w:rsid w:val="004F6868"/>
    <w:rsid w:val="004F6DE0"/>
    <w:rsid w:val="004F6EC3"/>
    <w:rsid w:val="004F7332"/>
    <w:rsid w:val="004F7422"/>
    <w:rsid w:val="004F749C"/>
    <w:rsid w:val="004F7512"/>
    <w:rsid w:val="004F7641"/>
    <w:rsid w:val="004F780B"/>
    <w:rsid w:val="004F7A75"/>
    <w:rsid w:val="004F7AF4"/>
    <w:rsid w:val="004F7B42"/>
    <w:rsid w:val="004F7BD9"/>
    <w:rsid w:val="004F7BF1"/>
    <w:rsid w:val="004F7DC0"/>
    <w:rsid w:val="005000F6"/>
    <w:rsid w:val="00500157"/>
    <w:rsid w:val="00500288"/>
    <w:rsid w:val="005002F1"/>
    <w:rsid w:val="005008B9"/>
    <w:rsid w:val="00500A37"/>
    <w:rsid w:val="00500A57"/>
    <w:rsid w:val="00500B20"/>
    <w:rsid w:val="00501169"/>
    <w:rsid w:val="0050119B"/>
    <w:rsid w:val="00501256"/>
    <w:rsid w:val="00501430"/>
    <w:rsid w:val="0050186D"/>
    <w:rsid w:val="0050193C"/>
    <w:rsid w:val="00501AA7"/>
    <w:rsid w:val="00501B46"/>
    <w:rsid w:val="00501C91"/>
    <w:rsid w:val="00501C97"/>
    <w:rsid w:val="00501CA6"/>
    <w:rsid w:val="00501D2C"/>
    <w:rsid w:val="0050226D"/>
    <w:rsid w:val="00502352"/>
    <w:rsid w:val="005023B3"/>
    <w:rsid w:val="0050246D"/>
    <w:rsid w:val="00502569"/>
    <w:rsid w:val="0050275C"/>
    <w:rsid w:val="00502BC1"/>
    <w:rsid w:val="00502C49"/>
    <w:rsid w:val="00502FB7"/>
    <w:rsid w:val="0050326A"/>
    <w:rsid w:val="005032B7"/>
    <w:rsid w:val="005032E1"/>
    <w:rsid w:val="005039E3"/>
    <w:rsid w:val="00503BBD"/>
    <w:rsid w:val="00503C52"/>
    <w:rsid w:val="005040A8"/>
    <w:rsid w:val="0050419B"/>
    <w:rsid w:val="00504688"/>
    <w:rsid w:val="00504A84"/>
    <w:rsid w:val="00504C3E"/>
    <w:rsid w:val="00504CC0"/>
    <w:rsid w:val="00504E1F"/>
    <w:rsid w:val="00504E48"/>
    <w:rsid w:val="00504EC7"/>
    <w:rsid w:val="0050522D"/>
    <w:rsid w:val="005052F9"/>
    <w:rsid w:val="00505A0E"/>
    <w:rsid w:val="00505A7B"/>
    <w:rsid w:val="00505F1F"/>
    <w:rsid w:val="00506030"/>
    <w:rsid w:val="005064EF"/>
    <w:rsid w:val="00506646"/>
    <w:rsid w:val="005067AF"/>
    <w:rsid w:val="00506C8E"/>
    <w:rsid w:val="00506D77"/>
    <w:rsid w:val="00506E33"/>
    <w:rsid w:val="005074F6"/>
    <w:rsid w:val="0050753B"/>
    <w:rsid w:val="00507735"/>
    <w:rsid w:val="00507BBF"/>
    <w:rsid w:val="00507FAA"/>
    <w:rsid w:val="005100B4"/>
    <w:rsid w:val="005103B7"/>
    <w:rsid w:val="00510531"/>
    <w:rsid w:val="005106CE"/>
    <w:rsid w:val="0051095C"/>
    <w:rsid w:val="0051099B"/>
    <w:rsid w:val="00510A35"/>
    <w:rsid w:val="00510A9D"/>
    <w:rsid w:val="00510C27"/>
    <w:rsid w:val="005113D1"/>
    <w:rsid w:val="0051167E"/>
    <w:rsid w:val="00511AE0"/>
    <w:rsid w:val="00511CEE"/>
    <w:rsid w:val="00511F25"/>
    <w:rsid w:val="00511F5B"/>
    <w:rsid w:val="005125D4"/>
    <w:rsid w:val="00512651"/>
    <w:rsid w:val="00512786"/>
    <w:rsid w:val="00512B37"/>
    <w:rsid w:val="00512CA7"/>
    <w:rsid w:val="00512E1B"/>
    <w:rsid w:val="00512F3D"/>
    <w:rsid w:val="00512F64"/>
    <w:rsid w:val="00512F94"/>
    <w:rsid w:val="005132D4"/>
    <w:rsid w:val="00513330"/>
    <w:rsid w:val="0051339E"/>
    <w:rsid w:val="00513431"/>
    <w:rsid w:val="005135A1"/>
    <w:rsid w:val="0051362B"/>
    <w:rsid w:val="0051381B"/>
    <w:rsid w:val="00513AB5"/>
    <w:rsid w:val="00513B32"/>
    <w:rsid w:val="00513C17"/>
    <w:rsid w:val="00513F1A"/>
    <w:rsid w:val="00514250"/>
    <w:rsid w:val="00514262"/>
    <w:rsid w:val="00514496"/>
    <w:rsid w:val="00514509"/>
    <w:rsid w:val="0051477F"/>
    <w:rsid w:val="00514E4E"/>
    <w:rsid w:val="00514EFB"/>
    <w:rsid w:val="00514F7B"/>
    <w:rsid w:val="00514F8F"/>
    <w:rsid w:val="00515000"/>
    <w:rsid w:val="005150C1"/>
    <w:rsid w:val="0051514F"/>
    <w:rsid w:val="005151ED"/>
    <w:rsid w:val="00515284"/>
    <w:rsid w:val="00515494"/>
    <w:rsid w:val="00515684"/>
    <w:rsid w:val="005159E0"/>
    <w:rsid w:val="00515BC9"/>
    <w:rsid w:val="00515BD6"/>
    <w:rsid w:val="00515C53"/>
    <w:rsid w:val="00515E13"/>
    <w:rsid w:val="00515E3C"/>
    <w:rsid w:val="00516163"/>
    <w:rsid w:val="005164B6"/>
    <w:rsid w:val="005166C5"/>
    <w:rsid w:val="00516755"/>
    <w:rsid w:val="00517127"/>
    <w:rsid w:val="0051736A"/>
    <w:rsid w:val="00517861"/>
    <w:rsid w:val="00517B4B"/>
    <w:rsid w:val="00517DC8"/>
    <w:rsid w:val="00517EB8"/>
    <w:rsid w:val="00517F7B"/>
    <w:rsid w:val="00517FB7"/>
    <w:rsid w:val="00517FE9"/>
    <w:rsid w:val="00520163"/>
    <w:rsid w:val="005206A7"/>
    <w:rsid w:val="005207DD"/>
    <w:rsid w:val="0052080F"/>
    <w:rsid w:val="005208DB"/>
    <w:rsid w:val="0052096F"/>
    <w:rsid w:val="0052098C"/>
    <w:rsid w:val="0052099C"/>
    <w:rsid w:val="00520A7E"/>
    <w:rsid w:val="00520CD8"/>
    <w:rsid w:val="00521326"/>
    <w:rsid w:val="00521424"/>
    <w:rsid w:val="00521898"/>
    <w:rsid w:val="005219F2"/>
    <w:rsid w:val="00521B9F"/>
    <w:rsid w:val="00521BD2"/>
    <w:rsid w:val="00521BFC"/>
    <w:rsid w:val="00521E55"/>
    <w:rsid w:val="0052213B"/>
    <w:rsid w:val="005221A3"/>
    <w:rsid w:val="00522252"/>
    <w:rsid w:val="00522280"/>
    <w:rsid w:val="005226A2"/>
    <w:rsid w:val="0052280E"/>
    <w:rsid w:val="0052289A"/>
    <w:rsid w:val="005228BE"/>
    <w:rsid w:val="00522D7C"/>
    <w:rsid w:val="00522FD0"/>
    <w:rsid w:val="00523523"/>
    <w:rsid w:val="00523683"/>
    <w:rsid w:val="00523BE3"/>
    <w:rsid w:val="00523D9F"/>
    <w:rsid w:val="00523FC8"/>
    <w:rsid w:val="0052404E"/>
    <w:rsid w:val="00524181"/>
    <w:rsid w:val="0052442E"/>
    <w:rsid w:val="0052448D"/>
    <w:rsid w:val="00524620"/>
    <w:rsid w:val="005246AB"/>
    <w:rsid w:val="0052497A"/>
    <w:rsid w:val="00524A19"/>
    <w:rsid w:val="00524B4F"/>
    <w:rsid w:val="00524E22"/>
    <w:rsid w:val="0052551B"/>
    <w:rsid w:val="00525595"/>
    <w:rsid w:val="0052565A"/>
    <w:rsid w:val="005257F4"/>
    <w:rsid w:val="0052590E"/>
    <w:rsid w:val="00525ACA"/>
    <w:rsid w:val="00525B71"/>
    <w:rsid w:val="00525D8D"/>
    <w:rsid w:val="00525FFF"/>
    <w:rsid w:val="005261A2"/>
    <w:rsid w:val="00526200"/>
    <w:rsid w:val="00526202"/>
    <w:rsid w:val="00526624"/>
    <w:rsid w:val="005267F8"/>
    <w:rsid w:val="00526879"/>
    <w:rsid w:val="00526AEE"/>
    <w:rsid w:val="00526B47"/>
    <w:rsid w:val="00526F1F"/>
    <w:rsid w:val="0052727C"/>
    <w:rsid w:val="00527384"/>
    <w:rsid w:val="00527430"/>
    <w:rsid w:val="005275F9"/>
    <w:rsid w:val="0052765D"/>
    <w:rsid w:val="0052778B"/>
    <w:rsid w:val="005278C3"/>
    <w:rsid w:val="00527999"/>
    <w:rsid w:val="00527B79"/>
    <w:rsid w:val="00527BF5"/>
    <w:rsid w:val="00527E4A"/>
    <w:rsid w:val="00527FDF"/>
    <w:rsid w:val="005301E5"/>
    <w:rsid w:val="005302EE"/>
    <w:rsid w:val="00530649"/>
    <w:rsid w:val="005306B4"/>
    <w:rsid w:val="00530BC6"/>
    <w:rsid w:val="00530CC6"/>
    <w:rsid w:val="00530D24"/>
    <w:rsid w:val="00530DEB"/>
    <w:rsid w:val="005310EE"/>
    <w:rsid w:val="0053131A"/>
    <w:rsid w:val="005316A2"/>
    <w:rsid w:val="005316B4"/>
    <w:rsid w:val="00531C3B"/>
    <w:rsid w:val="00531D66"/>
    <w:rsid w:val="00532133"/>
    <w:rsid w:val="00532655"/>
    <w:rsid w:val="00532690"/>
    <w:rsid w:val="00532AEE"/>
    <w:rsid w:val="00532B4F"/>
    <w:rsid w:val="00532C58"/>
    <w:rsid w:val="00532DF6"/>
    <w:rsid w:val="00532F1A"/>
    <w:rsid w:val="00532F1B"/>
    <w:rsid w:val="005330EE"/>
    <w:rsid w:val="0053335D"/>
    <w:rsid w:val="00533369"/>
    <w:rsid w:val="005337D0"/>
    <w:rsid w:val="00533C7E"/>
    <w:rsid w:val="00533E59"/>
    <w:rsid w:val="00533EAE"/>
    <w:rsid w:val="00534077"/>
    <w:rsid w:val="005340A8"/>
    <w:rsid w:val="005341F6"/>
    <w:rsid w:val="00534344"/>
    <w:rsid w:val="005344EA"/>
    <w:rsid w:val="00534678"/>
    <w:rsid w:val="005346E9"/>
    <w:rsid w:val="0053479D"/>
    <w:rsid w:val="00534882"/>
    <w:rsid w:val="005351DB"/>
    <w:rsid w:val="005354DE"/>
    <w:rsid w:val="0053565B"/>
    <w:rsid w:val="005358B1"/>
    <w:rsid w:val="00535B49"/>
    <w:rsid w:val="00536026"/>
    <w:rsid w:val="00536077"/>
    <w:rsid w:val="005360D0"/>
    <w:rsid w:val="00536235"/>
    <w:rsid w:val="0053623A"/>
    <w:rsid w:val="005363A0"/>
    <w:rsid w:val="00536497"/>
    <w:rsid w:val="005364BD"/>
    <w:rsid w:val="005365FD"/>
    <w:rsid w:val="00536615"/>
    <w:rsid w:val="00536948"/>
    <w:rsid w:val="00536AF2"/>
    <w:rsid w:val="00536B8A"/>
    <w:rsid w:val="00536CD6"/>
    <w:rsid w:val="00537199"/>
    <w:rsid w:val="00537494"/>
    <w:rsid w:val="00537607"/>
    <w:rsid w:val="005378FA"/>
    <w:rsid w:val="00540033"/>
    <w:rsid w:val="005400D0"/>
    <w:rsid w:val="005402BC"/>
    <w:rsid w:val="0054055F"/>
    <w:rsid w:val="005406D6"/>
    <w:rsid w:val="00540751"/>
    <w:rsid w:val="00540A2E"/>
    <w:rsid w:val="00540BA5"/>
    <w:rsid w:val="00540C66"/>
    <w:rsid w:val="00540E28"/>
    <w:rsid w:val="005410F9"/>
    <w:rsid w:val="00541360"/>
    <w:rsid w:val="00541E4A"/>
    <w:rsid w:val="00542143"/>
    <w:rsid w:val="005421BB"/>
    <w:rsid w:val="0054224F"/>
    <w:rsid w:val="005424ED"/>
    <w:rsid w:val="0054269A"/>
    <w:rsid w:val="005428AB"/>
    <w:rsid w:val="00542910"/>
    <w:rsid w:val="00542EC9"/>
    <w:rsid w:val="00542FFA"/>
    <w:rsid w:val="0054359F"/>
    <w:rsid w:val="005435B1"/>
    <w:rsid w:val="00543926"/>
    <w:rsid w:val="00543AE5"/>
    <w:rsid w:val="00543B33"/>
    <w:rsid w:val="00543E21"/>
    <w:rsid w:val="00543F4B"/>
    <w:rsid w:val="00543F94"/>
    <w:rsid w:val="005440BE"/>
    <w:rsid w:val="0054441B"/>
    <w:rsid w:val="00544714"/>
    <w:rsid w:val="00544760"/>
    <w:rsid w:val="00544BA9"/>
    <w:rsid w:val="00544EA6"/>
    <w:rsid w:val="00544F0A"/>
    <w:rsid w:val="00544FEB"/>
    <w:rsid w:val="0054516F"/>
    <w:rsid w:val="00545255"/>
    <w:rsid w:val="005452F7"/>
    <w:rsid w:val="00545496"/>
    <w:rsid w:val="00545641"/>
    <w:rsid w:val="00545DB2"/>
    <w:rsid w:val="00545E5C"/>
    <w:rsid w:val="00545E5E"/>
    <w:rsid w:val="00545EA4"/>
    <w:rsid w:val="0054617E"/>
    <w:rsid w:val="0054621C"/>
    <w:rsid w:val="0054655B"/>
    <w:rsid w:val="0054656F"/>
    <w:rsid w:val="005467A8"/>
    <w:rsid w:val="00546CB5"/>
    <w:rsid w:val="00547117"/>
    <w:rsid w:val="0054728B"/>
    <w:rsid w:val="005474C8"/>
    <w:rsid w:val="0054750B"/>
    <w:rsid w:val="00547646"/>
    <w:rsid w:val="00547E35"/>
    <w:rsid w:val="00547FFD"/>
    <w:rsid w:val="00550628"/>
    <w:rsid w:val="005507E9"/>
    <w:rsid w:val="00550835"/>
    <w:rsid w:val="0055093E"/>
    <w:rsid w:val="00550ACA"/>
    <w:rsid w:val="00550ADE"/>
    <w:rsid w:val="00550CB2"/>
    <w:rsid w:val="00550D07"/>
    <w:rsid w:val="00550D32"/>
    <w:rsid w:val="00550D50"/>
    <w:rsid w:val="00550EE1"/>
    <w:rsid w:val="0055126C"/>
    <w:rsid w:val="0055173C"/>
    <w:rsid w:val="0055197F"/>
    <w:rsid w:val="005519E5"/>
    <w:rsid w:val="00551A20"/>
    <w:rsid w:val="00551BD8"/>
    <w:rsid w:val="00551F97"/>
    <w:rsid w:val="00552100"/>
    <w:rsid w:val="0055215C"/>
    <w:rsid w:val="00552525"/>
    <w:rsid w:val="0055262E"/>
    <w:rsid w:val="0055285D"/>
    <w:rsid w:val="005528B1"/>
    <w:rsid w:val="005529FA"/>
    <w:rsid w:val="00552B4A"/>
    <w:rsid w:val="00552D62"/>
    <w:rsid w:val="00552E5D"/>
    <w:rsid w:val="00552F1B"/>
    <w:rsid w:val="00553741"/>
    <w:rsid w:val="00553767"/>
    <w:rsid w:val="00553890"/>
    <w:rsid w:val="005538BC"/>
    <w:rsid w:val="00553938"/>
    <w:rsid w:val="00553A09"/>
    <w:rsid w:val="00553B1F"/>
    <w:rsid w:val="00553C57"/>
    <w:rsid w:val="00553C98"/>
    <w:rsid w:val="00553EDA"/>
    <w:rsid w:val="00553F26"/>
    <w:rsid w:val="0055424F"/>
    <w:rsid w:val="0055426E"/>
    <w:rsid w:val="005542F7"/>
    <w:rsid w:val="005543A2"/>
    <w:rsid w:val="00554430"/>
    <w:rsid w:val="00554529"/>
    <w:rsid w:val="005545DA"/>
    <w:rsid w:val="00554A80"/>
    <w:rsid w:val="00554D61"/>
    <w:rsid w:val="005550D5"/>
    <w:rsid w:val="00555318"/>
    <w:rsid w:val="0055532B"/>
    <w:rsid w:val="00555EE9"/>
    <w:rsid w:val="0055614E"/>
    <w:rsid w:val="0055618D"/>
    <w:rsid w:val="0055633C"/>
    <w:rsid w:val="00556487"/>
    <w:rsid w:val="005565E8"/>
    <w:rsid w:val="005568C2"/>
    <w:rsid w:val="00556A34"/>
    <w:rsid w:val="00556C49"/>
    <w:rsid w:val="00556E4F"/>
    <w:rsid w:val="00557060"/>
    <w:rsid w:val="005572E4"/>
    <w:rsid w:val="00557371"/>
    <w:rsid w:val="0055756C"/>
    <w:rsid w:val="005575F5"/>
    <w:rsid w:val="00557633"/>
    <w:rsid w:val="005576C5"/>
    <w:rsid w:val="005577B5"/>
    <w:rsid w:val="00557A8D"/>
    <w:rsid w:val="00557B41"/>
    <w:rsid w:val="00557CBE"/>
    <w:rsid w:val="00557CF2"/>
    <w:rsid w:val="00557E5B"/>
    <w:rsid w:val="00557E6E"/>
    <w:rsid w:val="0056030E"/>
    <w:rsid w:val="005603A0"/>
    <w:rsid w:val="00560425"/>
    <w:rsid w:val="00560638"/>
    <w:rsid w:val="0056077C"/>
    <w:rsid w:val="00560994"/>
    <w:rsid w:val="00560C92"/>
    <w:rsid w:val="00560CD8"/>
    <w:rsid w:val="00560EC9"/>
    <w:rsid w:val="00560F40"/>
    <w:rsid w:val="0056116B"/>
    <w:rsid w:val="00561187"/>
    <w:rsid w:val="005611FA"/>
    <w:rsid w:val="00561270"/>
    <w:rsid w:val="005612A3"/>
    <w:rsid w:val="0056174A"/>
    <w:rsid w:val="00561A76"/>
    <w:rsid w:val="00561A99"/>
    <w:rsid w:val="00561BA7"/>
    <w:rsid w:val="00561CFC"/>
    <w:rsid w:val="00561D62"/>
    <w:rsid w:val="00561D90"/>
    <w:rsid w:val="00561F90"/>
    <w:rsid w:val="0056238E"/>
    <w:rsid w:val="005623AD"/>
    <w:rsid w:val="0056248F"/>
    <w:rsid w:val="00562921"/>
    <w:rsid w:val="00562DC7"/>
    <w:rsid w:val="00562E56"/>
    <w:rsid w:val="005631ED"/>
    <w:rsid w:val="00563215"/>
    <w:rsid w:val="0056376F"/>
    <w:rsid w:val="005637F1"/>
    <w:rsid w:val="00563A52"/>
    <w:rsid w:val="00563E9B"/>
    <w:rsid w:val="005643EA"/>
    <w:rsid w:val="00564724"/>
    <w:rsid w:val="00564866"/>
    <w:rsid w:val="00564D9B"/>
    <w:rsid w:val="00564FEA"/>
    <w:rsid w:val="005650A1"/>
    <w:rsid w:val="005652BA"/>
    <w:rsid w:val="00565808"/>
    <w:rsid w:val="00565AE8"/>
    <w:rsid w:val="00565BB4"/>
    <w:rsid w:val="00565C03"/>
    <w:rsid w:val="00565E1F"/>
    <w:rsid w:val="0056616D"/>
    <w:rsid w:val="0056618B"/>
    <w:rsid w:val="00566316"/>
    <w:rsid w:val="00566638"/>
    <w:rsid w:val="00566854"/>
    <w:rsid w:val="00566AE5"/>
    <w:rsid w:val="00566BAD"/>
    <w:rsid w:val="00566C55"/>
    <w:rsid w:val="00566D2A"/>
    <w:rsid w:val="00567300"/>
    <w:rsid w:val="0056753B"/>
    <w:rsid w:val="0056768F"/>
    <w:rsid w:val="005676B1"/>
    <w:rsid w:val="00567BF8"/>
    <w:rsid w:val="00567FAC"/>
    <w:rsid w:val="00570144"/>
    <w:rsid w:val="00570781"/>
    <w:rsid w:val="0057092E"/>
    <w:rsid w:val="0057100A"/>
    <w:rsid w:val="00571391"/>
    <w:rsid w:val="005713A2"/>
    <w:rsid w:val="005716B5"/>
    <w:rsid w:val="0057184E"/>
    <w:rsid w:val="00571A9F"/>
    <w:rsid w:val="00572011"/>
    <w:rsid w:val="00572191"/>
    <w:rsid w:val="005722A1"/>
    <w:rsid w:val="00572599"/>
    <w:rsid w:val="005726FD"/>
    <w:rsid w:val="005728AC"/>
    <w:rsid w:val="00572C8D"/>
    <w:rsid w:val="00572FFA"/>
    <w:rsid w:val="00573378"/>
    <w:rsid w:val="005736DD"/>
    <w:rsid w:val="005737B4"/>
    <w:rsid w:val="00573837"/>
    <w:rsid w:val="00573C41"/>
    <w:rsid w:val="00573D16"/>
    <w:rsid w:val="005742B6"/>
    <w:rsid w:val="0057440E"/>
    <w:rsid w:val="005745B5"/>
    <w:rsid w:val="0057466C"/>
    <w:rsid w:val="005748A8"/>
    <w:rsid w:val="005748BF"/>
    <w:rsid w:val="00574F39"/>
    <w:rsid w:val="005750B8"/>
    <w:rsid w:val="005750F2"/>
    <w:rsid w:val="0057525C"/>
    <w:rsid w:val="0057564F"/>
    <w:rsid w:val="005756C0"/>
    <w:rsid w:val="0057587E"/>
    <w:rsid w:val="0057593C"/>
    <w:rsid w:val="005759A2"/>
    <w:rsid w:val="005759B2"/>
    <w:rsid w:val="00575A2F"/>
    <w:rsid w:val="00575DF5"/>
    <w:rsid w:val="00575E43"/>
    <w:rsid w:val="0057608A"/>
    <w:rsid w:val="00576167"/>
    <w:rsid w:val="00576553"/>
    <w:rsid w:val="00576772"/>
    <w:rsid w:val="0057678E"/>
    <w:rsid w:val="00576B49"/>
    <w:rsid w:val="00576B80"/>
    <w:rsid w:val="00576C95"/>
    <w:rsid w:val="00576CCD"/>
    <w:rsid w:val="00576F0B"/>
    <w:rsid w:val="00576F1A"/>
    <w:rsid w:val="005771DA"/>
    <w:rsid w:val="0057724A"/>
    <w:rsid w:val="00577772"/>
    <w:rsid w:val="0057796A"/>
    <w:rsid w:val="005779BC"/>
    <w:rsid w:val="005779DA"/>
    <w:rsid w:val="00577B53"/>
    <w:rsid w:val="00577CD5"/>
    <w:rsid w:val="00577FAF"/>
    <w:rsid w:val="005803AA"/>
    <w:rsid w:val="005804C1"/>
    <w:rsid w:val="005809B0"/>
    <w:rsid w:val="00580B67"/>
    <w:rsid w:val="00580DFC"/>
    <w:rsid w:val="00580E39"/>
    <w:rsid w:val="00580E7F"/>
    <w:rsid w:val="0058140B"/>
    <w:rsid w:val="00581418"/>
    <w:rsid w:val="005818AC"/>
    <w:rsid w:val="00581AC0"/>
    <w:rsid w:val="00581B6F"/>
    <w:rsid w:val="00581F30"/>
    <w:rsid w:val="005820BE"/>
    <w:rsid w:val="005820F7"/>
    <w:rsid w:val="00582448"/>
    <w:rsid w:val="0058258F"/>
    <w:rsid w:val="00582696"/>
    <w:rsid w:val="00582722"/>
    <w:rsid w:val="00582754"/>
    <w:rsid w:val="005827A8"/>
    <w:rsid w:val="00582BFB"/>
    <w:rsid w:val="005830A9"/>
    <w:rsid w:val="0058326D"/>
    <w:rsid w:val="005836C0"/>
    <w:rsid w:val="005838A5"/>
    <w:rsid w:val="005839EE"/>
    <w:rsid w:val="00583B4E"/>
    <w:rsid w:val="00583DE8"/>
    <w:rsid w:val="0058442E"/>
    <w:rsid w:val="005847CA"/>
    <w:rsid w:val="005849D7"/>
    <w:rsid w:val="00584E7E"/>
    <w:rsid w:val="00585204"/>
    <w:rsid w:val="0058552E"/>
    <w:rsid w:val="00585612"/>
    <w:rsid w:val="005859AB"/>
    <w:rsid w:val="005859F6"/>
    <w:rsid w:val="00585A5B"/>
    <w:rsid w:val="00585B6E"/>
    <w:rsid w:val="00585C2B"/>
    <w:rsid w:val="00585C99"/>
    <w:rsid w:val="00585D78"/>
    <w:rsid w:val="00585FDF"/>
    <w:rsid w:val="005860AF"/>
    <w:rsid w:val="00586153"/>
    <w:rsid w:val="00586254"/>
    <w:rsid w:val="0058689B"/>
    <w:rsid w:val="005868A0"/>
    <w:rsid w:val="005868CF"/>
    <w:rsid w:val="00586A42"/>
    <w:rsid w:val="00586A92"/>
    <w:rsid w:val="00586CCC"/>
    <w:rsid w:val="00587100"/>
    <w:rsid w:val="0058743D"/>
    <w:rsid w:val="00587805"/>
    <w:rsid w:val="00587B6D"/>
    <w:rsid w:val="00587CCC"/>
    <w:rsid w:val="00587FED"/>
    <w:rsid w:val="0058F7C9"/>
    <w:rsid w:val="00590502"/>
    <w:rsid w:val="00590647"/>
    <w:rsid w:val="0059067F"/>
    <w:rsid w:val="00590733"/>
    <w:rsid w:val="005907D3"/>
    <w:rsid w:val="00590B20"/>
    <w:rsid w:val="00590C44"/>
    <w:rsid w:val="00590E5F"/>
    <w:rsid w:val="00590F89"/>
    <w:rsid w:val="00591502"/>
    <w:rsid w:val="00591510"/>
    <w:rsid w:val="005915A0"/>
    <w:rsid w:val="005915EF"/>
    <w:rsid w:val="005916D8"/>
    <w:rsid w:val="0059179A"/>
    <w:rsid w:val="005917AD"/>
    <w:rsid w:val="00591A2C"/>
    <w:rsid w:val="00591AE6"/>
    <w:rsid w:val="00591C65"/>
    <w:rsid w:val="00591CF1"/>
    <w:rsid w:val="00591D9F"/>
    <w:rsid w:val="00591E7C"/>
    <w:rsid w:val="00591EBB"/>
    <w:rsid w:val="005922F3"/>
    <w:rsid w:val="00592414"/>
    <w:rsid w:val="0059256A"/>
    <w:rsid w:val="005926E8"/>
    <w:rsid w:val="00592F0E"/>
    <w:rsid w:val="005930E6"/>
    <w:rsid w:val="0059327B"/>
    <w:rsid w:val="00593547"/>
    <w:rsid w:val="00593782"/>
    <w:rsid w:val="005939E5"/>
    <w:rsid w:val="00593A86"/>
    <w:rsid w:val="00593CE9"/>
    <w:rsid w:val="00593D2D"/>
    <w:rsid w:val="00593D4A"/>
    <w:rsid w:val="00593E45"/>
    <w:rsid w:val="00594239"/>
    <w:rsid w:val="00594269"/>
    <w:rsid w:val="0059444A"/>
    <w:rsid w:val="00594780"/>
    <w:rsid w:val="005948ED"/>
    <w:rsid w:val="005949BC"/>
    <w:rsid w:val="00594A26"/>
    <w:rsid w:val="00594C04"/>
    <w:rsid w:val="00594C17"/>
    <w:rsid w:val="00595126"/>
    <w:rsid w:val="0059512D"/>
    <w:rsid w:val="0059526D"/>
    <w:rsid w:val="005952CF"/>
    <w:rsid w:val="005952EE"/>
    <w:rsid w:val="0059556B"/>
    <w:rsid w:val="00595BD8"/>
    <w:rsid w:val="00595CC2"/>
    <w:rsid w:val="0059602B"/>
    <w:rsid w:val="005961CC"/>
    <w:rsid w:val="0059635D"/>
    <w:rsid w:val="005964DA"/>
    <w:rsid w:val="00596823"/>
    <w:rsid w:val="00596827"/>
    <w:rsid w:val="005969FC"/>
    <w:rsid w:val="00596A39"/>
    <w:rsid w:val="00596B30"/>
    <w:rsid w:val="00596CE1"/>
    <w:rsid w:val="00596DB6"/>
    <w:rsid w:val="00596E91"/>
    <w:rsid w:val="00596EDB"/>
    <w:rsid w:val="00596EE0"/>
    <w:rsid w:val="00597284"/>
    <w:rsid w:val="00597668"/>
    <w:rsid w:val="005976CC"/>
    <w:rsid w:val="0059798D"/>
    <w:rsid w:val="00597A7B"/>
    <w:rsid w:val="00597B93"/>
    <w:rsid w:val="00597BC8"/>
    <w:rsid w:val="00597C66"/>
    <w:rsid w:val="00597D4C"/>
    <w:rsid w:val="005A02B7"/>
    <w:rsid w:val="005A0369"/>
    <w:rsid w:val="005A03D7"/>
    <w:rsid w:val="005A0467"/>
    <w:rsid w:val="005A04AD"/>
    <w:rsid w:val="005A0735"/>
    <w:rsid w:val="005A08FA"/>
    <w:rsid w:val="005A098D"/>
    <w:rsid w:val="005A0C8B"/>
    <w:rsid w:val="005A0DDA"/>
    <w:rsid w:val="005A1055"/>
    <w:rsid w:val="005A1271"/>
    <w:rsid w:val="005A13AC"/>
    <w:rsid w:val="005A13AD"/>
    <w:rsid w:val="005A1969"/>
    <w:rsid w:val="005A1A18"/>
    <w:rsid w:val="005A1B33"/>
    <w:rsid w:val="005A1D92"/>
    <w:rsid w:val="005A1DCF"/>
    <w:rsid w:val="005A20A4"/>
    <w:rsid w:val="005A226D"/>
    <w:rsid w:val="005A2339"/>
    <w:rsid w:val="005A2535"/>
    <w:rsid w:val="005A270E"/>
    <w:rsid w:val="005A291A"/>
    <w:rsid w:val="005A2C99"/>
    <w:rsid w:val="005A2FCF"/>
    <w:rsid w:val="005A35CC"/>
    <w:rsid w:val="005A35E6"/>
    <w:rsid w:val="005A373B"/>
    <w:rsid w:val="005A378F"/>
    <w:rsid w:val="005A3AD9"/>
    <w:rsid w:val="005A3AEC"/>
    <w:rsid w:val="005A3E81"/>
    <w:rsid w:val="005A425C"/>
    <w:rsid w:val="005A4279"/>
    <w:rsid w:val="005A4476"/>
    <w:rsid w:val="005A44A1"/>
    <w:rsid w:val="005A4623"/>
    <w:rsid w:val="005A46CA"/>
    <w:rsid w:val="005A495F"/>
    <w:rsid w:val="005A49E6"/>
    <w:rsid w:val="005A4BC5"/>
    <w:rsid w:val="005A4CC4"/>
    <w:rsid w:val="005A4D00"/>
    <w:rsid w:val="005A4D9D"/>
    <w:rsid w:val="005A4DCC"/>
    <w:rsid w:val="005A4E6B"/>
    <w:rsid w:val="005A4F1B"/>
    <w:rsid w:val="005A4F25"/>
    <w:rsid w:val="005A50D4"/>
    <w:rsid w:val="005A51D9"/>
    <w:rsid w:val="005A560E"/>
    <w:rsid w:val="005A5650"/>
    <w:rsid w:val="005A5AA7"/>
    <w:rsid w:val="005A5C28"/>
    <w:rsid w:val="005A5E70"/>
    <w:rsid w:val="005A5EE4"/>
    <w:rsid w:val="005A604C"/>
    <w:rsid w:val="005A6090"/>
    <w:rsid w:val="005A60A8"/>
    <w:rsid w:val="005A6132"/>
    <w:rsid w:val="005A6137"/>
    <w:rsid w:val="005A622A"/>
    <w:rsid w:val="005A63B8"/>
    <w:rsid w:val="005A64EF"/>
    <w:rsid w:val="005A6508"/>
    <w:rsid w:val="005A65B9"/>
    <w:rsid w:val="005A6826"/>
    <w:rsid w:val="005A6F0F"/>
    <w:rsid w:val="005A7858"/>
    <w:rsid w:val="005A789D"/>
    <w:rsid w:val="005A799A"/>
    <w:rsid w:val="005A79B9"/>
    <w:rsid w:val="005A7A76"/>
    <w:rsid w:val="005A7C14"/>
    <w:rsid w:val="005A7DB3"/>
    <w:rsid w:val="005A7FAE"/>
    <w:rsid w:val="005B0439"/>
    <w:rsid w:val="005B09A4"/>
    <w:rsid w:val="005B0A67"/>
    <w:rsid w:val="005B0BF3"/>
    <w:rsid w:val="005B0E80"/>
    <w:rsid w:val="005B1153"/>
    <w:rsid w:val="005B1268"/>
    <w:rsid w:val="005B12B1"/>
    <w:rsid w:val="005B12E6"/>
    <w:rsid w:val="005B1C80"/>
    <w:rsid w:val="005B1C99"/>
    <w:rsid w:val="005B1F1A"/>
    <w:rsid w:val="005B1F93"/>
    <w:rsid w:val="005B206C"/>
    <w:rsid w:val="005B21ED"/>
    <w:rsid w:val="005B2659"/>
    <w:rsid w:val="005B2814"/>
    <w:rsid w:val="005B28FC"/>
    <w:rsid w:val="005B297D"/>
    <w:rsid w:val="005B29B6"/>
    <w:rsid w:val="005B2FDF"/>
    <w:rsid w:val="005B30AB"/>
    <w:rsid w:val="005B330D"/>
    <w:rsid w:val="005B33C7"/>
    <w:rsid w:val="005B33E9"/>
    <w:rsid w:val="005B3404"/>
    <w:rsid w:val="005B35B1"/>
    <w:rsid w:val="005B370B"/>
    <w:rsid w:val="005B39BD"/>
    <w:rsid w:val="005B3C5C"/>
    <w:rsid w:val="005B3E98"/>
    <w:rsid w:val="005B40DA"/>
    <w:rsid w:val="005B40FB"/>
    <w:rsid w:val="005B4111"/>
    <w:rsid w:val="005B426C"/>
    <w:rsid w:val="005B428E"/>
    <w:rsid w:val="005B4315"/>
    <w:rsid w:val="005B44FE"/>
    <w:rsid w:val="005B4584"/>
    <w:rsid w:val="005B45B3"/>
    <w:rsid w:val="005B4778"/>
    <w:rsid w:val="005B4926"/>
    <w:rsid w:val="005B4FA9"/>
    <w:rsid w:val="005B543F"/>
    <w:rsid w:val="005B5496"/>
    <w:rsid w:val="005B5806"/>
    <w:rsid w:val="005B591F"/>
    <w:rsid w:val="005B5E6F"/>
    <w:rsid w:val="005B5F9C"/>
    <w:rsid w:val="005B601F"/>
    <w:rsid w:val="005B6124"/>
    <w:rsid w:val="005B614F"/>
    <w:rsid w:val="005B6268"/>
    <w:rsid w:val="005B6894"/>
    <w:rsid w:val="005B68A9"/>
    <w:rsid w:val="005B6A8C"/>
    <w:rsid w:val="005B6B23"/>
    <w:rsid w:val="005B6C08"/>
    <w:rsid w:val="005B6CDD"/>
    <w:rsid w:val="005B6E0E"/>
    <w:rsid w:val="005B7172"/>
    <w:rsid w:val="005B7190"/>
    <w:rsid w:val="005B7212"/>
    <w:rsid w:val="005B73A7"/>
    <w:rsid w:val="005B744B"/>
    <w:rsid w:val="005B74BB"/>
    <w:rsid w:val="005B7757"/>
    <w:rsid w:val="005B784D"/>
    <w:rsid w:val="005C0009"/>
    <w:rsid w:val="005C01AF"/>
    <w:rsid w:val="005C0221"/>
    <w:rsid w:val="005C0324"/>
    <w:rsid w:val="005C04FA"/>
    <w:rsid w:val="005C09CF"/>
    <w:rsid w:val="005C09EB"/>
    <w:rsid w:val="005C09F5"/>
    <w:rsid w:val="005C0BE8"/>
    <w:rsid w:val="005C0DAC"/>
    <w:rsid w:val="005C108F"/>
    <w:rsid w:val="005C11F9"/>
    <w:rsid w:val="005C13D6"/>
    <w:rsid w:val="005C176D"/>
    <w:rsid w:val="005C194B"/>
    <w:rsid w:val="005C19C3"/>
    <w:rsid w:val="005C1A35"/>
    <w:rsid w:val="005C1AD2"/>
    <w:rsid w:val="005C1D00"/>
    <w:rsid w:val="005C1D3A"/>
    <w:rsid w:val="005C1ED5"/>
    <w:rsid w:val="005C1F55"/>
    <w:rsid w:val="005C220E"/>
    <w:rsid w:val="005C244A"/>
    <w:rsid w:val="005C28C8"/>
    <w:rsid w:val="005C293D"/>
    <w:rsid w:val="005C2A52"/>
    <w:rsid w:val="005C2A7C"/>
    <w:rsid w:val="005C2B4B"/>
    <w:rsid w:val="005C2C2D"/>
    <w:rsid w:val="005C2CF5"/>
    <w:rsid w:val="005C2D04"/>
    <w:rsid w:val="005C2F46"/>
    <w:rsid w:val="005C360B"/>
    <w:rsid w:val="005C38D7"/>
    <w:rsid w:val="005C39F2"/>
    <w:rsid w:val="005C3A12"/>
    <w:rsid w:val="005C3BE9"/>
    <w:rsid w:val="005C3C92"/>
    <w:rsid w:val="005C3D10"/>
    <w:rsid w:val="005C3F36"/>
    <w:rsid w:val="005C418F"/>
    <w:rsid w:val="005C42C0"/>
    <w:rsid w:val="005C44D6"/>
    <w:rsid w:val="005C456D"/>
    <w:rsid w:val="005C474B"/>
    <w:rsid w:val="005C480B"/>
    <w:rsid w:val="005C4C73"/>
    <w:rsid w:val="005C4E94"/>
    <w:rsid w:val="005C4EC2"/>
    <w:rsid w:val="005C50A6"/>
    <w:rsid w:val="005C54A9"/>
    <w:rsid w:val="005C5739"/>
    <w:rsid w:val="005C5757"/>
    <w:rsid w:val="005C5B80"/>
    <w:rsid w:val="005C5B8C"/>
    <w:rsid w:val="005C5BB6"/>
    <w:rsid w:val="005C5BEF"/>
    <w:rsid w:val="005C5BF1"/>
    <w:rsid w:val="005C5D89"/>
    <w:rsid w:val="005C5F95"/>
    <w:rsid w:val="005C5FCB"/>
    <w:rsid w:val="005C607F"/>
    <w:rsid w:val="005C62BF"/>
    <w:rsid w:val="005C63B7"/>
    <w:rsid w:val="005C6414"/>
    <w:rsid w:val="005C6434"/>
    <w:rsid w:val="005C64E0"/>
    <w:rsid w:val="005C65F9"/>
    <w:rsid w:val="005C6621"/>
    <w:rsid w:val="005C6C56"/>
    <w:rsid w:val="005C6C92"/>
    <w:rsid w:val="005C7007"/>
    <w:rsid w:val="005C7176"/>
    <w:rsid w:val="005C717E"/>
    <w:rsid w:val="005C75D3"/>
    <w:rsid w:val="005C767F"/>
    <w:rsid w:val="005C76A9"/>
    <w:rsid w:val="005C7780"/>
    <w:rsid w:val="005C7B1B"/>
    <w:rsid w:val="005D000B"/>
    <w:rsid w:val="005D020C"/>
    <w:rsid w:val="005D05A7"/>
    <w:rsid w:val="005D05E0"/>
    <w:rsid w:val="005D05F1"/>
    <w:rsid w:val="005D09AA"/>
    <w:rsid w:val="005D09BC"/>
    <w:rsid w:val="005D09E7"/>
    <w:rsid w:val="005D1210"/>
    <w:rsid w:val="005D122B"/>
    <w:rsid w:val="005D1417"/>
    <w:rsid w:val="005D160A"/>
    <w:rsid w:val="005D1621"/>
    <w:rsid w:val="005D1638"/>
    <w:rsid w:val="005D1701"/>
    <w:rsid w:val="005D177E"/>
    <w:rsid w:val="005D17A8"/>
    <w:rsid w:val="005D1895"/>
    <w:rsid w:val="005D1996"/>
    <w:rsid w:val="005D1AB8"/>
    <w:rsid w:val="005D1BF9"/>
    <w:rsid w:val="005D1D97"/>
    <w:rsid w:val="005D1DC3"/>
    <w:rsid w:val="005D1EBB"/>
    <w:rsid w:val="005D200A"/>
    <w:rsid w:val="005D2289"/>
    <w:rsid w:val="005D22CD"/>
    <w:rsid w:val="005D22DE"/>
    <w:rsid w:val="005D241A"/>
    <w:rsid w:val="005D246E"/>
    <w:rsid w:val="005D24E0"/>
    <w:rsid w:val="005D25EE"/>
    <w:rsid w:val="005D2673"/>
    <w:rsid w:val="005D2AD5"/>
    <w:rsid w:val="005D2DA5"/>
    <w:rsid w:val="005D2DD2"/>
    <w:rsid w:val="005D3444"/>
    <w:rsid w:val="005D3556"/>
    <w:rsid w:val="005D365C"/>
    <w:rsid w:val="005D37F6"/>
    <w:rsid w:val="005D3A72"/>
    <w:rsid w:val="005D3B0A"/>
    <w:rsid w:val="005D3CDB"/>
    <w:rsid w:val="005D3D10"/>
    <w:rsid w:val="005D4133"/>
    <w:rsid w:val="005D45B8"/>
    <w:rsid w:val="005D4905"/>
    <w:rsid w:val="005D4AF5"/>
    <w:rsid w:val="005D53F5"/>
    <w:rsid w:val="005D5791"/>
    <w:rsid w:val="005D58E1"/>
    <w:rsid w:val="005D5A55"/>
    <w:rsid w:val="005D5E83"/>
    <w:rsid w:val="005D5E8C"/>
    <w:rsid w:val="005D5EE3"/>
    <w:rsid w:val="005D5FDF"/>
    <w:rsid w:val="005D617B"/>
    <w:rsid w:val="005D619D"/>
    <w:rsid w:val="005D620F"/>
    <w:rsid w:val="005D624D"/>
    <w:rsid w:val="005D64BC"/>
    <w:rsid w:val="005D6935"/>
    <w:rsid w:val="005D6A2D"/>
    <w:rsid w:val="005D6C02"/>
    <w:rsid w:val="005D714A"/>
    <w:rsid w:val="005D72CA"/>
    <w:rsid w:val="005D72D6"/>
    <w:rsid w:val="005D7596"/>
    <w:rsid w:val="005D7865"/>
    <w:rsid w:val="005D78DF"/>
    <w:rsid w:val="005D7938"/>
    <w:rsid w:val="005D79F8"/>
    <w:rsid w:val="005D7A90"/>
    <w:rsid w:val="005D7E84"/>
    <w:rsid w:val="005E009C"/>
    <w:rsid w:val="005E0140"/>
    <w:rsid w:val="005E0145"/>
    <w:rsid w:val="005E0236"/>
    <w:rsid w:val="005E05D3"/>
    <w:rsid w:val="005E06B5"/>
    <w:rsid w:val="005E0A37"/>
    <w:rsid w:val="005E0C1A"/>
    <w:rsid w:val="005E0DD1"/>
    <w:rsid w:val="005E0FB7"/>
    <w:rsid w:val="005E10A3"/>
    <w:rsid w:val="005E1390"/>
    <w:rsid w:val="005E14B9"/>
    <w:rsid w:val="005E1521"/>
    <w:rsid w:val="005E1987"/>
    <w:rsid w:val="005E1992"/>
    <w:rsid w:val="005E1A99"/>
    <w:rsid w:val="005E1B01"/>
    <w:rsid w:val="005E1B0D"/>
    <w:rsid w:val="005E1BB9"/>
    <w:rsid w:val="005E1C11"/>
    <w:rsid w:val="005E1D0F"/>
    <w:rsid w:val="005E1ED2"/>
    <w:rsid w:val="005E1F6C"/>
    <w:rsid w:val="005E2052"/>
    <w:rsid w:val="005E21A5"/>
    <w:rsid w:val="005E21FA"/>
    <w:rsid w:val="005E23E2"/>
    <w:rsid w:val="005E23E3"/>
    <w:rsid w:val="005E26CD"/>
    <w:rsid w:val="005E27A6"/>
    <w:rsid w:val="005E28F4"/>
    <w:rsid w:val="005E291D"/>
    <w:rsid w:val="005E2B6C"/>
    <w:rsid w:val="005E2E6A"/>
    <w:rsid w:val="005E2F5C"/>
    <w:rsid w:val="005E30A5"/>
    <w:rsid w:val="005E30BE"/>
    <w:rsid w:val="005E317A"/>
    <w:rsid w:val="005E333A"/>
    <w:rsid w:val="005E3378"/>
    <w:rsid w:val="005E356C"/>
    <w:rsid w:val="005E37B3"/>
    <w:rsid w:val="005E38E1"/>
    <w:rsid w:val="005E3E6A"/>
    <w:rsid w:val="005E3EEC"/>
    <w:rsid w:val="005E3F8F"/>
    <w:rsid w:val="005E3FE7"/>
    <w:rsid w:val="005E4615"/>
    <w:rsid w:val="005E4740"/>
    <w:rsid w:val="005E4945"/>
    <w:rsid w:val="005E4D9D"/>
    <w:rsid w:val="005E51D2"/>
    <w:rsid w:val="005E5238"/>
    <w:rsid w:val="005E5285"/>
    <w:rsid w:val="005E58DB"/>
    <w:rsid w:val="005E5A94"/>
    <w:rsid w:val="005E5DF4"/>
    <w:rsid w:val="005E5F39"/>
    <w:rsid w:val="005E6262"/>
    <w:rsid w:val="005E63A8"/>
    <w:rsid w:val="005E63C6"/>
    <w:rsid w:val="005E6601"/>
    <w:rsid w:val="005E67C5"/>
    <w:rsid w:val="005E6914"/>
    <w:rsid w:val="005E6924"/>
    <w:rsid w:val="005E6A7E"/>
    <w:rsid w:val="005E6C6D"/>
    <w:rsid w:val="005E726D"/>
    <w:rsid w:val="005E7400"/>
    <w:rsid w:val="005E759F"/>
    <w:rsid w:val="005E7662"/>
    <w:rsid w:val="005E7A60"/>
    <w:rsid w:val="005E7AAF"/>
    <w:rsid w:val="005E7C0F"/>
    <w:rsid w:val="005E7C21"/>
    <w:rsid w:val="005E7D32"/>
    <w:rsid w:val="005E7DF5"/>
    <w:rsid w:val="005E7E6C"/>
    <w:rsid w:val="005E7ED8"/>
    <w:rsid w:val="005F0156"/>
    <w:rsid w:val="005F028F"/>
    <w:rsid w:val="005F0393"/>
    <w:rsid w:val="005F050F"/>
    <w:rsid w:val="005F06F7"/>
    <w:rsid w:val="005F07DB"/>
    <w:rsid w:val="005F089E"/>
    <w:rsid w:val="005F0AFB"/>
    <w:rsid w:val="005F0C57"/>
    <w:rsid w:val="005F0DA2"/>
    <w:rsid w:val="005F0DB9"/>
    <w:rsid w:val="005F0E5F"/>
    <w:rsid w:val="005F0F5C"/>
    <w:rsid w:val="005F1178"/>
    <w:rsid w:val="005F1228"/>
    <w:rsid w:val="005F15CE"/>
    <w:rsid w:val="005F1615"/>
    <w:rsid w:val="005F164A"/>
    <w:rsid w:val="005F17FC"/>
    <w:rsid w:val="005F1918"/>
    <w:rsid w:val="005F1B00"/>
    <w:rsid w:val="005F1B24"/>
    <w:rsid w:val="005F1B5F"/>
    <w:rsid w:val="005F1D7F"/>
    <w:rsid w:val="005F1FA2"/>
    <w:rsid w:val="005F2641"/>
    <w:rsid w:val="005F28D0"/>
    <w:rsid w:val="005F2B0C"/>
    <w:rsid w:val="005F3075"/>
    <w:rsid w:val="005F3148"/>
    <w:rsid w:val="005F32F7"/>
    <w:rsid w:val="005F335F"/>
    <w:rsid w:val="005F3396"/>
    <w:rsid w:val="005F33E8"/>
    <w:rsid w:val="005F352D"/>
    <w:rsid w:val="005F35AF"/>
    <w:rsid w:val="005F362C"/>
    <w:rsid w:val="005F380D"/>
    <w:rsid w:val="005F3B13"/>
    <w:rsid w:val="005F3C64"/>
    <w:rsid w:val="005F3D50"/>
    <w:rsid w:val="005F3F12"/>
    <w:rsid w:val="005F3F4D"/>
    <w:rsid w:val="005F4609"/>
    <w:rsid w:val="005F4B79"/>
    <w:rsid w:val="005F4CA0"/>
    <w:rsid w:val="005F4D74"/>
    <w:rsid w:val="005F4E59"/>
    <w:rsid w:val="005F4F52"/>
    <w:rsid w:val="005F4FAF"/>
    <w:rsid w:val="005F5470"/>
    <w:rsid w:val="005F5617"/>
    <w:rsid w:val="005F568C"/>
    <w:rsid w:val="005F5820"/>
    <w:rsid w:val="005F5C64"/>
    <w:rsid w:val="005F5E5B"/>
    <w:rsid w:val="005F607B"/>
    <w:rsid w:val="005F6180"/>
    <w:rsid w:val="005F696D"/>
    <w:rsid w:val="005F6A94"/>
    <w:rsid w:val="005F6AC0"/>
    <w:rsid w:val="005F6C24"/>
    <w:rsid w:val="005F6DCD"/>
    <w:rsid w:val="005F6FF8"/>
    <w:rsid w:val="005F7174"/>
    <w:rsid w:val="005F736C"/>
    <w:rsid w:val="005F767C"/>
    <w:rsid w:val="005F7977"/>
    <w:rsid w:val="005F7996"/>
    <w:rsid w:val="005F7C60"/>
    <w:rsid w:val="005F7F54"/>
    <w:rsid w:val="005F7F8F"/>
    <w:rsid w:val="00600195"/>
    <w:rsid w:val="00600642"/>
    <w:rsid w:val="00600650"/>
    <w:rsid w:val="006007A7"/>
    <w:rsid w:val="006014FA"/>
    <w:rsid w:val="006015F0"/>
    <w:rsid w:val="00601717"/>
    <w:rsid w:val="00601774"/>
    <w:rsid w:val="00601B5B"/>
    <w:rsid w:val="00601D5B"/>
    <w:rsid w:val="00601E61"/>
    <w:rsid w:val="00601F4E"/>
    <w:rsid w:val="006022DC"/>
    <w:rsid w:val="00602417"/>
    <w:rsid w:val="00602484"/>
    <w:rsid w:val="006024B5"/>
    <w:rsid w:val="0060276E"/>
    <w:rsid w:val="00602A0F"/>
    <w:rsid w:val="00602CFE"/>
    <w:rsid w:val="00602E1E"/>
    <w:rsid w:val="00602ECB"/>
    <w:rsid w:val="00602F70"/>
    <w:rsid w:val="00602FC2"/>
    <w:rsid w:val="00603056"/>
    <w:rsid w:val="00603133"/>
    <w:rsid w:val="0060313D"/>
    <w:rsid w:val="0060324A"/>
    <w:rsid w:val="00603390"/>
    <w:rsid w:val="0060347D"/>
    <w:rsid w:val="006037FE"/>
    <w:rsid w:val="00603882"/>
    <w:rsid w:val="0060388A"/>
    <w:rsid w:val="00603B97"/>
    <w:rsid w:val="00603BE8"/>
    <w:rsid w:val="00603E25"/>
    <w:rsid w:val="00603ECA"/>
    <w:rsid w:val="00603F64"/>
    <w:rsid w:val="006040AD"/>
    <w:rsid w:val="0060452F"/>
    <w:rsid w:val="006046AC"/>
    <w:rsid w:val="0060484E"/>
    <w:rsid w:val="00604906"/>
    <w:rsid w:val="00604C8C"/>
    <w:rsid w:val="00604FAC"/>
    <w:rsid w:val="00604FEE"/>
    <w:rsid w:val="0060506F"/>
    <w:rsid w:val="006050D2"/>
    <w:rsid w:val="00605383"/>
    <w:rsid w:val="00605472"/>
    <w:rsid w:val="00605686"/>
    <w:rsid w:val="00605693"/>
    <w:rsid w:val="006056B0"/>
    <w:rsid w:val="00605906"/>
    <w:rsid w:val="00605C78"/>
    <w:rsid w:val="00605F11"/>
    <w:rsid w:val="00605FF0"/>
    <w:rsid w:val="006060BA"/>
    <w:rsid w:val="00606427"/>
    <w:rsid w:val="00606826"/>
    <w:rsid w:val="0060688F"/>
    <w:rsid w:val="0060699A"/>
    <w:rsid w:val="00606A73"/>
    <w:rsid w:val="00606A80"/>
    <w:rsid w:val="00606B17"/>
    <w:rsid w:val="00606D13"/>
    <w:rsid w:val="0060707A"/>
    <w:rsid w:val="0060708B"/>
    <w:rsid w:val="00607278"/>
    <w:rsid w:val="00607364"/>
    <w:rsid w:val="0060750B"/>
    <w:rsid w:val="0060784C"/>
    <w:rsid w:val="00607913"/>
    <w:rsid w:val="00607B7E"/>
    <w:rsid w:val="00607B9F"/>
    <w:rsid w:val="00607CCB"/>
    <w:rsid w:val="00607D97"/>
    <w:rsid w:val="00610220"/>
    <w:rsid w:val="006102F3"/>
    <w:rsid w:val="0061060D"/>
    <w:rsid w:val="00610641"/>
    <w:rsid w:val="00610A0D"/>
    <w:rsid w:val="00610A5B"/>
    <w:rsid w:val="00610B74"/>
    <w:rsid w:val="00610C91"/>
    <w:rsid w:val="00610CBE"/>
    <w:rsid w:val="00610E0C"/>
    <w:rsid w:val="0061122A"/>
    <w:rsid w:val="0061137F"/>
    <w:rsid w:val="006113D9"/>
    <w:rsid w:val="006116C0"/>
    <w:rsid w:val="006116DD"/>
    <w:rsid w:val="0061196C"/>
    <w:rsid w:val="00611E2C"/>
    <w:rsid w:val="00611E70"/>
    <w:rsid w:val="00611FE0"/>
    <w:rsid w:val="006121A4"/>
    <w:rsid w:val="0061220E"/>
    <w:rsid w:val="006122CD"/>
    <w:rsid w:val="00612647"/>
    <w:rsid w:val="00612719"/>
    <w:rsid w:val="00612764"/>
    <w:rsid w:val="00612B94"/>
    <w:rsid w:val="00612D38"/>
    <w:rsid w:val="00612E9A"/>
    <w:rsid w:val="00612F5E"/>
    <w:rsid w:val="0061311F"/>
    <w:rsid w:val="0061333E"/>
    <w:rsid w:val="00613396"/>
    <w:rsid w:val="006135E9"/>
    <w:rsid w:val="006136E9"/>
    <w:rsid w:val="00613730"/>
    <w:rsid w:val="00613874"/>
    <w:rsid w:val="00613949"/>
    <w:rsid w:val="00613A8B"/>
    <w:rsid w:val="00613F1A"/>
    <w:rsid w:val="0061400D"/>
    <w:rsid w:val="00614050"/>
    <w:rsid w:val="0061416B"/>
    <w:rsid w:val="006144C7"/>
    <w:rsid w:val="006144E5"/>
    <w:rsid w:val="00614917"/>
    <w:rsid w:val="0061492F"/>
    <w:rsid w:val="00614E50"/>
    <w:rsid w:val="00614E55"/>
    <w:rsid w:val="00614F3D"/>
    <w:rsid w:val="006150AD"/>
    <w:rsid w:val="006151F2"/>
    <w:rsid w:val="0061538A"/>
    <w:rsid w:val="006158D9"/>
    <w:rsid w:val="00615B86"/>
    <w:rsid w:val="00615C87"/>
    <w:rsid w:val="00615CCF"/>
    <w:rsid w:val="00615E3D"/>
    <w:rsid w:val="00615E72"/>
    <w:rsid w:val="00616105"/>
    <w:rsid w:val="0061611F"/>
    <w:rsid w:val="00616304"/>
    <w:rsid w:val="006164F5"/>
    <w:rsid w:val="0061655C"/>
    <w:rsid w:val="00616705"/>
    <w:rsid w:val="006167DB"/>
    <w:rsid w:val="00616983"/>
    <w:rsid w:val="00616A83"/>
    <w:rsid w:val="00616A91"/>
    <w:rsid w:val="00616AE8"/>
    <w:rsid w:val="00616B3B"/>
    <w:rsid w:val="00616C98"/>
    <w:rsid w:val="00616F8C"/>
    <w:rsid w:val="00616FDD"/>
    <w:rsid w:val="0061700E"/>
    <w:rsid w:val="00617011"/>
    <w:rsid w:val="00617978"/>
    <w:rsid w:val="00617B70"/>
    <w:rsid w:val="00617C59"/>
    <w:rsid w:val="006202B6"/>
    <w:rsid w:val="006208C4"/>
    <w:rsid w:val="00620A65"/>
    <w:rsid w:val="00620C04"/>
    <w:rsid w:val="00620CC8"/>
    <w:rsid w:val="00620E71"/>
    <w:rsid w:val="00620F40"/>
    <w:rsid w:val="00621219"/>
    <w:rsid w:val="006213FE"/>
    <w:rsid w:val="00621537"/>
    <w:rsid w:val="00621688"/>
    <w:rsid w:val="006216D2"/>
    <w:rsid w:val="006216EF"/>
    <w:rsid w:val="006217E9"/>
    <w:rsid w:val="00621890"/>
    <w:rsid w:val="00621999"/>
    <w:rsid w:val="00621AC5"/>
    <w:rsid w:val="00622037"/>
    <w:rsid w:val="00622154"/>
    <w:rsid w:val="00622337"/>
    <w:rsid w:val="006224C4"/>
    <w:rsid w:val="00622BF8"/>
    <w:rsid w:val="0062315B"/>
    <w:rsid w:val="00623CC8"/>
    <w:rsid w:val="00623F83"/>
    <w:rsid w:val="00624225"/>
    <w:rsid w:val="0062441B"/>
    <w:rsid w:val="006244A1"/>
    <w:rsid w:val="0062455F"/>
    <w:rsid w:val="00624780"/>
    <w:rsid w:val="00624B05"/>
    <w:rsid w:val="00624B28"/>
    <w:rsid w:val="006251C7"/>
    <w:rsid w:val="0062548A"/>
    <w:rsid w:val="0062551E"/>
    <w:rsid w:val="00625765"/>
    <w:rsid w:val="0062591E"/>
    <w:rsid w:val="00625B4A"/>
    <w:rsid w:val="00625B98"/>
    <w:rsid w:val="00625BFE"/>
    <w:rsid w:val="00625E7F"/>
    <w:rsid w:val="00626122"/>
    <w:rsid w:val="0062664F"/>
    <w:rsid w:val="006266C5"/>
    <w:rsid w:val="006266D6"/>
    <w:rsid w:val="006267C0"/>
    <w:rsid w:val="00626975"/>
    <w:rsid w:val="00626979"/>
    <w:rsid w:val="006269F1"/>
    <w:rsid w:val="00626B3E"/>
    <w:rsid w:val="00626E6A"/>
    <w:rsid w:val="00627033"/>
    <w:rsid w:val="00627417"/>
    <w:rsid w:val="00627584"/>
    <w:rsid w:val="006276E9"/>
    <w:rsid w:val="006277A0"/>
    <w:rsid w:val="006278B5"/>
    <w:rsid w:val="00630152"/>
    <w:rsid w:val="006309E5"/>
    <w:rsid w:val="00630C90"/>
    <w:rsid w:val="00630F45"/>
    <w:rsid w:val="00630F7E"/>
    <w:rsid w:val="00630FD2"/>
    <w:rsid w:val="00630FD7"/>
    <w:rsid w:val="00630FDB"/>
    <w:rsid w:val="00630FF1"/>
    <w:rsid w:val="00631241"/>
    <w:rsid w:val="006313EB"/>
    <w:rsid w:val="006315AC"/>
    <w:rsid w:val="00631D06"/>
    <w:rsid w:val="00631DB2"/>
    <w:rsid w:val="00631DFE"/>
    <w:rsid w:val="00631E70"/>
    <w:rsid w:val="00631F79"/>
    <w:rsid w:val="00631FEC"/>
    <w:rsid w:val="00632248"/>
    <w:rsid w:val="0063235B"/>
    <w:rsid w:val="00632619"/>
    <w:rsid w:val="0063263F"/>
    <w:rsid w:val="006327F0"/>
    <w:rsid w:val="00632815"/>
    <w:rsid w:val="00632992"/>
    <w:rsid w:val="00632AD1"/>
    <w:rsid w:val="00632E7E"/>
    <w:rsid w:val="00633065"/>
    <w:rsid w:val="0063313E"/>
    <w:rsid w:val="006333D6"/>
    <w:rsid w:val="0063356E"/>
    <w:rsid w:val="00633602"/>
    <w:rsid w:val="00633648"/>
    <w:rsid w:val="00633731"/>
    <w:rsid w:val="006337F4"/>
    <w:rsid w:val="00633A97"/>
    <w:rsid w:val="00633AEE"/>
    <w:rsid w:val="00633B9C"/>
    <w:rsid w:val="00633E72"/>
    <w:rsid w:val="006341B7"/>
    <w:rsid w:val="00634218"/>
    <w:rsid w:val="006343EC"/>
    <w:rsid w:val="00634652"/>
    <w:rsid w:val="00634662"/>
    <w:rsid w:val="00634688"/>
    <w:rsid w:val="00634978"/>
    <w:rsid w:val="006349D2"/>
    <w:rsid w:val="00634B0A"/>
    <w:rsid w:val="00634CB7"/>
    <w:rsid w:val="00634D54"/>
    <w:rsid w:val="00634DD4"/>
    <w:rsid w:val="00634F29"/>
    <w:rsid w:val="00635578"/>
    <w:rsid w:val="0063566D"/>
    <w:rsid w:val="00635738"/>
    <w:rsid w:val="00635768"/>
    <w:rsid w:val="006359A8"/>
    <w:rsid w:val="00635DE5"/>
    <w:rsid w:val="00635E25"/>
    <w:rsid w:val="00635EFA"/>
    <w:rsid w:val="006360A7"/>
    <w:rsid w:val="0063611A"/>
    <w:rsid w:val="00636163"/>
    <w:rsid w:val="006361A4"/>
    <w:rsid w:val="006362A6"/>
    <w:rsid w:val="0063696D"/>
    <w:rsid w:val="006371B5"/>
    <w:rsid w:val="00637392"/>
    <w:rsid w:val="00637481"/>
    <w:rsid w:val="00637672"/>
    <w:rsid w:val="006378BE"/>
    <w:rsid w:val="006378FC"/>
    <w:rsid w:val="0063791A"/>
    <w:rsid w:val="006379B7"/>
    <w:rsid w:val="00637CBF"/>
    <w:rsid w:val="00637D75"/>
    <w:rsid w:val="006401A8"/>
    <w:rsid w:val="006401DF"/>
    <w:rsid w:val="006403ED"/>
    <w:rsid w:val="006406C2"/>
    <w:rsid w:val="006406F1"/>
    <w:rsid w:val="006409E6"/>
    <w:rsid w:val="00640BFF"/>
    <w:rsid w:val="00640C62"/>
    <w:rsid w:val="00640D50"/>
    <w:rsid w:val="00640DCC"/>
    <w:rsid w:val="006410EF"/>
    <w:rsid w:val="006411EE"/>
    <w:rsid w:val="00641214"/>
    <w:rsid w:val="00641282"/>
    <w:rsid w:val="0064131F"/>
    <w:rsid w:val="006414B9"/>
    <w:rsid w:val="0064157E"/>
    <w:rsid w:val="006417D7"/>
    <w:rsid w:val="006418C8"/>
    <w:rsid w:val="00641B9B"/>
    <w:rsid w:val="00641C6E"/>
    <w:rsid w:val="00641CDE"/>
    <w:rsid w:val="00641EA5"/>
    <w:rsid w:val="00642042"/>
    <w:rsid w:val="0064209E"/>
    <w:rsid w:val="00642266"/>
    <w:rsid w:val="0064249C"/>
    <w:rsid w:val="006424FA"/>
    <w:rsid w:val="006429A8"/>
    <w:rsid w:val="00642B55"/>
    <w:rsid w:val="00642B8C"/>
    <w:rsid w:val="00642F78"/>
    <w:rsid w:val="00643759"/>
    <w:rsid w:val="006437DD"/>
    <w:rsid w:val="00643C62"/>
    <w:rsid w:val="00643DF0"/>
    <w:rsid w:val="006440EC"/>
    <w:rsid w:val="00644135"/>
    <w:rsid w:val="0064420B"/>
    <w:rsid w:val="006444B2"/>
    <w:rsid w:val="006445B6"/>
    <w:rsid w:val="00644685"/>
    <w:rsid w:val="00644798"/>
    <w:rsid w:val="006448D3"/>
    <w:rsid w:val="006448E8"/>
    <w:rsid w:val="00644C7E"/>
    <w:rsid w:val="00644E5D"/>
    <w:rsid w:val="00644F80"/>
    <w:rsid w:val="00645069"/>
    <w:rsid w:val="006450B7"/>
    <w:rsid w:val="006455DF"/>
    <w:rsid w:val="00645B05"/>
    <w:rsid w:val="00645D33"/>
    <w:rsid w:val="00645FF7"/>
    <w:rsid w:val="00646381"/>
    <w:rsid w:val="0064644D"/>
    <w:rsid w:val="006466B9"/>
    <w:rsid w:val="0064685B"/>
    <w:rsid w:val="006469C0"/>
    <w:rsid w:val="006472AC"/>
    <w:rsid w:val="006472B6"/>
    <w:rsid w:val="006474B8"/>
    <w:rsid w:val="0064766C"/>
    <w:rsid w:val="00647722"/>
    <w:rsid w:val="006477C1"/>
    <w:rsid w:val="0064785C"/>
    <w:rsid w:val="006479FB"/>
    <w:rsid w:val="00647BD4"/>
    <w:rsid w:val="00647CB5"/>
    <w:rsid w:val="00647DA7"/>
    <w:rsid w:val="00647FA2"/>
    <w:rsid w:val="006501AB"/>
    <w:rsid w:val="006503B8"/>
    <w:rsid w:val="006503E9"/>
    <w:rsid w:val="00650941"/>
    <w:rsid w:val="006509F7"/>
    <w:rsid w:val="00650D17"/>
    <w:rsid w:val="00650DA4"/>
    <w:rsid w:val="0065147A"/>
    <w:rsid w:val="00651694"/>
    <w:rsid w:val="00651802"/>
    <w:rsid w:val="006518AC"/>
    <w:rsid w:val="006518EB"/>
    <w:rsid w:val="00651A8C"/>
    <w:rsid w:val="00651C76"/>
    <w:rsid w:val="00651D36"/>
    <w:rsid w:val="00651DED"/>
    <w:rsid w:val="00651F94"/>
    <w:rsid w:val="0065218B"/>
    <w:rsid w:val="006526D2"/>
    <w:rsid w:val="0065276D"/>
    <w:rsid w:val="006528EC"/>
    <w:rsid w:val="00652A99"/>
    <w:rsid w:val="00652E5F"/>
    <w:rsid w:val="00652F31"/>
    <w:rsid w:val="00652FB1"/>
    <w:rsid w:val="00653201"/>
    <w:rsid w:val="006534D8"/>
    <w:rsid w:val="0065366C"/>
    <w:rsid w:val="006536F1"/>
    <w:rsid w:val="0065375C"/>
    <w:rsid w:val="00653BB5"/>
    <w:rsid w:val="00653DBF"/>
    <w:rsid w:val="00653E2B"/>
    <w:rsid w:val="00653FE2"/>
    <w:rsid w:val="006540DD"/>
    <w:rsid w:val="00654353"/>
    <w:rsid w:val="00654441"/>
    <w:rsid w:val="006548AC"/>
    <w:rsid w:val="00654E1C"/>
    <w:rsid w:val="00654E9D"/>
    <w:rsid w:val="00654EBE"/>
    <w:rsid w:val="0065505D"/>
    <w:rsid w:val="006552C1"/>
    <w:rsid w:val="00655314"/>
    <w:rsid w:val="00655401"/>
    <w:rsid w:val="00655642"/>
    <w:rsid w:val="0065570F"/>
    <w:rsid w:val="00655952"/>
    <w:rsid w:val="00655996"/>
    <w:rsid w:val="00655BC6"/>
    <w:rsid w:val="00655BF8"/>
    <w:rsid w:val="00655EAB"/>
    <w:rsid w:val="0065612E"/>
    <w:rsid w:val="006561BB"/>
    <w:rsid w:val="006561E7"/>
    <w:rsid w:val="00656255"/>
    <w:rsid w:val="006562ED"/>
    <w:rsid w:val="00656576"/>
    <w:rsid w:val="0065672C"/>
    <w:rsid w:val="00656C37"/>
    <w:rsid w:val="00657195"/>
    <w:rsid w:val="00657468"/>
    <w:rsid w:val="006578C9"/>
    <w:rsid w:val="0065791C"/>
    <w:rsid w:val="00657BC0"/>
    <w:rsid w:val="006600D9"/>
    <w:rsid w:val="00660110"/>
    <w:rsid w:val="00660178"/>
    <w:rsid w:val="00660530"/>
    <w:rsid w:val="0066057B"/>
    <w:rsid w:val="0066084F"/>
    <w:rsid w:val="00660864"/>
    <w:rsid w:val="00660BD0"/>
    <w:rsid w:val="00660F4A"/>
    <w:rsid w:val="0066103A"/>
    <w:rsid w:val="006610FE"/>
    <w:rsid w:val="00661236"/>
    <w:rsid w:val="00661338"/>
    <w:rsid w:val="0066152D"/>
    <w:rsid w:val="0066161D"/>
    <w:rsid w:val="00661713"/>
    <w:rsid w:val="00661886"/>
    <w:rsid w:val="00661CD2"/>
    <w:rsid w:val="00661CDD"/>
    <w:rsid w:val="00662176"/>
    <w:rsid w:val="0066238B"/>
    <w:rsid w:val="00662401"/>
    <w:rsid w:val="00662A65"/>
    <w:rsid w:val="00662BC2"/>
    <w:rsid w:val="00662C3E"/>
    <w:rsid w:val="00662E8B"/>
    <w:rsid w:val="00662ECE"/>
    <w:rsid w:val="006630A6"/>
    <w:rsid w:val="006630DB"/>
    <w:rsid w:val="00663215"/>
    <w:rsid w:val="0066328E"/>
    <w:rsid w:val="006633F6"/>
    <w:rsid w:val="0066345D"/>
    <w:rsid w:val="00663629"/>
    <w:rsid w:val="00663B1E"/>
    <w:rsid w:val="00663CDF"/>
    <w:rsid w:val="00664042"/>
    <w:rsid w:val="00664067"/>
    <w:rsid w:val="00664147"/>
    <w:rsid w:val="006642D2"/>
    <w:rsid w:val="006647A9"/>
    <w:rsid w:val="006648FA"/>
    <w:rsid w:val="006653F2"/>
    <w:rsid w:val="0066543A"/>
    <w:rsid w:val="006655A8"/>
    <w:rsid w:val="00665842"/>
    <w:rsid w:val="006659AE"/>
    <w:rsid w:val="00665A8B"/>
    <w:rsid w:val="00665C36"/>
    <w:rsid w:val="00666209"/>
    <w:rsid w:val="006663A7"/>
    <w:rsid w:val="006664D5"/>
    <w:rsid w:val="0066657E"/>
    <w:rsid w:val="00666673"/>
    <w:rsid w:val="0066690E"/>
    <w:rsid w:val="00666B1D"/>
    <w:rsid w:val="00666CE2"/>
    <w:rsid w:val="00666EB4"/>
    <w:rsid w:val="00666F3C"/>
    <w:rsid w:val="0066704E"/>
    <w:rsid w:val="0066714F"/>
    <w:rsid w:val="006671FA"/>
    <w:rsid w:val="0066723B"/>
    <w:rsid w:val="006674A3"/>
    <w:rsid w:val="00667579"/>
    <w:rsid w:val="006677EA"/>
    <w:rsid w:val="00667876"/>
    <w:rsid w:val="00667965"/>
    <w:rsid w:val="00667D9C"/>
    <w:rsid w:val="00667E17"/>
    <w:rsid w:val="00667E2C"/>
    <w:rsid w:val="00667EDB"/>
    <w:rsid w:val="00667F28"/>
    <w:rsid w:val="00667FA7"/>
    <w:rsid w:val="0067006B"/>
    <w:rsid w:val="006700C2"/>
    <w:rsid w:val="00670147"/>
    <w:rsid w:val="0067020C"/>
    <w:rsid w:val="006702D1"/>
    <w:rsid w:val="0067056F"/>
    <w:rsid w:val="006705D6"/>
    <w:rsid w:val="0067090E"/>
    <w:rsid w:val="00670A60"/>
    <w:rsid w:val="00670A9F"/>
    <w:rsid w:val="00670AAB"/>
    <w:rsid w:val="00670B02"/>
    <w:rsid w:val="00670E2B"/>
    <w:rsid w:val="00671366"/>
    <w:rsid w:val="00671899"/>
    <w:rsid w:val="00671A51"/>
    <w:rsid w:val="00671AE0"/>
    <w:rsid w:val="00671AE2"/>
    <w:rsid w:val="00671C89"/>
    <w:rsid w:val="00671D40"/>
    <w:rsid w:val="006721F6"/>
    <w:rsid w:val="006723AC"/>
    <w:rsid w:val="006726FC"/>
    <w:rsid w:val="0067281E"/>
    <w:rsid w:val="006729A0"/>
    <w:rsid w:val="00672BC9"/>
    <w:rsid w:val="00672E36"/>
    <w:rsid w:val="00672E5C"/>
    <w:rsid w:val="00672ECA"/>
    <w:rsid w:val="00673717"/>
    <w:rsid w:val="006737CB"/>
    <w:rsid w:val="00673ADF"/>
    <w:rsid w:val="00673C82"/>
    <w:rsid w:val="00673CB1"/>
    <w:rsid w:val="00673DF3"/>
    <w:rsid w:val="00673F62"/>
    <w:rsid w:val="0067422D"/>
    <w:rsid w:val="006742BD"/>
    <w:rsid w:val="0067462A"/>
    <w:rsid w:val="00674B54"/>
    <w:rsid w:val="00674C09"/>
    <w:rsid w:val="00674C73"/>
    <w:rsid w:val="00674CF0"/>
    <w:rsid w:val="00674D38"/>
    <w:rsid w:val="00674E4C"/>
    <w:rsid w:val="0067500D"/>
    <w:rsid w:val="0067521A"/>
    <w:rsid w:val="0067524C"/>
    <w:rsid w:val="00675393"/>
    <w:rsid w:val="00675697"/>
    <w:rsid w:val="0067584B"/>
    <w:rsid w:val="00675862"/>
    <w:rsid w:val="00675A22"/>
    <w:rsid w:val="00675D18"/>
    <w:rsid w:val="00675DB0"/>
    <w:rsid w:val="00675EA4"/>
    <w:rsid w:val="0067608C"/>
    <w:rsid w:val="006760AF"/>
    <w:rsid w:val="006766D6"/>
    <w:rsid w:val="006767E3"/>
    <w:rsid w:val="006768B5"/>
    <w:rsid w:val="006769F9"/>
    <w:rsid w:val="00676DEA"/>
    <w:rsid w:val="00676F23"/>
    <w:rsid w:val="0067702B"/>
    <w:rsid w:val="006771C9"/>
    <w:rsid w:val="006772B2"/>
    <w:rsid w:val="00677444"/>
    <w:rsid w:val="006774F3"/>
    <w:rsid w:val="006778B1"/>
    <w:rsid w:val="00677A92"/>
    <w:rsid w:val="00677AC7"/>
    <w:rsid w:val="00677B11"/>
    <w:rsid w:val="00677B41"/>
    <w:rsid w:val="00677B75"/>
    <w:rsid w:val="00677C70"/>
    <w:rsid w:val="00677C85"/>
    <w:rsid w:val="00677D0A"/>
    <w:rsid w:val="00677DF7"/>
    <w:rsid w:val="00677F2E"/>
    <w:rsid w:val="00680173"/>
    <w:rsid w:val="0068035D"/>
    <w:rsid w:val="00680362"/>
    <w:rsid w:val="00680392"/>
    <w:rsid w:val="006806AA"/>
    <w:rsid w:val="006806D3"/>
    <w:rsid w:val="00680956"/>
    <w:rsid w:val="00680CD5"/>
    <w:rsid w:val="00680EBB"/>
    <w:rsid w:val="00681170"/>
    <w:rsid w:val="006812AF"/>
    <w:rsid w:val="006812C4"/>
    <w:rsid w:val="006812D2"/>
    <w:rsid w:val="00681503"/>
    <w:rsid w:val="006815D9"/>
    <w:rsid w:val="006816CE"/>
    <w:rsid w:val="006816DD"/>
    <w:rsid w:val="00681927"/>
    <w:rsid w:val="00681A62"/>
    <w:rsid w:val="00681A67"/>
    <w:rsid w:val="00681AA9"/>
    <w:rsid w:val="00681AE7"/>
    <w:rsid w:val="00681DC4"/>
    <w:rsid w:val="00681FDF"/>
    <w:rsid w:val="0068219E"/>
    <w:rsid w:val="0068231C"/>
    <w:rsid w:val="0068275E"/>
    <w:rsid w:val="00682EF5"/>
    <w:rsid w:val="00682F1F"/>
    <w:rsid w:val="00682F7D"/>
    <w:rsid w:val="00682F9A"/>
    <w:rsid w:val="00682FB7"/>
    <w:rsid w:val="00683139"/>
    <w:rsid w:val="0068313E"/>
    <w:rsid w:val="006831F8"/>
    <w:rsid w:val="006832E0"/>
    <w:rsid w:val="0068344C"/>
    <w:rsid w:val="00683581"/>
    <w:rsid w:val="006837EE"/>
    <w:rsid w:val="00683825"/>
    <w:rsid w:val="006839F7"/>
    <w:rsid w:val="00683CFC"/>
    <w:rsid w:val="00683E79"/>
    <w:rsid w:val="0068408E"/>
    <w:rsid w:val="00684426"/>
    <w:rsid w:val="00684673"/>
    <w:rsid w:val="006847C1"/>
    <w:rsid w:val="00684888"/>
    <w:rsid w:val="006848BB"/>
    <w:rsid w:val="006848BC"/>
    <w:rsid w:val="00684986"/>
    <w:rsid w:val="00684B1B"/>
    <w:rsid w:val="00684CF2"/>
    <w:rsid w:val="00684D45"/>
    <w:rsid w:val="0068526F"/>
    <w:rsid w:val="006852FA"/>
    <w:rsid w:val="00685376"/>
    <w:rsid w:val="0068557A"/>
    <w:rsid w:val="006856EA"/>
    <w:rsid w:val="006856F8"/>
    <w:rsid w:val="00685838"/>
    <w:rsid w:val="006858CE"/>
    <w:rsid w:val="006858D1"/>
    <w:rsid w:val="00685A4E"/>
    <w:rsid w:val="00685C4E"/>
    <w:rsid w:val="006861D5"/>
    <w:rsid w:val="0068656E"/>
    <w:rsid w:val="006865A8"/>
    <w:rsid w:val="00686768"/>
    <w:rsid w:val="00686CAD"/>
    <w:rsid w:val="00686E41"/>
    <w:rsid w:val="00686FAF"/>
    <w:rsid w:val="006873CE"/>
    <w:rsid w:val="006873F6"/>
    <w:rsid w:val="006877F7"/>
    <w:rsid w:val="006878DA"/>
    <w:rsid w:val="00687CC9"/>
    <w:rsid w:val="00687CFF"/>
    <w:rsid w:val="00687F3A"/>
    <w:rsid w:val="0068AEFA"/>
    <w:rsid w:val="006900BC"/>
    <w:rsid w:val="006900D4"/>
    <w:rsid w:val="006901FC"/>
    <w:rsid w:val="00690240"/>
    <w:rsid w:val="00690434"/>
    <w:rsid w:val="006907D3"/>
    <w:rsid w:val="00690C32"/>
    <w:rsid w:val="00690D6E"/>
    <w:rsid w:val="00690ED7"/>
    <w:rsid w:val="00690F56"/>
    <w:rsid w:val="00690F5A"/>
    <w:rsid w:val="00691446"/>
    <w:rsid w:val="0069159B"/>
    <w:rsid w:val="00691AB0"/>
    <w:rsid w:val="00691BF5"/>
    <w:rsid w:val="00691C2B"/>
    <w:rsid w:val="00691DCB"/>
    <w:rsid w:val="00691EC5"/>
    <w:rsid w:val="00691ECE"/>
    <w:rsid w:val="00692011"/>
    <w:rsid w:val="00692435"/>
    <w:rsid w:val="006927E8"/>
    <w:rsid w:val="00692864"/>
    <w:rsid w:val="006928DA"/>
    <w:rsid w:val="00692A56"/>
    <w:rsid w:val="00692A7F"/>
    <w:rsid w:val="00692B07"/>
    <w:rsid w:val="00692BD3"/>
    <w:rsid w:val="00692E38"/>
    <w:rsid w:val="00693151"/>
    <w:rsid w:val="0069327B"/>
    <w:rsid w:val="006935A6"/>
    <w:rsid w:val="0069367E"/>
    <w:rsid w:val="006936B9"/>
    <w:rsid w:val="006939C1"/>
    <w:rsid w:val="00693A05"/>
    <w:rsid w:val="00693C23"/>
    <w:rsid w:val="00693DDD"/>
    <w:rsid w:val="00693EC6"/>
    <w:rsid w:val="00693F22"/>
    <w:rsid w:val="00693F9D"/>
    <w:rsid w:val="0069409F"/>
    <w:rsid w:val="00694348"/>
    <w:rsid w:val="00694440"/>
    <w:rsid w:val="00694676"/>
    <w:rsid w:val="006946C1"/>
    <w:rsid w:val="006948B7"/>
    <w:rsid w:val="00694A2D"/>
    <w:rsid w:val="00694A39"/>
    <w:rsid w:val="00694ABE"/>
    <w:rsid w:val="00694B55"/>
    <w:rsid w:val="00694C50"/>
    <w:rsid w:val="00694C7B"/>
    <w:rsid w:val="006958AF"/>
    <w:rsid w:val="00695998"/>
    <w:rsid w:val="006959F0"/>
    <w:rsid w:val="00695BB0"/>
    <w:rsid w:val="00695C0F"/>
    <w:rsid w:val="00695DA8"/>
    <w:rsid w:val="00695DBE"/>
    <w:rsid w:val="00695ECA"/>
    <w:rsid w:val="00696144"/>
    <w:rsid w:val="006961C5"/>
    <w:rsid w:val="006961FC"/>
    <w:rsid w:val="00696A8E"/>
    <w:rsid w:val="00696AB1"/>
    <w:rsid w:val="00696DAA"/>
    <w:rsid w:val="00696F21"/>
    <w:rsid w:val="00697004"/>
    <w:rsid w:val="00697200"/>
    <w:rsid w:val="0069732C"/>
    <w:rsid w:val="006973AC"/>
    <w:rsid w:val="006973C4"/>
    <w:rsid w:val="0069767B"/>
    <w:rsid w:val="00697996"/>
    <w:rsid w:val="00697B27"/>
    <w:rsid w:val="00697CB6"/>
    <w:rsid w:val="00697D15"/>
    <w:rsid w:val="00697D9C"/>
    <w:rsid w:val="00697F34"/>
    <w:rsid w:val="006A01C9"/>
    <w:rsid w:val="006A035B"/>
    <w:rsid w:val="006A0896"/>
    <w:rsid w:val="006A0999"/>
    <w:rsid w:val="006A0A36"/>
    <w:rsid w:val="006A0C26"/>
    <w:rsid w:val="006A0DBF"/>
    <w:rsid w:val="006A1185"/>
    <w:rsid w:val="006A12E0"/>
    <w:rsid w:val="006A1391"/>
    <w:rsid w:val="006A1423"/>
    <w:rsid w:val="006A1495"/>
    <w:rsid w:val="006A15BF"/>
    <w:rsid w:val="006A161E"/>
    <w:rsid w:val="006A1670"/>
    <w:rsid w:val="006A18A1"/>
    <w:rsid w:val="006A18FC"/>
    <w:rsid w:val="006A1935"/>
    <w:rsid w:val="006A1D75"/>
    <w:rsid w:val="006A1D8A"/>
    <w:rsid w:val="006A1DE0"/>
    <w:rsid w:val="006A1F31"/>
    <w:rsid w:val="006A203A"/>
    <w:rsid w:val="006A207E"/>
    <w:rsid w:val="006A249A"/>
    <w:rsid w:val="006A275A"/>
    <w:rsid w:val="006A2A8E"/>
    <w:rsid w:val="006A2E66"/>
    <w:rsid w:val="006A2FA1"/>
    <w:rsid w:val="006A303D"/>
    <w:rsid w:val="006A31BD"/>
    <w:rsid w:val="006A32BB"/>
    <w:rsid w:val="006A3452"/>
    <w:rsid w:val="006A347F"/>
    <w:rsid w:val="006A376B"/>
    <w:rsid w:val="006A3BB0"/>
    <w:rsid w:val="006A3D23"/>
    <w:rsid w:val="006A3D36"/>
    <w:rsid w:val="006A412F"/>
    <w:rsid w:val="006A45FE"/>
    <w:rsid w:val="006A4741"/>
    <w:rsid w:val="006A4B9D"/>
    <w:rsid w:val="006A4E30"/>
    <w:rsid w:val="006A4E97"/>
    <w:rsid w:val="006A4F00"/>
    <w:rsid w:val="006A4F4D"/>
    <w:rsid w:val="006A5016"/>
    <w:rsid w:val="006A5237"/>
    <w:rsid w:val="006A5533"/>
    <w:rsid w:val="006A5787"/>
    <w:rsid w:val="006A5A03"/>
    <w:rsid w:val="006A5BF1"/>
    <w:rsid w:val="006A5C2F"/>
    <w:rsid w:val="006A5C54"/>
    <w:rsid w:val="006A5D33"/>
    <w:rsid w:val="006A5F9F"/>
    <w:rsid w:val="006A648B"/>
    <w:rsid w:val="006A64FC"/>
    <w:rsid w:val="006A666A"/>
    <w:rsid w:val="006A66B9"/>
    <w:rsid w:val="006A6C83"/>
    <w:rsid w:val="006A6DC3"/>
    <w:rsid w:val="006A6FAC"/>
    <w:rsid w:val="006A72F6"/>
    <w:rsid w:val="006A789F"/>
    <w:rsid w:val="006A78F0"/>
    <w:rsid w:val="006A79D6"/>
    <w:rsid w:val="006A7B44"/>
    <w:rsid w:val="006A7CD0"/>
    <w:rsid w:val="006A7DD8"/>
    <w:rsid w:val="006A7F18"/>
    <w:rsid w:val="006B0027"/>
    <w:rsid w:val="006B010C"/>
    <w:rsid w:val="006B020E"/>
    <w:rsid w:val="006B0237"/>
    <w:rsid w:val="006B04A4"/>
    <w:rsid w:val="006B09DF"/>
    <w:rsid w:val="006B09E1"/>
    <w:rsid w:val="006B0AFA"/>
    <w:rsid w:val="006B0C62"/>
    <w:rsid w:val="006B0D8E"/>
    <w:rsid w:val="006B0ECD"/>
    <w:rsid w:val="006B0EF8"/>
    <w:rsid w:val="006B0FCD"/>
    <w:rsid w:val="006B12A6"/>
    <w:rsid w:val="006B1474"/>
    <w:rsid w:val="006B15B1"/>
    <w:rsid w:val="006B1614"/>
    <w:rsid w:val="006B17C3"/>
    <w:rsid w:val="006B17F8"/>
    <w:rsid w:val="006B1922"/>
    <w:rsid w:val="006B192E"/>
    <w:rsid w:val="006B1BB2"/>
    <w:rsid w:val="006B1BFF"/>
    <w:rsid w:val="006B1CE6"/>
    <w:rsid w:val="006B1D12"/>
    <w:rsid w:val="006B1E27"/>
    <w:rsid w:val="006B1F92"/>
    <w:rsid w:val="006B2051"/>
    <w:rsid w:val="006B2304"/>
    <w:rsid w:val="006B2735"/>
    <w:rsid w:val="006B2D85"/>
    <w:rsid w:val="006B2D99"/>
    <w:rsid w:val="006B2EE3"/>
    <w:rsid w:val="006B2FAB"/>
    <w:rsid w:val="006B3214"/>
    <w:rsid w:val="006B3241"/>
    <w:rsid w:val="006B3258"/>
    <w:rsid w:val="006B3524"/>
    <w:rsid w:val="006B364F"/>
    <w:rsid w:val="006B380F"/>
    <w:rsid w:val="006B38E7"/>
    <w:rsid w:val="006B3AFE"/>
    <w:rsid w:val="006B3B1E"/>
    <w:rsid w:val="006B3F43"/>
    <w:rsid w:val="006B407E"/>
    <w:rsid w:val="006B422A"/>
    <w:rsid w:val="006B42F3"/>
    <w:rsid w:val="006B4357"/>
    <w:rsid w:val="006B47B8"/>
    <w:rsid w:val="006B4BB1"/>
    <w:rsid w:val="006B4C1E"/>
    <w:rsid w:val="006B4E19"/>
    <w:rsid w:val="006B4F5A"/>
    <w:rsid w:val="006B51A1"/>
    <w:rsid w:val="006B5304"/>
    <w:rsid w:val="006B536B"/>
    <w:rsid w:val="006B5B20"/>
    <w:rsid w:val="006B5B6C"/>
    <w:rsid w:val="006B5D95"/>
    <w:rsid w:val="006B5E6B"/>
    <w:rsid w:val="006B6235"/>
    <w:rsid w:val="006B62F0"/>
    <w:rsid w:val="006B66F7"/>
    <w:rsid w:val="006B687B"/>
    <w:rsid w:val="006B6AB4"/>
    <w:rsid w:val="006B6BF3"/>
    <w:rsid w:val="006B6CF8"/>
    <w:rsid w:val="006B6F0F"/>
    <w:rsid w:val="006B6F30"/>
    <w:rsid w:val="006B6FF0"/>
    <w:rsid w:val="006B7131"/>
    <w:rsid w:val="006B7459"/>
    <w:rsid w:val="006B74A4"/>
    <w:rsid w:val="006B763A"/>
    <w:rsid w:val="006B7855"/>
    <w:rsid w:val="006B7B71"/>
    <w:rsid w:val="006B7F35"/>
    <w:rsid w:val="006C0CCF"/>
    <w:rsid w:val="006C10FE"/>
    <w:rsid w:val="006C1156"/>
    <w:rsid w:val="006C17AA"/>
    <w:rsid w:val="006C18B1"/>
    <w:rsid w:val="006C195E"/>
    <w:rsid w:val="006C1BE7"/>
    <w:rsid w:val="006C2032"/>
    <w:rsid w:val="006C2037"/>
    <w:rsid w:val="006C20DC"/>
    <w:rsid w:val="006C222B"/>
    <w:rsid w:val="006C2722"/>
    <w:rsid w:val="006C2A6F"/>
    <w:rsid w:val="006C2D50"/>
    <w:rsid w:val="006C2E16"/>
    <w:rsid w:val="006C2E57"/>
    <w:rsid w:val="006C2F27"/>
    <w:rsid w:val="006C3010"/>
    <w:rsid w:val="006C3016"/>
    <w:rsid w:val="006C3225"/>
    <w:rsid w:val="006C339A"/>
    <w:rsid w:val="006C33E6"/>
    <w:rsid w:val="006C3411"/>
    <w:rsid w:val="006C36A9"/>
    <w:rsid w:val="006C3723"/>
    <w:rsid w:val="006C37E8"/>
    <w:rsid w:val="006C37EA"/>
    <w:rsid w:val="006C3819"/>
    <w:rsid w:val="006C3871"/>
    <w:rsid w:val="006C389A"/>
    <w:rsid w:val="006C3E62"/>
    <w:rsid w:val="006C401D"/>
    <w:rsid w:val="006C4112"/>
    <w:rsid w:val="006C4138"/>
    <w:rsid w:val="006C4399"/>
    <w:rsid w:val="006C463A"/>
    <w:rsid w:val="006C4A86"/>
    <w:rsid w:val="006C4B6A"/>
    <w:rsid w:val="006C4C7B"/>
    <w:rsid w:val="006C4CFB"/>
    <w:rsid w:val="006C4DE9"/>
    <w:rsid w:val="006C4F2D"/>
    <w:rsid w:val="006C52F3"/>
    <w:rsid w:val="006C536F"/>
    <w:rsid w:val="006C5519"/>
    <w:rsid w:val="006C555C"/>
    <w:rsid w:val="006C5AAE"/>
    <w:rsid w:val="006C5B4D"/>
    <w:rsid w:val="006C5DD8"/>
    <w:rsid w:val="006C5F3F"/>
    <w:rsid w:val="006C6278"/>
    <w:rsid w:val="006C6387"/>
    <w:rsid w:val="006C653B"/>
    <w:rsid w:val="006C655F"/>
    <w:rsid w:val="006C658B"/>
    <w:rsid w:val="006C664E"/>
    <w:rsid w:val="006C69B5"/>
    <w:rsid w:val="006C6CBA"/>
    <w:rsid w:val="006C6D35"/>
    <w:rsid w:val="006C6E5A"/>
    <w:rsid w:val="006C705E"/>
    <w:rsid w:val="006C7092"/>
    <w:rsid w:val="006C717F"/>
    <w:rsid w:val="006C74BF"/>
    <w:rsid w:val="006C75D4"/>
    <w:rsid w:val="006C7638"/>
    <w:rsid w:val="006C76DC"/>
    <w:rsid w:val="006C772B"/>
    <w:rsid w:val="006C791C"/>
    <w:rsid w:val="006C798F"/>
    <w:rsid w:val="006C7CC6"/>
    <w:rsid w:val="006C7E89"/>
    <w:rsid w:val="006C7EB3"/>
    <w:rsid w:val="006C7F50"/>
    <w:rsid w:val="006D00FD"/>
    <w:rsid w:val="006D0180"/>
    <w:rsid w:val="006D0469"/>
    <w:rsid w:val="006D04F7"/>
    <w:rsid w:val="006D079E"/>
    <w:rsid w:val="006D09E2"/>
    <w:rsid w:val="006D10DE"/>
    <w:rsid w:val="006D114F"/>
    <w:rsid w:val="006D1444"/>
    <w:rsid w:val="006D1722"/>
    <w:rsid w:val="006D1928"/>
    <w:rsid w:val="006D1959"/>
    <w:rsid w:val="006D19F6"/>
    <w:rsid w:val="006D1B07"/>
    <w:rsid w:val="006D1E40"/>
    <w:rsid w:val="006D1EC2"/>
    <w:rsid w:val="006D1F91"/>
    <w:rsid w:val="006D213A"/>
    <w:rsid w:val="006D2216"/>
    <w:rsid w:val="006D26BE"/>
    <w:rsid w:val="006D26C4"/>
    <w:rsid w:val="006D2861"/>
    <w:rsid w:val="006D2F9D"/>
    <w:rsid w:val="006D316E"/>
    <w:rsid w:val="006D34FF"/>
    <w:rsid w:val="006D3649"/>
    <w:rsid w:val="006D39CA"/>
    <w:rsid w:val="006D3AE2"/>
    <w:rsid w:val="006D3FEB"/>
    <w:rsid w:val="006D41EE"/>
    <w:rsid w:val="006D467A"/>
    <w:rsid w:val="006D4986"/>
    <w:rsid w:val="006D49A4"/>
    <w:rsid w:val="006D4A4F"/>
    <w:rsid w:val="006D4A83"/>
    <w:rsid w:val="006D4A8D"/>
    <w:rsid w:val="006D4E21"/>
    <w:rsid w:val="006D4F69"/>
    <w:rsid w:val="006D50C2"/>
    <w:rsid w:val="006D59AE"/>
    <w:rsid w:val="006D5A5A"/>
    <w:rsid w:val="006D5CE9"/>
    <w:rsid w:val="006D61F7"/>
    <w:rsid w:val="006D6457"/>
    <w:rsid w:val="006D69F0"/>
    <w:rsid w:val="006D6BC4"/>
    <w:rsid w:val="006D6E10"/>
    <w:rsid w:val="006D6E3E"/>
    <w:rsid w:val="006D708E"/>
    <w:rsid w:val="006D72C5"/>
    <w:rsid w:val="006D738B"/>
    <w:rsid w:val="006D74D4"/>
    <w:rsid w:val="006D7550"/>
    <w:rsid w:val="006D764F"/>
    <w:rsid w:val="006D7B2D"/>
    <w:rsid w:val="006D7DB7"/>
    <w:rsid w:val="006E027C"/>
    <w:rsid w:val="006E037B"/>
    <w:rsid w:val="006E0DF5"/>
    <w:rsid w:val="006E0EE1"/>
    <w:rsid w:val="006E0F12"/>
    <w:rsid w:val="006E0F97"/>
    <w:rsid w:val="006E0FA1"/>
    <w:rsid w:val="006E11F5"/>
    <w:rsid w:val="006E14F3"/>
    <w:rsid w:val="006E1CF3"/>
    <w:rsid w:val="006E1D62"/>
    <w:rsid w:val="006E1E63"/>
    <w:rsid w:val="006E1E66"/>
    <w:rsid w:val="006E2146"/>
    <w:rsid w:val="006E23FF"/>
    <w:rsid w:val="006E24E5"/>
    <w:rsid w:val="006E2578"/>
    <w:rsid w:val="006E2736"/>
    <w:rsid w:val="006E2762"/>
    <w:rsid w:val="006E2965"/>
    <w:rsid w:val="006E2AFB"/>
    <w:rsid w:val="006E2BFE"/>
    <w:rsid w:val="006E2C4D"/>
    <w:rsid w:val="006E2D3A"/>
    <w:rsid w:val="006E32D7"/>
    <w:rsid w:val="006E3346"/>
    <w:rsid w:val="006E34F9"/>
    <w:rsid w:val="006E3A75"/>
    <w:rsid w:val="006E3B11"/>
    <w:rsid w:val="006E3D1A"/>
    <w:rsid w:val="006E3E7B"/>
    <w:rsid w:val="006E3F78"/>
    <w:rsid w:val="006E426D"/>
    <w:rsid w:val="006E4345"/>
    <w:rsid w:val="006E434A"/>
    <w:rsid w:val="006E43B1"/>
    <w:rsid w:val="006E45B1"/>
    <w:rsid w:val="006E45D6"/>
    <w:rsid w:val="006E45FA"/>
    <w:rsid w:val="006E4913"/>
    <w:rsid w:val="006E4C60"/>
    <w:rsid w:val="006E4D0F"/>
    <w:rsid w:val="006E4F16"/>
    <w:rsid w:val="006E51D9"/>
    <w:rsid w:val="006E51E9"/>
    <w:rsid w:val="006E5212"/>
    <w:rsid w:val="006E52E5"/>
    <w:rsid w:val="006E5363"/>
    <w:rsid w:val="006E55DA"/>
    <w:rsid w:val="006E578A"/>
    <w:rsid w:val="006E591A"/>
    <w:rsid w:val="006E59C7"/>
    <w:rsid w:val="006E59E1"/>
    <w:rsid w:val="006E5D3C"/>
    <w:rsid w:val="006E5D62"/>
    <w:rsid w:val="006E6091"/>
    <w:rsid w:val="006E667C"/>
    <w:rsid w:val="006E67ED"/>
    <w:rsid w:val="006E685C"/>
    <w:rsid w:val="006E68B3"/>
    <w:rsid w:val="006E6B79"/>
    <w:rsid w:val="006E6C34"/>
    <w:rsid w:val="006E6CCC"/>
    <w:rsid w:val="006E6D38"/>
    <w:rsid w:val="006E6EE3"/>
    <w:rsid w:val="006E6FFD"/>
    <w:rsid w:val="006E7055"/>
    <w:rsid w:val="006E7078"/>
    <w:rsid w:val="006E71BB"/>
    <w:rsid w:val="006E7216"/>
    <w:rsid w:val="006E7424"/>
    <w:rsid w:val="006E7B78"/>
    <w:rsid w:val="006E7C19"/>
    <w:rsid w:val="006E7CBF"/>
    <w:rsid w:val="006E7E41"/>
    <w:rsid w:val="006E7E48"/>
    <w:rsid w:val="006E7E84"/>
    <w:rsid w:val="006E7F4D"/>
    <w:rsid w:val="006F00F0"/>
    <w:rsid w:val="006F00FE"/>
    <w:rsid w:val="006F0119"/>
    <w:rsid w:val="006F032F"/>
    <w:rsid w:val="006F04A9"/>
    <w:rsid w:val="006F04D0"/>
    <w:rsid w:val="006F0675"/>
    <w:rsid w:val="006F0701"/>
    <w:rsid w:val="006F0B26"/>
    <w:rsid w:val="006F0C0B"/>
    <w:rsid w:val="006F0D47"/>
    <w:rsid w:val="006F0DA7"/>
    <w:rsid w:val="006F0E22"/>
    <w:rsid w:val="006F0F35"/>
    <w:rsid w:val="006F115B"/>
    <w:rsid w:val="006F123F"/>
    <w:rsid w:val="006F16A6"/>
    <w:rsid w:val="006F17FB"/>
    <w:rsid w:val="006F1DE5"/>
    <w:rsid w:val="006F1E4E"/>
    <w:rsid w:val="006F2038"/>
    <w:rsid w:val="006F2226"/>
    <w:rsid w:val="006F26E7"/>
    <w:rsid w:val="006F2A63"/>
    <w:rsid w:val="006F2E4A"/>
    <w:rsid w:val="006F2E6F"/>
    <w:rsid w:val="006F2EEF"/>
    <w:rsid w:val="006F31C6"/>
    <w:rsid w:val="006F347D"/>
    <w:rsid w:val="006F34F4"/>
    <w:rsid w:val="006F37FF"/>
    <w:rsid w:val="006F385D"/>
    <w:rsid w:val="006F3D9F"/>
    <w:rsid w:val="006F3F6F"/>
    <w:rsid w:val="006F42A8"/>
    <w:rsid w:val="006F42AA"/>
    <w:rsid w:val="006F4331"/>
    <w:rsid w:val="006F451B"/>
    <w:rsid w:val="006F4876"/>
    <w:rsid w:val="006F493F"/>
    <w:rsid w:val="006F4BF8"/>
    <w:rsid w:val="006F4F30"/>
    <w:rsid w:val="006F51F5"/>
    <w:rsid w:val="006F5238"/>
    <w:rsid w:val="006F53D0"/>
    <w:rsid w:val="006F560C"/>
    <w:rsid w:val="006F575C"/>
    <w:rsid w:val="006F5837"/>
    <w:rsid w:val="006F5923"/>
    <w:rsid w:val="006F5BD6"/>
    <w:rsid w:val="006F5FFF"/>
    <w:rsid w:val="006F6011"/>
    <w:rsid w:val="006F6089"/>
    <w:rsid w:val="006F6186"/>
    <w:rsid w:val="006F6623"/>
    <w:rsid w:val="006F6B85"/>
    <w:rsid w:val="006F6D59"/>
    <w:rsid w:val="006F6D97"/>
    <w:rsid w:val="006F6FB2"/>
    <w:rsid w:val="006F736E"/>
    <w:rsid w:val="006F736F"/>
    <w:rsid w:val="006F782C"/>
    <w:rsid w:val="006F78B7"/>
    <w:rsid w:val="006F7A0D"/>
    <w:rsid w:val="006F7CE8"/>
    <w:rsid w:val="006F7D89"/>
    <w:rsid w:val="006F7DD3"/>
    <w:rsid w:val="0070009E"/>
    <w:rsid w:val="007001CD"/>
    <w:rsid w:val="007003A3"/>
    <w:rsid w:val="00700768"/>
    <w:rsid w:val="0070097A"/>
    <w:rsid w:val="0070139B"/>
    <w:rsid w:val="0070143D"/>
    <w:rsid w:val="007015E3"/>
    <w:rsid w:val="00701604"/>
    <w:rsid w:val="007016A7"/>
    <w:rsid w:val="00701784"/>
    <w:rsid w:val="007018C9"/>
    <w:rsid w:val="007019A0"/>
    <w:rsid w:val="00701C1D"/>
    <w:rsid w:val="00701CFD"/>
    <w:rsid w:val="00701D0F"/>
    <w:rsid w:val="00701D57"/>
    <w:rsid w:val="007020F7"/>
    <w:rsid w:val="007022CB"/>
    <w:rsid w:val="0070274B"/>
    <w:rsid w:val="0070277F"/>
    <w:rsid w:val="00702789"/>
    <w:rsid w:val="00702830"/>
    <w:rsid w:val="00702864"/>
    <w:rsid w:val="007028D3"/>
    <w:rsid w:val="0070298F"/>
    <w:rsid w:val="00702A0B"/>
    <w:rsid w:val="00702AB9"/>
    <w:rsid w:val="00702C59"/>
    <w:rsid w:val="00702FC7"/>
    <w:rsid w:val="00702FFD"/>
    <w:rsid w:val="007032E4"/>
    <w:rsid w:val="007033BA"/>
    <w:rsid w:val="007037F8"/>
    <w:rsid w:val="00703860"/>
    <w:rsid w:val="00703988"/>
    <w:rsid w:val="00703BFA"/>
    <w:rsid w:val="00703C30"/>
    <w:rsid w:val="00703DD3"/>
    <w:rsid w:val="00703E3E"/>
    <w:rsid w:val="00704026"/>
    <w:rsid w:val="00704182"/>
    <w:rsid w:val="00704647"/>
    <w:rsid w:val="00704785"/>
    <w:rsid w:val="00704968"/>
    <w:rsid w:val="00704A25"/>
    <w:rsid w:val="00704BA7"/>
    <w:rsid w:val="00704BCB"/>
    <w:rsid w:val="00704D90"/>
    <w:rsid w:val="00705134"/>
    <w:rsid w:val="0070540E"/>
    <w:rsid w:val="007054F0"/>
    <w:rsid w:val="0070564B"/>
    <w:rsid w:val="007056E5"/>
    <w:rsid w:val="007057F8"/>
    <w:rsid w:val="00705CED"/>
    <w:rsid w:val="00706022"/>
    <w:rsid w:val="0070608B"/>
    <w:rsid w:val="007060C2"/>
    <w:rsid w:val="00706146"/>
    <w:rsid w:val="00706152"/>
    <w:rsid w:val="00706187"/>
    <w:rsid w:val="00706528"/>
    <w:rsid w:val="007065D4"/>
    <w:rsid w:val="00706702"/>
    <w:rsid w:val="0070682E"/>
    <w:rsid w:val="00706D9F"/>
    <w:rsid w:val="00706E08"/>
    <w:rsid w:val="007070B6"/>
    <w:rsid w:val="007072ED"/>
    <w:rsid w:val="007074E2"/>
    <w:rsid w:val="0070775D"/>
    <w:rsid w:val="007077AE"/>
    <w:rsid w:val="00707A75"/>
    <w:rsid w:val="00707B8F"/>
    <w:rsid w:val="00707C30"/>
    <w:rsid w:val="00707EC2"/>
    <w:rsid w:val="00707F02"/>
    <w:rsid w:val="0071016B"/>
    <w:rsid w:val="007101C0"/>
    <w:rsid w:val="0071020C"/>
    <w:rsid w:val="00710277"/>
    <w:rsid w:val="0071042C"/>
    <w:rsid w:val="0071061E"/>
    <w:rsid w:val="00710AAD"/>
    <w:rsid w:val="007110CB"/>
    <w:rsid w:val="00711552"/>
    <w:rsid w:val="00711C89"/>
    <w:rsid w:val="00711E61"/>
    <w:rsid w:val="00712048"/>
    <w:rsid w:val="0071215B"/>
    <w:rsid w:val="00712380"/>
    <w:rsid w:val="00712484"/>
    <w:rsid w:val="00712663"/>
    <w:rsid w:val="007127E5"/>
    <w:rsid w:val="00712958"/>
    <w:rsid w:val="00712A5D"/>
    <w:rsid w:val="00712BB8"/>
    <w:rsid w:val="0071308A"/>
    <w:rsid w:val="007131F5"/>
    <w:rsid w:val="00713470"/>
    <w:rsid w:val="007134C6"/>
    <w:rsid w:val="007135E1"/>
    <w:rsid w:val="0071365C"/>
    <w:rsid w:val="00713662"/>
    <w:rsid w:val="00713BA2"/>
    <w:rsid w:val="00713BD2"/>
    <w:rsid w:val="00713CC5"/>
    <w:rsid w:val="00713D81"/>
    <w:rsid w:val="00714012"/>
    <w:rsid w:val="0071432D"/>
    <w:rsid w:val="007143B9"/>
    <w:rsid w:val="00714462"/>
    <w:rsid w:val="00714865"/>
    <w:rsid w:val="007148E9"/>
    <w:rsid w:val="007148EF"/>
    <w:rsid w:val="00714C05"/>
    <w:rsid w:val="00714CFA"/>
    <w:rsid w:val="00714EB8"/>
    <w:rsid w:val="0071545C"/>
    <w:rsid w:val="00715676"/>
    <w:rsid w:val="00715A82"/>
    <w:rsid w:val="00716579"/>
    <w:rsid w:val="0071665B"/>
    <w:rsid w:val="00716881"/>
    <w:rsid w:val="0071696C"/>
    <w:rsid w:val="00716C85"/>
    <w:rsid w:val="00717009"/>
    <w:rsid w:val="0071713E"/>
    <w:rsid w:val="00717312"/>
    <w:rsid w:val="007175CA"/>
    <w:rsid w:val="00717617"/>
    <w:rsid w:val="00717AB6"/>
    <w:rsid w:val="00717B8D"/>
    <w:rsid w:val="00717C89"/>
    <w:rsid w:val="00717D7B"/>
    <w:rsid w:val="00717FB3"/>
    <w:rsid w:val="00720092"/>
    <w:rsid w:val="007200CC"/>
    <w:rsid w:val="00720369"/>
    <w:rsid w:val="007203F0"/>
    <w:rsid w:val="0072093F"/>
    <w:rsid w:val="007209AC"/>
    <w:rsid w:val="00720BF3"/>
    <w:rsid w:val="00720CD9"/>
    <w:rsid w:val="00720E99"/>
    <w:rsid w:val="00720ED2"/>
    <w:rsid w:val="00720F1B"/>
    <w:rsid w:val="00720F98"/>
    <w:rsid w:val="0072111C"/>
    <w:rsid w:val="007212B0"/>
    <w:rsid w:val="00721497"/>
    <w:rsid w:val="007216BD"/>
    <w:rsid w:val="007218E6"/>
    <w:rsid w:val="00721CD9"/>
    <w:rsid w:val="00721E2F"/>
    <w:rsid w:val="007223DE"/>
    <w:rsid w:val="007227CC"/>
    <w:rsid w:val="00722B2D"/>
    <w:rsid w:val="00722CA7"/>
    <w:rsid w:val="00722CAD"/>
    <w:rsid w:val="007236C1"/>
    <w:rsid w:val="0072392E"/>
    <w:rsid w:val="00723AEE"/>
    <w:rsid w:val="00723B31"/>
    <w:rsid w:val="00723BC6"/>
    <w:rsid w:val="00723E4A"/>
    <w:rsid w:val="00723F05"/>
    <w:rsid w:val="00723F49"/>
    <w:rsid w:val="007242FE"/>
    <w:rsid w:val="00724385"/>
    <w:rsid w:val="00724399"/>
    <w:rsid w:val="007244DA"/>
    <w:rsid w:val="0072469B"/>
    <w:rsid w:val="0072470A"/>
    <w:rsid w:val="00724779"/>
    <w:rsid w:val="00724A4B"/>
    <w:rsid w:val="00724BCD"/>
    <w:rsid w:val="00724CDE"/>
    <w:rsid w:val="00724D01"/>
    <w:rsid w:val="00724E12"/>
    <w:rsid w:val="00724FAE"/>
    <w:rsid w:val="007252E7"/>
    <w:rsid w:val="0072566C"/>
    <w:rsid w:val="007259C6"/>
    <w:rsid w:val="00725A1F"/>
    <w:rsid w:val="00725D0A"/>
    <w:rsid w:val="00725F28"/>
    <w:rsid w:val="007262A4"/>
    <w:rsid w:val="007264EE"/>
    <w:rsid w:val="00726521"/>
    <w:rsid w:val="0072665E"/>
    <w:rsid w:val="00726978"/>
    <w:rsid w:val="00726A59"/>
    <w:rsid w:val="00726AF7"/>
    <w:rsid w:val="00726DEA"/>
    <w:rsid w:val="00726F2A"/>
    <w:rsid w:val="00727080"/>
    <w:rsid w:val="00727100"/>
    <w:rsid w:val="007271A3"/>
    <w:rsid w:val="00727456"/>
    <w:rsid w:val="00727623"/>
    <w:rsid w:val="00727683"/>
    <w:rsid w:val="00727843"/>
    <w:rsid w:val="007278A5"/>
    <w:rsid w:val="0072799B"/>
    <w:rsid w:val="0072799D"/>
    <w:rsid w:val="00727D2E"/>
    <w:rsid w:val="00727E8A"/>
    <w:rsid w:val="00727F27"/>
    <w:rsid w:val="00730200"/>
    <w:rsid w:val="0073021D"/>
    <w:rsid w:val="007302F8"/>
    <w:rsid w:val="0073040B"/>
    <w:rsid w:val="00730416"/>
    <w:rsid w:val="007304D2"/>
    <w:rsid w:val="00730615"/>
    <w:rsid w:val="0073077E"/>
    <w:rsid w:val="0073094A"/>
    <w:rsid w:val="00730A28"/>
    <w:rsid w:val="00730A36"/>
    <w:rsid w:val="00730DDB"/>
    <w:rsid w:val="00730DF5"/>
    <w:rsid w:val="007310C8"/>
    <w:rsid w:val="0073111C"/>
    <w:rsid w:val="00731360"/>
    <w:rsid w:val="007317E7"/>
    <w:rsid w:val="007318C7"/>
    <w:rsid w:val="007319F7"/>
    <w:rsid w:val="00731AD6"/>
    <w:rsid w:val="00731C22"/>
    <w:rsid w:val="00731D4D"/>
    <w:rsid w:val="00731E3A"/>
    <w:rsid w:val="00731E3D"/>
    <w:rsid w:val="007320AA"/>
    <w:rsid w:val="007325FE"/>
    <w:rsid w:val="0073265A"/>
    <w:rsid w:val="007330D5"/>
    <w:rsid w:val="007331EB"/>
    <w:rsid w:val="00733263"/>
    <w:rsid w:val="0073338A"/>
    <w:rsid w:val="007337EA"/>
    <w:rsid w:val="00733C92"/>
    <w:rsid w:val="00734190"/>
    <w:rsid w:val="007341B7"/>
    <w:rsid w:val="007342BB"/>
    <w:rsid w:val="007345D7"/>
    <w:rsid w:val="0073461F"/>
    <w:rsid w:val="007348F7"/>
    <w:rsid w:val="00734954"/>
    <w:rsid w:val="00734988"/>
    <w:rsid w:val="007349F6"/>
    <w:rsid w:val="00734BAC"/>
    <w:rsid w:val="00734C52"/>
    <w:rsid w:val="00734D4F"/>
    <w:rsid w:val="00734EA3"/>
    <w:rsid w:val="00735012"/>
    <w:rsid w:val="0073532A"/>
    <w:rsid w:val="00735452"/>
    <w:rsid w:val="007355A9"/>
    <w:rsid w:val="00735A7A"/>
    <w:rsid w:val="00735E5F"/>
    <w:rsid w:val="007361E5"/>
    <w:rsid w:val="00736392"/>
    <w:rsid w:val="007363BC"/>
    <w:rsid w:val="00736459"/>
    <w:rsid w:val="0073651E"/>
    <w:rsid w:val="00736606"/>
    <w:rsid w:val="007369A6"/>
    <w:rsid w:val="00736BFA"/>
    <w:rsid w:val="00736E32"/>
    <w:rsid w:val="00736E7D"/>
    <w:rsid w:val="0073709E"/>
    <w:rsid w:val="007371C8"/>
    <w:rsid w:val="007371F9"/>
    <w:rsid w:val="00737253"/>
    <w:rsid w:val="0073755D"/>
    <w:rsid w:val="00737647"/>
    <w:rsid w:val="0073768F"/>
    <w:rsid w:val="007379C8"/>
    <w:rsid w:val="00737AF7"/>
    <w:rsid w:val="00737AF8"/>
    <w:rsid w:val="007402DD"/>
    <w:rsid w:val="007403D0"/>
    <w:rsid w:val="00740438"/>
    <w:rsid w:val="00740459"/>
    <w:rsid w:val="0074048B"/>
    <w:rsid w:val="00740566"/>
    <w:rsid w:val="00740616"/>
    <w:rsid w:val="007408A1"/>
    <w:rsid w:val="007408B1"/>
    <w:rsid w:val="00740A69"/>
    <w:rsid w:val="00740AC1"/>
    <w:rsid w:val="00740D2B"/>
    <w:rsid w:val="00740D5B"/>
    <w:rsid w:val="00740D82"/>
    <w:rsid w:val="00740DF2"/>
    <w:rsid w:val="00740E49"/>
    <w:rsid w:val="00740EA9"/>
    <w:rsid w:val="00741060"/>
    <w:rsid w:val="00741079"/>
    <w:rsid w:val="0074128E"/>
    <w:rsid w:val="00741363"/>
    <w:rsid w:val="0074146A"/>
    <w:rsid w:val="007417A5"/>
    <w:rsid w:val="007419FB"/>
    <w:rsid w:val="00741B36"/>
    <w:rsid w:val="00741C96"/>
    <w:rsid w:val="00741D71"/>
    <w:rsid w:val="00741E49"/>
    <w:rsid w:val="00741FDD"/>
    <w:rsid w:val="00742165"/>
    <w:rsid w:val="007421D6"/>
    <w:rsid w:val="007422F1"/>
    <w:rsid w:val="00742367"/>
    <w:rsid w:val="00742E0D"/>
    <w:rsid w:val="007431BE"/>
    <w:rsid w:val="00743415"/>
    <w:rsid w:val="0074359B"/>
    <w:rsid w:val="00743694"/>
    <w:rsid w:val="007436AC"/>
    <w:rsid w:val="00743A78"/>
    <w:rsid w:val="00743B07"/>
    <w:rsid w:val="00743B4D"/>
    <w:rsid w:val="00743FA4"/>
    <w:rsid w:val="00744023"/>
    <w:rsid w:val="00744215"/>
    <w:rsid w:val="007446DE"/>
    <w:rsid w:val="00744770"/>
    <w:rsid w:val="00744B39"/>
    <w:rsid w:val="00744D09"/>
    <w:rsid w:val="00744D2A"/>
    <w:rsid w:val="00744EF1"/>
    <w:rsid w:val="00745290"/>
    <w:rsid w:val="00745389"/>
    <w:rsid w:val="007456E0"/>
    <w:rsid w:val="007459E7"/>
    <w:rsid w:val="00745A69"/>
    <w:rsid w:val="00746073"/>
    <w:rsid w:val="0074610B"/>
    <w:rsid w:val="007464C6"/>
    <w:rsid w:val="00746582"/>
    <w:rsid w:val="00746589"/>
    <w:rsid w:val="00746659"/>
    <w:rsid w:val="00746774"/>
    <w:rsid w:val="007468DF"/>
    <w:rsid w:val="00747069"/>
    <w:rsid w:val="0074713E"/>
    <w:rsid w:val="0074733C"/>
    <w:rsid w:val="0074759E"/>
    <w:rsid w:val="007476F5"/>
    <w:rsid w:val="0074779B"/>
    <w:rsid w:val="007477FF"/>
    <w:rsid w:val="00747827"/>
    <w:rsid w:val="007478C3"/>
    <w:rsid w:val="00747ABA"/>
    <w:rsid w:val="00747E10"/>
    <w:rsid w:val="00747E6E"/>
    <w:rsid w:val="00750185"/>
    <w:rsid w:val="00750324"/>
    <w:rsid w:val="007504C2"/>
    <w:rsid w:val="007504F3"/>
    <w:rsid w:val="00750734"/>
    <w:rsid w:val="007507E5"/>
    <w:rsid w:val="00750A1B"/>
    <w:rsid w:val="00750A22"/>
    <w:rsid w:val="00750CF4"/>
    <w:rsid w:val="00750F03"/>
    <w:rsid w:val="00750F51"/>
    <w:rsid w:val="0075100D"/>
    <w:rsid w:val="007511B3"/>
    <w:rsid w:val="00751356"/>
    <w:rsid w:val="007513BD"/>
    <w:rsid w:val="00751433"/>
    <w:rsid w:val="00751AF6"/>
    <w:rsid w:val="00751ED3"/>
    <w:rsid w:val="00751F0E"/>
    <w:rsid w:val="00752158"/>
    <w:rsid w:val="0075223B"/>
    <w:rsid w:val="00752558"/>
    <w:rsid w:val="0075262A"/>
    <w:rsid w:val="007526EB"/>
    <w:rsid w:val="00752709"/>
    <w:rsid w:val="00752790"/>
    <w:rsid w:val="00752C7A"/>
    <w:rsid w:val="00752FDD"/>
    <w:rsid w:val="00753038"/>
    <w:rsid w:val="00753196"/>
    <w:rsid w:val="0075328A"/>
    <w:rsid w:val="007533B1"/>
    <w:rsid w:val="007534E7"/>
    <w:rsid w:val="007534EB"/>
    <w:rsid w:val="007535B6"/>
    <w:rsid w:val="007535C2"/>
    <w:rsid w:val="007536E9"/>
    <w:rsid w:val="00753756"/>
    <w:rsid w:val="007537D4"/>
    <w:rsid w:val="00754040"/>
    <w:rsid w:val="0075418D"/>
    <w:rsid w:val="007545FD"/>
    <w:rsid w:val="00754994"/>
    <w:rsid w:val="00754A99"/>
    <w:rsid w:val="00754BF4"/>
    <w:rsid w:val="00754DFD"/>
    <w:rsid w:val="0075500F"/>
    <w:rsid w:val="007550B5"/>
    <w:rsid w:val="00755333"/>
    <w:rsid w:val="0075540D"/>
    <w:rsid w:val="00755532"/>
    <w:rsid w:val="007557AD"/>
    <w:rsid w:val="007559FC"/>
    <w:rsid w:val="00755C37"/>
    <w:rsid w:val="00755D68"/>
    <w:rsid w:val="0075665E"/>
    <w:rsid w:val="007567AC"/>
    <w:rsid w:val="007567C5"/>
    <w:rsid w:val="0075687F"/>
    <w:rsid w:val="00756A09"/>
    <w:rsid w:val="00756B99"/>
    <w:rsid w:val="0075707F"/>
    <w:rsid w:val="00757799"/>
    <w:rsid w:val="007577D3"/>
    <w:rsid w:val="0075780E"/>
    <w:rsid w:val="00757837"/>
    <w:rsid w:val="00757A16"/>
    <w:rsid w:val="00757B57"/>
    <w:rsid w:val="00757E99"/>
    <w:rsid w:val="00757F70"/>
    <w:rsid w:val="007603A0"/>
    <w:rsid w:val="0076045E"/>
    <w:rsid w:val="00760524"/>
    <w:rsid w:val="007605EE"/>
    <w:rsid w:val="007609AF"/>
    <w:rsid w:val="00760A6F"/>
    <w:rsid w:val="00760D3B"/>
    <w:rsid w:val="00760D41"/>
    <w:rsid w:val="00760E08"/>
    <w:rsid w:val="00761017"/>
    <w:rsid w:val="00761065"/>
    <w:rsid w:val="007610FC"/>
    <w:rsid w:val="007614A5"/>
    <w:rsid w:val="007619FC"/>
    <w:rsid w:val="00761B2D"/>
    <w:rsid w:val="00761B3C"/>
    <w:rsid w:val="0076226D"/>
    <w:rsid w:val="00762428"/>
    <w:rsid w:val="00762508"/>
    <w:rsid w:val="00762946"/>
    <w:rsid w:val="00762967"/>
    <w:rsid w:val="007629F2"/>
    <w:rsid w:val="00762C58"/>
    <w:rsid w:val="00762CF0"/>
    <w:rsid w:val="00762F36"/>
    <w:rsid w:val="00762F78"/>
    <w:rsid w:val="00763005"/>
    <w:rsid w:val="00763535"/>
    <w:rsid w:val="007637BC"/>
    <w:rsid w:val="007639C1"/>
    <w:rsid w:val="00763E74"/>
    <w:rsid w:val="0076448F"/>
    <w:rsid w:val="0076466D"/>
    <w:rsid w:val="007646E9"/>
    <w:rsid w:val="00764951"/>
    <w:rsid w:val="007649F5"/>
    <w:rsid w:val="00764B8A"/>
    <w:rsid w:val="00764D35"/>
    <w:rsid w:val="00764EB4"/>
    <w:rsid w:val="00764FB6"/>
    <w:rsid w:val="007651F2"/>
    <w:rsid w:val="007653A2"/>
    <w:rsid w:val="007654BA"/>
    <w:rsid w:val="007655BB"/>
    <w:rsid w:val="007655FA"/>
    <w:rsid w:val="00765628"/>
    <w:rsid w:val="007657A3"/>
    <w:rsid w:val="00765819"/>
    <w:rsid w:val="00765849"/>
    <w:rsid w:val="00765978"/>
    <w:rsid w:val="00765BB3"/>
    <w:rsid w:val="00765CFA"/>
    <w:rsid w:val="00766061"/>
    <w:rsid w:val="00766158"/>
    <w:rsid w:val="00766325"/>
    <w:rsid w:val="00766342"/>
    <w:rsid w:val="007664D7"/>
    <w:rsid w:val="007664FA"/>
    <w:rsid w:val="00766665"/>
    <w:rsid w:val="00766723"/>
    <w:rsid w:val="00766756"/>
    <w:rsid w:val="0076686A"/>
    <w:rsid w:val="00766988"/>
    <w:rsid w:val="00766B7A"/>
    <w:rsid w:val="00766D85"/>
    <w:rsid w:val="0076722D"/>
    <w:rsid w:val="007672CC"/>
    <w:rsid w:val="007675FA"/>
    <w:rsid w:val="00767773"/>
    <w:rsid w:val="0076789D"/>
    <w:rsid w:val="00767AA9"/>
    <w:rsid w:val="00767BD6"/>
    <w:rsid w:val="00767C22"/>
    <w:rsid w:val="00767CDE"/>
    <w:rsid w:val="00770073"/>
    <w:rsid w:val="0077078E"/>
    <w:rsid w:val="00770883"/>
    <w:rsid w:val="007708DE"/>
    <w:rsid w:val="0077095E"/>
    <w:rsid w:val="007709D3"/>
    <w:rsid w:val="00770B07"/>
    <w:rsid w:val="00770B48"/>
    <w:rsid w:val="00770EBC"/>
    <w:rsid w:val="00770F8A"/>
    <w:rsid w:val="00771119"/>
    <w:rsid w:val="0077115B"/>
    <w:rsid w:val="007713DE"/>
    <w:rsid w:val="007716AB"/>
    <w:rsid w:val="0077179A"/>
    <w:rsid w:val="00771AC9"/>
    <w:rsid w:val="00771B21"/>
    <w:rsid w:val="00772076"/>
    <w:rsid w:val="00772432"/>
    <w:rsid w:val="0077267D"/>
    <w:rsid w:val="007728BF"/>
    <w:rsid w:val="0077292F"/>
    <w:rsid w:val="00772B81"/>
    <w:rsid w:val="00772C35"/>
    <w:rsid w:val="00773331"/>
    <w:rsid w:val="00773451"/>
    <w:rsid w:val="00773778"/>
    <w:rsid w:val="00773795"/>
    <w:rsid w:val="007737AC"/>
    <w:rsid w:val="007738E3"/>
    <w:rsid w:val="00773B30"/>
    <w:rsid w:val="00773C3B"/>
    <w:rsid w:val="00773FFA"/>
    <w:rsid w:val="0077426C"/>
    <w:rsid w:val="0077476C"/>
    <w:rsid w:val="00774D82"/>
    <w:rsid w:val="00774F9B"/>
    <w:rsid w:val="007750E7"/>
    <w:rsid w:val="007750ED"/>
    <w:rsid w:val="00775DB7"/>
    <w:rsid w:val="00775ECE"/>
    <w:rsid w:val="00776381"/>
    <w:rsid w:val="007766A4"/>
    <w:rsid w:val="007766D8"/>
    <w:rsid w:val="00776B55"/>
    <w:rsid w:val="00776BAE"/>
    <w:rsid w:val="00776BDF"/>
    <w:rsid w:val="00776E68"/>
    <w:rsid w:val="00776ECB"/>
    <w:rsid w:val="0077717D"/>
    <w:rsid w:val="0077728A"/>
    <w:rsid w:val="007776DA"/>
    <w:rsid w:val="0077783B"/>
    <w:rsid w:val="00777A9B"/>
    <w:rsid w:val="00777D39"/>
    <w:rsid w:val="00777D43"/>
    <w:rsid w:val="007800FF"/>
    <w:rsid w:val="007801DE"/>
    <w:rsid w:val="007803AA"/>
    <w:rsid w:val="0078041C"/>
    <w:rsid w:val="007806A5"/>
    <w:rsid w:val="0078093B"/>
    <w:rsid w:val="00780BC6"/>
    <w:rsid w:val="00780BD5"/>
    <w:rsid w:val="00780C25"/>
    <w:rsid w:val="00780F71"/>
    <w:rsid w:val="00780FE5"/>
    <w:rsid w:val="00780FE6"/>
    <w:rsid w:val="007811D5"/>
    <w:rsid w:val="007813F2"/>
    <w:rsid w:val="00781908"/>
    <w:rsid w:val="00781EFA"/>
    <w:rsid w:val="0078202E"/>
    <w:rsid w:val="00782459"/>
    <w:rsid w:val="00782536"/>
    <w:rsid w:val="007826E7"/>
    <w:rsid w:val="0078273B"/>
    <w:rsid w:val="00782930"/>
    <w:rsid w:val="00782946"/>
    <w:rsid w:val="00782CD1"/>
    <w:rsid w:val="00782D43"/>
    <w:rsid w:val="00782DE9"/>
    <w:rsid w:val="00782DFC"/>
    <w:rsid w:val="00782E67"/>
    <w:rsid w:val="00782E7A"/>
    <w:rsid w:val="00783006"/>
    <w:rsid w:val="0078321F"/>
    <w:rsid w:val="0078393F"/>
    <w:rsid w:val="00783B91"/>
    <w:rsid w:val="00783F9F"/>
    <w:rsid w:val="00784163"/>
    <w:rsid w:val="007841B5"/>
    <w:rsid w:val="0078424B"/>
    <w:rsid w:val="00784303"/>
    <w:rsid w:val="007844EC"/>
    <w:rsid w:val="00784530"/>
    <w:rsid w:val="00784A17"/>
    <w:rsid w:val="00784A2F"/>
    <w:rsid w:val="00784AF3"/>
    <w:rsid w:val="00784C35"/>
    <w:rsid w:val="0078541A"/>
    <w:rsid w:val="00785692"/>
    <w:rsid w:val="00785799"/>
    <w:rsid w:val="007857B1"/>
    <w:rsid w:val="0078591B"/>
    <w:rsid w:val="0078593B"/>
    <w:rsid w:val="00785998"/>
    <w:rsid w:val="00785AA3"/>
    <w:rsid w:val="00785B0D"/>
    <w:rsid w:val="00785FF7"/>
    <w:rsid w:val="00786246"/>
    <w:rsid w:val="007863F8"/>
    <w:rsid w:val="007864F9"/>
    <w:rsid w:val="007866F3"/>
    <w:rsid w:val="00786793"/>
    <w:rsid w:val="007867DF"/>
    <w:rsid w:val="007868A5"/>
    <w:rsid w:val="007869E9"/>
    <w:rsid w:val="00786A49"/>
    <w:rsid w:val="00786BFB"/>
    <w:rsid w:val="007870A4"/>
    <w:rsid w:val="0078775A"/>
    <w:rsid w:val="00787807"/>
    <w:rsid w:val="007879D3"/>
    <w:rsid w:val="00787B5D"/>
    <w:rsid w:val="00790398"/>
    <w:rsid w:val="007903B5"/>
    <w:rsid w:val="00790433"/>
    <w:rsid w:val="007904C6"/>
    <w:rsid w:val="0079063A"/>
    <w:rsid w:val="00790718"/>
    <w:rsid w:val="007908D4"/>
    <w:rsid w:val="00790933"/>
    <w:rsid w:val="00790ACA"/>
    <w:rsid w:val="00790E19"/>
    <w:rsid w:val="00790EC3"/>
    <w:rsid w:val="00790F3C"/>
    <w:rsid w:val="00791103"/>
    <w:rsid w:val="0079134C"/>
    <w:rsid w:val="0079156E"/>
    <w:rsid w:val="0079188C"/>
    <w:rsid w:val="007922E7"/>
    <w:rsid w:val="007924CF"/>
    <w:rsid w:val="00792641"/>
    <w:rsid w:val="00792B12"/>
    <w:rsid w:val="00792B78"/>
    <w:rsid w:val="00792C75"/>
    <w:rsid w:val="00792DE3"/>
    <w:rsid w:val="00792FAB"/>
    <w:rsid w:val="00792FBA"/>
    <w:rsid w:val="00792FCD"/>
    <w:rsid w:val="00793348"/>
    <w:rsid w:val="00793553"/>
    <w:rsid w:val="007935A7"/>
    <w:rsid w:val="007935D0"/>
    <w:rsid w:val="0079394E"/>
    <w:rsid w:val="007939D3"/>
    <w:rsid w:val="00793BED"/>
    <w:rsid w:val="00793E95"/>
    <w:rsid w:val="00793E9C"/>
    <w:rsid w:val="00793F7E"/>
    <w:rsid w:val="00793FEE"/>
    <w:rsid w:val="0079409E"/>
    <w:rsid w:val="0079444A"/>
    <w:rsid w:val="00794692"/>
    <w:rsid w:val="007947E7"/>
    <w:rsid w:val="00794934"/>
    <w:rsid w:val="00794944"/>
    <w:rsid w:val="00794972"/>
    <w:rsid w:val="00794BD2"/>
    <w:rsid w:val="00794C06"/>
    <w:rsid w:val="00795248"/>
    <w:rsid w:val="0079561A"/>
    <w:rsid w:val="0079592C"/>
    <w:rsid w:val="00795A80"/>
    <w:rsid w:val="00795CC1"/>
    <w:rsid w:val="00796435"/>
    <w:rsid w:val="007966DC"/>
    <w:rsid w:val="0079674C"/>
    <w:rsid w:val="00796846"/>
    <w:rsid w:val="0079686C"/>
    <w:rsid w:val="007969B3"/>
    <w:rsid w:val="00796DEE"/>
    <w:rsid w:val="00797334"/>
    <w:rsid w:val="00797355"/>
    <w:rsid w:val="007973BA"/>
    <w:rsid w:val="007973C0"/>
    <w:rsid w:val="007975E8"/>
    <w:rsid w:val="00797A7E"/>
    <w:rsid w:val="00797D9C"/>
    <w:rsid w:val="00797EBC"/>
    <w:rsid w:val="007A01F7"/>
    <w:rsid w:val="007A03DE"/>
    <w:rsid w:val="007A0607"/>
    <w:rsid w:val="007A0827"/>
    <w:rsid w:val="007A0846"/>
    <w:rsid w:val="007A0BDC"/>
    <w:rsid w:val="007A0C09"/>
    <w:rsid w:val="007A0D6D"/>
    <w:rsid w:val="007A0DF3"/>
    <w:rsid w:val="007A0FBB"/>
    <w:rsid w:val="007A102C"/>
    <w:rsid w:val="007A1070"/>
    <w:rsid w:val="007A1106"/>
    <w:rsid w:val="007A1337"/>
    <w:rsid w:val="007A133E"/>
    <w:rsid w:val="007A148C"/>
    <w:rsid w:val="007A14B0"/>
    <w:rsid w:val="007A15C6"/>
    <w:rsid w:val="007A1BC5"/>
    <w:rsid w:val="007A1CD0"/>
    <w:rsid w:val="007A1D34"/>
    <w:rsid w:val="007A213F"/>
    <w:rsid w:val="007A2207"/>
    <w:rsid w:val="007A246D"/>
    <w:rsid w:val="007A270B"/>
    <w:rsid w:val="007A28AC"/>
    <w:rsid w:val="007A2A56"/>
    <w:rsid w:val="007A3028"/>
    <w:rsid w:val="007A316F"/>
    <w:rsid w:val="007A34C5"/>
    <w:rsid w:val="007A3660"/>
    <w:rsid w:val="007A387B"/>
    <w:rsid w:val="007A3973"/>
    <w:rsid w:val="007A3A3F"/>
    <w:rsid w:val="007A3B03"/>
    <w:rsid w:val="007A4004"/>
    <w:rsid w:val="007A409B"/>
    <w:rsid w:val="007A43C5"/>
    <w:rsid w:val="007A45C2"/>
    <w:rsid w:val="007A4A85"/>
    <w:rsid w:val="007A4B29"/>
    <w:rsid w:val="007A4CF0"/>
    <w:rsid w:val="007A517E"/>
    <w:rsid w:val="007A5215"/>
    <w:rsid w:val="007A53F4"/>
    <w:rsid w:val="007A5B20"/>
    <w:rsid w:val="007A5BC1"/>
    <w:rsid w:val="007A5C17"/>
    <w:rsid w:val="007A5D28"/>
    <w:rsid w:val="007A5E99"/>
    <w:rsid w:val="007A6151"/>
    <w:rsid w:val="007A61F4"/>
    <w:rsid w:val="007A6826"/>
    <w:rsid w:val="007A69A8"/>
    <w:rsid w:val="007A6D0C"/>
    <w:rsid w:val="007A6E70"/>
    <w:rsid w:val="007A6FEC"/>
    <w:rsid w:val="007A7058"/>
    <w:rsid w:val="007A7147"/>
    <w:rsid w:val="007A71B8"/>
    <w:rsid w:val="007A7334"/>
    <w:rsid w:val="007A73E3"/>
    <w:rsid w:val="007A7482"/>
    <w:rsid w:val="007A750D"/>
    <w:rsid w:val="007A786B"/>
    <w:rsid w:val="007A78E3"/>
    <w:rsid w:val="007A7AD9"/>
    <w:rsid w:val="007A7C85"/>
    <w:rsid w:val="007A7DFE"/>
    <w:rsid w:val="007A7FEC"/>
    <w:rsid w:val="007B0133"/>
    <w:rsid w:val="007B024D"/>
    <w:rsid w:val="007B0359"/>
    <w:rsid w:val="007B0590"/>
    <w:rsid w:val="007B06E9"/>
    <w:rsid w:val="007B0768"/>
    <w:rsid w:val="007B109D"/>
    <w:rsid w:val="007B13ED"/>
    <w:rsid w:val="007B140E"/>
    <w:rsid w:val="007B17E8"/>
    <w:rsid w:val="007B1B30"/>
    <w:rsid w:val="007B1CD3"/>
    <w:rsid w:val="007B1D9D"/>
    <w:rsid w:val="007B1DD2"/>
    <w:rsid w:val="007B1ED6"/>
    <w:rsid w:val="007B1FA9"/>
    <w:rsid w:val="007B202F"/>
    <w:rsid w:val="007B20C5"/>
    <w:rsid w:val="007B22CB"/>
    <w:rsid w:val="007B230E"/>
    <w:rsid w:val="007B2321"/>
    <w:rsid w:val="007B2448"/>
    <w:rsid w:val="007B2503"/>
    <w:rsid w:val="007B25C2"/>
    <w:rsid w:val="007B28DB"/>
    <w:rsid w:val="007B2AC2"/>
    <w:rsid w:val="007B2D7B"/>
    <w:rsid w:val="007B2E3E"/>
    <w:rsid w:val="007B2E9C"/>
    <w:rsid w:val="007B2F60"/>
    <w:rsid w:val="007B3120"/>
    <w:rsid w:val="007B32A7"/>
    <w:rsid w:val="007B32A9"/>
    <w:rsid w:val="007B3357"/>
    <w:rsid w:val="007B34F1"/>
    <w:rsid w:val="007B3547"/>
    <w:rsid w:val="007B38AB"/>
    <w:rsid w:val="007B397E"/>
    <w:rsid w:val="007B3AC8"/>
    <w:rsid w:val="007B3BE3"/>
    <w:rsid w:val="007B3C63"/>
    <w:rsid w:val="007B3DA7"/>
    <w:rsid w:val="007B4073"/>
    <w:rsid w:val="007B4495"/>
    <w:rsid w:val="007B49AF"/>
    <w:rsid w:val="007B4CBB"/>
    <w:rsid w:val="007B51F5"/>
    <w:rsid w:val="007B5668"/>
    <w:rsid w:val="007B57DE"/>
    <w:rsid w:val="007B58E8"/>
    <w:rsid w:val="007B5AE8"/>
    <w:rsid w:val="007B5AF0"/>
    <w:rsid w:val="007B617E"/>
    <w:rsid w:val="007B64B9"/>
    <w:rsid w:val="007B6549"/>
    <w:rsid w:val="007B66A6"/>
    <w:rsid w:val="007B6776"/>
    <w:rsid w:val="007B688E"/>
    <w:rsid w:val="007B699E"/>
    <w:rsid w:val="007B6A2B"/>
    <w:rsid w:val="007B6A5D"/>
    <w:rsid w:val="007B6A87"/>
    <w:rsid w:val="007B6D0B"/>
    <w:rsid w:val="007B6EC5"/>
    <w:rsid w:val="007B70A7"/>
    <w:rsid w:val="007B73E9"/>
    <w:rsid w:val="007B77A6"/>
    <w:rsid w:val="007B77A9"/>
    <w:rsid w:val="007B77D9"/>
    <w:rsid w:val="007B79EA"/>
    <w:rsid w:val="007B7ACF"/>
    <w:rsid w:val="007B7B1C"/>
    <w:rsid w:val="007B7BAC"/>
    <w:rsid w:val="007B7DEC"/>
    <w:rsid w:val="007B7EFB"/>
    <w:rsid w:val="007C024D"/>
    <w:rsid w:val="007C060C"/>
    <w:rsid w:val="007C0687"/>
    <w:rsid w:val="007C0883"/>
    <w:rsid w:val="007C0934"/>
    <w:rsid w:val="007C0C4B"/>
    <w:rsid w:val="007C0E3A"/>
    <w:rsid w:val="007C0EB0"/>
    <w:rsid w:val="007C0ED7"/>
    <w:rsid w:val="007C0F58"/>
    <w:rsid w:val="007C0FBF"/>
    <w:rsid w:val="007C1296"/>
    <w:rsid w:val="007C139B"/>
    <w:rsid w:val="007C1480"/>
    <w:rsid w:val="007C1632"/>
    <w:rsid w:val="007C16DB"/>
    <w:rsid w:val="007C1A11"/>
    <w:rsid w:val="007C1CE2"/>
    <w:rsid w:val="007C1D05"/>
    <w:rsid w:val="007C1DB7"/>
    <w:rsid w:val="007C1E0F"/>
    <w:rsid w:val="007C2019"/>
    <w:rsid w:val="007C213A"/>
    <w:rsid w:val="007C2538"/>
    <w:rsid w:val="007C2541"/>
    <w:rsid w:val="007C25F2"/>
    <w:rsid w:val="007C2927"/>
    <w:rsid w:val="007C2A3C"/>
    <w:rsid w:val="007C2E9C"/>
    <w:rsid w:val="007C2EAB"/>
    <w:rsid w:val="007C2F0F"/>
    <w:rsid w:val="007C3187"/>
    <w:rsid w:val="007C31B6"/>
    <w:rsid w:val="007C32DE"/>
    <w:rsid w:val="007C35B5"/>
    <w:rsid w:val="007C35CE"/>
    <w:rsid w:val="007C37FE"/>
    <w:rsid w:val="007C3801"/>
    <w:rsid w:val="007C396F"/>
    <w:rsid w:val="007C3A54"/>
    <w:rsid w:val="007C3AE8"/>
    <w:rsid w:val="007C3ECD"/>
    <w:rsid w:val="007C471C"/>
    <w:rsid w:val="007C4A8C"/>
    <w:rsid w:val="007C4ACE"/>
    <w:rsid w:val="007C4B54"/>
    <w:rsid w:val="007C4B8E"/>
    <w:rsid w:val="007C4C62"/>
    <w:rsid w:val="007C500C"/>
    <w:rsid w:val="007C5607"/>
    <w:rsid w:val="007C5753"/>
    <w:rsid w:val="007C596E"/>
    <w:rsid w:val="007C5C2A"/>
    <w:rsid w:val="007C5DC3"/>
    <w:rsid w:val="007C5DE8"/>
    <w:rsid w:val="007C5F4A"/>
    <w:rsid w:val="007C5FC0"/>
    <w:rsid w:val="007C6084"/>
    <w:rsid w:val="007C61CB"/>
    <w:rsid w:val="007C6268"/>
    <w:rsid w:val="007C6583"/>
    <w:rsid w:val="007C658C"/>
    <w:rsid w:val="007C664E"/>
    <w:rsid w:val="007C6873"/>
    <w:rsid w:val="007C6BD1"/>
    <w:rsid w:val="007C6C9F"/>
    <w:rsid w:val="007C7116"/>
    <w:rsid w:val="007C71B5"/>
    <w:rsid w:val="007C76F6"/>
    <w:rsid w:val="007C77F5"/>
    <w:rsid w:val="007C77FD"/>
    <w:rsid w:val="007C7865"/>
    <w:rsid w:val="007C78AB"/>
    <w:rsid w:val="007C7ECE"/>
    <w:rsid w:val="007C7FEE"/>
    <w:rsid w:val="007D0015"/>
    <w:rsid w:val="007D0077"/>
    <w:rsid w:val="007D031D"/>
    <w:rsid w:val="007D040B"/>
    <w:rsid w:val="007D0439"/>
    <w:rsid w:val="007D048B"/>
    <w:rsid w:val="007D05A7"/>
    <w:rsid w:val="007D0706"/>
    <w:rsid w:val="007D07F7"/>
    <w:rsid w:val="007D0949"/>
    <w:rsid w:val="007D0958"/>
    <w:rsid w:val="007D09F9"/>
    <w:rsid w:val="007D0D82"/>
    <w:rsid w:val="007D0E43"/>
    <w:rsid w:val="007D1226"/>
    <w:rsid w:val="007D12DD"/>
    <w:rsid w:val="007D1683"/>
    <w:rsid w:val="007D178B"/>
    <w:rsid w:val="007D18B9"/>
    <w:rsid w:val="007D18ED"/>
    <w:rsid w:val="007D1AD8"/>
    <w:rsid w:val="007D1D58"/>
    <w:rsid w:val="007D20E1"/>
    <w:rsid w:val="007D2123"/>
    <w:rsid w:val="007D217C"/>
    <w:rsid w:val="007D2618"/>
    <w:rsid w:val="007D27D4"/>
    <w:rsid w:val="007D2834"/>
    <w:rsid w:val="007D2AAC"/>
    <w:rsid w:val="007D2B47"/>
    <w:rsid w:val="007D2D24"/>
    <w:rsid w:val="007D2FDD"/>
    <w:rsid w:val="007D320D"/>
    <w:rsid w:val="007D3260"/>
    <w:rsid w:val="007D3264"/>
    <w:rsid w:val="007D35BB"/>
    <w:rsid w:val="007D3742"/>
    <w:rsid w:val="007D3B51"/>
    <w:rsid w:val="007D3E6C"/>
    <w:rsid w:val="007D3FBD"/>
    <w:rsid w:val="007D4635"/>
    <w:rsid w:val="007D4717"/>
    <w:rsid w:val="007D4723"/>
    <w:rsid w:val="007D48A3"/>
    <w:rsid w:val="007D49B1"/>
    <w:rsid w:val="007D4AD6"/>
    <w:rsid w:val="007D4B03"/>
    <w:rsid w:val="007D4BAF"/>
    <w:rsid w:val="007D5063"/>
    <w:rsid w:val="007D50F4"/>
    <w:rsid w:val="007D541B"/>
    <w:rsid w:val="007D54AC"/>
    <w:rsid w:val="007D5755"/>
    <w:rsid w:val="007D57B9"/>
    <w:rsid w:val="007D59FC"/>
    <w:rsid w:val="007D5D8F"/>
    <w:rsid w:val="007D5DB8"/>
    <w:rsid w:val="007D5E67"/>
    <w:rsid w:val="007D613E"/>
    <w:rsid w:val="007D6242"/>
    <w:rsid w:val="007D6527"/>
    <w:rsid w:val="007D6792"/>
    <w:rsid w:val="007D6CB8"/>
    <w:rsid w:val="007D6CCA"/>
    <w:rsid w:val="007D6ECC"/>
    <w:rsid w:val="007D709A"/>
    <w:rsid w:val="007D72D4"/>
    <w:rsid w:val="007D72EF"/>
    <w:rsid w:val="007D7360"/>
    <w:rsid w:val="007D73A3"/>
    <w:rsid w:val="007D78F8"/>
    <w:rsid w:val="007D7AF6"/>
    <w:rsid w:val="007D7B1E"/>
    <w:rsid w:val="007D7BE9"/>
    <w:rsid w:val="007D7E38"/>
    <w:rsid w:val="007E000B"/>
    <w:rsid w:val="007E02C9"/>
    <w:rsid w:val="007E04B6"/>
    <w:rsid w:val="007E0AE0"/>
    <w:rsid w:val="007E0E1C"/>
    <w:rsid w:val="007E11C2"/>
    <w:rsid w:val="007E15C6"/>
    <w:rsid w:val="007E1725"/>
    <w:rsid w:val="007E172F"/>
    <w:rsid w:val="007E1847"/>
    <w:rsid w:val="007E1891"/>
    <w:rsid w:val="007E18FC"/>
    <w:rsid w:val="007E1A7D"/>
    <w:rsid w:val="007E1AA4"/>
    <w:rsid w:val="007E1B83"/>
    <w:rsid w:val="007E1E0B"/>
    <w:rsid w:val="007E1E74"/>
    <w:rsid w:val="007E1FA5"/>
    <w:rsid w:val="007E2054"/>
    <w:rsid w:val="007E211A"/>
    <w:rsid w:val="007E23A9"/>
    <w:rsid w:val="007E2688"/>
    <w:rsid w:val="007E27B8"/>
    <w:rsid w:val="007E28F1"/>
    <w:rsid w:val="007E2909"/>
    <w:rsid w:val="007E2ABF"/>
    <w:rsid w:val="007E2C5B"/>
    <w:rsid w:val="007E2E31"/>
    <w:rsid w:val="007E2E37"/>
    <w:rsid w:val="007E2E5B"/>
    <w:rsid w:val="007E3A1A"/>
    <w:rsid w:val="007E3C95"/>
    <w:rsid w:val="007E3F09"/>
    <w:rsid w:val="007E437E"/>
    <w:rsid w:val="007E4448"/>
    <w:rsid w:val="007E5092"/>
    <w:rsid w:val="007E5129"/>
    <w:rsid w:val="007E5260"/>
    <w:rsid w:val="007E5311"/>
    <w:rsid w:val="007E5559"/>
    <w:rsid w:val="007E557A"/>
    <w:rsid w:val="007E55D2"/>
    <w:rsid w:val="007E6122"/>
    <w:rsid w:val="007E6335"/>
    <w:rsid w:val="007E651C"/>
    <w:rsid w:val="007E6A04"/>
    <w:rsid w:val="007E6BE5"/>
    <w:rsid w:val="007E6BFA"/>
    <w:rsid w:val="007E6CC4"/>
    <w:rsid w:val="007E6CD7"/>
    <w:rsid w:val="007E6E38"/>
    <w:rsid w:val="007E6E4F"/>
    <w:rsid w:val="007E6EF7"/>
    <w:rsid w:val="007E7366"/>
    <w:rsid w:val="007E737D"/>
    <w:rsid w:val="007E7879"/>
    <w:rsid w:val="007E7BAA"/>
    <w:rsid w:val="007E7CA4"/>
    <w:rsid w:val="007E7CB0"/>
    <w:rsid w:val="007E7E4D"/>
    <w:rsid w:val="007E7F5B"/>
    <w:rsid w:val="007E7F91"/>
    <w:rsid w:val="007F018F"/>
    <w:rsid w:val="007F0359"/>
    <w:rsid w:val="007F08F8"/>
    <w:rsid w:val="007F0944"/>
    <w:rsid w:val="007F0A12"/>
    <w:rsid w:val="007F0A8A"/>
    <w:rsid w:val="007F0C55"/>
    <w:rsid w:val="007F0F8E"/>
    <w:rsid w:val="007F136D"/>
    <w:rsid w:val="007F139C"/>
    <w:rsid w:val="007F16E9"/>
    <w:rsid w:val="007F1772"/>
    <w:rsid w:val="007F179C"/>
    <w:rsid w:val="007F17A7"/>
    <w:rsid w:val="007F17CB"/>
    <w:rsid w:val="007F1A01"/>
    <w:rsid w:val="007F1A36"/>
    <w:rsid w:val="007F1D23"/>
    <w:rsid w:val="007F1E53"/>
    <w:rsid w:val="007F1F94"/>
    <w:rsid w:val="007F22BE"/>
    <w:rsid w:val="007F2351"/>
    <w:rsid w:val="007F255F"/>
    <w:rsid w:val="007F2596"/>
    <w:rsid w:val="007F2807"/>
    <w:rsid w:val="007F2E20"/>
    <w:rsid w:val="007F2F4C"/>
    <w:rsid w:val="007F302B"/>
    <w:rsid w:val="007F331B"/>
    <w:rsid w:val="007F3461"/>
    <w:rsid w:val="007F373F"/>
    <w:rsid w:val="007F3839"/>
    <w:rsid w:val="007F3A48"/>
    <w:rsid w:val="007F3C71"/>
    <w:rsid w:val="007F3CD3"/>
    <w:rsid w:val="007F3D6A"/>
    <w:rsid w:val="007F3DA6"/>
    <w:rsid w:val="007F3ECF"/>
    <w:rsid w:val="007F44B9"/>
    <w:rsid w:val="007F4656"/>
    <w:rsid w:val="007F4A57"/>
    <w:rsid w:val="007F4BAF"/>
    <w:rsid w:val="007F4E7D"/>
    <w:rsid w:val="007F50CD"/>
    <w:rsid w:val="007F518D"/>
    <w:rsid w:val="007F527E"/>
    <w:rsid w:val="007F53F3"/>
    <w:rsid w:val="007F56C5"/>
    <w:rsid w:val="007F5885"/>
    <w:rsid w:val="007F5FAA"/>
    <w:rsid w:val="007F6351"/>
    <w:rsid w:val="007F6412"/>
    <w:rsid w:val="007F64A9"/>
    <w:rsid w:val="007F6668"/>
    <w:rsid w:val="007F6822"/>
    <w:rsid w:val="007F6C16"/>
    <w:rsid w:val="007F6E0F"/>
    <w:rsid w:val="007F6E1A"/>
    <w:rsid w:val="007F6E3D"/>
    <w:rsid w:val="007F6F24"/>
    <w:rsid w:val="007F70A8"/>
    <w:rsid w:val="007F7300"/>
    <w:rsid w:val="007F75E0"/>
    <w:rsid w:val="007F78EC"/>
    <w:rsid w:val="007F7BB1"/>
    <w:rsid w:val="007F7FCE"/>
    <w:rsid w:val="00800196"/>
    <w:rsid w:val="0080043F"/>
    <w:rsid w:val="0080059B"/>
    <w:rsid w:val="00800A3C"/>
    <w:rsid w:val="00800B5C"/>
    <w:rsid w:val="00800BFF"/>
    <w:rsid w:val="00800CEC"/>
    <w:rsid w:val="00800D2E"/>
    <w:rsid w:val="00800D4F"/>
    <w:rsid w:val="00800D7E"/>
    <w:rsid w:val="008016C3"/>
    <w:rsid w:val="00801766"/>
    <w:rsid w:val="00801A67"/>
    <w:rsid w:val="00801A87"/>
    <w:rsid w:val="00801ED4"/>
    <w:rsid w:val="00802207"/>
    <w:rsid w:val="008028B5"/>
    <w:rsid w:val="008029C0"/>
    <w:rsid w:val="00802A64"/>
    <w:rsid w:val="00802AE5"/>
    <w:rsid w:val="00802B25"/>
    <w:rsid w:val="00802DC4"/>
    <w:rsid w:val="008030AD"/>
    <w:rsid w:val="008034D5"/>
    <w:rsid w:val="00803505"/>
    <w:rsid w:val="008036E0"/>
    <w:rsid w:val="0080396C"/>
    <w:rsid w:val="008039A1"/>
    <w:rsid w:val="00803A51"/>
    <w:rsid w:val="00803C46"/>
    <w:rsid w:val="00804010"/>
    <w:rsid w:val="008041F9"/>
    <w:rsid w:val="008043E1"/>
    <w:rsid w:val="00804508"/>
    <w:rsid w:val="00804643"/>
    <w:rsid w:val="0080484D"/>
    <w:rsid w:val="00804910"/>
    <w:rsid w:val="00804C42"/>
    <w:rsid w:val="00804DDB"/>
    <w:rsid w:val="00804DEB"/>
    <w:rsid w:val="0080500D"/>
    <w:rsid w:val="00805014"/>
    <w:rsid w:val="0080537B"/>
    <w:rsid w:val="008053C8"/>
    <w:rsid w:val="00805490"/>
    <w:rsid w:val="0080552E"/>
    <w:rsid w:val="0080575F"/>
    <w:rsid w:val="00805760"/>
    <w:rsid w:val="008057A6"/>
    <w:rsid w:val="008058C1"/>
    <w:rsid w:val="008058F0"/>
    <w:rsid w:val="00805ADD"/>
    <w:rsid w:val="00805D2A"/>
    <w:rsid w:val="00805DB1"/>
    <w:rsid w:val="00806016"/>
    <w:rsid w:val="00806069"/>
    <w:rsid w:val="008060BA"/>
    <w:rsid w:val="00806298"/>
    <w:rsid w:val="0080651D"/>
    <w:rsid w:val="0080674A"/>
    <w:rsid w:val="00806762"/>
    <w:rsid w:val="008068C9"/>
    <w:rsid w:val="00806BD4"/>
    <w:rsid w:val="00806C14"/>
    <w:rsid w:val="00806D92"/>
    <w:rsid w:val="00806DA9"/>
    <w:rsid w:val="00806E89"/>
    <w:rsid w:val="008071A4"/>
    <w:rsid w:val="00807497"/>
    <w:rsid w:val="00807576"/>
    <w:rsid w:val="00807583"/>
    <w:rsid w:val="008075C0"/>
    <w:rsid w:val="00807658"/>
    <w:rsid w:val="00807A6A"/>
    <w:rsid w:val="00807A8A"/>
    <w:rsid w:val="00807DBB"/>
    <w:rsid w:val="00807ECB"/>
    <w:rsid w:val="00807FAF"/>
    <w:rsid w:val="008103F5"/>
    <w:rsid w:val="00810467"/>
    <w:rsid w:val="00810479"/>
    <w:rsid w:val="008104B0"/>
    <w:rsid w:val="008104E2"/>
    <w:rsid w:val="0081057C"/>
    <w:rsid w:val="0081079C"/>
    <w:rsid w:val="00810DBC"/>
    <w:rsid w:val="00810E91"/>
    <w:rsid w:val="00810F13"/>
    <w:rsid w:val="0081114E"/>
    <w:rsid w:val="008114C3"/>
    <w:rsid w:val="0081172F"/>
    <w:rsid w:val="008117AB"/>
    <w:rsid w:val="00811816"/>
    <w:rsid w:val="00811857"/>
    <w:rsid w:val="00811AD2"/>
    <w:rsid w:val="00811CF6"/>
    <w:rsid w:val="00811D95"/>
    <w:rsid w:val="00811E2E"/>
    <w:rsid w:val="00812039"/>
    <w:rsid w:val="0081215E"/>
    <w:rsid w:val="0081220E"/>
    <w:rsid w:val="008123C7"/>
    <w:rsid w:val="00812500"/>
    <w:rsid w:val="008126F5"/>
    <w:rsid w:val="008127CE"/>
    <w:rsid w:val="0081289C"/>
    <w:rsid w:val="00812936"/>
    <w:rsid w:val="00812AD3"/>
    <w:rsid w:val="00812B84"/>
    <w:rsid w:val="00812D4B"/>
    <w:rsid w:val="00812FD7"/>
    <w:rsid w:val="00813612"/>
    <w:rsid w:val="0081368F"/>
    <w:rsid w:val="008137EC"/>
    <w:rsid w:val="008138F7"/>
    <w:rsid w:val="00813A16"/>
    <w:rsid w:val="00813B93"/>
    <w:rsid w:val="008140DD"/>
    <w:rsid w:val="0081428B"/>
    <w:rsid w:val="008142DA"/>
    <w:rsid w:val="00814877"/>
    <w:rsid w:val="00814AF9"/>
    <w:rsid w:val="00814BFD"/>
    <w:rsid w:val="00814C55"/>
    <w:rsid w:val="00814C78"/>
    <w:rsid w:val="00814D22"/>
    <w:rsid w:val="00814F1C"/>
    <w:rsid w:val="008150E1"/>
    <w:rsid w:val="00815198"/>
    <w:rsid w:val="0081519E"/>
    <w:rsid w:val="008151C3"/>
    <w:rsid w:val="0081540E"/>
    <w:rsid w:val="0081542E"/>
    <w:rsid w:val="0081550D"/>
    <w:rsid w:val="008155CB"/>
    <w:rsid w:val="008158B2"/>
    <w:rsid w:val="00815A95"/>
    <w:rsid w:val="00815B05"/>
    <w:rsid w:val="00815CDD"/>
    <w:rsid w:val="00816189"/>
    <w:rsid w:val="008162B0"/>
    <w:rsid w:val="0081639E"/>
    <w:rsid w:val="008165CA"/>
    <w:rsid w:val="0081668C"/>
    <w:rsid w:val="008166D2"/>
    <w:rsid w:val="00816784"/>
    <w:rsid w:val="00816852"/>
    <w:rsid w:val="00816B1F"/>
    <w:rsid w:val="00816CEF"/>
    <w:rsid w:val="0081707F"/>
    <w:rsid w:val="008172FA"/>
    <w:rsid w:val="0081732D"/>
    <w:rsid w:val="00817428"/>
    <w:rsid w:val="00817580"/>
    <w:rsid w:val="0081777A"/>
    <w:rsid w:val="00817C30"/>
    <w:rsid w:val="00817C35"/>
    <w:rsid w:val="00817EC9"/>
    <w:rsid w:val="008202D2"/>
    <w:rsid w:val="00820300"/>
    <w:rsid w:val="008204B4"/>
    <w:rsid w:val="008207B9"/>
    <w:rsid w:val="00820842"/>
    <w:rsid w:val="0082096B"/>
    <w:rsid w:val="00820A99"/>
    <w:rsid w:val="00820AEF"/>
    <w:rsid w:val="00820C82"/>
    <w:rsid w:val="00820D2C"/>
    <w:rsid w:val="00820EDB"/>
    <w:rsid w:val="0082101F"/>
    <w:rsid w:val="0082135F"/>
    <w:rsid w:val="008216E7"/>
    <w:rsid w:val="00821830"/>
    <w:rsid w:val="00821884"/>
    <w:rsid w:val="0082189B"/>
    <w:rsid w:val="0082195C"/>
    <w:rsid w:val="00821A9E"/>
    <w:rsid w:val="00821D1D"/>
    <w:rsid w:val="008220A0"/>
    <w:rsid w:val="008226A4"/>
    <w:rsid w:val="0082280D"/>
    <w:rsid w:val="00822830"/>
    <w:rsid w:val="00822D41"/>
    <w:rsid w:val="00823168"/>
    <w:rsid w:val="00823181"/>
    <w:rsid w:val="00823420"/>
    <w:rsid w:val="008234B6"/>
    <w:rsid w:val="0082355B"/>
    <w:rsid w:val="0082361E"/>
    <w:rsid w:val="00823674"/>
    <w:rsid w:val="008237F8"/>
    <w:rsid w:val="008238D3"/>
    <w:rsid w:val="00823B8E"/>
    <w:rsid w:val="00823D2E"/>
    <w:rsid w:val="00823E10"/>
    <w:rsid w:val="00823E9C"/>
    <w:rsid w:val="0082405A"/>
    <w:rsid w:val="0082415F"/>
    <w:rsid w:val="00824194"/>
    <w:rsid w:val="008243B3"/>
    <w:rsid w:val="00824A53"/>
    <w:rsid w:val="00824AF5"/>
    <w:rsid w:val="00825072"/>
    <w:rsid w:val="008253F8"/>
    <w:rsid w:val="008255F4"/>
    <w:rsid w:val="0082562B"/>
    <w:rsid w:val="008258F6"/>
    <w:rsid w:val="00825B0E"/>
    <w:rsid w:val="00826245"/>
    <w:rsid w:val="00826333"/>
    <w:rsid w:val="008265A4"/>
    <w:rsid w:val="00826743"/>
    <w:rsid w:val="00826744"/>
    <w:rsid w:val="00826A70"/>
    <w:rsid w:val="00826A73"/>
    <w:rsid w:val="00826A7D"/>
    <w:rsid w:val="00826AC3"/>
    <w:rsid w:val="00826BC9"/>
    <w:rsid w:val="00826E02"/>
    <w:rsid w:val="00826EE4"/>
    <w:rsid w:val="00826F2D"/>
    <w:rsid w:val="0082703A"/>
    <w:rsid w:val="0082736B"/>
    <w:rsid w:val="0082743E"/>
    <w:rsid w:val="008276D1"/>
    <w:rsid w:val="0082771F"/>
    <w:rsid w:val="0082773A"/>
    <w:rsid w:val="008278D9"/>
    <w:rsid w:val="00827BD9"/>
    <w:rsid w:val="008300F4"/>
    <w:rsid w:val="0083010C"/>
    <w:rsid w:val="008301FD"/>
    <w:rsid w:val="0083020B"/>
    <w:rsid w:val="0083028B"/>
    <w:rsid w:val="008308B3"/>
    <w:rsid w:val="008309C5"/>
    <w:rsid w:val="00830C4D"/>
    <w:rsid w:val="00830E36"/>
    <w:rsid w:val="00831248"/>
    <w:rsid w:val="00831485"/>
    <w:rsid w:val="0083188A"/>
    <w:rsid w:val="008318E7"/>
    <w:rsid w:val="00831920"/>
    <w:rsid w:val="00831BC5"/>
    <w:rsid w:val="00831D0F"/>
    <w:rsid w:val="00831F67"/>
    <w:rsid w:val="008320E1"/>
    <w:rsid w:val="008321B5"/>
    <w:rsid w:val="00832430"/>
    <w:rsid w:val="00832441"/>
    <w:rsid w:val="00832918"/>
    <w:rsid w:val="00832A9E"/>
    <w:rsid w:val="00832B73"/>
    <w:rsid w:val="00832E69"/>
    <w:rsid w:val="0083307A"/>
    <w:rsid w:val="00833128"/>
    <w:rsid w:val="00833136"/>
    <w:rsid w:val="008332EF"/>
    <w:rsid w:val="008333A3"/>
    <w:rsid w:val="008333FF"/>
    <w:rsid w:val="0083350A"/>
    <w:rsid w:val="0083365E"/>
    <w:rsid w:val="008337D3"/>
    <w:rsid w:val="0083385D"/>
    <w:rsid w:val="0083394A"/>
    <w:rsid w:val="008339CA"/>
    <w:rsid w:val="00833A9F"/>
    <w:rsid w:val="00833AB7"/>
    <w:rsid w:val="00833D3D"/>
    <w:rsid w:val="00833F00"/>
    <w:rsid w:val="00833FAA"/>
    <w:rsid w:val="008344A9"/>
    <w:rsid w:val="008346A9"/>
    <w:rsid w:val="0083482A"/>
    <w:rsid w:val="00834938"/>
    <w:rsid w:val="00834CC6"/>
    <w:rsid w:val="00834E2D"/>
    <w:rsid w:val="00834FDC"/>
    <w:rsid w:val="00835398"/>
    <w:rsid w:val="0083545C"/>
    <w:rsid w:val="0083552A"/>
    <w:rsid w:val="00835585"/>
    <w:rsid w:val="00835651"/>
    <w:rsid w:val="008356EE"/>
    <w:rsid w:val="00835903"/>
    <w:rsid w:val="00835D2D"/>
    <w:rsid w:val="00835F8C"/>
    <w:rsid w:val="008362CA"/>
    <w:rsid w:val="008367D8"/>
    <w:rsid w:val="00836905"/>
    <w:rsid w:val="00836BE6"/>
    <w:rsid w:val="00836D5A"/>
    <w:rsid w:val="00836E1B"/>
    <w:rsid w:val="008370BB"/>
    <w:rsid w:val="0083757C"/>
    <w:rsid w:val="008379F7"/>
    <w:rsid w:val="00837A0E"/>
    <w:rsid w:val="00837B10"/>
    <w:rsid w:val="00837CA8"/>
    <w:rsid w:val="00837CEB"/>
    <w:rsid w:val="00837D49"/>
    <w:rsid w:val="00837E54"/>
    <w:rsid w:val="00840061"/>
    <w:rsid w:val="0084016E"/>
    <w:rsid w:val="0084023F"/>
    <w:rsid w:val="008407CA"/>
    <w:rsid w:val="00840C68"/>
    <w:rsid w:val="00840DBB"/>
    <w:rsid w:val="00840E1B"/>
    <w:rsid w:val="00840E6D"/>
    <w:rsid w:val="00840E95"/>
    <w:rsid w:val="00840FF4"/>
    <w:rsid w:val="00841446"/>
    <w:rsid w:val="008414C0"/>
    <w:rsid w:val="0084155A"/>
    <w:rsid w:val="008418C4"/>
    <w:rsid w:val="00841980"/>
    <w:rsid w:val="00841A42"/>
    <w:rsid w:val="00841BCB"/>
    <w:rsid w:val="00841C23"/>
    <w:rsid w:val="00841CBB"/>
    <w:rsid w:val="00841D14"/>
    <w:rsid w:val="0084204B"/>
    <w:rsid w:val="00842069"/>
    <w:rsid w:val="00842190"/>
    <w:rsid w:val="00842224"/>
    <w:rsid w:val="00842590"/>
    <w:rsid w:val="0084275E"/>
    <w:rsid w:val="00842C9B"/>
    <w:rsid w:val="008430F4"/>
    <w:rsid w:val="00843175"/>
    <w:rsid w:val="008435F5"/>
    <w:rsid w:val="00843753"/>
    <w:rsid w:val="008438EE"/>
    <w:rsid w:val="00843934"/>
    <w:rsid w:val="00844168"/>
    <w:rsid w:val="0084417F"/>
    <w:rsid w:val="008443A5"/>
    <w:rsid w:val="008443BB"/>
    <w:rsid w:val="008446EF"/>
    <w:rsid w:val="00844AD6"/>
    <w:rsid w:val="00844C9D"/>
    <w:rsid w:val="00844D8F"/>
    <w:rsid w:val="00844DA7"/>
    <w:rsid w:val="00845182"/>
    <w:rsid w:val="008452C3"/>
    <w:rsid w:val="0084540C"/>
    <w:rsid w:val="0084544D"/>
    <w:rsid w:val="00845607"/>
    <w:rsid w:val="00845D70"/>
    <w:rsid w:val="00845F11"/>
    <w:rsid w:val="00846436"/>
    <w:rsid w:val="008465EA"/>
    <w:rsid w:val="008466AF"/>
    <w:rsid w:val="008466B0"/>
    <w:rsid w:val="00846C91"/>
    <w:rsid w:val="00846EBF"/>
    <w:rsid w:val="00846F2B"/>
    <w:rsid w:val="00847011"/>
    <w:rsid w:val="008472CA"/>
    <w:rsid w:val="008473A3"/>
    <w:rsid w:val="008473A5"/>
    <w:rsid w:val="008476A5"/>
    <w:rsid w:val="008476C2"/>
    <w:rsid w:val="00847727"/>
    <w:rsid w:val="008477F1"/>
    <w:rsid w:val="00847946"/>
    <w:rsid w:val="00847AAD"/>
    <w:rsid w:val="00847C46"/>
    <w:rsid w:val="00847FC3"/>
    <w:rsid w:val="0085001E"/>
    <w:rsid w:val="00850044"/>
    <w:rsid w:val="0085020F"/>
    <w:rsid w:val="008502BC"/>
    <w:rsid w:val="00850616"/>
    <w:rsid w:val="00850772"/>
    <w:rsid w:val="00850D76"/>
    <w:rsid w:val="00850FBF"/>
    <w:rsid w:val="008510F1"/>
    <w:rsid w:val="0085119B"/>
    <w:rsid w:val="008516DD"/>
    <w:rsid w:val="0085175F"/>
    <w:rsid w:val="0085183E"/>
    <w:rsid w:val="008518E6"/>
    <w:rsid w:val="00851963"/>
    <w:rsid w:val="00851B1B"/>
    <w:rsid w:val="00851D79"/>
    <w:rsid w:val="00851E1C"/>
    <w:rsid w:val="00851F21"/>
    <w:rsid w:val="0085226C"/>
    <w:rsid w:val="008522E9"/>
    <w:rsid w:val="0085254B"/>
    <w:rsid w:val="008528CB"/>
    <w:rsid w:val="008528DE"/>
    <w:rsid w:val="00852D04"/>
    <w:rsid w:val="008531CA"/>
    <w:rsid w:val="00853894"/>
    <w:rsid w:val="00853A7A"/>
    <w:rsid w:val="00853C4C"/>
    <w:rsid w:val="00854197"/>
    <w:rsid w:val="008543CB"/>
    <w:rsid w:val="008543DA"/>
    <w:rsid w:val="00854484"/>
    <w:rsid w:val="008544EF"/>
    <w:rsid w:val="00854A1D"/>
    <w:rsid w:val="00854C72"/>
    <w:rsid w:val="008552FF"/>
    <w:rsid w:val="0085549E"/>
    <w:rsid w:val="00855574"/>
    <w:rsid w:val="008558FA"/>
    <w:rsid w:val="00855C5D"/>
    <w:rsid w:val="00855CB3"/>
    <w:rsid w:val="00856032"/>
    <w:rsid w:val="0085603F"/>
    <w:rsid w:val="00856363"/>
    <w:rsid w:val="00856407"/>
    <w:rsid w:val="00856729"/>
    <w:rsid w:val="0085690E"/>
    <w:rsid w:val="00856AA5"/>
    <w:rsid w:val="00856C2D"/>
    <w:rsid w:val="00856C80"/>
    <w:rsid w:val="00856CC0"/>
    <w:rsid w:val="00856DB4"/>
    <w:rsid w:val="0085736C"/>
    <w:rsid w:val="008573ED"/>
    <w:rsid w:val="0085745F"/>
    <w:rsid w:val="00857663"/>
    <w:rsid w:val="00857966"/>
    <w:rsid w:val="00857A8C"/>
    <w:rsid w:val="00857CE8"/>
    <w:rsid w:val="00857D27"/>
    <w:rsid w:val="00857D2B"/>
    <w:rsid w:val="00857D34"/>
    <w:rsid w:val="008600A6"/>
    <w:rsid w:val="00860202"/>
    <w:rsid w:val="008602C1"/>
    <w:rsid w:val="00860383"/>
    <w:rsid w:val="008604DE"/>
    <w:rsid w:val="0086059E"/>
    <w:rsid w:val="008605D0"/>
    <w:rsid w:val="00860795"/>
    <w:rsid w:val="008607CC"/>
    <w:rsid w:val="00861051"/>
    <w:rsid w:val="00861275"/>
    <w:rsid w:val="008615BD"/>
    <w:rsid w:val="008615E6"/>
    <w:rsid w:val="00861747"/>
    <w:rsid w:val="0086194F"/>
    <w:rsid w:val="008619F0"/>
    <w:rsid w:val="00861A87"/>
    <w:rsid w:val="00861B25"/>
    <w:rsid w:val="00861BA0"/>
    <w:rsid w:val="00861D5C"/>
    <w:rsid w:val="00861DE5"/>
    <w:rsid w:val="008621DA"/>
    <w:rsid w:val="008624E7"/>
    <w:rsid w:val="00862667"/>
    <w:rsid w:val="00862940"/>
    <w:rsid w:val="00862A01"/>
    <w:rsid w:val="00862B63"/>
    <w:rsid w:val="00862DF7"/>
    <w:rsid w:val="00862EFB"/>
    <w:rsid w:val="00862F72"/>
    <w:rsid w:val="00862FB3"/>
    <w:rsid w:val="008630B6"/>
    <w:rsid w:val="008631DD"/>
    <w:rsid w:val="00863355"/>
    <w:rsid w:val="00863785"/>
    <w:rsid w:val="008637B0"/>
    <w:rsid w:val="00863971"/>
    <w:rsid w:val="00863A0D"/>
    <w:rsid w:val="0086440B"/>
    <w:rsid w:val="0086483E"/>
    <w:rsid w:val="00864AEE"/>
    <w:rsid w:val="00864D02"/>
    <w:rsid w:val="00864EFA"/>
    <w:rsid w:val="0086500A"/>
    <w:rsid w:val="00865155"/>
    <w:rsid w:val="008651A8"/>
    <w:rsid w:val="008651B4"/>
    <w:rsid w:val="008651E2"/>
    <w:rsid w:val="0086532B"/>
    <w:rsid w:val="00865367"/>
    <w:rsid w:val="008654C9"/>
    <w:rsid w:val="008654EA"/>
    <w:rsid w:val="0086559A"/>
    <w:rsid w:val="00865678"/>
    <w:rsid w:val="008657A6"/>
    <w:rsid w:val="008657F2"/>
    <w:rsid w:val="00865887"/>
    <w:rsid w:val="00865BD0"/>
    <w:rsid w:val="00865C0C"/>
    <w:rsid w:val="00865C59"/>
    <w:rsid w:val="00865E71"/>
    <w:rsid w:val="00865FD9"/>
    <w:rsid w:val="008660C0"/>
    <w:rsid w:val="00866190"/>
    <w:rsid w:val="008661E8"/>
    <w:rsid w:val="00866288"/>
    <w:rsid w:val="00866460"/>
    <w:rsid w:val="00866725"/>
    <w:rsid w:val="00866B8F"/>
    <w:rsid w:val="00866BEF"/>
    <w:rsid w:val="00866CAC"/>
    <w:rsid w:val="00866CD6"/>
    <w:rsid w:val="00866F60"/>
    <w:rsid w:val="008671F5"/>
    <w:rsid w:val="00867290"/>
    <w:rsid w:val="008673D2"/>
    <w:rsid w:val="00867486"/>
    <w:rsid w:val="008674B0"/>
    <w:rsid w:val="008676B5"/>
    <w:rsid w:val="00867785"/>
    <w:rsid w:val="0086779D"/>
    <w:rsid w:val="008679E5"/>
    <w:rsid w:val="00867EA5"/>
    <w:rsid w:val="00870056"/>
    <w:rsid w:val="00870198"/>
    <w:rsid w:val="0087024C"/>
    <w:rsid w:val="00870586"/>
    <w:rsid w:val="008707F7"/>
    <w:rsid w:val="008708DE"/>
    <w:rsid w:val="00870B94"/>
    <w:rsid w:val="00871138"/>
    <w:rsid w:val="00871185"/>
    <w:rsid w:val="0087174E"/>
    <w:rsid w:val="0087195B"/>
    <w:rsid w:val="00871B12"/>
    <w:rsid w:val="00871BDA"/>
    <w:rsid w:val="00871D78"/>
    <w:rsid w:val="00872137"/>
    <w:rsid w:val="008721F0"/>
    <w:rsid w:val="00872275"/>
    <w:rsid w:val="0087232B"/>
    <w:rsid w:val="008723DB"/>
    <w:rsid w:val="0087241A"/>
    <w:rsid w:val="0087254C"/>
    <w:rsid w:val="0087270E"/>
    <w:rsid w:val="0087299D"/>
    <w:rsid w:val="008729CA"/>
    <w:rsid w:val="00872B0D"/>
    <w:rsid w:val="00872C9D"/>
    <w:rsid w:val="00872EE2"/>
    <w:rsid w:val="00872EF3"/>
    <w:rsid w:val="00872FCA"/>
    <w:rsid w:val="00873012"/>
    <w:rsid w:val="008730AA"/>
    <w:rsid w:val="008733F4"/>
    <w:rsid w:val="0087353E"/>
    <w:rsid w:val="0087358D"/>
    <w:rsid w:val="008735F0"/>
    <w:rsid w:val="00873653"/>
    <w:rsid w:val="0087371D"/>
    <w:rsid w:val="008738F2"/>
    <w:rsid w:val="00873F50"/>
    <w:rsid w:val="00874050"/>
    <w:rsid w:val="008741B5"/>
    <w:rsid w:val="00874244"/>
    <w:rsid w:val="0087432E"/>
    <w:rsid w:val="00874390"/>
    <w:rsid w:val="00874418"/>
    <w:rsid w:val="0087461B"/>
    <w:rsid w:val="008746E1"/>
    <w:rsid w:val="00874AC7"/>
    <w:rsid w:val="00874C4E"/>
    <w:rsid w:val="00874C98"/>
    <w:rsid w:val="00874FB8"/>
    <w:rsid w:val="00875008"/>
    <w:rsid w:val="00875275"/>
    <w:rsid w:val="00875326"/>
    <w:rsid w:val="00875601"/>
    <w:rsid w:val="00875798"/>
    <w:rsid w:val="00875887"/>
    <w:rsid w:val="008758CE"/>
    <w:rsid w:val="008759D1"/>
    <w:rsid w:val="00875D2B"/>
    <w:rsid w:val="00875D5B"/>
    <w:rsid w:val="00875DB2"/>
    <w:rsid w:val="00875E81"/>
    <w:rsid w:val="00875FD5"/>
    <w:rsid w:val="00876120"/>
    <w:rsid w:val="008761CE"/>
    <w:rsid w:val="0087664A"/>
    <w:rsid w:val="008767D2"/>
    <w:rsid w:val="00876AFE"/>
    <w:rsid w:val="00876D2F"/>
    <w:rsid w:val="00876D72"/>
    <w:rsid w:val="00876E1C"/>
    <w:rsid w:val="00876F49"/>
    <w:rsid w:val="008770E0"/>
    <w:rsid w:val="0087728E"/>
    <w:rsid w:val="00877493"/>
    <w:rsid w:val="0087757A"/>
    <w:rsid w:val="008776B8"/>
    <w:rsid w:val="0087798A"/>
    <w:rsid w:val="008779C4"/>
    <w:rsid w:val="00877A2C"/>
    <w:rsid w:val="00877F3D"/>
    <w:rsid w:val="00880489"/>
    <w:rsid w:val="0088048A"/>
    <w:rsid w:val="008804F1"/>
    <w:rsid w:val="00880858"/>
    <w:rsid w:val="0088086D"/>
    <w:rsid w:val="00880D45"/>
    <w:rsid w:val="0088133C"/>
    <w:rsid w:val="0088144F"/>
    <w:rsid w:val="008814E9"/>
    <w:rsid w:val="00881596"/>
    <w:rsid w:val="008815D3"/>
    <w:rsid w:val="0088162F"/>
    <w:rsid w:val="00881694"/>
    <w:rsid w:val="008818F4"/>
    <w:rsid w:val="00881B43"/>
    <w:rsid w:val="00881C81"/>
    <w:rsid w:val="00881CEF"/>
    <w:rsid w:val="00881D13"/>
    <w:rsid w:val="00881DD9"/>
    <w:rsid w:val="00881E4E"/>
    <w:rsid w:val="00881EB6"/>
    <w:rsid w:val="00881F54"/>
    <w:rsid w:val="0088201A"/>
    <w:rsid w:val="00882080"/>
    <w:rsid w:val="0088232E"/>
    <w:rsid w:val="00882435"/>
    <w:rsid w:val="0088269C"/>
    <w:rsid w:val="008826F5"/>
    <w:rsid w:val="00882789"/>
    <w:rsid w:val="00882931"/>
    <w:rsid w:val="00882A5E"/>
    <w:rsid w:val="00882C44"/>
    <w:rsid w:val="008830FF"/>
    <w:rsid w:val="00883146"/>
    <w:rsid w:val="008836CF"/>
    <w:rsid w:val="00883762"/>
    <w:rsid w:val="00883943"/>
    <w:rsid w:val="00883CDC"/>
    <w:rsid w:val="00883E2C"/>
    <w:rsid w:val="00883E8C"/>
    <w:rsid w:val="00883E98"/>
    <w:rsid w:val="00884002"/>
    <w:rsid w:val="0088400E"/>
    <w:rsid w:val="008841AD"/>
    <w:rsid w:val="00884412"/>
    <w:rsid w:val="0088463E"/>
    <w:rsid w:val="0088499E"/>
    <w:rsid w:val="00884AEA"/>
    <w:rsid w:val="00884B2B"/>
    <w:rsid w:val="00884BBA"/>
    <w:rsid w:val="00884D59"/>
    <w:rsid w:val="00884EFB"/>
    <w:rsid w:val="0088529F"/>
    <w:rsid w:val="00885497"/>
    <w:rsid w:val="00885872"/>
    <w:rsid w:val="008858F7"/>
    <w:rsid w:val="00885E91"/>
    <w:rsid w:val="00885F11"/>
    <w:rsid w:val="00885FEC"/>
    <w:rsid w:val="0088607C"/>
    <w:rsid w:val="008865FD"/>
    <w:rsid w:val="008870E9"/>
    <w:rsid w:val="008871AC"/>
    <w:rsid w:val="00887309"/>
    <w:rsid w:val="00887391"/>
    <w:rsid w:val="008873F6"/>
    <w:rsid w:val="00887477"/>
    <w:rsid w:val="00887730"/>
    <w:rsid w:val="008878D1"/>
    <w:rsid w:val="008878E0"/>
    <w:rsid w:val="00887947"/>
    <w:rsid w:val="00887A7B"/>
    <w:rsid w:val="00887ACC"/>
    <w:rsid w:val="00887CBC"/>
    <w:rsid w:val="00887EAE"/>
    <w:rsid w:val="00890063"/>
    <w:rsid w:val="008901BA"/>
    <w:rsid w:val="00890397"/>
    <w:rsid w:val="0089060C"/>
    <w:rsid w:val="00890789"/>
    <w:rsid w:val="008909B3"/>
    <w:rsid w:val="00890BD3"/>
    <w:rsid w:val="00890D3F"/>
    <w:rsid w:val="00890DF1"/>
    <w:rsid w:val="00890E4C"/>
    <w:rsid w:val="00890F3A"/>
    <w:rsid w:val="00891108"/>
    <w:rsid w:val="00891200"/>
    <w:rsid w:val="008912DD"/>
    <w:rsid w:val="0089133E"/>
    <w:rsid w:val="008913B6"/>
    <w:rsid w:val="0089180C"/>
    <w:rsid w:val="00891AE5"/>
    <w:rsid w:val="00891AF4"/>
    <w:rsid w:val="00891B52"/>
    <w:rsid w:val="00891B8B"/>
    <w:rsid w:val="00891C61"/>
    <w:rsid w:val="0089209C"/>
    <w:rsid w:val="008920E3"/>
    <w:rsid w:val="00892102"/>
    <w:rsid w:val="0089237B"/>
    <w:rsid w:val="00892767"/>
    <w:rsid w:val="00892AF0"/>
    <w:rsid w:val="00892BBD"/>
    <w:rsid w:val="00892EBE"/>
    <w:rsid w:val="008930FB"/>
    <w:rsid w:val="008931A7"/>
    <w:rsid w:val="00893318"/>
    <w:rsid w:val="008933CA"/>
    <w:rsid w:val="008933D7"/>
    <w:rsid w:val="00893823"/>
    <w:rsid w:val="00893A22"/>
    <w:rsid w:val="00893E86"/>
    <w:rsid w:val="00894002"/>
    <w:rsid w:val="00894078"/>
    <w:rsid w:val="008940B6"/>
    <w:rsid w:val="00894159"/>
    <w:rsid w:val="0089431C"/>
    <w:rsid w:val="00894A93"/>
    <w:rsid w:val="00894C1B"/>
    <w:rsid w:val="00894C54"/>
    <w:rsid w:val="00895266"/>
    <w:rsid w:val="008954F7"/>
    <w:rsid w:val="00895E38"/>
    <w:rsid w:val="00895F9E"/>
    <w:rsid w:val="00896297"/>
    <w:rsid w:val="008962D7"/>
    <w:rsid w:val="008965CE"/>
    <w:rsid w:val="008967A9"/>
    <w:rsid w:val="00896A7F"/>
    <w:rsid w:val="00896B88"/>
    <w:rsid w:val="00896D6D"/>
    <w:rsid w:val="00896DE4"/>
    <w:rsid w:val="008970C1"/>
    <w:rsid w:val="0089711C"/>
    <w:rsid w:val="00897147"/>
    <w:rsid w:val="0089729B"/>
    <w:rsid w:val="0089733A"/>
    <w:rsid w:val="008973E7"/>
    <w:rsid w:val="00897724"/>
    <w:rsid w:val="00897961"/>
    <w:rsid w:val="00897AA5"/>
    <w:rsid w:val="00897B15"/>
    <w:rsid w:val="00897B91"/>
    <w:rsid w:val="00897F7C"/>
    <w:rsid w:val="008A01A8"/>
    <w:rsid w:val="008A02F3"/>
    <w:rsid w:val="008A0511"/>
    <w:rsid w:val="008A07FE"/>
    <w:rsid w:val="008A0AE8"/>
    <w:rsid w:val="008A0E45"/>
    <w:rsid w:val="008A0EF3"/>
    <w:rsid w:val="008A1308"/>
    <w:rsid w:val="008A1626"/>
    <w:rsid w:val="008A1657"/>
    <w:rsid w:val="008A16DB"/>
    <w:rsid w:val="008A1721"/>
    <w:rsid w:val="008A195A"/>
    <w:rsid w:val="008A1C24"/>
    <w:rsid w:val="008A1EE0"/>
    <w:rsid w:val="008A2397"/>
    <w:rsid w:val="008A2754"/>
    <w:rsid w:val="008A2883"/>
    <w:rsid w:val="008A28AB"/>
    <w:rsid w:val="008A2958"/>
    <w:rsid w:val="008A306F"/>
    <w:rsid w:val="008A313A"/>
    <w:rsid w:val="008A32D4"/>
    <w:rsid w:val="008A36BE"/>
    <w:rsid w:val="008A386B"/>
    <w:rsid w:val="008A3A9D"/>
    <w:rsid w:val="008A3CA1"/>
    <w:rsid w:val="008A3DE9"/>
    <w:rsid w:val="008A423A"/>
    <w:rsid w:val="008A44BA"/>
    <w:rsid w:val="008A4A1A"/>
    <w:rsid w:val="008A4C06"/>
    <w:rsid w:val="008A4FD7"/>
    <w:rsid w:val="008A535C"/>
    <w:rsid w:val="008A53D3"/>
    <w:rsid w:val="008A53DA"/>
    <w:rsid w:val="008A54BA"/>
    <w:rsid w:val="008A5585"/>
    <w:rsid w:val="008A5C26"/>
    <w:rsid w:val="008A5C9C"/>
    <w:rsid w:val="008A5D6A"/>
    <w:rsid w:val="008A5F93"/>
    <w:rsid w:val="008A604D"/>
    <w:rsid w:val="008A610F"/>
    <w:rsid w:val="008A6302"/>
    <w:rsid w:val="008A6315"/>
    <w:rsid w:val="008A659F"/>
    <w:rsid w:val="008A66A9"/>
    <w:rsid w:val="008A68FA"/>
    <w:rsid w:val="008A6ABF"/>
    <w:rsid w:val="008A6BF9"/>
    <w:rsid w:val="008A6F32"/>
    <w:rsid w:val="008A7720"/>
    <w:rsid w:val="008A79A3"/>
    <w:rsid w:val="008A7A5B"/>
    <w:rsid w:val="008A7B64"/>
    <w:rsid w:val="008A7BB2"/>
    <w:rsid w:val="008A7E71"/>
    <w:rsid w:val="008B01AD"/>
    <w:rsid w:val="008B0291"/>
    <w:rsid w:val="008B038D"/>
    <w:rsid w:val="008B0663"/>
    <w:rsid w:val="008B071D"/>
    <w:rsid w:val="008B0740"/>
    <w:rsid w:val="008B081D"/>
    <w:rsid w:val="008B0869"/>
    <w:rsid w:val="008B0A8A"/>
    <w:rsid w:val="008B0D46"/>
    <w:rsid w:val="008B1029"/>
    <w:rsid w:val="008B1059"/>
    <w:rsid w:val="008B11F3"/>
    <w:rsid w:val="008B13AE"/>
    <w:rsid w:val="008B1741"/>
    <w:rsid w:val="008B1747"/>
    <w:rsid w:val="008B18CB"/>
    <w:rsid w:val="008B1B97"/>
    <w:rsid w:val="008B1D98"/>
    <w:rsid w:val="008B1D9B"/>
    <w:rsid w:val="008B1F48"/>
    <w:rsid w:val="008B1F88"/>
    <w:rsid w:val="008B22EA"/>
    <w:rsid w:val="008B22EC"/>
    <w:rsid w:val="008B26FD"/>
    <w:rsid w:val="008B272C"/>
    <w:rsid w:val="008B283E"/>
    <w:rsid w:val="008B28A4"/>
    <w:rsid w:val="008B2971"/>
    <w:rsid w:val="008B2AD7"/>
    <w:rsid w:val="008B2D56"/>
    <w:rsid w:val="008B2DA6"/>
    <w:rsid w:val="008B3249"/>
    <w:rsid w:val="008B340D"/>
    <w:rsid w:val="008B3445"/>
    <w:rsid w:val="008B34A1"/>
    <w:rsid w:val="008B3549"/>
    <w:rsid w:val="008B387C"/>
    <w:rsid w:val="008B3B29"/>
    <w:rsid w:val="008B3BCF"/>
    <w:rsid w:val="008B3C19"/>
    <w:rsid w:val="008B3C3F"/>
    <w:rsid w:val="008B4030"/>
    <w:rsid w:val="008B412A"/>
    <w:rsid w:val="008B41C4"/>
    <w:rsid w:val="008B4263"/>
    <w:rsid w:val="008B42D7"/>
    <w:rsid w:val="008B4702"/>
    <w:rsid w:val="008B4783"/>
    <w:rsid w:val="008B48DC"/>
    <w:rsid w:val="008B4AA2"/>
    <w:rsid w:val="008B4E5E"/>
    <w:rsid w:val="008B5154"/>
    <w:rsid w:val="008B5736"/>
    <w:rsid w:val="008B580A"/>
    <w:rsid w:val="008B5A71"/>
    <w:rsid w:val="008B5B27"/>
    <w:rsid w:val="008B5B80"/>
    <w:rsid w:val="008B5F11"/>
    <w:rsid w:val="008B6030"/>
    <w:rsid w:val="008B61F3"/>
    <w:rsid w:val="008B62CA"/>
    <w:rsid w:val="008B6616"/>
    <w:rsid w:val="008B6622"/>
    <w:rsid w:val="008B665A"/>
    <w:rsid w:val="008B6675"/>
    <w:rsid w:val="008B686D"/>
    <w:rsid w:val="008B68D9"/>
    <w:rsid w:val="008B6A22"/>
    <w:rsid w:val="008B6CE2"/>
    <w:rsid w:val="008B6EC1"/>
    <w:rsid w:val="008B70F4"/>
    <w:rsid w:val="008B71B0"/>
    <w:rsid w:val="008B724F"/>
    <w:rsid w:val="008B7418"/>
    <w:rsid w:val="008B781D"/>
    <w:rsid w:val="008B7911"/>
    <w:rsid w:val="008B7927"/>
    <w:rsid w:val="008B7C1A"/>
    <w:rsid w:val="008B7E6B"/>
    <w:rsid w:val="008C035E"/>
    <w:rsid w:val="008C043A"/>
    <w:rsid w:val="008C04BE"/>
    <w:rsid w:val="008C05C8"/>
    <w:rsid w:val="008C062C"/>
    <w:rsid w:val="008C069F"/>
    <w:rsid w:val="008C06F0"/>
    <w:rsid w:val="008C0986"/>
    <w:rsid w:val="008C0BA9"/>
    <w:rsid w:val="008C0E60"/>
    <w:rsid w:val="008C1144"/>
    <w:rsid w:val="008C1391"/>
    <w:rsid w:val="008C1593"/>
    <w:rsid w:val="008C16C4"/>
    <w:rsid w:val="008C1779"/>
    <w:rsid w:val="008C1B18"/>
    <w:rsid w:val="008C201B"/>
    <w:rsid w:val="008C2045"/>
    <w:rsid w:val="008C2115"/>
    <w:rsid w:val="008C22C9"/>
    <w:rsid w:val="008C2471"/>
    <w:rsid w:val="008C254A"/>
    <w:rsid w:val="008C2CA5"/>
    <w:rsid w:val="008C2E08"/>
    <w:rsid w:val="008C2E77"/>
    <w:rsid w:val="008C32DF"/>
    <w:rsid w:val="008C38CC"/>
    <w:rsid w:val="008C3AA2"/>
    <w:rsid w:val="008C3AC1"/>
    <w:rsid w:val="008C3C06"/>
    <w:rsid w:val="008C3C21"/>
    <w:rsid w:val="008C3C2C"/>
    <w:rsid w:val="008C3D40"/>
    <w:rsid w:val="008C45EA"/>
    <w:rsid w:val="008C46C0"/>
    <w:rsid w:val="008C4750"/>
    <w:rsid w:val="008C4901"/>
    <w:rsid w:val="008C4C85"/>
    <w:rsid w:val="008C4CFB"/>
    <w:rsid w:val="008C4D8A"/>
    <w:rsid w:val="008C4EC0"/>
    <w:rsid w:val="008C4EDB"/>
    <w:rsid w:val="008C4F21"/>
    <w:rsid w:val="008C50B7"/>
    <w:rsid w:val="008C522D"/>
    <w:rsid w:val="008C546E"/>
    <w:rsid w:val="008C54E1"/>
    <w:rsid w:val="008C5665"/>
    <w:rsid w:val="008C570C"/>
    <w:rsid w:val="008C5934"/>
    <w:rsid w:val="008C59A8"/>
    <w:rsid w:val="008C5BBE"/>
    <w:rsid w:val="008C5D5D"/>
    <w:rsid w:val="008C61AF"/>
    <w:rsid w:val="008C626E"/>
    <w:rsid w:val="008C6276"/>
    <w:rsid w:val="008C65D7"/>
    <w:rsid w:val="008C6C2E"/>
    <w:rsid w:val="008C6C4A"/>
    <w:rsid w:val="008C6CC6"/>
    <w:rsid w:val="008C6F05"/>
    <w:rsid w:val="008C6F7F"/>
    <w:rsid w:val="008C70C8"/>
    <w:rsid w:val="008C73BF"/>
    <w:rsid w:val="008C7475"/>
    <w:rsid w:val="008C75C0"/>
    <w:rsid w:val="008C7648"/>
    <w:rsid w:val="008C772A"/>
    <w:rsid w:val="008C777F"/>
    <w:rsid w:val="008C7801"/>
    <w:rsid w:val="008C794F"/>
    <w:rsid w:val="008C7990"/>
    <w:rsid w:val="008C7A46"/>
    <w:rsid w:val="008C7A8F"/>
    <w:rsid w:val="008C7AF3"/>
    <w:rsid w:val="008C7D51"/>
    <w:rsid w:val="008D001F"/>
    <w:rsid w:val="008D0041"/>
    <w:rsid w:val="008D0395"/>
    <w:rsid w:val="008D04CB"/>
    <w:rsid w:val="008D054F"/>
    <w:rsid w:val="008D0610"/>
    <w:rsid w:val="008D088D"/>
    <w:rsid w:val="008D0C35"/>
    <w:rsid w:val="008D128D"/>
    <w:rsid w:val="008D13A9"/>
    <w:rsid w:val="008D18EC"/>
    <w:rsid w:val="008D197C"/>
    <w:rsid w:val="008D1A96"/>
    <w:rsid w:val="008D1AE8"/>
    <w:rsid w:val="008D1B3A"/>
    <w:rsid w:val="008D1BD7"/>
    <w:rsid w:val="008D1C52"/>
    <w:rsid w:val="008D1C87"/>
    <w:rsid w:val="008D1D7F"/>
    <w:rsid w:val="008D1DC8"/>
    <w:rsid w:val="008D1E04"/>
    <w:rsid w:val="008D1F71"/>
    <w:rsid w:val="008D1FEC"/>
    <w:rsid w:val="008D21E8"/>
    <w:rsid w:val="008D2235"/>
    <w:rsid w:val="008D2256"/>
    <w:rsid w:val="008D2698"/>
    <w:rsid w:val="008D27FA"/>
    <w:rsid w:val="008D2950"/>
    <w:rsid w:val="008D2AFC"/>
    <w:rsid w:val="008D2BF6"/>
    <w:rsid w:val="008D2DBB"/>
    <w:rsid w:val="008D2E2A"/>
    <w:rsid w:val="008D2EFD"/>
    <w:rsid w:val="008D2FCD"/>
    <w:rsid w:val="008D3338"/>
    <w:rsid w:val="008D3362"/>
    <w:rsid w:val="008D3419"/>
    <w:rsid w:val="008D3C53"/>
    <w:rsid w:val="008D443F"/>
    <w:rsid w:val="008D46EC"/>
    <w:rsid w:val="008D479A"/>
    <w:rsid w:val="008D47CA"/>
    <w:rsid w:val="008D47EB"/>
    <w:rsid w:val="008D4A3A"/>
    <w:rsid w:val="008D4C6F"/>
    <w:rsid w:val="008D4D03"/>
    <w:rsid w:val="008D4DCF"/>
    <w:rsid w:val="008D52CA"/>
    <w:rsid w:val="008D54D4"/>
    <w:rsid w:val="008D5533"/>
    <w:rsid w:val="008D5556"/>
    <w:rsid w:val="008D5619"/>
    <w:rsid w:val="008D56EB"/>
    <w:rsid w:val="008D581B"/>
    <w:rsid w:val="008D5EC3"/>
    <w:rsid w:val="008D5F0D"/>
    <w:rsid w:val="008D620A"/>
    <w:rsid w:val="008D6638"/>
    <w:rsid w:val="008D664D"/>
    <w:rsid w:val="008D6793"/>
    <w:rsid w:val="008D68C4"/>
    <w:rsid w:val="008D6A49"/>
    <w:rsid w:val="008D6B06"/>
    <w:rsid w:val="008D6B7C"/>
    <w:rsid w:val="008D6DA3"/>
    <w:rsid w:val="008D715E"/>
    <w:rsid w:val="008D7425"/>
    <w:rsid w:val="008D7458"/>
    <w:rsid w:val="008D753D"/>
    <w:rsid w:val="008D78B9"/>
    <w:rsid w:val="008D7A58"/>
    <w:rsid w:val="008D7ABC"/>
    <w:rsid w:val="008D7B74"/>
    <w:rsid w:val="008D7B8A"/>
    <w:rsid w:val="008D7C10"/>
    <w:rsid w:val="008D7F1E"/>
    <w:rsid w:val="008E008D"/>
    <w:rsid w:val="008E0582"/>
    <w:rsid w:val="008E0592"/>
    <w:rsid w:val="008E062B"/>
    <w:rsid w:val="008E0948"/>
    <w:rsid w:val="008E09C7"/>
    <w:rsid w:val="008E0A85"/>
    <w:rsid w:val="008E0AC2"/>
    <w:rsid w:val="008E0C4C"/>
    <w:rsid w:val="008E0C59"/>
    <w:rsid w:val="008E0F35"/>
    <w:rsid w:val="008E12BB"/>
    <w:rsid w:val="008E1468"/>
    <w:rsid w:val="008E163E"/>
    <w:rsid w:val="008E1A15"/>
    <w:rsid w:val="008E1C71"/>
    <w:rsid w:val="008E1F9E"/>
    <w:rsid w:val="008E20E1"/>
    <w:rsid w:val="008E21BB"/>
    <w:rsid w:val="008E220B"/>
    <w:rsid w:val="008E229F"/>
    <w:rsid w:val="008E231A"/>
    <w:rsid w:val="008E2390"/>
    <w:rsid w:val="008E24C7"/>
    <w:rsid w:val="008E2954"/>
    <w:rsid w:val="008E2B67"/>
    <w:rsid w:val="008E2BF5"/>
    <w:rsid w:val="008E2E1A"/>
    <w:rsid w:val="008E2EBF"/>
    <w:rsid w:val="008E32BE"/>
    <w:rsid w:val="008E3488"/>
    <w:rsid w:val="008E35EF"/>
    <w:rsid w:val="008E365C"/>
    <w:rsid w:val="008E3715"/>
    <w:rsid w:val="008E3A9F"/>
    <w:rsid w:val="008E3B0C"/>
    <w:rsid w:val="008E3DF7"/>
    <w:rsid w:val="008E4112"/>
    <w:rsid w:val="008E4181"/>
    <w:rsid w:val="008E42BF"/>
    <w:rsid w:val="008E4592"/>
    <w:rsid w:val="008E4632"/>
    <w:rsid w:val="008E4BA8"/>
    <w:rsid w:val="008E4E03"/>
    <w:rsid w:val="008E5154"/>
    <w:rsid w:val="008E5181"/>
    <w:rsid w:val="008E519A"/>
    <w:rsid w:val="008E5257"/>
    <w:rsid w:val="008E54A5"/>
    <w:rsid w:val="008E54DC"/>
    <w:rsid w:val="008E56A6"/>
    <w:rsid w:val="008E574A"/>
    <w:rsid w:val="008E5B88"/>
    <w:rsid w:val="008E5C0A"/>
    <w:rsid w:val="008E5D2E"/>
    <w:rsid w:val="008E5E69"/>
    <w:rsid w:val="008E5EA9"/>
    <w:rsid w:val="008E5FE6"/>
    <w:rsid w:val="008E69B1"/>
    <w:rsid w:val="008E6AF6"/>
    <w:rsid w:val="008E6AF7"/>
    <w:rsid w:val="008E6E22"/>
    <w:rsid w:val="008E6E2F"/>
    <w:rsid w:val="008E6E79"/>
    <w:rsid w:val="008E7090"/>
    <w:rsid w:val="008E7267"/>
    <w:rsid w:val="008E7283"/>
    <w:rsid w:val="008E7329"/>
    <w:rsid w:val="008E7457"/>
    <w:rsid w:val="008E74BB"/>
    <w:rsid w:val="008E77CC"/>
    <w:rsid w:val="008E785F"/>
    <w:rsid w:val="008E7880"/>
    <w:rsid w:val="008E78C1"/>
    <w:rsid w:val="008E78F2"/>
    <w:rsid w:val="008E7A99"/>
    <w:rsid w:val="008E7DEC"/>
    <w:rsid w:val="008F05F6"/>
    <w:rsid w:val="008F07A0"/>
    <w:rsid w:val="008F0DE4"/>
    <w:rsid w:val="008F0E2A"/>
    <w:rsid w:val="008F0F43"/>
    <w:rsid w:val="008F10E9"/>
    <w:rsid w:val="008F1177"/>
    <w:rsid w:val="008F152E"/>
    <w:rsid w:val="008F188A"/>
    <w:rsid w:val="008F1E13"/>
    <w:rsid w:val="008F1E60"/>
    <w:rsid w:val="008F2311"/>
    <w:rsid w:val="008F233D"/>
    <w:rsid w:val="008F2B2C"/>
    <w:rsid w:val="008F313D"/>
    <w:rsid w:val="008F31F3"/>
    <w:rsid w:val="008F3226"/>
    <w:rsid w:val="008F329E"/>
    <w:rsid w:val="008F368F"/>
    <w:rsid w:val="008F3819"/>
    <w:rsid w:val="008F3C24"/>
    <w:rsid w:val="008F3EF1"/>
    <w:rsid w:val="008F3F91"/>
    <w:rsid w:val="008F406D"/>
    <w:rsid w:val="008F408C"/>
    <w:rsid w:val="008F4231"/>
    <w:rsid w:val="008F4313"/>
    <w:rsid w:val="008F4422"/>
    <w:rsid w:val="008F4439"/>
    <w:rsid w:val="008F4766"/>
    <w:rsid w:val="008F4868"/>
    <w:rsid w:val="008F486E"/>
    <w:rsid w:val="008F4BA4"/>
    <w:rsid w:val="008F4BB8"/>
    <w:rsid w:val="008F4D00"/>
    <w:rsid w:val="008F4D35"/>
    <w:rsid w:val="008F4FA7"/>
    <w:rsid w:val="008F4FAD"/>
    <w:rsid w:val="008F51DF"/>
    <w:rsid w:val="008F5208"/>
    <w:rsid w:val="008F5251"/>
    <w:rsid w:val="008F52CB"/>
    <w:rsid w:val="008F5677"/>
    <w:rsid w:val="008F56F5"/>
    <w:rsid w:val="008F5876"/>
    <w:rsid w:val="008F58E4"/>
    <w:rsid w:val="008F5A6D"/>
    <w:rsid w:val="008F5AF0"/>
    <w:rsid w:val="008F5DF5"/>
    <w:rsid w:val="008F600A"/>
    <w:rsid w:val="008F613F"/>
    <w:rsid w:val="008F61D5"/>
    <w:rsid w:val="008F6397"/>
    <w:rsid w:val="008F6594"/>
    <w:rsid w:val="008F65BF"/>
    <w:rsid w:val="008F6D51"/>
    <w:rsid w:val="008F6DE5"/>
    <w:rsid w:val="008F705E"/>
    <w:rsid w:val="008F7234"/>
    <w:rsid w:val="008F72BD"/>
    <w:rsid w:val="008F72F4"/>
    <w:rsid w:val="008F7306"/>
    <w:rsid w:val="008F7333"/>
    <w:rsid w:val="008F741C"/>
    <w:rsid w:val="008F7560"/>
    <w:rsid w:val="008F7642"/>
    <w:rsid w:val="008F77AF"/>
    <w:rsid w:val="008F7A65"/>
    <w:rsid w:val="008F7BD2"/>
    <w:rsid w:val="0090003B"/>
    <w:rsid w:val="0090003E"/>
    <w:rsid w:val="00900312"/>
    <w:rsid w:val="0090069B"/>
    <w:rsid w:val="00900770"/>
    <w:rsid w:val="0090083B"/>
    <w:rsid w:val="00900AC4"/>
    <w:rsid w:val="00900D38"/>
    <w:rsid w:val="00900F47"/>
    <w:rsid w:val="00900FC1"/>
    <w:rsid w:val="00901108"/>
    <w:rsid w:val="009013B3"/>
    <w:rsid w:val="0090167D"/>
    <w:rsid w:val="00901968"/>
    <w:rsid w:val="00901A29"/>
    <w:rsid w:val="00901A75"/>
    <w:rsid w:val="00901CC4"/>
    <w:rsid w:val="009020C6"/>
    <w:rsid w:val="00902154"/>
    <w:rsid w:val="00902289"/>
    <w:rsid w:val="00902415"/>
    <w:rsid w:val="009025E5"/>
    <w:rsid w:val="009025F4"/>
    <w:rsid w:val="009026F6"/>
    <w:rsid w:val="009028F1"/>
    <w:rsid w:val="00902A0D"/>
    <w:rsid w:val="00902A95"/>
    <w:rsid w:val="00902CF1"/>
    <w:rsid w:val="00902ED2"/>
    <w:rsid w:val="00902FE7"/>
    <w:rsid w:val="009030A5"/>
    <w:rsid w:val="00903167"/>
    <w:rsid w:val="00903296"/>
    <w:rsid w:val="009034AF"/>
    <w:rsid w:val="009035D7"/>
    <w:rsid w:val="00903A2C"/>
    <w:rsid w:val="00903B63"/>
    <w:rsid w:val="00903B6B"/>
    <w:rsid w:val="00903C1C"/>
    <w:rsid w:val="00903F7C"/>
    <w:rsid w:val="0090427F"/>
    <w:rsid w:val="00904334"/>
    <w:rsid w:val="00904475"/>
    <w:rsid w:val="009045CE"/>
    <w:rsid w:val="009048C4"/>
    <w:rsid w:val="00904A59"/>
    <w:rsid w:val="00904B65"/>
    <w:rsid w:val="00904BBD"/>
    <w:rsid w:val="00904D20"/>
    <w:rsid w:val="00904DCD"/>
    <w:rsid w:val="00905115"/>
    <w:rsid w:val="0090591D"/>
    <w:rsid w:val="00906818"/>
    <w:rsid w:val="00906C8D"/>
    <w:rsid w:val="00906DE7"/>
    <w:rsid w:val="009071FA"/>
    <w:rsid w:val="009074B3"/>
    <w:rsid w:val="00907722"/>
    <w:rsid w:val="009079FE"/>
    <w:rsid w:val="00907A1C"/>
    <w:rsid w:val="00907AE2"/>
    <w:rsid w:val="00907FE1"/>
    <w:rsid w:val="00910056"/>
    <w:rsid w:val="00910160"/>
    <w:rsid w:val="009101A5"/>
    <w:rsid w:val="00910265"/>
    <w:rsid w:val="00910308"/>
    <w:rsid w:val="009103F5"/>
    <w:rsid w:val="009105C4"/>
    <w:rsid w:val="009106CE"/>
    <w:rsid w:val="00910AD4"/>
    <w:rsid w:val="00910DD6"/>
    <w:rsid w:val="00910E1E"/>
    <w:rsid w:val="009110FE"/>
    <w:rsid w:val="00911227"/>
    <w:rsid w:val="00911656"/>
    <w:rsid w:val="009119F8"/>
    <w:rsid w:val="00911C62"/>
    <w:rsid w:val="00911E6C"/>
    <w:rsid w:val="00912200"/>
    <w:rsid w:val="009122A3"/>
    <w:rsid w:val="0091248B"/>
    <w:rsid w:val="00912A31"/>
    <w:rsid w:val="00912B00"/>
    <w:rsid w:val="00912B2C"/>
    <w:rsid w:val="00912BA1"/>
    <w:rsid w:val="00912BC8"/>
    <w:rsid w:val="00912C62"/>
    <w:rsid w:val="00912FAA"/>
    <w:rsid w:val="00913137"/>
    <w:rsid w:val="009132BF"/>
    <w:rsid w:val="00913352"/>
    <w:rsid w:val="009133AC"/>
    <w:rsid w:val="009135ED"/>
    <w:rsid w:val="00913633"/>
    <w:rsid w:val="009138B6"/>
    <w:rsid w:val="00913B3E"/>
    <w:rsid w:val="00913D8E"/>
    <w:rsid w:val="009140BC"/>
    <w:rsid w:val="00914340"/>
    <w:rsid w:val="00914663"/>
    <w:rsid w:val="00914803"/>
    <w:rsid w:val="00914869"/>
    <w:rsid w:val="009149C4"/>
    <w:rsid w:val="00914B79"/>
    <w:rsid w:val="00915154"/>
    <w:rsid w:val="00915160"/>
    <w:rsid w:val="0091517C"/>
    <w:rsid w:val="009151AC"/>
    <w:rsid w:val="0091540C"/>
    <w:rsid w:val="00915498"/>
    <w:rsid w:val="009154D4"/>
    <w:rsid w:val="00915644"/>
    <w:rsid w:val="009156C2"/>
    <w:rsid w:val="00915733"/>
    <w:rsid w:val="00915B5F"/>
    <w:rsid w:val="00915DB2"/>
    <w:rsid w:val="00915F3B"/>
    <w:rsid w:val="00916297"/>
    <w:rsid w:val="009162A9"/>
    <w:rsid w:val="009163A2"/>
    <w:rsid w:val="0091663D"/>
    <w:rsid w:val="009166F0"/>
    <w:rsid w:val="009168E4"/>
    <w:rsid w:val="00916AD6"/>
    <w:rsid w:val="00916C22"/>
    <w:rsid w:val="00916C31"/>
    <w:rsid w:val="00916C4C"/>
    <w:rsid w:val="00916FCD"/>
    <w:rsid w:val="0091727F"/>
    <w:rsid w:val="0091733E"/>
    <w:rsid w:val="0091741C"/>
    <w:rsid w:val="009176B3"/>
    <w:rsid w:val="009179F1"/>
    <w:rsid w:val="00917DE9"/>
    <w:rsid w:val="0092014C"/>
    <w:rsid w:val="00920237"/>
    <w:rsid w:val="00920416"/>
    <w:rsid w:val="00920530"/>
    <w:rsid w:val="0092079F"/>
    <w:rsid w:val="00920B46"/>
    <w:rsid w:val="00920BCF"/>
    <w:rsid w:val="00920BFE"/>
    <w:rsid w:val="00920CD7"/>
    <w:rsid w:val="00920E35"/>
    <w:rsid w:val="00920F7D"/>
    <w:rsid w:val="00921013"/>
    <w:rsid w:val="00921180"/>
    <w:rsid w:val="00921211"/>
    <w:rsid w:val="0092122F"/>
    <w:rsid w:val="00921281"/>
    <w:rsid w:val="009217F4"/>
    <w:rsid w:val="00921813"/>
    <w:rsid w:val="00921C9C"/>
    <w:rsid w:val="00921DFD"/>
    <w:rsid w:val="0092206C"/>
    <w:rsid w:val="0092222A"/>
    <w:rsid w:val="009222A5"/>
    <w:rsid w:val="009222EC"/>
    <w:rsid w:val="00922F33"/>
    <w:rsid w:val="009234D8"/>
    <w:rsid w:val="009234F0"/>
    <w:rsid w:val="0092360C"/>
    <w:rsid w:val="009239C5"/>
    <w:rsid w:val="00923A47"/>
    <w:rsid w:val="00923AB1"/>
    <w:rsid w:val="00923AE6"/>
    <w:rsid w:val="00923AF6"/>
    <w:rsid w:val="00923B69"/>
    <w:rsid w:val="00923FE6"/>
    <w:rsid w:val="0092413F"/>
    <w:rsid w:val="0092414B"/>
    <w:rsid w:val="009242B8"/>
    <w:rsid w:val="009243B7"/>
    <w:rsid w:val="009244A3"/>
    <w:rsid w:val="00924829"/>
    <w:rsid w:val="009249BC"/>
    <w:rsid w:val="009249D1"/>
    <w:rsid w:val="00924B34"/>
    <w:rsid w:val="00924B96"/>
    <w:rsid w:val="00924BCE"/>
    <w:rsid w:val="00924D12"/>
    <w:rsid w:val="00924D99"/>
    <w:rsid w:val="00924DA3"/>
    <w:rsid w:val="00924DDD"/>
    <w:rsid w:val="00925084"/>
    <w:rsid w:val="00925259"/>
    <w:rsid w:val="00925691"/>
    <w:rsid w:val="0092586F"/>
    <w:rsid w:val="009259DF"/>
    <w:rsid w:val="00925CDD"/>
    <w:rsid w:val="00925D2F"/>
    <w:rsid w:val="00925E02"/>
    <w:rsid w:val="00925F6B"/>
    <w:rsid w:val="00926096"/>
    <w:rsid w:val="009260E7"/>
    <w:rsid w:val="00926302"/>
    <w:rsid w:val="00926424"/>
    <w:rsid w:val="00926709"/>
    <w:rsid w:val="009268CA"/>
    <w:rsid w:val="00926C9F"/>
    <w:rsid w:val="00926CE3"/>
    <w:rsid w:val="00926F02"/>
    <w:rsid w:val="009270CD"/>
    <w:rsid w:val="00927A10"/>
    <w:rsid w:val="00927A38"/>
    <w:rsid w:val="00927B96"/>
    <w:rsid w:val="00927C99"/>
    <w:rsid w:val="00930000"/>
    <w:rsid w:val="00930665"/>
    <w:rsid w:val="0093078C"/>
    <w:rsid w:val="009307A6"/>
    <w:rsid w:val="00930DEF"/>
    <w:rsid w:val="00930EC0"/>
    <w:rsid w:val="00930EE1"/>
    <w:rsid w:val="00930F28"/>
    <w:rsid w:val="00930F7A"/>
    <w:rsid w:val="009312D4"/>
    <w:rsid w:val="0093155E"/>
    <w:rsid w:val="009315DD"/>
    <w:rsid w:val="00931839"/>
    <w:rsid w:val="00931AB0"/>
    <w:rsid w:val="00931B65"/>
    <w:rsid w:val="00931C02"/>
    <w:rsid w:val="00931D5F"/>
    <w:rsid w:val="00931E17"/>
    <w:rsid w:val="009321B3"/>
    <w:rsid w:val="0093222D"/>
    <w:rsid w:val="00932505"/>
    <w:rsid w:val="00932709"/>
    <w:rsid w:val="0093280E"/>
    <w:rsid w:val="00932920"/>
    <w:rsid w:val="00932932"/>
    <w:rsid w:val="00932A3D"/>
    <w:rsid w:val="00932AAF"/>
    <w:rsid w:val="00932C70"/>
    <w:rsid w:val="00932E1F"/>
    <w:rsid w:val="00932FD8"/>
    <w:rsid w:val="0093311B"/>
    <w:rsid w:val="009332F3"/>
    <w:rsid w:val="009334B9"/>
    <w:rsid w:val="00933AEF"/>
    <w:rsid w:val="00933C12"/>
    <w:rsid w:val="00933F93"/>
    <w:rsid w:val="009341E5"/>
    <w:rsid w:val="00934278"/>
    <w:rsid w:val="0093496A"/>
    <w:rsid w:val="00934A9E"/>
    <w:rsid w:val="00934DDF"/>
    <w:rsid w:val="00934DE8"/>
    <w:rsid w:val="00934E0E"/>
    <w:rsid w:val="00934F81"/>
    <w:rsid w:val="00935095"/>
    <w:rsid w:val="00935103"/>
    <w:rsid w:val="00935256"/>
    <w:rsid w:val="00935410"/>
    <w:rsid w:val="00935484"/>
    <w:rsid w:val="0093553C"/>
    <w:rsid w:val="00935618"/>
    <w:rsid w:val="009357E6"/>
    <w:rsid w:val="0093582E"/>
    <w:rsid w:val="00935BCA"/>
    <w:rsid w:val="00935FD1"/>
    <w:rsid w:val="009365E9"/>
    <w:rsid w:val="00936836"/>
    <w:rsid w:val="00936AB0"/>
    <w:rsid w:val="00936BAD"/>
    <w:rsid w:val="00936D2D"/>
    <w:rsid w:val="00937253"/>
    <w:rsid w:val="00937330"/>
    <w:rsid w:val="00937364"/>
    <w:rsid w:val="00937888"/>
    <w:rsid w:val="00937C35"/>
    <w:rsid w:val="00937E10"/>
    <w:rsid w:val="00937EF0"/>
    <w:rsid w:val="00937F16"/>
    <w:rsid w:val="00940334"/>
    <w:rsid w:val="00940474"/>
    <w:rsid w:val="00940603"/>
    <w:rsid w:val="0094060A"/>
    <w:rsid w:val="009407FB"/>
    <w:rsid w:val="00940981"/>
    <w:rsid w:val="00940A93"/>
    <w:rsid w:val="00940C24"/>
    <w:rsid w:val="00940DEE"/>
    <w:rsid w:val="00940E72"/>
    <w:rsid w:val="00941244"/>
    <w:rsid w:val="0094131F"/>
    <w:rsid w:val="009417C3"/>
    <w:rsid w:val="00941BAA"/>
    <w:rsid w:val="009420B4"/>
    <w:rsid w:val="00942132"/>
    <w:rsid w:val="009421A6"/>
    <w:rsid w:val="0094229A"/>
    <w:rsid w:val="00942317"/>
    <w:rsid w:val="00942368"/>
    <w:rsid w:val="00942931"/>
    <w:rsid w:val="00942D31"/>
    <w:rsid w:val="0094305E"/>
    <w:rsid w:val="009430A4"/>
    <w:rsid w:val="009430B4"/>
    <w:rsid w:val="009432F9"/>
    <w:rsid w:val="00943603"/>
    <w:rsid w:val="00943624"/>
    <w:rsid w:val="00943739"/>
    <w:rsid w:val="0094374E"/>
    <w:rsid w:val="009437C7"/>
    <w:rsid w:val="009438AF"/>
    <w:rsid w:val="00943C27"/>
    <w:rsid w:val="00943CA8"/>
    <w:rsid w:val="00943CE5"/>
    <w:rsid w:val="00943DC4"/>
    <w:rsid w:val="00943EAC"/>
    <w:rsid w:val="00944151"/>
    <w:rsid w:val="009442D0"/>
    <w:rsid w:val="009443E3"/>
    <w:rsid w:val="009444B1"/>
    <w:rsid w:val="009444D6"/>
    <w:rsid w:val="0094450E"/>
    <w:rsid w:val="00944616"/>
    <w:rsid w:val="00944634"/>
    <w:rsid w:val="009449CA"/>
    <w:rsid w:val="00944A20"/>
    <w:rsid w:val="00944C14"/>
    <w:rsid w:val="00944C7B"/>
    <w:rsid w:val="00945147"/>
    <w:rsid w:val="00945250"/>
    <w:rsid w:val="0094537B"/>
    <w:rsid w:val="009453D1"/>
    <w:rsid w:val="009456F1"/>
    <w:rsid w:val="009456FD"/>
    <w:rsid w:val="009457A3"/>
    <w:rsid w:val="0094580E"/>
    <w:rsid w:val="009458A1"/>
    <w:rsid w:val="0094649F"/>
    <w:rsid w:val="00946572"/>
    <w:rsid w:val="009465DE"/>
    <w:rsid w:val="00946663"/>
    <w:rsid w:val="00946827"/>
    <w:rsid w:val="009469D6"/>
    <w:rsid w:val="00947018"/>
    <w:rsid w:val="009470C1"/>
    <w:rsid w:val="009471D2"/>
    <w:rsid w:val="0094746C"/>
    <w:rsid w:val="009474EE"/>
    <w:rsid w:val="009474F9"/>
    <w:rsid w:val="00947594"/>
    <w:rsid w:val="009475FD"/>
    <w:rsid w:val="0094797E"/>
    <w:rsid w:val="00947A96"/>
    <w:rsid w:val="00947BC0"/>
    <w:rsid w:val="00947C73"/>
    <w:rsid w:val="00947CD7"/>
    <w:rsid w:val="00947E0A"/>
    <w:rsid w:val="00947EF4"/>
    <w:rsid w:val="00950037"/>
    <w:rsid w:val="009500CF"/>
    <w:rsid w:val="00950630"/>
    <w:rsid w:val="00950784"/>
    <w:rsid w:val="00950B5B"/>
    <w:rsid w:val="00950BA7"/>
    <w:rsid w:val="00950ED6"/>
    <w:rsid w:val="00950EFF"/>
    <w:rsid w:val="00951040"/>
    <w:rsid w:val="00951404"/>
    <w:rsid w:val="009515A2"/>
    <w:rsid w:val="009518E6"/>
    <w:rsid w:val="00951A65"/>
    <w:rsid w:val="00951BDE"/>
    <w:rsid w:val="00951BF6"/>
    <w:rsid w:val="00951BFB"/>
    <w:rsid w:val="00951C93"/>
    <w:rsid w:val="00951E30"/>
    <w:rsid w:val="00951F9B"/>
    <w:rsid w:val="00951FDC"/>
    <w:rsid w:val="00952060"/>
    <w:rsid w:val="009522E4"/>
    <w:rsid w:val="00952653"/>
    <w:rsid w:val="0095267E"/>
    <w:rsid w:val="009526A7"/>
    <w:rsid w:val="00952B06"/>
    <w:rsid w:val="00952BB6"/>
    <w:rsid w:val="00952CFE"/>
    <w:rsid w:val="00952E1A"/>
    <w:rsid w:val="00952E5B"/>
    <w:rsid w:val="00953033"/>
    <w:rsid w:val="00953142"/>
    <w:rsid w:val="009532A3"/>
    <w:rsid w:val="00953363"/>
    <w:rsid w:val="00953412"/>
    <w:rsid w:val="0095351F"/>
    <w:rsid w:val="009537E8"/>
    <w:rsid w:val="00953A4C"/>
    <w:rsid w:val="00953DDB"/>
    <w:rsid w:val="00953FDC"/>
    <w:rsid w:val="00954107"/>
    <w:rsid w:val="00954240"/>
    <w:rsid w:val="00954243"/>
    <w:rsid w:val="00954292"/>
    <w:rsid w:val="0095441C"/>
    <w:rsid w:val="009544AC"/>
    <w:rsid w:val="00954711"/>
    <w:rsid w:val="00954938"/>
    <w:rsid w:val="00954B61"/>
    <w:rsid w:val="00954BB2"/>
    <w:rsid w:val="00954D33"/>
    <w:rsid w:val="00954D63"/>
    <w:rsid w:val="00954E0F"/>
    <w:rsid w:val="00954FD7"/>
    <w:rsid w:val="00955013"/>
    <w:rsid w:val="00955082"/>
    <w:rsid w:val="009554F8"/>
    <w:rsid w:val="00955591"/>
    <w:rsid w:val="00955936"/>
    <w:rsid w:val="00955968"/>
    <w:rsid w:val="00955A1E"/>
    <w:rsid w:val="00955AE3"/>
    <w:rsid w:val="00955ECF"/>
    <w:rsid w:val="00955F32"/>
    <w:rsid w:val="0095622E"/>
    <w:rsid w:val="00956262"/>
    <w:rsid w:val="00956323"/>
    <w:rsid w:val="0095648C"/>
    <w:rsid w:val="00956493"/>
    <w:rsid w:val="009564BB"/>
    <w:rsid w:val="009564C5"/>
    <w:rsid w:val="00956703"/>
    <w:rsid w:val="00956971"/>
    <w:rsid w:val="00956AB8"/>
    <w:rsid w:val="00956ACE"/>
    <w:rsid w:val="00956BD2"/>
    <w:rsid w:val="00956C78"/>
    <w:rsid w:val="00956D46"/>
    <w:rsid w:val="00956E65"/>
    <w:rsid w:val="00956F82"/>
    <w:rsid w:val="00956FB1"/>
    <w:rsid w:val="00957082"/>
    <w:rsid w:val="009570FA"/>
    <w:rsid w:val="00957296"/>
    <w:rsid w:val="00957579"/>
    <w:rsid w:val="00957852"/>
    <w:rsid w:val="009579D1"/>
    <w:rsid w:val="00957BBB"/>
    <w:rsid w:val="00957DAC"/>
    <w:rsid w:val="00957E53"/>
    <w:rsid w:val="00957FCD"/>
    <w:rsid w:val="0096025E"/>
    <w:rsid w:val="00960285"/>
    <w:rsid w:val="00960304"/>
    <w:rsid w:val="0096034E"/>
    <w:rsid w:val="00960367"/>
    <w:rsid w:val="009603BA"/>
    <w:rsid w:val="009606E4"/>
    <w:rsid w:val="009608F1"/>
    <w:rsid w:val="0096093A"/>
    <w:rsid w:val="00960B5E"/>
    <w:rsid w:val="00960C93"/>
    <w:rsid w:val="00961033"/>
    <w:rsid w:val="00961573"/>
    <w:rsid w:val="00961749"/>
    <w:rsid w:val="0096184E"/>
    <w:rsid w:val="00961890"/>
    <w:rsid w:val="00961C15"/>
    <w:rsid w:val="00961E2E"/>
    <w:rsid w:val="00962051"/>
    <w:rsid w:val="009621B5"/>
    <w:rsid w:val="009623A9"/>
    <w:rsid w:val="00962706"/>
    <w:rsid w:val="00962759"/>
    <w:rsid w:val="00962843"/>
    <w:rsid w:val="0096299D"/>
    <w:rsid w:val="00962B80"/>
    <w:rsid w:val="00962E2B"/>
    <w:rsid w:val="00963022"/>
    <w:rsid w:val="00963153"/>
    <w:rsid w:val="009635DA"/>
    <w:rsid w:val="00963AF6"/>
    <w:rsid w:val="00963DB7"/>
    <w:rsid w:val="009640BF"/>
    <w:rsid w:val="009640EB"/>
    <w:rsid w:val="00964278"/>
    <w:rsid w:val="00964457"/>
    <w:rsid w:val="009644FA"/>
    <w:rsid w:val="00964581"/>
    <w:rsid w:val="009646A4"/>
    <w:rsid w:val="00964A4C"/>
    <w:rsid w:val="00964BC4"/>
    <w:rsid w:val="00964BF7"/>
    <w:rsid w:val="00964DF1"/>
    <w:rsid w:val="00965284"/>
    <w:rsid w:val="009652A3"/>
    <w:rsid w:val="009657BB"/>
    <w:rsid w:val="00965C10"/>
    <w:rsid w:val="00965F0A"/>
    <w:rsid w:val="00965F63"/>
    <w:rsid w:val="00966322"/>
    <w:rsid w:val="009663E4"/>
    <w:rsid w:val="009666FF"/>
    <w:rsid w:val="009669C0"/>
    <w:rsid w:val="00966A90"/>
    <w:rsid w:val="00966B6A"/>
    <w:rsid w:val="00966ED9"/>
    <w:rsid w:val="00967047"/>
    <w:rsid w:val="009671D0"/>
    <w:rsid w:val="009675DD"/>
    <w:rsid w:val="009677D5"/>
    <w:rsid w:val="0096781E"/>
    <w:rsid w:val="0096796D"/>
    <w:rsid w:val="00967CA9"/>
    <w:rsid w:val="00967DC5"/>
    <w:rsid w:val="00967DF5"/>
    <w:rsid w:val="00967E3C"/>
    <w:rsid w:val="00970096"/>
    <w:rsid w:val="0097034B"/>
    <w:rsid w:val="0097082E"/>
    <w:rsid w:val="00970A59"/>
    <w:rsid w:val="00970AFE"/>
    <w:rsid w:val="00970EF2"/>
    <w:rsid w:val="009710D1"/>
    <w:rsid w:val="0097117F"/>
    <w:rsid w:val="00971310"/>
    <w:rsid w:val="009713D5"/>
    <w:rsid w:val="00971580"/>
    <w:rsid w:val="009715BC"/>
    <w:rsid w:val="00971924"/>
    <w:rsid w:val="009719CB"/>
    <w:rsid w:val="009719DA"/>
    <w:rsid w:val="00971F71"/>
    <w:rsid w:val="00972064"/>
    <w:rsid w:val="00972565"/>
    <w:rsid w:val="0097262F"/>
    <w:rsid w:val="00972927"/>
    <w:rsid w:val="009729F5"/>
    <w:rsid w:val="00972AC5"/>
    <w:rsid w:val="00972CB1"/>
    <w:rsid w:val="00972D37"/>
    <w:rsid w:val="00972E8B"/>
    <w:rsid w:val="00972F4B"/>
    <w:rsid w:val="00973110"/>
    <w:rsid w:val="00973140"/>
    <w:rsid w:val="009732AF"/>
    <w:rsid w:val="009736BF"/>
    <w:rsid w:val="009736F7"/>
    <w:rsid w:val="009737BD"/>
    <w:rsid w:val="0097381C"/>
    <w:rsid w:val="00973A04"/>
    <w:rsid w:val="00973A08"/>
    <w:rsid w:val="00973BCF"/>
    <w:rsid w:val="00973DAA"/>
    <w:rsid w:val="0097410D"/>
    <w:rsid w:val="00974178"/>
    <w:rsid w:val="009744F2"/>
    <w:rsid w:val="00974606"/>
    <w:rsid w:val="009748B9"/>
    <w:rsid w:val="00974993"/>
    <w:rsid w:val="00974B5B"/>
    <w:rsid w:val="00974B7B"/>
    <w:rsid w:val="00974C3B"/>
    <w:rsid w:val="00974C93"/>
    <w:rsid w:val="00974D69"/>
    <w:rsid w:val="00974E3F"/>
    <w:rsid w:val="00974EBC"/>
    <w:rsid w:val="0097511B"/>
    <w:rsid w:val="00975134"/>
    <w:rsid w:val="00975202"/>
    <w:rsid w:val="00975251"/>
    <w:rsid w:val="0097551A"/>
    <w:rsid w:val="00975571"/>
    <w:rsid w:val="0097566B"/>
    <w:rsid w:val="0097588F"/>
    <w:rsid w:val="00975A37"/>
    <w:rsid w:val="00975BC1"/>
    <w:rsid w:val="00975F35"/>
    <w:rsid w:val="00975FF5"/>
    <w:rsid w:val="0097601C"/>
    <w:rsid w:val="00976025"/>
    <w:rsid w:val="0097611E"/>
    <w:rsid w:val="00976279"/>
    <w:rsid w:val="009762BA"/>
    <w:rsid w:val="009762ED"/>
    <w:rsid w:val="00976427"/>
    <w:rsid w:val="00976526"/>
    <w:rsid w:val="00976762"/>
    <w:rsid w:val="009768E6"/>
    <w:rsid w:val="00976902"/>
    <w:rsid w:val="00976C79"/>
    <w:rsid w:val="00977056"/>
    <w:rsid w:val="0097773F"/>
    <w:rsid w:val="009777B3"/>
    <w:rsid w:val="00977817"/>
    <w:rsid w:val="00977939"/>
    <w:rsid w:val="00977C14"/>
    <w:rsid w:val="00977C5A"/>
    <w:rsid w:val="00977CDD"/>
    <w:rsid w:val="00977E97"/>
    <w:rsid w:val="00977F4E"/>
    <w:rsid w:val="0098079F"/>
    <w:rsid w:val="00980CE3"/>
    <w:rsid w:val="0098113B"/>
    <w:rsid w:val="0098139E"/>
    <w:rsid w:val="00981517"/>
    <w:rsid w:val="00981B20"/>
    <w:rsid w:val="00981BAC"/>
    <w:rsid w:val="00981C02"/>
    <w:rsid w:val="00981C3D"/>
    <w:rsid w:val="00981C8B"/>
    <w:rsid w:val="00981DF1"/>
    <w:rsid w:val="00982082"/>
    <w:rsid w:val="0098214C"/>
    <w:rsid w:val="0098225A"/>
    <w:rsid w:val="0098249C"/>
    <w:rsid w:val="00982AE3"/>
    <w:rsid w:val="009831BF"/>
    <w:rsid w:val="009831F0"/>
    <w:rsid w:val="0098324E"/>
    <w:rsid w:val="009832C7"/>
    <w:rsid w:val="00983300"/>
    <w:rsid w:val="00983876"/>
    <w:rsid w:val="009839EE"/>
    <w:rsid w:val="00983A60"/>
    <w:rsid w:val="00983D67"/>
    <w:rsid w:val="00983D86"/>
    <w:rsid w:val="00983F40"/>
    <w:rsid w:val="009840FB"/>
    <w:rsid w:val="009841F5"/>
    <w:rsid w:val="00984245"/>
    <w:rsid w:val="00984255"/>
    <w:rsid w:val="0098463F"/>
    <w:rsid w:val="00984A4A"/>
    <w:rsid w:val="00984DF7"/>
    <w:rsid w:val="00985502"/>
    <w:rsid w:val="00985565"/>
    <w:rsid w:val="0098557E"/>
    <w:rsid w:val="00985808"/>
    <w:rsid w:val="00985A3A"/>
    <w:rsid w:val="00985CD9"/>
    <w:rsid w:val="00985CFE"/>
    <w:rsid w:val="00985D7E"/>
    <w:rsid w:val="00985E02"/>
    <w:rsid w:val="00986072"/>
    <w:rsid w:val="009860D2"/>
    <w:rsid w:val="009861B7"/>
    <w:rsid w:val="009864EA"/>
    <w:rsid w:val="009869DD"/>
    <w:rsid w:val="00986B31"/>
    <w:rsid w:val="00986C49"/>
    <w:rsid w:val="00986D52"/>
    <w:rsid w:val="00986FE3"/>
    <w:rsid w:val="00987272"/>
    <w:rsid w:val="00987296"/>
    <w:rsid w:val="0098745F"/>
    <w:rsid w:val="00987669"/>
    <w:rsid w:val="009877D2"/>
    <w:rsid w:val="0098784A"/>
    <w:rsid w:val="009878AF"/>
    <w:rsid w:val="009879BD"/>
    <w:rsid w:val="00987AA6"/>
    <w:rsid w:val="00987B4B"/>
    <w:rsid w:val="00987C37"/>
    <w:rsid w:val="00987E4D"/>
    <w:rsid w:val="00987E50"/>
    <w:rsid w:val="009902E4"/>
    <w:rsid w:val="009904E5"/>
    <w:rsid w:val="00990788"/>
    <w:rsid w:val="0099090A"/>
    <w:rsid w:val="00990EF0"/>
    <w:rsid w:val="009910C3"/>
    <w:rsid w:val="0099110B"/>
    <w:rsid w:val="00991192"/>
    <w:rsid w:val="009911B4"/>
    <w:rsid w:val="00991431"/>
    <w:rsid w:val="009916E9"/>
    <w:rsid w:val="00991783"/>
    <w:rsid w:val="00991817"/>
    <w:rsid w:val="00991B32"/>
    <w:rsid w:val="00991DF5"/>
    <w:rsid w:val="00991FA3"/>
    <w:rsid w:val="009920C1"/>
    <w:rsid w:val="009923F2"/>
    <w:rsid w:val="00992554"/>
    <w:rsid w:val="009929F2"/>
    <w:rsid w:val="00992AF6"/>
    <w:rsid w:val="00992CB1"/>
    <w:rsid w:val="00992E94"/>
    <w:rsid w:val="00992F00"/>
    <w:rsid w:val="00992FA0"/>
    <w:rsid w:val="0099317D"/>
    <w:rsid w:val="00993995"/>
    <w:rsid w:val="00993B9C"/>
    <w:rsid w:val="00993D8B"/>
    <w:rsid w:val="00993F60"/>
    <w:rsid w:val="00993FB3"/>
    <w:rsid w:val="00993FB4"/>
    <w:rsid w:val="00994137"/>
    <w:rsid w:val="0099430F"/>
    <w:rsid w:val="00994368"/>
    <w:rsid w:val="0099436D"/>
    <w:rsid w:val="009943F4"/>
    <w:rsid w:val="009945CF"/>
    <w:rsid w:val="00994619"/>
    <w:rsid w:val="00994A02"/>
    <w:rsid w:val="00994A9A"/>
    <w:rsid w:val="00994AA4"/>
    <w:rsid w:val="00994CEC"/>
    <w:rsid w:val="00994DF6"/>
    <w:rsid w:val="009951A7"/>
    <w:rsid w:val="009952F3"/>
    <w:rsid w:val="009954D9"/>
    <w:rsid w:val="00995602"/>
    <w:rsid w:val="00995605"/>
    <w:rsid w:val="00995BBC"/>
    <w:rsid w:val="00995C76"/>
    <w:rsid w:val="00995D8C"/>
    <w:rsid w:val="00995F59"/>
    <w:rsid w:val="00996086"/>
    <w:rsid w:val="009960C5"/>
    <w:rsid w:val="0099632F"/>
    <w:rsid w:val="009964D7"/>
    <w:rsid w:val="00996564"/>
    <w:rsid w:val="00996592"/>
    <w:rsid w:val="0099667C"/>
    <w:rsid w:val="009966A4"/>
    <w:rsid w:val="00996A98"/>
    <w:rsid w:val="00996C14"/>
    <w:rsid w:val="00996F01"/>
    <w:rsid w:val="009972C0"/>
    <w:rsid w:val="009972E2"/>
    <w:rsid w:val="00997A9A"/>
    <w:rsid w:val="00997D27"/>
    <w:rsid w:val="00997E39"/>
    <w:rsid w:val="00997EDC"/>
    <w:rsid w:val="00997F0E"/>
    <w:rsid w:val="009A006F"/>
    <w:rsid w:val="009A00C8"/>
    <w:rsid w:val="009A01CA"/>
    <w:rsid w:val="009A032B"/>
    <w:rsid w:val="009A06EB"/>
    <w:rsid w:val="009A0945"/>
    <w:rsid w:val="009A095F"/>
    <w:rsid w:val="009A0A9F"/>
    <w:rsid w:val="009A110C"/>
    <w:rsid w:val="009A11E9"/>
    <w:rsid w:val="009A15BB"/>
    <w:rsid w:val="009A16B7"/>
    <w:rsid w:val="009A1797"/>
    <w:rsid w:val="009A1A00"/>
    <w:rsid w:val="009A1CE1"/>
    <w:rsid w:val="009A1E4C"/>
    <w:rsid w:val="009A1F5E"/>
    <w:rsid w:val="009A20C5"/>
    <w:rsid w:val="009A20FB"/>
    <w:rsid w:val="009A2506"/>
    <w:rsid w:val="009A275D"/>
    <w:rsid w:val="009A2A06"/>
    <w:rsid w:val="009A2A18"/>
    <w:rsid w:val="009A2AE7"/>
    <w:rsid w:val="009A2CA1"/>
    <w:rsid w:val="009A34FE"/>
    <w:rsid w:val="009A3505"/>
    <w:rsid w:val="009A3538"/>
    <w:rsid w:val="009A3827"/>
    <w:rsid w:val="009A3CF4"/>
    <w:rsid w:val="009A3E62"/>
    <w:rsid w:val="009A3F24"/>
    <w:rsid w:val="009A4431"/>
    <w:rsid w:val="009A4A2C"/>
    <w:rsid w:val="009A4BFF"/>
    <w:rsid w:val="009A4EBC"/>
    <w:rsid w:val="009A520D"/>
    <w:rsid w:val="009A5337"/>
    <w:rsid w:val="009A53CE"/>
    <w:rsid w:val="009A54CC"/>
    <w:rsid w:val="009A56C2"/>
    <w:rsid w:val="009A5C66"/>
    <w:rsid w:val="009A5D9B"/>
    <w:rsid w:val="009A5F0D"/>
    <w:rsid w:val="009A61B8"/>
    <w:rsid w:val="009A61D4"/>
    <w:rsid w:val="009A658D"/>
    <w:rsid w:val="009A6964"/>
    <w:rsid w:val="009A69B9"/>
    <w:rsid w:val="009A6A97"/>
    <w:rsid w:val="009A6BA2"/>
    <w:rsid w:val="009A6C24"/>
    <w:rsid w:val="009A6CFF"/>
    <w:rsid w:val="009A6DD3"/>
    <w:rsid w:val="009A6E33"/>
    <w:rsid w:val="009A6ED7"/>
    <w:rsid w:val="009A6F03"/>
    <w:rsid w:val="009A6FB9"/>
    <w:rsid w:val="009A7169"/>
    <w:rsid w:val="009A73FB"/>
    <w:rsid w:val="009A7446"/>
    <w:rsid w:val="009A744D"/>
    <w:rsid w:val="009A7848"/>
    <w:rsid w:val="009A7F39"/>
    <w:rsid w:val="009A7F8B"/>
    <w:rsid w:val="009A7F9F"/>
    <w:rsid w:val="009B0203"/>
    <w:rsid w:val="009B0621"/>
    <w:rsid w:val="009B066C"/>
    <w:rsid w:val="009B09F2"/>
    <w:rsid w:val="009B0A29"/>
    <w:rsid w:val="009B0D83"/>
    <w:rsid w:val="009B0E2B"/>
    <w:rsid w:val="009B119C"/>
    <w:rsid w:val="009B11B8"/>
    <w:rsid w:val="009B13BB"/>
    <w:rsid w:val="009B1420"/>
    <w:rsid w:val="009B173F"/>
    <w:rsid w:val="009B19A2"/>
    <w:rsid w:val="009B1C3D"/>
    <w:rsid w:val="009B1D64"/>
    <w:rsid w:val="009B1E86"/>
    <w:rsid w:val="009B20D8"/>
    <w:rsid w:val="009B23D8"/>
    <w:rsid w:val="009B2441"/>
    <w:rsid w:val="009B2591"/>
    <w:rsid w:val="009B25B5"/>
    <w:rsid w:val="009B2896"/>
    <w:rsid w:val="009B296F"/>
    <w:rsid w:val="009B2A63"/>
    <w:rsid w:val="009B2A6F"/>
    <w:rsid w:val="009B2AEC"/>
    <w:rsid w:val="009B2B20"/>
    <w:rsid w:val="009B2EA1"/>
    <w:rsid w:val="009B2F72"/>
    <w:rsid w:val="009B304A"/>
    <w:rsid w:val="009B30D6"/>
    <w:rsid w:val="009B3159"/>
    <w:rsid w:val="009B3245"/>
    <w:rsid w:val="009B37DB"/>
    <w:rsid w:val="009B39EA"/>
    <w:rsid w:val="009B3BAB"/>
    <w:rsid w:val="009B4390"/>
    <w:rsid w:val="009B4391"/>
    <w:rsid w:val="009B43E3"/>
    <w:rsid w:val="009B4437"/>
    <w:rsid w:val="009B447D"/>
    <w:rsid w:val="009B46F7"/>
    <w:rsid w:val="009B47B5"/>
    <w:rsid w:val="009B480E"/>
    <w:rsid w:val="009B4CAB"/>
    <w:rsid w:val="009B4F4F"/>
    <w:rsid w:val="009B519D"/>
    <w:rsid w:val="009B52CE"/>
    <w:rsid w:val="009B53B2"/>
    <w:rsid w:val="009B53EA"/>
    <w:rsid w:val="009B5795"/>
    <w:rsid w:val="009B5A19"/>
    <w:rsid w:val="009B5B1F"/>
    <w:rsid w:val="009B6140"/>
    <w:rsid w:val="009B64A0"/>
    <w:rsid w:val="009B65A7"/>
    <w:rsid w:val="009B6652"/>
    <w:rsid w:val="009B67CC"/>
    <w:rsid w:val="009B6849"/>
    <w:rsid w:val="009B6A3C"/>
    <w:rsid w:val="009B6D03"/>
    <w:rsid w:val="009B6DCB"/>
    <w:rsid w:val="009B6FDA"/>
    <w:rsid w:val="009B7145"/>
    <w:rsid w:val="009B71FB"/>
    <w:rsid w:val="009B7458"/>
    <w:rsid w:val="009B75EB"/>
    <w:rsid w:val="009B770C"/>
    <w:rsid w:val="009B7962"/>
    <w:rsid w:val="009B7A13"/>
    <w:rsid w:val="009B7AF2"/>
    <w:rsid w:val="009B7BDA"/>
    <w:rsid w:val="009B7CE0"/>
    <w:rsid w:val="009B7CE1"/>
    <w:rsid w:val="009C008B"/>
    <w:rsid w:val="009C069D"/>
    <w:rsid w:val="009C078E"/>
    <w:rsid w:val="009C0A4C"/>
    <w:rsid w:val="009C0C6F"/>
    <w:rsid w:val="009C0C8D"/>
    <w:rsid w:val="009C1399"/>
    <w:rsid w:val="009C172A"/>
    <w:rsid w:val="009C1AD8"/>
    <w:rsid w:val="009C1B3B"/>
    <w:rsid w:val="009C1D2D"/>
    <w:rsid w:val="009C2168"/>
    <w:rsid w:val="009C22AD"/>
    <w:rsid w:val="009C22E2"/>
    <w:rsid w:val="009C2406"/>
    <w:rsid w:val="009C2452"/>
    <w:rsid w:val="009C2495"/>
    <w:rsid w:val="009C2891"/>
    <w:rsid w:val="009C296D"/>
    <w:rsid w:val="009C29F3"/>
    <w:rsid w:val="009C2A24"/>
    <w:rsid w:val="009C2E11"/>
    <w:rsid w:val="009C327F"/>
    <w:rsid w:val="009C3286"/>
    <w:rsid w:val="009C343C"/>
    <w:rsid w:val="009C3839"/>
    <w:rsid w:val="009C38F3"/>
    <w:rsid w:val="009C3DCD"/>
    <w:rsid w:val="009C3EF7"/>
    <w:rsid w:val="009C3FB9"/>
    <w:rsid w:val="009C4585"/>
    <w:rsid w:val="009C4B7A"/>
    <w:rsid w:val="009C4CE3"/>
    <w:rsid w:val="009C4DF6"/>
    <w:rsid w:val="009C4EEF"/>
    <w:rsid w:val="009C4F33"/>
    <w:rsid w:val="009C512A"/>
    <w:rsid w:val="009C5159"/>
    <w:rsid w:val="009C5570"/>
    <w:rsid w:val="009C558C"/>
    <w:rsid w:val="009C5799"/>
    <w:rsid w:val="009C5CAE"/>
    <w:rsid w:val="009C5CD9"/>
    <w:rsid w:val="009C5D74"/>
    <w:rsid w:val="009C5E7A"/>
    <w:rsid w:val="009C5F79"/>
    <w:rsid w:val="009C6361"/>
    <w:rsid w:val="009C6422"/>
    <w:rsid w:val="009C6458"/>
    <w:rsid w:val="009C64C5"/>
    <w:rsid w:val="009C6755"/>
    <w:rsid w:val="009C69B7"/>
    <w:rsid w:val="009C6B4D"/>
    <w:rsid w:val="009C6EC1"/>
    <w:rsid w:val="009C6EEB"/>
    <w:rsid w:val="009C6FF4"/>
    <w:rsid w:val="009C7288"/>
    <w:rsid w:val="009C7386"/>
    <w:rsid w:val="009C741E"/>
    <w:rsid w:val="009C75CB"/>
    <w:rsid w:val="009C7726"/>
    <w:rsid w:val="009C7765"/>
    <w:rsid w:val="009C7910"/>
    <w:rsid w:val="009C7D74"/>
    <w:rsid w:val="009C7DED"/>
    <w:rsid w:val="009C7E38"/>
    <w:rsid w:val="009D02D0"/>
    <w:rsid w:val="009D0328"/>
    <w:rsid w:val="009D0800"/>
    <w:rsid w:val="009D09F3"/>
    <w:rsid w:val="009D0B76"/>
    <w:rsid w:val="009D0FD2"/>
    <w:rsid w:val="009D1147"/>
    <w:rsid w:val="009D1411"/>
    <w:rsid w:val="009D17A1"/>
    <w:rsid w:val="009D19E7"/>
    <w:rsid w:val="009D1A32"/>
    <w:rsid w:val="009D1B9F"/>
    <w:rsid w:val="009D1C63"/>
    <w:rsid w:val="009D1E03"/>
    <w:rsid w:val="009D1E9E"/>
    <w:rsid w:val="009D20B0"/>
    <w:rsid w:val="009D22BB"/>
    <w:rsid w:val="009D2404"/>
    <w:rsid w:val="009D2459"/>
    <w:rsid w:val="009D24FE"/>
    <w:rsid w:val="009D2649"/>
    <w:rsid w:val="009D2889"/>
    <w:rsid w:val="009D28FE"/>
    <w:rsid w:val="009D2CFE"/>
    <w:rsid w:val="009D2E41"/>
    <w:rsid w:val="009D2EA6"/>
    <w:rsid w:val="009D2FF3"/>
    <w:rsid w:val="009D3017"/>
    <w:rsid w:val="009D3215"/>
    <w:rsid w:val="009D328F"/>
    <w:rsid w:val="009D33CC"/>
    <w:rsid w:val="009D3562"/>
    <w:rsid w:val="009D357A"/>
    <w:rsid w:val="009D36E0"/>
    <w:rsid w:val="009D3993"/>
    <w:rsid w:val="009D3B04"/>
    <w:rsid w:val="009D42DB"/>
    <w:rsid w:val="009D43E8"/>
    <w:rsid w:val="009D4402"/>
    <w:rsid w:val="009D4451"/>
    <w:rsid w:val="009D471A"/>
    <w:rsid w:val="009D4960"/>
    <w:rsid w:val="009D4C3B"/>
    <w:rsid w:val="009D4DF4"/>
    <w:rsid w:val="009D4DF9"/>
    <w:rsid w:val="009D4E38"/>
    <w:rsid w:val="009D5062"/>
    <w:rsid w:val="009D507E"/>
    <w:rsid w:val="009D5293"/>
    <w:rsid w:val="009D58B2"/>
    <w:rsid w:val="009D58F2"/>
    <w:rsid w:val="009D5ABA"/>
    <w:rsid w:val="009D5BDD"/>
    <w:rsid w:val="009D60B4"/>
    <w:rsid w:val="009D62A1"/>
    <w:rsid w:val="009D6359"/>
    <w:rsid w:val="009D668E"/>
    <w:rsid w:val="009D66AF"/>
    <w:rsid w:val="009D68E6"/>
    <w:rsid w:val="009D6B98"/>
    <w:rsid w:val="009D6EB2"/>
    <w:rsid w:val="009D6ED7"/>
    <w:rsid w:val="009D6ED8"/>
    <w:rsid w:val="009D6F3E"/>
    <w:rsid w:val="009D7050"/>
    <w:rsid w:val="009D70A1"/>
    <w:rsid w:val="009D717B"/>
    <w:rsid w:val="009D73A7"/>
    <w:rsid w:val="009D750A"/>
    <w:rsid w:val="009D75CB"/>
    <w:rsid w:val="009D7616"/>
    <w:rsid w:val="009D76F8"/>
    <w:rsid w:val="009D7808"/>
    <w:rsid w:val="009D7B9C"/>
    <w:rsid w:val="009E0013"/>
    <w:rsid w:val="009E026E"/>
    <w:rsid w:val="009E03A4"/>
    <w:rsid w:val="009E048A"/>
    <w:rsid w:val="009E0617"/>
    <w:rsid w:val="009E072A"/>
    <w:rsid w:val="009E0813"/>
    <w:rsid w:val="009E0955"/>
    <w:rsid w:val="009E0999"/>
    <w:rsid w:val="009E09BE"/>
    <w:rsid w:val="009E0F28"/>
    <w:rsid w:val="009E11A5"/>
    <w:rsid w:val="009E159F"/>
    <w:rsid w:val="009E15A1"/>
    <w:rsid w:val="009E19C1"/>
    <w:rsid w:val="009E1B95"/>
    <w:rsid w:val="009E1F25"/>
    <w:rsid w:val="009E1FC3"/>
    <w:rsid w:val="009E22E5"/>
    <w:rsid w:val="009E23AB"/>
    <w:rsid w:val="009E25A4"/>
    <w:rsid w:val="009E26E5"/>
    <w:rsid w:val="009E2925"/>
    <w:rsid w:val="009E296E"/>
    <w:rsid w:val="009E2BFF"/>
    <w:rsid w:val="009E2FBB"/>
    <w:rsid w:val="009E3007"/>
    <w:rsid w:val="009E3A5B"/>
    <w:rsid w:val="009E3C3C"/>
    <w:rsid w:val="009E3CD5"/>
    <w:rsid w:val="009E3D5A"/>
    <w:rsid w:val="009E4383"/>
    <w:rsid w:val="009E4F29"/>
    <w:rsid w:val="009E55FC"/>
    <w:rsid w:val="009E5764"/>
    <w:rsid w:val="009E5883"/>
    <w:rsid w:val="009E58B2"/>
    <w:rsid w:val="009E5AF4"/>
    <w:rsid w:val="009E5EA6"/>
    <w:rsid w:val="009E6014"/>
    <w:rsid w:val="009E63F2"/>
    <w:rsid w:val="009E63F9"/>
    <w:rsid w:val="009E6622"/>
    <w:rsid w:val="009E663E"/>
    <w:rsid w:val="009E66DB"/>
    <w:rsid w:val="009E66E2"/>
    <w:rsid w:val="009E6829"/>
    <w:rsid w:val="009E69BE"/>
    <w:rsid w:val="009E6B68"/>
    <w:rsid w:val="009E6C54"/>
    <w:rsid w:val="009E6D36"/>
    <w:rsid w:val="009E739A"/>
    <w:rsid w:val="009E73E7"/>
    <w:rsid w:val="009E776E"/>
    <w:rsid w:val="009E79BC"/>
    <w:rsid w:val="009E7EDA"/>
    <w:rsid w:val="009F006C"/>
    <w:rsid w:val="009F007D"/>
    <w:rsid w:val="009F03A2"/>
    <w:rsid w:val="009F0475"/>
    <w:rsid w:val="009F0525"/>
    <w:rsid w:val="009F07B9"/>
    <w:rsid w:val="009F09D4"/>
    <w:rsid w:val="009F09E8"/>
    <w:rsid w:val="009F09F8"/>
    <w:rsid w:val="009F0C0A"/>
    <w:rsid w:val="009F0D53"/>
    <w:rsid w:val="009F0DB9"/>
    <w:rsid w:val="009F1124"/>
    <w:rsid w:val="009F12E9"/>
    <w:rsid w:val="009F1484"/>
    <w:rsid w:val="009F14BB"/>
    <w:rsid w:val="009F14E0"/>
    <w:rsid w:val="009F1553"/>
    <w:rsid w:val="009F15E4"/>
    <w:rsid w:val="009F1ED9"/>
    <w:rsid w:val="009F1FC7"/>
    <w:rsid w:val="009F2320"/>
    <w:rsid w:val="009F2359"/>
    <w:rsid w:val="009F2644"/>
    <w:rsid w:val="009F28B2"/>
    <w:rsid w:val="009F28CD"/>
    <w:rsid w:val="009F2AC5"/>
    <w:rsid w:val="009F2E42"/>
    <w:rsid w:val="009F3053"/>
    <w:rsid w:val="009F30EA"/>
    <w:rsid w:val="009F320F"/>
    <w:rsid w:val="009F35E8"/>
    <w:rsid w:val="009F35F0"/>
    <w:rsid w:val="009F3793"/>
    <w:rsid w:val="009F397F"/>
    <w:rsid w:val="009F3A7C"/>
    <w:rsid w:val="009F3BE1"/>
    <w:rsid w:val="009F3BF7"/>
    <w:rsid w:val="009F411E"/>
    <w:rsid w:val="009F4167"/>
    <w:rsid w:val="009F44BD"/>
    <w:rsid w:val="009F44FB"/>
    <w:rsid w:val="009F495C"/>
    <w:rsid w:val="009F49B9"/>
    <w:rsid w:val="009F4A79"/>
    <w:rsid w:val="009F50FA"/>
    <w:rsid w:val="009F511B"/>
    <w:rsid w:val="009F523B"/>
    <w:rsid w:val="009F55F7"/>
    <w:rsid w:val="009F560D"/>
    <w:rsid w:val="009F56ED"/>
    <w:rsid w:val="009F5737"/>
    <w:rsid w:val="009F5857"/>
    <w:rsid w:val="009F5DF7"/>
    <w:rsid w:val="009F5E6F"/>
    <w:rsid w:val="009F6370"/>
    <w:rsid w:val="009F647D"/>
    <w:rsid w:val="009F68E4"/>
    <w:rsid w:val="009F6C14"/>
    <w:rsid w:val="009F6C8D"/>
    <w:rsid w:val="009F6CB8"/>
    <w:rsid w:val="009F6D6A"/>
    <w:rsid w:val="009F718E"/>
    <w:rsid w:val="009F745B"/>
    <w:rsid w:val="009F761F"/>
    <w:rsid w:val="009F7689"/>
    <w:rsid w:val="009F7F38"/>
    <w:rsid w:val="00A00081"/>
    <w:rsid w:val="00A000E8"/>
    <w:rsid w:val="00A002B5"/>
    <w:rsid w:val="00A00316"/>
    <w:rsid w:val="00A0048B"/>
    <w:rsid w:val="00A006D7"/>
    <w:rsid w:val="00A00A1B"/>
    <w:rsid w:val="00A00B87"/>
    <w:rsid w:val="00A00C70"/>
    <w:rsid w:val="00A00E8E"/>
    <w:rsid w:val="00A00F93"/>
    <w:rsid w:val="00A01011"/>
    <w:rsid w:val="00A0117E"/>
    <w:rsid w:val="00A01554"/>
    <w:rsid w:val="00A016DD"/>
    <w:rsid w:val="00A01A75"/>
    <w:rsid w:val="00A01CB2"/>
    <w:rsid w:val="00A0210B"/>
    <w:rsid w:val="00A02152"/>
    <w:rsid w:val="00A023A5"/>
    <w:rsid w:val="00A02659"/>
    <w:rsid w:val="00A029DC"/>
    <w:rsid w:val="00A02A5A"/>
    <w:rsid w:val="00A02B91"/>
    <w:rsid w:val="00A03042"/>
    <w:rsid w:val="00A035CE"/>
    <w:rsid w:val="00A042CC"/>
    <w:rsid w:val="00A046EC"/>
    <w:rsid w:val="00A0494E"/>
    <w:rsid w:val="00A04B35"/>
    <w:rsid w:val="00A04FBB"/>
    <w:rsid w:val="00A050AB"/>
    <w:rsid w:val="00A052B0"/>
    <w:rsid w:val="00A053AE"/>
    <w:rsid w:val="00A0545C"/>
    <w:rsid w:val="00A054B4"/>
    <w:rsid w:val="00A055B8"/>
    <w:rsid w:val="00A05644"/>
    <w:rsid w:val="00A05688"/>
    <w:rsid w:val="00A05727"/>
    <w:rsid w:val="00A05A98"/>
    <w:rsid w:val="00A05B43"/>
    <w:rsid w:val="00A05CB2"/>
    <w:rsid w:val="00A05EC2"/>
    <w:rsid w:val="00A06064"/>
    <w:rsid w:val="00A062D9"/>
    <w:rsid w:val="00A06548"/>
    <w:rsid w:val="00A06965"/>
    <w:rsid w:val="00A0698E"/>
    <w:rsid w:val="00A06B97"/>
    <w:rsid w:val="00A06D88"/>
    <w:rsid w:val="00A06DD9"/>
    <w:rsid w:val="00A06DFF"/>
    <w:rsid w:val="00A06E7C"/>
    <w:rsid w:val="00A071D9"/>
    <w:rsid w:val="00A0728F"/>
    <w:rsid w:val="00A0737B"/>
    <w:rsid w:val="00A0760D"/>
    <w:rsid w:val="00A076A2"/>
    <w:rsid w:val="00A07709"/>
    <w:rsid w:val="00A077ED"/>
    <w:rsid w:val="00A07901"/>
    <w:rsid w:val="00A07B34"/>
    <w:rsid w:val="00A07E6F"/>
    <w:rsid w:val="00A07EC9"/>
    <w:rsid w:val="00A10147"/>
    <w:rsid w:val="00A10455"/>
    <w:rsid w:val="00A10A12"/>
    <w:rsid w:val="00A11210"/>
    <w:rsid w:val="00A11282"/>
    <w:rsid w:val="00A11293"/>
    <w:rsid w:val="00A112F7"/>
    <w:rsid w:val="00A113A5"/>
    <w:rsid w:val="00A11B7F"/>
    <w:rsid w:val="00A11BC3"/>
    <w:rsid w:val="00A11EBB"/>
    <w:rsid w:val="00A1203F"/>
    <w:rsid w:val="00A122EE"/>
    <w:rsid w:val="00A12416"/>
    <w:rsid w:val="00A1241E"/>
    <w:rsid w:val="00A12549"/>
    <w:rsid w:val="00A127CC"/>
    <w:rsid w:val="00A12813"/>
    <w:rsid w:val="00A1284F"/>
    <w:rsid w:val="00A1289F"/>
    <w:rsid w:val="00A129C9"/>
    <w:rsid w:val="00A12C1D"/>
    <w:rsid w:val="00A12F88"/>
    <w:rsid w:val="00A13095"/>
    <w:rsid w:val="00A13139"/>
    <w:rsid w:val="00A1344C"/>
    <w:rsid w:val="00A135C5"/>
    <w:rsid w:val="00A135EF"/>
    <w:rsid w:val="00A13623"/>
    <w:rsid w:val="00A13910"/>
    <w:rsid w:val="00A13A09"/>
    <w:rsid w:val="00A13ACA"/>
    <w:rsid w:val="00A13CBA"/>
    <w:rsid w:val="00A13D59"/>
    <w:rsid w:val="00A1414C"/>
    <w:rsid w:val="00A14EBC"/>
    <w:rsid w:val="00A15058"/>
    <w:rsid w:val="00A15082"/>
    <w:rsid w:val="00A1522C"/>
    <w:rsid w:val="00A15295"/>
    <w:rsid w:val="00A15393"/>
    <w:rsid w:val="00A15443"/>
    <w:rsid w:val="00A15465"/>
    <w:rsid w:val="00A15C2E"/>
    <w:rsid w:val="00A160E3"/>
    <w:rsid w:val="00A1632D"/>
    <w:rsid w:val="00A16944"/>
    <w:rsid w:val="00A16BAE"/>
    <w:rsid w:val="00A16E94"/>
    <w:rsid w:val="00A17186"/>
    <w:rsid w:val="00A1723E"/>
    <w:rsid w:val="00A17329"/>
    <w:rsid w:val="00A175B0"/>
    <w:rsid w:val="00A176BE"/>
    <w:rsid w:val="00A17993"/>
    <w:rsid w:val="00A17A91"/>
    <w:rsid w:val="00A17C56"/>
    <w:rsid w:val="00A17CC6"/>
    <w:rsid w:val="00A20103"/>
    <w:rsid w:val="00A20181"/>
    <w:rsid w:val="00A2019C"/>
    <w:rsid w:val="00A20575"/>
    <w:rsid w:val="00A20814"/>
    <w:rsid w:val="00A20861"/>
    <w:rsid w:val="00A20C34"/>
    <w:rsid w:val="00A213ED"/>
    <w:rsid w:val="00A21627"/>
    <w:rsid w:val="00A21759"/>
    <w:rsid w:val="00A21790"/>
    <w:rsid w:val="00A217BF"/>
    <w:rsid w:val="00A21FF2"/>
    <w:rsid w:val="00A22019"/>
    <w:rsid w:val="00A2213F"/>
    <w:rsid w:val="00A22228"/>
    <w:rsid w:val="00A2239F"/>
    <w:rsid w:val="00A223DC"/>
    <w:rsid w:val="00A224DF"/>
    <w:rsid w:val="00A22637"/>
    <w:rsid w:val="00A22848"/>
    <w:rsid w:val="00A22959"/>
    <w:rsid w:val="00A22A35"/>
    <w:rsid w:val="00A22CAD"/>
    <w:rsid w:val="00A22D60"/>
    <w:rsid w:val="00A22DE5"/>
    <w:rsid w:val="00A23614"/>
    <w:rsid w:val="00A237AF"/>
    <w:rsid w:val="00A23A73"/>
    <w:rsid w:val="00A23BB5"/>
    <w:rsid w:val="00A23C48"/>
    <w:rsid w:val="00A23FA5"/>
    <w:rsid w:val="00A23FB4"/>
    <w:rsid w:val="00A24517"/>
    <w:rsid w:val="00A245EA"/>
    <w:rsid w:val="00A247FA"/>
    <w:rsid w:val="00A24B71"/>
    <w:rsid w:val="00A24B8A"/>
    <w:rsid w:val="00A251C7"/>
    <w:rsid w:val="00A252A0"/>
    <w:rsid w:val="00A25BE9"/>
    <w:rsid w:val="00A25FEA"/>
    <w:rsid w:val="00A260DB"/>
    <w:rsid w:val="00A262E5"/>
    <w:rsid w:val="00A26C6C"/>
    <w:rsid w:val="00A26D58"/>
    <w:rsid w:val="00A26FAD"/>
    <w:rsid w:val="00A27208"/>
    <w:rsid w:val="00A27419"/>
    <w:rsid w:val="00A27501"/>
    <w:rsid w:val="00A2761F"/>
    <w:rsid w:val="00A277BF"/>
    <w:rsid w:val="00A2786D"/>
    <w:rsid w:val="00A278A7"/>
    <w:rsid w:val="00A279D6"/>
    <w:rsid w:val="00A27FA4"/>
    <w:rsid w:val="00A2F296"/>
    <w:rsid w:val="00A30372"/>
    <w:rsid w:val="00A304B5"/>
    <w:rsid w:val="00A3077D"/>
    <w:rsid w:val="00A308E4"/>
    <w:rsid w:val="00A30920"/>
    <w:rsid w:val="00A30A51"/>
    <w:rsid w:val="00A30AE4"/>
    <w:rsid w:val="00A30BEE"/>
    <w:rsid w:val="00A30D00"/>
    <w:rsid w:val="00A30D84"/>
    <w:rsid w:val="00A30F4C"/>
    <w:rsid w:val="00A31355"/>
    <w:rsid w:val="00A315F7"/>
    <w:rsid w:val="00A319CB"/>
    <w:rsid w:val="00A31CEB"/>
    <w:rsid w:val="00A31CF4"/>
    <w:rsid w:val="00A31EC2"/>
    <w:rsid w:val="00A32325"/>
    <w:rsid w:val="00A32893"/>
    <w:rsid w:val="00A329CD"/>
    <w:rsid w:val="00A32A53"/>
    <w:rsid w:val="00A32E71"/>
    <w:rsid w:val="00A3355E"/>
    <w:rsid w:val="00A33668"/>
    <w:rsid w:val="00A337ED"/>
    <w:rsid w:val="00A33CD1"/>
    <w:rsid w:val="00A33F5C"/>
    <w:rsid w:val="00A340EE"/>
    <w:rsid w:val="00A34196"/>
    <w:rsid w:val="00A348BA"/>
    <w:rsid w:val="00A349B7"/>
    <w:rsid w:val="00A34A8F"/>
    <w:rsid w:val="00A34C2D"/>
    <w:rsid w:val="00A34DE6"/>
    <w:rsid w:val="00A34E36"/>
    <w:rsid w:val="00A34F17"/>
    <w:rsid w:val="00A34FD8"/>
    <w:rsid w:val="00A352ED"/>
    <w:rsid w:val="00A353D1"/>
    <w:rsid w:val="00A354BD"/>
    <w:rsid w:val="00A3564E"/>
    <w:rsid w:val="00A35739"/>
    <w:rsid w:val="00A357A4"/>
    <w:rsid w:val="00A35BA1"/>
    <w:rsid w:val="00A35D65"/>
    <w:rsid w:val="00A35DAA"/>
    <w:rsid w:val="00A36096"/>
    <w:rsid w:val="00A3611E"/>
    <w:rsid w:val="00A36134"/>
    <w:rsid w:val="00A36146"/>
    <w:rsid w:val="00A361D0"/>
    <w:rsid w:val="00A36463"/>
    <w:rsid w:val="00A36700"/>
    <w:rsid w:val="00A369D0"/>
    <w:rsid w:val="00A36BA2"/>
    <w:rsid w:val="00A36C4F"/>
    <w:rsid w:val="00A3766A"/>
    <w:rsid w:val="00A37BC6"/>
    <w:rsid w:val="00A37DA7"/>
    <w:rsid w:val="00A37E14"/>
    <w:rsid w:val="00A37F24"/>
    <w:rsid w:val="00A40056"/>
    <w:rsid w:val="00A40135"/>
    <w:rsid w:val="00A40670"/>
    <w:rsid w:val="00A406BD"/>
    <w:rsid w:val="00A40873"/>
    <w:rsid w:val="00A409CF"/>
    <w:rsid w:val="00A409EC"/>
    <w:rsid w:val="00A409F7"/>
    <w:rsid w:val="00A40D0D"/>
    <w:rsid w:val="00A41058"/>
    <w:rsid w:val="00A4107E"/>
    <w:rsid w:val="00A4119E"/>
    <w:rsid w:val="00A41650"/>
    <w:rsid w:val="00A41956"/>
    <w:rsid w:val="00A4197A"/>
    <w:rsid w:val="00A41A2D"/>
    <w:rsid w:val="00A41AC6"/>
    <w:rsid w:val="00A41C58"/>
    <w:rsid w:val="00A41C59"/>
    <w:rsid w:val="00A41F5C"/>
    <w:rsid w:val="00A41F6D"/>
    <w:rsid w:val="00A421B7"/>
    <w:rsid w:val="00A42277"/>
    <w:rsid w:val="00A42503"/>
    <w:rsid w:val="00A425C0"/>
    <w:rsid w:val="00A428AF"/>
    <w:rsid w:val="00A42948"/>
    <w:rsid w:val="00A42C2C"/>
    <w:rsid w:val="00A42E7E"/>
    <w:rsid w:val="00A4302F"/>
    <w:rsid w:val="00A4305A"/>
    <w:rsid w:val="00A43200"/>
    <w:rsid w:val="00A437EC"/>
    <w:rsid w:val="00A438B2"/>
    <w:rsid w:val="00A43B10"/>
    <w:rsid w:val="00A43BB7"/>
    <w:rsid w:val="00A43C6A"/>
    <w:rsid w:val="00A43C89"/>
    <w:rsid w:val="00A43CDD"/>
    <w:rsid w:val="00A43FFA"/>
    <w:rsid w:val="00A4412B"/>
    <w:rsid w:val="00A4424F"/>
    <w:rsid w:val="00A445F9"/>
    <w:rsid w:val="00A4460A"/>
    <w:rsid w:val="00A4465C"/>
    <w:rsid w:val="00A446BC"/>
    <w:rsid w:val="00A44BE7"/>
    <w:rsid w:val="00A44CA9"/>
    <w:rsid w:val="00A44DFE"/>
    <w:rsid w:val="00A44E14"/>
    <w:rsid w:val="00A455D4"/>
    <w:rsid w:val="00A456BF"/>
    <w:rsid w:val="00A4585F"/>
    <w:rsid w:val="00A458F7"/>
    <w:rsid w:val="00A45ADB"/>
    <w:rsid w:val="00A45DD1"/>
    <w:rsid w:val="00A45F80"/>
    <w:rsid w:val="00A46070"/>
    <w:rsid w:val="00A460BE"/>
    <w:rsid w:val="00A46134"/>
    <w:rsid w:val="00A461E6"/>
    <w:rsid w:val="00A46208"/>
    <w:rsid w:val="00A46372"/>
    <w:rsid w:val="00A46552"/>
    <w:rsid w:val="00A46555"/>
    <w:rsid w:val="00A4655F"/>
    <w:rsid w:val="00A46B1F"/>
    <w:rsid w:val="00A46B4E"/>
    <w:rsid w:val="00A46E36"/>
    <w:rsid w:val="00A46FE6"/>
    <w:rsid w:val="00A470C9"/>
    <w:rsid w:val="00A4711E"/>
    <w:rsid w:val="00A47228"/>
    <w:rsid w:val="00A4748B"/>
    <w:rsid w:val="00A4761A"/>
    <w:rsid w:val="00A47675"/>
    <w:rsid w:val="00A47A33"/>
    <w:rsid w:val="00A47A5D"/>
    <w:rsid w:val="00A47AC9"/>
    <w:rsid w:val="00A47C98"/>
    <w:rsid w:val="00A50067"/>
    <w:rsid w:val="00A500F4"/>
    <w:rsid w:val="00A50482"/>
    <w:rsid w:val="00A504C4"/>
    <w:rsid w:val="00A5059E"/>
    <w:rsid w:val="00A50723"/>
    <w:rsid w:val="00A5075C"/>
    <w:rsid w:val="00A509B4"/>
    <w:rsid w:val="00A51405"/>
    <w:rsid w:val="00A514EB"/>
    <w:rsid w:val="00A51550"/>
    <w:rsid w:val="00A51862"/>
    <w:rsid w:val="00A51AAE"/>
    <w:rsid w:val="00A52468"/>
    <w:rsid w:val="00A5246B"/>
    <w:rsid w:val="00A52543"/>
    <w:rsid w:val="00A5264F"/>
    <w:rsid w:val="00A5278B"/>
    <w:rsid w:val="00A527AF"/>
    <w:rsid w:val="00A528C9"/>
    <w:rsid w:val="00A52963"/>
    <w:rsid w:val="00A52B86"/>
    <w:rsid w:val="00A52E67"/>
    <w:rsid w:val="00A53399"/>
    <w:rsid w:val="00A5345A"/>
    <w:rsid w:val="00A53464"/>
    <w:rsid w:val="00A538B0"/>
    <w:rsid w:val="00A539F9"/>
    <w:rsid w:val="00A53BE2"/>
    <w:rsid w:val="00A53FAF"/>
    <w:rsid w:val="00A541EF"/>
    <w:rsid w:val="00A54207"/>
    <w:rsid w:val="00A54323"/>
    <w:rsid w:val="00A544A0"/>
    <w:rsid w:val="00A544E8"/>
    <w:rsid w:val="00A54553"/>
    <w:rsid w:val="00A54621"/>
    <w:rsid w:val="00A5472A"/>
    <w:rsid w:val="00A54A80"/>
    <w:rsid w:val="00A54B02"/>
    <w:rsid w:val="00A54BE8"/>
    <w:rsid w:val="00A54C55"/>
    <w:rsid w:val="00A54F2D"/>
    <w:rsid w:val="00A554D4"/>
    <w:rsid w:val="00A5558A"/>
    <w:rsid w:val="00A5570E"/>
    <w:rsid w:val="00A558BE"/>
    <w:rsid w:val="00A55959"/>
    <w:rsid w:val="00A55E60"/>
    <w:rsid w:val="00A55FB0"/>
    <w:rsid w:val="00A55FD9"/>
    <w:rsid w:val="00A560AF"/>
    <w:rsid w:val="00A5617E"/>
    <w:rsid w:val="00A561CF"/>
    <w:rsid w:val="00A5627C"/>
    <w:rsid w:val="00A5670F"/>
    <w:rsid w:val="00A56F87"/>
    <w:rsid w:val="00A56F90"/>
    <w:rsid w:val="00A5748B"/>
    <w:rsid w:val="00A57577"/>
    <w:rsid w:val="00A575A2"/>
    <w:rsid w:val="00A575BC"/>
    <w:rsid w:val="00A579FE"/>
    <w:rsid w:val="00A57B05"/>
    <w:rsid w:val="00A57C6F"/>
    <w:rsid w:val="00A57C8E"/>
    <w:rsid w:val="00A57E75"/>
    <w:rsid w:val="00A57F35"/>
    <w:rsid w:val="00A57F59"/>
    <w:rsid w:val="00A600CD"/>
    <w:rsid w:val="00A60259"/>
    <w:rsid w:val="00A6047B"/>
    <w:rsid w:val="00A60911"/>
    <w:rsid w:val="00A60A26"/>
    <w:rsid w:val="00A60C10"/>
    <w:rsid w:val="00A60CAC"/>
    <w:rsid w:val="00A60CFD"/>
    <w:rsid w:val="00A60EEA"/>
    <w:rsid w:val="00A61099"/>
    <w:rsid w:val="00A6177B"/>
    <w:rsid w:val="00A617FB"/>
    <w:rsid w:val="00A61A57"/>
    <w:rsid w:val="00A61B80"/>
    <w:rsid w:val="00A61F98"/>
    <w:rsid w:val="00A6210D"/>
    <w:rsid w:val="00A6217A"/>
    <w:rsid w:val="00A62257"/>
    <w:rsid w:val="00A6236B"/>
    <w:rsid w:val="00A6238D"/>
    <w:rsid w:val="00A624A8"/>
    <w:rsid w:val="00A625DF"/>
    <w:rsid w:val="00A62A42"/>
    <w:rsid w:val="00A62C1A"/>
    <w:rsid w:val="00A62EF3"/>
    <w:rsid w:val="00A62FCE"/>
    <w:rsid w:val="00A6302D"/>
    <w:rsid w:val="00A63135"/>
    <w:rsid w:val="00A63304"/>
    <w:rsid w:val="00A633B2"/>
    <w:rsid w:val="00A63433"/>
    <w:rsid w:val="00A6353D"/>
    <w:rsid w:val="00A63571"/>
    <w:rsid w:val="00A636AC"/>
    <w:rsid w:val="00A636C0"/>
    <w:rsid w:val="00A63D55"/>
    <w:rsid w:val="00A64289"/>
    <w:rsid w:val="00A6429C"/>
    <w:rsid w:val="00A6436A"/>
    <w:rsid w:val="00A6458F"/>
    <w:rsid w:val="00A64B32"/>
    <w:rsid w:val="00A64D3E"/>
    <w:rsid w:val="00A64EC7"/>
    <w:rsid w:val="00A64ED3"/>
    <w:rsid w:val="00A65064"/>
    <w:rsid w:val="00A655F7"/>
    <w:rsid w:val="00A657AB"/>
    <w:rsid w:val="00A65A6A"/>
    <w:rsid w:val="00A65D12"/>
    <w:rsid w:val="00A65D9A"/>
    <w:rsid w:val="00A65DAD"/>
    <w:rsid w:val="00A65E83"/>
    <w:rsid w:val="00A6600C"/>
    <w:rsid w:val="00A66094"/>
    <w:rsid w:val="00A661DB"/>
    <w:rsid w:val="00A66336"/>
    <w:rsid w:val="00A668BD"/>
    <w:rsid w:val="00A668F7"/>
    <w:rsid w:val="00A66E91"/>
    <w:rsid w:val="00A6713F"/>
    <w:rsid w:val="00A671AD"/>
    <w:rsid w:val="00A67749"/>
    <w:rsid w:val="00A677B6"/>
    <w:rsid w:val="00A67826"/>
    <w:rsid w:val="00A67ACB"/>
    <w:rsid w:val="00A67CEE"/>
    <w:rsid w:val="00A67D0A"/>
    <w:rsid w:val="00A67F03"/>
    <w:rsid w:val="00A703AA"/>
    <w:rsid w:val="00A703E8"/>
    <w:rsid w:val="00A70499"/>
    <w:rsid w:val="00A7081C"/>
    <w:rsid w:val="00A708BB"/>
    <w:rsid w:val="00A7117A"/>
    <w:rsid w:val="00A711B8"/>
    <w:rsid w:val="00A712A2"/>
    <w:rsid w:val="00A712DB"/>
    <w:rsid w:val="00A71366"/>
    <w:rsid w:val="00A7137B"/>
    <w:rsid w:val="00A71575"/>
    <w:rsid w:val="00A716E2"/>
    <w:rsid w:val="00A71752"/>
    <w:rsid w:val="00A71790"/>
    <w:rsid w:val="00A718E8"/>
    <w:rsid w:val="00A7199B"/>
    <w:rsid w:val="00A71AC0"/>
    <w:rsid w:val="00A71BBD"/>
    <w:rsid w:val="00A71E9E"/>
    <w:rsid w:val="00A72297"/>
    <w:rsid w:val="00A72557"/>
    <w:rsid w:val="00A72659"/>
    <w:rsid w:val="00A72739"/>
    <w:rsid w:val="00A7290E"/>
    <w:rsid w:val="00A72BF6"/>
    <w:rsid w:val="00A72D31"/>
    <w:rsid w:val="00A72EAA"/>
    <w:rsid w:val="00A73290"/>
    <w:rsid w:val="00A7339E"/>
    <w:rsid w:val="00A73AB8"/>
    <w:rsid w:val="00A73B17"/>
    <w:rsid w:val="00A73C41"/>
    <w:rsid w:val="00A73CD2"/>
    <w:rsid w:val="00A73EF3"/>
    <w:rsid w:val="00A73FF5"/>
    <w:rsid w:val="00A7410C"/>
    <w:rsid w:val="00A7449F"/>
    <w:rsid w:val="00A74815"/>
    <w:rsid w:val="00A74A41"/>
    <w:rsid w:val="00A74B97"/>
    <w:rsid w:val="00A751D9"/>
    <w:rsid w:val="00A75565"/>
    <w:rsid w:val="00A75637"/>
    <w:rsid w:val="00A75649"/>
    <w:rsid w:val="00A7569D"/>
    <w:rsid w:val="00A756B3"/>
    <w:rsid w:val="00A7595D"/>
    <w:rsid w:val="00A75D39"/>
    <w:rsid w:val="00A75F90"/>
    <w:rsid w:val="00A75FD8"/>
    <w:rsid w:val="00A760AA"/>
    <w:rsid w:val="00A760C1"/>
    <w:rsid w:val="00A7624B"/>
    <w:rsid w:val="00A764C1"/>
    <w:rsid w:val="00A76B77"/>
    <w:rsid w:val="00A76C85"/>
    <w:rsid w:val="00A77079"/>
    <w:rsid w:val="00A77378"/>
    <w:rsid w:val="00A77555"/>
    <w:rsid w:val="00A77719"/>
    <w:rsid w:val="00A777EF"/>
    <w:rsid w:val="00A77A0E"/>
    <w:rsid w:val="00A77B0A"/>
    <w:rsid w:val="00A77B3E"/>
    <w:rsid w:val="00A77BFD"/>
    <w:rsid w:val="00A77C6C"/>
    <w:rsid w:val="00A77DA8"/>
    <w:rsid w:val="00A77DF9"/>
    <w:rsid w:val="00A77E7F"/>
    <w:rsid w:val="00A80142"/>
    <w:rsid w:val="00A801A7"/>
    <w:rsid w:val="00A801EF"/>
    <w:rsid w:val="00A8023C"/>
    <w:rsid w:val="00A8032F"/>
    <w:rsid w:val="00A80BA9"/>
    <w:rsid w:val="00A80E04"/>
    <w:rsid w:val="00A810BF"/>
    <w:rsid w:val="00A8124C"/>
    <w:rsid w:val="00A812E0"/>
    <w:rsid w:val="00A8172C"/>
    <w:rsid w:val="00A818B5"/>
    <w:rsid w:val="00A818DF"/>
    <w:rsid w:val="00A819BE"/>
    <w:rsid w:val="00A81C46"/>
    <w:rsid w:val="00A81E53"/>
    <w:rsid w:val="00A81F2E"/>
    <w:rsid w:val="00A82261"/>
    <w:rsid w:val="00A826BE"/>
    <w:rsid w:val="00A82791"/>
    <w:rsid w:val="00A82D55"/>
    <w:rsid w:val="00A831BC"/>
    <w:rsid w:val="00A833C7"/>
    <w:rsid w:val="00A83693"/>
    <w:rsid w:val="00A837DE"/>
    <w:rsid w:val="00A839AA"/>
    <w:rsid w:val="00A83F0A"/>
    <w:rsid w:val="00A83FCE"/>
    <w:rsid w:val="00A84093"/>
    <w:rsid w:val="00A84113"/>
    <w:rsid w:val="00A84125"/>
    <w:rsid w:val="00A842AE"/>
    <w:rsid w:val="00A844C3"/>
    <w:rsid w:val="00A846D7"/>
    <w:rsid w:val="00A8492B"/>
    <w:rsid w:val="00A84978"/>
    <w:rsid w:val="00A84BCB"/>
    <w:rsid w:val="00A84D64"/>
    <w:rsid w:val="00A84DFA"/>
    <w:rsid w:val="00A850CB"/>
    <w:rsid w:val="00A8522B"/>
    <w:rsid w:val="00A856B2"/>
    <w:rsid w:val="00A8571E"/>
    <w:rsid w:val="00A8580A"/>
    <w:rsid w:val="00A8585A"/>
    <w:rsid w:val="00A85E8D"/>
    <w:rsid w:val="00A85F98"/>
    <w:rsid w:val="00A86571"/>
    <w:rsid w:val="00A8689F"/>
    <w:rsid w:val="00A86A77"/>
    <w:rsid w:val="00A86B3A"/>
    <w:rsid w:val="00A86C1E"/>
    <w:rsid w:val="00A86D90"/>
    <w:rsid w:val="00A8732A"/>
    <w:rsid w:val="00A873A7"/>
    <w:rsid w:val="00A87453"/>
    <w:rsid w:val="00A875DE"/>
    <w:rsid w:val="00A87896"/>
    <w:rsid w:val="00A87B46"/>
    <w:rsid w:val="00A87B64"/>
    <w:rsid w:val="00A87BA0"/>
    <w:rsid w:val="00A87BFF"/>
    <w:rsid w:val="00A87CC6"/>
    <w:rsid w:val="00A87CCF"/>
    <w:rsid w:val="00A87D3F"/>
    <w:rsid w:val="00A90232"/>
    <w:rsid w:val="00A904FA"/>
    <w:rsid w:val="00A90515"/>
    <w:rsid w:val="00A90614"/>
    <w:rsid w:val="00A90661"/>
    <w:rsid w:val="00A9077A"/>
    <w:rsid w:val="00A9079C"/>
    <w:rsid w:val="00A908F4"/>
    <w:rsid w:val="00A90EFF"/>
    <w:rsid w:val="00A910D3"/>
    <w:rsid w:val="00A91130"/>
    <w:rsid w:val="00A9135F"/>
    <w:rsid w:val="00A914C6"/>
    <w:rsid w:val="00A91890"/>
    <w:rsid w:val="00A91ED0"/>
    <w:rsid w:val="00A922FA"/>
    <w:rsid w:val="00A923A5"/>
    <w:rsid w:val="00A9255B"/>
    <w:rsid w:val="00A9263A"/>
    <w:rsid w:val="00A926DF"/>
    <w:rsid w:val="00A9279E"/>
    <w:rsid w:val="00A92885"/>
    <w:rsid w:val="00A92BDE"/>
    <w:rsid w:val="00A92C0D"/>
    <w:rsid w:val="00A92F8C"/>
    <w:rsid w:val="00A92FC6"/>
    <w:rsid w:val="00A93040"/>
    <w:rsid w:val="00A9329E"/>
    <w:rsid w:val="00A93668"/>
    <w:rsid w:val="00A938DB"/>
    <w:rsid w:val="00A93B35"/>
    <w:rsid w:val="00A9410B"/>
    <w:rsid w:val="00A94112"/>
    <w:rsid w:val="00A94395"/>
    <w:rsid w:val="00A94726"/>
    <w:rsid w:val="00A948C3"/>
    <w:rsid w:val="00A94921"/>
    <w:rsid w:val="00A94C01"/>
    <w:rsid w:val="00A94CB5"/>
    <w:rsid w:val="00A94CDD"/>
    <w:rsid w:val="00A95166"/>
    <w:rsid w:val="00A951F4"/>
    <w:rsid w:val="00A954F6"/>
    <w:rsid w:val="00A95721"/>
    <w:rsid w:val="00A95840"/>
    <w:rsid w:val="00A9592D"/>
    <w:rsid w:val="00A95B0C"/>
    <w:rsid w:val="00A95C1F"/>
    <w:rsid w:val="00A95C9F"/>
    <w:rsid w:val="00A95CD8"/>
    <w:rsid w:val="00A9600F"/>
    <w:rsid w:val="00A961DC"/>
    <w:rsid w:val="00A963C0"/>
    <w:rsid w:val="00A96468"/>
    <w:rsid w:val="00A96503"/>
    <w:rsid w:val="00A965F5"/>
    <w:rsid w:val="00A96A9C"/>
    <w:rsid w:val="00A96B3E"/>
    <w:rsid w:val="00A96B45"/>
    <w:rsid w:val="00A96F8D"/>
    <w:rsid w:val="00A97024"/>
    <w:rsid w:val="00A970BC"/>
    <w:rsid w:val="00A97112"/>
    <w:rsid w:val="00A9757A"/>
    <w:rsid w:val="00A97646"/>
    <w:rsid w:val="00A978DE"/>
    <w:rsid w:val="00A979D9"/>
    <w:rsid w:val="00A979DF"/>
    <w:rsid w:val="00A97DF0"/>
    <w:rsid w:val="00A97E14"/>
    <w:rsid w:val="00A97EBB"/>
    <w:rsid w:val="00AA0085"/>
    <w:rsid w:val="00AA018B"/>
    <w:rsid w:val="00AA0337"/>
    <w:rsid w:val="00AA049B"/>
    <w:rsid w:val="00AA0640"/>
    <w:rsid w:val="00AA0805"/>
    <w:rsid w:val="00AA0833"/>
    <w:rsid w:val="00AA0897"/>
    <w:rsid w:val="00AA0B5E"/>
    <w:rsid w:val="00AA0F59"/>
    <w:rsid w:val="00AA0F65"/>
    <w:rsid w:val="00AA0FD3"/>
    <w:rsid w:val="00AA107A"/>
    <w:rsid w:val="00AA10A9"/>
    <w:rsid w:val="00AA11B1"/>
    <w:rsid w:val="00AA16BE"/>
    <w:rsid w:val="00AA1738"/>
    <w:rsid w:val="00AA1829"/>
    <w:rsid w:val="00AA18DC"/>
    <w:rsid w:val="00AA202D"/>
    <w:rsid w:val="00AA205D"/>
    <w:rsid w:val="00AA2134"/>
    <w:rsid w:val="00AA2667"/>
    <w:rsid w:val="00AA2826"/>
    <w:rsid w:val="00AA29E6"/>
    <w:rsid w:val="00AA2AC5"/>
    <w:rsid w:val="00AA2ACF"/>
    <w:rsid w:val="00AA2C11"/>
    <w:rsid w:val="00AA2DF3"/>
    <w:rsid w:val="00AA3179"/>
    <w:rsid w:val="00AA3287"/>
    <w:rsid w:val="00AA32E7"/>
    <w:rsid w:val="00AA346A"/>
    <w:rsid w:val="00AA3636"/>
    <w:rsid w:val="00AA36D3"/>
    <w:rsid w:val="00AA37B9"/>
    <w:rsid w:val="00AA3A4E"/>
    <w:rsid w:val="00AA3A93"/>
    <w:rsid w:val="00AA3C7C"/>
    <w:rsid w:val="00AA3CFE"/>
    <w:rsid w:val="00AA3DD1"/>
    <w:rsid w:val="00AA418D"/>
    <w:rsid w:val="00AA4473"/>
    <w:rsid w:val="00AA4654"/>
    <w:rsid w:val="00AA47DA"/>
    <w:rsid w:val="00AA48FA"/>
    <w:rsid w:val="00AA49B8"/>
    <w:rsid w:val="00AA49D5"/>
    <w:rsid w:val="00AA4B01"/>
    <w:rsid w:val="00AA4F83"/>
    <w:rsid w:val="00AA5004"/>
    <w:rsid w:val="00AA51F9"/>
    <w:rsid w:val="00AA5320"/>
    <w:rsid w:val="00AA5593"/>
    <w:rsid w:val="00AA5779"/>
    <w:rsid w:val="00AA5998"/>
    <w:rsid w:val="00AA5CC2"/>
    <w:rsid w:val="00AA6280"/>
    <w:rsid w:val="00AA67C4"/>
    <w:rsid w:val="00AA689C"/>
    <w:rsid w:val="00AA6BD8"/>
    <w:rsid w:val="00AA6C65"/>
    <w:rsid w:val="00AA6D4E"/>
    <w:rsid w:val="00AA6D8F"/>
    <w:rsid w:val="00AA6EEF"/>
    <w:rsid w:val="00AA7081"/>
    <w:rsid w:val="00AA76FA"/>
    <w:rsid w:val="00AA7B2D"/>
    <w:rsid w:val="00AA7C95"/>
    <w:rsid w:val="00AB0172"/>
    <w:rsid w:val="00AB02FE"/>
    <w:rsid w:val="00AB07E2"/>
    <w:rsid w:val="00AB0A4D"/>
    <w:rsid w:val="00AB0C0D"/>
    <w:rsid w:val="00AB105C"/>
    <w:rsid w:val="00AB1074"/>
    <w:rsid w:val="00AB1256"/>
    <w:rsid w:val="00AB1598"/>
    <w:rsid w:val="00AB1697"/>
    <w:rsid w:val="00AB1921"/>
    <w:rsid w:val="00AB193B"/>
    <w:rsid w:val="00AB1CC3"/>
    <w:rsid w:val="00AB1D31"/>
    <w:rsid w:val="00AB2141"/>
    <w:rsid w:val="00AB22CB"/>
    <w:rsid w:val="00AB2371"/>
    <w:rsid w:val="00AB2582"/>
    <w:rsid w:val="00AB2681"/>
    <w:rsid w:val="00AB2808"/>
    <w:rsid w:val="00AB2A49"/>
    <w:rsid w:val="00AB2A8C"/>
    <w:rsid w:val="00AB2B52"/>
    <w:rsid w:val="00AB2B54"/>
    <w:rsid w:val="00AB2B9A"/>
    <w:rsid w:val="00AB303E"/>
    <w:rsid w:val="00AB3171"/>
    <w:rsid w:val="00AB317A"/>
    <w:rsid w:val="00AB33D9"/>
    <w:rsid w:val="00AB35A0"/>
    <w:rsid w:val="00AB39EC"/>
    <w:rsid w:val="00AB3B82"/>
    <w:rsid w:val="00AB3E0F"/>
    <w:rsid w:val="00AB431E"/>
    <w:rsid w:val="00AB4A53"/>
    <w:rsid w:val="00AB4A82"/>
    <w:rsid w:val="00AB4A9B"/>
    <w:rsid w:val="00AB4AA5"/>
    <w:rsid w:val="00AB4BD3"/>
    <w:rsid w:val="00AB4BD6"/>
    <w:rsid w:val="00AB4C31"/>
    <w:rsid w:val="00AB4EEF"/>
    <w:rsid w:val="00AB512C"/>
    <w:rsid w:val="00AB5181"/>
    <w:rsid w:val="00AB524C"/>
    <w:rsid w:val="00AB5535"/>
    <w:rsid w:val="00AB5687"/>
    <w:rsid w:val="00AB5987"/>
    <w:rsid w:val="00AB6070"/>
    <w:rsid w:val="00AB607A"/>
    <w:rsid w:val="00AB60EE"/>
    <w:rsid w:val="00AB622D"/>
    <w:rsid w:val="00AB6370"/>
    <w:rsid w:val="00AB64AE"/>
    <w:rsid w:val="00AB64FE"/>
    <w:rsid w:val="00AB6564"/>
    <w:rsid w:val="00AB65E0"/>
    <w:rsid w:val="00AB6604"/>
    <w:rsid w:val="00AB67A3"/>
    <w:rsid w:val="00AB6B0D"/>
    <w:rsid w:val="00AB6E42"/>
    <w:rsid w:val="00AB70BD"/>
    <w:rsid w:val="00AB7101"/>
    <w:rsid w:val="00AB7599"/>
    <w:rsid w:val="00AB78EA"/>
    <w:rsid w:val="00AB7A22"/>
    <w:rsid w:val="00AB7A23"/>
    <w:rsid w:val="00AB7BD7"/>
    <w:rsid w:val="00AB7CA9"/>
    <w:rsid w:val="00AC067D"/>
    <w:rsid w:val="00AC07D1"/>
    <w:rsid w:val="00AC08C1"/>
    <w:rsid w:val="00AC0905"/>
    <w:rsid w:val="00AC0BDA"/>
    <w:rsid w:val="00AC0C33"/>
    <w:rsid w:val="00AC0D26"/>
    <w:rsid w:val="00AC1198"/>
    <w:rsid w:val="00AC11FA"/>
    <w:rsid w:val="00AC1758"/>
    <w:rsid w:val="00AC1799"/>
    <w:rsid w:val="00AC17A6"/>
    <w:rsid w:val="00AC17B8"/>
    <w:rsid w:val="00AC1A5D"/>
    <w:rsid w:val="00AC1CB3"/>
    <w:rsid w:val="00AC1E73"/>
    <w:rsid w:val="00AC2291"/>
    <w:rsid w:val="00AC25AF"/>
    <w:rsid w:val="00AC281C"/>
    <w:rsid w:val="00AC2853"/>
    <w:rsid w:val="00AC2B01"/>
    <w:rsid w:val="00AC30C8"/>
    <w:rsid w:val="00AC3131"/>
    <w:rsid w:val="00AC3173"/>
    <w:rsid w:val="00AC31E3"/>
    <w:rsid w:val="00AC3229"/>
    <w:rsid w:val="00AC33D2"/>
    <w:rsid w:val="00AC3486"/>
    <w:rsid w:val="00AC3674"/>
    <w:rsid w:val="00AC3825"/>
    <w:rsid w:val="00AC3DDB"/>
    <w:rsid w:val="00AC3EE6"/>
    <w:rsid w:val="00AC3F80"/>
    <w:rsid w:val="00AC4237"/>
    <w:rsid w:val="00AC43D7"/>
    <w:rsid w:val="00AC4A66"/>
    <w:rsid w:val="00AC4ACD"/>
    <w:rsid w:val="00AC4B04"/>
    <w:rsid w:val="00AC4D02"/>
    <w:rsid w:val="00AC4F04"/>
    <w:rsid w:val="00AC4FF0"/>
    <w:rsid w:val="00AC5016"/>
    <w:rsid w:val="00AC506B"/>
    <w:rsid w:val="00AC5193"/>
    <w:rsid w:val="00AC52AF"/>
    <w:rsid w:val="00AC5306"/>
    <w:rsid w:val="00AC5380"/>
    <w:rsid w:val="00AC53F5"/>
    <w:rsid w:val="00AC544C"/>
    <w:rsid w:val="00AC5861"/>
    <w:rsid w:val="00AC5F78"/>
    <w:rsid w:val="00AC5FD3"/>
    <w:rsid w:val="00AC60CA"/>
    <w:rsid w:val="00AC619D"/>
    <w:rsid w:val="00AC61A5"/>
    <w:rsid w:val="00AC6245"/>
    <w:rsid w:val="00AC6467"/>
    <w:rsid w:val="00AC64A2"/>
    <w:rsid w:val="00AC6536"/>
    <w:rsid w:val="00AC69B5"/>
    <w:rsid w:val="00AC6B2A"/>
    <w:rsid w:val="00AC6E91"/>
    <w:rsid w:val="00AC6EA7"/>
    <w:rsid w:val="00AC71FB"/>
    <w:rsid w:val="00AC72E6"/>
    <w:rsid w:val="00AC74DF"/>
    <w:rsid w:val="00AC756E"/>
    <w:rsid w:val="00AC7586"/>
    <w:rsid w:val="00AC75D1"/>
    <w:rsid w:val="00AC7720"/>
    <w:rsid w:val="00AC77FF"/>
    <w:rsid w:val="00AC78F9"/>
    <w:rsid w:val="00AC794D"/>
    <w:rsid w:val="00AC79B9"/>
    <w:rsid w:val="00AC7B15"/>
    <w:rsid w:val="00AD010C"/>
    <w:rsid w:val="00AD029D"/>
    <w:rsid w:val="00AD02E8"/>
    <w:rsid w:val="00AD03E7"/>
    <w:rsid w:val="00AD05DA"/>
    <w:rsid w:val="00AD061E"/>
    <w:rsid w:val="00AD063C"/>
    <w:rsid w:val="00AD06C4"/>
    <w:rsid w:val="00AD0984"/>
    <w:rsid w:val="00AD09A3"/>
    <w:rsid w:val="00AD0A67"/>
    <w:rsid w:val="00AD0A7D"/>
    <w:rsid w:val="00AD0CF8"/>
    <w:rsid w:val="00AD0D77"/>
    <w:rsid w:val="00AD0EFE"/>
    <w:rsid w:val="00AD1140"/>
    <w:rsid w:val="00AD12C8"/>
    <w:rsid w:val="00AD12C9"/>
    <w:rsid w:val="00AD163F"/>
    <w:rsid w:val="00AD17FF"/>
    <w:rsid w:val="00AD1902"/>
    <w:rsid w:val="00AD1947"/>
    <w:rsid w:val="00AD1D41"/>
    <w:rsid w:val="00AD1E2F"/>
    <w:rsid w:val="00AD1E82"/>
    <w:rsid w:val="00AD1FA3"/>
    <w:rsid w:val="00AD1FE5"/>
    <w:rsid w:val="00AD20D3"/>
    <w:rsid w:val="00AD210A"/>
    <w:rsid w:val="00AD2463"/>
    <w:rsid w:val="00AD25F2"/>
    <w:rsid w:val="00AD2A10"/>
    <w:rsid w:val="00AD2A80"/>
    <w:rsid w:val="00AD32E3"/>
    <w:rsid w:val="00AD3598"/>
    <w:rsid w:val="00AD3625"/>
    <w:rsid w:val="00AD3642"/>
    <w:rsid w:val="00AD40F5"/>
    <w:rsid w:val="00AD423F"/>
    <w:rsid w:val="00AD4516"/>
    <w:rsid w:val="00AD4590"/>
    <w:rsid w:val="00AD4921"/>
    <w:rsid w:val="00AD4BBA"/>
    <w:rsid w:val="00AD4EC8"/>
    <w:rsid w:val="00AD5143"/>
    <w:rsid w:val="00AD5294"/>
    <w:rsid w:val="00AD540F"/>
    <w:rsid w:val="00AD54F2"/>
    <w:rsid w:val="00AD55C8"/>
    <w:rsid w:val="00AD5A0F"/>
    <w:rsid w:val="00AD5BE9"/>
    <w:rsid w:val="00AD5BF9"/>
    <w:rsid w:val="00AD5D34"/>
    <w:rsid w:val="00AD5F1E"/>
    <w:rsid w:val="00AD5FC8"/>
    <w:rsid w:val="00AD6076"/>
    <w:rsid w:val="00AD622F"/>
    <w:rsid w:val="00AD62BF"/>
    <w:rsid w:val="00AD64AC"/>
    <w:rsid w:val="00AD650B"/>
    <w:rsid w:val="00AD66F7"/>
    <w:rsid w:val="00AD69AB"/>
    <w:rsid w:val="00AD6BAE"/>
    <w:rsid w:val="00AD6BD6"/>
    <w:rsid w:val="00AD6CB7"/>
    <w:rsid w:val="00AD6F8B"/>
    <w:rsid w:val="00AD7163"/>
    <w:rsid w:val="00AD72AE"/>
    <w:rsid w:val="00AD738C"/>
    <w:rsid w:val="00AD74A9"/>
    <w:rsid w:val="00AD7821"/>
    <w:rsid w:val="00AD7FE5"/>
    <w:rsid w:val="00AE0025"/>
    <w:rsid w:val="00AE002C"/>
    <w:rsid w:val="00AE00DC"/>
    <w:rsid w:val="00AE063C"/>
    <w:rsid w:val="00AE06C6"/>
    <w:rsid w:val="00AE08D9"/>
    <w:rsid w:val="00AE0984"/>
    <w:rsid w:val="00AE09A6"/>
    <w:rsid w:val="00AE0B3F"/>
    <w:rsid w:val="00AE0B6A"/>
    <w:rsid w:val="00AE0B6D"/>
    <w:rsid w:val="00AE0DB4"/>
    <w:rsid w:val="00AE121E"/>
    <w:rsid w:val="00AE13A6"/>
    <w:rsid w:val="00AE1855"/>
    <w:rsid w:val="00AE18E0"/>
    <w:rsid w:val="00AE1A76"/>
    <w:rsid w:val="00AE1B26"/>
    <w:rsid w:val="00AE1D55"/>
    <w:rsid w:val="00AE1D98"/>
    <w:rsid w:val="00AE1E7C"/>
    <w:rsid w:val="00AE1F3E"/>
    <w:rsid w:val="00AE1FB6"/>
    <w:rsid w:val="00AE2127"/>
    <w:rsid w:val="00AE2190"/>
    <w:rsid w:val="00AE225B"/>
    <w:rsid w:val="00AE2786"/>
    <w:rsid w:val="00AE289F"/>
    <w:rsid w:val="00AE2BF1"/>
    <w:rsid w:val="00AE2DB2"/>
    <w:rsid w:val="00AE2E1C"/>
    <w:rsid w:val="00AE2EEA"/>
    <w:rsid w:val="00AE3178"/>
    <w:rsid w:val="00AE323A"/>
    <w:rsid w:val="00AE32EC"/>
    <w:rsid w:val="00AE359C"/>
    <w:rsid w:val="00AE3647"/>
    <w:rsid w:val="00AE3693"/>
    <w:rsid w:val="00AE38BF"/>
    <w:rsid w:val="00AE38EA"/>
    <w:rsid w:val="00AE390C"/>
    <w:rsid w:val="00AE392E"/>
    <w:rsid w:val="00AE39EA"/>
    <w:rsid w:val="00AE3D67"/>
    <w:rsid w:val="00AE3DF6"/>
    <w:rsid w:val="00AE40BD"/>
    <w:rsid w:val="00AE41D0"/>
    <w:rsid w:val="00AE4D4D"/>
    <w:rsid w:val="00AE5074"/>
    <w:rsid w:val="00AE5156"/>
    <w:rsid w:val="00AE54D0"/>
    <w:rsid w:val="00AE5685"/>
    <w:rsid w:val="00AE56AA"/>
    <w:rsid w:val="00AE5922"/>
    <w:rsid w:val="00AE59BE"/>
    <w:rsid w:val="00AE5CF9"/>
    <w:rsid w:val="00AE5F6A"/>
    <w:rsid w:val="00AE6208"/>
    <w:rsid w:val="00AE63AA"/>
    <w:rsid w:val="00AE63BF"/>
    <w:rsid w:val="00AE64DC"/>
    <w:rsid w:val="00AE664A"/>
    <w:rsid w:val="00AE67C6"/>
    <w:rsid w:val="00AE6B84"/>
    <w:rsid w:val="00AE6B9D"/>
    <w:rsid w:val="00AE6CF3"/>
    <w:rsid w:val="00AE6F79"/>
    <w:rsid w:val="00AE6FB8"/>
    <w:rsid w:val="00AE715D"/>
    <w:rsid w:val="00AE71F1"/>
    <w:rsid w:val="00AE7374"/>
    <w:rsid w:val="00AE747D"/>
    <w:rsid w:val="00AE76AC"/>
    <w:rsid w:val="00AE7919"/>
    <w:rsid w:val="00AE7AD0"/>
    <w:rsid w:val="00AE7CA6"/>
    <w:rsid w:val="00AE7D86"/>
    <w:rsid w:val="00AE7E7D"/>
    <w:rsid w:val="00AF02F4"/>
    <w:rsid w:val="00AF04D6"/>
    <w:rsid w:val="00AF0507"/>
    <w:rsid w:val="00AF07B3"/>
    <w:rsid w:val="00AF07C3"/>
    <w:rsid w:val="00AF0903"/>
    <w:rsid w:val="00AF0DEE"/>
    <w:rsid w:val="00AF0E20"/>
    <w:rsid w:val="00AF1021"/>
    <w:rsid w:val="00AF1131"/>
    <w:rsid w:val="00AF1231"/>
    <w:rsid w:val="00AF1242"/>
    <w:rsid w:val="00AF1315"/>
    <w:rsid w:val="00AF1460"/>
    <w:rsid w:val="00AF158F"/>
    <w:rsid w:val="00AF15F7"/>
    <w:rsid w:val="00AF1651"/>
    <w:rsid w:val="00AF1846"/>
    <w:rsid w:val="00AF18AC"/>
    <w:rsid w:val="00AF1CFB"/>
    <w:rsid w:val="00AF1EDE"/>
    <w:rsid w:val="00AF1FDE"/>
    <w:rsid w:val="00AF2162"/>
    <w:rsid w:val="00AF254D"/>
    <w:rsid w:val="00AF267E"/>
    <w:rsid w:val="00AF28AD"/>
    <w:rsid w:val="00AF2923"/>
    <w:rsid w:val="00AF2BBE"/>
    <w:rsid w:val="00AF2C28"/>
    <w:rsid w:val="00AF2F72"/>
    <w:rsid w:val="00AF301B"/>
    <w:rsid w:val="00AF310F"/>
    <w:rsid w:val="00AF313A"/>
    <w:rsid w:val="00AF3144"/>
    <w:rsid w:val="00AF320D"/>
    <w:rsid w:val="00AF3453"/>
    <w:rsid w:val="00AF345E"/>
    <w:rsid w:val="00AF37B0"/>
    <w:rsid w:val="00AF37BF"/>
    <w:rsid w:val="00AF39C6"/>
    <w:rsid w:val="00AF3A25"/>
    <w:rsid w:val="00AF3A54"/>
    <w:rsid w:val="00AF3DD0"/>
    <w:rsid w:val="00AF4065"/>
    <w:rsid w:val="00AF40D4"/>
    <w:rsid w:val="00AF4127"/>
    <w:rsid w:val="00AF4162"/>
    <w:rsid w:val="00AF4218"/>
    <w:rsid w:val="00AF427A"/>
    <w:rsid w:val="00AF42AF"/>
    <w:rsid w:val="00AF435D"/>
    <w:rsid w:val="00AF439F"/>
    <w:rsid w:val="00AF4533"/>
    <w:rsid w:val="00AF47A8"/>
    <w:rsid w:val="00AF4A62"/>
    <w:rsid w:val="00AF4B87"/>
    <w:rsid w:val="00AF4CE9"/>
    <w:rsid w:val="00AF509D"/>
    <w:rsid w:val="00AF5376"/>
    <w:rsid w:val="00AF57A0"/>
    <w:rsid w:val="00AF5946"/>
    <w:rsid w:val="00AF5A05"/>
    <w:rsid w:val="00AF60E1"/>
    <w:rsid w:val="00AF6229"/>
    <w:rsid w:val="00AF654E"/>
    <w:rsid w:val="00AF6963"/>
    <w:rsid w:val="00AF69A7"/>
    <w:rsid w:val="00AF6FC4"/>
    <w:rsid w:val="00AF7194"/>
    <w:rsid w:val="00AF7648"/>
    <w:rsid w:val="00AF76D9"/>
    <w:rsid w:val="00AF7796"/>
    <w:rsid w:val="00AF78CC"/>
    <w:rsid w:val="00AF7B51"/>
    <w:rsid w:val="00AF7D42"/>
    <w:rsid w:val="00AF7F57"/>
    <w:rsid w:val="00AF7F8E"/>
    <w:rsid w:val="00B000B8"/>
    <w:rsid w:val="00B002E9"/>
    <w:rsid w:val="00B0065E"/>
    <w:rsid w:val="00B006F2"/>
    <w:rsid w:val="00B00798"/>
    <w:rsid w:val="00B007EC"/>
    <w:rsid w:val="00B007FE"/>
    <w:rsid w:val="00B0080C"/>
    <w:rsid w:val="00B00998"/>
    <w:rsid w:val="00B00D55"/>
    <w:rsid w:val="00B00FB8"/>
    <w:rsid w:val="00B012B5"/>
    <w:rsid w:val="00B0153F"/>
    <w:rsid w:val="00B01C7A"/>
    <w:rsid w:val="00B01D66"/>
    <w:rsid w:val="00B01D7F"/>
    <w:rsid w:val="00B01F3D"/>
    <w:rsid w:val="00B0204A"/>
    <w:rsid w:val="00B02243"/>
    <w:rsid w:val="00B025DA"/>
    <w:rsid w:val="00B02694"/>
    <w:rsid w:val="00B02DD6"/>
    <w:rsid w:val="00B02EE4"/>
    <w:rsid w:val="00B02F39"/>
    <w:rsid w:val="00B02FB2"/>
    <w:rsid w:val="00B03194"/>
    <w:rsid w:val="00B0345A"/>
    <w:rsid w:val="00B034D1"/>
    <w:rsid w:val="00B0351C"/>
    <w:rsid w:val="00B035DC"/>
    <w:rsid w:val="00B036AA"/>
    <w:rsid w:val="00B037F7"/>
    <w:rsid w:val="00B03989"/>
    <w:rsid w:val="00B03DF8"/>
    <w:rsid w:val="00B04308"/>
    <w:rsid w:val="00B0450F"/>
    <w:rsid w:val="00B04731"/>
    <w:rsid w:val="00B04DB1"/>
    <w:rsid w:val="00B0504B"/>
    <w:rsid w:val="00B05462"/>
    <w:rsid w:val="00B0557B"/>
    <w:rsid w:val="00B057CF"/>
    <w:rsid w:val="00B05B1B"/>
    <w:rsid w:val="00B05C93"/>
    <w:rsid w:val="00B05D03"/>
    <w:rsid w:val="00B061D0"/>
    <w:rsid w:val="00B06266"/>
    <w:rsid w:val="00B06288"/>
    <w:rsid w:val="00B06383"/>
    <w:rsid w:val="00B06632"/>
    <w:rsid w:val="00B0696D"/>
    <w:rsid w:val="00B06CF1"/>
    <w:rsid w:val="00B06D3D"/>
    <w:rsid w:val="00B070D3"/>
    <w:rsid w:val="00B070E8"/>
    <w:rsid w:val="00B0719C"/>
    <w:rsid w:val="00B072C4"/>
    <w:rsid w:val="00B072E1"/>
    <w:rsid w:val="00B07318"/>
    <w:rsid w:val="00B0749C"/>
    <w:rsid w:val="00B07540"/>
    <w:rsid w:val="00B07896"/>
    <w:rsid w:val="00B07A35"/>
    <w:rsid w:val="00B07E61"/>
    <w:rsid w:val="00B10465"/>
    <w:rsid w:val="00B10AEA"/>
    <w:rsid w:val="00B10CF7"/>
    <w:rsid w:val="00B10DD6"/>
    <w:rsid w:val="00B10E92"/>
    <w:rsid w:val="00B11039"/>
    <w:rsid w:val="00B11053"/>
    <w:rsid w:val="00B1119A"/>
    <w:rsid w:val="00B11846"/>
    <w:rsid w:val="00B118FA"/>
    <w:rsid w:val="00B11C8A"/>
    <w:rsid w:val="00B11DC5"/>
    <w:rsid w:val="00B1213F"/>
    <w:rsid w:val="00B121B8"/>
    <w:rsid w:val="00B12523"/>
    <w:rsid w:val="00B1271D"/>
    <w:rsid w:val="00B128FB"/>
    <w:rsid w:val="00B1297D"/>
    <w:rsid w:val="00B12B26"/>
    <w:rsid w:val="00B12E9F"/>
    <w:rsid w:val="00B13748"/>
    <w:rsid w:val="00B13881"/>
    <w:rsid w:val="00B138CA"/>
    <w:rsid w:val="00B139ED"/>
    <w:rsid w:val="00B13C56"/>
    <w:rsid w:val="00B13D8A"/>
    <w:rsid w:val="00B13EF0"/>
    <w:rsid w:val="00B14005"/>
    <w:rsid w:val="00B14019"/>
    <w:rsid w:val="00B140DB"/>
    <w:rsid w:val="00B141B7"/>
    <w:rsid w:val="00B142AE"/>
    <w:rsid w:val="00B1434B"/>
    <w:rsid w:val="00B145E7"/>
    <w:rsid w:val="00B1460C"/>
    <w:rsid w:val="00B14A67"/>
    <w:rsid w:val="00B14BDF"/>
    <w:rsid w:val="00B14D79"/>
    <w:rsid w:val="00B14E4A"/>
    <w:rsid w:val="00B14F0B"/>
    <w:rsid w:val="00B14FEA"/>
    <w:rsid w:val="00B1534F"/>
    <w:rsid w:val="00B154AB"/>
    <w:rsid w:val="00B157AC"/>
    <w:rsid w:val="00B15B82"/>
    <w:rsid w:val="00B15E54"/>
    <w:rsid w:val="00B15FDA"/>
    <w:rsid w:val="00B1602A"/>
    <w:rsid w:val="00B16037"/>
    <w:rsid w:val="00B16096"/>
    <w:rsid w:val="00B1627F"/>
    <w:rsid w:val="00B169EC"/>
    <w:rsid w:val="00B16CBC"/>
    <w:rsid w:val="00B16D84"/>
    <w:rsid w:val="00B16FFF"/>
    <w:rsid w:val="00B172A2"/>
    <w:rsid w:val="00B1746F"/>
    <w:rsid w:val="00B17519"/>
    <w:rsid w:val="00B175AA"/>
    <w:rsid w:val="00B175F4"/>
    <w:rsid w:val="00B1785A"/>
    <w:rsid w:val="00B178E8"/>
    <w:rsid w:val="00B17A8C"/>
    <w:rsid w:val="00B17BB5"/>
    <w:rsid w:val="00B17C6D"/>
    <w:rsid w:val="00B17F21"/>
    <w:rsid w:val="00B20067"/>
    <w:rsid w:val="00B200CF"/>
    <w:rsid w:val="00B202F9"/>
    <w:rsid w:val="00B20361"/>
    <w:rsid w:val="00B203EA"/>
    <w:rsid w:val="00B20422"/>
    <w:rsid w:val="00B204B8"/>
    <w:rsid w:val="00B206C5"/>
    <w:rsid w:val="00B206F3"/>
    <w:rsid w:val="00B206F9"/>
    <w:rsid w:val="00B20A9F"/>
    <w:rsid w:val="00B20B3F"/>
    <w:rsid w:val="00B20B88"/>
    <w:rsid w:val="00B20D56"/>
    <w:rsid w:val="00B20D82"/>
    <w:rsid w:val="00B20E85"/>
    <w:rsid w:val="00B20FFB"/>
    <w:rsid w:val="00B21011"/>
    <w:rsid w:val="00B21639"/>
    <w:rsid w:val="00B21909"/>
    <w:rsid w:val="00B21C45"/>
    <w:rsid w:val="00B2215F"/>
    <w:rsid w:val="00B221E4"/>
    <w:rsid w:val="00B223FA"/>
    <w:rsid w:val="00B2267A"/>
    <w:rsid w:val="00B22778"/>
    <w:rsid w:val="00B22856"/>
    <w:rsid w:val="00B229C6"/>
    <w:rsid w:val="00B22A07"/>
    <w:rsid w:val="00B22C3B"/>
    <w:rsid w:val="00B231C8"/>
    <w:rsid w:val="00B23333"/>
    <w:rsid w:val="00B23384"/>
    <w:rsid w:val="00B23427"/>
    <w:rsid w:val="00B2346F"/>
    <w:rsid w:val="00B235F5"/>
    <w:rsid w:val="00B2390D"/>
    <w:rsid w:val="00B23C40"/>
    <w:rsid w:val="00B23CD1"/>
    <w:rsid w:val="00B23FDC"/>
    <w:rsid w:val="00B24022"/>
    <w:rsid w:val="00B242F4"/>
    <w:rsid w:val="00B24339"/>
    <w:rsid w:val="00B24473"/>
    <w:rsid w:val="00B2471E"/>
    <w:rsid w:val="00B24BF9"/>
    <w:rsid w:val="00B24C69"/>
    <w:rsid w:val="00B24CCD"/>
    <w:rsid w:val="00B2504C"/>
    <w:rsid w:val="00B251E5"/>
    <w:rsid w:val="00B2531E"/>
    <w:rsid w:val="00B25856"/>
    <w:rsid w:val="00B259A1"/>
    <w:rsid w:val="00B259CC"/>
    <w:rsid w:val="00B25A36"/>
    <w:rsid w:val="00B25B09"/>
    <w:rsid w:val="00B25C98"/>
    <w:rsid w:val="00B25D19"/>
    <w:rsid w:val="00B25D28"/>
    <w:rsid w:val="00B25E31"/>
    <w:rsid w:val="00B25E4D"/>
    <w:rsid w:val="00B25FBC"/>
    <w:rsid w:val="00B260C8"/>
    <w:rsid w:val="00B264A6"/>
    <w:rsid w:val="00B267D0"/>
    <w:rsid w:val="00B267E0"/>
    <w:rsid w:val="00B2697E"/>
    <w:rsid w:val="00B26C9D"/>
    <w:rsid w:val="00B26FC2"/>
    <w:rsid w:val="00B2702B"/>
    <w:rsid w:val="00B27127"/>
    <w:rsid w:val="00B27129"/>
    <w:rsid w:val="00B2744B"/>
    <w:rsid w:val="00B27491"/>
    <w:rsid w:val="00B27534"/>
    <w:rsid w:val="00B275AC"/>
    <w:rsid w:val="00B275C8"/>
    <w:rsid w:val="00B27A43"/>
    <w:rsid w:val="00B27E7B"/>
    <w:rsid w:val="00B27E8A"/>
    <w:rsid w:val="00B27EA8"/>
    <w:rsid w:val="00B27F0A"/>
    <w:rsid w:val="00B3014B"/>
    <w:rsid w:val="00B3017B"/>
    <w:rsid w:val="00B301A5"/>
    <w:rsid w:val="00B30275"/>
    <w:rsid w:val="00B30603"/>
    <w:rsid w:val="00B308FC"/>
    <w:rsid w:val="00B309C4"/>
    <w:rsid w:val="00B30ED5"/>
    <w:rsid w:val="00B30F56"/>
    <w:rsid w:val="00B310DF"/>
    <w:rsid w:val="00B31287"/>
    <w:rsid w:val="00B312E1"/>
    <w:rsid w:val="00B31360"/>
    <w:rsid w:val="00B3137E"/>
    <w:rsid w:val="00B31483"/>
    <w:rsid w:val="00B315C5"/>
    <w:rsid w:val="00B31709"/>
    <w:rsid w:val="00B319C5"/>
    <w:rsid w:val="00B31ABC"/>
    <w:rsid w:val="00B31B71"/>
    <w:rsid w:val="00B31DD7"/>
    <w:rsid w:val="00B31EA8"/>
    <w:rsid w:val="00B3247A"/>
    <w:rsid w:val="00B3266A"/>
    <w:rsid w:val="00B32AA4"/>
    <w:rsid w:val="00B32B5D"/>
    <w:rsid w:val="00B32BDF"/>
    <w:rsid w:val="00B32BE1"/>
    <w:rsid w:val="00B33044"/>
    <w:rsid w:val="00B33302"/>
    <w:rsid w:val="00B33309"/>
    <w:rsid w:val="00B333A0"/>
    <w:rsid w:val="00B33647"/>
    <w:rsid w:val="00B33697"/>
    <w:rsid w:val="00B338ED"/>
    <w:rsid w:val="00B33D59"/>
    <w:rsid w:val="00B33EA1"/>
    <w:rsid w:val="00B33F68"/>
    <w:rsid w:val="00B3412A"/>
    <w:rsid w:val="00B3418A"/>
    <w:rsid w:val="00B34456"/>
    <w:rsid w:val="00B34599"/>
    <w:rsid w:val="00B3499D"/>
    <w:rsid w:val="00B349C6"/>
    <w:rsid w:val="00B34AE0"/>
    <w:rsid w:val="00B34B3F"/>
    <w:rsid w:val="00B34C6C"/>
    <w:rsid w:val="00B34F21"/>
    <w:rsid w:val="00B35073"/>
    <w:rsid w:val="00B353A3"/>
    <w:rsid w:val="00B3579F"/>
    <w:rsid w:val="00B35912"/>
    <w:rsid w:val="00B35968"/>
    <w:rsid w:val="00B3597A"/>
    <w:rsid w:val="00B35B09"/>
    <w:rsid w:val="00B35BF5"/>
    <w:rsid w:val="00B35C35"/>
    <w:rsid w:val="00B35FD1"/>
    <w:rsid w:val="00B361BA"/>
    <w:rsid w:val="00B3637F"/>
    <w:rsid w:val="00B36692"/>
    <w:rsid w:val="00B36807"/>
    <w:rsid w:val="00B3691F"/>
    <w:rsid w:val="00B36964"/>
    <w:rsid w:val="00B369B4"/>
    <w:rsid w:val="00B36B0B"/>
    <w:rsid w:val="00B36C6D"/>
    <w:rsid w:val="00B37009"/>
    <w:rsid w:val="00B37713"/>
    <w:rsid w:val="00B37A1B"/>
    <w:rsid w:val="00B37A34"/>
    <w:rsid w:val="00B40115"/>
    <w:rsid w:val="00B40285"/>
    <w:rsid w:val="00B403EB"/>
    <w:rsid w:val="00B40670"/>
    <w:rsid w:val="00B4072A"/>
    <w:rsid w:val="00B40737"/>
    <w:rsid w:val="00B408BC"/>
    <w:rsid w:val="00B40A4F"/>
    <w:rsid w:val="00B40A80"/>
    <w:rsid w:val="00B4114A"/>
    <w:rsid w:val="00B411C9"/>
    <w:rsid w:val="00B4154C"/>
    <w:rsid w:val="00B417CF"/>
    <w:rsid w:val="00B41AEE"/>
    <w:rsid w:val="00B41D31"/>
    <w:rsid w:val="00B41F4E"/>
    <w:rsid w:val="00B4258A"/>
    <w:rsid w:val="00B426E2"/>
    <w:rsid w:val="00B428D5"/>
    <w:rsid w:val="00B42959"/>
    <w:rsid w:val="00B42F15"/>
    <w:rsid w:val="00B42F63"/>
    <w:rsid w:val="00B42F76"/>
    <w:rsid w:val="00B43060"/>
    <w:rsid w:val="00B430F4"/>
    <w:rsid w:val="00B4349A"/>
    <w:rsid w:val="00B434C4"/>
    <w:rsid w:val="00B434EA"/>
    <w:rsid w:val="00B4399B"/>
    <w:rsid w:val="00B43A28"/>
    <w:rsid w:val="00B43B4B"/>
    <w:rsid w:val="00B43B5D"/>
    <w:rsid w:val="00B43BD0"/>
    <w:rsid w:val="00B43FAC"/>
    <w:rsid w:val="00B442B4"/>
    <w:rsid w:val="00B444FD"/>
    <w:rsid w:val="00B445A5"/>
    <w:rsid w:val="00B44704"/>
    <w:rsid w:val="00B448C7"/>
    <w:rsid w:val="00B44A48"/>
    <w:rsid w:val="00B44C44"/>
    <w:rsid w:val="00B44DE2"/>
    <w:rsid w:val="00B44E8F"/>
    <w:rsid w:val="00B4521C"/>
    <w:rsid w:val="00B45CF4"/>
    <w:rsid w:val="00B461B3"/>
    <w:rsid w:val="00B461CD"/>
    <w:rsid w:val="00B465E0"/>
    <w:rsid w:val="00B4663C"/>
    <w:rsid w:val="00B46786"/>
    <w:rsid w:val="00B468AF"/>
    <w:rsid w:val="00B468B4"/>
    <w:rsid w:val="00B46948"/>
    <w:rsid w:val="00B46B39"/>
    <w:rsid w:val="00B46C37"/>
    <w:rsid w:val="00B46F7F"/>
    <w:rsid w:val="00B46FBC"/>
    <w:rsid w:val="00B470FA"/>
    <w:rsid w:val="00B4710E"/>
    <w:rsid w:val="00B4719D"/>
    <w:rsid w:val="00B47569"/>
    <w:rsid w:val="00B47788"/>
    <w:rsid w:val="00B47880"/>
    <w:rsid w:val="00B47995"/>
    <w:rsid w:val="00B47C9D"/>
    <w:rsid w:val="00B47D9B"/>
    <w:rsid w:val="00B47F72"/>
    <w:rsid w:val="00B50048"/>
    <w:rsid w:val="00B503A6"/>
    <w:rsid w:val="00B5090C"/>
    <w:rsid w:val="00B50CF8"/>
    <w:rsid w:val="00B50F2D"/>
    <w:rsid w:val="00B51145"/>
    <w:rsid w:val="00B51648"/>
    <w:rsid w:val="00B517B5"/>
    <w:rsid w:val="00B519E4"/>
    <w:rsid w:val="00B51E14"/>
    <w:rsid w:val="00B51E77"/>
    <w:rsid w:val="00B520D6"/>
    <w:rsid w:val="00B5225F"/>
    <w:rsid w:val="00B52810"/>
    <w:rsid w:val="00B52B81"/>
    <w:rsid w:val="00B52BC6"/>
    <w:rsid w:val="00B52D88"/>
    <w:rsid w:val="00B52F71"/>
    <w:rsid w:val="00B52F83"/>
    <w:rsid w:val="00B53179"/>
    <w:rsid w:val="00B53388"/>
    <w:rsid w:val="00B53590"/>
    <w:rsid w:val="00B535C7"/>
    <w:rsid w:val="00B5371C"/>
    <w:rsid w:val="00B538D2"/>
    <w:rsid w:val="00B540FE"/>
    <w:rsid w:val="00B54168"/>
    <w:rsid w:val="00B5421A"/>
    <w:rsid w:val="00B5428F"/>
    <w:rsid w:val="00B546ED"/>
    <w:rsid w:val="00B54994"/>
    <w:rsid w:val="00B54D9E"/>
    <w:rsid w:val="00B54F9F"/>
    <w:rsid w:val="00B54FFC"/>
    <w:rsid w:val="00B55347"/>
    <w:rsid w:val="00B5588A"/>
    <w:rsid w:val="00B559B8"/>
    <w:rsid w:val="00B55A9D"/>
    <w:rsid w:val="00B55C1D"/>
    <w:rsid w:val="00B55C87"/>
    <w:rsid w:val="00B55C93"/>
    <w:rsid w:val="00B560D4"/>
    <w:rsid w:val="00B560ED"/>
    <w:rsid w:val="00B56123"/>
    <w:rsid w:val="00B56136"/>
    <w:rsid w:val="00B5626B"/>
    <w:rsid w:val="00B56621"/>
    <w:rsid w:val="00B5670F"/>
    <w:rsid w:val="00B5685E"/>
    <w:rsid w:val="00B56CA5"/>
    <w:rsid w:val="00B56F38"/>
    <w:rsid w:val="00B57147"/>
    <w:rsid w:val="00B57166"/>
    <w:rsid w:val="00B575C3"/>
    <w:rsid w:val="00B578C8"/>
    <w:rsid w:val="00B57B81"/>
    <w:rsid w:val="00B603AA"/>
    <w:rsid w:val="00B606C0"/>
    <w:rsid w:val="00B60A29"/>
    <w:rsid w:val="00B60DCA"/>
    <w:rsid w:val="00B60E58"/>
    <w:rsid w:val="00B61286"/>
    <w:rsid w:val="00B61301"/>
    <w:rsid w:val="00B6142B"/>
    <w:rsid w:val="00B61484"/>
    <w:rsid w:val="00B6172C"/>
    <w:rsid w:val="00B61A5A"/>
    <w:rsid w:val="00B61AE9"/>
    <w:rsid w:val="00B61B02"/>
    <w:rsid w:val="00B61B53"/>
    <w:rsid w:val="00B61CE6"/>
    <w:rsid w:val="00B61E86"/>
    <w:rsid w:val="00B62175"/>
    <w:rsid w:val="00B622EE"/>
    <w:rsid w:val="00B623D0"/>
    <w:rsid w:val="00B62410"/>
    <w:rsid w:val="00B62534"/>
    <w:rsid w:val="00B627AC"/>
    <w:rsid w:val="00B62A74"/>
    <w:rsid w:val="00B62CCE"/>
    <w:rsid w:val="00B62DBB"/>
    <w:rsid w:val="00B62E8A"/>
    <w:rsid w:val="00B62EA7"/>
    <w:rsid w:val="00B62F26"/>
    <w:rsid w:val="00B634E8"/>
    <w:rsid w:val="00B63546"/>
    <w:rsid w:val="00B63BB6"/>
    <w:rsid w:val="00B63BC8"/>
    <w:rsid w:val="00B63E12"/>
    <w:rsid w:val="00B63E64"/>
    <w:rsid w:val="00B63E82"/>
    <w:rsid w:val="00B63FA1"/>
    <w:rsid w:val="00B643DC"/>
    <w:rsid w:val="00B64411"/>
    <w:rsid w:val="00B6449D"/>
    <w:rsid w:val="00B645D1"/>
    <w:rsid w:val="00B649F5"/>
    <w:rsid w:val="00B64AFC"/>
    <w:rsid w:val="00B64C48"/>
    <w:rsid w:val="00B64C51"/>
    <w:rsid w:val="00B64D11"/>
    <w:rsid w:val="00B64DCD"/>
    <w:rsid w:val="00B64F04"/>
    <w:rsid w:val="00B650D8"/>
    <w:rsid w:val="00B6512D"/>
    <w:rsid w:val="00B654B6"/>
    <w:rsid w:val="00B65807"/>
    <w:rsid w:val="00B65B7D"/>
    <w:rsid w:val="00B65CEB"/>
    <w:rsid w:val="00B65F80"/>
    <w:rsid w:val="00B65FCB"/>
    <w:rsid w:val="00B662A7"/>
    <w:rsid w:val="00B663E6"/>
    <w:rsid w:val="00B664BC"/>
    <w:rsid w:val="00B66519"/>
    <w:rsid w:val="00B66690"/>
    <w:rsid w:val="00B669D0"/>
    <w:rsid w:val="00B66DB0"/>
    <w:rsid w:val="00B66DD5"/>
    <w:rsid w:val="00B66F17"/>
    <w:rsid w:val="00B6708C"/>
    <w:rsid w:val="00B6759B"/>
    <w:rsid w:val="00B675B5"/>
    <w:rsid w:val="00B6763A"/>
    <w:rsid w:val="00B67730"/>
    <w:rsid w:val="00B6788B"/>
    <w:rsid w:val="00B6798E"/>
    <w:rsid w:val="00B67C31"/>
    <w:rsid w:val="00B67C47"/>
    <w:rsid w:val="00B67CCC"/>
    <w:rsid w:val="00B67DCD"/>
    <w:rsid w:val="00B67E1A"/>
    <w:rsid w:val="00B67F40"/>
    <w:rsid w:val="00B7002C"/>
    <w:rsid w:val="00B700DB"/>
    <w:rsid w:val="00B703F2"/>
    <w:rsid w:val="00B706ED"/>
    <w:rsid w:val="00B7073D"/>
    <w:rsid w:val="00B708D9"/>
    <w:rsid w:val="00B70F98"/>
    <w:rsid w:val="00B71089"/>
    <w:rsid w:val="00B71245"/>
    <w:rsid w:val="00B7128D"/>
    <w:rsid w:val="00B71684"/>
    <w:rsid w:val="00B719C3"/>
    <w:rsid w:val="00B71B43"/>
    <w:rsid w:val="00B71FA8"/>
    <w:rsid w:val="00B7232D"/>
    <w:rsid w:val="00B7280B"/>
    <w:rsid w:val="00B72830"/>
    <w:rsid w:val="00B72970"/>
    <w:rsid w:val="00B72D33"/>
    <w:rsid w:val="00B72F45"/>
    <w:rsid w:val="00B730F7"/>
    <w:rsid w:val="00B73497"/>
    <w:rsid w:val="00B734D9"/>
    <w:rsid w:val="00B735B9"/>
    <w:rsid w:val="00B7380F"/>
    <w:rsid w:val="00B73B31"/>
    <w:rsid w:val="00B73B6A"/>
    <w:rsid w:val="00B73BE6"/>
    <w:rsid w:val="00B73E0C"/>
    <w:rsid w:val="00B74433"/>
    <w:rsid w:val="00B747D6"/>
    <w:rsid w:val="00B74BD4"/>
    <w:rsid w:val="00B74C11"/>
    <w:rsid w:val="00B74F67"/>
    <w:rsid w:val="00B75057"/>
    <w:rsid w:val="00B75084"/>
    <w:rsid w:val="00B752C1"/>
    <w:rsid w:val="00B757E6"/>
    <w:rsid w:val="00B75897"/>
    <w:rsid w:val="00B7593F"/>
    <w:rsid w:val="00B75D8B"/>
    <w:rsid w:val="00B7638D"/>
    <w:rsid w:val="00B76554"/>
    <w:rsid w:val="00B7656A"/>
    <w:rsid w:val="00B767D4"/>
    <w:rsid w:val="00B767D7"/>
    <w:rsid w:val="00B769AF"/>
    <w:rsid w:val="00B769DA"/>
    <w:rsid w:val="00B76ED1"/>
    <w:rsid w:val="00B76FBA"/>
    <w:rsid w:val="00B77173"/>
    <w:rsid w:val="00B7723E"/>
    <w:rsid w:val="00B7746B"/>
    <w:rsid w:val="00B77533"/>
    <w:rsid w:val="00B77547"/>
    <w:rsid w:val="00B777BC"/>
    <w:rsid w:val="00B77B1A"/>
    <w:rsid w:val="00B77D63"/>
    <w:rsid w:val="00B77E3A"/>
    <w:rsid w:val="00B77F6C"/>
    <w:rsid w:val="00B77FF9"/>
    <w:rsid w:val="00B80146"/>
    <w:rsid w:val="00B804AA"/>
    <w:rsid w:val="00B804F2"/>
    <w:rsid w:val="00B80870"/>
    <w:rsid w:val="00B80933"/>
    <w:rsid w:val="00B80B88"/>
    <w:rsid w:val="00B80DE5"/>
    <w:rsid w:val="00B80F84"/>
    <w:rsid w:val="00B81199"/>
    <w:rsid w:val="00B81494"/>
    <w:rsid w:val="00B814AE"/>
    <w:rsid w:val="00B816A0"/>
    <w:rsid w:val="00B81856"/>
    <w:rsid w:val="00B81A1B"/>
    <w:rsid w:val="00B81A3B"/>
    <w:rsid w:val="00B81AC1"/>
    <w:rsid w:val="00B81B40"/>
    <w:rsid w:val="00B81EB5"/>
    <w:rsid w:val="00B8219F"/>
    <w:rsid w:val="00B821C3"/>
    <w:rsid w:val="00B821ED"/>
    <w:rsid w:val="00B822A3"/>
    <w:rsid w:val="00B822D1"/>
    <w:rsid w:val="00B82630"/>
    <w:rsid w:val="00B82703"/>
    <w:rsid w:val="00B82787"/>
    <w:rsid w:val="00B82B0D"/>
    <w:rsid w:val="00B82D1B"/>
    <w:rsid w:val="00B82FE3"/>
    <w:rsid w:val="00B82FF8"/>
    <w:rsid w:val="00B83033"/>
    <w:rsid w:val="00B8381E"/>
    <w:rsid w:val="00B83870"/>
    <w:rsid w:val="00B83937"/>
    <w:rsid w:val="00B83BA6"/>
    <w:rsid w:val="00B83BF7"/>
    <w:rsid w:val="00B83D2F"/>
    <w:rsid w:val="00B83E70"/>
    <w:rsid w:val="00B8420B"/>
    <w:rsid w:val="00B84516"/>
    <w:rsid w:val="00B84881"/>
    <w:rsid w:val="00B84A95"/>
    <w:rsid w:val="00B84BDA"/>
    <w:rsid w:val="00B84D19"/>
    <w:rsid w:val="00B84E87"/>
    <w:rsid w:val="00B84F94"/>
    <w:rsid w:val="00B851AF"/>
    <w:rsid w:val="00B852A2"/>
    <w:rsid w:val="00B854A4"/>
    <w:rsid w:val="00B8552C"/>
    <w:rsid w:val="00B85595"/>
    <w:rsid w:val="00B858AD"/>
    <w:rsid w:val="00B858BD"/>
    <w:rsid w:val="00B85B10"/>
    <w:rsid w:val="00B85F22"/>
    <w:rsid w:val="00B861FE"/>
    <w:rsid w:val="00B86447"/>
    <w:rsid w:val="00B8697B"/>
    <w:rsid w:val="00B86A9B"/>
    <w:rsid w:val="00B86CE1"/>
    <w:rsid w:val="00B86D3D"/>
    <w:rsid w:val="00B86E29"/>
    <w:rsid w:val="00B87597"/>
    <w:rsid w:val="00B87627"/>
    <w:rsid w:val="00B87673"/>
    <w:rsid w:val="00B87741"/>
    <w:rsid w:val="00B87866"/>
    <w:rsid w:val="00B8798E"/>
    <w:rsid w:val="00B87BFF"/>
    <w:rsid w:val="00B87E64"/>
    <w:rsid w:val="00B87ED4"/>
    <w:rsid w:val="00B9024E"/>
    <w:rsid w:val="00B90287"/>
    <w:rsid w:val="00B90602"/>
    <w:rsid w:val="00B9067B"/>
    <w:rsid w:val="00B90700"/>
    <w:rsid w:val="00B9093B"/>
    <w:rsid w:val="00B909F1"/>
    <w:rsid w:val="00B90BD4"/>
    <w:rsid w:val="00B90C31"/>
    <w:rsid w:val="00B90FD8"/>
    <w:rsid w:val="00B91159"/>
    <w:rsid w:val="00B9119D"/>
    <w:rsid w:val="00B91245"/>
    <w:rsid w:val="00B912D9"/>
    <w:rsid w:val="00B916F6"/>
    <w:rsid w:val="00B918DD"/>
    <w:rsid w:val="00B91918"/>
    <w:rsid w:val="00B919C2"/>
    <w:rsid w:val="00B91A18"/>
    <w:rsid w:val="00B91DBA"/>
    <w:rsid w:val="00B91DFE"/>
    <w:rsid w:val="00B9244E"/>
    <w:rsid w:val="00B9256C"/>
    <w:rsid w:val="00B926BB"/>
    <w:rsid w:val="00B92A5E"/>
    <w:rsid w:val="00B92B7B"/>
    <w:rsid w:val="00B92D19"/>
    <w:rsid w:val="00B92F08"/>
    <w:rsid w:val="00B92FF1"/>
    <w:rsid w:val="00B9307A"/>
    <w:rsid w:val="00B93088"/>
    <w:rsid w:val="00B93243"/>
    <w:rsid w:val="00B932D6"/>
    <w:rsid w:val="00B93347"/>
    <w:rsid w:val="00B938C8"/>
    <w:rsid w:val="00B93B8F"/>
    <w:rsid w:val="00B93BD0"/>
    <w:rsid w:val="00B93BFE"/>
    <w:rsid w:val="00B93E0D"/>
    <w:rsid w:val="00B93ECE"/>
    <w:rsid w:val="00B93F0B"/>
    <w:rsid w:val="00B93F0E"/>
    <w:rsid w:val="00B93F7C"/>
    <w:rsid w:val="00B941E1"/>
    <w:rsid w:val="00B945D6"/>
    <w:rsid w:val="00B94801"/>
    <w:rsid w:val="00B94D20"/>
    <w:rsid w:val="00B94D45"/>
    <w:rsid w:val="00B94FA5"/>
    <w:rsid w:val="00B95137"/>
    <w:rsid w:val="00B952CC"/>
    <w:rsid w:val="00B953D9"/>
    <w:rsid w:val="00B9541C"/>
    <w:rsid w:val="00B959B6"/>
    <w:rsid w:val="00B95F54"/>
    <w:rsid w:val="00B96059"/>
    <w:rsid w:val="00B9609D"/>
    <w:rsid w:val="00B960DC"/>
    <w:rsid w:val="00B96137"/>
    <w:rsid w:val="00B962C7"/>
    <w:rsid w:val="00B966F5"/>
    <w:rsid w:val="00B96ACE"/>
    <w:rsid w:val="00B96CB4"/>
    <w:rsid w:val="00B9702A"/>
    <w:rsid w:val="00B977AC"/>
    <w:rsid w:val="00B97850"/>
    <w:rsid w:val="00B979D3"/>
    <w:rsid w:val="00B97B01"/>
    <w:rsid w:val="00B97C93"/>
    <w:rsid w:val="00B97C98"/>
    <w:rsid w:val="00B97E3B"/>
    <w:rsid w:val="00BA0116"/>
    <w:rsid w:val="00BA040C"/>
    <w:rsid w:val="00BA04E2"/>
    <w:rsid w:val="00BA0553"/>
    <w:rsid w:val="00BA083D"/>
    <w:rsid w:val="00BA088D"/>
    <w:rsid w:val="00BA10D9"/>
    <w:rsid w:val="00BA11C9"/>
    <w:rsid w:val="00BA169F"/>
    <w:rsid w:val="00BA16F2"/>
    <w:rsid w:val="00BA185F"/>
    <w:rsid w:val="00BA1C48"/>
    <w:rsid w:val="00BA1CBB"/>
    <w:rsid w:val="00BA1F4A"/>
    <w:rsid w:val="00BA1FE7"/>
    <w:rsid w:val="00BA2107"/>
    <w:rsid w:val="00BA2252"/>
    <w:rsid w:val="00BA2479"/>
    <w:rsid w:val="00BA26D0"/>
    <w:rsid w:val="00BA2780"/>
    <w:rsid w:val="00BA2866"/>
    <w:rsid w:val="00BA28CB"/>
    <w:rsid w:val="00BA2A48"/>
    <w:rsid w:val="00BA2AB0"/>
    <w:rsid w:val="00BA2B6C"/>
    <w:rsid w:val="00BA2BBE"/>
    <w:rsid w:val="00BA2E9B"/>
    <w:rsid w:val="00BA2F37"/>
    <w:rsid w:val="00BA32BA"/>
    <w:rsid w:val="00BA359C"/>
    <w:rsid w:val="00BA36C1"/>
    <w:rsid w:val="00BA371C"/>
    <w:rsid w:val="00BA3B4B"/>
    <w:rsid w:val="00BA3C30"/>
    <w:rsid w:val="00BA3D0E"/>
    <w:rsid w:val="00BA3FE4"/>
    <w:rsid w:val="00BA4047"/>
    <w:rsid w:val="00BA4146"/>
    <w:rsid w:val="00BA4642"/>
    <w:rsid w:val="00BA46F4"/>
    <w:rsid w:val="00BA47C2"/>
    <w:rsid w:val="00BA496A"/>
    <w:rsid w:val="00BA4A71"/>
    <w:rsid w:val="00BA4B03"/>
    <w:rsid w:val="00BA4B2F"/>
    <w:rsid w:val="00BA4B79"/>
    <w:rsid w:val="00BA4C90"/>
    <w:rsid w:val="00BA5048"/>
    <w:rsid w:val="00BA5098"/>
    <w:rsid w:val="00BA51C4"/>
    <w:rsid w:val="00BA5257"/>
    <w:rsid w:val="00BA5709"/>
    <w:rsid w:val="00BA574F"/>
    <w:rsid w:val="00BA58DD"/>
    <w:rsid w:val="00BA58ED"/>
    <w:rsid w:val="00BA5A8B"/>
    <w:rsid w:val="00BA5AA7"/>
    <w:rsid w:val="00BA5D51"/>
    <w:rsid w:val="00BA5D72"/>
    <w:rsid w:val="00BA5EF9"/>
    <w:rsid w:val="00BA60D6"/>
    <w:rsid w:val="00BA62B3"/>
    <w:rsid w:val="00BA63EB"/>
    <w:rsid w:val="00BA65C9"/>
    <w:rsid w:val="00BA669A"/>
    <w:rsid w:val="00BA6B80"/>
    <w:rsid w:val="00BA6BAD"/>
    <w:rsid w:val="00BA6D7A"/>
    <w:rsid w:val="00BA7002"/>
    <w:rsid w:val="00BA7098"/>
    <w:rsid w:val="00BA71CA"/>
    <w:rsid w:val="00BA78A8"/>
    <w:rsid w:val="00BA7B4A"/>
    <w:rsid w:val="00BA7BCA"/>
    <w:rsid w:val="00BA7CCF"/>
    <w:rsid w:val="00BA7D5E"/>
    <w:rsid w:val="00BB018D"/>
    <w:rsid w:val="00BB02C4"/>
    <w:rsid w:val="00BB03D0"/>
    <w:rsid w:val="00BB069F"/>
    <w:rsid w:val="00BB0C91"/>
    <w:rsid w:val="00BB0D85"/>
    <w:rsid w:val="00BB0E4C"/>
    <w:rsid w:val="00BB0F7F"/>
    <w:rsid w:val="00BB11EA"/>
    <w:rsid w:val="00BB1358"/>
    <w:rsid w:val="00BB1466"/>
    <w:rsid w:val="00BB184A"/>
    <w:rsid w:val="00BB1995"/>
    <w:rsid w:val="00BB1B65"/>
    <w:rsid w:val="00BB1C0A"/>
    <w:rsid w:val="00BB1DEE"/>
    <w:rsid w:val="00BB20B3"/>
    <w:rsid w:val="00BB23A2"/>
    <w:rsid w:val="00BB24C9"/>
    <w:rsid w:val="00BB2801"/>
    <w:rsid w:val="00BB2898"/>
    <w:rsid w:val="00BB2940"/>
    <w:rsid w:val="00BB29A4"/>
    <w:rsid w:val="00BB29F0"/>
    <w:rsid w:val="00BB29FB"/>
    <w:rsid w:val="00BB2C33"/>
    <w:rsid w:val="00BB2C40"/>
    <w:rsid w:val="00BB2C6A"/>
    <w:rsid w:val="00BB2DC8"/>
    <w:rsid w:val="00BB2E56"/>
    <w:rsid w:val="00BB2FEC"/>
    <w:rsid w:val="00BB301C"/>
    <w:rsid w:val="00BB34D5"/>
    <w:rsid w:val="00BB38E9"/>
    <w:rsid w:val="00BB3955"/>
    <w:rsid w:val="00BB39AB"/>
    <w:rsid w:val="00BB3A33"/>
    <w:rsid w:val="00BB3D85"/>
    <w:rsid w:val="00BB3DFB"/>
    <w:rsid w:val="00BB3E52"/>
    <w:rsid w:val="00BB3F6F"/>
    <w:rsid w:val="00BB404F"/>
    <w:rsid w:val="00BB4362"/>
    <w:rsid w:val="00BB4474"/>
    <w:rsid w:val="00BB450B"/>
    <w:rsid w:val="00BB451D"/>
    <w:rsid w:val="00BB4B14"/>
    <w:rsid w:val="00BB4B76"/>
    <w:rsid w:val="00BB4D1D"/>
    <w:rsid w:val="00BB4D5F"/>
    <w:rsid w:val="00BB4F57"/>
    <w:rsid w:val="00BB556D"/>
    <w:rsid w:val="00BB57B1"/>
    <w:rsid w:val="00BB58C5"/>
    <w:rsid w:val="00BB598A"/>
    <w:rsid w:val="00BB5D6E"/>
    <w:rsid w:val="00BB5E33"/>
    <w:rsid w:val="00BB5E74"/>
    <w:rsid w:val="00BB5FD9"/>
    <w:rsid w:val="00BB600D"/>
    <w:rsid w:val="00BB602F"/>
    <w:rsid w:val="00BB687D"/>
    <w:rsid w:val="00BB698A"/>
    <w:rsid w:val="00BB69C9"/>
    <w:rsid w:val="00BB6C27"/>
    <w:rsid w:val="00BB6C6E"/>
    <w:rsid w:val="00BB72E9"/>
    <w:rsid w:val="00BB73F9"/>
    <w:rsid w:val="00BB73FF"/>
    <w:rsid w:val="00BB7609"/>
    <w:rsid w:val="00BB7757"/>
    <w:rsid w:val="00BB79D8"/>
    <w:rsid w:val="00BC0074"/>
    <w:rsid w:val="00BC01B1"/>
    <w:rsid w:val="00BC040C"/>
    <w:rsid w:val="00BC0448"/>
    <w:rsid w:val="00BC093A"/>
    <w:rsid w:val="00BC0A2F"/>
    <w:rsid w:val="00BC0AB0"/>
    <w:rsid w:val="00BC0B43"/>
    <w:rsid w:val="00BC0BAD"/>
    <w:rsid w:val="00BC12CB"/>
    <w:rsid w:val="00BC1468"/>
    <w:rsid w:val="00BC1628"/>
    <w:rsid w:val="00BC1830"/>
    <w:rsid w:val="00BC1B25"/>
    <w:rsid w:val="00BC1C6A"/>
    <w:rsid w:val="00BC1CFB"/>
    <w:rsid w:val="00BC1D02"/>
    <w:rsid w:val="00BC1D21"/>
    <w:rsid w:val="00BC2432"/>
    <w:rsid w:val="00BC24B4"/>
    <w:rsid w:val="00BC2669"/>
    <w:rsid w:val="00BC2A06"/>
    <w:rsid w:val="00BC3010"/>
    <w:rsid w:val="00BC313A"/>
    <w:rsid w:val="00BC318C"/>
    <w:rsid w:val="00BC3242"/>
    <w:rsid w:val="00BC32DC"/>
    <w:rsid w:val="00BC3643"/>
    <w:rsid w:val="00BC37BD"/>
    <w:rsid w:val="00BC38D1"/>
    <w:rsid w:val="00BC3A2E"/>
    <w:rsid w:val="00BC3AA2"/>
    <w:rsid w:val="00BC3B82"/>
    <w:rsid w:val="00BC3C27"/>
    <w:rsid w:val="00BC3F34"/>
    <w:rsid w:val="00BC3F96"/>
    <w:rsid w:val="00BC408B"/>
    <w:rsid w:val="00BC43C6"/>
    <w:rsid w:val="00BC4481"/>
    <w:rsid w:val="00BC4A9B"/>
    <w:rsid w:val="00BC4AD8"/>
    <w:rsid w:val="00BC4D90"/>
    <w:rsid w:val="00BC4D92"/>
    <w:rsid w:val="00BC4FD8"/>
    <w:rsid w:val="00BC50E8"/>
    <w:rsid w:val="00BC536E"/>
    <w:rsid w:val="00BC551D"/>
    <w:rsid w:val="00BC5674"/>
    <w:rsid w:val="00BC5691"/>
    <w:rsid w:val="00BC58D6"/>
    <w:rsid w:val="00BC590A"/>
    <w:rsid w:val="00BC5933"/>
    <w:rsid w:val="00BC59AF"/>
    <w:rsid w:val="00BC5BDB"/>
    <w:rsid w:val="00BC5E6D"/>
    <w:rsid w:val="00BC5F13"/>
    <w:rsid w:val="00BC5FC9"/>
    <w:rsid w:val="00BC619A"/>
    <w:rsid w:val="00BC639B"/>
    <w:rsid w:val="00BC6400"/>
    <w:rsid w:val="00BC65C2"/>
    <w:rsid w:val="00BC66CE"/>
    <w:rsid w:val="00BC688B"/>
    <w:rsid w:val="00BC690C"/>
    <w:rsid w:val="00BC6EBA"/>
    <w:rsid w:val="00BC7256"/>
    <w:rsid w:val="00BC74B5"/>
    <w:rsid w:val="00BC74D9"/>
    <w:rsid w:val="00BC75C4"/>
    <w:rsid w:val="00BC76C3"/>
    <w:rsid w:val="00BC76D6"/>
    <w:rsid w:val="00BC7795"/>
    <w:rsid w:val="00BC79E6"/>
    <w:rsid w:val="00BC7C36"/>
    <w:rsid w:val="00BC7ED1"/>
    <w:rsid w:val="00BD0380"/>
    <w:rsid w:val="00BD096B"/>
    <w:rsid w:val="00BD0C84"/>
    <w:rsid w:val="00BD0D3C"/>
    <w:rsid w:val="00BD104C"/>
    <w:rsid w:val="00BD10A8"/>
    <w:rsid w:val="00BD1428"/>
    <w:rsid w:val="00BD16F3"/>
    <w:rsid w:val="00BD170C"/>
    <w:rsid w:val="00BD1761"/>
    <w:rsid w:val="00BD18F4"/>
    <w:rsid w:val="00BD19AE"/>
    <w:rsid w:val="00BD1B8F"/>
    <w:rsid w:val="00BD1CE4"/>
    <w:rsid w:val="00BD27D2"/>
    <w:rsid w:val="00BD27F7"/>
    <w:rsid w:val="00BD2BE0"/>
    <w:rsid w:val="00BD2C3D"/>
    <w:rsid w:val="00BD32D9"/>
    <w:rsid w:val="00BD32DE"/>
    <w:rsid w:val="00BD352C"/>
    <w:rsid w:val="00BD35A7"/>
    <w:rsid w:val="00BD3909"/>
    <w:rsid w:val="00BD3AC8"/>
    <w:rsid w:val="00BD3B16"/>
    <w:rsid w:val="00BD3B5F"/>
    <w:rsid w:val="00BD3D28"/>
    <w:rsid w:val="00BD3D82"/>
    <w:rsid w:val="00BD3FAC"/>
    <w:rsid w:val="00BD4145"/>
    <w:rsid w:val="00BD4605"/>
    <w:rsid w:val="00BD488A"/>
    <w:rsid w:val="00BD488B"/>
    <w:rsid w:val="00BD4937"/>
    <w:rsid w:val="00BD49D8"/>
    <w:rsid w:val="00BD4A03"/>
    <w:rsid w:val="00BD5086"/>
    <w:rsid w:val="00BD58F7"/>
    <w:rsid w:val="00BD5AE7"/>
    <w:rsid w:val="00BD5BE2"/>
    <w:rsid w:val="00BD5EC9"/>
    <w:rsid w:val="00BD60DE"/>
    <w:rsid w:val="00BD6224"/>
    <w:rsid w:val="00BD6A30"/>
    <w:rsid w:val="00BD6B72"/>
    <w:rsid w:val="00BD6BAD"/>
    <w:rsid w:val="00BD708A"/>
    <w:rsid w:val="00BD71B6"/>
    <w:rsid w:val="00BD76ED"/>
    <w:rsid w:val="00BD770A"/>
    <w:rsid w:val="00BD7865"/>
    <w:rsid w:val="00BD7C1F"/>
    <w:rsid w:val="00BD7F27"/>
    <w:rsid w:val="00BE012E"/>
    <w:rsid w:val="00BE02F2"/>
    <w:rsid w:val="00BE034C"/>
    <w:rsid w:val="00BE07FA"/>
    <w:rsid w:val="00BE0BB7"/>
    <w:rsid w:val="00BE0C1B"/>
    <w:rsid w:val="00BE0E87"/>
    <w:rsid w:val="00BE102D"/>
    <w:rsid w:val="00BE1201"/>
    <w:rsid w:val="00BE14AA"/>
    <w:rsid w:val="00BE1834"/>
    <w:rsid w:val="00BE1850"/>
    <w:rsid w:val="00BE2003"/>
    <w:rsid w:val="00BE2168"/>
    <w:rsid w:val="00BE268C"/>
    <w:rsid w:val="00BE27AC"/>
    <w:rsid w:val="00BE27CB"/>
    <w:rsid w:val="00BE28B5"/>
    <w:rsid w:val="00BE2981"/>
    <w:rsid w:val="00BE2A13"/>
    <w:rsid w:val="00BE2AAB"/>
    <w:rsid w:val="00BE2B15"/>
    <w:rsid w:val="00BE2B2E"/>
    <w:rsid w:val="00BE33E3"/>
    <w:rsid w:val="00BE34FF"/>
    <w:rsid w:val="00BE363E"/>
    <w:rsid w:val="00BE37E6"/>
    <w:rsid w:val="00BE38E7"/>
    <w:rsid w:val="00BE3A83"/>
    <w:rsid w:val="00BE3CE5"/>
    <w:rsid w:val="00BE3E9A"/>
    <w:rsid w:val="00BE41D5"/>
    <w:rsid w:val="00BE41E5"/>
    <w:rsid w:val="00BE4276"/>
    <w:rsid w:val="00BE44D7"/>
    <w:rsid w:val="00BE4687"/>
    <w:rsid w:val="00BE4788"/>
    <w:rsid w:val="00BE4842"/>
    <w:rsid w:val="00BE4EFD"/>
    <w:rsid w:val="00BE4F5C"/>
    <w:rsid w:val="00BE515F"/>
    <w:rsid w:val="00BE51AF"/>
    <w:rsid w:val="00BE5241"/>
    <w:rsid w:val="00BE5247"/>
    <w:rsid w:val="00BE566E"/>
    <w:rsid w:val="00BE567D"/>
    <w:rsid w:val="00BE5B3B"/>
    <w:rsid w:val="00BE5BBE"/>
    <w:rsid w:val="00BE5C0E"/>
    <w:rsid w:val="00BE607F"/>
    <w:rsid w:val="00BE630E"/>
    <w:rsid w:val="00BE63AC"/>
    <w:rsid w:val="00BE63E8"/>
    <w:rsid w:val="00BE65AB"/>
    <w:rsid w:val="00BE67C0"/>
    <w:rsid w:val="00BE684C"/>
    <w:rsid w:val="00BE69F9"/>
    <w:rsid w:val="00BE6AB4"/>
    <w:rsid w:val="00BE6B07"/>
    <w:rsid w:val="00BE6D4F"/>
    <w:rsid w:val="00BE6EDE"/>
    <w:rsid w:val="00BE6EE8"/>
    <w:rsid w:val="00BE6EF1"/>
    <w:rsid w:val="00BE6F04"/>
    <w:rsid w:val="00BE713B"/>
    <w:rsid w:val="00BE71F8"/>
    <w:rsid w:val="00BE77B9"/>
    <w:rsid w:val="00BE78C6"/>
    <w:rsid w:val="00BE79D6"/>
    <w:rsid w:val="00BE7BA7"/>
    <w:rsid w:val="00BE7C5F"/>
    <w:rsid w:val="00BE7EE3"/>
    <w:rsid w:val="00BE81C0"/>
    <w:rsid w:val="00BF0333"/>
    <w:rsid w:val="00BF03DA"/>
    <w:rsid w:val="00BF0436"/>
    <w:rsid w:val="00BF064A"/>
    <w:rsid w:val="00BF070C"/>
    <w:rsid w:val="00BF0781"/>
    <w:rsid w:val="00BF0838"/>
    <w:rsid w:val="00BF0CBD"/>
    <w:rsid w:val="00BF0F3A"/>
    <w:rsid w:val="00BF10C8"/>
    <w:rsid w:val="00BF10F8"/>
    <w:rsid w:val="00BF1356"/>
    <w:rsid w:val="00BF15C6"/>
    <w:rsid w:val="00BF15FB"/>
    <w:rsid w:val="00BF1607"/>
    <w:rsid w:val="00BF1699"/>
    <w:rsid w:val="00BF174C"/>
    <w:rsid w:val="00BF17CE"/>
    <w:rsid w:val="00BF1853"/>
    <w:rsid w:val="00BF19CE"/>
    <w:rsid w:val="00BF1A38"/>
    <w:rsid w:val="00BF1B77"/>
    <w:rsid w:val="00BF1EEB"/>
    <w:rsid w:val="00BF22F2"/>
    <w:rsid w:val="00BF2417"/>
    <w:rsid w:val="00BF26BB"/>
    <w:rsid w:val="00BF2F31"/>
    <w:rsid w:val="00BF326E"/>
    <w:rsid w:val="00BF3622"/>
    <w:rsid w:val="00BF3768"/>
    <w:rsid w:val="00BF37B1"/>
    <w:rsid w:val="00BF397A"/>
    <w:rsid w:val="00BF3A55"/>
    <w:rsid w:val="00BF3AB8"/>
    <w:rsid w:val="00BF3B2D"/>
    <w:rsid w:val="00BF3B71"/>
    <w:rsid w:val="00BF3CC2"/>
    <w:rsid w:val="00BF3E1C"/>
    <w:rsid w:val="00BF3F41"/>
    <w:rsid w:val="00BF40F4"/>
    <w:rsid w:val="00BF4131"/>
    <w:rsid w:val="00BF438D"/>
    <w:rsid w:val="00BF445E"/>
    <w:rsid w:val="00BF4626"/>
    <w:rsid w:val="00BF46D2"/>
    <w:rsid w:val="00BF4939"/>
    <w:rsid w:val="00BF4A0D"/>
    <w:rsid w:val="00BF4C4F"/>
    <w:rsid w:val="00BF4E42"/>
    <w:rsid w:val="00BF5500"/>
    <w:rsid w:val="00BF5580"/>
    <w:rsid w:val="00BF5624"/>
    <w:rsid w:val="00BF5783"/>
    <w:rsid w:val="00BF57D9"/>
    <w:rsid w:val="00BF58A1"/>
    <w:rsid w:val="00BF59E8"/>
    <w:rsid w:val="00BF5BE9"/>
    <w:rsid w:val="00BF5D8B"/>
    <w:rsid w:val="00BF5EF2"/>
    <w:rsid w:val="00BF60CA"/>
    <w:rsid w:val="00BF6345"/>
    <w:rsid w:val="00BF643A"/>
    <w:rsid w:val="00BF64BC"/>
    <w:rsid w:val="00BF6566"/>
    <w:rsid w:val="00BF681D"/>
    <w:rsid w:val="00BF6ADE"/>
    <w:rsid w:val="00BF6EC4"/>
    <w:rsid w:val="00BF70DC"/>
    <w:rsid w:val="00BF7335"/>
    <w:rsid w:val="00BF77B5"/>
    <w:rsid w:val="00BF7A7D"/>
    <w:rsid w:val="00C00112"/>
    <w:rsid w:val="00C0011B"/>
    <w:rsid w:val="00C002FA"/>
    <w:rsid w:val="00C00703"/>
    <w:rsid w:val="00C00843"/>
    <w:rsid w:val="00C00E81"/>
    <w:rsid w:val="00C00F92"/>
    <w:rsid w:val="00C011EC"/>
    <w:rsid w:val="00C01225"/>
    <w:rsid w:val="00C012CA"/>
    <w:rsid w:val="00C01327"/>
    <w:rsid w:val="00C0167A"/>
    <w:rsid w:val="00C01740"/>
    <w:rsid w:val="00C01791"/>
    <w:rsid w:val="00C017CA"/>
    <w:rsid w:val="00C0193A"/>
    <w:rsid w:val="00C01A66"/>
    <w:rsid w:val="00C01B5A"/>
    <w:rsid w:val="00C01D96"/>
    <w:rsid w:val="00C01FB3"/>
    <w:rsid w:val="00C021BF"/>
    <w:rsid w:val="00C0236F"/>
    <w:rsid w:val="00C023E5"/>
    <w:rsid w:val="00C024FE"/>
    <w:rsid w:val="00C0292A"/>
    <w:rsid w:val="00C02A02"/>
    <w:rsid w:val="00C02BC4"/>
    <w:rsid w:val="00C02C0C"/>
    <w:rsid w:val="00C02CAB"/>
    <w:rsid w:val="00C02F12"/>
    <w:rsid w:val="00C03577"/>
    <w:rsid w:val="00C03702"/>
    <w:rsid w:val="00C03C35"/>
    <w:rsid w:val="00C03D42"/>
    <w:rsid w:val="00C040FF"/>
    <w:rsid w:val="00C04312"/>
    <w:rsid w:val="00C0433A"/>
    <w:rsid w:val="00C0438B"/>
    <w:rsid w:val="00C044C3"/>
    <w:rsid w:val="00C04620"/>
    <w:rsid w:val="00C0470E"/>
    <w:rsid w:val="00C04830"/>
    <w:rsid w:val="00C051FF"/>
    <w:rsid w:val="00C052CD"/>
    <w:rsid w:val="00C0544C"/>
    <w:rsid w:val="00C05580"/>
    <w:rsid w:val="00C0570F"/>
    <w:rsid w:val="00C058A4"/>
    <w:rsid w:val="00C05EC9"/>
    <w:rsid w:val="00C06047"/>
    <w:rsid w:val="00C060B8"/>
    <w:rsid w:val="00C0644D"/>
    <w:rsid w:val="00C066B6"/>
    <w:rsid w:val="00C06A1D"/>
    <w:rsid w:val="00C06A5D"/>
    <w:rsid w:val="00C0739D"/>
    <w:rsid w:val="00C07519"/>
    <w:rsid w:val="00C07849"/>
    <w:rsid w:val="00C07B34"/>
    <w:rsid w:val="00C07C13"/>
    <w:rsid w:val="00C07D2B"/>
    <w:rsid w:val="00C07DE2"/>
    <w:rsid w:val="00C07FF3"/>
    <w:rsid w:val="00C101EC"/>
    <w:rsid w:val="00C102C0"/>
    <w:rsid w:val="00C102C7"/>
    <w:rsid w:val="00C1071E"/>
    <w:rsid w:val="00C10808"/>
    <w:rsid w:val="00C10AC3"/>
    <w:rsid w:val="00C10BE4"/>
    <w:rsid w:val="00C10CF6"/>
    <w:rsid w:val="00C10D6C"/>
    <w:rsid w:val="00C10DC3"/>
    <w:rsid w:val="00C11897"/>
    <w:rsid w:val="00C119C9"/>
    <w:rsid w:val="00C11CB1"/>
    <w:rsid w:val="00C11D91"/>
    <w:rsid w:val="00C122B3"/>
    <w:rsid w:val="00C126E4"/>
    <w:rsid w:val="00C12768"/>
    <w:rsid w:val="00C127D2"/>
    <w:rsid w:val="00C12813"/>
    <w:rsid w:val="00C12A80"/>
    <w:rsid w:val="00C12D8C"/>
    <w:rsid w:val="00C12E82"/>
    <w:rsid w:val="00C12F13"/>
    <w:rsid w:val="00C1301E"/>
    <w:rsid w:val="00C1306C"/>
    <w:rsid w:val="00C1308A"/>
    <w:rsid w:val="00C1314B"/>
    <w:rsid w:val="00C131B7"/>
    <w:rsid w:val="00C13319"/>
    <w:rsid w:val="00C1335A"/>
    <w:rsid w:val="00C13608"/>
    <w:rsid w:val="00C13730"/>
    <w:rsid w:val="00C137A9"/>
    <w:rsid w:val="00C137FC"/>
    <w:rsid w:val="00C138C1"/>
    <w:rsid w:val="00C139A1"/>
    <w:rsid w:val="00C13A47"/>
    <w:rsid w:val="00C13CC7"/>
    <w:rsid w:val="00C13D70"/>
    <w:rsid w:val="00C13F5A"/>
    <w:rsid w:val="00C14447"/>
    <w:rsid w:val="00C14546"/>
    <w:rsid w:val="00C148BD"/>
    <w:rsid w:val="00C1494D"/>
    <w:rsid w:val="00C14975"/>
    <w:rsid w:val="00C14CD6"/>
    <w:rsid w:val="00C14D9C"/>
    <w:rsid w:val="00C1519E"/>
    <w:rsid w:val="00C152B2"/>
    <w:rsid w:val="00C1558D"/>
    <w:rsid w:val="00C15655"/>
    <w:rsid w:val="00C15906"/>
    <w:rsid w:val="00C15A5F"/>
    <w:rsid w:val="00C15CB3"/>
    <w:rsid w:val="00C15CFB"/>
    <w:rsid w:val="00C15D70"/>
    <w:rsid w:val="00C16293"/>
    <w:rsid w:val="00C1632A"/>
    <w:rsid w:val="00C163C9"/>
    <w:rsid w:val="00C163FC"/>
    <w:rsid w:val="00C1660A"/>
    <w:rsid w:val="00C16751"/>
    <w:rsid w:val="00C16B9D"/>
    <w:rsid w:val="00C16FEA"/>
    <w:rsid w:val="00C17014"/>
    <w:rsid w:val="00C17259"/>
    <w:rsid w:val="00C1733B"/>
    <w:rsid w:val="00C1769C"/>
    <w:rsid w:val="00C176FD"/>
    <w:rsid w:val="00C1778A"/>
    <w:rsid w:val="00C1797F"/>
    <w:rsid w:val="00C17ECC"/>
    <w:rsid w:val="00C17F5D"/>
    <w:rsid w:val="00C20083"/>
    <w:rsid w:val="00C200E6"/>
    <w:rsid w:val="00C20225"/>
    <w:rsid w:val="00C2022F"/>
    <w:rsid w:val="00C2040D"/>
    <w:rsid w:val="00C206BF"/>
    <w:rsid w:val="00C20795"/>
    <w:rsid w:val="00C20BBC"/>
    <w:rsid w:val="00C20D44"/>
    <w:rsid w:val="00C20F8E"/>
    <w:rsid w:val="00C2111B"/>
    <w:rsid w:val="00C216B5"/>
    <w:rsid w:val="00C2174A"/>
    <w:rsid w:val="00C217C0"/>
    <w:rsid w:val="00C21817"/>
    <w:rsid w:val="00C21948"/>
    <w:rsid w:val="00C21ACD"/>
    <w:rsid w:val="00C21D02"/>
    <w:rsid w:val="00C21DE5"/>
    <w:rsid w:val="00C22277"/>
    <w:rsid w:val="00C22531"/>
    <w:rsid w:val="00C22698"/>
    <w:rsid w:val="00C229BB"/>
    <w:rsid w:val="00C22C9E"/>
    <w:rsid w:val="00C23286"/>
    <w:rsid w:val="00C233A0"/>
    <w:rsid w:val="00C23937"/>
    <w:rsid w:val="00C23C93"/>
    <w:rsid w:val="00C23F85"/>
    <w:rsid w:val="00C2401D"/>
    <w:rsid w:val="00C2424D"/>
    <w:rsid w:val="00C2425E"/>
    <w:rsid w:val="00C24467"/>
    <w:rsid w:val="00C2461F"/>
    <w:rsid w:val="00C2464D"/>
    <w:rsid w:val="00C24889"/>
    <w:rsid w:val="00C2488D"/>
    <w:rsid w:val="00C24935"/>
    <w:rsid w:val="00C24F7E"/>
    <w:rsid w:val="00C250AA"/>
    <w:rsid w:val="00C2554F"/>
    <w:rsid w:val="00C2555D"/>
    <w:rsid w:val="00C255D5"/>
    <w:rsid w:val="00C25BF6"/>
    <w:rsid w:val="00C25DA9"/>
    <w:rsid w:val="00C25F95"/>
    <w:rsid w:val="00C26164"/>
    <w:rsid w:val="00C2633D"/>
    <w:rsid w:val="00C26493"/>
    <w:rsid w:val="00C264FB"/>
    <w:rsid w:val="00C265A4"/>
    <w:rsid w:val="00C2667C"/>
    <w:rsid w:val="00C2667F"/>
    <w:rsid w:val="00C2679F"/>
    <w:rsid w:val="00C267B6"/>
    <w:rsid w:val="00C2687A"/>
    <w:rsid w:val="00C26A31"/>
    <w:rsid w:val="00C26F67"/>
    <w:rsid w:val="00C26FB6"/>
    <w:rsid w:val="00C26FEE"/>
    <w:rsid w:val="00C2706D"/>
    <w:rsid w:val="00C2726F"/>
    <w:rsid w:val="00C27296"/>
    <w:rsid w:val="00C2742E"/>
    <w:rsid w:val="00C277FF"/>
    <w:rsid w:val="00C27BE6"/>
    <w:rsid w:val="00C27D3F"/>
    <w:rsid w:val="00C30416"/>
    <w:rsid w:val="00C304B8"/>
    <w:rsid w:val="00C30939"/>
    <w:rsid w:val="00C30A22"/>
    <w:rsid w:val="00C30A40"/>
    <w:rsid w:val="00C30AF5"/>
    <w:rsid w:val="00C30EAC"/>
    <w:rsid w:val="00C3127B"/>
    <w:rsid w:val="00C312E9"/>
    <w:rsid w:val="00C31915"/>
    <w:rsid w:val="00C31916"/>
    <w:rsid w:val="00C31A84"/>
    <w:rsid w:val="00C31B74"/>
    <w:rsid w:val="00C31C86"/>
    <w:rsid w:val="00C31DAA"/>
    <w:rsid w:val="00C31E38"/>
    <w:rsid w:val="00C32525"/>
    <w:rsid w:val="00C32619"/>
    <w:rsid w:val="00C32688"/>
    <w:rsid w:val="00C327A3"/>
    <w:rsid w:val="00C327EF"/>
    <w:rsid w:val="00C32A4E"/>
    <w:rsid w:val="00C32B5B"/>
    <w:rsid w:val="00C32D4F"/>
    <w:rsid w:val="00C32D61"/>
    <w:rsid w:val="00C330F5"/>
    <w:rsid w:val="00C332A9"/>
    <w:rsid w:val="00C3336B"/>
    <w:rsid w:val="00C3342C"/>
    <w:rsid w:val="00C33490"/>
    <w:rsid w:val="00C336AD"/>
    <w:rsid w:val="00C33907"/>
    <w:rsid w:val="00C339D4"/>
    <w:rsid w:val="00C33B2B"/>
    <w:rsid w:val="00C33E56"/>
    <w:rsid w:val="00C33EDD"/>
    <w:rsid w:val="00C33F4B"/>
    <w:rsid w:val="00C33F69"/>
    <w:rsid w:val="00C34244"/>
    <w:rsid w:val="00C342B3"/>
    <w:rsid w:val="00C345D8"/>
    <w:rsid w:val="00C34765"/>
    <w:rsid w:val="00C347DE"/>
    <w:rsid w:val="00C3483A"/>
    <w:rsid w:val="00C34BBD"/>
    <w:rsid w:val="00C34D9E"/>
    <w:rsid w:val="00C34DFB"/>
    <w:rsid w:val="00C34EA2"/>
    <w:rsid w:val="00C34ED9"/>
    <w:rsid w:val="00C3514B"/>
    <w:rsid w:val="00C35360"/>
    <w:rsid w:val="00C35611"/>
    <w:rsid w:val="00C35A11"/>
    <w:rsid w:val="00C35C80"/>
    <w:rsid w:val="00C35D1B"/>
    <w:rsid w:val="00C35D99"/>
    <w:rsid w:val="00C35F6C"/>
    <w:rsid w:val="00C361D3"/>
    <w:rsid w:val="00C36254"/>
    <w:rsid w:val="00C36466"/>
    <w:rsid w:val="00C3657B"/>
    <w:rsid w:val="00C368EC"/>
    <w:rsid w:val="00C36C3D"/>
    <w:rsid w:val="00C37367"/>
    <w:rsid w:val="00C3736B"/>
    <w:rsid w:val="00C3741B"/>
    <w:rsid w:val="00C37560"/>
    <w:rsid w:val="00C37DA6"/>
    <w:rsid w:val="00C37DF6"/>
    <w:rsid w:val="00C402E4"/>
    <w:rsid w:val="00C40368"/>
    <w:rsid w:val="00C40BA5"/>
    <w:rsid w:val="00C40E32"/>
    <w:rsid w:val="00C40E3F"/>
    <w:rsid w:val="00C40EFD"/>
    <w:rsid w:val="00C40FD5"/>
    <w:rsid w:val="00C40FD6"/>
    <w:rsid w:val="00C411BC"/>
    <w:rsid w:val="00C411EA"/>
    <w:rsid w:val="00C41386"/>
    <w:rsid w:val="00C413C9"/>
    <w:rsid w:val="00C41C7C"/>
    <w:rsid w:val="00C41E42"/>
    <w:rsid w:val="00C42045"/>
    <w:rsid w:val="00C4204D"/>
    <w:rsid w:val="00C4211F"/>
    <w:rsid w:val="00C42305"/>
    <w:rsid w:val="00C42447"/>
    <w:rsid w:val="00C42688"/>
    <w:rsid w:val="00C427BA"/>
    <w:rsid w:val="00C42895"/>
    <w:rsid w:val="00C42BF5"/>
    <w:rsid w:val="00C42E74"/>
    <w:rsid w:val="00C4330A"/>
    <w:rsid w:val="00C433C5"/>
    <w:rsid w:val="00C43667"/>
    <w:rsid w:val="00C436C1"/>
    <w:rsid w:val="00C4379A"/>
    <w:rsid w:val="00C437CA"/>
    <w:rsid w:val="00C439A0"/>
    <w:rsid w:val="00C43C0B"/>
    <w:rsid w:val="00C43D38"/>
    <w:rsid w:val="00C43FE9"/>
    <w:rsid w:val="00C4452E"/>
    <w:rsid w:val="00C4454F"/>
    <w:rsid w:val="00C44AEB"/>
    <w:rsid w:val="00C44FCE"/>
    <w:rsid w:val="00C456CA"/>
    <w:rsid w:val="00C4582B"/>
    <w:rsid w:val="00C45C1D"/>
    <w:rsid w:val="00C45E46"/>
    <w:rsid w:val="00C45FC1"/>
    <w:rsid w:val="00C46152"/>
    <w:rsid w:val="00C46168"/>
    <w:rsid w:val="00C46235"/>
    <w:rsid w:val="00C462CB"/>
    <w:rsid w:val="00C464B4"/>
    <w:rsid w:val="00C464D7"/>
    <w:rsid w:val="00C466B2"/>
    <w:rsid w:val="00C466F9"/>
    <w:rsid w:val="00C4672C"/>
    <w:rsid w:val="00C46777"/>
    <w:rsid w:val="00C467E0"/>
    <w:rsid w:val="00C46C97"/>
    <w:rsid w:val="00C46D30"/>
    <w:rsid w:val="00C46E13"/>
    <w:rsid w:val="00C471EC"/>
    <w:rsid w:val="00C4720F"/>
    <w:rsid w:val="00C4756A"/>
    <w:rsid w:val="00C475A5"/>
    <w:rsid w:val="00C47620"/>
    <w:rsid w:val="00C4774E"/>
    <w:rsid w:val="00C478B2"/>
    <w:rsid w:val="00C47A73"/>
    <w:rsid w:val="00C47B5A"/>
    <w:rsid w:val="00C47F4A"/>
    <w:rsid w:val="00C47F8F"/>
    <w:rsid w:val="00C50044"/>
    <w:rsid w:val="00C5030F"/>
    <w:rsid w:val="00C50617"/>
    <w:rsid w:val="00C50883"/>
    <w:rsid w:val="00C509D2"/>
    <w:rsid w:val="00C50C3E"/>
    <w:rsid w:val="00C50CA4"/>
    <w:rsid w:val="00C50F29"/>
    <w:rsid w:val="00C50FFF"/>
    <w:rsid w:val="00C510BF"/>
    <w:rsid w:val="00C512C6"/>
    <w:rsid w:val="00C513F6"/>
    <w:rsid w:val="00C5163A"/>
    <w:rsid w:val="00C51663"/>
    <w:rsid w:val="00C516B7"/>
    <w:rsid w:val="00C5170F"/>
    <w:rsid w:val="00C51752"/>
    <w:rsid w:val="00C5175E"/>
    <w:rsid w:val="00C5186A"/>
    <w:rsid w:val="00C51ACE"/>
    <w:rsid w:val="00C51E54"/>
    <w:rsid w:val="00C52280"/>
    <w:rsid w:val="00C5256A"/>
    <w:rsid w:val="00C527A7"/>
    <w:rsid w:val="00C527BA"/>
    <w:rsid w:val="00C531B5"/>
    <w:rsid w:val="00C53622"/>
    <w:rsid w:val="00C53747"/>
    <w:rsid w:val="00C5375F"/>
    <w:rsid w:val="00C537C8"/>
    <w:rsid w:val="00C53802"/>
    <w:rsid w:val="00C53B35"/>
    <w:rsid w:val="00C53D45"/>
    <w:rsid w:val="00C53F0E"/>
    <w:rsid w:val="00C541AF"/>
    <w:rsid w:val="00C541D6"/>
    <w:rsid w:val="00C54278"/>
    <w:rsid w:val="00C542EB"/>
    <w:rsid w:val="00C54587"/>
    <w:rsid w:val="00C545B4"/>
    <w:rsid w:val="00C54839"/>
    <w:rsid w:val="00C54958"/>
    <w:rsid w:val="00C54CB0"/>
    <w:rsid w:val="00C550E6"/>
    <w:rsid w:val="00C550EF"/>
    <w:rsid w:val="00C55242"/>
    <w:rsid w:val="00C55474"/>
    <w:rsid w:val="00C55C6C"/>
    <w:rsid w:val="00C55FB7"/>
    <w:rsid w:val="00C56514"/>
    <w:rsid w:val="00C5676A"/>
    <w:rsid w:val="00C56771"/>
    <w:rsid w:val="00C56B7F"/>
    <w:rsid w:val="00C56FCC"/>
    <w:rsid w:val="00C571BB"/>
    <w:rsid w:val="00C57895"/>
    <w:rsid w:val="00C578FE"/>
    <w:rsid w:val="00C57949"/>
    <w:rsid w:val="00C579FD"/>
    <w:rsid w:val="00C57A0C"/>
    <w:rsid w:val="00C57B9B"/>
    <w:rsid w:val="00C57F46"/>
    <w:rsid w:val="00C600AF"/>
    <w:rsid w:val="00C6031B"/>
    <w:rsid w:val="00C607FE"/>
    <w:rsid w:val="00C60FEF"/>
    <w:rsid w:val="00C610F7"/>
    <w:rsid w:val="00C61429"/>
    <w:rsid w:val="00C61542"/>
    <w:rsid w:val="00C6154A"/>
    <w:rsid w:val="00C61568"/>
    <w:rsid w:val="00C61605"/>
    <w:rsid w:val="00C617CC"/>
    <w:rsid w:val="00C61C6C"/>
    <w:rsid w:val="00C61EDA"/>
    <w:rsid w:val="00C61F2A"/>
    <w:rsid w:val="00C62225"/>
    <w:rsid w:val="00C623D1"/>
    <w:rsid w:val="00C62590"/>
    <w:rsid w:val="00C627D8"/>
    <w:rsid w:val="00C627FA"/>
    <w:rsid w:val="00C6283B"/>
    <w:rsid w:val="00C6284C"/>
    <w:rsid w:val="00C6286D"/>
    <w:rsid w:val="00C629EE"/>
    <w:rsid w:val="00C62AD4"/>
    <w:rsid w:val="00C62B5B"/>
    <w:rsid w:val="00C62E36"/>
    <w:rsid w:val="00C62E49"/>
    <w:rsid w:val="00C632D7"/>
    <w:rsid w:val="00C63332"/>
    <w:rsid w:val="00C63341"/>
    <w:rsid w:val="00C63394"/>
    <w:rsid w:val="00C63635"/>
    <w:rsid w:val="00C636A4"/>
    <w:rsid w:val="00C638F3"/>
    <w:rsid w:val="00C63A89"/>
    <w:rsid w:val="00C63AB9"/>
    <w:rsid w:val="00C63FD6"/>
    <w:rsid w:val="00C6417C"/>
    <w:rsid w:val="00C64396"/>
    <w:rsid w:val="00C64583"/>
    <w:rsid w:val="00C6459F"/>
    <w:rsid w:val="00C6463D"/>
    <w:rsid w:val="00C64AAA"/>
    <w:rsid w:val="00C64AD2"/>
    <w:rsid w:val="00C6515B"/>
    <w:rsid w:val="00C651C0"/>
    <w:rsid w:val="00C652E8"/>
    <w:rsid w:val="00C6542C"/>
    <w:rsid w:val="00C65865"/>
    <w:rsid w:val="00C6586E"/>
    <w:rsid w:val="00C659B8"/>
    <w:rsid w:val="00C659C2"/>
    <w:rsid w:val="00C659D2"/>
    <w:rsid w:val="00C65A48"/>
    <w:rsid w:val="00C6628F"/>
    <w:rsid w:val="00C6635F"/>
    <w:rsid w:val="00C6648A"/>
    <w:rsid w:val="00C66CE7"/>
    <w:rsid w:val="00C674A1"/>
    <w:rsid w:val="00C678AB"/>
    <w:rsid w:val="00C67D8C"/>
    <w:rsid w:val="00C67DA6"/>
    <w:rsid w:val="00C703A6"/>
    <w:rsid w:val="00C704D1"/>
    <w:rsid w:val="00C7063C"/>
    <w:rsid w:val="00C7064A"/>
    <w:rsid w:val="00C70654"/>
    <w:rsid w:val="00C7067C"/>
    <w:rsid w:val="00C711FD"/>
    <w:rsid w:val="00C714AD"/>
    <w:rsid w:val="00C7186E"/>
    <w:rsid w:val="00C71AB4"/>
    <w:rsid w:val="00C71BCF"/>
    <w:rsid w:val="00C71BFB"/>
    <w:rsid w:val="00C71C3C"/>
    <w:rsid w:val="00C71CBD"/>
    <w:rsid w:val="00C71D6D"/>
    <w:rsid w:val="00C7213B"/>
    <w:rsid w:val="00C722B7"/>
    <w:rsid w:val="00C722CC"/>
    <w:rsid w:val="00C7254F"/>
    <w:rsid w:val="00C72646"/>
    <w:rsid w:val="00C7277F"/>
    <w:rsid w:val="00C728FB"/>
    <w:rsid w:val="00C729B4"/>
    <w:rsid w:val="00C72C93"/>
    <w:rsid w:val="00C72D1C"/>
    <w:rsid w:val="00C73072"/>
    <w:rsid w:val="00C730DB"/>
    <w:rsid w:val="00C73460"/>
    <w:rsid w:val="00C73532"/>
    <w:rsid w:val="00C73767"/>
    <w:rsid w:val="00C73B8C"/>
    <w:rsid w:val="00C73C30"/>
    <w:rsid w:val="00C73C73"/>
    <w:rsid w:val="00C73D37"/>
    <w:rsid w:val="00C74099"/>
    <w:rsid w:val="00C74114"/>
    <w:rsid w:val="00C74119"/>
    <w:rsid w:val="00C7448D"/>
    <w:rsid w:val="00C744E8"/>
    <w:rsid w:val="00C74690"/>
    <w:rsid w:val="00C746AF"/>
    <w:rsid w:val="00C74704"/>
    <w:rsid w:val="00C74B00"/>
    <w:rsid w:val="00C74C31"/>
    <w:rsid w:val="00C74CB2"/>
    <w:rsid w:val="00C74DE5"/>
    <w:rsid w:val="00C74EBC"/>
    <w:rsid w:val="00C74EFF"/>
    <w:rsid w:val="00C750DB"/>
    <w:rsid w:val="00C754C2"/>
    <w:rsid w:val="00C75723"/>
    <w:rsid w:val="00C75B94"/>
    <w:rsid w:val="00C7639F"/>
    <w:rsid w:val="00C76518"/>
    <w:rsid w:val="00C76708"/>
    <w:rsid w:val="00C76747"/>
    <w:rsid w:val="00C76A70"/>
    <w:rsid w:val="00C76DA8"/>
    <w:rsid w:val="00C76FD2"/>
    <w:rsid w:val="00C77028"/>
    <w:rsid w:val="00C77090"/>
    <w:rsid w:val="00C771E4"/>
    <w:rsid w:val="00C77568"/>
    <w:rsid w:val="00C77677"/>
    <w:rsid w:val="00C77886"/>
    <w:rsid w:val="00C778E6"/>
    <w:rsid w:val="00C779C5"/>
    <w:rsid w:val="00C77A05"/>
    <w:rsid w:val="00C77A1F"/>
    <w:rsid w:val="00C77ABE"/>
    <w:rsid w:val="00C77AED"/>
    <w:rsid w:val="00C77C2B"/>
    <w:rsid w:val="00C77C89"/>
    <w:rsid w:val="00C77E4D"/>
    <w:rsid w:val="00C80017"/>
    <w:rsid w:val="00C80106"/>
    <w:rsid w:val="00C801EE"/>
    <w:rsid w:val="00C8035D"/>
    <w:rsid w:val="00C80433"/>
    <w:rsid w:val="00C80456"/>
    <w:rsid w:val="00C80898"/>
    <w:rsid w:val="00C808A9"/>
    <w:rsid w:val="00C809C3"/>
    <w:rsid w:val="00C80A86"/>
    <w:rsid w:val="00C80A8F"/>
    <w:rsid w:val="00C80B42"/>
    <w:rsid w:val="00C80E58"/>
    <w:rsid w:val="00C810C9"/>
    <w:rsid w:val="00C8115C"/>
    <w:rsid w:val="00C813CF"/>
    <w:rsid w:val="00C81549"/>
    <w:rsid w:val="00C81854"/>
    <w:rsid w:val="00C81AB9"/>
    <w:rsid w:val="00C81B10"/>
    <w:rsid w:val="00C81D01"/>
    <w:rsid w:val="00C81DCC"/>
    <w:rsid w:val="00C8205B"/>
    <w:rsid w:val="00C82282"/>
    <w:rsid w:val="00C8240D"/>
    <w:rsid w:val="00C8255B"/>
    <w:rsid w:val="00C825CE"/>
    <w:rsid w:val="00C8291C"/>
    <w:rsid w:val="00C82949"/>
    <w:rsid w:val="00C8299D"/>
    <w:rsid w:val="00C82B05"/>
    <w:rsid w:val="00C82B23"/>
    <w:rsid w:val="00C82BB6"/>
    <w:rsid w:val="00C82BEE"/>
    <w:rsid w:val="00C82CA1"/>
    <w:rsid w:val="00C82CFC"/>
    <w:rsid w:val="00C82DF3"/>
    <w:rsid w:val="00C82EB9"/>
    <w:rsid w:val="00C834D6"/>
    <w:rsid w:val="00C835FD"/>
    <w:rsid w:val="00C8375D"/>
    <w:rsid w:val="00C8381F"/>
    <w:rsid w:val="00C83859"/>
    <w:rsid w:val="00C83B0B"/>
    <w:rsid w:val="00C83DCE"/>
    <w:rsid w:val="00C83F45"/>
    <w:rsid w:val="00C84D3E"/>
    <w:rsid w:val="00C84E36"/>
    <w:rsid w:val="00C84EA3"/>
    <w:rsid w:val="00C84FB5"/>
    <w:rsid w:val="00C8512B"/>
    <w:rsid w:val="00C8552D"/>
    <w:rsid w:val="00C855A6"/>
    <w:rsid w:val="00C85955"/>
    <w:rsid w:val="00C859FD"/>
    <w:rsid w:val="00C85A52"/>
    <w:rsid w:val="00C85A60"/>
    <w:rsid w:val="00C85D7C"/>
    <w:rsid w:val="00C85FE4"/>
    <w:rsid w:val="00C860C2"/>
    <w:rsid w:val="00C861ED"/>
    <w:rsid w:val="00C862BE"/>
    <w:rsid w:val="00C86378"/>
    <w:rsid w:val="00C8649B"/>
    <w:rsid w:val="00C86582"/>
    <w:rsid w:val="00C86608"/>
    <w:rsid w:val="00C866F2"/>
    <w:rsid w:val="00C86767"/>
    <w:rsid w:val="00C8697C"/>
    <w:rsid w:val="00C86AD8"/>
    <w:rsid w:val="00C86B60"/>
    <w:rsid w:val="00C87287"/>
    <w:rsid w:val="00C876E0"/>
    <w:rsid w:val="00C87D3A"/>
    <w:rsid w:val="00C87DCE"/>
    <w:rsid w:val="00C87E65"/>
    <w:rsid w:val="00C87ECA"/>
    <w:rsid w:val="00C87F1F"/>
    <w:rsid w:val="00C90186"/>
    <w:rsid w:val="00C90399"/>
    <w:rsid w:val="00C90467"/>
    <w:rsid w:val="00C90740"/>
    <w:rsid w:val="00C908DB"/>
    <w:rsid w:val="00C90C59"/>
    <w:rsid w:val="00C9119D"/>
    <w:rsid w:val="00C911D7"/>
    <w:rsid w:val="00C91423"/>
    <w:rsid w:val="00C91437"/>
    <w:rsid w:val="00C91491"/>
    <w:rsid w:val="00C914D0"/>
    <w:rsid w:val="00C917F3"/>
    <w:rsid w:val="00C91998"/>
    <w:rsid w:val="00C91AE4"/>
    <w:rsid w:val="00C91DBA"/>
    <w:rsid w:val="00C91E24"/>
    <w:rsid w:val="00C92251"/>
    <w:rsid w:val="00C92480"/>
    <w:rsid w:val="00C92676"/>
    <w:rsid w:val="00C927CE"/>
    <w:rsid w:val="00C92A29"/>
    <w:rsid w:val="00C930D1"/>
    <w:rsid w:val="00C9350E"/>
    <w:rsid w:val="00C93588"/>
    <w:rsid w:val="00C935BE"/>
    <w:rsid w:val="00C93EB0"/>
    <w:rsid w:val="00C93F3C"/>
    <w:rsid w:val="00C94348"/>
    <w:rsid w:val="00C94BCB"/>
    <w:rsid w:val="00C94CE0"/>
    <w:rsid w:val="00C94EE6"/>
    <w:rsid w:val="00C95071"/>
    <w:rsid w:val="00C950C3"/>
    <w:rsid w:val="00C950D0"/>
    <w:rsid w:val="00C9527C"/>
    <w:rsid w:val="00C953E7"/>
    <w:rsid w:val="00C9540D"/>
    <w:rsid w:val="00C9542D"/>
    <w:rsid w:val="00C95486"/>
    <w:rsid w:val="00C955A6"/>
    <w:rsid w:val="00C955FB"/>
    <w:rsid w:val="00C95615"/>
    <w:rsid w:val="00C95B85"/>
    <w:rsid w:val="00C95BF3"/>
    <w:rsid w:val="00C95C08"/>
    <w:rsid w:val="00C95C96"/>
    <w:rsid w:val="00C95E3B"/>
    <w:rsid w:val="00C95EA3"/>
    <w:rsid w:val="00C96083"/>
    <w:rsid w:val="00C9627F"/>
    <w:rsid w:val="00C962A1"/>
    <w:rsid w:val="00C9641D"/>
    <w:rsid w:val="00C96623"/>
    <w:rsid w:val="00C96800"/>
    <w:rsid w:val="00C96AA7"/>
    <w:rsid w:val="00C971FE"/>
    <w:rsid w:val="00C973A6"/>
    <w:rsid w:val="00C97563"/>
    <w:rsid w:val="00C9769D"/>
    <w:rsid w:val="00C977C6"/>
    <w:rsid w:val="00C977E3"/>
    <w:rsid w:val="00C97BEC"/>
    <w:rsid w:val="00C97DAE"/>
    <w:rsid w:val="00CA005A"/>
    <w:rsid w:val="00CA01A5"/>
    <w:rsid w:val="00CA02DE"/>
    <w:rsid w:val="00CA0467"/>
    <w:rsid w:val="00CA08CD"/>
    <w:rsid w:val="00CA08D3"/>
    <w:rsid w:val="00CA0AC7"/>
    <w:rsid w:val="00CA0EFE"/>
    <w:rsid w:val="00CA0FF1"/>
    <w:rsid w:val="00CA1057"/>
    <w:rsid w:val="00CA1120"/>
    <w:rsid w:val="00CA1359"/>
    <w:rsid w:val="00CA1452"/>
    <w:rsid w:val="00CA14AB"/>
    <w:rsid w:val="00CA1623"/>
    <w:rsid w:val="00CA16B7"/>
    <w:rsid w:val="00CA1713"/>
    <w:rsid w:val="00CA1792"/>
    <w:rsid w:val="00CA1D55"/>
    <w:rsid w:val="00CA1E31"/>
    <w:rsid w:val="00CA255D"/>
    <w:rsid w:val="00CA263B"/>
    <w:rsid w:val="00CA26F6"/>
    <w:rsid w:val="00CA2746"/>
    <w:rsid w:val="00CA2826"/>
    <w:rsid w:val="00CA285B"/>
    <w:rsid w:val="00CA2AC4"/>
    <w:rsid w:val="00CA2B76"/>
    <w:rsid w:val="00CA2C03"/>
    <w:rsid w:val="00CA2EC4"/>
    <w:rsid w:val="00CA3284"/>
    <w:rsid w:val="00CA34B0"/>
    <w:rsid w:val="00CA34B7"/>
    <w:rsid w:val="00CA3879"/>
    <w:rsid w:val="00CA38CF"/>
    <w:rsid w:val="00CA398E"/>
    <w:rsid w:val="00CA3AB1"/>
    <w:rsid w:val="00CA3C7B"/>
    <w:rsid w:val="00CA3C80"/>
    <w:rsid w:val="00CA3E80"/>
    <w:rsid w:val="00CA3FF2"/>
    <w:rsid w:val="00CA4248"/>
    <w:rsid w:val="00CA426F"/>
    <w:rsid w:val="00CA4430"/>
    <w:rsid w:val="00CA488C"/>
    <w:rsid w:val="00CA4BB7"/>
    <w:rsid w:val="00CA4E63"/>
    <w:rsid w:val="00CA4FDE"/>
    <w:rsid w:val="00CA5021"/>
    <w:rsid w:val="00CA53FD"/>
    <w:rsid w:val="00CA56D5"/>
    <w:rsid w:val="00CA58D5"/>
    <w:rsid w:val="00CA5E9C"/>
    <w:rsid w:val="00CA5EC2"/>
    <w:rsid w:val="00CA5F63"/>
    <w:rsid w:val="00CA615F"/>
    <w:rsid w:val="00CA64AC"/>
    <w:rsid w:val="00CA6551"/>
    <w:rsid w:val="00CA657A"/>
    <w:rsid w:val="00CA6596"/>
    <w:rsid w:val="00CA67EC"/>
    <w:rsid w:val="00CA67ED"/>
    <w:rsid w:val="00CA69FC"/>
    <w:rsid w:val="00CA6DA1"/>
    <w:rsid w:val="00CA6E43"/>
    <w:rsid w:val="00CA6EE3"/>
    <w:rsid w:val="00CA6FE4"/>
    <w:rsid w:val="00CA744A"/>
    <w:rsid w:val="00CA7483"/>
    <w:rsid w:val="00CA770C"/>
    <w:rsid w:val="00CA7B1C"/>
    <w:rsid w:val="00CA7BEF"/>
    <w:rsid w:val="00CB00F6"/>
    <w:rsid w:val="00CB011A"/>
    <w:rsid w:val="00CB01F0"/>
    <w:rsid w:val="00CB0549"/>
    <w:rsid w:val="00CB0557"/>
    <w:rsid w:val="00CB0787"/>
    <w:rsid w:val="00CB0EC3"/>
    <w:rsid w:val="00CB0F62"/>
    <w:rsid w:val="00CB1045"/>
    <w:rsid w:val="00CB14F5"/>
    <w:rsid w:val="00CB1517"/>
    <w:rsid w:val="00CB1B18"/>
    <w:rsid w:val="00CB1BAD"/>
    <w:rsid w:val="00CB1C92"/>
    <w:rsid w:val="00CB23C5"/>
    <w:rsid w:val="00CB27A4"/>
    <w:rsid w:val="00CB2886"/>
    <w:rsid w:val="00CB29F7"/>
    <w:rsid w:val="00CB2D01"/>
    <w:rsid w:val="00CB2DE0"/>
    <w:rsid w:val="00CB2DF9"/>
    <w:rsid w:val="00CB2E1F"/>
    <w:rsid w:val="00CB2F14"/>
    <w:rsid w:val="00CB2FEF"/>
    <w:rsid w:val="00CB30AC"/>
    <w:rsid w:val="00CB3192"/>
    <w:rsid w:val="00CB34E1"/>
    <w:rsid w:val="00CB3667"/>
    <w:rsid w:val="00CB36DA"/>
    <w:rsid w:val="00CB379B"/>
    <w:rsid w:val="00CB39BF"/>
    <w:rsid w:val="00CB39D0"/>
    <w:rsid w:val="00CB3A6B"/>
    <w:rsid w:val="00CB3A77"/>
    <w:rsid w:val="00CB3D50"/>
    <w:rsid w:val="00CB3E89"/>
    <w:rsid w:val="00CB3EA8"/>
    <w:rsid w:val="00CB3FED"/>
    <w:rsid w:val="00CB4309"/>
    <w:rsid w:val="00CB44BC"/>
    <w:rsid w:val="00CB46B1"/>
    <w:rsid w:val="00CB48AC"/>
    <w:rsid w:val="00CB48B5"/>
    <w:rsid w:val="00CB4A7C"/>
    <w:rsid w:val="00CB4BB9"/>
    <w:rsid w:val="00CB5253"/>
    <w:rsid w:val="00CB5620"/>
    <w:rsid w:val="00CB5861"/>
    <w:rsid w:val="00CB5B5B"/>
    <w:rsid w:val="00CB5FAA"/>
    <w:rsid w:val="00CB6024"/>
    <w:rsid w:val="00CB6094"/>
    <w:rsid w:val="00CB611D"/>
    <w:rsid w:val="00CB6206"/>
    <w:rsid w:val="00CB638E"/>
    <w:rsid w:val="00CB6391"/>
    <w:rsid w:val="00CB64C2"/>
    <w:rsid w:val="00CB671E"/>
    <w:rsid w:val="00CB672F"/>
    <w:rsid w:val="00CB67B0"/>
    <w:rsid w:val="00CB68F3"/>
    <w:rsid w:val="00CB6F91"/>
    <w:rsid w:val="00CB7093"/>
    <w:rsid w:val="00CB70D8"/>
    <w:rsid w:val="00CB717B"/>
    <w:rsid w:val="00CB72F7"/>
    <w:rsid w:val="00CB74D8"/>
    <w:rsid w:val="00CB7517"/>
    <w:rsid w:val="00CB7767"/>
    <w:rsid w:val="00CB78E3"/>
    <w:rsid w:val="00CB7A07"/>
    <w:rsid w:val="00CB7CF3"/>
    <w:rsid w:val="00CB7FB5"/>
    <w:rsid w:val="00CB7FCB"/>
    <w:rsid w:val="00CC0182"/>
    <w:rsid w:val="00CC03D8"/>
    <w:rsid w:val="00CC0676"/>
    <w:rsid w:val="00CC07BC"/>
    <w:rsid w:val="00CC0F6D"/>
    <w:rsid w:val="00CC1119"/>
    <w:rsid w:val="00CC11B2"/>
    <w:rsid w:val="00CC122B"/>
    <w:rsid w:val="00CC12D8"/>
    <w:rsid w:val="00CC1318"/>
    <w:rsid w:val="00CC135E"/>
    <w:rsid w:val="00CC1470"/>
    <w:rsid w:val="00CC1683"/>
    <w:rsid w:val="00CC171E"/>
    <w:rsid w:val="00CC173F"/>
    <w:rsid w:val="00CC183E"/>
    <w:rsid w:val="00CC1B26"/>
    <w:rsid w:val="00CC1C15"/>
    <w:rsid w:val="00CC1C56"/>
    <w:rsid w:val="00CC1C9D"/>
    <w:rsid w:val="00CC1E6D"/>
    <w:rsid w:val="00CC1ECC"/>
    <w:rsid w:val="00CC2051"/>
    <w:rsid w:val="00CC20B9"/>
    <w:rsid w:val="00CC225D"/>
    <w:rsid w:val="00CC2661"/>
    <w:rsid w:val="00CC28B7"/>
    <w:rsid w:val="00CC29E0"/>
    <w:rsid w:val="00CC2BD4"/>
    <w:rsid w:val="00CC2D55"/>
    <w:rsid w:val="00CC2D9C"/>
    <w:rsid w:val="00CC2FB4"/>
    <w:rsid w:val="00CC3056"/>
    <w:rsid w:val="00CC30F5"/>
    <w:rsid w:val="00CC32E8"/>
    <w:rsid w:val="00CC3307"/>
    <w:rsid w:val="00CC33D4"/>
    <w:rsid w:val="00CC34E3"/>
    <w:rsid w:val="00CC360B"/>
    <w:rsid w:val="00CC369B"/>
    <w:rsid w:val="00CC3941"/>
    <w:rsid w:val="00CC3AAA"/>
    <w:rsid w:val="00CC3B06"/>
    <w:rsid w:val="00CC3B63"/>
    <w:rsid w:val="00CC3C98"/>
    <w:rsid w:val="00CC3D6A"/>
    <w:rsid w:val="00CC3F53"/>
    <w:rsid w:val="00CC3F7D"/>
    <w:rsid w:val="00CC3FDE"/>
    <w:rsid w:val="00CC41E1"/>
    <w:rsid w:val="00CC4304"/>
    <w:rsid w:val="00CC448B"/>
    <w:rsid w:val="00CC45AA"/>
    <w:rsid w:val="00CC496D"/>
    <w:rsid w:val="00CC4D28"/>
    <w:rsid w:val="00CC4DE4"/>
    <w:rsid w:val="00CC555C"/>
    <w:rsid w:val="00CC561B"/>
    <w:rsid w:val="00CC56D7"/>
    <w:rsid w:val="00CC57C9"/>
    <w:rsid w:val="00CC5A8B"/>
    <w:rsid w:val="00CC5B1C"/>
    <w:rsid w:val="00CC5B86"/>
    <w:rsid w:val="00CC5CE6"/>
    <w:rsid w:val="00CC6019"/>
    <w:rsid w:val="00CC627A"/>
    <w:rsid w:val="00CC631D"/>
    <w:rsid w:val="00CC63C9"/>
    <w:rsid w:val="00CC6505"/>
    <w:rsid w:val="00CC65A7"/>
    <w:rsid w:val="00CC6ABD"/>
    <w:rsid w:val="00CC6B2A"/>
    <w:rsid w:val="00CC6C30"/>
    <w:rsid w:val="00CC6D56"/>
    <w:rsid w:val="00CC71E4"/>
    <w:rsid w:val="00CC7702"/>
    <w:rsid w:val="00CC7773"/>
    <w:rsid w:val="00CC77BC"/>
    <w:rsid w:val="00CC7B9B"/>
    <w:rsid w:val="00CC7C9D"/>
    <w:rsid w:val="00CD00C9"/>
    <w:rsid w:val="00CD011A"/>
    <w:rsid w:val="00CD0350"/>
    <w:rsid w:val="00CD0730"/>
    <w:rsid w:val="00CD0AE4"/>
    <w:rsid w:val="00CD0D28"/>
    <w:rsid w:val="00CD0DB8"/>
    <w:rsid w:val="00CD0DE6"/>
    <w:rsid w:val="00CD0DF6"/>
    <w:rsid w:val="00CD0F42"/>
    <w:rsid w:val="00CD0F7E"/>
    <w:rsid w:val="00CD102A"/>
    <w:rsid w:val="00CD1172"/>
    <w:rsid w:val="00CD13CD"/>
    <w:rsid w:val="00CD1487"/>
    <w:rsid w:val="00CD1B9A"/>
    <w:rsid w:val="00CD1CDF"/>
    <w:rsid w:val="00CD1DCB"/>
    <w:rsid w:val="00CD1F46"/>
    <w:rsid w:val="00CD22FE"/>
    <w:rsid w:val="00CD2327"/>
    <w:rsid w:val="00CD23C9"/>
    <w:rsid w:val="00CD2895"/>
    <w:rsid w:val="00CD2B03"/>
    <w:rsid w:val="00CD2BB0"/>
    <w:rsid w:val="00CD2CA0"/>
    <w:rsid w:val="00CD2CB4"/>
    <w:rsid w:val="00CD2D04"/>
    <w:rsid w:val="00CD2DBA"/>
    <w:rsid w:val="00CD2F3F"/>
    <w:rsid w:val="00CD3360"/>
    <w:rsid w:val="00CD3667"/>
    <w:rsid w:val="00CD36B9"/>
    <w:rsid w:val="00CD3706"/>
    <w:rsid w:val="00CD3808"/>
    <w:rsid w:val="00CD3924"/>
    <w:rsid w:val="00CD3A65"/>
    <w:rsid w:val="00CD3CAA"/>
    <w:rsid w:val="00CD3DC0"/>
    <w:rsid w:val="00CD40BC"/>
    <w:rsid w:val="00CD4199"/>
    <w:rsid w:val="00CD41EF"/>
    <w:rsid w:val="00CD4438"/>
    <w:rsid w:val="00CD454C"/>
    <w:rsid w:val="00CD4567"/>
    <w:rsid w:val="00CD45AA"/>
    <w:rsid w:val="00CD46EB"/>
    <w:rsid w:val="00CD479D"/>
    <w:rsid w:val="00CD4937"/>
    <w:rsid w:val="00CD4AB1"/>
    <w:rsid w:val="00CD4BEA"/>
    <w:rsid w:val="00CD5201"/>
    <w:rsid w:val="00CD5213"/>
    <w:rsid w:val="00CD5283"/>
    <w:rsid w:val="00CD533A"/>
    <w:rsid w:val="00CD55E4"/>
    <w:rsid w:val="00CD5622"/>
    <w:rsid w:val="00CD5973"/>
    <w:rsid w:val="00CD5B8F"/>
    <w:rsid w:val="00CD61F8"/>
    <w:rsid w:val="00CD6271"/>
    <w:rsid w:val="00CD6319"/>
    <w:rsid w:val="00CD65ED"/>
    <w:rsid w:val="00CD6629"/>
    <w:rsid w:val="00CD66BA"/>
    <w:rsid w:val="00CD6ABA"/>
    <w:rsid w:val="00CD6BB4"/>
    <w:rsid w:val="00CD6C41"/>
    <w:rsid w:val="00CD70AF"/>
    <w:rsid w:val="00CD7430"/>
    <w:rsid w:val="00CD76F2"/>
    <w:rsid w:val="00CD787C"/>
    <w:rsid w:val="00CD7C09"/>
    <w:rsid w:val="00CD7C93"/>
    <w:rsid w:val="00CE00EC"/>
    <w:rsid w:val="00CE0283"/>
    <w:rsid w:val="00CE0361"/>
    <w:rsid w:val="00CE03CB"/>
    <w:rsid w:val="00CE07B7"/>
    <w:rsid w:val="00CE1020"/>
    <w:rsid w:val="00CE10AE"/>
    <w:rsid w:val="00CE11CE"/>
    <w:rsid w:val="00CE12A2"/>
    <w:rsid w:val="00CE147F"/>
    <w:rsid w:val="00CE159A"/>
    <w:rsid w:val="00CE161F"/>
    <w:rsid w:val="00CE1998"/>
    <w:rsid w:val="00CE19EE"/>
    <w:rsid w:val="00CE1F27"/>
    <w:rsid w:val="00CE22D8"/>
    <w:rsid w:val="00CE2431"/>
    <w:rsid w:val="00CE25F9"/>
    <w:rsid w:val="00CE275D"/>
    <w:rsid w:val="00CE2925"/>
    <w:rsid w:val="00CE2ACC"/>
    <w:rsid w:val="00CE2C40"/>
    <w:rsid w:val="00CE2C43"/>
    <w:rsid w:val="00CE2C4A"/>
    <w:rsid w:val="00CE2D27"/>
    <w:rsid w:val="00CE2E10"/>
    <w:rsid w:val="00CE2F89"/>
    <w:rsid w:val="00CE335E"/>
    <w:rsid w:val="00CE368A"/>
    <w:rsid w:val="00CE3800"/>
    <w:rsid w:val="00CE3806"/>
    <w:rsid w:val="00CE3C2A"/>
    <w:rsid w:val="00CE3D91"/>
    <w:rsid w:val="00CE3E04"/>
    <w:rsid w:val="00CE40F8"/>
    <w:rsid w:val="00CE413E"/>
    <w:rsid w:val="00CE4701"/>
    <w:rsid w:val="00CE4718"/>
    <w:rsid w:val="00CE4BD4"/>
    <w:rsid w:val="00CE4D64"/>
    <w:rsid w:val="00CE4FA1"/>
    <w:rsid w:val="00CE535E"/>
    <w:rsid w:val="00CE53EE"/>
    <w:rsid w:val="00CE56A2"/>
    <w:rsid w:val="00CE59D8"/>
    <w:rsid w:val="00CE5AD6"/>
    <w:rsid w:val="00CE5EA7"/>
    <w:rsid w:val="00CE5F0F"/>
    <w:rsid w:val="00CE5F70"/>
    <w:rsid w:val="00CE62AA"/>
    <w:rsid w:val="00CE6337"/>
    <w:rsid w:val="00CE63E4"/>
    <w:rsid w:val="00CE6712"/>
    <w:rsid w:val="00CE6850"/>
    <w:rsid w:val="00CE68E5"/>
    <w:rsid w:val="00CE6DCC"/>
    <w:rsid w:val="00CE6F6C"/>
    <w:rsid w:val="00CE7153"/>
    <w:rsid w:val="00CE71AA"/>
    <w:rsid w:val="00CE74EE"/>
    <w:rsid w:val="00CE76D1"/>
    <w:rsid w:val="00CE7804"/>
    <w:rsid w:val="00CE786D"/>
    <w:rsid w:val="00CE7B06"/>
    <w:rsid w:val="00CE7B37"/>
    <w:rsid w:val="00CE7EEA"/>
    <w:rsid w:val="00CF014E"/>
    <w:rsid w:val="00CF0274"/>
    <w:rsid w:val="00CF0397"/>
    <w:rsid w:val="00CF073F"/>
    <w:rsid w:val="00CF0AF8"/>
    <w:rsid w:val="00CF0B4A"/>
    <w:rsid w:val="00CF0C5D"/>
    <w:rsid w:val="00CF0D74"/>
    <w:rsid w:val="00CF0E05"/>
    <w:rsid w:val="00CF0E23"/>
    <w:rsid w:val="00CF1037"/>
    <w:rsid w:val="00CF10A7"/>
    <w:rsid w:val="00CF11D2"/>
    <w:rsid w:val="00CF13C1"/>
    <w:rsid w:val="00CF18F8"/>
    <w:rsid w:val="00CF1A21"/>
    <w:rsid w:val="00CF1C5D"/>
    <w:rsid w:val="00CF1CCB"/>
    <w:rsid w:val="00CF1DF9"/>
    <w:rsid w:val="00CF1E07"/>
    <w:rsid w:val="00CF1E44"/>
    <w:rsid w:val="00CF1E73"/>
    <w:rsid w:val="00CF1FF8"/>
    <w:rsid w:val="00CF20A4"/>
    <w:rsid w:val="00CF20F8"/>
    <w:rsid w:val="00CF2125"/>
    <w:rsid w:val="00CF244D"/>
    <w:rsid w:val="00CF24DD"/>
    <w:rsid w:val="00CF2512"/>
    <w:rsid w:val="00CF2533"/>
    <w:rsid w:val="00CF253C"/>
    <w:rsid w:val="00CF253E"/>
    <w:rsid w:val="00CF29B1"/>
    <w:rsid w:val="00CF2A74"/>
    <w:rsid w:val="00CF2DC9"/>
    <w:rsid w:val="00CF34F5"/>
    <w:rsid w:val="00CF3516"/>
    <w:rsid w:val="00CF35B9"/>
    <w:rsid w:val="00CF399A"/>
    <w:rsid w:val="00CF3B9E"/>
    <w:rsid w:val="00CF3CC5"/>
    <w:rsid w:val="00CF41EC"/>
    <w:rsid w:val="00CF43A5"/>
    <w:rsid w:val="00CF4448"/>
    <w:rsid w:val="00CF45BB"/>
    <w:rsid w:val="00CF4803"/>
    <w:rsid w:val="00CF4D01"/>
    <w:rsid w:val="00CF4E97"/>
    <w:rsid w:val="00CF503C"/>
    <w:rsid w:val="00CF51E9"/>
    <w:rsid w:val="00CF52F4"/>
    <w:rsid w:val="00CF5455"/>
    <w:rsid w:val="00CF545F"/>
    <w:rsid w:val="00CF58F9"/>
    <w:rsid w:val="00CF595C"/>
    <w:rsid w:val="00CF5B4A"/>
    <w:rsid w:val="00CF62F6"/>
    <w:rsid w:val="00CF6A45"/>
    <w:rsid w:val="00CF6A64"/>
    <w:rsid w:val="00CF6BC0"/>
    <w:rsid w:val="00CF6C31"/>
    <w:rsid w:val="00CF6FD8"/>
    <w:rsid w:val="00CF7040"/>
    <w:rsid w:val="00CF728E"/>
    <w:rsid w:val="00CF72E0"/>
    <w:rsid w:val="00CF734E"/>
    <w:rsid w:val="00CF76F2"/>
    <w:rsid w:val="00CF7776"/>
    <w:rsid w:val="00CF7902"/>
    <w:rsid w:val="00CF7A78"/>
    <w:rsid w:val="00CF7B74"/>
    <w:rsid w:val="00CF7C88"/>
    <w:rsid w:val="00CF7E85"/>
    <w:rsid w:val="00D00280"/>
    <w:rsid w:val="00D003F8"/>
    <w:rsid w:val="00D00684"/>
    <w:rsid w:val="00D007AA"/>
    <w:rsid w:val="00D00A71"/>
    <w:rsid w:val="00D00BD5"/>
    <w:rsid w:val="00D00E72"/>
    <w:rsid w:val="00D00EC1"/>
    <w:rsid w:val="00D00EEF"/>
    <w:rsid w:val="00D00FE6"/>
    <w:rsid w:val="00D00FFA"/>
    <w:rsid w:val="00D01126"/>
    <w:rsid w:val="00D01A71"/>
    <w:rsid w:val="00D01B3D"/>
    <w:rsid w:val="00D01DEB"/>
    <w:rsid w:val="00D01EF8"/>
    <w:rsid w:val="00D02107"/>
    <w:rsid w:val="00D02116"/>
    <w:rsid w:val="00D021AC"/>
    <w:rsid w:val="00D02229"/>
    <w:rsid w:val="00D023E5"/>
    <w:rsid w:val="00D02492"/>
    <w:rsid w:val="00D0264B"/>
    <w:rsid w:val="00D026C4"/>
    <w:rsid w:val="00D02864"/>
    <w:rsid w:val="00D02870"/>
    <w:rsid w:val="00D02934"/>
    <w:rsid w:val="00D02A47"/>
    <w:rsid w:val="00D02A8A"/>
    <w:rsid w:val="00D02CF5"/>
    <w:rsid w:val="00D02CFD"/>
    <w:rsid w:val="00D02FF8"/>
    <w:rsid w:val="00D03041"/>
    <w:rsid w:val="00D030D4"/>
    <w:rsid w:val="00D0323C"/>
    <w:rsid w:val="00D0340C"/>
    <w:rsid w:val="00D0366C"/>
    <w:rsid w:val="00D0369A"/>
    <w:rsid w:val="00D036B5"/>
    <w:rsid w:val="00D037B2"/>
    <w:rsid w:val="00D03C09"/>
    <w:rsid w:val="00D03D5C"/>
    <w:rsid w:val="00D03D99"/>
    <w:rsid w:val="00D0420D"/>
    <w:rsid w:val="00D042C8"/>
    <w:rsid w:val="00D04477"/>
    <w:rsid w:val="00D04514"/>
    <w:rsid w:val="00D04766"/>
    <w:rsid w:val="00D04BF4"/>
    <w:rsid w:val="00D04D15"/>
    <w:rsid w:val="00D052E2"/>
    <w:rsid w:val="00D0550D"/>
    <w:rsid w:val="00D055B3"/>
    <w:rsid w:val="00D0597D"/>
    <w:rsid w:val="00D06040"/>
    <w:rsid w:val="00D0610F"/>
    <w:rsid w:val="00D0612A"/>
    <w:rsid w:val="00D064A9"/>
    <w:rsid w:val="00D065CE"/>
    <w:rsid w:val="00D06896"/>
    <w:rsid w:val="00D06B06"/>
    <w:rsid w:val="00D06B20"/>
    <w:rsid w:val="00D06BDD"/>
    <w:rsid w:val="00D06D71"/>
    <w:rsid w:val="00D06F6E"/>
    <w:rsid w:val="00D06F7B"/>
    <w:rsid w:val="00D06FA7"/>
    <w:rsid w:val="00D06FE4"/>
    <w:rsid w:val="00D07094"/>
    <w:rsid w:val="00D070C3"/>
    <w:rsid w:val="00D071C4"/>
    <w:rsid w:val="00D071C8"/>
    <w:rsid w:val="00D0723D"/>
    <w:rsid w:val="00D07347"/>
    <w:rsid w:val="00D075BC"/>
    <w:rsid w:val="00D076E2"/>
    <w:rsid w:val="00D0784D"/>
    <w:rsid w:val="00D0787E"/>
    <w:rsid w:val="00D07B30"/>
    <w:rsid w:val="00D07CEC"/>
    <w:rsid w:val="00D100B9"/>
    <w:rsid w:val="00D105AD"/>
    <w:rsid w:val="00D105E2"/>
    <w:rsid w:val="00D106CC"/>
    <w:rsid w:val="00D10922"/>
    <w:rsid w:val="00D10A4B"/>
    <w:rsid w:val="00D10AA6"/>
    <w:rsid w:val="00D10B9D"/>
    <w:rsid w:val="00D10E30"/>
    <w:rsid w:val="00D10E9C"/>
    <w:rsid w:val="00D11004"/>
    <w:rsid w:val="00D11150"/>
    <w:rsid w:val="00D117C6"/>
    <w:rsid w:val="00D11996"/>
    <w:rsid w:val="00D119CE"/>
    <w:rsid w:val="00D11D34"/>
    <w:rsid w:val="00D11E32"/>
    <w:rsid w:val="00D11F1C"/>
    <w:rsid w:val="00D11F81"/>
    <w:rsid w:val="00D12290"/>
    <w:rsid w:val="00D12318"/>
    <w:rsid w:val="00D12421"/>
    <w:rsid w:val="00D126C6"/>
    <w:rsid w:val="00D12BF7"/>
    <w:rsid w:val="00D133A4"/>
    <w:rsid w:val="00D134DF"/>
    <w:rsid w:val="00D13537"/>
    <w:rsid w:val="00D13759"/>
    <w:rsid w:val="00D139D5"/>
    <w:rsid w:val="00D13C33"/>
    <w:rsid w:val="00D13DC5"/>
    <w:rsid w:val="00D14000"/>
    <w:rsid w:val="00D1408F"/>
    <w:rsid w:val="00D14145"/>
    <w:rsid w:val="00D1421D"/>
    <w:rsid w:val="00D14582"/>
    <w:rsid w:val="00D14645"/>
    <w:rsid w:val="00D146E5"/>
    <w:rsid w:val="00D149AC"/>
    <w:rsid w:val="00D149D1"/>
    <w:rsid w:val="00D14BE6"/>
    <w:rsid w:val="00D150B3"/>
    <w:rsid w:val="00D1515F"/>
    <w:rsid w:val="00D153B5"/>
    <w:rsid w:val="00D15BB5"/>
    <w:rsid w:val="00D15D08"/>
    <w:rsid w:val="00D15E7C"/>
    <w:rsid w:val="00D161B9"/>
    <w:rsid w:val="00D1620D"/>
    <w:rsid w:val="00D1636D"/>
    <w:rsid w:val="00D165AB"/>
    <w:rsid w:val="00D165C7"/>
    <w:rsid w:val="00D16895"/>
    <w:rsid w:val="00D16964"/>
    <w:rsid w:val="00D16C3B"/>
    <w:rsid w:val="00D16CEB"/>
    <w:rsid w:val="00D16DB2"/>
    <w:rsid w:val="00D16DB7"/>
    <w:rsid w:val="00D16E77"/>
    <w:rsid w:val="00D16F6E"/>
    <w:rsid w:val="00D17552"/>
    <w:rsid w:val="00D1756F"/>
    <w:rsid w:val="00D176DD"/>
    <w:rsid w:val="00D17744"/>
    <w:rsid w:val="00D178BA"/>
    <w:rsid w:val="00D17998"/>
    <w:rsid w:val="00D18F79"/>
    <w:rsid w:val="00D20108"/>
    <w:rsid w:val="00D20127"/>
    <w:rsid w:val="00D2022C"/>
    <w:rsid w:val="00D20868"/>
    <w:rsid w:val="00D20AA8"/>
    <w:rsid w:val="00D20B22"/>
    <w:rsid w:val="00D20B43"/>
    <w:rsid w:val="00D20DC5"/>
    <w:rsid w:val="00D20E9D"/>
    <w:rsid w:val="00D21035"/>
    <w:rsid w:val="00D21082"/>
    <w:rsid w:val="00D211E3"/>
    <w:rsid w:val="00D214F9"/>
    <w:rsid w:val="00D215EE"/>
    <w:rsid w:val="00D21764"/>
    <w:rsid w:val="00D21939"/>
    <w:rsid w:val="00D219D0"/>
    <w:rsid w:val="00D21A71"/>
    <w:rsid w:val="00D2242A"/>
    <w:rsid w:val="00D22680"/>
    <w:rsid w:val="00D226AD"/>
    <w:rsid w:val="00D22707"/>
    <w:rsid w:val="00D22A3B"/>
    <w:rsid w:val="00D22BC4"/>
    <w:rsid w:val="00D22BED"/>
    <w:rsid w:val="00D22CD9"/>
    <w:rsid w:val="00D22E18"/>
    <w:rsid w:val="00D22E85"/>
    <w:rsid w:val="00D22EF2"/>
    <w:rsid w:val="00D22FC9"/>
    <w:rsid w:val="00D231B5"/>
    <w:rsid w:val="00D23427"/>
    <w:rsid w:val="00D23C1A"/>
    <w:rsid w:val="00D241A0"/>
    <w:rsid w:val="00D2438D"/>
    <w:rsid w:val="00D24428"/>
    <w:rsid w:val="00D24786"/>
    <w:rsid w:val="00D248FB"/>
    <w:rsid w:val="00D249ED"/>
    <w:rsid w:val="00D24AED"/>
    <w:rsid w:val="00D24D1A"/>
    <w:rsid w:val="00D253D8"/>
    <w:rsid w:val="00D254FE"/>
    <w:rsid w:val="00D25600"/>
    <w:rsid w:val="00D2565D"/>
    <w:rsid w:val="00D256C8"/>
    <w:rsid w:val="00D25748"/>
    <w:rsid w:val="00D2595A"/>
    <w:rsid w:val="00D259A5"/>
    <w:rsid w:val="00D25B11"/>
    <w:rsid w:val="00D25ECF"/>
    <w:rsid w:val="00D26044"/>
    <w:rsid w:val="00D26276"/>
    <w:rsid w:val="00D263E7"/>
    <w:rsid w:val="00D265C6"/>
    <w:rsid w:val="00D26668"/>
    <w:rsid w:val="00D2668C"/>
    <w:rsid w:val="00D269E7"/>
    <w:rsid w:val="00D27040"/>
    <w:rsid w:val="00D27214"/>
    <w:rsid w:val="00D2727F"/>
    <w:rsid w:val="00D272B5"/>
    <w:rsid w:val="00D276B1"/>
    <w:rsid w:val="00D279EC"/>
    <w:rsid w:val="00D27ADC"/>
    <w:rsid w:val="00D27C64"/>
    <w:rsid w:val="00D27F3A"/>
    <w:rsid w:val="00D303B0"/>
    <w:rsid w:val="00D30446"/>
    <w:rsid w:val="00D30582"/>
    <w:rsid w:val="00D30844"/>
    <w:rsid w:val="00D30AC5"/>
    <w:rsid w:val="00D30AEE"/>
    <w:rsid w:val="00D30F9B"/>
    <w:rsid w:val="00D30FEA"/>
    <w:rsid w:val="00D3148F"/>
    <w:rsid w:val="00D3178E"/>
    <w:rsid w:val="00D31F53"/>
    <w:rsid w:val="00D323C4"/>
    <w:rsid w:val="00D32575"/>
    <w:rsid w:val="00D326AF"/>
    <w:rsid w:val="00D32B46"/>
    <w:rsid w:val="00D32C20"/>
    <w:rsid w:val="00D3321A"/>
    <w:rsid w:val="00D33239"/>
    <w:rsid w:val="00D332DA"/>
    <w:rsid w:val="00D3343A"/>
    <w:rsid w:val="00D33446"/>
    <w:rsid w:val="00D3345C"/>
    <w:rsid w:val="00D3381A"/>
    <w:rsid w:val="00D3383A"/>
    <w:rsid w:val="00D338E3"/>
    <w:rsid w:val="00D33971"/>
    <w:rsid w:val="00D33D13"/>
    <w:rsid w:val="00D33D8E"/>
    <w:rsid w:val="00D33DA3"/>
    <w:rsid w:val="00D3427D"/>
    <w:rsid w:val="00D34585"/>
    <w:rsid w:val="00D347CE"/>
    <w:rsid w:val="00D34840"/>
    <w:rsid w:val="00D34874"/>
    <w:rsid w:val="00D348AB"/>
    <w:rsid w:val="00D34988"/>
    <w:rsid w:val="00D34FE9"/>
    <w:rsid w:val="00D352E1"/>
    <w:rsid w:val="00D3532B"/>
    <w:rsid w:val="00D353B7"/>
    <w:rsid w:val="00D353CA"/>
    <w:rsid w:val="00D35482"/>
    <w:rsid w:val="00D356D3"/>
    <w:rsid w:val="00D358C1"/>
    <w:rsid w:val="00D35C59"/>
    <w:rsid w:val="00D35DDC"/>
    <w:rsid w:val="00D361A1"/>
    <w:rsid w:val="00D364CF"/>
    <w:rsid w:val="00D36715"/>
    <w:rsid w:val="00D36728"/>
    <w:rsid w:val="00D367B8"/>
    <w:rsid w:val="00D368A6"/>
    <w:rsid w:val="00D368B9"/>
    <w:rsid w:val="00D36930"/>
    <w:rsid w:val="00D36B8F"/>
    <w:rsid w:val="00D36B9F"/>
    <w:rsid w:val="00D36C07"/>
    <w:rsid w:val="00D37151"/>
    <w:rsid w:val="00D372A9"/>
    <w:rsid w:val="00D37723"/>
    <w:rsid w:val="00D37A65"/>
    <w:rsid w:val="00D37B0F"/>
    <w:rsid w:val="00D37C14"/>
    <w:rsid w:val="00D37C1A"/>
    <w:rsid w:val="00D37EC5"/>
    <w:rsid w:val="00D37FC7"/>
    <w:rsid w:val="00D400C1"/>
    <w:rsid w:val="00D4027C"/>
    <w:rsid w:val="00D4027D"/>
    <w:rsid w:val="00D40694"/>
    <w:rsid w:val="00D407C8"/>
    <w:rsid w:val="00D40847"/>
    <w:rsid w:val="00D4084A"/>
    <w:rsid w:val="00D40D7C"/>
    <w:rsid w:val="00D4118C"/>
    <w:rsid w:val="00D4158A"/>
    <w:rsid w:val="00D41625"/>
    <w:rsid w:val="00D41640"/>
    <w:rsid w:val="00D416AF"/>
    <w:rsid w:val="00D41795"/>
    <w:rsid w:val="00D417F3"/>
    <w:rsid w:val="00D419C2"/>
    <w:rsid w:val="00D41C74"/>
    <w:rsid w:val="00D4212D"/>
    <w:rsid w:val="00D42247"/>
    <w:rsid w:val="00D42326"/>
    <w:rsid w:val="00D423EE"/>
    <w:rsid w:val="00D426A9"/>
    <w:rsid w:val="00D42A1F"/>
    <w:rsid w:val="00D42C3E"/>
    <w:rsid w:val="00D42D8E"/>
    <w:rsid w:val="00D42F1A"/>
    <w:rsid w:val="00D431C3"/>
    <w:rsid w:val="00D432FA"/>
    <w:rsid w:val="00D433F8"/>
    <w:rsid w:val="00D4348D"/>
    <w:rsid w:val="00D436B3"/>
    <w:rsid w:val="00D4377F"/>
    <w:rsid w:val="00D43BAD"/>
    <w:rsid w:val="00D4411D"/>
    <w:rsid w:val="00D44246"/>
    <w:rsid w:val="00D4436E"/>
    <w:rsid w:val="00D444AE"/>
    <w:rsid w:val="00D445B1"/>
    <w:rsid w:val="00D446A0"/>
    <w:rsid w:val="00D446C5"/>
    <w:rsid w:val="00D449F5"/>
    <w:rsid w:val="00D44B3E"/>
    <w:rsid w:val="00D44B77"/>
    <w:rsid w:val="00D44BDC"/>
    <w:rsid w:val="00D44BF2"/>
    <w:rsid w:val="00D44EBD"/>
    <w:rsid w:val="00D45120"/>
    <w:rsid w:val="00D45137"/>
    <w:rsid w:val="00D45569"/>
    <w:rsid w:val="00D457F4"/>
    <w:rsid w:val="00D45A23"/>
    <w:rsid w:val="00D45AA6"/>
    <w:rsid w:val="00D45C5B"/>
    <w:rsid w:val="00D45E1E"/>
    <w:rsid w:val="00D45F3C"/>
    <w:rsid w:val="00D46036"/>
    <w:rsid w:val="00D461A9"/>
    <w:rsid w:val="00D461C3"/>
    <w:rsid w:val="00D4622A"/>
    <w:rsid w:val="00D4637E"/>
    <w:rsid w:val="00D466F1"/>
    <w:rsid w:val="00D46824"/>
    <w:rsid w:val="00D469F4"/>
    <w:rsid w:val="00D46B41"/>
    <w:rsid w:val="00D46D41"/>
    <w:rsid w:val="00D46EA4"/>
    <w:rsid w:val="00D46F3B"/>
    <w:rsid w:val="00D47006"/>
    <w:rsid w:val="00D470CF"/>
    <w:rsid w:val="00D47147"/>
    <w:rsid w:val="00D471F8"/>
    <w:rsid w:val="00D474DE"/>
    <w:rsid w:val="00D475AA"/>
    <w:rsid w:val="00D47728"/>
    <w:rsid w:val="00D47944"/>
    <w:rsid w:val="00D47981"/>
    <w:rsid w:val="00D479E4"/>
    <w:rsid w:val="00D47A60"/>
    <w:rsid w:val="00D47BE2"/>
    <w:rsid w:val="00D47E01"/>
    <w:rsid w:val="00D50089"/>
    <w:rsid w:val="00D505E5"/>
    <w:rsid w:val="00D50975"/>
    <w:rsid w:val="00D5099F"/>
    <w:rsid w:val="00D509C3"/>
    <w:rsid w:val="00D509C9"/>
    <w:rsid w:val="00D50AC5"/>
    <w:rsid w:val="00D50D20"/>
    <w:rsid w:val="00D51162"/>
    <w:rsid w:val="00D511A2"/>
    <w:rsid w:val="00D512B6"/>
    <w:rsid w:val="00D512E6"/>
    <w:rsid w:val="00D5142B"/>
    <w:rsid w:val="00D51800"/>
    <w:rsid w:val="00D51B26"/>
    <w:rsid w:val="00D51D74"/>
    <w:rsid w:val="00D520ED"/>
    <w:rsid w:val="00D52354"/>
    <w:rsid w:val="00D523E2"/>
    <w:rsid w:val="00D52535"/>
    <w:rsid w:val="00D5272D"/>
    <w:rsid w:val="00D5293A"/>
    <w:rsid w:val="00D52A4A"/>
    <w:rsid w:val="00D52B4A"/>
    <w:rsid w:val="00D52B9D"/>
    <w:rsid w:val="00D52DBA"/>
    <w:rsid w:val="00D52F7D"/>
    <w:rsid w:val="00D52F83"/>
    <w:rsid w:val="00D5330E"/>
    <w:rsid w:val="00D5349A"/>
    <w:rsid w:val="00D53E03"/>
    <w:rsid w:val="00D53ECE"/>
    <w:rsid w:val="00D5410B"/>
    <w:rsid w:val="00D541AE"/>
    <w:rsid w:val="00D541C5"/>
    <w:rsid w:val="00D54333"/>
    <w:rsid w:val="00D5434B"/>
    <w:rsid w:val="00D5468A"/>
    <w:rsid w:val="00D548BF"/>
    <w:rsid w:val="00D54D60"/>
    <w:rsid w:val="00D54F79"/>
    <w:rsid w:val="00D55593"/>
    <w:rsid w:val="00D55733"/>
    <w:rsid w:val="00D558B3"/>
    <w:rsid w:val="00D55BAC"/>
    <w:rsid w:val="00D563C1"/>
    <w:rsid w:val="00D56474"/>
    <w:rsid w:val="00D56A0D"/>
    <w:rsid w:val="00D56B06"/>
    <w:rsid w:val="00D56DC7"/>
    <w:rsid w:val="00D570D9"/>
    <w:rsid w:val="00D570E6"/>
    <w:rsid w:val="00D570F3"/>
    <w:rsid w:val="00D57121"/>
    <w:rsid w:val="00D5715B"/>
    <w:rsid w:val="00D572A6"/>
    <w:rsid w:val="00D5730C"/>
    <w:rsid w:val="00D5734F"/>
    <w:rsid w:val="00D575D2"/>
    <w:rsid w:val="00D576E5"/>
    <w:rsid w:val="00D57725"/>
    <w:rsid w:val="00D57734"/>
    <w:rsid w:val="00D57795"/>
    <w:rsid w:val="00D57DA0"/>
    <w:rsid w:val="00D57E1B"/>
    <w:rsid w:val="00D57E36"/>
    <w:rsid w:val="00D57FFA"/>
    <w:rsid w:val="00D600E5"/>
    <w:rsid w:val="00D6011B"/>
    <w:rsid w:val="00D602A5"/>
    <w:rsid w:val="00D603D6"/>
    <w:rsid w:val="00D60565"/>
    <w:rsid w:val="00D60620"/>
    <w:rsid w:val="00D60963"/>
    <w:rsid w:val="00D60B03"/>
    <w:rsid w:val="00D611E0"/>
    <w:rsid w:val="00D61393"/>
    <w:rsid w:val="00D613B8"/>
    <w:rsid w:val="00D61404"/>
    <w:rsid w:val="00D614AB"/>
    <w:rsid w:val="00D61590"/>
    <w:rsid w:val="00D61635"/>
    <w:rsid w:val="00D61698"/>
    <w:rsid w:val="00D61778"/>
    <w:rsid w:val="00D617BA"/>
    <w:rsid w:val="00D61A2A"/>
    <w:rsid w:val="00D61A7D"/>
    <w:rsid w:val="00D62133"/>
    <w:rsid w:val="00D62267"/>
    <w:rsid w:val="00D62C38"/>
    <w:rsid w:val="00D62C7D"/>
    <w:rsid w:val="00D62DE2"/>
    <w:rsid w:val="00D62E3C"/>
    <w:rsid w:val="00D62F0F"/>
    <w:rsid w:val="00D6341A"/>
    <w:rsid w:val="00D6352A"/>
    <w:rsid w:val="00D63543"/>
    <w:rsid w:val="00D63648"/>
    <w:rsid w:val="00D6383C"/>
    <w:rsid w:val="00D63AA8"/>
    <w:rsid w:val="00D63CEB"/>
    <w:rsid w:val="00D63D75"/>
    <w:rsid w:val="00D63E25"/>
    <w:rsid w:val="00D63E89"/>
    <w:rsid w:val="00D6430D"/>
    <w:rsid w:val="00D643E7"/>
    <w:rsid w:val="00D64479"/>
    <w:rsid w:val="00D64549"/>
    <w:rsid w:val="00D64628"/>
    <w:rsid w:val="00D64717"/>
    <w:rsid w:val="00D647DC"/>
    <w:rsid w:val="00D64B57"/>
    <w:rsid w:val="00D64BE2"/>
    <w:rsid w:val="00D64C6F"/>
    <w:rsid w:val="00D65075"/>
    <w:rsid w:val="00D6524B"/>
    <w:rsid w:val="00D65535"/>
    <w:rsid w:val="00D6555A"/>
    <w:rsid w:val="00D658A9"/>
    <w:rsid w:val="00D65A2B"/>
    <w:rsid w:val="00D65BB8"/>
    <w:rsid w:val="00D65DD8"/>
    <w:rsid w:val="00D65E34"/>
    <w:rsid w:val="00D660FE"/>
    <w:rsid w:val="00D661AE"/>
    <w:rsid w:val="00D6627E"/>
    <w:rsid w:val="00D665AC"/>
    <w:rsid w:val="00D6676B"/>
    <w:rsid w:val="00D668FB"/>
    <w:rsid w:val="00D66ABF"/>
    <w:rsid w:val="00D66D33"/>
    <w:rsid w:val="00D670D0"/>
    <w:rsid w:val="00D67188"/>
    <w:rsid w:val="00D671C2"/>
    <w:rsid w:val="00D6724A"/>
    <w:rsid w:val="00D67589"/>
    <w:rsid w:val="00D678F0"/>
    <w:rsid w:val="00D678FB"/>
    <w:rsid w:val="00D67AC9"/>
    <w:rsid w:val="00D67C37"/>
    <w:rsid w:val="00D67D09"/>
    <w:rsid w:val="00D67D5D"/>
    <w:rsid w:val="00D70005"/>
    <w:rsid w:val="00D70045"/>
    <w:rsid w:val="00D701BB"/>
    <w:rsid w:val="00D70381"/>
    <w:rsid w:val="00D7085D"/>
    <w:rsid w:val="00D70C15"/>
    <w:rsid w:val="00D70C43"/>
    <w:rsid w:val="00D70D69"/>
    <w:rsid w:val="00D70D6C"/>
    <w:rsid w:val="00D70F2C"/>
    <w:rsid w:val="00D70FD3"/>
    <w:rsid w:val="00D712CA"/>
    <w:rsid w:val="00D7146F"/>
    <w:rsid w:val="00D717FD"/>
    <w:rsid w:val="00D7193B"/>
    <w:rsid w:val="00D7199C"/>
    <w:rsid w:val="00D71AB0"/>
    <w:rsid w:val="00D71B90"/>
    <w:rsid w:val="00D71EB5"/>
    <w:rsid w:val="00D72133"/>
    <w:rsid w:val="00D7248F"/>
    <w:rsid w:val="00D7254A"/>
    <w:rsid w:val="00D72812"/>
    <w:rsid w:val="00D72A0A"/>
    <w:rsid w:val="00D72A79"/>
    <w:rsid w:val="00D72BD3"/>
    <w:rsid w:val="00D72D39"/>
    <w:rsid w:val="00D72DA2"/>
    <w:rsid w:val="00D734C2"/>
    <w:rsid w:val="00D734CF"/>
    <w:rsid w:val="00D73513"/>
    <w:rsid w:val="00D73602"/>
    <w:rsid w:val="00D73623"/>
    <w:rsid w:val="00D7363D"/>
    <w:rsid w:val="00D73765"/>
    <w:rsid w:val="00D738DA"/>
    <w:rsid w:val="00D73B0C"/>
    <w:rsid w:val="00D73CBF"/>
    <w:rsid w:val="00D73CCE"/>
    <w:rsid w:val="00D73F14"/>
    <w:rsid w:val="00D7400C"/>
    <w:rsid w:val="00D743C1"/>
    <w:rsid w:val="00D74824"/>
    <w:rsid w:val="00D74A62"/>
    <w:rsid w:val="00D74AB4"/>
    <w:rsid w:val="00D74DAC"/>
    <w:rsid w:val="00D74DC0"/>
    <w:rsid w:val="00D74F34"/>
    <w:rsid w:val="00D7541C"/>
    <w:rsid w:val="00D755D0"/>
    <w:rsid w:val="00D7596D"/>
    <w:rsid w:val="00D75CB4"/>
    <w:rsid w:val="00D75E5F"/>
    <w:rsid w:val="00D7623D"/>
    <w:rsid w:val="00D762C0"/>
    <w:rsid w:val="00D76371"/>
    <w:rsid w:val="00D76467"/>
    <w:rsid w:val="00D7652D"/>
    <w:rsid w:val="00D7673E"/>
    <w:rsid w:val="00D7677A"/>
    <w:rsid w:val="00D76C91"/>
    <w:rsid w:val="00D76E0A"/>
    <w:rsid w:val="00D76F7B"/>
    <w:rsid w:val="00D77171"/>
    <w:rsid w:val="00D771C3"/>
    <w:rsid w:val="00D774C0"/>
    <w:rsid w:val="00D7753B"/>
    <w:rsid w:val="00D778C6"/>
    <w:rsid w:val="00D778FA"/>
    <w:rsid w:val="00D77A2C"/>
    <w:rsid w:val="00D77C34"/>
    <w:rsid w:val="00D77E71"/>
    <w:rsid w:val="00D77FFB"/>
    <w:rsid w:val="00D80003"/>
    <w:rsid w:val="00D802E6"/>
    <w:rsid w:val="00D80796"/>
    <w:rsid w:val="00D808A3"/>
    <w:rsid w:val="00D80904"/>
    <w:rsid w:val="00D80952"/>
    <w:rsid w:val="00D80975"/>
    <w:rsid w:val="00D80B9B"/>
    <w:rsid w:val="00D80BFB"/>
    <w:rsid w:val="00D80EC3"/>
    <w:rsid w:val="00D81447"/>
    <w:rsid w:val="00D815D7"/>
    <w:rsid w:val="00D81846"/>
    <w:rsid w:val="00D818E2"/>
    <w:rsid w:val="00D81E91"/>
    <w:rsid w:val="00D81EA4"/>
    <w:rsid w:val="00D81FB9"/>
    <w:rsid w:val="00D8224A"/>
    <w:rsid w:val="00D823DD"/>
    <w:rsid w:val="00D82585"/>
    <w:rsid w:val="00D82658"/>
    <w:rsid w:val="00D8282B"/>
    <w:rsid w:val="00D82C67"/>
    <w:rsid w:val="00D82DD9"/>
    <w:rsid w:val="00D83014"/>
    <w:rsid w:val="00D8324D"/>
    <w:rsid w:val="00D83473"/>
    <w:rsid w:val="00D8349D"/>
    <w:rsid w:val="00D83622"/>
    <w:rsid w:val="00D8382F"/>
    <w:rsid w:val="00D83C3A"/>
    <w:rsid w:val="00D83D25"/>
    <w:rsid w:val="00D84146"/>
    <w:rsid w:val="00D8427A"/>
    <w:rsid w:val="00D849EC"/>
    <w:rsid w:val="00D84B55"/>
    <w:rsid w:val="00D84BFC"/>
    <w:rsid w:val="00D84CC6"/>
    <w:rsid w:val="00D84EE3"/>
    <w:rsid w:val="00D852E4"/>
    <w:rsid w:val="00D853B2"/>
    <w:rsid w:val="00D85417"/>
    <w:rsid w:val="00D85494"/>
    <w:rsid w:val="00D8549D"/>
    <w:rsid w:val="00D8562E"/>
    <w:rsid w:val="00D856BA"/>
    <w:rsid w:val="00D85A9F"/>
    <w:rsid w:val="00D85CE9"/>
    <w:rsid w:val="00D863B6"/>
    <w:rsid w:val="00D864C8"/>
    <w:rsid w:val="00D8650D"/>
    <w:rsid w:val="00D86693"/>
    <w:rsid w:val="00D870EB"/>
    <w:rsid w:val="00D8712E"/>
    <w:rsid w:val="00D8725B"/>
    <w:rsid w:val="00D874BD"/>
    <w:rsid w:val="00D874C1"/>
    <w:rsid w:val="00D875FA"/>
    <w:rsid w:val="00D87CDC"/>
    <w:rsid w:val="00D87EE7"/>
    <w:rsid w:val="00D9009B"/>
    <w:rsid w:val="00D90268"/>
    <w:rsid w:val="00D905E7"/>
    <w:rsid w:val="00D90825"/>
    <w:rsid w:val="00D90940"/>
    <w:rsid w:val="00D909B1"/>
    <w:rsid w:val="00D90A66"/>
    <w:rsid w:val="00D90BA0"/>
    <w:rsid w:val="00D90E72"/>
    <w:rsid w:val="00D90F7B"/>
    <w:rsid w:val="00D90FD6"/>
    <w:rsid w:val="00D9109A"/>
    <w:rsid w:val="00D91512"/>
    <w:rsid w:val="00D9165F"/>
    <w:rsid w:val="00D91F74"/>
    <w:rsid w:val="00D920A7"/>
    <w:rsid w:val="00D92D20"/>
    <w:rsid w:val="00D92F4F"/>
    <w:rsid w:val="00D9313E"/>
    <w:rsid w:val="00D932B5"/>
    <w:rsid w:val="00D933D4"/>
    <w:rsid w:val="00D934CD"/>
    <w:rsid w:val="00D9354E"/>
    <w:rsid w:val="00D93839"/>
    <w:rsid w:val="00D93DFD"/>
    <w:rsid w:val="00D93E8A"/>
    <w:rsid w:val="00D93F92"/>
    <w:rsid w:val="00D94027"/>
    <w:rsid w:val="00D9425A"/>
    <w:rsid w:val="00D9438E"/>
    <w:rsid w:val="00D94479"/>
    <w:rsid w:val="00D9458A"/>
    <w:rsid w:val="00D94950"/>
    <w:rsid w:val="00D94A78"/>
    <w:rsid w:val="00D94B11"/>
    <w:rsid w:val="00D94CB6"/>
    <w:rsid w:val="00D94D21"/>
    <w:rsid w:val="00D94F32"/>
    <w:rsid w:val="00D950B9"/>
    <w:rsid w:val="00D95260"/>
    <w:rsid w:val="00D95349"/>
    <w:rsid w:val="00D953E8"/>
    <w:rsid w:val="00D95429"/>
    <w:rsid w:val="00D956CC"/>
    <w:rsid w:val="00D958BC"/>
    <w:rsid w:val="00D95C3D"/>
    <w:rsid w:val="00D95F68"/>
    <w:rsid w:val="00D96004"/>
    <w:rsid w:val="00D96119"/>
    <w:rsid w:val="00D962B3"/>
    <w:rsid w:val="00D964FC"/>
    <w:rsid w:val="00D9657F"/>
    <w:rsid w:val="00D966F6"/>
    <w:rsid w:val="00D96C63"/>
    <w:rsid w:val="00D96EC0"/>
    <w:rsid w:val="00D97126"/>
    <w:rsid w:val="00D97127"/>
    <w:rsid w:val="00D974D3"/>
    <w:rsid w:val="00D97501"/>
    <w:rsid w:val="00D976BD"/>
    <w:rsid w:val="00D97700"/>
    <w:rsid w:val="00D977C9"/>
    <w:rsid w:val="00D97927"/>
    <w:rsid w:val="00D97ADC"/>
    <w:rsid w:val="00D97C57"/>
    <w:rsid w:val="00D97D6A"/>
    <w:rsid w:val="00DA00F1"/>
    <w:rsid w:val="00DA0170"/>
    <w:rsid w:val="00DA0535"/>
    <w:rsid w:val="00DA072A"/>
    <w:rsid w:val="00DA07D9"/>
    <w:rsid w:val="00DA0B59"/>
    <w:rsid w:val="00DA0B9F"/>
    <w:rsid w:val="00DA10EF"/>
    <w:rsid w:val="00DA1518"/>
    <w:rsid w:val="00DA152F"/>
    <w:rsid w:val="00DA1551"/>
    <w:rsid w:val="00DA15BE"/>
    <w:rsid w:val="00DA17A8"/>
    <w:rsid w:val="00DA1882"/>
    <w:rsid w:val="00DA188C"/>
    <w:rsid w:val="00DA189A"/>
    <w:rsid w:val="00DA1BFF"/>
    <w:rsid w:val="00DA1D65"/>
    <w:rsid w:val="00DA1F7C"/>
    <w:rsid w:val="00DA20B8"/>
    <w:rsid w:val="00DA2287"/>
    <w:rsid w:val="00DA22C8"/>
    <w:rsid w:val="00DA22ED"/>
    <w:rsid w:val="00DA28F3"/>
    <w:rsid w:val="00DA2978"/>
    <w:rsid w:val="00DA2AD4"/>
    <w:rsid w:val="00DA2E7D"/>
    <w:rsid w:val="00DA2E7F"/>
    <w:rsid w:val="00DA3164"/>
    <w:rsid w:val="00DA31B4"/>
    <w:rsid w:val="00DA32EF"/>
    <w:rsid w:val="00DA3503"/>
    <w:rsid w:val="00DA35B8"/>
    <w:rsid w:val="00DA380A"/>
    <w:rsid w:val="00DA38DC"/>
    <w:rsid w:val="00DA393A"/>
    <w:rsid w:val="00DA3C7C"/>
    <w:rsid w:val="00DA3D23"/>
    <w:rsid w:val="00DA3DF4"/>
    <w:rsid w:val="00DA3E87"/>
    <w:rsid w:val="00DA3F43"/>
    <w:rsid w:val="00DA3FAE"/>
    <w:rsid w:val="00DA4013"/>
    <w:rsid w:val="00DA4127"/>
    <w:rsid w:val="00DA42B2"/>
    <w:rsid w:val="00DA46A4"/>
    <w:rsid w:val="00DA473B"/>
    <w:rsid w:val="00DA4A91"/>
    <w:rsid w:val="00DA4F33"/>
    <w:rsid w:val="00DA4FD8"/>
    <w:rsid w:val="00DA5353"/>
    <w:rsid w:val="00DA559D"/>
    <w:rsid w:val="00DA562C"/>
    <w:rsid w:val="00DA5669"/>
    <w:rsid w:val="00DA5781"/>
    <w:rsid w:val="00DA5807"/>
    <w:rsid w:val="00DA5931"/>
    <w:rsid w:val="00DA5992"/>
    <w:rsid w:val="00DA5BA8"/>
    <w:rsid w:val="00DA5D9F"/>
    <w:rsid w:val="00DA5E0F"/>
    <w:rsid w:val="00DA5FA1"/>
    <w:rsid w:val="00DA61FA"/>
    <w:rsid w:val="00DA629E"/>
    <w:rsid w:val="00DA655C"/>
    <w:rsid w:val="00DA6EEE"/>
    <w:rsid w:val="00DA6F05"/>
    <w:rsid w:val="00DA6F9D"/>
    <w:rsid w:val="00DA708E"/>
    <w:rsid w:val="00DA70D6"/>
    <w:rsid w:val="00DA712C"/>
    <w:rsid w:val="00DA735F"/>
    <w:rsid w:val="00DA755F"/>
    <w:rsid w:val="00DA772A"/>
    <w:rsid w:val="00DA786C"/>
    <w:rsid w:val="00DA7888"/>
    <w:rsid w:val="00DA79D2"/>
    <w:rsid w:val="00DA7ED3"/>
    <w:rsid w:val="00DA7F52"/>
    <w:rsid w:val="00DB024E"/>
    <w:rsid w:val="00DB02EF"/>
    <w:rsid w:val="00DB03A3"/>
    <w:rsid w:val="00DB04AC"/>
    <w:rsid w:val="00DB050D"/>
    <w:rsid w:val="00DB0639"/>
    <w:rsid w:val="00DB064B"/>
    <w:rsid w:val="00DB07E4"/>
    <w:rsid w:val="00DB09F5"/>
    <w:rsid w:val="00DB0F1C"/>
    <w:rsid w:val="00DB11AD"/>
    <w:rsid w:val="00DB139C"/>
    <w:rsid w:val="00DB143F"/>
    <w:rsid w:val="00DB161D"/>
    <w:rsid w:val="00DB1ABE"/>
    <w:rsid w:val="00DB1B41"/>
    <w:rsid w:val="00DB1E8C"/>
    <w:rsid w:val="00DB1F94"/>
    <w:rsid w:val="00DB21EB"/>
    <w:rsid w:val="00DB255B"/>
    <w:rsid w:val="00DB26BD"/>
    <w:rsid w:val="00DB27A5"/>
    <w:rsid w:val="00DB29F9"/>
    <w:rsid w:val="00DB2E18"/>
    <w:rsid w:val="00DB3065"/>
    <w:rsid w:val="00DB30C1"/>
    <w:rsid w:val="00DB334A"/>
    <w:rsid w:val="00DB334B"/>
    <w:rsid w:val="00DB3579"/>
    <w:rsid w:val="00DB35C0"/>
    <w:rsid w:val="00DB38A6"/>
    <w:rsid w:val="00DB4097"/>
    <w:rsid w:val="00DB40CE"/>
    <w:rsid w:val="00DB438A"/>
    <w:rsid w:val="00DB454B"/>
    <w:rsid w:val="00DB45CC"/>
    <w:rsid w:val="00DB4A80"/>
    <w:rsid w:val="00DB4B24"/>
    <w:rsid w:val="00DB5182"/>
    <w:rsid w:val="00DB51FA"/>
    <w:rsid w:val="00DB5285"/>
    <w:rsid w:val="00DB53C2"/>
    <w:rsid w:val="00DB5409"/>
    <w:rsid w:val="00DB56BC"/>
    <w:rsid w:val="00DB5BC9"/>
    <w:rsid w:val="00DB644B"/>
    <w:rsid w:val="00DB6469"/>
    <w:rsid w:val="00DB64BA"/>
    <w:rsid w:val="00DB6752"/>
    <w:rsid w:val="00DB6790"/>
    <w:rsid w:val="00DB681A"/>
    <w:rsid w:val="00DB6B8B"/>
    <w:rsid w:val="00DB6D69"/>
    <w:rsid w:val="00DB6F68"/>
    <w:rsid w:val="00DB70C8"/>
    <w:rsid w:val="00DB7186"/>
    <w:rsid w:val="00DB718E"/>
    <w:rsid w:val="00DB7221"/>
    <w:rsid w:val="00DB74AC"/>
    <w:rsid w:val="00DB760B"/>
    <w:rsid w:val="00DB771A"/>
    <w:rsid w:val="00DB77B7"/>
    <w:rsid w:val="00DB7926"/>
    <w:rsid w:val="00DB7E48"/>
    <w:rsid w:val="00DB7F3E"/>
    <w:rsid w:val="00DB7F79"/>
    <w:rsid w:val="00DC0074"/>
    <w:rsid w:val="00DC06F8"/>
    <w:rsid w:val="00DC0741"/>
    <w:rsid w:val="00DC0AD9"/>
    <w:rsid w:val="00DC0D27"/>
    <w:rsid w:val="00DC12B6"/>
    <w:rsid w:val="00DC1539"/>
    <w:rsid w:val="00DC192F"/>
    <w:rsid w:val="00DC1935"/>
    <w:rsid w:val="00DC1939"/>
    <w:rsid w:val="00DC1A90"/>
    <w:rsid w:val="00DC1C17"/>
    <w:rsid w:val="00DC1CFD"/>
    <w:rsid w:val="00DC1F08"/>
    <w:rsid w:val="00DC200F"/>
    <w:rsid w:val="00DC20E5"/>
    <w:rsid w:val="00DC22B2"/>
    <w:rsid w:val="00DC24A3"/>
    <w:rsid w:val="00DC26B5"/>
    <w:rsid w:val="00DC276F"/>
    <w:rsid w:val="00DC31F9"/>
    <w:rsid w:val="00DC3713"/>
    <w:rsid w:val="00DC37E4"/>
    <w:rsid w:val="00DC3AC4"/>
    <w:rsid w:val="00DC3BA5"/>
    <w:rsid w:val="00DC3BC0"/>
    <w:rsid w:val="00DC3EFB"/>
    <w:rsid w:val="00DC3F56"/>
    <w:rsid w:val="00DC413F"/>
    <w:rsid w:val="00DC429C"/>
    <w:rsid w:val="00DC4423"/>
    <w:rsid w:val="00DC462F"/>
    <w:rsid w:val="00DC486B"/>
    <w:rsid w:val="00DC4900"/>
    <w:rsid w:val="00DC4B45"/>
    <w:rsid w:val="00DC4C18"/>
    <w:rsid w:val="00DC4C73"/>
    <w:rsid w:val="00DC4D61"/>
    <w:rsid w:val="00DC4EC9"/>
    <w:rsid w:val="00DC5180"/>
    <w:rsid w:val="00DC5436"/>
    <w:rsid w:val="00DC58ED"/>
    <w:rsid w:val="00DC5BF1"/>
    <w:rsid w:val="00DC6019"/>
    <w:rsid w:val="00DC604B"/>
    <w:rsid w:val="00DC604E"/>
    <w:rsid w:val="00DC606E"/>
    <w:rsid w:val="00DC6085"/>
    <w:rsid w:val="00DC619A"/>
    <w:rsid w:val="00DC62FE"/>
    <w:rsid w:val="00DC66AB"/>
    <w:rsid w:val="00DC683A"/>
    <w:rsid w:val="00DC6886"/>
    <w:rsid w:val="00DC6997"/>
    <w:rsid w:val="00DC6A88"/>
    <w:rsid w:val="00DC6CAF"/>
    <w:rsid w:val="00DC6FC5"/>
    <w:rsid w:val="00DC7873"/>
    <w:rsid w:val="00DC787B"/>
    <w:rsid w:val="00DC7BD4"/>
    <w:rsid w:val="00DC7C93"/>
    <w:rsid w:val="00DC7D1B"/>
    <w:rsid w:val="00DC7D1E"/>
    <w:rsid w:val="00DC7E5E"/>
    <w:rsid w:val="00DC7FA6"/>
    <w:rsid w:val="00DD002F"/>
    <w:rsid w:val="00DD0170"/>
    <w:rsid w:val="00DD019A"/>
    <w:rsid w:val="00DD0F7E"/>
    <w:rsid w:val="00DD0F94"/>
    <w:rsid w:val="00DD11D3"/>
    <w:rsid w:val="00DD149B"/>
    <w:rsid w:val="00DD16B8"/>
    <w:rsid w:val="00DD17A8"/>
    <w:rsid w:val="00DD1A6E"/>
    <w:rsid w:val="00DD1C62"/>
    <w:rsid w:val="00DD1CB8"/>
    <w:rsid w:val="00DD209A"/>
    <w:rsid w:val="00DD20B6"/>
    <w:rsid w:val="00DD20CB"/>
    <w:rsid w:val="00DD216F"/>
    <w:rsid w:val="00DD246C"/>
    <w:rsid w:val="00DD2537"/>
    <w:rsid w:val="00DD25F5"/>
    <w:rsid w:val="00DD25FD"/>
    <w:rsid w:val="00DD2825"/>
    <w:rsid w:val="00DD2899"/>
    <w:rsid w:val="00DD28A4"/>
    <w:rsid w:val="00DD29B8"/>
    <w:rsid w:val="00DD2CD2"/>
    <w:rsid w:val="00DD3083"/>
    <w:rsid w:val="00DD3347"/>
    <w:rsid w:val="00DD33F1"/>
    <w:rsid w:val="00DD33FC"/>
    <w:rsid w:val="00DD36D4"/>
    <w:rsid w:val="00DD37F7"/>
    <w:rsid w:val="00DD381E"/>
    <w:rsid w:val="00DD3B29"/>
    <w:rsid w:val="00DD3BA9"/>
    <w:rsid w:val="00DD3C5D"/>
    <w:rsid w:val="00DD3FB0"/>
    <w:rsid w:val="00DD4134"/>
    <w:rsid w:val="00DD45FD"/>
    <w:rsid w:val="00DD478B"/>
    <w:rsid w:val="00DD479A"/>
    <w:rsid w:val="00DD47C4"/>
    <w:rsid w:val="00DD47DF"/>
    <w:rsid w:val="00DD4928"/>
    <w:rsid w:val="00DD4A1E"/>
    <w:rsid w:val="00DD4A2A"/>
    <w:rsid w:val="00DD4A54"/>
    <w:rsid w:val="00DD4AA3"/>
    <w:rsid w:val="00DD4C17"/>
    <w:rsid w:val="00DD4C56"/>
    <w:rsid w:val="00DD4F84"/>
    <w:rsid w:val="00DD4F92"/>
    <w:rsid w:val="00DD507D"/>
    <w:rsid w:val="00DD509C"/>
    <w:rsid w:val="00DD5173"/>
    <w:rsid w:val="00DD5247"/>
    <w:rsid w:val="00DD549F"/>
    <w:rsid w:val="00DD5706"/>
    <w:rsid w:val="00DD5B1E"/>
    <w:rsid w:val="00DD5DEC"/>
    <w:rsid w:val="00DD6039"/>
    <w:rsid w:val="00DD604D"/>
    <w:rsid w:val="00DD6167"/>
    <w:rsid w:val="00DD6373"/>
    <w:rsid w:val="00DD686C"/>
    <w:rsid w:val="00DD6C46"/>
    <w:rsid w:val="00DD6C7E"/>
    <w:rsid w:val="00DD6ECE"/>
    <w:rsid w:val="00DD71D2"/>
    <w:rsid w:val="00DD71EA"/>
    <w:rsid w:val="00DD756D"/>
    <w:rsid w:val="00DD77A7"/>
    <w:rsid w:val="00DD78F0"/>
    <w:rsid w:val="00DD7922"/>
    <w:rsid w:val="00DD7A03"/>
    <w:rsid w:val="00DD7C8B"/>
    <w:rsid w:val="00DD7F70"/>
    <w:rsid w:val="00DE001A"/>
    <w:rsid w:val="00DE039D"/>
    <w:rsid w:val="00DE0417"/>
    <w:rsid w:val="00DE0437"/>
    <w:rsid w:val="00DE0997"/>
    <w:rsid w:val="00DE09B0"/>
    <w:rsid w:val="00DE0C6D"/>
    <w:rsid w:val="00DE0D3B"/>
    <w:rsid w:val="00DE0E5D"/>
    <w:rsid w:val="00DE0F8F"/>
    <w:rsid w:val="00DE1095"/>
    <w:rsid w:val="00DE1147"/>
    <w:rsid w:val="00DE1176"/>
    <w:rsid w:val="00DE11E9"/>
    <w:rsid w:val="00DE13D5"/>
    <w:rsid w:val="00DE15D1"/>
    <w:rsid w:val="00DE1605"/>
    <w:rsid w:val="00DE18A4"/>
    <w:rsid w:val="00DE18BB"/>
    <w:rsid w:val="00DE1B46"/>
    <w:rsid w:val="00DE1C44"/>
    <w:rsid w:val="00DE1F54"/>
    <w:rsid w:val="00DE1FE0"/>
    <w:rsid w:val="00DE2025"/>
    <w:rsid w:val="00DE205C"/>
    <w:rsid w:val="00DE20E4"/>
    <w:rsid w:val="00DE2339"/>
    <w:rsid w:val="00DE2388"/>
    <w:rsid w:val="00DE2841"/>
    <w:rsid w:val="00DE296B"/>
    <w:rsid w:val="00DE2BD6"/>
    <w:rsid w:val="00DE2C3B"/>
    <w:rsid w:val="00DE2CEB"/>
    <w:rsid w:val="00DE2DC2"/>
    <w:rsid w:val="00DE374C"/>
    <w:rsid w:val="00DE3C18"/>
    <w:rsid w:val="00DE3C5D"/>
    <w:rsid w:val="00DE3E8E"/>
    <w:rsid w:val="00DE4073"/>
    <w:rsid w:val="00DE4106"/>
    <w:rsid w:val="00DE42BD"/>
    <w:rsid w:val="00DE45FA"/>
    <w:rsid w:val="00DE461A"/>
    <w:rsid w:val="00DE464D"/>
    <w:rsid w:val="00DE47EE"/>
    <w:rsid w:val="00DE488A"/>
    <w:rsid w:val="00DE4C4D"/>
    <w:rsid w:val="00DE4C74"/>
    <w:rsid w:val="00DE54DC"/>
    <w:rsid w:val="00DE5890"/>
    <w:rsid w:val="00DE5B69"/>
    <w:rsid w:val="00DE5F0A"/>
    <w:rsid w:val="00DE60AD"/>
    <w:rsid w:val="00DE6184"/>
    <w:rsid w:val="00DE62AE"/>
    <w:rsid w:val="00DE6451"/>
    <w:rsid w:val="00DE671B"/>
    <w:rsid w:val="00DE6AFD"/>
    <w:rsid w:val="00DE6B0C"/>
    <w:rsid w:val="00DE6C5D"/>
    <w:rsid w:val="00DE6D0D"/>
    <w:rsid w:val="00DE73D7"/>
    <w:rsid w:val="00DE7660"/>
    <w:rsid w:val="00DE787A"/>
    <w:rsid w:val="00DE7AD7"/>
    <w:rsid w:val="00DE7C23"/>
    <w:rsid w:val="00DE7CFD"/>
    <w:rsid w:val="00DF0187"/>
    <w:rsid w:val="00DF0575"/>
    <w:rsid w:val="00DF0633"/>
    <w:rsid w:val="00DF0931"/>
    <w:rsid w:val="00DF0935"/>
    <w:rsid w:val="00DF13BF"/>
    <w:rsid w:val="00DF1431"/>
    <w:rsid w:val="00DF1CFC"/>
    <w:rsid w:val="00DF1E9D"/>
    <w:rsid w:val="00DF1FCA"/>
    <w:rsid w:val="00DF2003"/>
    <w:rsid w:val="00DF2087"/>
    <w:rsid w:val="00DF21AB"/>
    <w:rsid w:val="00DF22BD"/>
    <w:rsid w:val="00DF22BE"/>
    <w:rsid w:val="00DF2337"/>
    <w:rsid w:val="00DF279F"/>
    <w:rsid w:val="00DF282A"/>
    <w:rsid w:val="00DF2EC9"/>
    <w:rsid w:val="00DF2EE3"/>
    <w:rsid w:val="00DF3016"/>
    <w:rsid w:val="00DF302C"/>
    <w:rsid w:val="00DF35FA"/>
    <w:rsid w:val="00DF375B"/>
    <w:rsid w:val="00DF376D"/>
    <w:rsid w:val="00DF3829"/>
    <w:rsid w:val="00DF38DA"/>
    <w:rsid w:val="00DF3916"/>
    <w:rsid w:val="00DF3C06"/>
    <w:rsid w:val="00DF3F03"/>
    <w:rsid w:val="00DF4038"/>
    <w:rsid w:val="00DF413D"/>
    <w:rsid w:val="00DF4180"/>
    <w:rsid w:val="00DF447D"/>
    <w:rsid w:val="00DF47CA"/>
    <w:rsid w:val="00DF480B"/>
    <w:rsid w:val="00DF4826"/>
    <w:rsid w:val="00DF4A02"/>
    <w:rsid w:val="00DF4BFD"/>
    <w:rsid w:val="00DF4D70"/>
    <w:rsid w:val="00DF4D7B"/>
    <w:rsid w:val="00DF4ED7"/>
    <w:rsid w:val="00DF4FCD"/>
    <w:rsid w:val="00DF5009"/>
    <w:rsid w:val="00DF5141"/>
    <w:rsid w:val="00DF5391"/>
    <w:rsid w:val="00DF549A"/>
    <w:rsid w:val="00DF54A4"/>
    <w:rsid w:val="00DF5508"/>
    <w:rsid w:val="00DF567F"/>
    <w:rsid w:val="00DF58AC"/>
    <w:rsid w:val="00DF59BA"/>
    <w:rsid w:val="00DF5CF8"/>
    <w:rsid w:val="00DF5D5F"/>
    <w:rsid w:val="00DF60C1"/>
    <w:rsid w:val="00DF636C"/>
    <w:rsid w:val="00DF64EB"/>
    <w:rsid w:val="00DF6619"/>
    <w:rsid w:val="00DF664C"/>
    <w:rsid w:val="00DF6804"/>
    <w:rsid w:val="00DF6B6C"/>
    <w:rsid w:val="00DF6D58"/>
    <w:rsid w:val="00DF713A"/>
    <w:rsid w:val="00DF72BB"/>
    <w:rsid w:val="00DF7360"/>
    <w:rsid w:val="00DF753F"/>
    <w:rsid w:val="00DF7690"/>
    <w:rsid w:val="00DF7775"/>
    <w:rsid w:val="00DF7A8D"/>
    <w:rsid w:val="00DF7B48"/>
    <w:rsid w:val="00DF7C8A"/>
    <w:rsid w:val="00DF7F8A"/>
    <w:rsid w:val="00DF7FB5"/>
    <w:rsid w:val="00E0006B"/>
    <w:rsid w:val="00E0036B"/>
    <w:rsid w:val="00E00622"/>
    <w:rsid w:val="00E0064A"/>
    <w:rsid w:val="00E00711"/>
    <w:rsid w:val="00E008DE"/>
    <w:rsid w:val="00E00DCC"/>
    <w:rsid w:val="00E0104E"/>
    <w:rsid w:val="00E011B8"/>
    <w:rsid w:val="00E015D9"/>
    <w:rsid w:val="00E01647"/>
    <w:rsid w:val="00E0188E"/>
    <w:rsid w:val="00E01AAC"/>
    <w:rsid w:val="00E01D39"/>
    <w:rsid w:val="00E020DF"/>
    <w:rsid w:val="00E02642"/>
    <w:rsid w:val="00E026A8"/>
    <w:rsid w:val="00E02781"/>
    <w:rsid w:val="00E027BE"/>
    <w:rsid w:val="00E0286B"/>
    <w:rsid w:val="00E028CB"/>
    <w:rsid w:val="00E028FA"/>
    <w:rsid w:val="00E02B41"/>
    <w:rsid w:val="00E02C59"/>
    <w:rsid w:val="00E02C69"/>
    <w:rsid w:val="00E032B8"/>
    <w:rsid w:val="00E033D8"/>
    <w:rsid w:val="00E03BA9"/>
    <w:rsid w:val="00E03D97"/>
    <w:rsid w:val="00E03E2C"/>
    <w:rsid w:val="00E040FB"/>
    <w:rsid w:val="00E042C4"/>
    <w:rsid w:val="00E04327"/>
    <w:rsid w:val="00E0448E"/>
    <w:rsid w:val="00E0449D"/>
    <w:rsid w:val="00E047F0"/>
    <w:rsid w:val="00E04868"/>
    <w:rsid w:val="00E04DD4"/>
    <w:rsid w:val="00E0501F"/>
    <w:rsid w:val="00E051EE"/>
    <w:rsid w:val="00E0533A"/>
    <w:rsid w:val="00E054DC"/>
    <w:rsid w:val="00E05689"/>
    <w:rsid w:val="00E05783"/>
    <w:rsid w:val="00E05ABB"/>
    <w:rsid w:val="00E05D80"/>
    <w:rsid w:val="00E0618F"/>
    <w:rsid w:val="00E06BFB"/>
    <w:rsid w:val="00E06E19"/>
    <w:rsid w:val="00E0713C"/>
    <w:rsid w:val="00E07732"/>
    <w:rsid w:val="00E07822"/>
    <w:rsid w:val="00E10302"/>
    <w:rsid w:val="00E10579"/>
    <w:rsid w:val="00E1060C"/>
    <w:rsid w:val="00E108A6"/>
    <w:rsid w:val="00E108EA"/>
    <w:rsid w:val="00E10AF8"/>
    <w:rsid w:val="00E10BE2"/>
    <w:rsid w:val="00E10C6F"/>
    <w:rsid w:val="00E10FD4"/>
    <w:rsid w:val="00E11022"/>
    <w:rsid w:val="00E1103F"/>
    <w:rsid w:val="00E1113F"/>
    <w:rsid w:val="00E1116D"/>
    <w:rsid w:val="00E1119D"/>
    <w:rsid w:val="00E111C4"/>
    <w:rsid w:val="00E11211"/>
    <w:rsid w:val="00E115E2"/>
    <w:rsid w:val="00E116F8"/>
    <w:rsid w:val="00E11719"/>
    <w:rsid w:val="00E11758"/>
    <w:rsid w:val="00E11774"/>
    <w:rsid w:val="00E11826"/>
    <w:rsid w:val="00E11F8C"/>
    <w:rsid w:val="00E11FD7"/>
    <w:rsid w:val="00E12004"/>
    <w:rsid w:val="00E120B9"/>
    <w:rsid w:val="00E12245"/>
    <w:rsid w:val="00E124C3"/>
    <w:rsid w:val="00E12668"/>
    <w:rsid w:val="00E126B2"/>
    <w:rsid w:val="00E12A3F"/>
    <w:rsid w:val="00E12B13"/>
    <w:rsid w:val="00E12D4A"/>
    <w:rsid w:val="00E12FB7"/>
    <w:rsid w:val="00E132A1"/>
    <w:rsid w:val="00E13309"/>
    <w:rsid w:val="00E135EF"/>
    <w:rsid w:val="00E13616"/>
    <w:rsid w:val="00E1399F"/>
    <w:rsid w:val="00E139C4"/>
    <w:rsid w:val="00E13ABA"/>
    <w:rsid w:val="00E13C46"/>
    <w:rsid w:val="00E13D7B"/>
    <w:rsid w:val="00E13D80"/>
    <w:rsid w:val="00E141C2"/>
    <w:rsid w:val="00E14704"/>
    <w:rsid w:val="00E1481F"/>
    <w:rsid w:val="00E14B76"/>
    <w:rsid w:val="00E14F09"/>
    <w:rsid w:val="00E1548A"/>
    <w:rsid w:val="00E154CB"/>
    <w:rsid w:val="00E154D1"/>
    <w:rsid w:val="00E1559A"/>
    <w:rsid w:val="00E1584B"/>
    <w:rsid w:val="00E15989"/>
    <w:rsid w:val="00E15B77"/>
    <w:rsid w:val="00E15E93"/>
    <w:rsid w:val="00E15F45"/>
    <w:rsid w:val="00E1603B"/>
    <w:rsid w:val="00E160D9"/>
    <w:rsid w:val="00E16143"/>
    <w:rsid w:val="00E1676B"/>
    <w:rsid w:val="00E16DB0"/>
    <w:rsid w:val="00E17514"/>
    <w:rsid w:val="00E17A79"/>
    <w:rsid w:val="00E17BD8"/>
    <w:rsid w:val="00E17C6F"/>
    <w:rsid w:val="00E17D72"/>
    <w:rsid w:val="00E17DA4"/>
    <w:rsid w:val="00E1F5B3"/>
    <w:rsid w:val="00E20085"/>
    <w:rsid w:val="00E201CB"/>
    <w:rsid w:val="00E20293"/>
    <w:rsid w:val="00E20698"/>
    <w:rsid w:val="00E206D8"/>
    <w:rsid w:val="00E20827"/>
    <w:rsid w:val="00E20878"/>
    <w:rsid w:val="00E208E6"/>
    <w:rsid w:val="00E20B6F"/>
    <w:rsid w:val="00E20C99"/>
    <w:rsid w:val="00E20D89"/>
    <w:rsid w:val="00E20EB6"/>
    <w:rsid w:val="00E20FE3"/>
    <w:rsid w:val="00E21038"/>
    <w:rsid w:val="00E21156"/>
    <w:rsid w:val="00E2154D"/>
    <w:rsid w:val="00E21E03"/>
    <w:rsid w:val="00E220C9"/>
    <w:rsid w:val="00E2222E"/>
    <w:rsid w:val="00E223E1"/>
    <w:rsid w:val="00E224CD"/>
    <w:rsid w:val="00E225F1"/>
    <w:rsid w:val="00E22689"/>
    <w:rsid w:val="00E22709"/>
    <w:rsid w:val="00E22790"/>
    <w:rsid w:val="00E22B19"/>
    <w:rsid w:val="00E22B36"/>
    <w:rsid w:val="00E22BA3"/>
    <w:rsid w:val="00E22D6B"/>
    <w:rsid w:val="00E22E12"/>
    <w:rsid w:val="00E233A0"/>
    <w:rsid w:val="00E23AD5"/>
    <w:rsid w:val="00E23AE0"/>
    <w:rsid w:val="00E23D04"/>
    <w:rsid w:val="00E23E38"/>
    <w:rsid w:val="00E23E58"/>
    <w:rsid w:val="00E2425B"/>
    <w:rsid w:val="00E245AE"/>
    <w:rsid w:val="00E24719"/>
    <w:rsid w:val="00E247E4"/>
    <w:rsid w:val="00E24815"/>
    <w:rsid w:val="00E248C4"/>
    <w:rsid w:val="00E24F6F"/>
    <w:rsid w:val="00E25019"/>
    <w:rsid w:val="00E251EB"/>
    <w:rsid w:val="00E2527A"/>
    <w:rsid w:val="00E25444"/>
    <w:rsid w:val="00E254A0"/>
    <w:rsid w:val="00E25937"/>
    <w:rsid w:val="00E25CEB"/>
    <w:rsid w:val="00E25DFC"/>
    <w:rsid w:val="00E25F32"/>
    <w:rsid w:val="00E260C2"/>
    <w:rsid w:val="00E262AD"/>
    <w:rsid w:val="00E262B4"/>
    <w:rsid w:val="00E26335"/>
    <w:rsid w:val="00E2661C"/>
    <w:rsid w:val="00E266A5"/>
    <w:rsid w:val="00E26758"/>
    <w:rsid w:val="00E26D00"/>
    <w:rsid w:val="00E26DF4"/>
    <w:rsid w:val="00E26E6C"/>
    <w:rsid w:val="00E2716D"/>
    <w:rsid w:val="00E2748E"/>
    <w:rsid w:val="00E27504"/>
    <w:rsid w:val="00E2766C"/>
    <w:rsid w:val="00E2772D"/>
    <w:rsid w:val="00E279C2"/>
    <w:rsid w:val="00E27CEB"/>
    <w:rsid w:val="00E27EED"/>
    <w:rsid w:val="00E27FD3"/>
    <w:rsid w:val="00E3025F"/>
    <w:rsid w:val="00E3074E"/>
    <w:rsid w:val="00E30D50"/>
    <w:rsid w:val="00E30E98"/>
    <w:rsid w:val="00E30ECD"/>
    <w:rsid w:val="00E310D6"/>
    <w:rsid w:val="00E3126B"/>
    <w:rsid w:val="00E31726"/>
    <w:rsid w:val="00E3190D"/>
    <w:rsid w:val="00E31CDE"/>
    <w:rsid w:val="00E31D19"/>
    <w:rsid w:val="00E321F0"/>
    <w:rsid w:val="00E321FC"/>
    <w:rsid w:val="00E32331"/>
    <w:rsid w:val="00E32472"/>
    <w:rsid w:val="00E32513"/>
    <w:rsid w:val="00E32612"/>
    <w:rsid w:val="00E32E01"/>
    <w:rsid w:val="00E32E2C"/>
    <w:rsid w:val="00E32ECF"/>
    <w:rsid w:val="00E3301A"/>
    <w:rsid w:val="00E3314D"/>
    <w:rsid w:val="00E33245"/>
    <w:rsid w:val="00E33520"/>
    <w:rsid w:val="00E3355D"/>
    <w:rsid w:val="00E336B9"/>
    <w:rsid w:val="00E33705"/>
    <w:rsid w:val="00E339FC"/>
    <w:rsid w:val="00E3424B"/>
    <w:rsid w:val="00E34268"/>
    <w:rsid w:val="00E3443B"/>
    <w:rsid w:val="00E344DC"/>
    <w:rsid w:val="00E34636"/>
    <w:rsid w:val="00E34B24"/>
    <w:rsid w:val="00E34B85"/>
    <w:rsid w:val="00E34BEE"/>
    <w:rsid w:val="00E34C53"/>
    <w:rsid w:val="00E34CE5"/>
    <w:rsid w:val="00E34DDC"/>
    <w:rsid w:val="00E35007"/>
    <w:rsid w:val="00E3510C"/>
    <w:rsid w:val="00E355B7"/>
    <w:rsid w:val="00E35777"/>
    <w:rsid w:val="00E357B6"/>
    <w:rsid w:val="00E359EA"/>
    <w:rsid w:val="00E3609F"/>
    <w:rsid w:val="00E36126"/>
    <w:rsid w:val="00E363B0"/>
    <w:rsid w:val="00E36468"/>
    <w:rsid w:val="00E36479"/>
    <w:rsid w:val="00E3665F"/>
    <w:rsid w:val="00E36B68"/>
    <w:rsid w:val="00E37076"/>
    <w:rsid w:val="00E371B9"/>
    <w:rsid w:val="00E371BF"/>
    <w:rsid w:val="00E371FC"/>
    <w:rsid w:val="00E37417"/>
    <w:rsid w:val="00E3791F"/>
    <w:rsid w:val="00E37BD3"/>
    <w:rsid w:val="00E37C3B"/>
    <w:rsid w:val="00E37D29"/>
    <w:rsid w:val="00E37D4B"/>
    <w:rsid w:val="00E37FFA"/>
    <w:rsid w:val="00E40268"/>
    <w:rsid w:val="00E4046E"/>
    <w:rsid w:val="00E40541"/>
    <w:rsid w:val="00E40B05"/>
    <w:rsid w:val="00E40DBD"/>
    <w:rsid w:val="00E411C5"/>
    <w:rsid w:val="00E412F4"/>
    <w:rsid w:val="00E4163A"/>
    <w:rsid w:val="00E41C09"/>
    <w:rsid w:val="00E41DAE"/>
    <w:rsid w:val="00E42102"/>
    <w:rsid w:val="00E421D4"/>
    <w:rsid w:val="00E42656"/>
    <w:rsid w:val="00E42716"/>
    <w:rsid w:val="00E42942"/>
    <w:rsid w:val="00E42BE2"/>
    <w:rsid w:val="00E42DBD"/>
    <w:rsid w:val="00E42FCB"/>
    <w:rsid w:val="00E43038"/>
    <w:rsid w:val="00E430E2"/>
    <w:rsid w:val="00E43166"/>
    <w:rsid w:val="00E433F4"/>
    <w:rsid w:val="00E4349F"/>
    <w:rsid w:val="00E436DC"/>
    <w:rsid w:val="00E43832"/>
    <w:rsid w:val="00E43B6C"/>
    <w:rsid w:val="00E43C07"/>
    <w:rsid w:val="00E43C71"/>
    <w:rsid w:val="00E43C9A"/>
    <w:rsid w:val="00E43D3C"/>
    <w:rsid w:val="00E43DAC"/>
    <w:rsid w:val="00E43F3F"/>
    <w:rsid w:val="00E44015"/>
    <w:rsid w:val="00E4404C"/>
    <w:rsid w:val="00E44133"/>
    <w:rsid w:val="00E4415B"/>
    <w:rsid w:val="00E44264"/>
    <w:rsid w:val="00E442C4"/>
    <w:rsid w:val="00E4436F"/>
    <w:rsid w:val="00E444A9"/>
    <w:rsid w:val="00E444E4"/>
    <w:rsid w:val="00E44589"/>
    <w:rsid w:val="00E44829"/>
    <w:rsid w:val="00E456D8"/>
    <w:rsid w:val="00E45910"/>
    <w:rsid w:val="00E45A5B"/>
    <w:rsid w:val="00E45C3C"/>
    <w:rsid w:val="00E45DBC"/>
    <w:rsid w:val="00E46159"/>
    <w:rsid w:val="00E463C7"/>
    <w:rsid w:val="00E46414"/>
    <w:rsid w:val="00E46458"/>
    <w:rsid w:val="00E468EC"/>
    <w:rsid w:val="00E46A5C"/>
    <w:rsid w:val="00E46BB3"/>
    <w:rsid w:val="00E46EC8"/>
    <w:rsid w:val="00E470A5"/>
    <w:rsid w:val="00E4716B"/>
    <w:rsid w:val="00E47189"/>
    <w:rsid w:val="00E473A6"/>
    <w:rsid w:val="00E4743C"/>
    <w:rsid w:val="00E47587"/>
    <w:rsid w:val="00E476D5"/>
    <w:rsid w:val="00E476DC"/>
    <w:rsid w:val="00E47951"/>
    <w:rsid w:val="00E47DBB"/>
    <w:rsid w:val="00E501D4"/>
    <w:rsid w:val="00E50364"/>
    <w:rsid w:val="00E5059F"/>
    <w:rsid w:val="00E505DD"/>
    <w:rsid w:val="00E50785"/>
    <w:rsid w:val="00E50839"/>
    <w:rsid w:val="00E508A5"/>
    <w:rsid w:val="00E50BD1"/>
    <w:rsid w:val="00E50E25"/>
    <w:rsid w:val="00E50EFF"/>
    <w:rsid w:val="00E50F6B"/>
    <w:rsid w:val="00E511C6"/>
    <w:rsid w:val="00E51240"/>
    <w:rsid w:val="00E515DF"/>
    <w:rsid w:val="00E51934"/>
    <w:rsid w:val="00E5193A"/>
    <w:rsid w:val="00E51AA5"/>
    <w:rsid w:val="00E51C04"/>
    <w:rsid w:val="00E51C54"/>
    <w:rsid w:val="00E51C6B"/>
    <w:rsid w:val="00E51EF9"/>
    <w:rsid w:val="00E51F24"/>
    <w:rsid w:val="00E5231A"/>
    <w:rsid w:val="00E5233A"/>
    <w:rsid w:val="00E523FF"/>
    <w:rsid w:val="00E5258C"/>
    <w:rsid w:val="00E525A6"/>
    <w:rsid w:val="00E52775"/>
    <w:rsid w:val="00E52908"/>
    <w:rsid w:val="00E5290A"/>
    <w:rsid w:val="00E52999"/>
    <w:rsid w:val="00E52C79"/>
    <w:rsid w:val="00E52EA1"/>
    <w:rsid w:val="00E52F6D"/>
    <w:rsid w:val="00E53395"/>
    <w:rsid w:val="00E53943"/>
    <w:rsid w:val="00E53961"/>
    <w:rsid w:val="00E53A42"/>
    <w:rsid w:val="00E53D11"/>
    <w:rsid w:val="00E53D8E"/>
    <w:rsid w:val="00E54179"/>
    <w:rsid w:val="00E54237"/>
    <w:rsid w:val="00E54432"/>
    <w:rsid w:val="00E54499"/>
    <w:rsid w:val="00E54769"/>
    <w:rsid w:val="00E54880"/>
    <w:rsid w:val="00E54A71"/>
    <w:rsid w:val="00E54A72"/>
    <w:rsid w:val="00E54B15"/>
    <w:rsid w:val="00E54D48"/>
    <w:rsid w:val="00E54E0D"/>
    <w:rsid w:val="00E54F2E"/>
    <w:rsid w:val="00E55249"/>
    <w:rsid w:val="00E5528A"/>
    <w:rsid w:val="00E552A9"/>
    <w:rsid w:val="00E5532A"/>
    <w:rsid w:val="00E5559E"/>
    <w:rsid w:val="00E55A2C"/>
    <w:rsid w:val="00E55D3F"/>
    <w:rsid w:val="00E55E0B"/>
    <w:rsid w:val="00E56055"/>
    <w:rsid w:val="00E56132"/>
    <w:rsid w:val="00E56349"/>
    <w:rsid w:val="00E5645F"/>
    <w:rsid w:val="00E56967"/>
    <w:rsid w:val="00E569D7"/>
    <w:rsid w:val="00E56CD3"/>
    <w:rsid w:val="00E56E59"/>
    <w:rsid w:val="00E56F40"/>
    <w:rsid w:val="00E5710D"/>
    <w:rsid w:val="00E57182"/>
    <w:rsid w:val="00E57332"/>
    <w:rsid w:val="00E57A5E"/>
    <w:rsid w:val="00E57B6E"/>
    <w:rsid w:val="00E57BC3"/>
    <w:rsid w:val="00E57C23"/>
    <w:rsid w:val="00E57F3D"/>
    <w:rsid w:val="00E60308"/>
    <w:rsid w:val="00E603A4"/>
    <w:rsid w:val="00E60691"/>
    <w:rsid w:val="00E60A3A"/>
    <w:rsid w:val="00E60B6F"/>
    <w:rsid w:val="00E60C76"/>
    <w:rsid w:val="00E610C0"/>
    <w:rsid w:val="00E6120F"/>
    <w:rsid w:val="00E6143A"/>
    <w:rsid w:val="00E61789"/>
    <w:rsid w:val="00E6181F"/>
    <w:rsid w:val="00E61A13"/>
    <w:rsid w:val="00E61C24"/>
    <w:rsid w:val="00E61C9A"/>
    <w:rsid w:val="00E61CF5"/>
    <w:rsid w:val="00E61DDC"/>
    <w:rsid w:val="00E61F2F"/>
    <w:rsid w:val="00E61F52"/>
    <w:rsid w:val="00E62079"/>
    <w:rsid w:val="00E6211B"/>
    <w:rsid w:val="00E621D1"/>
    <w:rsid w:val="00E62241"/>
    <w:rsid w:val="00E622AA"/>
    <w:rsid w:val="00E623CA"/>
    <w:rsid w:val="00E62419"/>
    <w:rsid w:val="00E6285B"/>
    <w:rsid w:val="00E629E1"/>
    <w:rsid w:val="00E62C14"/>
    <w:rsid w:val="00E630A5"/>
    <w:rsid w:val="00E63287"/>
    <w:rsid w:val="00E635AC"/>
    <w:rsid w:val="00E636EF"/>
    <w:rsid w:val="00E63B70"/>
    <w:rsid w:val="00E63B7F"/>
    <w:rsid w:val="00E63CD1"/>
    <w:rsid w:val="00E63D33"/>
    <w:rsid w:val="00E63FBF"/>
    <w:rsid w:val="00E64265"/>
    <w:rsid w:val="00E6433D"/>
    <w:rsid w:val="00E64358"/>
    <w:rsid w:val="00E64702"/>
    <w:rsid w:val="00E6491A"/>
    <w:rsid w:val="00E64A4D"/>
    <w:rsid w:val="00E64B03"/>
    <w:rsid w:val="00E64D9F"/>
    <w:rsid w:val="00E64F38"/>
    <w:rsid w:val="00E65038"/>
    <w:rsid w:val="00E6519D"/>
    <w:rsid w:val="00E6520A"/>
    <w:rsid w:val="00E653BD"/>
    <w:rsid w:val="00E6567E"/>
    <w:rsid w:val="00E65687"/>
    <w:rsid w:val="00E6593D"/>
    <w:rsid w:val="00E65A49"/>
    <w:rsid w:val="00E65A81"/>
    <w:rsid w:val="00E65B9E"/>
    <w:rsid w:val="00E65CBC"/>
    <w:rsid w:val="00E66128"/>
    <w:rsid w:val="00E6628C"/>
    <w:rsid w:val="00E6647C"/>
    <w:rsid w:val="00E66571"/>
    <w:rsid w:val="00E66587"/>
    <w:rsid w:val="00E665CF"/>
    <w:rsid w:val="00E665DA"/>
    <w:rsid w:val="00E665EF"/>
    <w:rsid w:val="00E66AB3"/>
    <w:rsid w:val="00E66B27"/>
    <w:rsid w:val="00E66FB1"/>
    <w:rsid w:val="00E67063"/>
    <w:rsid w:val="00E671AB"/>
    <w:rsid w:val="00E67240"/>
    <w:rsid w:val="00E67301"/>
    <w:rsid w:val="00E6738F"/>
    <w:rsid w:val="00E67613"/>
    <w:rsid w:val="00E67AD0"/>
    <w:rsid w:val="00E67BF7"/>
    <w:rsid w:val="00E67C5A"/>
    <w:rsid w:val="00E67D74"/>
    <w:rsid w:val="00E67D9C"/>
    <w:rsid w:val="00E7001B"/>
    <w:rsid w:val="00E7004D"/>
    <w:rsid w:val="00E70563"/>
    <w:rsid w:val="00E70792"/>
    <w:rsid w:val="00E709F6"/>
    <w:rsid w:val="00E70CC2"/>
    <w:rsid w:val="00E70DB4"/>
    <w:rsid w:val="00E70DDC"/>
    <w:rsid w:val="00E71169"/>
    <w:rsid w:val="00E71208"/>
    <w:rsid w:val="00E7122C"/>
    <w:rsid w:val="00E712C8"/>
    <w:rsid w:val="00E714DE"/>
    <w:rsid w:val="00E71642"/>
    <w:rsid w:val="00E71671"/>
    <w:rsid w:val="00E719F2"/>
    <w:rsid w:val="00E71AE3"/>
    <w:rsid w:val="00E71C07"/>
    <w:rsid w:val="00E71E1E"/>
    <w:rsid w:val="00E71F8B"/>
    <w:rsid w:val="00E71FA7"/>
    <w:rsid w:val="00E7202B"/>
    <w:rsid w:val="00E720E8"/>
    <w:rsid w:val="00E722EF"/>
    <w:rsid w:val="00E72363"/>
    <w:rsid w:val="00E72697"/>
    <w:rsid w:val="00E727AB"/>
    <w:rsid w:val="00E727C8"/>
    <w:rsid w:val="00E7283F"/>
    <w:rsid w:val="00E72948"/>
    <w:rsid w:val="00E72F2B"/>
    <w:rsid w:val="00E72F37"/>
    <w:rsid w:val="00E72F64"/>
    <w:rsid w:val="00E72FFD"/>
    <w:rsid w:val="00E730B5"/>
    <w:rsid w:val="00E731A8"/>
    <w:rsid w:val="00E7323E"/>
    <w:rsid w:val="00E732FA"/>
    <w:rsid w:val="00E734B3"/>
    <w:rsid w:val="00E73619"/>
    <w:rsid w:val="00E73740"/>
    <w:rsid w:val="00E73766"/>
    <w:rsid w:val="00E737D8"/>
    <w:rsid w:val="00E73989"/>
    <w:rsid w:val="00E73D46"/>
    <w:rsid w:val="00E73F38"/>
    <w:rsid w:val="00E74055"/>
    <w:rsid w:val="00E7442B"/>
    <w:rsid w:val="00E7487D"/>
    <w:rsid w:val="00E74A8A"/>
    <w:rsid w:val="00E74BBD"/>
    <w:rsid w:val="00E74D0A"/>
    <w:rsid w:val="00E74E97"/>
    <w:rsid w:val="00E74F08"/>
    <w:rsid w:val="00E755CC"/>
    <w:rsid w:val="00E7562E"/>
    <w:rsid w:val="00E756B4"/>
    <w:rsid w:val="00E7598A"/>
    <w:rsid w:val="00E75A09"/>
    <w:rsid w:val="00E75A42"/>
    <w:rsid w:val="00E75B0D"/>
    <w:rsid w:val="00E75F41"/>
    <w:rsid w:val="00E7646D"/>
    <w:rsid w:val="00E768D2"/>
    <w:rsid w:val="00E76AC8"/>
    <w:rsid w:val="00E76C35"/>
    <w:rsid w:val="00E76D5E"/>
    <w:rsid w:val="00E76D94"/>
    <w:rsid w:val="00E76E03"/>
    <w:rsid w:val="00E76EAA"/>
    <w:rsid w:val="00E77094"/>
    <w:rsid w:val="00E771E4"/>
    <w:rsid w:val="00E77408"/>
    <w:rsid w:val="00E77421"/>
    <w:rsid w:val="00E774C2"/>
    <w:rsid w:val="00E7779B"/>
    <w:rsid w:val="00E778D4"/>
    <w:rsid w:val="00E779B9"/>
    <w:rsid w:val="00E77AB8"/>
    <w:rsid w:val="00E77BE9"/>
    <w:rsid w:val="00E77CC5"/>
    <w:rsid w:val="00E77D5D"/>
    <w:rsid w:val="00E8011A"/>
    <w:rsid w:val="00E803FE"/>
    <w:rsid w:val="00E80927"/>
    <w:rsid w:val="00E8095F"/>
    <w:rsid w:val="00E80AE7"/>
    <w:rsid w:val="00E81161"/>
    <w:rsid w:val="00E813BC"/>
    <w:rsid w:val="00E814B8"/>
    <w:rsid w:val="00E815AB"/>
    <w:rsid w:val="00E8160D"/>
    <w:rsid w:val="00E81946"/>
    <w:rsid w:val="00E8194B"/>
    <w:rsid w:val="00E81B75"/>
    <w:rsid w:val="00E81DBB"/>
    <w:rsid w:val="00E821E0"/>
    <w:rsid w:val="00E8226E"/>
    <w:rsid w:val="00E82499"/>
    <w:rsid w:val="00E8267E"/>
    <w:rsid w:val="00E82A44"/>
    <w:rsid w:val="00E82A83"/>
    <w:rsid w:val="00E82BB6"/>
    <w:rsid w:val="00E82C00"/>
    <w:rsid w:val="00E82D2E"/>
    <w:rsid w:val="00E83170"/>
    <w:rsid w:val="00E831AC"/>
    <w:rsid w:val="00E831CC"/>
    <w:rsid w:val="00E8326F"/>
    <w:rsid w:val="00E83582"/>
    <w:rsid w:val="00E83588"/>
    <w:rsid w:val="00E837F5"/>
    <w:rsid w:val="00E83825"/>
    <w:rsid w:val="00E83901"/>
    <w:rsid w:val="00E8399C"/>
    <w:rsid w:val="00E83A23"/>
    <w:rsid w:val="00E83BFD"/>
    <w:rsid w:val="00E83C37"/>
    <w:rsid w:val="00E83FEE"/>
    <w:rsid w:val="00E83FEF"/>
    <w:rsid w:val="00E840C2"/>
    <w:rsid w:val="00E843E9"/>
    <w:rsid w:val="00E846ED"/>
    <w:rsid w:val="00E84724"/>
    <w:rsid w:val="00E84793"/>
    <w:rsid w:val="00E84821"/>
    <w:rsid w:val="00E84DDF"/>
    <w:rsid w:val="00E84F85"/>
    <w:rsid w:val="00E85336"/>
    <w:rsid w:val="00E856D0"/>
    <w:rsid w:val="00E856F1"/>
    <w:rsid w:val="00E85874"/>
    <w:rsid w:val="00E8596D"/>
    <w:rsid w:val="00E85D9C"/>
    <w:rsid w:val="00E85E1A"/>
    <w:rsid w:val="00E85E5E"/>
    <w:rsid w:val="00E85F65"/>
    <w:rsid w:val="00E85F84"/>
    <w:rsid w:val="00E85FAB"/>
    <w:rsid w:val="00E860CE"/>
    <w:rsid w:val="00E86213"/>
    <w:rsid w:val="00E86402"/>
    <w:rsid w:val="00E86468"/>
    <w:rsid w:val="00E86979"/>
    <w:rsid w:val="00E86AF7"/>
    <w:rsid w:val="00E86BAF"/>
    <w:rsid w:val="00E86E87"/>
    <w:rsid w:val="00E86F19"/>
    <w:rsid w:val="00E86F2E"/>
    <w:rsid w:val="00E86F8B"/>
    <w:rsid w:val="00E86FDF"/>
    <w:rsid w:val="00E87161"/>
    <w:rsid w:val="00E8718E"/>
    <w:rsid w:val="00E871E4"/>
    <w:rsid w:val="00E872EC"/>
    <w:rsid w:val="00E87502"/>
    <w:rsid w:val="00E879C5"/>
    <w:rsid w:val="00E87A0C"/>
    <w:rsid w:val="00E87C72"/>
    <w:rsid w:val="00E87F3E"/>
    <w:rsid w:val="00E9030C"/>
    <w:rsid w:val="00E90455"/>
    <w:rsid w:val="00E9087C"/>
    <w:rsid w:val="00E908DA"/>
    <w:rsid w:val="00E9090C"/>
    <w:rsid w:val="00E90CCA"/>
    <w:rsid w:val="00E90DE5"/>
    <w:rsid w:val="00E90F30"/>
    <w:rsid w:val="00E910D1"/>
    <w:rsid w:val="00E911C0"/>
    <w:rsid w:val="00E91286"/>
    <w:rsid w:val="00E9144F"/>
    <w:rsid w:val="00E91BA8"/>
    <w:rsid w:val="00E92371"/>
    <w:rsid w:val="00E926BA"/>
    <w:rsid w:val="00E92B41"/>
    <w:rsid w:val="00E92BEA"/>
    <w:rsid w:val="00E9313C"/>
    <w:rsid w:val="00E93168"/>
    <w:rsid w:val="00E931C9"/>
    <w:rsid w:val="00E93230"/>
    <w:rsid w:val="00E932ED"/>
    <w:rsid w:val="00E9345A"/>
    <w:rsid w:val="00E93659"/>
    <w:rsid w:val="00E93E99"/>
    <w:rsid w:val="00E93F73"/>
    <w:rsid w:val="00E9401C"/>
    <w:rsid w:val="00E9412A"/>
    <w:rsid w:val="00E9412C"/>
    <w:rsid w:val="00E9417D"/>
    <w:rsid w:val="00E943AF"/>
    <w:rsid w:val="00E943DB"/>
    <w:rsid w:val="00E9441F"/>
    <w:rsid w:val="00E9460D"/>
    <w:rsid w:val="00E946BD"/>
    <w:rsid w:val="00E9487C"/>
    <w:rsid w:val="00E94C52"/>
    <w:rsid w:val="00E94D65"/>
    <w:rsid w:val="00E94E61"/>
    <w:rsid w:val="00E94F59"/>
    <w:rsid w:val="00E950A5"/>
    <w:rsid w:val="00E951D9"/>
    <w:rsid w:val="00E9521C"/>
    <w:rsid w:val="00E9527A"/>
    <w:rsid w:val="00E954D1"/>
    <w:rsid w:val="00E955C0"/>
    <w:rsid w:val="00E95689"/>
    <w:rsid w:val="00E95693"/>
    <w:rsid w:val="00E957AC"/>
    <w:rsid w:val="00E95A54"/>
    <w:rsid w:val="00E95A66"/>
    <w:rsid w:val="00E95B3E"/>
    <w:rsid w:val="00E95C6D"/>
    <w:rsid w:val="00E95FD6"/>
    <w:rsid w:val="00E96478"/>
    <w:rsid w:val="00E96507"/>
    <w:rsid w:val="00E9658A"/>
    <w:rsid w:val="00E9673A"/>
    <w:rsid w:val="00E968B9"/>
    <w:rsid w:val="00E968D4"/>
    <w:rsid w:val="00E968E2"/>
    <w:rsid w:val="00E96999"/>
    <w:rsid w:val="00E969B8"/>
    <w:rsid w:val="00E9720F"/>
    <w:rsid w:val="00E9734B"/>
    <w:rsid w:val="00E973C3"/>
    <w:rsid w:val="00E973D2"/>
    <w:rsid w:val="00E974FA"/>
    <w:rsid w:val="00E975A4"/>
    <w:rsid w:val="00E979F1"/>
    <w:rsid w:val="00E97A60"/>
    <w:rsid w:val="00E97A81"/>
    <w:rsid w:val="00E97ACE"/>
    <w:rsid w:val="00E97B6F"/>
    <w:rsid w:val="00E97C75"/>
    <w:rsid w:val="00E97C8F"/>
    <w:rsid w:val="00E97E96"/>
    <w:rsid w:val="00EA02B2"/>
    <w:rsid w:val="00EA03E8"/>
    <w:rsid w:val="00EA08BF"/>
    <w:rsid w:val="00EA08F3"/>
    <w:rsid w:val="00EA0B54"/>
    <w:rsid w:val="00EA0B5B"/>
    <w:rsid w:val="00EA0DF7"/>
    <w:rsid w:val="00EA0F54"/>
    <w:rsid w:val="00EA0FC4"/>
    <w:rsid w:val="00EA10E6"/>
    <w:rsid w:val="00EA1121"/>
    <w:rsid w:val="00EA1125"/>
    <w:rsid w:val="00EA1385"/>
    <w:rsid w:val="00EA16F3"/>
    <w:rsid w:val="00EA1830"/>
    <w:rsid w:val="00EA1B59"/>
    <w:rsid w:val="00EA1C3C"/>
    <w:rsid w:val="00EA1D73"/>
    <w:rsid w:val="00EA1DF3"/>
    <w:rsid w:val="00EA1F1F"/>
    <w:rsid w:val="00EA20C8"/>
    <w:rsid w:val="00EA232D"/>
    <w:rsid w:val="00EA23C6"/>
    <w:rsid w:val="00EA247C"/>
    <w:rsid w:val="00EA270F"/>
    <w:rsid w:val="00EA288A"/>
    <w:rsid w:val="00EA28D5"/>
    <w:rsid w:val="00EA2BE2"/>
    <w:rsid w:val="00EA2CB5"/>
    <w:rsid w:val="00EA2E7A"/>
    <w:rsid w:val="00EA2FE4"/>
    <w:rsid w:val="00EA3067"/>
    <w:rsid w:val="00EA3312"/>
    <w:rsid w:val="00EA336D"/>
    <w:rsid w:val="00EA3A59"/>
    <w:rsid w:val="00EA3D50"/>
    <w:rsid w:val="00EA3E9E"/>
    <w:rsid w:val="00EA3EB7"/>
    <w:rsid w:val="00EA4511"/>
    <w:rsid w:val="00EA484E"/>
    <w:rsid w:val="00EA489C"/>
    <w:rsid w:val="00EA4922"/>
    <w:rsid w:val="00EA4951"/>
    <w:rsid w:val="00EA4ACE"/>
    <w:rsid w:val="00EA4C54"/>
    <w:rsid w:val="00EA4CEA"/>
    <w:rsid w:val="00EA4D83"/>
    <w:rsid w:val="00EA5074"/>
    <w:rsid w:val="00EA50DD"/>
    <w:rsid w:val="00EA539C"/>
    <w:rsid w:val="00EA546A"/>
    <w:rsid w:val="00EA5A36"/>
    <w:rsid w:val="00EA5A38"/>
    <w:rsid w:val="00EA5A7D"/>
    <w:rsid w:val="00EA5BBC"/>
    <w:rsid w:val="00EA5CBB"/>
    <w:rsid w:val="00EA5CD2"/>
    <w:rsid w:val="00EA608C"/>
    <w:rsid w:val="00EA632A"/>
    <w:rsid w:val="00EA636D"/>
    <w:rsid w:val="00EA64BB"/>
    <w:rsid w:val="00EA6963"/>
    <w:rsid w:val="00EA6ECF"/>
    <w:rsid w:val="00EA7127"/>
    <w:rsid w:val="00EA721F"/>
    <w:rsid w:val="00EA73BB"/>
    <w:rsid w:val="00EA7424"/>
    <w:rsid w:val="00EA7438"/>
    <w:rsid w:val="00EA74E5"/>
    <w:rsid w:val="00EA79E3"/>
    <w:rsid w:val="00EA7A66"/>
    <w:rsid w:val="00EA7F34"/>
    <w:rsid w:val="00EB0080"/>
    <w:rsid w:val="00EB03C0"/>
    <w:rsid w:val="00EB051C"/>
    <w:rsid w:val="00EB0677"/>
    <w:rsid w:val="00EB06C8"/>
    <w:rsid w:val="00EB0A16"/>
    <w:rsid w:val="00EB0B00"/>
    <w:rsid w:val="00EB0C5C"/>
    <w:rsid w:val="00EB0D79"/>
    <w:rsid w:val="00EB0E4D"/>
    <w:rsid w:val="00EB0F2C"/>
    <w:rsid w:val="00EB10B9"/>
    <w:rsid w:val="00EB1310"/>
    <w:rsid w:val="00EB1723"/>
    <w:rsid w:val="00EB1788"/>
    <w:rsid w:val="00EB179B"/>
    <w:rsid w:val="00EB1B3A"/>
    <w:rsid w:val="00EB1B64"/>
    <w:rsid w:val="00EB1B7C"/>
    <w:rsid w:val="00EB1D9F"/>
    <w:rsid w:val="00EB1F08"/>
    <w:rsid w:val="00EB2214"/>
    <w:rsid w:val="00EB2355"/>
    <w:rsid w:val="00EB2508"/>
    <w:rsid w:val="00EB2655"/>
    <w:rsid w:val="00EB2742"/>
    <w:rsid w:val="00EB28BB"/>
    <w:rsid w:val="00EB2A1B"/>
    <w:rsid w:val="00EB2A70"/>
    <w:rsid w:val="00EB2B93"/>
    <w:rsid w:val="00EB2C4D"/>
    <w:rsid w:val="00EB2CA6"/>
    <w:rsid w:val="00EB2F84"/>
    <w:rsid w:val="00EB30F4"/>
    <w:rsid w:val="00EB32A4"/>
    <w:rsid w:val="00EB339B"/>
    <w:rsid w:val="00EB3C54"/>
    <w:rsid w:val="00EB3C59"/>
    <w:rsid w:val="00EB3CF3"/>
    <w:rsid w:val="00EB3D0A"/>
    <w:rsid w:val="00EB3EFC"/>
    <w:rsid w:val="00EB3F7B"/>
    <w:rsid w:val="00EB3FA4"/>
    <w:rsid w:val="00EB40BA"/>
    <w:rsid w:val="00EB40D3"/>
    <w:rsid w:val="00EB410B"/>
    <w:rsid w:val="00EB4259"/>
    <w:rsid w:val="00EB4302"/>
    <w:rsid w:val="00EB43E3"/>
    <w:rsid w:val="00EB440E"/>
    <w:rsid w:val="00EB471C"/>
    <w:rsid w:val="00EB4AFC"/>
    <w:rsid w:val="00EB4D08"/>
    <w:rsid w:val="00EB4DF6"/>
    <w:rsid w:val="00EB5141"/>
    <w:rsid w:val="00EB540A"/>
    <w:rsid w:val="00EB5824"/>
    <w:rsid w:val="00EB583A"/>
    <w:rsid w:val="00EB5DA2"/>
    <w:rsid w:val="00EB6120"/>
    <w:rsid w:val="00EB63AF"/>
    <w:rsid w:val="00EB680E"/>
    <w:rsid w:val="00EB6971"/>
    <w:rsid w:val="00EB6A88"/>
    <w:rsid w:val="00EB6BE3"/>
    <w:rsid w:val="00EB6D84"/>
    <w:rsid w:val="00EB72D3"/>
    <w:rsid w:val="00EB73F3"/>
    <w:rsid w:val="00EB74AE"/>
    <w:rsid w:val="00EB75A0"/>
    <w:rsid w:val="00EB7A81"/>
    <w:rsid w:val="00EB7AA2"/>
    <w:rsid w:val="00EB7BF7"/>
    <w:rsid w:val="00EB7C68"/>
    <w:rsid w:val="00EB7CB0"/>
    <w:rsid w:val="00EC0038"/>
    <w:rsid w:val="00EC0389"/>
    <w:rsid w:val="00EC04DC"/>
    <w:rsid w:val="00EC06A8"/>
    <w:rsid w:val="00EC0857"/>
    <w:rsid w:val="00EC08CD"/>
    <w:rsid w:val="00EC0962"/>
    <w:rsid w:val="00EC0AE5"/>
    <w:rsid w:val="00EC0C0B"/>
    <w:rsid w:val="00EC0DEC"/>
    <w:rsid w:val="00EC0E96"/>
    <w:rsid w:val="00EC156C"/>
    <w:rsid w:val="00EC1800"/>
    <w:rsid w:val="00EC1AA1"/>
    <w:rsid w:val="00EC1DA6"/>
    <w:rsid w:val="00EC221B"/>
    <w:rsid w:val="00EC24CC"/>
    <w:rsid w:val="00EC254C"/>
    <w:rsid w:val="00EC25B4"/>
    <w:rsid w:val="00EC2682"/>
    <w:rsid w:val="00EC2906"/>
    <w:rsid w:val="00EC2A79"/>
    <w:rsid w:val="00EC2A7E"/>
    <w:rsid w:val="00EC2BB5"/>
    <w:rsid w:val="00EC2BF5"/>
    <w:rsid w:val="00EC2C72"/>
    <w:rsid w:val="00EC2D0E"/>
    <w:rsid w:val="00EC2D8F"/>
    <w:rsid w:val="00EC2E42"/>
    <w:rsid w:val="00EC2FBB"/>
    <w:rsid w:val="00EC3094"/>
    <w:rsid w:val="00EC34CC"/>
    <w:rsid w:val="00EC3662"/>
    <w:rsid w:val="00EC36A5"/>
    <w:rsid w:val="00EC3847"/>
    <w:rsid w:val="00EC38AE"/>
    <w:rsid w:val="00EC3C8A"/>
    <w:rsid w:val="00EC3D16"/>
    <w:rsid w:val="00EC3D86"/>
    <w:rsid w:val="00EC3FD0"/>
    <w:rsid w:val="00EC452F"/>
    <w:rsid w:val="00EC49AA"/>
    <w:rsid w:val="00EC4A34"/>
    <w:rsid w:val="00EC4E72"/>
    <w:rsid w:val="00EC500A"/>
    <w:rsid w:val="00EC5491"/>
    <w:rsid w:val="00EC561D"/>
    <w:rsid w:val="00EC56C1"/>
    <w:rsid w:val="00EC5905"/>
    <w:rsid w:val="00EC5B26"/>
    <w:rsid w:val="00EC5E0D"/>
    <w:rsid w:val="00EC5EEF"/>
    <w:rsid w:val="00EC5F6E"/>
    <w:rsid w:val="00EC6209"/>
    <w:rsid w:val="00EC632C"/>
    <w:rsid w:val="00EC6561"/>
    <w:rsid w:val="00EC69F2"/>
    <w:rsid w:val="00EC6CE1"/>
    <w:rsid w:val="00EC736B"/>
    <w:rsid w:val="00EC7496"/>
    <w:rsid w:val="00EC751C"/>
    <w:rsid w:val="00EC7626"/>
    <w:rsid w:val="00EC7774"/>
    <w:rsid w:val="00EC77E8"/>
    <w:rsid w:val="00EC7B2C"/>
    <w:rsid w:val="00EC7C67"/>
    <w:rsid w:val="00EC7E68"/>
    <w:rsid w:val="00EC7EA0"/>
    <w:rsid w:val="00ED0013"/>
    <w:rsid w:val="00ED0053"/>
    <w:rsid w:val="00ED00C0"/>
    <w:rsid w:val="00ED031D"/>
    <w:rsid w:val="00ED0678"/>
    <w:rsid w:val="00ED0C4E"/>
    <w:rsid w:val="00ED14C1"/>
    <w:rsid w:val="00ED1525"/>
    <w:rsid w:val="00ED1558"/>
    <w:rsid w:val="00ED16F4"/>
    <w:rsid w:val="00ED1769"/>
    <w:rsid w:val="00ED1838"/>
    <w:rsid w:val="00ED190F"/>
    <w:rsid w:val="00ED1CAF"/>
    <w:rsid w:val="00ED1E5B"/>
    <w:rsid w:val="00ED21B2"/>
    <w:rsid w:val="00ED23C8"/>
    <w:rsid w:val="00ED2413"/>
    <w:rsid w:val="00ED2490"/>
    <w:rsid w:val="00ED28B1"/>
    <w:rsid w:val="00ED2D83"/>
    <w:rsid w:val="00ED2EA7"/>
    <w:rsid w:val="00ED2FAC"/>
    <w:rsid w:val="00ED300C"/>
    <w:rsid w:val="00ED3053"/>
    <w:rsid w:val="00ED3117"/>
    <w:rsid w:val="00ED32C3"/>
    <w:rsid w:val="00ED34DC"/>
    <w:rsid w:val="00ED371A"/>
    <w:rsid w:val="00ED37DB"/>
    <w:rsid w:val="00ED3ED1"/>
    <w:rsid w:val="00ED40BF"/>
    <w:rsid w:val="00ED417F"/>
    <w:rsid w:val="00ED41CC"/>
    <w:rsid w:val="00ED4249"/>
    <w:rsid w:val="00ED42A9"/>
    <w:rsid w:val="00ED4323"/>
    <w:rsid w:val="00ED45B1"/>
    <w:rsid w:val="00ED4689"/>
    <w:rsid w:val="00ED46A6"/>
    <w:rsid w:val="00ED46BB"/>
    <w:rsid w:val="00ED4935"/>
    <w:rsid w:val="00ED4A25"/>
    <w:rsid w:val="00ED4A4D"/>
    <w:rsid w:val="00ED4AA1"/>
    <w:rsid w:val="00ED4B43"/>
    <w:rsid w:val="00ED4D5E"/>
    <w:rsid w:val="00ED52AC"/>
    <w:rsid w:val="00ED5623"/>
    <w:rsid w:val="00ED56A6"/>
    <w:rsid w:val="00ED5763"/>
    <w:rsid w:val="00ED57A2"/>
    <w:rsid w:val="00ED57BD"/>
    <w:rsid w:val="00ED5B9A"/>
    <w:rsid w:val="00ED5D18"/>
    <w:rsid w:val="00ED5D44"/>
    <w:rsid w:val="00ED5F2C"/>
    <w:rsid w:val="00ED64FD"/>
    <w:rsid w:val="00ED6640"/>
    <w:rsid w:val="00ED66E3"/>
    <w:rsid w:val="00ED6AA9"/>
    <w:rsid w:val="00ED6DE7"/>
    <w:rsid w:val="00ED6FB3"/>
    <w:rsid w:val="00ED7022"/>
    <w:rsid w:val="00ED72A1"/>
    <w:rsid w:val="00ED73B1"/>
    <w:rsid w:val="00ED75BF"/>
    <w:rsid w:val="00ED767C"/>
    <w:rsid w:val="00ED792A"/>
    <w:rsid w:val="00ED7A3A"/>
    <w:rsid w:val="00ED7B79"/>
    <w:rsid w:val="00ED7D08"/>
    <w:rsid w:val="00ED7E44"/>
    <w:rsid w:val="00ED7FB3"/>
    <w:rsid w:val="00EE01BD"/>
    <w:rsid w:val="00EE024A"/>
    <w:rsid w:val="00EE02DA"/>
    <w:rsid w:val="00EE0407"/>
    <w:rsid w:val="00EE084C"/>
    <w:rsid w:val="00EE0879"/>
    <w:rsid w:val="00EE0886"/>
    <w:rsid w:val="00EE08E4"/>
    <w:rsid w:val="00EE09BF"/>
    <w:rsid w:val="00EE0C61"/>
    <w:rsid w:val="00EE1157"/>
    <w:rsid w:val="00EE11E8"/>
    <w:rsid w:val="00EE1249"/>
    <w:rsid w:val="00EE12FF"/>
    <w:rsid w:val="00EE1AE0"/>
    <w:rsid w:val="00EE1FB7"/>
    <w:rsid w:val="00EE2185"/>
    <w:rsid w:val="00EE22F5"/>
    <w:rsid w:val="00EE23EE"/>
    <w:rsid w:val="00EE23F2"/>
    <w:rsid w:val="00EE29AC"/>
    <w:rsid w:val="00EE2F31"/>
    <w:rsid w:val="00EE37BF"/>
    <w:rsid w:val="00EE3816"/>
    <w:rsid w:val="00EE3A9C"/>
    <w:rsid w:val="00EE3B3C"/>
    <w:rsid w:val="00EE3D17"/>
    <w:rsid w:val="00EE3EE8"/>
    <w:rsid w:val="00EE3F0C"/>
    <w:rsid w:val="00EE3F1E"/>
    <w:rsid w:val="00EE3F65"/>
    <w:rsid w:val="00EE407F"/>
    <w:rsid w:val="00EE428A"/>
    <w:rsid w:val="00EE42C6"/>
    <w:rsid w:val="00EE42CB"/>
    <w:rsid w:val="00EE430E"/>
    <w:rsid w:val="00EE455E"/>
    <w:rsid w:val="00EE4768"/>
    <w:rsid w:val="00EE47CA"/>
    <w:rsid w:val="00EE4A0D"/>
    <w:rsid w:val="00EE4D2C"/>
    <w:rsid w:val="00EE4D50"/>
    <w:rsid w:val="00EE4E6E"/>
    <w:rsid w:val="00EE4EC8"/>
    <w:rsid w:val="00EE50E3"/>
    <w:rsid w:val="00EE548B"/>
    <w:rsid w:val="00EE55C2"/>
    <w:rsid w:val="00EE57EE"/>
    <w:rsid w:val="00EE5829"/>
    <w:rsid w:val="00EE5997"/>
    <w:rsid w:val="00EE5AF6"/>
    <w:rsid w:val="00EE5B11"/>
    <w:rsid w:val="00EE5BC4"/>
    <w:rsid w:val="00EE5C2C"/>
    <w:rsid w:val="00EE5CDA"/>
    <w:rsid w:val="00EE5DB0"/>
    <w:rsid w:val="00EE5DD9"/>
    <w:rsid w:val="00EE5DE2"/>
    <w:rsid w:val="00EE5EF4"/>
    <w:rsid w:val="00EE60C1"/>
    <w:rsid w:val="00EE60E3"/>
    <w:rsid w:val="00EE62C9"/>
    <w:rsid w:val="00EE639C"/>
    <w:rsid w:val="00EE63CE"/>
    <w:rsid w:val="00EE653C"/>
    <w:rsid w:val="00EE6AE1"/>
    <w:rsid w:val="00EE6C4C"/>
    <w:rsid w:val="00EE709F"/>
    <w:rsid w:val="00EE7358"/>
    <w:rsid w:val="00EE7A95"/>
    <w:rsid w:val="00EE7CE4"/>
    <w:rsid w:val="00EF03ED"/>
    <w:rsid w:val="00EF0428"/>
    <w:rsid w:val="00EF046F"/>
    <w:rsid w:val="00EF059A"/>
    <w:rsid w:val="00EF0626"/>
    <w:rsid w:val="00EF0817"/>
    <w:rsid w:val="00EF088C"/>
    <w:rsid w:val="00EF08A0"/>
    <w:rsid w:val="00EF08C5"/>
    <w:rsid w:val="00EF0AE9"/>
    <w:rsid w:val="00EF0B2B"/>
    <w:rsid w:val="00EF0CDB"/>
    <w:rsid w:val="00EF0DE2"/>
    <w:rsid w:val="00EF0EAE"/>
    <w:rsid w:val="00EF0F88"/>
    <w:rsid w:val="00EF1210"/>
    <w:rsid w:val="00EF124A"/>
    <w:rsid w:val="00EF134E"/>
    <w:rsid w:val="00EF135E"/>
    <w:rsid w:val="00EF161F"/>
    <w:rsid w:val="00EF1867"/>
    <w:rsid w:val="00EF18A0"/>
    <w:rsid w:val="00EF18BC"/>
    <w:rsid w:val="00EF1CF0"/>
    <w:rsid w:val="00EF1CF1"/>
    <w:rsid w:val="00EF1DC7"/>
    <w:rsid w:val="00EF1FF7"/>
    <w:rsid w:val="00EF2254"/>
    <w:rsid w:val="00EF227B"/>
    <w:rsid w:val="00EF228D"/>
    <w:rsid w:val="00EF2426"/>
    <w:rsid w:val="00EF2462"/>
    <w:rsid w:val="00EF2817"/>
    <w:rsid w:val="00EF290C"/>
    <w:rsid w:val="00EF3304"/>
    <w:rsid w:val="00EF3667"/>
    <w:rsid w:val="00EF3823"/>
    <w:rsid w:val="00EF3A71"/>
    <w:rsid w:val="00EF3E42"/>
    <w:rsid w:val="00EF42EE"/>
    <w:rsid w:val="00EF47E7"/>
    <w:rsid w:val="00EF4A31"/>
    <w:rsid w:val="00EF4A91"/>
    <w:rsid w:val="00EF4C68"/>
    <w:rsid w:val="00EF4DBA"/>
    <w:rsid w:val="00EF4DBF"/>
    <w:rsid w:val="00EF4DE1"/>
    <w:rsid w:val="00EF4EA3"/>
    <w:rsid w:val="00EF5412"/>
    <w:rsid w:val="00EF5447"/>
    <w:rsid w:val="00EF55C0"/>
    <w:rsid w:val="00EF55F7"/>
    <w:rsid w:val="00EF561A"/>
    <w:rsid w:val="00EF56AF"/>
    <w:rsid w:val="00EF5773"/>
    <w:rsid w:val="00EF57E1"/>
    <w:rsid w:val="00EF58B1"/>
    <w:rsid w:val="00EF595C"/>
    <w:rsid w:val="00EF5DA5"/>
    <w:rsid w:val="00EF5DC3"/>
    <w:rsid w:val="00EF5DF2"/>
    <w:rsid w:val="00EF6013"/>
    <w:rsid w:val="00EF61F1"/>
    <w:rsid w:val="00EF62E3"/>
    <w:rsid w:val="00EF639B"/>
    <w:rsid w:val="00EF6533"/>
    <w:rsid w:val="00EF6587"/>
    <w:rsid w:val="00EF66DC"/>
    <w:rsid w:val="00EF6747"/>
    <w:rsid w:val="00EF6A8E"/>
    <w:rsid w:val="00EF6E08"/>
    <w:rsid w:val="00EF6FAF"/>
    <w:rsid w:val="00EF7021"/>
    <w:rsid w:val="00EF7134"/>
    <w:rsid w:val="00EF7170"/>
    <w:rsid w:val="00EF7237"/>
    <w:rsid w:val="00EF7267"/>
    <w:rsid w:val="00EF7344"/>
    <w:rsid w:val="00EF73CA"/>
    <w:rsid w:val="00EF7529"/>
    <w:rsid w:val="00EF7642"/>
    <w:rsid w:val="00EF7730"/>
    <w:rsid w:val="00EF77D5"/>
    <w:rsid w:val="00EF78F4"/>
    <w:rsid w:val="00EF7CAB"/>
    <w:rsid w:val="00EF7FDD"/>
    <w:rsid w:val="00EF7FE2"/>
    <w:rsid w:val="00F000D0"/>
    <w:rsid w:val="00F006E0"/>
    <w:rsid w:val="00F007A5"/>
    <w:rsid w:val="00F00976"/>
    <w:rsid w:val="00F00A4F"/>
    <w:rsid w:val="00F00AB5"/>
    <w:rsid w:val="00F01130"/>
    <w:rsid w:val="00F015F1"/>
    <w:rsid w:val="00F018A5"/>
    <w:rsid w:val="00F019B0"/>
    <w:rsid w:val="00F019BD"/>
    <w:rsid w:val="00F01CA6"/>
    <w:rsid w:val="00F01CFC"/>
    <w:rsid w:val="00F020F6"/>
    <w:rsid w:val="00F021AD"/>
    <w:rsid w:val="00F021F0"/>
    <w:rsid w:val="00F0233B"/>
    <w:rsid w:val="00F023C9"/>
    <w:rsid w:val="00F024BC"/>
    <w:rsid w:val="00F0263B"/>
    <w:rsid w:val="00F026D0"/>
    <w:rsid w:val="00F0279A"/>
    <w:rsid w:val="00F027DD"/>
    <w:rsid w:val="00F02956"/>
    <w:rsid w:val="00F02C9C"/>
    <w:rsid w:val="00F02CF9"/>
    <w:rsid w:val="00F02D09"/>
    <w:rsid w:val="00F02D2F"/>
    <w:rsid w:val="00F0310B"/>
    <w:rsid w:val="00F03196"/>
    <w:rsid w:val="00F031CB"/>
    <w:rsid w:val="00F03369"/>
    <w:rsid w:val="00F03674"/>
    <w:rsid w:val="00F036AF"/>
    <w:rsid w:val="00F03753"/>
    <w:rsid w:val="00F038AC"/>
    <w:rsid w:val="00F038C7"/>
    <w:rsid w:val="00F03AEF"/>
    <w:rsid w:val="00F03B9F"/>
    <w:rsid w:val="00F03DBB"/>
    <w:rsid w:val="00F03DE5"/>
    <w:rsid w:val="00F04205"/>
    <w:rsid w:val="00F044CC"/>
    <w:rsid w:val="00F04518"/>
    <w:rsid w:val="00F04B23"/>
    <w:rsid w:val="00F04B92"/>
    <w:rsid w:val="00F04BF3"/>
    <w:rsid w:val="00F04E6B"/>
    <w:rsid w:val="00F04F7E"/>
    <w:rsid w:val="00F050D6"/>
    <w:rsid w:val="00F05155"/>
    <w:rsid w:val="00F051A6"/>
    <w:rsid w:val="00F05234"/>
    <w:rsid w:val="00F05307"/>
    <w:rsid w:val="00F057D9"/>
    <w:rsid w:val="00F058D8"/>
    <w:rsid w:val="00F059D6"/>
    <w:rsid w:val="00F05C96"/>
    <w:rsid w:val="00F05CD8"/>
    <w:rsid w:val="00F05D3C"/>
    <w:rsid w:val="00F05D6F"/>
    <w:rsid w:val="00F06322"/>
    <w:rsid w:val="00F063D9"/>
    <w:rsid w:val="00F063FB"/>
    <w:rsid w:val="00F06641"/>
    <w:rsid w:val="00F06786"/>
    <w:rsid w:val="00F068C5"/>
    <w:rsid w:val="00F06C23"/>
    <w:rsid w:val="00F07208"/>
    <w:rsid w:val="00F0751E"/>
    <w:rsid w:val="00F0758A"/>
    <w:rsid w:val="00F075B8"/>
    <w:rsid w:val="00F07667"/>
    <w:rsid w:val="00F07B2A"/>
    <w:rsid w:val="00F07C99"/>
    <w:rsid w:val="00F07EEE"/>
    <w:rsid w:val="00F1002B"/>
    <w:rsid w:val="00F1009A"/>
    <w:rsid w:val="00F1010C"/>
    <w:rsid w:val="00F10879"/>
    <w:rsid w:val="00F10BF6"/>
    <w:rsid w:val="00F10C73"/>
    <w:rsid w:val="00F10CF5"/>
    <w:rsid w:val="00F10DBD"/>
    <w:rsid w:val="00F10DCE"/>
    <w:rsid w:val="00F10FDA"/>
    <w:rsid w:val="00F1103A"/>
    <w:rsid w:val="00F1119E"/>
    <w:rsid w:val="00F11202"/>
    <w:rsid w:val="00F114F7"/>
    <w:rsid w:val="00F1157B"/>
    <w:rsid w:val="00F11597"/>
    <w:rsid w:val="00F117B2"/>
    <w:rsid w:val="00F118B0"/>
    <w:rsid w:val="00F118C3"/>
    <w:rsid w:val="00F1195C"/>
    <w:rsid w:val="00F11C3B"/>
    <w:rsid w:val="00F11E3F"/>
    <w:rsid w:val="00F11EA2"/>
    <w:rsid w:val="00F11ECB"/>
    <w:rsid w:val="00F12071"/>
    <w:rsid w:val="00F12705"/>
    <w:rsid w:val="00F1271D"/>
    <w:rsid w:val="00F1290A"/>
    <w:rsid w:val="00F12C2E"/>
    <w:rsid w:val="00F12D95"/>
    <w:rsid w:val="00F12E0E"/>
    <w:rsid w:val="00F13322"/>
    <w:rsid w:val="00F1346F"/>
    <w:rsid w:val="00F134CD"/>
    <w:rsid w:val="00F135DB"/>
    <w:rsid w:val="00F135DD"/>
    <w:rsid w:val="00F13732"/>
    <w:rsid w:val="00F139E0"/>
    <w:rsid w:val="00F13C77"/>
    <w:rsid w:val="00F13D1D"/>
    <w:rsid w:val="00F13EB2"/>
    <w:rsid w:val="00F14B21"/>
    <w:rsid w:val="00F14BD3"/>
    <w:rsid w:val="00F14F72"/>
    <w:rsid w:val="00F15018"/>
    <w:rsid w:val="00F150D9"/>
    <w:rsid w:val="00F150F4"/>
    <w:rsid w:val="00F1547D"/>
    <w:rsid w:val="00F154F5"/>
    <w:rsid w:val="00F155C1"/>
    <w:rsid w:val="00F157B7"/>
    <w:rsid w:val="00F1590A"/>
    <w:rsid w:val="00F15926"/>
    <w:rsid w:val="00F15C1B"/>
    <w:rsid w:val="00F15C64"/>
    <w:rsid w:val="00F15E05"/>
    <w:rsid w:val="00F15F22"/>
    <w:rsid w:val="00F16023"/>
    <w:rsid w:val="00F160EE"/>
    <w:rsid w:val="00F16152"/>
    <w:rsid w:val="00F16202"/>
    <w:rsid w:val="00F162BD"/>
    <w:rsid w:val="00F16343"/>
    <w:rsid w:val="00F1640A"/>
    <w:rsid w:val="00F16731"/>
    <w:rsid w:val="00F16AC4"/>
    <w:rsid w:val="00F16B6D"/>
    <w:rsid w:val="00F16F33"/>
    <w:rsid w:val="00F174FB"/>
    <w:rsid w:val="00F175A5"/>
    <w:rsid w:val="00F176AC"/>
    <w:rsid w:val="00F179AD"/>
    <w:rsid w:val="00F17AC3"/>
    <w:rsid w:val="00F17BFB"/>
    <w:rsid w:val="00F17D02"/>
    <w:rsid w:val="00F17EBC"/>
    <w:rsid w:val="00F17FA4"/>
    <w:rsid w:val="00F17FBE"/>
    <w:rsid w:val="00F2039C"/>
    <w:rsid w:val="00F203C6"/>
    <w:rsid w:val="00F20498"/>
    <w:rsid w:val="00F204B3"/>
    <w:rsid w:val="00F205C9"/>
    <w:rsid w:val="00F2064C"/>
    <w:rsid w:val="00F20B43"/>
    <w:rsid w:val="00F20B77"/>
    <w:rsid w:val="00F20BBC"/>
    <w:rsid w:val="00F20DD8"/>
    <w:rsid w:val="00F20DED"/>
    <w:rsid w:val="00F20F53"/>
    <w:rsid w:val="00F2125A"/>
    <w:rsid w:val="00F21311"/>
    <w:rsid w:val="00F2156C"/>
    <w:rsid w:val="00F2179B"/>
    <w:rsid w:val="00F217A0"/>
    <w:rsid w:val="00F21863"/>
    <w:rsid w:val="00F219CE"/>
    <w:rsid w:val="00F21A8B"/>
    <w:rsid w:val="00F21B89"/>
    <w:rsid w:val="00F21C8E"/>
    <w:rsid w:val="00F21E81"/>
    <w:rsid w:val="00F21F8D"/>
    <w:rsid w:val="00F22036"/>
    <w:rsid w:val="00F220C0"/>
    <w:rsid w:val="00F22115"/>
    <w:rsid w:val="00F22231"/>
    <w:rsid w:val="00F22309"/>
    <w:rsid w:val="00F22694"/>
    <w:rsid w:val="00F22886"/>
    <w:rsid w:val="00F228E2"/>
    <w:rsid w:val="00F22CC2"/>
    <w:rsid w:val="00F22CCA"/>
    <w:rsid w:val="00F23357"/>
    <w:rsid w:val="00F233D6"/>
    <w:rsid w:val="00F2342D"/>
    <w:rsid w:val="00F23436"/>
    <w:rsid w:val="00F23597"/>
    <w:rsid w:val="00F23739"/>
    <w:rsid w:val="00F23781"/>
    <w:rsid w:val="00F23B30"/>
    <w:rsid w:val="00F23D7E"/>
    <w:rsid w:val="00F24089"/>
    <w:rsid w:val="00F24301"/>
    <w:rsid w:val="00F2435A"/>
    <w:rsid w:val="00F244C2"/>
    <w:rsid w:val="00F24528"/>
    <w:rsid w:val="00F2492F"/>
    <w:rsid w:val="00F24A73"/>
    <w:rsid w:val="00F24F45"/>
    <w:rsid w:val="00F24FE5"/>
    <w:rsid w:val="00F2527C"/>
    <w:rsid w:val="00F253F8"/>
    <w:rsid w:val="00F25490"/>
    <w:rsid w:val="00F25538"/>
    <w:rsid w:val="00F25921"/>
    <w:rsid w:val="00F25A97"/>
    <w:rsid w:val="00F25B1E"/>
    <w:rsid w:val="00F25B22"/>
    <w:rsid w:val="00F25BC7"/>
    <w:rsid w:val="00F25E6F"/>
    <w:rsid w:val="00F25F55"/>
    <w:rsid w:val="00F260B1"/>
    <w:rsid w:val="00F26302"/>
    <w:rsid w:val="00F267DE"/>
    <w:rsid w:val="00F26A18"/>
    <w:rsid w:val="00F26AA6"/>
    <w:rsid w:val="00F26E4E"/>
    <w:rsid w:val="00F270FF"/>
    <w:rsid w:val="00F272AB"/>
    <w:rsid w:val="00F273CA"/>
    <w:rsid w:val="00F27827"/>
    <w:rsid w:val="00F27933"/>
    <w:rsid w:val="00F27987"/>
    <w:rsid w:val="00F27B3F"/>
    <w:rsid w:val="00F27B7C"/>
    <w:rsid w:val="00F27C6D"/>
    <w:rsid w:val="00F30220"/>
    <w:rsid w:val="00F302DE"/>
    <w:rsid w:val="00F304C7"/>
    <w:rsid w:val="00F3069F"/>
    <w:rsid w:val="00F30A49"/>
    <w:rsid w:val="00F30A72"/>
    <w:rsid w:val="00F30D78"/>
    <w:rsid w:val="00F30D9A"/>
    <w:rsid w:val="00F310BE"/>
    <w:rsid w:val="00F31595"/>
    <w:rsid w:val="00F316E6"/>
    <w:rsid w:val="00F3176A"/>
    <w:rsid w:val="00F31938"/>
    <w:rsid w:val="00F3194F"/>
    <w:rsid w:val="00F31CEF"/>
    <w:rsid w:val="00F31DEF"/>
    <w:rsid w:val="00F3212D"/>
    <w:rsid w:val="00F322C6"/>
    <w:rsid w:val="00F32347"/>
    <w:rsid w:val="00F32350"/>
    <w:rsid w:val="00F32502"/>
    <w:rsid w:val="00F32695"/>
    <w:rsid w:val="00F3279D"/>
    <w:rsid w:val="00F327E9"/>
    <w:rsid w:val="00F327EA"/>
    <w:rsid w:val="00F328B5"/>
    <w:rsid w:val="00F328F8"/>
    <w:rsid w:val="00F32936"/>
    <w:rsid w:val="00F32976"/>
    <w:rsid w:val="00F32B1A"/>
    <w:rsid w:val="00F32CC9"/>
    <w:rsid w:val="00F32CEB"/>
    <w:rsid w:val="00F32E69"/>
    <w:rsid w:val="00F3322A"/>
    <w:rsid w:val="00F33241"/>
    <w:rsid w:val="00F332CF"/>
    <w:rsid w:val="00F33C36"/>
    <w:rsid w:val="00F33DA9"/>
    <w:rsid w:val="00F33FBE"/>
    <w:rsid w:val="00F341AB"/>
    <w:rsid w:val="00F3436C"/>
    <w:rsid w:val="00F346D1"/>
    <w:rsid w:val="00F347A6"/>
    <w:rsid w:val="00F3499B"/>
    <w:rsid w:val="00F349E6"/>
    <w:rsid w:val="00F34AFC"/>
    <w:rsid w:val="00F34D79"/>
    <w:rsid w:val="00F34E1A"/>
    <w:rsid w:val="00F34F29"/>
    <w:rsid w:val="00F34F4E"/>
    <w:rsid w:val="00F35126"/>
    <w:rsid w:val="00F35179"/>
    <w:rsid w:val="00F35299"/>
    <w:rsid w:val="00F3546A"/>
    <w:rsid w:val="00F35707"/>
    <w:rsid w:val="00F3594D"/>
    <w:rsid w:val="00F35BDE"/>
    <w:rsid w:val="00F361BA"/>
    <w:rsid w:val="00F36466"/>
    <w:rsid w:val="00F366C5"/>
    <w:rsid w:val="00F36834"/>
    <w:rsid w:val="00F368A5"/>
    <w:rsid w:val="00F36B86"/>
    <w:rsid w:val="00F36F49"/>
    <w:rsid w:val="00F3705A"/>
    <w:rsid w:val="00F373A6"/>
    <w:rsid w:val="00F3764D"/>
    <w:rsid w:val="00F377D0"/>
    <w:rsid w:val="00F378D6"/>
    <w:rsid w:val="00F37A01"/>
    <w:rsid w:val="00F37BE5"/>
    <w:rsid w:val="00F37D37"/>
    <w:rsid w:val="00F37D6D"/>
    <w:rsid w:val="00F37F9A"/>
    <w:rsid w:val="00F4007D"/>
    <w:rsid w:val="00F40120"/>
    <w:rsid w:val="00F404B2"/>
    <w:rsid w:val="00F40635"/>
    <w:rsid w:val="00F406BD"/>
    <w:rsid w:val="00F40A73"/>
    <w:rsid w:val="00F40F29"/>
    <w:rsid w:val="00F40F77"/>
    <w:rsid w:val="00F410CB"/>
    <w:rsid w:val="00F410FE"/>
    <w:rsid w:val="00F411F5"/>
    <w:rsid w:val="00F41540"/>
    <w:rsid w:val="00F41AA1"/>
    <w:rsid w:val="00F41B4D"/>
    <w:rsid w:val="00F41B58"/>
    <w:rsid w:val="00F41E9D"/>
    <w:rsid w:val="00F420CD"/>
    <w:rsid w:val="00F42365"/>
    <w:rsid w:val="00F425FB"/>
    <w:rsid w:val="00F42706"/>
    <w:rsid w:val="00F42794"/>
    <w:rsid w:val="00F4286F"/>
    <w:rsid w:val="00F4294F"/>
    <w:rsid w:val="00F42A11"/>
    <w:rsid w:val="00F42B5E"/>
    <w:rsid w:val="00F42BF0"/>
    <w:rsid w:val="00F42C1B"/>
    <w:rsid w:val="00F42C8E"/>
    <w:rsid w:val="00F42F69"/>
    <w:rsid w:val="00F4336E"/>
    <w:rsid w:val="00F4353A"/>
    <w:rsid w:val="00F4362F"/>
    <w:rsid w:val="00F43767"/>
    <w:rsid w:val="00F43878"/>
    <w:rsid w:val="00F438C2"/>
    <w:rsid w:val="00F43B4B"/>
    <w:rsid w:val="00F43C8B"/>
    <w:rsid w:val="00F43EF4"/>
    <w:rsid w:val="00F442E0"/>
    <w:rsid w:val="00F443AE"/>
    <w:rsid w:val="00F444B6"/>
    <w:rsid w:val="00F4466C"/>
    <w:rsid w:val="00F449FC"/>
    <w:rsid w:val="00F44B20"/>
    <w:rsid w:val="00F44C3F"/>
    <w:rsid w:val="00F44CC1"/>
    <w:rsid w:val="00F45014"/>
    <w:rsid w:val="00F452A1"/>
    <w:rsid w:val="00F45909"/>
    <w:rsid w:val="00F459C9"/>
    <w:rsid w:val="00F45D31"/>
    <w:rsid w:val="00F45E38"/>
    <w:rsid w:val="00F45E9E"/>
    <w:rsid w:val="00F45FA5"/>
    <w:rsid w:val="00F45FD7"/>
    <w:rsid w:val="00F46438"/>
    <w:rsid w:val="00F4648E"/>
    <w:rsid w:val="00F46758"/>
    <w:rsid w:val="00F46C89"/>
    <w:rsid w:val="00F46CEF"/>
    <w:rsid w:val="00F4740E"/>
    <w:rsid w:val="00F47570"/>
    <w:rsid w:val="00F4787D"/>
    <w:rsid w:val="00F479CC"/>
    <w:rsid w:val="00F500F3"/>
    <w:rsid w:val="00F50252"/>
    <w:rsid w:val="00F502FD"/>
    <w:rsid w:val="00F50346"/>
    <w:rsid w:val="00F508F2"/>
    <w:rsid w:val="00F50B97"/>
    <w:rsid w:val="00F50E35"/>
    <w:rsid w:val="00F50E36"/>
    <w:rsid w:val="00F50EF1"/>
    <w:rsid w:val="00F50F08"/>
    <w:rsid w:val="00F51211"/>
    <w:rsid w:val="00F51347"/>
    <w:rsid w:val="00F516F5"/>
    <w:rsid w:val="00F51827"/>
    <w:rsid w:val="00F51828"/>
    <w:rsid w:val="00F5186B"/>
    <w:rsid w:val="00F51946"/>
    <w:rsid w:val="00F51EC6"/>
    <w:rsid w:val="00F5226D"/>
    <w:rsid w:val="00F52729"/>
    <w:rsid w:val="00F527D6"/>
    <w:rsid w:val="00F528AF"/>
    <w:rsid w:val="00F528EA"/>
    <w:rsid w:val="00F528F6"/>
    <w:rsid w:val="00F52F1A"/>
    <w:rsid w:val="00F531B9"/>
    <w:rsid w:val="00F5338C"/>
    <w:rsid w:val="00F535B2"/>
    <w:rsid w:val="00F539AB"/>
    <w:rsid w:val="00F53C6B"/>
    <w:rsid w:val="00F53F06"/>
    <w:rsid w:val="00F5400C"/>
    <w:rsid w:val="00F5420B"/>
    <w:rsid w:val="00F54399"/>
    <w:rsid w:val="00F5449D"/>
    <w:rsid w:val="00F54641"/>
    <w:rsid w:val="00F54A08"/>
    <w:rsid w:val="00F54A44"/>
    <w:rsid w:val="00F54B88"/>
    <w:rsid w:val="00F54F7E"/>
    <w:rsid w:val="00F54F8C"/>
    <w:rsid w:val="00F55091"/>
    <w:rsid w:val="00F5550F"/>
    <w:rsid w:val="00F55806"/>
    <w:rsid w:val="00F55A06"/>
    <w:rsid w:val="00F55A4A"/>
    <w:rsid w:val="00F55A95"/>
    <w:rsid w:val="00F55B22"/>
    <w:rsid w:val="00F55D97"/>
    <w:rsid w:val="00F55DBD"/>
    <w:rsid w:val="00F5601D"/>
    <w:rsid w:val="00F566F4"/>
    <w:rsid w:val="00F56D44"/>
    <w:rsid w:val="00F56E2D"/>
    <w:rsid w:val="00F56ED3"/>
    <w:rsid w:val="00F56EE0"/>
    <w:rsid w:val="00F56F29"/>
    <w:rsid w:val="00F5721A"/>
    <w:rsid w:val="00F57250"/>
    <w:rsid w:val="00F57352"/>
    <w:rsid w:val="00F57381"/>
    <w:rsid w:val="00F5748D"/>
    <w:rsid w:val="00F574F7"/>
    <w:rsid w:val="00F575FB"/>
    <w:rsid w:val="00F576DE"/>
    <w:rsid w:val="00F60100"/>
    <w:rsid w:val="00F6010F"/>
    <w:rsid w:val="00F60110"/>
    <w:rsid w:val="00F60133"/>
    <w:rsid w:val="00F602D0"/>
    <w:rsid w:val="00F6030A"/>
    <w:rsid w:val="00F606B2"/>
    <w:rsid w:val="00F6076E"/>
    <w:rsid w:val="00F607FE"/>
    <w:rsid w:val="00F60A06"/>
    <w:rsid w:val="00F60C4A"/>
    <w:rsid w:val="00F61030"/>
    <w:rsid w:val="00F61149"/>
    <w:rsid w:val="00F613F3"/>
    <w:rsid w:val="00F61605"/>
    <w:rsid w:val="00F6161B"/>
    <w:rsid w:val="00F616D8"/>
    <w:rsid w:val="00F61723"/>
    <w:rsid w:val="00F618C5"/>
    <w:rsid w:val="00F61D95"/>
    <w:rsid w:val="00F61EA5"/>
    <w:rsid w:val="00F61ED9"/>
    <w:rsid w:val="00F623BC"/>
    <w:rsid w:val="00F626AF"/>
    <w:rsid w:val="00F6272D"/>
    <w:rsid w:val="00F6286E"/>
    <w:rsid w:val="00F62B82"/>
    <w:rsid w:val="00F62B83"/>
    <w:rsid w:val="00F62CB8"/>
    <w:rsid w:val="00F62F08"/>
    <w:rsid w:val="00F62F89"/>
    <w:rsid w:val="00F62F9D"/>
    <w:rsid w:val="00F63101"/>
    <w:rsid w:val="00F63443"/>
    <w:rsid w:val="00F634EE"/>
    <w:rsid w:val="00F63563"/>
    <w:rsid w:val="00F6363D"/>
    <w:rsid w:val="00F63740"/>
    <w:rsid w:val="00F637DF"/>
    <w:rsid w:val="00F63A48"/>
    <w:rsid w:val="00F63C70"/>
    <w:rsid w:val="00F63E11"/>
    <w:rsid w:val="00F63F71"/>
    <w:rsid w:val="00F64052"/>
    <w:rsid w:val="00F64183"/>
    <w:rsid w:val="00F641BA"/>
    <w:rsid w:val="00F64522"/>
    <w:rsid w:val="00F645EF"/>
    <w:rsid w:val="00F64D02"/>
    <w:rsid w:val="00F64E34"/>
    <w:rsid w:val="00F651BC"/>
    <w:rsid w:val="00F652C4"/>
    <w:rsid w:val="00F6543D"/>
    <w:rsid w:val="00F657CC"/>
    <w:rsid w:val="00F65880"/>
    <w:rsid w:val="00F65905"/>
    <w:rsid w:val="00F6592D"/>
    <w:rsid w:val="00F65B28"/>
    <w:rsid w:val="00F65C4A"/>
    <w:rsid w:val="00F66209"/>
    <w:rsid w:val="00F6622F"/>
    <w:rsid w:val="00F66343"/>
    <w:rsid w:val="00F664C4"/>
    <w:rsid w:val="00F665F0"/>
    <w:rsid w:val="00F66905"/>
    <w:rsid w:val="00F66965"/>
    <w:rsid w:val="00F66CD6"/>
    <w:rsid w:val="00F66E27"/>
    <w:rsid w:val="00F67295"/>
    <w:rsid w:val="00F67436"/>
    <w:rsid w:val="00F67765"/>
    <w:rsid w:val="00F677DC"/>
    <w:rsid w:val="00F678AF"/>
    <w:rsid w:val="00F67B5B"/>
    <w:rsid w:val="00F67BC8"/>
    <w:rsid w:val="00F67D13"/>
    <w:rsid w:val="00F70020"/>
    <w:rsid w:val="00F70228"/>
    <w:rsid w:val="00F7040B"/>
    <w:rsid w:val="00F7068C"/>
    <w:rsid w:val="00F707F1"/>
    <w:rsid w:val="00F7094E"/>
    <w:rsid w:val="00F70C1B"/>
    <w:rsid w:val="00F70D9C"/>
    <w:rsid w:val="00F70DC1"/>
    <w:rsid w:val="00F71066"/>
    <w:rsid w:val="00F71079"/>
    <w:rsid w:val="00F713F3"/>
    <w:rsid w:val="00F71643"/>
    <w:rsid w:val="00F71722"/>
    <w:rsid w:val="00F718E5"/>
    <w:rsid w:val="00F71991"/>
    <w:rsid w:val="00F71B02"/>
    <w:rsid w:val="00F71B45"/>
    <w:rsid w:val="00F71D7E"/>
    <w:rsid w:val="00F71DD7"/>
    <w:rsid w:val="00F71F1A"/>
    <w:rsid w:val="00F71F3E"/>
    <w:rsid w:val="00F7207D"/>
    <w:rsid w:val="00F720BE"/>
    <w:rsid w:val="00F7217A"/>
    <w:rsid w:val="00F7249D"/>
    <w:rsid w:val="00F727B0"/>
    <w:rsid w:val="00F730EF"/>
    <w:rsid w:val="00F732B9"/>
    <w:rsid w:val="00F734DF"/>
    <w:rsid w:val="00F735D5"/>
    <w:rsid w:val="00F7367B"/>
    <w:rsid w:val="00F736A3"/>
    <w:rsid w:val="00F736C9"/>
    <w:rsid w:val="00F73BF6"/>
    <w:rsid w:val="00F73C70"/>
    <w:rsid w:val="00F73CF6"/>
    <w:rsid w:val="00F73D17"/>
    <w:rsid w:val="00F74396"/>
    <w:rsid w:val="00F7439A"/>
    <w:rsid w:val="00F7475B"/>
    <w:rsid w:val="00F749F2"/>
    <w:rsid w:val="00F74A81"/>
    <w:rsid w:val="00F74BC7"/>
    <w:rsid w:val="00F74F12"/>
    <w:rsid w:val="00F75075"/>
    <w:rsid w:val="00F751E0"/>
    <w:rsid w:val="00F75318"/>
    <w:rsid w:val="00F755B2"/>
    <w:rsid w:val="00F758E9"/>
    <w:rsid w:val="00F75B10"/>
    <w:rsid w:val="00F75E9B"/>
    <w:rsid w:val="00F7628B"/>
    <w:rsid w:val="00F763F3"/>
    <w:rsid w:val="00F76739"/>
    <w:rsid w:val="00F768D6"/>
    <w:rsid w:val="00F76B68"/>
    <w:rsid w:val="00F76C99"/>
    <w:rsid w:val="00F76F38"/>
    <w:rsid w:val="00F777F9"/>
    <w:rsid w:val="00F77868"/>
    <w:rsid w:val="00F77A89"/>
    <w:rsid w:val="00F77BAF"/>
    <w:rsid w:val="00F77C43"/>
    <w:rsid w:val="00F77E2A"/>
    <w:rsid w:val="00F800B7"/>
    <w:rsid w:val="00F802AA"/>
    <w:rsid w:val="00F8042B"/>
    <w:rsid w:val="00F80997"/>
    <w:rsid w:val="00F80A34"/>
    <w:rsid w:val="00F80A9B"/>
    <w:rsid w:val="00F80BA3"/>
    <w:rsid w:val="00F80DB7"/>
    <w:rsid w:val="00F81076"/>
    <w:rsid w:val="00F81149"/>
    <w:rsid w:val="00F8122A"/>
    <w:rsid w:val="00F812B5"/>
    <w:rsid w:val="00F81589"/>
    <w:rsid w:val="00F816F1"/>
    <w:rsid w:val="00F818BC"/>
    <w:rsid w:val="00F818FE"/>
    <w:rsid w:val="00F81D05"/>
    <w:rsid w:val="00F81DB2"/>
    <w:rsid w:val="00F81E21"/>
    <w:rsid w:val="00F82050"/>
    <w:rsid w:val="00F82062"/>
    <w:rsid w:val="00F8206E"/>
    <w:rsid w:val="00F821B7"/>
    <w:rsid w:val="00F82462"/>
    <w:rsid w:val="00F8251B"/>
    <w:rsid w:val="00F82AAE"/>
    <w:rsid w:val="00F82ADC"/>
    <w:rsid w:val="00F82E0D"/>
    <w:rsid w:val="00F8302D"/>
    <w:rsid w:val="00F83214"/>
    <w:rsid w:val="00F834BF"/>
    <w:rsid w:val="00F83694"/>
    <w:rsid w:val="00F83898"/>
    <w:rsid w:val="00F83AAA"/>
    <w:rsid w:val="00F83D6E"/>
    <w:rsid w:val="00F83DF4"/>
    <w:rsid w:val="00F8484A"/>
    <w:rsid w:val="00F849E7"/>
    <w:rsid w:val="00F84D5C"/>
    <w:rsid w:val="00F84F82"/>
    <w:rsid w:val="00F84FB3"/>
    <w:rsid w:val="00F8507C"/>
    <w:rsid w:val="00F8510A"/>
    <w:rsid w:val="00F85170"/>
    <w:rsid w:val="00F8530F"/>
    <w:rsid w:val="00F8578E"/>
    <w:rsid w:val="00F8578F"/>
    <w:rsid w:val="00F85A5B"/>
    <w:rsid w:val="00F85C87"/>
    <w:rsid w:val="00F85D4A"/>
    <w:rsid w:val="00F8648D"/>
    <w:rsid w:val="00F865E6"/>
    <w:rsid w:val="00F86736"/>
    <w:rsid w:val="00F867F8"/>
    <w:rsid w:val="00F8682D"/>
    <w:rsid w:val="00F8697B"/>
    <w:rsid w:val="00F86BBD"/>
    <w:rsid w:val="00F86C61"/>
    <w:rsid w:val="00F86FB4"/>
    <w:rsid w:val="00F873D3"/>
    <w:rsid w:val="00F87520"/>
    <w:rsid w:val="00F87527"/>
    <w:rsid w:val="00F87690"/>
    <w:rsid w:val="00F87919"/>
    <w:rsid w:val="00F87B57"/>
    <w:rsid w:val="00F87D6C"/>
    <w:rsid w:val="00F9059E"/>
    <w:rsid w:val="00F906B3"/>
    <w:rsid w:val="00F908B5"/>
    <w:rsid w:val="00F909CA"/>
    <w:rsid w:val="00F90B90"/>
    <w:rsid w:val="00F90BFF"/>
    <w:rsid w:val="00F90C58"/>
    <w:rsid w:val="00F910A8"/>
    <w:rsid w:val="00F91223"/>
    <w:rsid w:val="00F91278"/>
    <w:rsid w:val="00F914A0"/>
    <w:rsid w:val="00F917A6"/>
    <w:rsid w:val="00F919C4"/>
    <w:rsid w:val="00F91B9D"/>
    <w:rsid w:val="00F91C95"/>
    <w:rsid w:val="00F91D8E"/>
    <w:rsid w:val="00F91DD5"/>
    <w:rsid w:val="00F91E5F"/>
    <w:rsid w:val="00F92455"/>
    <w:rsid w:val="00F9255F"/>
    <w:rsid w:val="00F92672"/>
    <w:rsid w:val="00F92798"/>
    <w:rsid w:val="00F92844"/>
    <w:rsid w:val="00F9287A"/>
    <w:rsid w:val="00F929E2"/>
    <w:rsid w:val="00F92A48"/>
    <w:rsid w:val="00F92A4E"/>
    <w:rsid w:val="00F92E89"/>
    <w:rsid w:val="00F93123"/>
    <w:rsid w:val="00F931AC"/>
    <w:rsid w:val="00F932CE"/>
    <w:rsid w:val="00F932F1"/>
    <w:rsid w:val="00F932FF"/>
    <w:rsid w:val="00F939D2"/>
    <w:rsid w:val="00F93A00"/>
    <w:rsid w:val="00F93D0F"/>
    <w:rsid w:val="00F93DE0"/>
    <w:rsid w:val="00F942F2"/>
    <w:rsid w:val="00F9437B"/>
    <w:rsid w:val="00F94381"/>
    <w:rsid w:val="00F94397"/>
    <w:rsid w:val="00F9453A"/>
    <w:rsid w:val="00F94579"/>
    <w:rsid w:val="00F94C4A"/>
    <w:rsid w:val="00F94D03"/>
    <w:rsid w:val="00F952B1"/>
    <w:rsid w:val="00F95466"/>
    <w:rsid w:val="00F9551F"/>
    <w:rsid w:val="00F95686"/>
    <w:rsid w:val="00F9581A"/>
    <w:rsid w:val="00F95BDF"/>
    <w:rsid w:val="00F95D5E"/>
    <w:rsid w:val="00F95F4F"/>
    <w:rsid w:val="00F9609C"/>
    <w:rsid w:val="00F96135"/>
    <w:rsid w:val="00F961E8"/>
    <w:rsid w:val="00F962DF"/>
    <w:rsid w:val="00F96442"/>
    <w:rsid w:val="00F96784"/>
    <w:rsid w:val="00F967B0"/>
    <w:rsid w:val="00F9680D"/>
    <w:rsid w:val="00F968E5"/>
    <w:rsid w:val="00F96973"/>
    <w:rsid w:val="00F969E6"/>
    <w:rsid w:val="00F96B22"/>
    <w:rsid w:val="00F96C6A"/>
    <w:rsid w:val="00F97062"/>
    <w:rsid w:val="00F97066"/>
    <w:rsid w:val="00F970B4"/>
    <w:rsid w:val="00F970DB"/>
    <w:rsid w:val="00F971F8"/>
    <w:rsid w:val="00F97239"/>
    <w:rsid w:val="00F97531"/>
    <w:rsid w:val="00F975F6"/>
    <w:rsid w:val="00F9769D"/>
    <w:rsid w:val="00F97839"/>
    <w:rsid w:val="00F97900"/>
    <w:rsid w:val="00F97D3C"/>
    <w:rsid w:val="00FA00F4"/>
    <w:rsid w:val="00FA011D"/>
    <w:rsid w:val="00FA0721"/>
    <w:rsid w:val="00FA0783"/>
    <w:rsid w:val="00FA083B"/>
    <w:rsid w:val="00FA0906"/>
    <w:rsid w:val="00FA0A32"/>
    <w:rsid w:val="00FA0B33"/>
    <w:rsid w:val="00FA0C52"/>
    <w:rsid w:val="00FA0CAF"/>
    <w:rsid w:val="00FA0D68"/>
    <w:rsid w:val="00FA0E57"/>
    <w:rsid w:val="00FA0EB1"/>
    <w:rsid w:val="00FA1087"/>
    <w:rsid w:val="00FA1110"/>
    <w:rsid w:val="00FA1279"/>
    <w:rsid w:val="00FA1328"/>
    <w:rsid w:val="00FA163E"/>
    <w:rsid w:val="00FA170A"/>
    <w:rsid w:val="00FA1927"/>
    <w:rsid w:val="00FA1C25"/>
    <w:rsid w:val="00FA1D68"/>
    <w:rsid w:val="00FA2020"/>
    <w:rsid w:val="00FA2243"/>
    <w:rsid w:val="00FA24DA"/>
    <w:rsid w:val="00FA2708"/>
    <w:rsid w:val="00FA283D"/>
    <w:rsid w:val="00FA2A6E"/>
    <w:rsid w:val="00FA2FB5"/>
    <w:rsid w:val="00FA3066"/>
    <w:rsid w:val="00FA3114"/>
    <w:rsid w:val="00FA3269"/>
    <w:rsid w:val="00FA3295"/>
    <w:rsid w:val="00FA3571"/>
    <w:rsid w:val="00FA3595"/>
    <w:rsid w:val="00FA360D"/>
    <w:rsid w:val="00FA3628"/>
    <w:rsid w:val="00FA374B"/>
    <w:rsid w:val="00FA38B8"/>
    <w:rsid w:val="00FA38DC"/>
    <w:rsid w:val="00FA3974"/>
    <w:rsid w:val="00FA3BA4"/>
    <w:rsid w:val="00FA3BAB"/>
    <w:rsid w:val="00FA3BE8"/>
    <w:rsid w:val="00FA3E41"/>
    <w:rsid w:val="00FA3F43"/>
    <w:rsid w:val="00FA40FF"/>
    <w:rsid w:val="00FA41D9"/>
    <w:rsid w:val="00FA4338"/>
    <w:rsid w:val="00FA435B"/>
    <w:rsid w:val="00FA4986"/>
    <w:rsid w:val="00FA4CE6"/>
    <w:rsid w:val="00FA4D35"/>
    <w:rsid w:val="00FA4E30"/>
    <w:rsid w:val="00FA4E87"/>
    <w:rsid w:val="00FA520E"/>
    <w:rsid w:val="00FA54AB"/>
    <w:rsid w:val="00FA5B06"/>
    <w:rsid w:val="00FA5BF6"/>
    <w:rsid w:val="00FA5C40"/>
    <w:rsid w:val="00FA5EEE"/>
    <w:rsid w:val="00FA61EE"/>
    <w:rsid w:val="00FA62AC"/>
    <w:rsid w:val="00FA62FC"/>
    <w:rsid w:val="00FA688D"/>
    <w:rsid w:val="00FA68FC"/>
    <w:rsid w:val="00FA6B25"/>
    <w:rsid w:val="00FA6CC3"/>
    <w:rsid w:val="00FA6E49"/>
    <w:rsid w:val="00FA6ED8"/>
    <w:rsid w:val="00FA70A3"/>
    <w:rsid w:val="00FA723B"/>
    <w:rsid w:val="00FA76A7"/>
    <w:rsid w:val="00FA7740"/>
    <w:rsid w:val="00FA7ABA"/>
    <w:rsid w:val="00FA7E0E"/>
    <w:rsid w:val="00FA7E56"/>
    <w:rsid w:val="00FA7EE5"/>
    <w:rsid w:val="00FB0114"/>
    <w:rsid w:val="00FB0216"/>
    <w:rsid w:val="00FB03F3"/>
    <w:rsid w:val="00FB0562"/>
    <w:rsid w:val="00FB088E"/>
    <w:rsid w:val="00FB0A0D"/>
    <w:rsid w:val="00FB0DD3"/>
    <w:rsid w:val="00FB0E7C"/>
    <w:rsid w:val="00FB0FB3"/>
    <w:rsid w:val="00FB1002"/>
    <w:rsid w:val="00FB114F"/>
    <w:rsid w:val="00FB1379"/>
    <w:rsid w:val="00FB1623"/>
    <w:rsid w:val="00FB1630"/>
    <w:rsid w:val="00FB1662"/>
    <w:rsid w:val="00FB194B"/>
    <w:rsid w:val="00FB1B2D"/>
    <w:rsid w:val="00FB1C21"/>
    <w:rsid w:val="00FB1D39"/>
    <w:rsid w:val="00FB1FB6"/>
    <w:rsid w:val="00FB2178"/>
    <w:rsid w:val="00FB23F2"/>
    <w:rsid w:val="00FB24E1"/>
    <w:rsid w:val="00FB27DC"/>
    <w:rsid w:val="00FB28B2"/>
    <w:rsid w:val="00FB2AE7"/>
    <w:rsid w:val="00FB2C01"/>
    <w:rsid w:val="00FB2D0F"/>
    <w:rsid w:val="00FB2FDC"/>
    <w:rsid w:val="00FB328B"/>
    <w:rsid w:val="00FB330B"/>
    <w:rsid w:val="00FB3532"/>
    <w:rsid w:val="00FB35C0"/>
    <w:rsid w:val="00FB398C"/>
    <w:rsid w:val="00FB3C48"/>
    <w:rsid w:val="00FB3D4B"/>
    <w:rsid w:val="00FB4182"/>
    <w:rsid w:val="00FB419C"/>
    <w:rsid w:val="00FB41D4"/>
    <w:rsid w:val="00FB470E"/>
    <w:rsid w:val="00FB4787"/>
    <w:rsid w:val="00FB5297"/>
    <w:rsid w:val="00FB54D0"/>
    <w:rsid w:val="00FB5E4C"/>
    <w:rsid w:val="00FB5EA1"/>
    <w:rsid w:val="00FB5EE5"/>
    <w:rsid w:val="00FB6467"/>
    <w:rsid w:val="00FB678F"/>
    <w:rsid w:val="00FB68D1"/>
    <w:rsid w:val="00FB69D7"/>
    <w:rsid w:val="00FB6AB6"/>
    <w:rsid w:val="00FB6BFC"/>
    <w:rsid w:val="00FB6F49"/>
    <w:rsid w:val="00FB701A"/>
    <w:rsid w:val="00FB7062"/>
    <w:rsid w:val="00FB7228"/>
    <w:rsid w:val="00FB72C2"/>
    <w:rsid w:val="00FB72E9"/>
    <w:rsid w:val="00FB740D"/>
    <w:rsid w:val="00FB754A"/>
    <w:rsid w:val="00FB75D1"/>
    <w:rsid w:val="00FB7619"/>
    <w:rsid w:val="00FB77CF"/>
    <w:rsid w:val="00FB780C"/>
    <w:rsid w:val="00FB7B04"/>
    <w:rsid w:val="00FB7BA6"/>
    <w:rsid w:val="00FB7CC7"/>
    <w:rsid w:val="00FB7D1C"/>
    <w:rsid w:val="00FB7E0F"/>
    <w:rsid w:val="00FB7EDC"/>
    <w:rsid w:val="00FC010B"/>
    <w:rsid w:val="00FC0207"/>
    <w:rsid w:val="00FC0451"/>
    <w:rsid w:val="00FC0706"/>
    <w:rsid w:val="00FC0756"/>
    <w:rsid w:val="00FC09CE"/>
    <w:rsid w:val="00FC0B04"/>
    <w:rsid w:val="00FC0B1D"/>
    <w:rsid w:val="00FC0E3A"/>
    <w:rsid w:val="00FC0FA0"/>
    <w:rsid w:val="00FC109C"/>
    <w:rsid w:val="00FC10D2"/>
    <w:rsid w:val="00FC1183"/>
    <w:rsid w:val="00FC1344"/>
    <w:rsid w:val="00FC14C3"/>
    <w:rsid w:val="00FC1556"/>
    <w:rsid w:val="00FC15B9"/>
    <w:rsid w:val="00FC17ED"/>
    <w:rsid w:val="00FC1945"/>
    <w:rsid w:val="00FC1BF2"/>
    <w:rsid w:val="00FC1C39"/>
    <w:rsid w:val="00FC1DEA"/>
    <w:rsid w:val="00FC1F5E"/>
    <w:rsid w:val="00FC201F"/>
    <w:rsid w:val="00FC25F0"/>
    <w:rsid w:val="00FC2675"/>
    <w:rsid w:val="00FC2684"/>
    <w:rsid w:val="00FC26D5"/>
    <w:rsid w:val="00FC26F0"/>
    <w:rsid w:val="00FC2760"/>
    <w:rsid w:val="00FC28A1"/>
    <w:rsid w:val="00FC29A7"/>
    <w:rsid w:val="00FC29FB"/>
    <w:rsid w:val="00FC2C80"/>
    <w:rsid w:val="00FC2D1B"/>
    <w:rsid w:val="00FC2F90"/>
    <w:rsid w:val="00FC31A6"/>
    <w:rsid w:val="00FC32E5"/>
    <w:rsid w:val="00FC33D6"/>
    <w:rsid w:val="00FC3443"/>
    <w:rsid w:val="00FC3B9C"/>
    <w:rsid w:val="00FC3C8E"/>
    <w:rsid w:val="00FC3FD7"/>
    <w:rsid w:val="00FC4251"/>
    <w:rsid w:val="00FC42CD"/>
    <w:rsid w:val="00FC4541"/>
    <w:rsid w:val="00FC48BE"/>
    <w:rsid w:val="00FC48E0"/>
    <w:rsid w:val="00FC497B"/>
    <w:rsid w:val="00FC49FE"/>
    <w:rsid w:val="00FC4AB5"/>
    <w:rsid w:val="00FC4EFB"/>
    <w:rsid w:val="00FC4FE7"/>
    <w:rsid w:val="00FC5104"/>
    <w:rsid w:val="00FC54BB"/>
    <w:rsid w:val="00FC56D5"/>
    <w:rsid w:val="00FC5B3C"/>
    <w:rsid w:val="00FC5BA2"/>
    <w:rsid w:val="00FC5C70"/>
    <w:rsid w:val="00FC5FD4"/>
    <w:rsid w:val="00FC6183"/>
    <w:rsid w:val="00FC654A"/>
    <w:rsid w:val="00FC68E1"/>
    <w:rsid w:val="00FC6942"/>
    <w:rsid w:val="00FC6D00"/>
    <w:rsid w:val="00FC6D39"/>
    <w:rsid w:val="00FC6E99"/>
    <w:rsid w:val="00FC700B"/>
    <w:rsid w:val="00FC7307"/>
    <w:rsid w:val="00FC7360"/>
    <w:rsid w:val="00FC7440"/>
    <w:rsid w:val="00FC749C"/>
    <w:rsid w:val="00FC775A"/>
    <w:rsid w:val="00FC7793"/>
    <w:rsid w:val="00FC790B"/>
    <w:rsid w:val="00FC797A"/>
    <w:rsid w:val="00FC7A04"/>
    <w:rsid w:val="00FD07C5"/>
    <w:rsid w:val="00FD081F"/>
    <w:rsid w:val="00FD090E"/>
    <w:rsid w:val="00FD0C46"/>
    <w:rsid w:val="00FD0C8B"/>
    <w:rsid w:val="00FD0E73"/>
    <w:rsid w:val="00FD0FF6"/>
    <w:rsid w:val="00FD1283"/>
    <w:rsid w:val="00FD1326"/>
    <w:rsid w:val="00FD14E5"/>
    <w:rsid w:val="00FD1C25"/>
    <w:rsid w:val="00FD1DBC"/>
    <w:rsid w:val="00FD2098"/>
    <w:rsid w:val="00FD2305"/>
    <w:rsid w:val="00FD2594"/>
    <w:rsid w:val="00FD25C5"/>
    <w:rsid w:val="00FD2626"/>
    <w:rsid w:val="00FD2731"/>
    <w:rsid w:val="00FD291C"/>
    <w:rsid w:val="00FD2927"/>
    <w:rsid w:val="00FD2A9E"/>
    <w:rsid w:val="00FD2B2D"/>
    <w:rsid w:val="00FD3028"/>
    <w:rsid w:val="00FD30F4"/>
    <w:rsid w:val="00FD33BD"/>
    <w:rsid w:val="00FD34AB"/>
    <w:rsid w:val="00FD36C0"/>
    <w:rsid w:val="00FD38C9"/>
    <w:rsid w:val="00FD3929"/>
    <w:rsid w:val="00FD3A8F"/>
    <w:rsid w:val="00FD3C78"/>
    <w:rsid w:val="00FD3DAC"/>
    <w:rsid w:val="00FD3F25"/>
    <w:rsid w:val="00FD3F3F"/>
    <w:rsid w:val="00FD40B9"/>
    <w:rsid w:val="00FD40F9"/>
    <w:rsid w:val="00FD44AD"/>
    <w:rsid w:val="00FD4663"/>
    <w:rsid w:val="00FD4724"/>
    <w:rsid w:val="00FD475E"/>
    <w:rsid w:val="00FD4A47"/>
    <w:rsid w:val="00FD4CC6"/>
    <w:rsid w:val="00FD4D1D"/>
    <w:rsid w:val="00FD4E87"/>
    <w:rsid w:val="00FD4F2A"/>
    <w:rsid w:val="00FD5453"/>
    <w:rsid w:val="00FD55C3"/>
    <w:rsid w:val="00FD55EA"/>
    <w:rsid w:val="00FD5823"/>
    <w:rsid w:val="00FD5AD7"/>
    <w:rsid w:val="00FD5B25"/>
    <w:rsid w:val="00FD5CEA"/>
    <w:rsid w:val="00FD5CF1"/>
    <w:rsid w:val="00FD5E32"/>
    <w:rsid w:val="00FD5E86"/>
    <w:rsid w:val="00FD6383"/>
    <w:rsid w:val="00FD6461"/>
    <w:rsid w:val="00FD64C8"/>
    <w:rsid w:val="00FD67A8"/>
    <w:rsid w:val="00FD67D7"/>
    <w:rsid w:val="00FD6835"/>
    <w:rsid w:val="00FD698D"/>
    <w:rsid w:val="00FD6C2F"/>
    <w:rsid w:val="00FD6DCC"/>
    <w:rsid w:val="00FD6E4F"/>
    <w:rsid w:val="00FD71F8"/>
    <w:rsid w:val="00FD7221"/>
    <w:rsid w:val="00FD7511"/>
    <w:rsid w:val="00FD75B7"/>
    <w:rsid w:val="00FD7657"/>
    <w:rsid w:val="00FD778B"/>
    <w:rsid w:val="00FD77CE"/>
    <w:rsid w:val="00FD7836"/>
    <w:rsid w:val="00FD7844"/>
    <w:rsid w:val="00FD7C2D"/>
    <w:rsid w:val="00FD7E84"/>
    <w:rsid w:val="00FD7F81"/>
    <w:rsid w:val="00FE027B"/>
    <w:rsid w:val="00FE0520"/>
    <w:rsid w:val="00FE07AC"/>
    <w:rsid w:val="00FE0A30"/>
    <w:rsid w:val="00FE0C65"/>
    <w:rsid w:val="00FE0CFF"/>
    <w:rsid w:val="00FE0EF1"/>
    <w:rsid w:val="00FE0F33"/>
    <w:rsid w:val="00FE128D"/>
    <w:rsid w:val="00FE1786"/>
    <w:rsid w:val="00FE18F5"/>
    <w:rsid w:val="00FE1A28"/>
    <w:rsid w:val="00FE1CBB"/>
    <w:rsid w:val="00FE1CBF"/>
    <w:rsid w:val="00FE1F3B"/>
    <w:rsid w:val="00FE1F46"/>
    <w:rsid w:val="00FE1F57"/>
    <w:rsid w:val="00FE26D4"/>
    <w:rsid w:val="00FE2B17"/>
    <w:rsid w:val="00FE2C9D"/>
    <w:rsid w:val="00FE2D42"/>
    <w:rsid w:val="00FE2DA2"/>
    <w:rsid w:val="00FE3230"/>
    <w:rsid w:val="00FE3302"/>
    <w:rsid w:val="00FE349A"/>
    <w:rsid w:val="00FE3672"/>
    <w:rsid w:val="00FE39B3"/>
    <w:rsid w:val="00FE3C4C"/>
    <w:rsid w:val="00FE3CE8"/>
    <w:rsid w:val="00FE4235"/>
    <w:rsid w:val="00FE4301"/>
    <w:rsid w:val="00FE44FB"/>
    <w:rsid w:val="00FE4574"/>
    <w:rsid w:val="00FE4622"/>
    <w:rsid w:val="00FE48AB"/>
    <w:rsid w:val="00FE4B6F"/>
    <w:rsid w:val="00FE4BB4"/>
    <w:rsid w:val="00FE4C6A"/>
    <w:rsid w:val="00FE4ED9"/>
    <w:rsid w:val="00FE5994"/>
    <w:rsid w:val="00FE5A96"/>
    <w:rsid w:val="00FE5AB6"/>
    <w:rsid w:val="00FE5AD4"/>
    <w:rsid w:val="00FE5C2F"/>
    <w:rsid w:val="00FE5D64"/>
    <w:rsid w:val="00FE607B"/>
    <w:rsid w:val="00FE60A1"/>
    <w:rsid w:val="00FE6128"/>
    <w:rsid w:val="00FE61BC"/>
    <w:rsid w:val="00FE628E"/>
    <w:rsid w:val="00FE6390"/>
    <w:rsid w:val="00FE63DB"/>
    <w:rsid w:val="00FE6522"/>
    <w:rsid w:val="00FE6882"/>
    <w:rsid w:val="00FE6B49"/>
    <w:rsid w:val="00FE6D18"/>
    <w:rsid w:val="00FE6DEA"/>
    <w:rsid w:val="00FE6E0A"/>
    <w:rsid w:val="00FE738C"/>
    <w:rsid w:val="00FE7AF9"/>
    <w:rsid w:val="00FE7D18"/>
    <w:rsid w:val="00FE7EA6"/>
    <w:rsid w:val="00FE7F12"/>
    <w:rsid w:val="00FE7F90"/>
    <w:rsid w:val="00FF026A"/>
    <w:rsid w:val="00FF0668"/>
    <w:rsid w:val="00FF077D"/>
    <w:rsid w:val="00FF0834"/>
    <w:rsid w:val="00FF0884"/>
    <w:rsid w:val="00FF09EF"/>
    <w:rsid w:val="00FF0B01"/>
    <w:rsid w:val="00FF0D65"/>
    <w:rsid w:val="00FF0E20"/>
    <w:rsid w:val="00FF0E86"/>
    <w:rsid w:val="00FF0ED8"/>
    <w:rsid w:val="00FF0F9A"/>
    <w:rsid w:val="00FF1117"/>
    <w:rsid w:val="00FF138A"/>
    <w:rsid w:val="00FF182A"/>
    <w:rsid w:val="00FF1845"/>
    <w:rsid w:val="00FF1EE9"/>
    <w:rsid w:val="00FF2034"/>
    <w:rsid w:val="00FF21F9"/>
    <w:rsid w:val="00FF2276"/>
    <w:rsid w:val="00FF2389"/>
    <w:rsid w:val="00FF24D5"/>
    <w:rsid w:val="00FF2893"/>
    <w:rsid w:val="00FF28C3"/>
    <w:rsid w:val="00FF297E"/>
    <w:rsid w:val="00FF2DE9"/>
    <w:rsid w:val="00FF2EA8"/>
    <w:rsid w:val="00FF321A"/>
    <w:rsid w:val="00FF335B"/>
    <w:rsid w:val="00FF343F"/>
    <w:rsid w:val="00FF34B2"/>
    <w:rsid w:val="00FF36E9"/>
    <w:rsid w:val="00FF3A5B"/>
    <w:rsid w:val="00FF3AE3"/>
    <w:rsid w:val="00FF3B3C"/>
    <w:rsid w:val="00FF3B4B"/>
    <w:rsid w:val="00FF3F88"/>
    <w:rsid w:val="00FF440D"/>
    <w:rsid w:val="00FF45EC"/>
    <w:rsid w:val="00FF4605"/>
    <w:rsid w:val="00FF4649"/>
    <w:rsid w:val="00FF4D1B"/>
    <w:rsid w:val="00FF50AD"/>
    <w:rsid w:val="00FF553E"/>
    <w:rsid w:val="00FF5558"/>
    <w:rsid w:val="00FF5CEE"/>
    <w:rsid w:val="00FF5EED"/>
    <w:rsid w:val="00FF6281"/>
    <w:rsid w:val="00FF65A6"/>
    <w:rsid w:val="00FF65C9"/>
    <w:rsid w:val="00FF6944"/>
    <w:rsid w:val="00FF6AD7"/>
    <w:rsid w:val="00FF6C07"/>
    <w:rsid w:val="00FF6FE2"/>
    <w:rsid w:val="00FF710A"/>
    <w:rsid w:val="00FF72F7"/>
    <w:rsid w:val="00FF73C9"/>
    <w:rsid w:val="00FF74A9"/>
    <w:rsid w:val="00FF7564"/>
    <w:rsid w:val="00FF75BC"/>
    <w:rsid w:val="00FF765B"/>
    <w:rsid w:val="00FF7860"/>
    <w:rsid w:val="00FF7989"/>
    <w:rsid w:val="00FF7AB7"/>
    <w:rsid w:val="00FF7B39"/>
    <w:rsid w:val="00FF7D4B"/>
    <w:rsid w:val="00FF7E05"/>
    <w:rsid w:val="00FF7F64"/>
    <w:rsid w:val="013A7C50"/>
    <w:rsid w:val="0142E6AA"/>
    <w:rsid w:val="014EC78D"/>
    <w:rsid w:val="01577AE1"/>
    <w:rsid w:val="0167FDD9"/>
    <w:rsid w:val="01681148"/>
    <w:rsid w:val="018A11A4"/>
    <w:rsid w:val="018B3CA8"/>
    <w:rsid w:val="01918517"/>
    <w:rsid w:val="019390F6"/>
    <w:rsid w:val="0195B77E"/>
    <w:rsid w:val="01A12B43"/>
    <w:rsid w:val="01C4988F"/>
    <w:rsid w:val="01EA0771"/>
    <w:rsid w:val="01F146DD"/>
    <w:rsid w:val="01F71570"/>
    <w:rsid w:val="01FE3911"/>
    <w:rsid w:val="0200314C"/>
    <w:rsid w:val="020F98A2"/>
    <w:rsid w:val="02127B51"/>
    <w:rsid w:val="02175C5C"/>
    <w:rsid w:val="021BF498"/>
    <w:rsid w:val="022BE3E7"/>
    <w:rsid w:val="022F9728"/>
    <w:rsid w:val="022FD7AF"/>
    <w:rsid w:val="023D5721"/>
    <w:rsid w:val="023D6CBD"/>
    <w:rsid w:val="02417760"/>
    <w:rsid w:val="0242C9EE"/>
    <w:rsid w:val="024D3696"/>
    <w:rsid w:val="0254377D"/>
    <w:rsid w:val="0268A328"/>
    <w:rsid w:val="026FC705"/>
    <w:rsid w:val="02757F71"/>
    <w:rsid w:val="027A9897"/>
    <w:rsid w:val="02922686"/>
    <w:rsid w:val="0298E7C6"/>
    <w:rsid w:val="02B484CF"/>
    <w:rsid w:val="02B62D6D"/>
    <w:rsid w:val="02B77223"/>
    <w:rsid w:val="02C0490D"/>
    <w:rsid w:val="02F2F275"/>
    <w:rsid w:val="03099E3F"/>
    <w:rsid w:val="0320D679"/>
    <w:rsid w:val="0325C538"/>
    <w:rsid w:val="0334491C"/>
    <w:rsid w:val="033AB1D4"/>
    <w:rsid w:val="0355D0FE"/>
    <w:rsid w:val="035D9173"/>
    <w:rsid w:val="03670A7B"/>
    <w:rsid w:val="036E12A4"/>
    <w:rsid w:val="0379497D"/>
    <w:rsid w:val="037BCB61"/>
    <w:rsid w:val="03800483"/>
    <w:rsid w:val="03811E7B"/>
    <w:rsid w:val="038B8BDD"/>
    <w:rsid w:val="03999CB9"/>
    <w:rsid w:val="03A2FA2A"/>
    <w:rsid w:val="03AC2434"/>
    <w:rsid w:val="03B3661B"/>
    <w:rsid w:val="03BD6043"/>
    <w:rsid w:val="03E3BA3E"/>
    <w:rsid w:val="03ED5C3F"/>
    <w:rsid w:val="03EEA4AE"/>
    <w:rsid w:val="03F84072"/>
    <w:rsid w:val="04048A4F"/>
    <w:rsid w:val="040DECD3"/>
    <w:rsid w:val="0433CD86"/>
    <w:rsid w:val="043BA7EA"/>
    <w:rsid w:val="045F9132"/>
    <w:rsid w:val="0467F634"/>
    <w:rsid w:val="046B758D"/>
    <w:rsid w:val="04795B5F"/>
    <w:rsid w:val="048344B0"/>
    <w:rsid w:val="0488B5F6"/>
    <w:rsid w:val="048B4954"/>
    <w:rsid w:val="0496BA38"/>
    <w:rsid w:val="04A64A9A"/>
    <w:rsid w:val="04AC377D"/>
    <w:rsid w:val="04B1318B"/>
    <w:rsid w:val="04C20AEB"/>
    <w:rsid w:val="04CA7EDD"/>
    <w:rsid w:val="04CD1471"/>
    <w:rsid w:val="04CDEB1D"/>
    <w:rsid w:val="04D271A6"/>
    <w:rsid w:val="04DA5672"/>
    <w:rsid w:val="04DDF829"/>
    <w:rsid w:val="04DFFACB"/>
    <w:rsid w:val="04F27F97"/>
    <w:rsid w:val="0508E07B"/>
    <w:rsid w:val="051095D8"/>
    <w:rsid w:val="051BC3DC"/>
    <w:rsid w:val="0529ADC2"/>
    <w:rsid w:val="0539FD20"/>
    <w:rsid w:val="053D4DDF"/>
    <w:rsid w:val="05477D11"/>
    <w:rsid w:val="055719D0"/>
    <w:rsid w:val="055B758C"/>
    <w:rsid w:val="055DA997"/>
    <w:rsid w:val="056A9CE0"/>
    <w:rsid w:val="057E6B82"/>
    <w:rsid w:val="05809DCE"/>
    <w:rsid w:val="058DD04F"/>
    <w:rsid w:val="058F5C61"/>
    <w:rsid w:val="0590B278"/>
    <w:rsid w:val="05AF8B67"/>
    <w:rsid w:val="05BC6C36"/>
    <w:rsid w:val="05C9B7F4"/>
    <w:rsid w:val="05CC0EE4"/>
    <w:rsid w:val="05CFFAD6"/>
    <w:rsid w:val="05D681F0"/>
    <w:rsid w:val="05EB152C"/>
    <w:rsid w:val="05ED9B3D"/>
    <w:rsid w:val="05EED5B7"/>
    <w:rsid w:val="05F08201"/>
    <w:rsid w:val="05FA7F0A"/>
    <w:rsid w:val="060445B2"/>
    <w:rsid w:val="061542E7"/>
    <w:rsid w:val="0622DE17"/>
    <w:rsid w:val="0622E78B"/>
    <w:rsid w:val="0625AAC6"/>
    <w:rsid w:val="0637CA57"/>
    <w:rsid w:val="0639AF0C"/>
    <w:rsid w:val="0639D524"/>
    <w:rsid w:val="063C09C8"/>
    <w:rsid w:val="063D3306"/>
    <w:rsid w:val="0646284F"/>
    <w:rsid w:val="065FC092"/>
    <w:rsid w:val="06676E01"/>
    <w:rsid w:val="06695D23"/>
    <w:rsid w:val="0669E306"/>
    <w:rsid w:val="0678D073"/>
    <w:rsid w:val="068756DD"/>
    <w:rsid w:val="0691E41D"/>
    <w:rsid w:val="0693448F"/>
    <w:rsid w:val="06953235"/>
    <w:rsid w:val="0697B5DC"/>
    <w:rsid w:val="069D2C0F"/>
    <w:rsid w:val="06C9864C"/>
    <w:rsid w:val="06F90693"/>
    <w:rsid w:val="07016374"/>
    <w:rsid w:val="0704075D"/>
    <w:rsid w:val="0712B466"/>
    <w:rsid w:val="07362D79"/>
    <w:rsid w:val="073B5B23"/>
    <w:rsid w:val="0748228A"/>
    <w:rsid w:val="075A9232"/>
    <w:rsid w:val="075AD881"/>
    <w:rsid w:val="076CF2E0"/>
    <w:rsid w:val="0782D557"/>
    <w:rsid w:val="0785C64A"/>
    <w:rsid w:val="078AAFFD"/>
    <w:rsid w:val="07943D51"/>
    <w:rsid w:val="079C3538"/>
    <w:rsid w:val="07A4FC0E"/>
    <w:rsid w:val="07A6F91B"/>
    <w:rsid w:val="07A97CD4"/>
    <w:rsid w:val="07A9FACA"/>
    <w:rsid w:val="07B2753E"/>
    <w:rsid w:val="07C46D80"/>
    <w:rsid w:val="07C49EC8"/>
    <w:rsid w:val="07D39691"/>
    <w:rsid w:val="07D8DC85"/>
    <w:rsid w:val="07EE2036"/>
    <w:rsid w:val="07F1FCE4"/>
    <w:rsid w:val="081241D3"/>
    <w:rsid w:val="0819942C"/>
    <w:rsid w:val="081F6B17"/>
    <w:rsid w:val="08310296"/>
    <w:rsid w:val="0832A30A"/>
    <w:rsid w:val="0832DA11"/>
    <w:rsid w:val="0842DD59"/>
    <w:rsid w:val="08472E81"/>
    <w:rsid w:val="08488DE1"/>
    <w:rsid w:val="086F66E9"/>
    <w:rsid w:val="08801CD9"/>
    <w:rsid w:val="0884AD31"/>
    <w:rsid w:val="0885D954"/>
    <w:rsid w:val="08881808"/>
    <w:rsid w:val="088C646E"/>
    <w:rsid w:val="08A1814C"/>
    <w:rsid w:val="08A6B7C1"/>
    <w:rsid w:val="08C13296"/>
    <w:rsid w:val="08C16798"/>
    <w:rsid w:val="08CEE1B1"/>
    <w:rsid w:val="08DD6D12"/>
    <w:rsid w:val="08E40204"/>
    <w:rsid w:val="08E484F2"/>
    <w:rsid w:val="08FADF68"/>
    <w:rsid w:val="09180741"/>
    <w:rsid w:val="0934B303"/>
    <w:rsid w:val="093E17FE"/>
    <w:rsid w:val="094A8BCD"/>
    <w:rsid w:val="094B642B"/>
    <w:rsid w:val="094D5E1C"/>
    <w:rsid w:val="0951E259"/>
    <w:rsid w:val="09654585"/>
    <w:rsid w:val="09675AFF"/>
    <w:rsid w:val="096CAC87"/>
    <w:rsid w:val="096CC8FE"/>
    <w:rsid w:val="0972CDB2"/>
    <w:rsid w:val="097EF5B7"/>
    <w:rsid w:val="098468B5"/>
    <w:rsid w:val="09911528"/>
    <w:rsid w:val="09934132"/>
    <w:rsid w:val="099B107D"/>
    <w:rsid w:val="09A1541B"/>
    <w:rsid w:val="09AA94D6"/>
    <w:rsid w:val="09BAE987"/>
    <w:rsid w:val="09BBAF90"/>
    <w:rsid w:val="09C95392"/>
    <w:rsid w:val="09DA35C5"/>
    <w:rsid w:val="09E1542A"/>
    <w:rsid w:val="09F8FB97"/>
    <w:rsid w:val="0A0EA751"/>
    <w:rsid w:val="0A1ECE68"/>
    <w:rsid w:val="0A252564"/>
    <w:rsid w:val="0A2A0F61"/>
    <w:rsid w:val="0A2C016C"/>
    <w:rsid w:val="0A2C1A43"/>
    <w:rsid w:val="0A3A1146"/>
    <w:rsid w:val="0A3C890B"/>
    <w:rsid w:val="0A4E5E24"/>
    <w:rsid w:val="0A4EE3F2"/>
    <w:rsid w:val="0A555B3E"/>
    <w:rsid w:val="0A586F70"/>
    <w:rsid w:val="0A6708A2"/>
    <w:rsid w:val="0A6F3012"/>
    <w:rsid w:val="0A81FF45"/>
    <w:rsid w:val="0AC13C84"/>
    <w:rsid w:val="0ACCAFEA"/>
    <w:rsid w:val="0AD1C14D"/>
    <w:rsid w:val="0AE09AFB"/>
    <w:rsid w:val="0AE9287F"/>
    <w:rsid w:val="0AEF65DA"/>
    <w:rsid w:val="0AFB2CFD"/>
    <w:rsid w:val="0B16FD60"/>
    <w:rsid w:val="0B1AFA8C"/>
    <w:rsid w:val="0B1BEAF6"/>
    <w:rsid w:val="0B1E1273"/>
    <w:rsid w:val="0B1FE281"/>
    <w:rsid w:val="0B28F0AD"/>
    <w:rsid w:val="0B2F7529"/>
    <w:rsid w:val="0B3036CC"/>
    <w:rsid w:val="0B344642"/>
    <w:rsid w:val="0B35A570"/>
    <w:rsid w:val="0B4DFB9F"/>
    <w:rsid w:val="0B53E612"/>
    <w:rsid w:val="0B5F142D"/>
    <w:rsid w:val="0B68CDDB"/>
    <w:rsid w:val="0B6C34B2"/>
    <w:rsid w:val="0B85FB56"/>
    <w:rsid w:val="0B98BA60"/>
    <w:rsid w:val="0B9AEE09"/>
    <w:rsid w:val="0BA2DA58"/>
    <w:rsid w:val="0BA7FCD4"/>
    <w:rsid w:val="0BA98117"/>
    <w:rsid w:val="0BDDD969"/>
    <w:rsid w:val="0BEEE57E"/>
    <w:rsid w:val="0BF21010"/>
    <w:rsid w:val="0BFBD993"/>
    <w:rsid w:val="0C0EB18F"/>
    <w:rsid w:val="0C2B686A"/>
    <w:rsid w:val="0C3B60BE"/>
    <w:rsid w:val="0C480282"/>
    <w:rsid w:val="0C523FF0"/>
    <w:rsid w:val="0C7133B1"/>
    <w:rsid w:val="0C7CEDF7"/>
    <w:rsid w:val="0C7F3526"/>
    <w:rsid w:val="0C98B235"/>
    <w:rsid w:val="0C9A0D2B"/>
    <w:rsid w:val="0CA58461"/>
    <w:rsid w:val="0CAB7EA5"/>
    <w:rsid w:val="0CB39CE9"/>
    <w:rsid w:val="0CC99984"/>
    <w:rsid w:val="0CD295D4"/>
    <w:rsid w:val="0CD83DEA"/>
    <w:rsid w:val="0CEB67C5"/>
    <w:rsid w:val="0CEF9F75"/>
    <w:rsid w:val="0CF913F0"/>
    <w:rsid w:val="0D068051"/>
    <w:rsid w:val="0D0CAE3A"/>
    <w:rsid w:val="0D1509CE"/>
    <w:rsid w:val="0D176A45"/>
    <w:rsid w:val="0D24BFA4"/>
    <w:rsid w:val="0D277429"/>
    <w:rsid w:val="0D3407E7"/>
    <w:rsid w:val="0D3619AE"/>
    <w:rsid w:val="0D3973C8"/>
    <w:rsid w:val="0D4006FB"/>
    <w:rsid w:val="0D41A351"/>
    <w:rsid w:val="0D41AEFE"/>
    <w:rsid w:val="0D58FE90"/>
    <w:rsid w:val="0D5E89B6"/>
    <w:rsid w:val="0D728098"/>
    <w:rsid w:val="0D7350EC"/>
    <w:rsid w:val="0D744504"/>
    <w:rsid w:val="0D8A9599"/>
    <w:rsid w:val="0D8BAFB3"/>
    <w:rsid w:val="0DA67B53"/>
    <w:rsid w:val="0DA9B5D9"/>
    <w:rsid w:val="0DCC6E39"/>
    <w:rsid w:val="0DD513C1"/>
    <w:rsid w:val="0DDC34B6"/>
    <w:rsid w:val="0DEBC739"/>
    <w:rsid w:val="0E117297"/>
    <w:rsid w:val="0E2FFCCC"/>
    <w:rsid w:val="0E3A2508"/>
    <w:rsid w:val="0E41C114"/>
    <w:rsid w:val="0E4531B3"/>
    <w:rsid w:val="0E512652"/>
    <w:rsid w:val="0E512819"/>
    <w:rsid w:val="0E524C29"/>
    <w:rsid w:val="0E6BA098"/>
    <w:rsid w:val="0E6CE642"/>
    <w:rsid w:val="0E6EB913"/>
    <w:rsid w:val="0E6FB0E1"/>
    <w:rsid w:val="0E70F8D5"/>
    <w:rsid w:val="0E740FC3"/>
    <w:rsid w:val="0E801A44"/>
    <w:rsid w:val="0E9297DA"/>
    <w:rsid w:val="0EDC6A68"/>
    <w:rsid w:val="0EDEA876"/>
    <w:rsid w:val="0EDEB454"/>
    <w:rsid w:val="0EF2C470"/>
    <w:rsid w:val="0EF7134D"/>
    <w:rsid w:val="0EFE41A8"/>
    <w:rsid w:val="0F010C76"/>
    <w:rsid w:val="0F08D4AD"/>
    <w:rsid w:val="0F2F8ECC"/>
    <w:rsid w:val="0F3B805F"/>
    <w:rsid w:val="0F5D9BD3"/>
    <w:rsid w:val="0F6D1087"/>
    <w:rsid w:val="0F70E5FF"/>
    <w:rsid w:val="0F80A068"/>
    <w:rsid w:val="0F819B0C"/>
    <w:rsid w:val="0F86F703"/>
    <w:rsid w:val="0F87FA21"/>
    <w:rsid w:val="0F8B73E3"/>
    <w:rsid w:val="0FAB22A8"/>
    <w:rsid w:val="0FB48EB9"/>
    <w:rsid w:val="0FEBF715"/>
    <w:rsid w:val="1016088C"/>
    <w:rsid w:val="1022F95A"/>
    <w:rsid w:val="102587D2"/>
    <w:rsid w:val="1044C1CD"/>
    <w:rsid w:val="10518D75"/>
    <w:rsid w:val="1057AFEA"/>
    <w:rsid w:val="1059D5A6"/>
    <w:rsid w:val="107A78CE"/>
    <w:rsid w:val="10879803"/>
    <w:rsid w:val="1089D3EA"/>
    <w:rsid w:val="10902D90"/>
    <w:rsid w:val="109C1C7F"/>
    <w:rsid w:val="109EADE0"/>
    <w:rsid w:val="10B3441C"/>
    <w:rsid w:val="10D93801"/>
    <w:rsid w:val="10DB31CD"/>
    <w:rsid w:val="10EA77EC"/>
    <w:rsid w:val="10ECD043"/>
    <w:rsid w:val="10F8EED9"/>
    <w:rsid w:val="10FB6BD0"/>
    <w:rsid w:val="10FF2F3A"/>
    <w:rsid w:val="1101D343"/>
    <w:rsid w:val="1121682B"/>
    <w:rsid w:val="1133C7AC"/>
    <w:rsid w:val="1135E67C"/>
    <w:rsid w:val="11655F6E"/>
    <w:rsid w:val="1167F5CB"/>
    <w:rsid w:val="117C5ACE"/>
    <w:rsid w:val="117FAECA"/>
    <w:rsid w:val="117FE05F"/>
    <w:rsid w:val="1185A205"/>
    <w:rsid w:val="118B3946"/>
    <w:rsid w:val="119879D3"/>
    <w:rsid w:val="11A90624"/>
    <w:rsid w:val="11C5E310"/>
    <w:rsid w:val="11C778FC"/>
    <w:rsid w:val="11CDD582"/>
    <w:rsid w:val="11CDF2D6"/>
    <w:rsid w:val="11D16F0D"/>
    <w:rsid w:val="11D5803E"/>
    <w:rsid w:val="11EC44F0"/>
    <w:rsid w:val="11F0F34A"/>
    <w:rsid w:val="11F1CC68"/>
    <w:rsid w:val="11FD1098"/>
    <w:rsid w:val="120460B5"/>
    <w:rsid w:val="1215E99C"/>
    <w:rsid w:val="121CC689"/>
    <w:rsid w:val="12256B4E"/>
    <w:rsid w:val="1228C908"/>
    <w:rsid w:val="1242A7BA"/>
    <w:rsid w:val="124F4113"/>
    <w:rsid w:val="12513AC2"/>
    <w:rsid w:val="1271BBED"/>
    <w:rsid w:val="12818447"/>
    <w:rsid w:val="1291CE6E"/>
    <w:rsid w:val="12B6E8ED"/>
    <w:rsid w:val="12B81EE3"/>
    <w:rsid w:val="12B90107"/>
    <w:rsid w:val="12BB6CAE"/>
    <w:rsid w:val="12CFD42C"/>
    <w:rsid w:val="12D2FCBF"/>
    <w:rsid w:val="12E0A4E3"/>
    <w:rsid w:val="12E63E50"/>
    <w:rsid w:val="12E9B8F8"/>
    <w:rsid w:val="12F60D9F"/>
    <w:rsid w:val="12FC3B7A"/>
    <w:rsid w:val="12FDB356"/>
    <w:rsid w:val="1302EA37"/>
    <w:rsid w:val="13045595"/>
    <w:rsid w:val="1304EE3D"/>
    <w:rsid w:val="130AFB68"/>
    <w:rsid w:val="130D3DF2"/>
    <w:rsid w:val="131227CB"/>
    <w:rsid w:val="1315DC8A"/>
    <w:rsid w:val="132DA3DB"/>
    <w:rsid w:val="132F6A4F"/>
    <w:rsid w:val="132FDE31"/>
    <w:rsid w:val="133BD71C"/>
    <w:rsid w:val="1340782D"/>
    <w:rsid w:val="1344808B"/>
    <w:rsid w:val="13469907"/>
    <w:rsid w:val="1367B9B3"/>
    <w:rsid w:val="13708C3C"/>
    <w:rsid w:val="13726242"/>
    <w:rsid w:val="1379A588"/>
    <w:rsid w:val="139187C0"/>
    <w:rsid w:val="1395F41B"/>
    <w:rsid w:val="1398E86D"/>
    <w:rsid w:val="139E82C9"/>
    <w:rsid w:val="13A27BC7"/>
    <w:rsid w:val="13B59597"/>
    <w:rsid w:val="13B6E018"/>
    <w:rsid w:val="13C24FA2"/>
    <w:rsid w:val="13E1E889"/>
    <w:rsid w:val="141CAC81"/>
    <w:rsid w:val="14350DF7"/>
    <w:rsid w:val="143A1E46"/>
    <w:rsid w:val="143A3B3B"/>
    <w:rsid w:val="1446E4E2"/>
    <w:rsid w:val="145BF70A"/>
    <w:rsid w:val="1468821E"/>
    <w:rsid w:val="1468CD20"/>
    <w:rsid w:val="14710720"/>
    <w:rsid w:val="1471D87D"/>
    <w:rsid w:val="1476DD33"/>
    <w:rsid w:val="147CE4BC"/>
    <w:rsid w:val="148A2751"/>
    <w:rsid w:val="14989CD9"/>
    <w:rsid w:val="14A201BD"/>
    <w:rsid w:val="14B3EECF"/>
    <w:rsid w:val="14BC4EA7"/>
    <w:rsid w:val="14BC8DA9"/>
    <w:rsid w:val="14C3E04F"/>
    <w:rsid w:val="14C56922"/>
    <w:rsid w:val="14D2F0F4"/>
    <w:rsid w:val="14D436EB"/>
    <w:rsid w:val="14DD4B07"/>
    <w:rsid w:val="14E0F494"/>
    <w:rsid w:val="14E80C8C"/>
    <w:rsid w:val="14F31683"/>
    <w:rsid w:val="14F96B8C"/>
    <w:rsid w:val="150ECA23"/>
    <w:rsid w:val="1520BBB5"/>
    <w:rsid w:val="152A6D84"/>
    <w:rsid w:val="153406B9"/>
    <w:rsid w:val="153472FD"/>
    <w:rsid w:val="1540F86F"/>
    <w:rsid w:val="15499080"/>
    <w:rsid w:val="1551DC38"/>
    <w:rsid w:val="1551EC82"/>
    <w:rsid w:val="15541B21"/>
    <w:rsid w:val="15634BC4"/>
    <w:rsid w:val="15636656"/>
    <w:rsid w:val="157167A8"/>
    <w:rsid w:val="158B64A8"/>
    <w:rsid w:val="15A78658"/>
    <w:rsid w:val="15AE5B6E"/>
    <w:rsid w:val="15B489D6"/>
    <w:rsid w:val="15BADE64"/>
    <w:rsid w:val="15CA40B7"/>
    <w:rsid w:val="15D3D261"/>
    <w:rsid w:val="15DE3748"/>
    <w:rsid w:val="15E33FA2"/>
    <w:rsid w:val="15E70CD2"/>
    <w:rsid w:val="1610F50B"/>
    <w:rsid w:val="1619D7A1"/>
    <w:rsid w:val="162012D8"/>
    <w:rsid w:val="163ACD61"/>
    <w:rsid w:val="164150F5"/>
    <w:rsid w:val="16423E2F"/>
    <w:rsid w:val="1646D6BE"/>
    <w:rsid w:val="164A7BA2"/>
    <w:rsid w:val="1665449D"/>
    <w:rsid w:val="167DD6B8"/>
    <w:rsid w:val="1683A539"/>
    <w:rsid w:val="16848790"/>
    <w:rsid w:val="16B4DBB5"/>
    <w:rsid w:val="16BC5117"/>
    <w:rsid w:val="16C3C4B6"/>
    <w:rsid w:val="16D28B85"/>
    <w:rsid w:val="16E2BA8B"/>
    <w:rsid w:val="16E91233"/>
    <w:rsid w:val="16EE4210"/>
    <w:rsid w:val="170D421E"/>
    <w:rsid w:val="170DA879"/>
    <w:rsid w:val="171D4F7A"/>
    <w:rsid w:val="17388A20"/>
    <w:rsid w:val="17434211"/>
    <w:rsid w:val="17452D10"/>
    <w:rsid w:val="1745DB23"/>
    <w:rsid w:val="177154BE"/>
    <w:rsid w:val="1776DA52"/>
    <w:rsid w:val="177AAD22"/>
    <w:rsid w:val="177F9A10"/>
    <w:rsid w:val="17C1AE57"/>
    <w:rsid w:val="17EDAE5B"/>
    <w:rsid w:val="17FAD741"/>
    <w:rsid w:val="17FBBC0C"/>
    <w:rsid w:val="180734F0"/>
    <w:rsid w:val="180A25EF"/>
    <w:rsid w:val="181BE030"/>
    <w:rsid w:val="182E7E17"/>
    <w:rsid w:val="184273D7"/>
    <w:rsid w:val="184962DE"/>
    <w:rsid w:val="184D9655"/>
    <w:rsid w:val="184DD62E"/>
    <w:rsid w:val="185BBA6B"/>
    <w:rsid w:val="186FD0CF"/>
    <w:rsid w:val="1872B91E"/>
    <w:rsid w:val="187C66C9"/>
    <w:rsid w:val="187D1E9A"/>
    <w:rsid w:val="187F66B9"/>
    <w:rsid w:val="1880AF36"/>
    <w:rsid w:val="188872A5"/>
    <w:rsid w:val="18B94B12"/>
    <w:rsid w:val="18D2E461"/>
    <w:rsid w:val="18D8BE76"/>
    <w:rsid w:val="18DB3DCF"/>
    <w:rsid w:val="18E9E392"/>
    <w:rsid w:val="18F0AB11"/>
    <w:rsid w:val="18F90288"/>
    <w:rsid w:val="19048619"/>
    <w:rsid w:val="190BB17C"/>
    <w:rsid w:val="1910177A"/>
    <w:rsid w:val="1914FFFC"/>
    <w:rsid w:val="19279BC4"/>
    <w:rsid w:val="1932DE74"/>
    <w:rsid w:val="19442AFD"/>
    <w:rsid w:val="19468DAE"/>
    <w:rsid w:val="194E96FA"/>
    <w:rsid w:val="195318A5"/>
    <w:rsid w:val="1958827E"/>
    <w:rsid w:val="195E29EA"/>
    <w:rsid w:val="195E765B"/>
    <w:rsid w:val="19800642"/>
    <w:rsid w:val="19883BCE"/>
    <w:rsid w:val="198D27A8"/>
    <w:rsid w:val="199A4FF0"/>
    <w:rsid w:val="199F98D9"/>
    <w:rsid w:val="19B8BB41"/>
    <w:rsid w:val="19DC3E39"/>
    <w:rsid w:val="19F2C3F3"/>
    <w:rsid w:val="19F4F132"/>
    <w:rsid w:val="1A1523CC"/>
    <w:rsid w:val="1A1C743C"/>
    <w:rsid w:val="1A1D5560"/>
    <w:rsid w:val="1A1DC931"/>
    <w:rsid w:val="1A1ED057"/>
    <w:rsid w:val="1A295481"/>
    <w:rsid w:val="1A2A1472"/>
    <w:rsid w:val="1A2DD540"/>
    <w:rsid w:val="1A452BE5"/>
    <w:rsid w:val="1A4CA662"/>
    <w:rsid w:val="1A513C66"/>
    <w:rsid w:val="1A5E5560"/>
    <w:rsid w:val="1A6BDBC1"/>
    <w:rsid w:val="1A7AD525"/>
    <w:rsid w:val="1A7C82B3"/>
    <w:rsid w:val="1A8DF5D0"/>
    <w:rsid w:val="1AAC9369"/>
    <w:rsid w:val="1AB80945"/>
    <w:rsid w:val="1AC8C2FC"/>
    <w:rsid w:val="1AD813E0"/>
    <w:rsid w:val="1AE06032"/>
    <w:rsid w:val="1AE9B597"/>
    <w:rsid w:val="1AFCCB9A"/>
    <w:rsid w:val="1B0DFC1C"/>
    <w:rsid w:val="1B0E2247"/>
    <w:rsid w:val="1B3B5BBC"/>
    <w:rsid w:val="1B6F71A4"/>
    <w:rsid w:val="1B7C7FDA"/>
    <w:rsid w:val="1B7F8C93"/>
    <w:rsid w:val="1B9CB855"/>
    <w:rsid w:val="1BAA41B0"/>
    <w:rsid w:val="1BAC2F40"/>
    <w:rsid w:val="1BB2F8BB"/>
    <w:rsid w:val="1BB40A2F"/>
    <w:rsid w:val="1BB543A3"/>
    <w:rsid w:val="1BB550C7"/>
    <w:rsid w:val="1BB97E9E"/>
    <w:rsid w:val="1BB9E67C"/>
    <w:rsid w:val="1BCC95D2"/>
    <w:rsid w:val="1BD54A4A"/>
    <w:rsid w:val="1BD7969A"/>
    <w:rsid w:val="1BD7ADE6"/>
    <w:rsid w:val="1BE8B0B4"/>
    <w:rsid w:val="1BF83DF2"/>
    <w:rsid w:val="1C04313B"/>
    <w:rsid w:val="1C0CB926"/>
    <w:rsid w:val="1C11D7A2"/>
    <w:rsid w:val="1C192B13"/>
    <w:rsid w:val="1C19382A"/>
    <w:rsid w:val="1C30A2BE"/>
    <w:rsid w:val="1C41A042"/>
    <w:rsid w:val="1C7926ED"/>
    <w:rsid w:val="1CA34BAF"/>
    <w:rsid w:val="1CA3616B"/>
    <w:rsid w:val="1CB9A2C6"/>
    <w:rsid w:val="1CC0FF1C"/>
    <w:rsid w:val="1CC70616"/>
    <w:rsid w:val="1CCBC52F"/>
    <w:rsid w:val="1CEC2B0F"/>
    <w:rsid w:val="1CEC73C8"/>
    <w:rsid w:val="1CF05B23"/>
    <w:rsid w:val="1D1EBEBB"/>
    <w:rsid w:val="1D394523"/>
    <w:rsid w:val="1D45F9C0"/>
    <w:rsid w:val="1D54B0BE"/>
    <w:rsid w:val="1D572A17"/>
    <w:rsid w:val="1D6D107B"/>
    <w:rsid w:val="1D75B837"/>
    <w:rsid w:val="1D84F360"/>
    <w:rsid w:val="1D88FF24"/>
    <w:rsid w:val="1DBF1FD0"/>
    <w:rsid w:val="1DC4F40A"/>
    <w:rsid w:val="1DC6C947"/>
    <w:rsid w:val="1DC99BD8"/>
    <w:rsid w:val="1DDBA79E"/>
    <w:rsid w:val="1DE3832F"/>
    <w:rsid w:val="1DE756C1"/>
    <w:rsid w:val="1DEA4935"/>
    <w:rsid w:val="1DFF6003"/>
    <w:rsid w:val="1E0E52F2"/>
    <w:rsid w:val="1E1AE3D3"/>
    <w:rsid w:val="1E1F8FE8"/>
    <w:rsid w:val="1E2209CB"/>
    <w:rsid w:val="1E30D716"/>
    <w:rsid w:val="1E3D9414"/>
    <w:rsid w:val="1E3DD0E8"/>
    <w:rsid w:val="1E477DC5"/>
    <w:rsid w:val="1E4B95B5"/>
    <w:rsid w:val="1E506288"/>
    <w:rsid w:val="1E554CF0"/>
    <w:rsid w:val="1E6692C3"/>
    <w:rsid w:val="1E752652"/>
    <w:rsid w:val="1E8C0EA2"/>
    <w:rsid w:val="1EAFC969"/>
    <w:rsid w:val="1EBC8D03"/>
    <w:rsid w:val="1EC431D5"/>
    <w:rsid w:val="1ED1F1A3"/>
    <w:rsid w:val="1ED309E7"/>
    <w:rsid w:val="1EE24E79"/>
    <w:rsid w:val="1EE62EA7"/>
    <w:rsid w:val="1EF2E92C"/>
    <w:rsid w:val="1F03DC8B"/>
    <w:rsid w:val="1F1018F6"/>
    <w:rsid w:val="1F19CA97"/>
    <w:rsid w:val="1F22A515"/>
    <w:rsid w:val="1F2B0550"/>
    <w:rsid w:val="1F36FAD4"/>
    <w:rsid w:val="1F3BFC12"/>
    <w:rsid w:val="1F3E2BBC"/>
    <w:rsid w:val="1F413E1C"/>
    <w:rsid w:val="1F44ED89"/>
    <w:rsid w:val="1F469F87"/>
    <w:rsid w:val="1F5AD520"/>
    <w:rsid w:val="1F6A98CD"/>
    <w:rsid w:val="1F85A671"/>
    <w:rsid w:val="1F8B3B78"/>
    <w:rsid w:val="1F8BF1C8"/>
    <w:rsid w:val="1F9EE8EB"/>
    <w:rsid w:val="1FBACB68"/>
    <w:rsid w:val="1FC8C9DB"/>
    <w:rsid w:val="1FD3B0AB"/>
    <w:rsid w:val="1FD6AEDE"/>
    <w:rsid w:val="1FE16D3F"/>
    <w:rsid w:val="1FEAC623"/>
    <w:rsid w:val="1FEC8E52"/>
    <w:rsid w:val="202C6197"/>
    <w:rsid w:val="2043B122"/>
    <w:rsid w:val="2046FC95"/>
    <w:rsid w:val="205B6778"/>
    <w:rsid w:val="2067F05E"/>
    <w:rsid w:val="207003D1"/>
    <w:rsid w:val="2075ADEC"/>
    <w:rsid w:val="20A3B83C"/>
    <w:rsid w:val="20A670E4"/>
    <w:rsid w:val="20AA29A6"/>
    <w:rsid w:val="20B09FE6"/>
    <w:rsid w:val="20C31C69"/>
    <w:rsid w:val="20CA93A7"/>
    <w:rsid w:val="20D80687"/>
    <w:rsid w:val="20E0DA1C"/>
    <w:rsid w:val="20E56C5A"/>
    <w:rsid w:val="20E80316"/>
    <w:rsid w:val="20F523CF"/>
    <w:rsid w:val="20F9D4F3"/>
    <w:rsid w:val="20FCCAD0"/>
    <w:rsid w:val="2110E319"/>
    <w:rsid w:val="211F4696"/>
    <w:rsid w:val="213CC897"/>
    <w:rsid w:val="213E246B"/>
    <w:rsid w:val="213EFF39"/>
    <w:rsid w:val="2142EB61"/>
    <w:rsid w:val="21487637"/>
    <w:rsid w:val="215EF15E"/>
    <w:rsid w:val="21755BAD"/>
    <w:rsid w:val="217D8DC4"/>
    <w:rsid w:val="21880B19"/>
    <w:rsid w:val="218E4066"/>
    <w:rsid w:val="2190FDF0"/>
    <w:rsid w:val="21955869"/>
    <w:rsid w:val="219D3A30"/>
    <w:rsid w:val="219E7776"/>
    <w:rsid w:val="219F4E98"/>
    <w:rsid w:val="21A44DE6"/>
    <w:rsid w:val="21B40077"/>
    <w:rsid w:val="21C14C24"/>
    <w:rsid w:val="21C4C6FB"/>
    <w:rsid w:val="21C6BE55"/>
    <w:rsid w:val="21E0E755"/>
    <w:rsid w:val="21E9A0E8"/>
    <w:rsid w:val="21F00FA0"/>
    <w:rsid w:val="21F46A66"/>
    <w:rsid w:val="21F6FB37"/>
    <w:rsid w:val="21F86AC3"/>
    <w:rsid w:val="2203B51C"/>
    <w:rsid w:val="2206775D"/>
    <w:rsid w:val="220FBEF8"/>
    <w:rsid w:val="2228DEE7"/>
    <w:rsid w:val="222D24AE"/>
    <w:rsid w:val="222FE14B"/>
    <w:rsid w:val="223077B2"/>
    <w:rsid w:val="22403560"/>
    <w:rsid w:val="22411D7A"/>
    <w:rsid w:val="224325EE"/>
    <w:rsid w:val="22537B6D"/>
    <w:rsid w:val="2256E329"/>
    <w:rsid w:val="22621AD4"/>
    <w:rsid w:val="22655587"/>
    <w:rsid w:val="226AC0F1"/>
    <w:rsid w:val="22733EA8"/>
    <w:rsid w:val="227B857E"/>
    <w:rsid w:val="2291FF2C"/>
    <w:rsid w:val="22AD544D"/>
    <w:rsid w:val="22B32528"/>
    <w:rsid w:val="22C3F4E7"/>
    <w:rsid w:val="22E09190"/>
    <w:rsid w:val="22E70FFB"/>
    <w:rsid w:val="22E79A51"/>
    <w:rsid w:val="23041E9A"/>
    <w:rsid w:val="2307FA4F"/>
    <w:rsid w:val="23240514"/>
    <w:rsid w:val="2326F78B"/>
    <w:rsid w:val="23374171"/>
    <w:rsid w:val="235D1C85"/>
    <w:rsid w:val="2362A971"/>
    <w:rsid w:val="2369F822"/>
    <w:rsid w:val="236E2BC1"/>
    <w:rsid w:val="2374B780"/>
    <w:rsid w:val="237B4EA3"/>
    <w:rsid w:val="23BB0BAF"/>
    <w:rsid w:val="23C29F64"/>
    <w:rsid w:val="23C5BD3C"/>
    <w:rsid w:val="23C945E1"/>
    <w:rsid w:val="23F27AA4"/>
    <w:rsid w:val="23F36143"/>
    <w:rsid w:val="23F9986B"/>
    <w:rsid w:val="24112066"/>
    <w:rsid w:val="2413A4D2"/>
    <w:rsid w:val="24478B9A"/>
    <w:rsid w:val="244A3FB7"/>
    <w:rsid w:val="24587F2D"/>
    <w:rsid w:val="2458C04F"/>
    <w:rsid w:val="2464739D"/>
    <w:rsid w:val="247D22C4"/>
    <w:rsid w:val="24A2D7F0"/>
    <w:rsid w:val="24ACFC6F"/>
    <w:rsid w:val="24BB42D0"/>
    <w:rsid w:val="24BB906C"/>
    <w:rsid w:val="24BD1A56"/>
    <w:rsid w:val="24BE3746"/>
    <w:rsid w:val="24D4DAF2"/>
    <w:rsid w:val="24E7858C"/>
    <w:rsid w:val="24EAB24B"/>
    <w:rsid w:val="24F533F1"/>
    <w:rsid w:val="24F75294"/>
    <w:rsid w:val="2516CE74"/>
    <w:rsid w:val="251A21ED"/>
    <w:rsid w:val="251BBE1F"/>
    <w:rsid w:val="2530CF7C"/>
    <w:rsid w:val="2531F862"/>
    <w:rsid w:val="253221DF"/>
    <w:rsid w:val="25428CDF"/>
    <w:rsid w:val="25500785"/>
    <w:rsid w:val="2560066C"/>
    <w:rsid w:val="2560BF14"/>
    <w:rsid w:val="256DF7C6"/>
    <w:rsid w:val="2596C605"/>
    <w:rsid w:val="25989C44"/>
    <w:rsid w:val="259BAD61"/>
    <w:rsid w:val="259BC4BD"/>
    <w:rsid w:val="25A0510C"/>
    <w:rsid w:val="25A29043"/>
    <w:rsid w:val="25B7CD3A"/>
    <w:rsid w:val="25BA7815"/>
    <w:rsid w:val="25C1CDB6"/>
    <w:rsid w:val="25C65D81"/>
    <w:rsid w:val="25C6D521"/>
    <w:rsid w:val="25CCD14F"/>
    <w:rsid w:val="25D283B9"/>
    <w:rsid w:val="25DF9A38"/>
    <w:rsid w:val="25E59224"/>
    <w:rsid w:val="260EA540"/>
    <w:rsid w:val="2610C2C2"/>
    <w:rsid w:val="2618E153"/>
    <w:rsid w:val="26192A1A"/>
    <w:rsid w:val="261DB764"/>
    <w:rsid w:val="261FF846"/>
    <w:rsid w:val="2620A764"/>
    <w:rsid w:val="26214D5E"/>
    <w:rsid w:val="26395E2F"/>
    <w:rsid w:val="2648CCD0"/>
    <w:rsid w:val="264C8157"/>
    <w:rsid w:val="264E5F23"/>
    <w:rsid w:val="265B46AD"/>
    <w:rsid w:val="265DD491"/>
    <w:rsid w:val="2665A122"/>
    <w:rsid w:val="2676F82E"/>
    <w:rsid w:val="2678CDF3"/>
    <w:rsid w:val="2682EA14"/>
    <w:rsid w:val="2685D379"/>
    <w:rsid w:val="26A32DD5"/>
    <w:rsid w:val="26B15A67"/>
    <w:rsid w:val="26B2B977"/>
    <w:rsid w:val="26C5D24C"/>
    <w:rsid w:val="26D1C540"/>
    <w:rsid w:val="26D3D66E"/>
    <w:rsid w:val="26E78B26"/>
    <w:rsid w:val="26F56BBA"/>
    <w:rsid w:val="26F6FEE5"/>
    <w:rsid w:val="26F92E08"/>
    <w:rsid w:val="27169711"/>
    <w:rsid w:val="2719A2BD"/>
    <w:rsid w:val="2725DD69"/>
    <w:rsid w:val="2727AC28"/>
    <w:rsid w:val="272ED2DB"/>
    <w:rsid w:val="273A743A"/>
    <w:rsid w:val="273DCDF6"/>
    <w:rsid w:val="274971AB"/>
    <w:rsid w:val="275459A0"/>
    <w:rsid w:val="2754D614"/>
    <w:rsid w:val="27553913"/>
    <w:rsid w:val="2764C0C8"/>
    <w:rsid w:val="277405D3"/>
    <w:rsid w:val="27790DA7"/>
    <w:rsid w:val="277DD311"/>
    <w:rsid w:val="27867D5C"/>
    <w:rsid w:val="278E2A7A"/>
    <w:rsid w:val="279433F4"/>
    <w:rsid w:val="27995BC7"/>
    <w:rsid w:val="279BEA8B"/>
    <w:rsid w:val="279F65BA"/>
    <w:rsid w:val="27A7A72F"/>
    <w:rsid w:val="27A8D168"/>
    <w:rsid w:val="27B10B70"/>
    <w:rsid w:val="27B2F574"/>
    <w:rsid w:val="27DBAF42"/>
    <w:rsid w:val="27DCC8E9"/>
    <w:rsid w:val="27E0DF3B"/>
    <w:rsid w:val="27E49D31"/>
    <w:rsid w:val="27E93A8B"/>
    <w:rsid w:val="27EDF098"/>
    <w:rsid w:val="280EF50D"/>
    <w:rsid w:val="281ED502"/>
    <w:rsid w:val="2820D86D"/>
    <w:rsid w:val="282AEA8F"/>
    <w:rsid w:val="282F2511"/>
    <w:rsid w:val="283DA192"/>
    <w:rsid w:val="286541EC"/>
    <w:rsid w:val="28699210"/>
    <w:rsid w:val="286FEF67"/>
    <w:rsid w:val="2876B36B"/>
    <w:rsid w:val="288EB589"/>
    <w:rsid w:val="28A70720"/>
    <w:rsid w:val="28B14AED"/>
    <w:rsid w:val="28B321E9"/>
    <w:rsid w:val="28BB50C1"/>
    <w:rsid w:val="28BBD89F"/>
    <w:rsid w:val="28D261BC"/>
    <w:rsid w:val="28D5E607"/>
    <w:rsid w:val="28DB430B"/>
    <w:rsid w:val="28DE3B1F"/>
    <w:rsid w:val="28E182C7"/>
    <w:rsid w:val="28E91633"/>
    <w:rsid w:val="28ED353E"/>
    <w:rsid w:val="28F92CD1"/>
    <w:rsid w:val="28F9FDFE"/>
    <w:rsid w:val="28FBE793"/>
    <w:rsid w:val="290481B5"/>
    <w:rsid w:val="2912DD89"/>
    <w:rsid w:val="292428FE"/>
    <w:rsid w:val="29302421"/>
    <w:rsid w:val="29461850"/>
    <w:rsid w:val="294849A7"/>
    <w:rsid w:val="294C593D"/>
    <w:rsid w:val="2955229B"/>
    <w:rsid w:val="29681580"/>
    <w:rsid w:val="296D2747"/>
    <w:rsid w:val="2970534F"/>
    <w:rsid w:val="2974AA42"/>
    <w:rsid w:val="29879EEC"/>
    <w:rsid w:val="2991EC34"/>
    <w:rsid w:val="29A84C15"/>
    <w:rsid w:val="29B3379A"/>
    <w:rsid w:val="29B8BC1A"/>
    <w:rsid w:val="29D8C9E7"/>
    <w:rsid w:val="29EC0C3B"/>
    <w:rsid w:val="29FDABB7"/>
    <w:rsid w:val="2A0F4C12"/>
    <w:rsid w:val="2A1CF864"/>
    <w:rsid w:val="2A2DE7D6"/>
    <w:rsid w:val="2A36487A"/>
    <w:rsid w:val="2A36502F"/>
    <w:rsid w:val="2A38F19E"/>
    <w:rsid w:val="2A462AC7"/>
    <w:rsid w:val="2A4C5630"/>
    <w:rsid w:val="2A53C919"/>
    <w:rsid w:val="2A55FF85"/>
    <w:rsid w:val="2A570357"/>
    <w:rsid w:val="2A69D241"/>
    <w:rsid w:val="2A76D135"/>
    <w:rsid w:val="2A774ACD"/>
    <w:rsid w:val="2A814C62"/>
    <w:rsid w:val="2A837B61"/>
    <w:rsid w:val="2A844D1D"/>
    <w:rsid w:val="2A8AD431"/>
    <w:rsid w:val="2A8ADC81"/>
    <w:rsid w:val="2A8B2234"/>
    <w:rsid w:val="2AA0C6E9"/>
    <w:rsid w:val="2AA65E46"/>
    <w:rsid w:val="2AAB6489"/>
    <w:rsid w:val="2AB388F2"/>
    <w:rsid w:val="2AF05A05"/>
    <w:rsid w:val="2B101E86"/>
    <w:rsid w:val="2B1523D6"/>
    <w:rsid w:val="2B22C7E0"/>
    <w:rsid w:val="2B32C949"/>
    <w:rsid w:val="2B41239C"/>
    <w:rsid w:val="2B4F07FB"/>
    <w:rsid w:val="2B4F1D34"/>
    <w:rsid w:val="2B5ECB4C"/>
    <w:rsid w:val="2B7665A2"/>
    <w:rsid w:val="2B7BACA7"/>
    <w:rsid w:val="2B7D2618"/>
    <w:rsid w:val="2B7D9726"/>
    <w:rsid w:val="2B7FEF08"/>
    <w:rsid w:val="2B802CEA"/>
    <w:rsid w:val="2B943ED6"/>
    <w:rsid w:val="2BA1A123"/>
    <w:rsid w:val="2BB1B882"/>
    <w:rsid w:val="2BB2806B"/>
    <w:rsid w:val="2BBA9C32"/>
    <w:rsid w:val="2BBFDD99"/>
    <w:rsid w:val="2BC0DECC"/>
    <w:rsid w:val="2BC122BD"/>
    <w:rsid w:val="2BD1E33F"/>
    <w:rsid w:val="2BD2E61B"/>
    <w:rsid w:val="2BDE5E6E"/>
    <w:rsid w:val="2BF3BF0E"/>
    <w:rsid w:val="2BF95527"/>
    <w:rsid w:val="2C16EA67"/>
    <w:rsid w:val="2C175A13"/>
    <w:rsid w:val="2C1BB984"/>
    <w:rsid w:val="2C1BCB90"/>
    <w:rsid w:val="2C1D6837"/>
    <w:rsid w:val="2C1DA75B"/>
    <w:rsid w:val="2C245DF8"/>
    <w:rsid w:val="2C2B4C7B"/>
    <w:rsid w:val="2C314152"/>
    <w:rsid w:val="2C380E1E"/>
    <w:rsid w:val="2C506F9B"/>
    <w:rsid w:val="2C567F0D"/>
    <w:rsid w:val="2C5B1581"/>
    <w:rsid w:val="2C613CCF"/>
    <w:rsid w:val="2C70C585"/>
    <w:rsid w:val="2C79FDC5"/>
    <w:rsid w:val="2C82F7D0"/>
    <w:rsid w:val="2C9C347A"/>
    <w:rsid w:val="2CA3FF69"/>
    <w:rsid w:val="2CA7567E"/>
    <w:rsid w:val="2CA8FAAF"/>
    <w:rsid w:val="2CABB328"/>
    <w:rsid w:val="2CB1E32D"/>
    <w:rsid w:val="2CD4E6AF"/>
    <w:rsid w:val="2CDE571E"/>
    <w:rsid w:val="2CE812BF"/>
    <w:rsid w:val="2CF31EB3"/>
    <w:rsid w:val="2CFEE297"/>
    <w:rsid w:val="2D0EDC49"/>
    <w:rsid w:val="2D15C40F"/>
    <w:rsid w:val="2D18D9BC"/>
    <w:rsid w:val="2D1C9C7D"/>
    <w:rsid w:val="2D292750"/>
    <w:rsid w:val="2D2BAE80"/>
    <w:rsid w:val="2D379702"/>
    <w:rsid w:val="2D47BE1E"/>
    <w:rsid w:val="2D49FFCA"/>
    <w:rsid w:val="2D6B2659"/>
    <w:rsid w:val="2D74A2BD"/>
    <w:rsid w:val="2D7843B2"/>
    <w:rsid w:val="2D8DAE45"/>
    <w:rsid w:val="2DA27BF7"/>
    <w:rsid w:val="2DA6E7E3"/>
    <w:rsid w:val="2DA72E07"/>
    <w:rsid w:val="2DC899B8"/>
    <w:rsid w:val="2DCD6ACD"/>
    <w:rsid w:val="2DE55970"/>
    <w:rsid w:val="2DED112A"/>
    <w:rsid w:val="2DED3342"/>
    <w:rsid w:val="2E031BF5"/>
    <w:rsid w:val="2E06CD39"/>
    <w:rsid w:val="2E0B1AD5"/>
    <w:rsid w:val="2E0B8501"/>
    <w:rsid w:val="2E190890"/>
    <w:rsid w:val="2E1CBC71"/>
    <w:rsid w:val="2E3059B2"/>
    <w:rsid w:val="2E36A207"/>
    <w:rsid w:val="2E42FCB0"/>
    <w:rsid w:val="2E49A9D7"/>
    <w:rsid w:val="2E49BA36"/>
    <w:rsid w:val="2E4BF12F"/>
    <w:rsid w:val="2E52210D"/>
    <w:rsid w:val="2E5606C9"/>
    <w:rsid w:val="2E68D5D9"/>
    <w:rsid w:val="2E6EC8C8"/>
    <w:rsid w:val="2E965614"/>
    <w:rsid w:val="2E9D1811"/>
    <w:rsid w:val="2EAFB69E"/>
    <w:rsid w:val="2EBDFC38"/>
    <w:rsid w:val="2EC9D2E0"/>
    <w:rsid w:val="2ED4B3B8"/>
    <w:rsid w:val="2F059691"/>
    <w:rsid w:val="2F0A2842"/>
    <w:rsid w:val="2F143428"/>
    <w:rsid w:val="2F1BE4AC"/>
    <w:rsid w:val="2F220088"/>
    <w:rsid w:val="2F28A63D"/>
    <w:rsid w:val="2F297EF0"/>
    <w:rsid w:val="2F3B299D"/>
    <w:rsid w:val="2F3DFF3F"/>
    <w:rsid w:val="2F60E30C"/>
    <w:rsid w:val="2F6876CD"/>
    <w:rsid w:val="2F7B0AD9"/>
    <w:rsid w:val="2F899D31"/>
    <w:rsid w:val="2F8ABF03"/>
    <w:rsid w:val="2F8B7549"/>
    <w:rsid w:val="2F912C63"/>
    <w:rsid w:val="2F9BEAB6"/>
    <w:rsid w:val="2F9D3A14"/>
    <w:rsid w:val="2FA75562"/>
    <w:rsid w:val="2FA940BF"/>
    <w:rsid w:val="2FBB740C"/>
    <w:rsid w:val="2FD5A7A8"/>
    <w:rsid w:val="2FD73148"/>
    <w:rsid w:val="2FEFAF16"/>
    <w:rsid w:val="2FFE32EE"/>
    <w:rsid w:val="3013E16B"/>
    <w:rsid w:val="302BC483"/>
    <w:rsid w:val="303327BC"/>
    <w:rsid w:val="3036FFF2"/>
    <w:rsid w:val="303DBAC1"/>
    <w:rsid w:val="303DDC62"/>
    <w:rsid w:val="3048EBD1"/>
    <w:rsid w:val="305036D5"/>
    <w:rsid w:val="305A28B0"/>
    <w:rsid w:val="305AE3B8"/>
    <w:rsid w:val="3067D524"/>
    <w:rsid w:val="3067D701"/>
    <w:rsid w:val="3098CF63"/>
    <w:rsid w:val="309913C2"/>
    <w:rsid w:val="309B53FD"/>
    <w:rsid w:val="30B58D3C"/>
    <w:rsid w:val="30C0F59C"/>
    <w:rsid w:val="30C55D7E"/>
    <w:rsid w:val="30C566DD"/>
    <w:rsid w:val="30D4CF74"/>
    <w:rsid w:val="30D74E5C"/>
    <w:rsid w:val="30DB4FDA"/>
    <w:rsid w:val="30E16CCD"/>
    <w:rsid w:val="30ED1E32"/>
    <w:rsid w:val="30F6C2EB"/>
    <w:rsid w:val="30FB27F0"/>
    <w:rsid w:val="30FE709C"/>
    <w:rsid w:val="310FAE3C"/>
    <w:rsid w:val="31153D78"/>
    <w:rsid w:val="312BC7B6"/>
    <w:rsid w:val="3139F3CA"/>
    <w:rsid w:val="3154FA12"/>
    <w:rsid w:val="31611DC5"/>
    <w:rsid w:val="316DFE09"/>
    <w:rsid w:val="3181F05C"/>
    <w:rsid w:val="31831B6F"/>
    <w:rsid w:val="31895465"/>
    <w:rsid w:val="318EE4A1"/>
    <w:rsid w:val="318F2471"/>
    <w:rsid w:val="31A7F428"/>
    <w:rsid w:val="31C41D6D"/>
    <w:rsid w:val="31C68FD6"/>
    <w:rsid w:val="31C905C4"/>
    <w:rsid w:val="31CF901E"/>
    <w:rsid w:val="31D41EE0"/>
    <w:rsid w:val="31DD67C8"/>
    <w:rsid w:val="31DE1310"/>
    <w:rsid w:val="31E3BB71"/>
    <w:rsid w:val="31EA2E3C"/>
    <w:rsid w:val="31FDFA53"/>
    <w:rsid w:val="31FEB3EF"/>
    <w:rsid w:val="320D03C3"/>
    <w:rsid w:val="322C202A"/>
    <w:rsid w:val="326288B5"/>
    <w:rsid w:val="326F17E6"/>
    <w:rsid w:val="32767227"/>
    <w:rsid w:val="3277E472"/>
    <w:rsid w:val="329DF79A"/>
    <w:rsid w:val="32A8BB23"/>
    <w:rsid w:val="32AB10FC"/>
    <w:rsid w:val="32B46F6C"/>
    <w:rsid w:val="32C25477"/>
    <w:rsid w:val="32C2A252"/>
    <w:rsid w:val="32C8D0F0"/>
    <w:rsid w:val="32E1F20E"/>
    <w:rsid w:val="3309F762"/>
    <w:rsid w:val="3314CCC3"/>
    <w:rsid w:val="33250C8E"/>
    <w:rsid w:val="3331D931"/>
    <w:rsid w:val="337C85C2"/>
    <w:rsid w:val="337D3819"/>
    <w:rsid w:val="3397B2B1"/>
    <w:rsid w:val="33A1FBAC"/>
    <w:rsid w:val="33A6DE44"/>
    <w:rsid w:val="33A822EE"/>
    <w:rsid w:val="33BE42A9"/>
    <w:rsid w:val="33C27FCE"/>
    <w:rsid w:val="33D3577D"/>
    <w:rsid w:val="33DBD6BB"/>
    <w:rsid w:val="33DCA56D"/>
    <w:rsid w:val="33E6212F"/>
    <w:rsid w:val="33E7682B"/>
    <w:rsid w:val="33FCEFC9"/>
    <w:rsid w:val="34087D07"/>
    <w:rsid w:val="3409E612"/>
    <w:rsid w:val="34132545"/>
    <w:rsid w:val="341DEA7F"/>
    <w:rsid w:val="3426ABAC"/>
    <w:rsid w:val="3446E15D"/>
    <w:rsid w:val="3463B882"/>
    <w:rsid w:val="346C3E45"/>
    <w:rsid w:val="34947480"/>
    <w:rsid w:val="34C1E5B7"/>
    <w:rsid w:val="34C44F10"/>
    <w:rsid w:val="34D57B93"/>
    <w:rsid w:val="34D8E852"/>
    <w:rsid w:val="34E242E6"/>
    <w:rsid w:val="34F1CA28"/>
    <w:rsid w:val="34F50664"/>
    <w:rsid w:val="34FCC78A"/>
    <w:rsid w:val="3503990D"/>
    <w:rsid w:val="3509DB19"/>
    <w:rsid w:val="350C3358"/>
    <w:rsid w:val="35114D71"/>
    <w:rsid w:val="35146E78"/>
    <w:rsid w:val="352B76E4"/>
    <w:rsid w:val="352F08F6"/>
    <w:rsid w:val="3534CC90"/>
    <w:rsid w:val="3536E3CA"/>
    <w:rsid w:val="353A9401"/>
    <w:rsid w:val="35442C95"/>
    <w:rsid w:val="3550DDB7"/>
    <w:rsid w:val="355A39C8"/>
    <w:rsid w:val="355CBF66"/>
    <w:rsid w:val="356DB272"/>
    <w:rsid w:val="357DAAD6"/>
    <w:rsid w:val="357EFA13"/>
    <w:rsid w:val="35952142"/>
    <w:rsid w:val="3595CD49"/>
    <w:rsid w:val="35A31B1A"/>
    <w:rsid w:val="35AC0130"/>
    <w:rsid w:val="35B9F8F0"/>
    <w:rsid w:val="35BE2416"/>
    <w:rsid w:val="35D092F4"/>
    <w:rsid w:val="35D1F9AA"/>
    <w:rsid w:val="35DC509E"/>
    <w:rsid w:val="36023637"/>
    <w:rsid w:val="360A4D47"/>
    <w:rsid w:val="361B2541"/>
    <w:rsid w:val="361EC1DA"/>
    <w:rsid w:val="3629B257"/>
    <w:rsid w:val="36366FB1"/>
    <w:rsid w:val="363B0C5F"/>
    <w:rsid w:val="364086E1"/>
    <w:rsid w:val="36506F39"/>
    <w:rsid w:val="36582E51"/>
    <w:rsid w:val="3667D5AF"/>
    <w:rsid w:val="3674E28B"/>
    <w:rsid w:val="36941202"/>
    <w:rsid w:val="36AD1EC4"/>
    <w:rsid w:val="36B21C62"/>
    <w:rsid w:val="36C74745"/>
    <w:rsid w:val="36CDFD5B"/>
    <w:rsid w:val="36D9A96D"/>
    <w:rsid w:val="36E33759"/>
    <w:rsid w:val="36E7191A"/>
    <w:rsid w:val="36E8750A"/>
    <w:rsid w:val="36F88FC7"/>
    <w:rsid w:val="3701FA5A"/>
    <w:rsid w:val="3707BE68"/>
    <w:rsid w:val="3730C0D3"/>
    <w:rsid w:val="3734E7F0"/>
    <w:rsid w:val="373BC779"/>
    <w:rsid w:val="373F898C"/>
    <w:rsid w:val="37416D23"/>
    <w:rsid w:val="3747D191"/>
    <w:rsid w:val="374E4DD3"/>
    <w:rsid w:val="3758E0DA"/>
    <w:rsid w:val="3769C773"/>
    <w:rsid w:val="37B4FBDC"/>
    <w:rsid w:val="37C5FC1B"/>
    <w:rsid w:val="37C85A40"/>
    <w:rsid w:val="37D6D5B6"/>
    <w:rsid w:val="37DAF828"/>
    <w:rsid w:val="37F9BCB0"/>
    <w:rsid w:val="38041AA9"/>
    <w:rsid w:val="380F1864"/>
    <w:rsid w:val="38290746"/>
    <w:rsid w:val="382BA389"/>
    <w:rsid w:val="3833A6FE"/>
    <w:rsid w:val="38370936"/>
    <w:rsid w:val="384252D1"/>
    <w:rsid w:val="38463889"/>
    <w:rsid w:val="38646119"/>
    <w:rsid w:val="386811B7"/>
    <w:rsid w:val="3876A7D4"/>
    <w:rsid w:val="387710A3"/>
    <w:rsid w:val="3882F34B"/>
    <w:rsid w:val="3892EDD6"/>
    <w:rsid w:val="3898D21B"/>
    <w:rsid w:val="38B25444"/>
    <w:rsid w:val="38C58AE6"/>
    <w:rsid w:val="38C6B438"/>
    <w:rsid w:val="38C9F03D"/>
    <w:rsid w:val="38CE704E"/>
    <w:rsid w:val="38E1DB33"/>
    <w:rsid w:val="38E972DC"/>
    <w:rsid w:val="3904E0BE"/>
    <w:rsid w:val="3933C763"/>
    <w:rsid w:val="39380FE8"/>
    <w:rsid w:val="3940F466"/>
    <w:rsid w:val="394D8EAB"/>
    <w:rsid w:val="3958DB38"/>
    <w:rsid w:val="395AF0A5"/>
    <w:rsid w:val="395D367E"/>
    <w:rsid w:val="3965DEDB"/>
    <w:rsid w:val="397EC7F9"/>
    <w:rsid w:val="397F5B16"/>
    <w:rsid w:val="3999E5C5"/>
    <w:rsid w:val="39A418AC"/>
    <w:rsid w:val="39A68FEF"/>
    <w:rsid w:val="39BD53BC"/>
    <w:rsid w:val="39D94D99"/>
    <w:rsid w:val="39DD5877"/>
    <w:rsid w:val="39F78063"/>
    <w:rsid w:val="3A004DB7"/>
    <w:rsid w:val="3A0F3457"/>
    <w:rsid w:val="3A26DED9"/>
    <w:rsid w:val="3A3D069A"/>
    <w:rsid w:val="3A4924F2"/>
    <w:rsid w:val="3A5C971C"/>
    <w:rsid w:val="3A5E1B7E"/>
    <w:rsid w:val="3A667B3A"/>
    <w:rsid w:val="3A7C69B6"/>
    <w:rsid w:val="3A8285CF"/>
    <w:rsid w:val="3A87FC00"/>
    <w:rsid w:val="3A8BFBBD"/>
    <w:rsid w:val="3A9B8EDC"/>
    <w:rsid w:val="3AA1FBC6"/>
    <w:rsid w:val="3AA94989"/>
    <w:rsid w:val="3ABD68F9"/>
    <w:rsid w:val="3ABF2DCA"/>
    <w:rsid w:val="3AD38523"/>
    <w:rsid w:val="3ADD14F4"/>
    <w:rsid w:val="3AE2171C"/>
    <w:rsid w:val="3AE8750D"/>
    <w:rsid w:val="3AF72A59"/>
    <w:rsid w:val="3B00B47B"/>
    <w:rsid w:val="3B2C2281"/>
    <w:rsid w:val="3B3EAAC6"/>
    <w:rsid w:val="3B4446C7"/>
    <w:rsid w:val="3B458DA2"/>
    <w:rsid w:val="3B4E4C06"/>
    <w:rsid w:val="3B4F72E4"/>
    <w:rsid w:val="3B58F262"/>
    <w:rsid w:val="3B590703"/>
    <w:rsid w:val="3B5E44A2"/>
    <w:rsid w:val="3B671ADC"/>
    <w:rsid w:val="3B793826"/>
    <w:rsid w:val="3B7EE332"/>
    <w:rsid w:val="3B80623B"/>
    <w:rsid w:val="3B80C2E8"/>
    <w:rsid w:val="3B8A236A"/>
    <w:rsid w:val="3B94DF8B"/>
    <w:rsid w:val="3B9AB868"/>
    <w:rsid w:val="3BB087AB"/>
    <w:rsid w:val="3BCB509B"/>
    <w:rsid w:val="3BD69FDF"/>
    <w:rsid w:val="3BF2AA63"/>
    <w:rsid w:val="3BFB4A9A"/>
    <w:rsid w:val="3C1B42B4"/>
    <w:rsid w:val="3C7D4206"/>
    <w:rsid w:val="3C8901B6"/>
    <w:rsid w:val="3C8A06EC"/>
    <w:rsid w:val="3C9468EA"/>
    <w:rsid w:val="3C9AD2E5"/>
    <w:rsid w:val="3CA559F1"/>
    <w:rsid w:val="3CB299F0"/>
    <w:rsid w:val="3CBFBE33"/>
    <w:rsid w:val="3CC1A68C"/>
    <w:rsid w:val="3CE79E47"/>
    <w:rsid w:val="3CF09680"/>
    <w:rsid w:val="3CF921C9"/>
    <w:rsid w:val="3D18BB5D"/>
    <w:rsid w:val="3D232A4A"/>
    <w:rsid w:val="3D28BF71"/>
    <w:rsid w:val="3D2B853A"/>
    <w:rsid w:val="3D4D936C"/>
    <w:rsid w:val="3D510149"/>
    <w:rsid w:val="3D545F7B"/>
    <w:rsid w:val="3D54F279"/>
    <w:rsid w:val="3D5B1FFD"/>
    <w:rsid w:val="3D6FD5B0"/>
    <w:rsid w:val="3D75527A"/>
    <w:rsid w:val="3D79AEBE"/>
    <w:rsid w:val="3D8AB829"/>
    <w:rsid w:val="3D91892C"/>
    <w:rsid w:val="3DC02450"/>
    <w:rsid w:val="3DD129CA"/>
    <w:rsid w:val="3DD37747"/>
    <w:rsid w:val="3DE76E58"/>
    <w:rsid w:val="3DEBD66A"/>
    <w:rsid w:val="3DF4BD2B"/>
    <w:rsid w:val="3E03A744"/>
    <w:rsid w:val="3E0FEAD2"/>
    <w:rsid w:val="3E128F34"/>
    <w:rsid w:val="3E16B71F"/>
    <w:rsid w:val="3E1D3D47"/>
    <w:rsid w:val="3E2F7F2A"/>
    <w:rsid w:val="3E334B4A"/>
    <w:rsid w:val="3E38D4A0"/>
    <w:rsid w:val="3E3DC747"/>
    <w:rsid w:val="3E66FC7A"/>
    <w:rsid w:val="3E69D533"/>
    <w:rsid w:val="3E6A027F"/>
    <w:rsid w:val="3E734660"/>
    <w:rsid w:val="3E735D96"/>
    <w:rsid w:val="3E7CFD66"/>
    <w:rsid w:val="3E89DDC6"/>
    <w:rsid w:val="3E8D9FED"/>
    <w:rsid w:val="3E942000"/>
    <w:rsid w:val="3EC33E44"/>
    <w:rsid w:val="3ED62B57"/>
    <w:rsid w:val="3ED71425"/>
    <w:rsid w:val="3EE11595"/>
    <w:rsid w:val="3EE17647"/>
    <w:rsid w:val="3EE5E77A"/>
    <w:rsid w:val="3EF7087D"/>
    <w:rsid w:val="3EF9BEA0"/>
    <w:rsid w:val="3EFAA294"/>
    <w:rsid w:val="3EFC5613"/>
    <w:rsid w:val="3EFCDF69"/>
    <w:rsid w:val="3F1F64C7"/>
    <w:rsid w:val="3F20CE75"/>
    <w:rsid w:val="3F24AD5C"/>
    <w:rsid w:val="3F2FDC42"/>
    <w:rsid w:val="3F32C19F"/>
    <w:rsid w:val="3F362B67"/>
    <w:rsid w:val="3F363015"/>
    <w:rsid w:val="3F44412E"/>
    <w:rsid w:val="3F4551A0"/>
    <w:rsid w:val="3F6C59A9"/>
    <w:rsid w:val="3F6F996E"/>
    <w:rsid w:val="3FA1B4AF"/>
    <w:rsid w:val="3FAA3499"/>
    <w:rsid w:val="3FABBB33"/>
    <w:rsid w:val="3FC65D60"/>
    <w:rsid w:val="3FD0A336"/>
    <w:rsid w:val="3FDF5FB3"/>
    <w:rsid w:val="3FF0C69A"/>
    <w:rsid w:val="3FF1F369"/>
    <w:rsid w:val="40020394"/>
    <w:rsid w:val="4007710F"/>
    <w:rsid w:val="400854E0"/>
    <w:rsid w:val="4011A456"/>
    <w:rsid w:val="40303519"/>
    <w:rsid w:val="403D98F1"/>
    <w:rsid w:val="40414112"/>
    <w:rsid w:val="405329A8"/>
    <w:rsid w:val="405BF38D"/>
    <w:rsid w:val="405E0921"/>
    <w:rsid w:val="40635F93"/>
    <w:rsid w:val="406640A7"/>
    <w:rsid w:val="406AD967"/>
    <w:rsid w:val="407189DD"/>
    <w:rsid w:val="407D40E0"/>
    <w:rsid w:val="407D46A8"/>
    <w:rsid w:val="4080EE70"/>
    <w:rsid w:val="4084507F"/>
    <w:rsid w:val="4088D511"/>
    <w:rsid w:val="4097E4A4"/>
    <w:rsid w:val="40A109B6"/>
    <w:rsid w:val="40A5E746"/>
    <w:rsid w:val="40AD7599"/>
    <w:rsid w:val="40CF270C"/>
    <w:rsid w:val="40D2126D"/>
    <w:rsid w:val="40D98233"/>
    <w:rsid w:val="40DC878F"/>
    <w:rsid w:val="411517A5"/>
    <w:rsid w:val="412196CE"/>
    <w:rsid w:val="4136EB7B"/>
    <w:rsid w:val="413EB804"/>
    <w:rsid w:val="4147E084"/>
    <w:rsid w:val="4149E94F"/>
    <w:rsid w:val="416C73C4"/>
    <w:rsid w:val="4173C221"/>
    <w:rsid w:val="41747873"/>
    <w:rsid w:val="417755CA"/>
    <w:rsid w:val="41C1501B"/>
    <w:rsid w:val="41CD39BC"/>
    <w:rsid w:val="41DE78FC"/>
    <w:rsid w:val="41F28475"/>
    <w:rsid w:val="41F8DADC"/>
    <w:rsid w:val="41F932C5"/>
    <w:rsid w:val="42183F69"/>
    <w:rsid w:val="42191709"/>
    <w:rsid w:val="4227B5BA"/>
    <w:rsid w:val="423B6B5B"/>
    <w:rsid w:val="42415B3B"/>
    <w:rsid w:val="4248B25C"/>
    <w:rsid w:val="42600BED"/>
    <w:rsid w:val="426412E1"/>
    <w:rsid w:val="42710CFF"/>
    <w:rsid w:val="428029FF"/>
    <w:rsid w:val="428E33FD"/>
    <w:rsid w:val="42AF05F1"/>
    <w:rsid w:val="42B7406E"/>
    <w:rsid w:val="42B8AE5A"/>
    <w:rsid w:val="42BA57A9"/>
    <w:rsid w:val="42C4CB1D"/>
    <w:rsid w:val="42CF9855"/>
    <w:rsid w:val="42D51DB6"/>
    <w:rsid w:val="42D8A349"/>
    <w:rsid w:val="430146DF"/>
    <w:rsid w:val="430D7ED4"/>
    <w:rsid w:val="431099EF"/>
    <w:rsid w:val="431D9F22"/>
    <w:rsid w:val="4330BAC1"/>
    <w:rsid w:val="4339A456"/>
    <w:rsid w:val="433BA6BE"/>
    <w:rsid w:val="4353E13C"/>
    <w:rsid w:val="4360A6FC"/>
    <w:rsid w:val="43626E7D"/>
    <w:rsid w:val="4363EB58"/>
    <w:rsid w:val="438E62A1"/>
    <w:rsid w:val="4393D8CA"/>
    <w:rsid w:val="4398A388"/>
    <w:rsid w:val="43B00B2F"/>
    <w:rsid w:val="43B15C99"/>
    <w:rsid w:val="43BBF141"/>
    <w:rsid w:val="43C749ED"/>
    <w:rsid w:val="43C76420"/>
    <w:rsid w:val="43D710C8"/>
    <w:rsid w:val="43DB3FC1"/>
    <w:rsid w:val="43DFF7B3"/>
    <w:rsid w:val="44142851"/>
    <w:rsid w:val="441AE5EC"/>
    <w:rsid w:val="443770E7"/>
    <w:rsid w:val="443FBCC6"/>
    <w:rsid w:val="4442A527"/>
    <w:rsid w:val="44592928"/>
    <w:rsid w:val="445ECF0A"/>
    <w:rsid w:val="4465BBFB"/>
    <w:rsid w:val="4466E05D"/>
    <w:rsid w:val="4469CE2C"/>
    <w:rsid w:val="4470E2E1"/>
    <w:rsid w:val="44714AF3"/>
    <w:rsid w:val="44718250"/>
    <w:rsid w:val="4491E7E8"/>
    <w:rsid w:val="44B52119"/>
    <w:rsid w:val="44D32417"/>
    <w:rsid w:val="44DD61CB"/>
    <w:rsid w:val="44E55720"/>
    <w:rsid w:val="44EB43D6"/>
    <w:rsid w:val="44F037E9"/>
    <w:rsid w:val="4513048D"/>
    <w:rsid w:val="45284FEC"/>
    <w:rsid w:val="452D9D82"/>
    <w:rsid w:val="452E33B1"/>
    <w:rsid w:val="454F673B"/>
    <w:rsid w:val="4566C782"/>
    <w:rsid w:val="456824D4"/>
    <w:rsid w:val="456CA893"/>
    <w:rsid w:val="45709CE2"/>
    <w:rsid w:val="457CBC55"/>
    <w:rsid w:val="457D8FF5"/>
    <w:rsid w:val="4586A518"/>
    <w:rsid w:val="458A73E7"/>
    <w:rsid w:val="45924E0C"/>
    <w:rsid w:val="45937F86"/>
    <w:rsid w:val="45995DE9"/>
    <w:rsid w:val="45ABF113"/>
    <w:rsid w:val="45C14B76"/>
    <w:rsid w:val="45C870BD"/>
    <w:rsid w:val="45CC7ACE"/>
    <w:rsid w:val="45D85770"/>
    <w:rsid w:val="45DC35BC"/>
    <w:rsid w:val="45ECD41F"/>
    <w:rsid w:val="45F0CB5C"/>
    <w:rsid w:val="45FA7CE5"/>
    <w:rsid w:val="4600DAC3"/>
    <w:rsid w:val="4616F005"/>
    <w:rsid w:val="4619E683"/>
    <w:rsid w:val="462DA2EF"/>
    <w:rsid w:val="46322A2B"/>
    <w:rsid w:val="4632A7B9"/>
    <w:rsid w:val="4647CC94"/>
    <w:rsid w:val="465C8992"/>
    <w:rsid w:val="465E674E"/>
    <w:rsid w:val="4674FD64"/>
    <w:rsid w:val="46836EC3"/>
    <w:rsid w:val="469A9EA7"/>
    <w:rsid w:val="469E64E6"/>
    <w:rsid w:val="46AAD17A"/>
    <w:rsid w:val="46ABA638"/>
    <w:rsid w:val="46BB108E"/>
    <w:rsid w:val="46C4440A"/>
    <w:rsid w:val="46CCFCA0"/>
    <w:rsid w:val="46D9BD41"/>
    <w:rsid w:val="46F0DA40"/>
    <w:rsid w:val="470959D7"/>
    <w:rsid w:val="4713249B"/>
    <w:rsid w:val="471ABE41"/>
    <w:rsid w:val="471B99B5"/>
    <w:rsid w:val="472BB71F"/>
    <w:rsid w:val="473B98E9"/>
    <w:rsid w:val="474FAEFA"/>
    <w:rsid w:val="4754FA20"/>
    <w:rsid w:val="475EFA57"/>
    <w:rsid w:val="47735D9E"/>
    <w:rsid w:val="4783ED27"/>
    <w:rsid w:val="478454D4"/>
    <w:rsid w:val="47994EF4"/>
    <w:rsid w:val="47A28FBA"/>
    <w:rsid w:val="47ABC153"/>
    <w:rsid w:val="47ACBAE3"/>
    <w:rsid w:val="47BB343E"/>
    <w:rsid w:val="47D5CC9B"/>
    <w:rsid w:val="47D90EFB"/>
    <w:rsid w:val="47E264A6"/>
    <w:rsid w:val="47F7BC68"/>
    <w:rsid w:val="47F9CAAB"/>
    <w:rsid w:val="47FD3110"/>
    <w:rsid w:val="4800DA6B"/>
    <w:rsid w:val="480F7E49"/>
    <w:rsid w:val="4831A67E"/>
    <w:rsid w:val="484ACB1A"/>
    <w:rsid w:val="484BB1F3"/>
    <w:rsid w:val="48503673"/>
    <w:rsid w:val="48650B73"/>
    <w:rsid w:val="486A208A"/>
    <w:rsid w:val="487132D1"/>
    <w:rsid w:val="4873A892"/>
    <w:rsid w:val="487409CA"/>
    <w:rsid w:val="4875D05A"/>
    <w:rsid w:val="4876E70D"/>
    <w:rsid w:val="487BA209"/>
    <w:rsid w:val="48849581"/>
    <w:rsid w:val="4887D2D8"/>
    <w:rsid w:val="488F9C8A"/>
    <w:rsid w:val="489010C8"/>
    <w:rsid w:val="48927ACB"/>
    <w:rsid w:val="489CCCEA"/>
    <w:rsid w:val="48A5611C"/>
    <w:rsid w:val="48BFC1A1"/>
    <w:rsid w:val="48C416AA"/>
    <w:rsid w:val="48D48D01"/>
    <w:rsid w:val="48DF96CD"/>
    <w:rsid w:val="48E68099"/>
    <w:rsid w:val="48EA6055"/>
    <w:rsid w:val="48EFD33C"/>
    <w:rsid w:val="49004F66"/>
    <w:rsid w:val="490C33AD"/>
    <w:rsid w:val="4923A638"/>
    <w:rsid w:val="49242354"/>
    <w:rsid w:val="4938E42C"/>
    <w:rsid w:val="493E26FE"/>
    <w:rsid w:val="4963F189"/>
    <w:rsid w:val="496B67AF"/>
    <w:rsid w:val="498ABAAD"/>
    <w:rsid w:val="499878CE"/>
    <w:rsid w:val="49A7B65F"/>
    <w:rsid w:val="49ACB526"/>
    <w:rsid w:val="49AD978B"/>
    <w:rsid w:val="49AEE856"/>
    <w:rsid w:val="49B58BE4"/>
    <w:rsid w:val="49BB230F"/>
    <w:rsid w:val="49BB2C3D"/>
    <w:rsid w:val="49CDA0A0"/>
    <w:rsid w:val="49E12FE7"/>
    <w:rsid w:val="49E79D7B"/>
    <w:rsid w:val="49FA9C62"/>
    <w:rsid w:val="4A028D60"/>
    <w:rsid w:val="4A2F60AA"/>
    <w:rsid w:val="4A386928"/>
    <w:rsid w:val="4A3A6A0E"/>
    <w:rsid w:val="4A3B5B38"/>
    <w:rsid w:val="4A459261"/>
    <w:rsid w:val="4A4BA25D"/>
    <w:rsid w:val="4A5AC1E9"/>
    <w:rsid w:val="4A5FC094"/>
    <w:rsid w:val="4A6B9E2E"/>
    <w:rsid w:val="4A74240A"/>
    <w:rsid w:val="4A761552"/>
    <w:rsid w:val="4A77005E"/>
    <w:rsid w:val="4A9C0F48"/>
    <w:rsid w:val="4A9CC2D1"/>
    <w:rsid w:val="4AC0566E"/>
    <w:rsid w:val="4AC74D93"/>
    <w:rsid w:val="4ACDF06A"/>
    <w:rsid w:val="4AD2C1B4"/>
    <w:rsid w:val="4AD4D1CE"/>
    <w:rsid w:val="4AE4F598"/>
    <w:rsid w:val="4AE776AF"/>
    <w:rsid w:val="4AF07600"/>
    <w:rsid w:val="4AF8FC13"/>
    <w:rsid w:val="4AFCA037"/>
    <w:rsid w:val="4B397262"/>
    <w:rsid w:val="4B39F904"/>
    <w:rsid w:val="4B508E41"/>
    <w:rsid w:val="4B5C3AF2"/>
    <w:rsid w:val="4B687CEB"/>
    <w:rsid w:val="4B6BAFFC"/>
    <w:rsid w:val="4B85A124"/>
    <w:rsid w:val="4B86B454"/>
    <w:rsid w:val="4B89C6D0"/>
    <w:rsid w:val="4B924342"/>
    <w:rsid w:val="4B9A6CA9"/>
    <w:rsid w:val="4B9DD182"/>
    <w:rsid w:val="4BAAA566"/>
    <w:rsid w:val="4BC08953"/>
    <w:rsid w:val="4BC3A6DA"/>
    <w:rsid w:val="4BC7E6D5"/>
    <w:rsid w:val="4BCFF813"/>
    <w:rsid w:val="4BDD5B33"/>
    <w:rsid w:val="4BFA81B2"/>
    <w:rsid w:val="4BFB410C"/>
    <w:rsid w:val="4BFCEF39"/>
    <w:rsid w:val="4C02590A"/>
    <w:rsid w:val="4C063988"/>
    <w:rsid w:val="4C066D53"/>
    <w:rsid w:val="4C32A7A3"/>
    <w:rsid w:val="4C40F949"/>
    <w:rsid w:val="4C432296"/>
    <w:rsid w:val="4C55EED6"/>
    <w:rsid w:val="4C637F0C"/>
    <w:rsid w:val="4C6C7503"/>
    <w:rsid w:val="4C8526BB"/>
    <w:rsid w:val="4C89D6C4"/>
    <w:rsid w:val="4C8C3E28"/>
    <w:rsid w:val="4C90A388"/>
    <w:rsid w:val="4C915185"/>
    <w:rsid w:val="4C950E3D"/>
    <w:rsid w:val="4CB1773A"/>
    <w:rsid w:val="4CB8744E"/>
    <w:rsid w:val="4CBCD2B2"/>
    <w:rsid w:val="4CC38864"/>
    <w:rsid w:val="4CC3E8AB"/>
    <w:rsid w:val="4CD4CC02"/>
    <w:rsid w:val="4D1BAD96"/>
    <w:rsid w:val="4D2A83BA"/>
    <w:rsid w:val="4D347554"/>
    <w:rsid w:val="4D63B736"/>
    <w:rsid w:val="4D6EF92E"/>
    <w:rsid w:val="4D76DFB0"/>
    <w:rsid w:val="4D81FCB4"/>
    <w:rsid w:val="4DA2A768"/>
    <w:rsid w:val="4DA5C821"/>
    <w:rsid w:val="4DB8249C"/>
    <w:rsid w:val="4DC1E35F"/>
    <w:rsid w:val="4DFDAC28"/>
    <w:rsid w:val="4E187553"/>
    <w:rsid w:val="4E334ED1"/>
    <w:rsid w:val="4E645EFA"/>
    <w:rsid w:val="4E73AF87"/>
    <w:rsid w:val="4E74F1FF"/>
    <w:rsid w:val="4E773146"/>
    <w:rsid w:val="4E7C8C4F"/>
    <w:rsid w:val="4E7D4F69"/>
    <w:rsid w:val="4E93086B"/>
    <w:rsid w:val="4EAFA42F"/>
    <w:rsid w:val="4EBF246E"/>
    <w:rsid w:val="4EC1C4E3"/>
    <w:rsid w:val="4ECD69AE"/>
    <w:rsid w:val="4ECE4857"/>
    <w:rsid w:val="4ECFFC66"/>
    <w:rsid w:val="4ED2655F"/>
    <w:rsid w:val="4ED9C672"/>
    <w:rsid w:val="4EDE8203"/>
    <w:rsid w:val="4EE3FB5F"/>
    <w:rsid w:val="4EE5043E"/>
    <w:rsid w:val="4EE6525A"/>
    <w:rsid w:val="4EEAF549"/>
    <w:rsid w:val="4F006B43"/>
    <w:rsid w:val="4F0C3B7C"/>
    <w:rsid w:val="4F12176F"/>
    <w:rsid w:val="4F22CB98"/>
    <w:rsid w:val="4F2F639C"/>
    <w:rsid w:val="4F3B9F78"/>
    <w:rsid w:val="4F3D0B9F"/>
    <w:rsid w:val="4F4453A6"/>
    <w:rsid w:val="4F49F5B6"/>
    <w:rsid w:val="4F55A9BA"/>
    <w:rsid w:val="4F6539F2"/>
    <w:rsid w:val="4F896C64"/>
    <w:rsid w:val="4F93FA06"/>
    <w:rsid w:val="4FB6791E"/>
    <w:rsid w:val="4FB78981"/>
    <w:rsid w:val="4FD5846E"/>
    <w:rsid w:val="4FDE0C48"/>
    <w:rsid w:val="4FE68EE3"/>
    <w:rsid w:val="4FE74167"/>
    <w:rsid w:val="4FEA1AFC"/>
    <w:rsid w:val="4FF4543C"/>
    <w:rsid w:val="500A54DF"/>
    <w:rsid w:val="500E8F20"/>
    <w:rsid w:val="501F0D32"/>
    <w:rsid w:val="5020EDF4"/>
    <w:rsid w:val="503BD860"/>
    <w:rsid w:val="5046F1B1"/>
    <w:rsid w:val="5049477B"/>
    <w:rsid w:val="5056F4FB"/>
    <w:rsid w:val="5069CF1D"/>
    <w:rsid w:val="50756889"/>
    <w:rsid w:val="507596D3"/>
    <w:rsid w:val="507C39FC"/>
    <w:rsid w:val="5081C580"/>
    <w:rsid w:val="508FDAC1"/>
    <w:rsid w:val="509E1BAF"/>
    <w:rsid w:val="50ADBD2D"/>
    <w:rsid w:val="50AFCD89"/>
    <w:rsid w:val="50C4290E"/>
    <w:rsid w:val="50C57AF7"/>
    <w:rsid w:val="50C67725"/>
    <w:rsid w:val="50CDA33B"/>
    <w:rsid w:val="50F0B7F4"/>
    <w:rsid w:val="50F73864"/>
    <w:rsid w:val="50FBE068"/>
    <w:rsid w:val="50FE9233"/>
    <w:rsid w:val="511032EB"/>
    <w:rsid w:val="5119DC54"/>
    <w:rsid w:val="511ABE67"/>
    <w:rsid w:val="51265D49"/>
    <w:rsid w:val="51298F22"/>
    <w:rsid w:val="5144BC22"/>
    <w:rsid w:val="515B58DE"/>
    <w:rsid w:val="515C3CB6"/>
    <w:rsid w:val="516182BF"/>
    <w:rsid w:val="5164BB8B"/>
    <w:rsid w:val="517ADE7D"/>
    <w:rsid w:val="517C27C4"/>
    <w:rsid w:val="517CDFDC"/>
    <w:rsid w:val="51905B7A"/>
    <w:rsid w:val="51A36D59"/>
    <w:rsid w:val="51C4F87A"/>
    <w:rsid w:val="51C71508"/>
    <w:rsid w:val="51CC4907"/>
    <w:rsid w:val="51D6F85C"/>
    <w:rsid w:val="51DF74C7"/>
    <w:rsid w:val="51DFBB06"/>
    <w:rsid w:val="51F90A59"/>
    <w:rsid w:val="52060BBA"/>
    <w:rsid w:val="52064EE8"/>
    <w:rsid w:val="520FDEFE"/>
    <w:rsid w:val="5210CAB7"/>
    <w:rsid w:val="5218E23B"/>
    <w:rsid w:val="521D1C4D"/>
    <w:rsid w:val="521F32A2"/>
    <w:rsid w:val="52216493"/>
    <w:rsid w:val="52295978"/>
    <w:rsid w:val="5236565C"/>
    <w:rsid w:val="5247286D"/>
    <w:rsid w:val="524829D2"/>
    <w:rsid w:val="52512F5D"/>
    <w:rsid w:val="5251AA1C"/>
    <w:rsid w:val="5263E5D3"/>
    <w:rsid w:val="52A376D4"/>
    <w:rsid w:val="52ADC85E"/>
    <w:rsid w:val="52AE5593"/>
    <w:rsid w:val="52C28775"/>
    <w:rsid w:val="52CBA093"/>
    <w:rsid w:val="52CE8D93"/>
    <w:rsid w:val="52D62DBA"/>
    <w:rsid w:val="52E1C7FE"/>
    <w:rsid w:val="52E6572C"/>
    <w:rsid w:val="52EBCC8A"/>
    <w:rsid w:val="52F9937F"/>
    <w:rsid w:val="5305CB65"/>
    <w:rsid w:val="53096293"/>
    <w:rsid w:val="5318847A"/>
    <w:rsid w:val="531B5462"/>
    <w:rsid w:val="531D7C3B"/>
    <w:rsid w:val="5331ABD5"/>
    <w:rsid w:val="53358AAC"/>
    <w:rsid w:val="5335AF05"/>
    <w:rsid w:val="5336EAA9"/>
    <w:rsid w:val="533735E7"/>
    <w:rsid w:val="5343B185"/>
    <w:rsid w:val="534FA5C5"/>
    <w:rsid w:val="53500ECD"/>
    <w:rsid w:val="536BE8F0"/>
    <w:rsid w:val="537B95BC"/>
    <w:rsid w:val="538023BE"/>
    <w:rsid w:val="53880DF6"/>
    <w:rsid w:val="53AFBD3E"/>
    <w:rsid w:val="53B408EC"/>
    <w:rsid w:val="53B94CED"/>
    <w:rsid w:val="53C58BEA"/>
    <w:rsid w:val="53D3B602"/>
    <w:rsid w:val="53D7D875"/>
    <w:rsid w:val="53DAEA3C"/>
    <w:rsid w:val="53E1BD46"/>
    <w:rsid w:val="53E7B6E6"/>
    <w:rsid w:val="5409A3C1"/>
    <w:rsid w:val="540FA16D"/>
    <w:rsid w:val="541AD75C"/>
    <w:rsid w:val="54223697"/>
    <w:rsid w:val="54236017"/>
    <w:rsid w:val="542C75EE"/>
    <w:rsid w:val="542DE08B"/>
    <w:rsid w:val="54481E2F"/>
    <w:rsid w:val="54567F54"/>
    <w:rsid w:val="545D44F0"/>
    <w:rsid w:val="546F4D41"/>
    <w:rsid w:val="5488EA67"/>
    <w:rsid w:val="549AB10A"/>
    <w:rsid w:val="54A09063"/>
    <w:rsid w:val="54A4D51A"/>
    <w:rsid w:val="54B90E66"/>
    <w:rsid w:val="54C043C6"/>
    <w:rsid w:val="54C3B78E"/>
    <w:rsid w:val="54D2D445"/>
    <w:rsid w:val="54DC01E4"/>
    <w:rsid w:val="54DE4EBB"/>
    <w:rsid w:val="54EA2C8D"/>
    <w:rsid w:val="54F420DA"/>
    <w:rsid w:val="54F577FE"/>
    <w:rsid w:val="54F83291"/>
    <w:rsid w:val="54FA231F"/>
    <w:rsid w:val="54FA8904"/>
    <w:rsid w:val="55113B69"/>
    <w:rsid w:val="55200527"/>
    <w:rsid w:val="552D59BD"/>
    <w:rsid w:val="553729A7"/>
    <w:rsid w:val="55379817"/>
    <w:rsid w:val="555345DB"/>
    <w:rsid w:val="5554B845"/>
    <w:rsid w:val="5556692F"/>
    <w:rsid w:val="555FB8FC"/>
    <w:rsid w:val="557C7B96"/>
    <w:rsid w:val="558043E3"/>
    <w:rsid w:val="5595FC2C"/>
    <w:rsid w:val="55A4C88D"/>
    <w:rsid w:val="55AE79B6"/>
    <w:rsid w:val="55AEC029"/>
    <w:rsid w:val="55BD0C45"/>
    <w:rsid w:val="55C2BBD2"/>
    <w:rsid w:val="55D023A3"/>
    <w:rsid w:val="55E1880E"/>
    <w:rsid w:val="55FF1320"/>
    <w:rsid w:val="5600385C"/>
    <w:rsid w:val="5601FADA"/>
    <w:rsid w:val="5606F6F6"/>
    <w:rsid w:val="561121E1"/>
    <w:rsid w:val="56248357"/>
    <w:rsid w:val="562B2CA4"/>
    <w:rsid w:val="562C06A3"/>
    <w:rsid w:val="56332EF0"/>
    <w:rsid w:val="56456408"/>
    <w:rsid w:val="5673FEED"/>
    <w:rsid w:val="568F966D"/>
    <w:rsid w:val="56A1E672"/>
    <w:rsid w:val="56A4F677"/>
    <w:rsid w:val="56C9544E"/>
    <w:rsid w:val="56F0D276"/>
    <w:rsid w:val="56F9A8ED"/>
    <w:rsid w:val="57042FAC"/>
    <w:rsid w:val="571994F9"/>
    <w:rsid w:val="57251B3F"/>
    <w:rsid w:val="5725A71A"/>
    <w:rsid w:val="5725C24E"/>
    <w:rsid w:val="572CBA87"/>
    <w:rsid w:val="57339396"/>
    <w:rsid w:val="573C0064"/>
    <w:rsid w:val="573DA0B6"/>
    <w:rsid w:val="5741567C"/>
    <w:rsid w:val="5746290E"/>
    <w:rsid w:val="574B263A"/>
    <w:rsid w:val="5758FF77"/>
    <w:rsid w:val="5760CEB0"/>
    <w:rsid w:val="5766EA19"/>
    <w:rsid w:val="5768F2AD"/>
    <w:rsid w:val="5769DB9C"/>
    <w:rsid w:val="5773658D"/>
    <w:rsid w:val="57920C06"/>
    <w:rsid w:val="57B2F07E"/>
    <w:rsid w:val="57B57C72"/>
    <w:rsid w:val="57B64153"/>
    <w:rsid w:val="57BE94EE"/>
    <w:rsid w:val="57C6FD05"/>
    <w:rsid w:val="57D3219C"/>
    <w:rsid w:val="57D60311"/>
    <w:rsid w:val="57D84221"/>
    <w:rsid w:val="57E53412"/>
    <w:rsid w:val="57E61A33"/>
    <w:rsid w:val="57EDBCF9"/>
    <w:rsid w:val="57F321C9"/>
    <w:rsid w:val="58034A04"/>
    <w:rsid w:val="581DA1ED"/>
    <w:rsid w:val="5853688B"/>
    <w:rsid w:val="5855E517"/>
    <w:rsid w:val="5884DF8C"/>
    <w:rsid w:val="58945447"/>
    <w:rsid w:val="58B07B8F"/>
    <w:rsid w:val="58E6EFDD"/>
    <w:rsid w:val="58EA31DC"/>
    <w:rsid w:val="58F4CFD8"/>
    <w:rsid w:val="58F6FD58"/>
    <w:rsid w:val="58FDA9EC"/>
    <w:rsid w:val="590476DB"/>
    <w:rsid w:val="590BF287"/>
    <w:rsid w:val="59158812"/>
    <w:rsid w:val="5915C9C3"/>
    <w:rsid w:val="5916A13E"/>
    <w:rsid w:val="5927C5E7"/>
    <w:rsid w:val="59316F2E"/>
    <w:rsid w:val="593C44EF"/>
    <w:rsid w:val="59434D16"/>
    <w:rsid w:val="594F255F"/>
    <w:rsid w:val="59592D47"/>
    <w:rsid w:val="595FD11C"/>
    <w:rsid w:val="597A7A27"/>
    <w:rsid w:val="599DAD21"/>
    <w:rsid w:val="59B0E53C"/>
    <w:rsid w:val="59CB5DEA"/>
    <w:rsid w:val="59CCCC34"/>
    <w:rsid w:val="59D51898"/>
    <w:rsid w:val="59F98E1F"/>
    <w:rsid w:val="59FC2A42"/>
    <w:rsid w:val="5A082CE3"/>
    <w:rsid w:val="5A0B880D"/>
    <w:rsid w:val="5A564EFE"/>
    <w:rsid w:val="5A5CEC4D"/>
    <w:rsid w:val="5A66224A"/>
    <w:rsid w:val="5A6EEAD7"/>
    <w:rsid w:val="5A7EB905"/>
    <w:rsid w:val="5A81D66C"/>
    <w:rsid w:val="5A844B29"/>
    <w:rsid w:val="5A8E5F2E"/>
    <w:rsid w:val="5A90224B"/>
    <w:rsid w:val="5AAFBE30"/>
    <w:rsid w:val="5AB0A399"/>
    <w:rsid w:val="5AB32C65"/>
    <w:rsid w:val="5AB91B23"/>
    <w:rsid w:val="5AC5C0D8"/>
    <w:rsid w:val="5AC7D5BF"/>
    <w:rsid w:val="5ACB1DDF"/>
    <w:rsid w:val="5ACC52C7"/>
    <w:rsid w:val="5AE17313"/>
    <w:rsid w:val="5AE77A3B"/>
    <w:rsid w:val="5B043F89"/>
    <w:rsid w:val="5B0828F6"/>
    <w:rsid w:val="5B12F293"/>
    <w:rsid w:val="5B1CD4D4"/>
    <w:rsid w:val="5B1EB4C6"/>
    <w:rsid w:val="5B20E691"/>
    <w:rsid w:val="5B21C289"/>
    <w:rsid w:val="5B23F6BF"/>
    <w:rsid w:val="5B39CE02"/>
    <w:rsid w:val="5B4B4368"/>
    <w:rsid w:val="5B571A0F"/>
    <w:rsid w:val="5B5891D4"/>
    <w:rsid w:val="5B58E987"/>
    <w:rsid w:val="5B5FA9FA"/>
    <w:rsid w:val="5B9A6806"/>
    <w:rsid w:val="5BA16405"/>
    <w:rsid w:val="5BC5C5EE"/>
    <w:rsid w:val="5BD07589"/>
    <w:rsid w:val="5BFCBF3F"/>
    <w:rsid w:val="5C11A2FB"/>
    <w:rsid w:val="5C140842"/>
    <w:rsid w:val="5C39BAF6"/>
    <w:rsid w:val="5C42F62F"/>
    <w:rsid w:val="5C44D5E9"/>
    <w:rsid w:val="5C5FB46B"/>
    <w:rsid w:val="5C6B0EA8"/>
    <w:rsid w:val="5C784633"/>
    <w:rsid w:val="5C7C41CC"/>
    <w:rsid w:val="5C7FA27D"/>
    <w:rsid w:val="5C897254"/>
    <w:rsid w:val="5C8DB6CD"/>
    <w:rsid w:val="5C8E3076"/>
    <w:rsid w:val="5C8F587E"/>
    <w:rsid w:val="5C91C7E1"/>
    <w:rsid w:val="5C9244C7"/>
    <w:rsid w:val="5C927FAC"/>
    <w:rsid w:val="5C9A0A24"/>
    <w:rsid w:val="5C9DF6D6"/>
    <w:rsid w:val="5CA0A670"/>
    <w:rsid w:val="5CACBE5D"/>
    <w:rsid w:val="5CC2B075"/>
    <w:rsid w:val="5CC6C766"/>
    <w:rsid w:val="5CFA0512"/>
    <w:rsid w:val="5CFB4D93"/>
    <w:rsid w:val="5D046F37"/>
    <w:rsid w:val="5D04CD4A"/>
    <w:rsid w:val="5D0FA143"/>
    <w:rsid w:val="5D13E838"/>
    <w:rsid w:val="5D2A7A93"/>
    <w:rsid w:val="5D325D2C"/>
    <w:rsid w:val="5D349264"/>
    <w:rsid w:val="5D4091B6"/>
    <w:rsid w:val="5D4A4CDD"/>
    <w:rsid w:val="5D5028A2"/>
    <w:rsid w:val="5D61B606"/>
    <w:rsid w:val="5D627095"/>
    <w:rsid w:val="5D638A95"/>
    <w:rsid w:val="5D6C45EA"/>
    <w:rsid w:val="5D70D2F3"/>
    <w:rsid w:val="5D7B46A1"/>
    <w:rsid w:val="5D984AC2"/>
    <w:rsid w:val="5D990E5B"/>
    <w:rsid w:val="5D995815"/>
    <w:rsid w:val="5DA0DBE7"/>
    <w:rsid w:val="5DC2E503"/>
    <w:rsid w:val="5DCFD4C6"/>
    <w:rsid w:val="5DD22034"/>
    <w:rsid w:val="5DE2F1B1"/>
    <w:rsid w:val="5DEB0B75"/>
    <w:rsid w:val="5E02A6CB"/>
    <w:rsid w:val="5E0E358A"/>
    <w:rsid w:val="5E103E97"/>
    <w:rsid w:val="5E1A3965"/>
    <w:rsid w:val="5E20B389"/>
    <w:rsid w:val="5E35C178"/>
    <w:rsid w:val="5E3D77A3"/>
    <w:rsid w:val="5E4B7D46"/>
    <w:rsid w:val="5E50DA24"/>
    <w:rsid w:val="5E535D9A"/>
    <w:rsid w:val="5E686CBA"/>
    <w:rsid w:val="5E6D9E1C"/>
    <w:rsid w:val="5E70EFC9"/>
    <w:rsid w:val="5E81B301"/>
    <w:rsid w:val="5E978845"/>
    <w:rsid w:val="5EA21AAA"/>
    <w:rsid w:val="5EAFAEDE"/>
    <w:rsid w:val="5EB57510"/>
    <w:rsid w:val="5EBDF53F"/>
    <w:rsid w:val="5EC4CA86"/>
    <w:rsid w:val="5EC87F4A"/>
    <w:rsid w:val="5ECBD001"/>
    <w:rsid w:val="5EDD1579"/>
    <w:rsid w:val="5EDD1AD9"/>
    <w:rsid w:val="5EE29ED5"/>
    <w:rsid w:val="5EF4D62D"/>
    <w:rsid w:val="5F0B2AFB"/>
    <w:rsid w:val="5F158B70"/>
    <w:rsid w:val="5F17FDFF"/>
    <w:rsid w:val="5F1FD96D"/>
    <w:rsid w:val="5F312DE6"/>
    <w:rsid w:val="5F41DE46"/>
    <w:rsid w:val="5F45D848"/>
    <w:rsid w:val="5F491ACA"/>
    <w:rsid w:val="5F5624D6"/>
    <w:rsid w:val="5F596FCA"/>
    <w:rsid w:val="5F8CA6DE"/>
    <w:rsid w:val="5FB4C949"/>
    <w:rsid w:val="5FBD7D7E"/>
    <w:rsid w:val="5FCA44F6"/>
    <w:rsid w:val="5FDD07B7"/>
    <w:rsid w:val="5FDD74CE"/>
    <w:rsid w:val="5FE92DE5"/>
    <w:rsid w:val="5FEFB082"/>
    <w:rsid w:val="5FF90364"/>
    <w:rsid w:val="5FF93243"/>
    <w:rsid w:val="60099531"/>
    <w:rsid w:val="60114FB7"/>
    <w:rsid w:val="6014044B"/>
    <w:rsid w:val="602DB2CE"/>
    <w:rsid w:val="603A29A3"/>
    <w:rsid w:val="604BC8F1"/>
    <w:rsid w:val="6054657D"/>
    <w:rsid w:val="60667C59"/>
    <w:rsid w:val="60670D40"/>
    <w:rsid w:val="606FB233"/>
    <w:rsid w:val="6070A82D"/>
    <w:rsid w:val="6072D2EE"/>
    <w:rsid w:val="6079B156"/>
    <w:rsid w:val="607F7EB2"/>
    <w:rsid w:val="608CF4EE"/>
    <w:rsid w:val="60B0FB91"/>
    <w:rsid w:val="60C13EF1"/>
    <w:rsid w:val="60CD232A"/>
    <w:rsid w:val="60CDE103"/>
    <w:rsid w:val="60D2A178"/>
    <w:rsid w:val="60D9ABB6"/>
    <w:rsid w:val="60F155B4"/>
    <w:rsid w:val="610E5339"/>
    <w:rsid w:val="6125E588"/>
    <w:rsid w:val="6130D158"/>
    <w:rsid w:val="614EAE40"/>
    <w:rsid w:val="6152B134"/>
    <w:rsid w:val="61594DDF"/>
    <w:rsid w:val="615FFBEA"/>
    <w:rsid w:val="61600C46"/>
    <w:rsid w:val="6168F995"/>
    <w:rsid w:val="61871593"/>
    <w:rsid w:val="61A59EB6"/>
    <w:rsid w:val="61B8E0B2"/>
    <w:rsid w:val="61BD62CC"/>
    <w:rsid w:val="61DB1BE4"/>
    <w:rsid w:val="61EA535B"/>
    <w:rsid w:val="61F806F5"/>
    <w:rsid w:val="61FE1C36"/>
    <w:rsid w:val="61FF6729"/>
    <w:rsid w:val="62138000"/>
    <w:rsid w:val="6217D672"/>
    <w:rsid w:val="62186F36"/>
    <w:rsid w:val="621D682F"/>
    <w:rsid w:val="623AAD00"/>
    <w:rsid w:val="6255B956"/>
    <w:rsid w:val="6273FDD1"/>
    <w:rsid w:val="62821C53"/>
    <w:rsid w:val="62825C60"/>
    <w:rsid w:val="628A6FEA"/>
    <w:rsid w:val="628B5C1A"/>
    <w:rsid w:val="6291EB8B"/>
    <w:rsid w:val="6297C118"/>
    <w:rsid w:val="62A82E0F"/>
    <w:rsid w:val="62B7F65C"/>
    <w:rsid w:val="62BC4F2E"/>
    <w:rsid w:val="62C33384"/>
    <w:rsid w:val="62E20ADB"/>
    <w:rsid w:val="62EDF2A1"/>
    <w:rsid w:val="62F782BC"/>
    <w:rsid w:val="63010C49"/>
    <w:rsid w:val="630700E9"/>
    <w:rsid w:val="6318264D"/>
    <w:rsid w:val="631B8FB2"/>
    <w:rsid w:val="63216779"/>
    <w:rsid w:val="63357B2C"/>
    <w:rsid w:val="633E5E6E"/>
    <w:rsid w:val="634A2C01"/>
    <w:rsid w:val="636309F9"/>
    <w:rsid w:val="63688E13"/>
    <w:rsid w:val="63775846"/>
    <w:rsid w:val="637A1D7C"/>
    <w:rsid w:val="637C90B4"/>
    <w:rsid w:val="637F6AFC"/>
    <w:rsid w:val="638612E2"/>
    <w:rsid w:val="638B9A9E"/>
    <w:rsid w:val="63908F09"/>
    <w:rsid w:val="639396D0"/>
    <w:rsid w:val="63982FAF"/>
    <w:rsid w:val="63AD9C0A"/>
    <w:rsid w:val="63BA3C7B"/>
    <w:rsid w:val="63C495B0"/>
    <w:rsid w:val="63CAA54A"/>
    <w:rsid w:val="63CF1D6E"/>
    <w:rsid w:val="63D6F377"/>
    <w:rsid w:val="63E09867"/>
    <w:rsid w:val="63F33589"/>
    <w:rsid w:val="6406520B"/>
    <w:rsid w:val="640DE8FA"/>
    <w:rsid w:val="641F23F9"/>
    <w:rsid w:val="64385A23"/>
    <w:rsid w:val="64781EAF"/>
    <w:rsid w:val="647C7535"/>
    <w:rsid w:val="6484DAA8"/>
    <w:rsid w:val="64984377"/>
    <w:rsid w:val="64A248A9"/>
    <w:rsid w:val="64A7389D"/>
    <w:rsid w:val="64A9D83D"/>
    <w:rsid w:val="64B823FD"/>
    <w:rsid w:val="64C00C53"/>
    <w:rsid w:val="64C40FD7"/>
    <w:rsid w:val="64C44877"/>
    <w:rsid w:val="64CBFE9B"/>
    <w:rsid w:val="64DB4CB9"/>
    <w:rsid w:val="64F7ED81"/>
    <w:rsid w:val="650AFDD2"/>
    <w:rsid w:val="650C5FD9"/>
    <w:rsid w:val="652EBC6D"/>
    <w:rsid w:val="65370170"/>
    <w:rsid w:val="65379378"/>
    <w:rsid w:val="653EF518"/>
    <w:rsid w:val="654AABC3"/>
    <w:rsid w:val="65537DDE"/>
    <w:rsid w:val="65592330"/>
    <w:rsid w:val="655B3302"/>
    <w:rsid w:val="655C9896"/>
    <w:rsid w:val="65606611"/>
    <w:rsid w:val="6567434B"/>
    <w:rsid w:val="656ED250"/>
    <w:rsid w:val="6571C71B"/>
    <w:rsid w:val="6576FE34"/>
    <w:rsid w:val="657B56A8"/>
    <w:rsid w:val="657BEE3B"/>
    <w:rsid w:val="65801591"/>
    <w:rsid w:val="6583EBBE"/>
    <w:rsid w:val="65890FDE"/>
    <w:rsid w:val="6589E4BB"/>
    <w:rsid w:val="6593C7C7"/>
    <w:rsid w:val="6594B3B8"/>
    <w:rsid w:val="65980939"/>
    <w:rsid w:val="659F42EB"/>
    <w:rsid w:val="65A1CA1F"/>
    <w:rsid w:val="65ADB1F4"/>
    <w:rsid w:val="65B7C4F2"/>
    <w:rsid w:val="65B91A29"/>
    <w:rsid w:val="65C6258F"/>
    <w:rsid w:val="65CB056F"/>
    <w:rsid w:val="65D3193E"/>
    <w:rsid w:val="65DD02CD"/>
    <w:rsid w:val="660768C7"/>
    <w:rsid w:val="661C1CFF"/>
    <w:rsid w:val="66454F0E"/>
    <w:rsid w:val="664F179B"/>
    <w:rsid w:val="664F64AB"/>
    <w:rsid w:val="665739CD"/>
    <w:rsid w:val="6661A102"/>
    <w:rsid w:val="666B0CE7"/>
    <w:rsid w:val="666D9899"/>
    <w:rsid w:val="667558B1"/>
    <w:rsid w:val="667D750D"/>
    <w:rsid w:val="6681B2E0"/>
    <w:rsid w:val="668AA6A8"/>
    <w:rsid w:val="668D9A6B"/>
    <w:rsid w:val="66922920"/>
    <w:rsid w:val="669A4E9B"/>
    <w:rsid w:val="66A95D4E"/>
    <w:rsid w:val="66B489F7"/>
    <w:rsid w:val="66C213B0"/>
    <w:rsid w:val="66D0F4AA"/>
    <w:rsid w:val="66E523A9"/>
    <w:rsid w:val="66E55DB8"/>
    <w:rsid w:val="670B1FF3"/>
    <w:rsid w:val="6712085E"/>
    <w:rsid w:val="671A697C"/>
    <w:rsid w:val="672372E8"/>
    <w:rsid w:val="672C221F"/>
    <w:rsid w:val="6734654B"/>
    <w:rsid w:val="6737CD6C"/>
    <w:rsid w:val="6745E190"/>
    <w:rsid w:val="6753C9F9"/>
    <w:rsid w:val="67576786"/>
    <w:rsid w:val="6767BCE7"/>
    <w:rsid w:val="677599E7"/>
    <w:rsid w:val="6790788A"/>
    <w:rsid w:val="67973A20"/>
    <w:rsid w:val="67AA094E"/>
    <w:rsid w:val="67D8F169"/>
    <w:rsid w:val="67E22F7F"/>
    <w:rsid w:val="67F2F5E8"/>
    <w:rsid w:val="67FB57DC"/>
    <w:rsid w:val="6805BDD1"/>
    <w:rsid w:val="680C035E"/>
    <w:rsid w:val="68279337"/>
    <w:rsid w:val="6828A866"/>
    <w:rsid w:val="682FA7E6"/>
    <w:rsid w:val="683992A9"/>
    <w:rsid w:val="685F483E"/>
    <w:rsid w:val="6863C7BA"/>
    <w:rsid w:val="686CC50B"/>
    <w:rsid w:val="688696CF"/>
    <w:rsid w:val="6894377D"/>
    <w:rsid w:val="689D31D2"/>
    <w:rsid w:val="68A9B913"/>
    <w:rsid w:val="68C7FD62"/>
    <w:rsid w:val="68CA49B7"/>
    <w:rsid w:val="68FA7813"/>
    <w:rsid w:val="68FACF46"/>
    <w:rsid w:val="6920FB02"/>
    <w:rsid w:val="6930CADD"/>
    <w:rsid w:val="69373CE0"/>
    <w:rsid w:val="69469F4A"/>
    <w:rsid w:val="695407D8"/>
    <w:rsid w:val="695590BC"/>
    <w:rsid w:val="695C6472"/>
    <w:rsid w:val="6969E2D7"/>
    <w:rsid w:val="69770777"/>
    <w:rsid w:val="69783B9E"/>
    <w:rsid w:val="698291D2"/>
    <w:rsid w:val="69938F21"/>
    <w:rsid w:val="6997283D"/>
    <w:rsid w:val="699AC1D5"/>
    <w:rsid w:val="69AA5925"/>
    <w:rsid w:val="69AE8229"/>
    <w:rsid w:val="69D31A7C"/>
    <w:rsid w:val="69DE82C0"/>
    <w:rsid w:val="69DF7CC2"/>
    <w:rsid w:val="69E6FDA2"/>
    <w:rsid w:val="69F26185"/>
    <w:rsid w:val="69F78C6B"/>
    <w:rsid w:val="6A10D2AE"/>
    <w:rsid w:val="6A15C343"/>
    <w:rsid w:val="6A180846"/>
    <w:rsid w:val="6A3CF4FC"/>
    <w:rsid w:val="6A450668"/>
    <w:rsid w:val="6A4DC1E3"/>
    <w:rsid w:val="6A54A021"/>
    <w:rsid w:val="6A59BE3B"/>
    <w:rsid w:val="6A6671C2"/>
    <w:rsid w:val="6A66BD91"/>
    <w:rsid w:val="6A70E760"/>
    <w:rsid w:val="6A77E093"/>
    <w:rsid w:val="6A8309C3"/>
    <w:rsid w:val="6A8442F8"/>
    <w:rsid w:val="6A854D2D"/>
    <w:rsid w:val="6A86D293"/>
    <w:rsid w:val="6A914158"/>
    <w:rsid w:val="6A9A6EF3"/>
    <w:rsid w:val="6AAA625B"/>
    <w:rsid w:val="6AC26159"/>
    <w:rsid w:val="6AC3BD39"/>
    <w:rsid w:val="6AC9179D"/>
    <w:rsid w:val="6AD8922F"/>
    <w:rsid w:val="6ADBCD9D"/>
    <w:rsid w:val="6AE2806F"/>
    <w:rsid w:val="6AE92E16"/>
    <w:rsid w:val="6AF4BB80"/>
    <w:rsid w:val="6B0BC31F"/>
    <w:rsid w:val="6B1DF5F9"/>
    <w:rsid w:val="6B26899B"/>
    <w:rsid w:val="6B338DA3"/>
    <w:rsid w:val="6B396166"/>
    <w:rsid w:val="6B3D8DFC"/>
    <w:rsid w:val="6B4DE9C4"/>
    <w:rsid w:val="6B5D9FCD"/>
    <w:rsid w:val="6B65935B"/>
    <w:rsid w:val="6B65C079"/>
    <w:rsid w:val="6B9365A5"/>
    <w:rsid w:val="6B94C14E"/>
    <w:rsid w:val="6B968D9F"/>
    <w:rsid w:val="6B96E9B6"/>
    <w:rsid w:val="6BA33787"/>
    <w:rsid w:val="6BB33286"/>
    <w:rsid w:val="6BB54BCE"/>
    <w:rsid w:val="6BD4D294"/>
    <w:rsid w:val="6BDC2D9C"/>
    <w:rsid w:val="6BF5FE97"/>
    <w:rsid w:val="6BFA11F6"/>
    <w:rsid w:val="6BFD319A"/>
    <w:rsid w:val="6C098CE5"/>
    <w:rsid w:val="6C0DEB19"/>
    <w:rsid w:val="6C0E12BF"/>
    <w:rsid w:val="6C10F060"/>
    <w:rsid w:val="6C2B9C42"/>
    <w:rsid w:val="6C4C492E"/>
    <w:rsid w:val="6C60F0BF"/>
    <w:rsid w:val="6C64645D"/>
    <w:rsid w:val="6C753B7D"/>
    <w:rsid w:val="6C8A4E8C"/>
    <w:rsid w:val="6CA103CE"/>
    <w:rsid w:val="6CA7F1FF"/>
    <w:rsid w:val="6CAEAE11"/>
    <w:rsid w:val="6CB5A0A2"/>
    <w:rsid w:val="6CB66913"/>
    <w:rsid w:val="6CC6D0F4"/>
    <w:rsid w:val="6CE15C1C"/>
    <w:rsid w:val="6CE80DCC"/>
    <w:rsid w:val="6CE94AC2"/>
    <w:rsid w:val="6CE966FB"/>
    <w:rsid w:val="6CF38178"/>
    <w:rsid w:val="6D014558"/>
    <w:rsid w:val="6D04D009"/>
    <w:rsid w:val="6D068D95"/>
    <w:rsid w:val="6D075809"/>
    <w:rsid w:val="6D0798F2"/>
    <w:rsid w:val="6D0B7035"/>
    <w:rsid w:val="6D13DB42"/>
    <w:rsid w:val="6D2E5A39"/>
    <w:rsid w:val="6D2EF666"/>
    <w:rsid w:val="6D302F44"/>
    <w:rsid w:val="6D3FE604"/>
    <w:rsid w:val="6D4C9738"/>
    <w:rsid w:val="6D5A01E4"/>
    <w:rsid w:val="6D5BCC38"/>
    <w:rsid w:val="6D5FAC75"/>
    <w:rsid w:val="6D60FEB0"/>
    <w:rsid w:val="6DAAE6A2"/>
    <w:rsid w:val="6DBA9AC3"/>
    <w:rsid w:val="6DD37EA3"/>
    <w:rsid w:val="6DE482B6"/>
    <w:rsid w:val="6DFFB9AE"/>
    <w:rsid w:val="6E0EB94D"/>
    <w:rsid w:val="6E133662"/>
    <w:rsid w:val="6E13AC23"/>
    <w:rsid w:val="6E2DF44C"/>
    <w:rsid w:val="6E3DC1EB"/>
    <w:rsid w:val="6E435827"/>
    <w:rsid w:val="6E46344A"/>
    <w:rsid w:val="6E553779"/>
    <w:rsid w:val="6E5A6583"/>
    <w:rsid w:val="6E634534"/>
    <w:rsid w:val="6E659C2D"/>
    <w:rsid w:val="6E7063E0"/>
    <w:rsid w:val="6E84F96D"/>
    <w:rsid w:val="6E881424"/>
    <w:rsid w:val="6E9A7461"/>
    <w:rsid w:val="6E9C9431"/>
    <w:rsid w:val="6EAE333F"/>
    <w:rsid w:val="6EBC2708"/>
    <w:rsid w:val="6EC18E25"/>
    <w:rsid w:val="6EC66BC4"/>
    <w:rsid w:val="6ECCC1F6"/>
    <w:rsid w:val="6ED097E2"/>
    <w:rsid w:val="6EE35620"/>
    <w:rsid w:val="6EE78A04"/>
    <w:rsid w:val="6EEBBD52"/>
    <w:rsid w:val="6EED008C"/>
    <w:rsid w:val="6EF8A469"/>
    <w:rsid w:val="6F1A57E5"/>
    <w:rsid w:val="6F482D0A"/>
    <w:rsid w:val="6F557119"/>
    <w:rsid w:val="6F5B1CAB"/>
    <w:rsid w:val="6F64540A"/>
    <w:rsid w:val="6F9609C4"/>
    <w:rsid w:val="6F9D24EA"/>
    <w:rsid w:val="6FAB5864"/>
    <w:rsid w:val="6FB317FC"/>
    <w:rsid w:val="6FBB08FB"/>
    <w:rsid w:val="6FC51257"/>
    <w:rsid w:val="6FD77A9C"/>
    <w:rsid w:val="6FDBF522"/>
    <w:rsid w:val="6FDDF29A"/>
    <w:rsid w:val="6FE779F3"/>
    <w:rsid w:val="6FF620EB"/>
    <w:rsid w:val="6FFB5282"/>
    <w:rsid w:val="70014038"/>
    <w:rsid w:val="70078C9A"/>
    <w:rsid w:val="700C893B"/>
    <w:rsid w:val="703E1053"/>
    <w:rsid w:val="7054949B"/>
    <w:rsid w:val="7058CD18"/>
    <w:rsid w:val="70634138"/>
    <w:rsid w:val="7064B383"/>
    <w:rsid w:val="706C6843"/>
    <w:rsid w:val="70738B6C"/>
    <w:rsid w:val="7077D6F0"/>
    <w:rsid w:val="70848B76"/>
    <w:rsid w:val="70853A42"/>
    <w:rsid w:val="708B89F2"/>
    <w:rsid w:val="7098F90E"/>
    <w:rsid w:val="70A1CADA"/>
    <w:rsid w:val="70A1E1A3"/>
    <w:rsid w:val="70C32088"/>
    <w:rsid w:val="70C53695"/>
    <w:rsid w:val="70F8AB15"/>
    <w:rsid w:val="70F9C26C"/>
    <w:rsid w:val="710F72EB"/>
    <w:rsid w:val="711FE8AE"/>
    <w:rsid w:val="71210EEF"/>
    <w:rsid w:val="7132FEBD"/>
    <w:rsid w:val="71529FDC"/>
    <w:rsid w:val="71552893"/>
    <w:rsid w:val="71599D9C"/>
    <w:rsid w:val="71659388"/>
    <w:rsid w:val="7167339D"/>
    <w:rsid w:val="7169B296"/>
    <w:rsid w:val="716AF586"/>
    <w:rsid w:val="716B6C78"/>
    <w:rsid w:val="716C389C"/>
    <w:rsid w:val="71723453"/>
    <w:rsid w:val="718F1AE5"/>
    <w:rsid w:val="7192EB32"/>
    <w:rsid w:val="719586D5"/>
    <w:rsid w:val="71A002EB"/>
    <w:rsid w:val="71A23A22"/>
    <w:rsid w:val="71A3D1A9"/>
    <w:rsid w:val="71A93A85"/>
    <w:rsid w:val="71B20175"/>
    <w:rsid w:val="71B25A72"/>
    <w:rsid w:val="71B5DC1F"/>
    <w:rsid w:val="71C4E1A3"/>
    <w:rsid w:val="71D9B10E"/>
    <w:rsid w:val="71DCC7A7"/>
    <w:rsid w:val="72017168"/>
    <w:rsid w:val="7208793A"/>
    <w:rsid w:val="720D547D"/>
    <w:rsid w:val="720D784D"/>
    <w:rsid w:val="720DCCE8"/>
    <w:rsid w:val="7212CDCD"/>
    <w:rsid w:val="7213A751"/>
    <w:rsid w:val="7220EE85"/>
    <w:rsid w:val="72424DB3"/>
    <w:rsid w:val="724C294C"/>
    <w:rsid w:val="725CC35F"/>
    <w:rsid w:val="72733B55"/>
    <w:rsid w:val="728446E0"/>
    <w:rsid w:val="729E60E7"/>
    <w:rsid w:val="72AA283F"/>
    <w:rsid w:val="72AD6E5E"/>
    <w:rsid w:val="72AFD5FD"/>
    <w:rsid w:val="72AFD70A"/>
    <w:rsid w:val="72BB3BD8"/>
    <w:rsid w:val="72D7F821"/>
    <w:rsid w:val="72F0E676"/>
    <w:rsid w:val="72F0F8F4"/>
    <w:rsid w:val="72F39E56"/>
    <w:rsid w:val="730F37DC"/>
    <w:rsid w:val="732689E9"/>
    <w:rsid w:val="7329FC7C"/>
    <w:rsid w:val="732F3ADF"/>
    <w:rsid w:val="733677C5"/>
    <w:rsid w:val="733C9DFA"/>
    <w:rsid w:val="733FD9EE"/>
    <w:rsid w:val="734BC430"/>
    <w:rsid w:val="734E2CF9"/>
    <w:rsid w:val="735F8C26"/>
    <w:rsid w:val="736F62D4"/>
    <w:rsid w:val="737F4C00"/>
    <w:rsid w:val="73834404"/>
    <w:rsid w:val="7384DAA2"/>
    <w:rsid w:val="73894C34"/>
    <w:rsid w:val="739171B5"/>
    <w:rsid w:val="73A40905"/>
    <w:rsid w:val="73AC1002"/>
    <w:rsid w:val="73AC4C1F"/>
    <w:rsid w:val="73BA8AE1"/>
    <w:rsid w:val="73C4A8E1"/>
    <w:rsid w:val="73C90B18"/>
    <w:rsid w:val="73DF3FF5"/>
    <w:rsid w:val="73E0D508"/>
    <w:rsid w:val="73E69E24"/>
    <w:rsid w:val="73E70EFA"/>
    <w:rsid w:val="73FF34F7"/>
    <w:rsid w:val="7406015B"/>
    <w:rsid w:val="7410C053"/>
    <w:rsid w:val="741A201D"/>
    <w:rsid w:val="741B2346"/>
    <w:rsid w:val="74373DF1"/>
    <w:rsid w:val="743E9AF0"/>
    <w:rsid w:val="744C5966"/>
    <w:rsid w:val="7450B2A5"/>
    <w:rsid w:val="745CE7C5"/>
    <w:rsid w:val="74647038"/>
    <w:rsid w:val="746EF5DD"/>
    <w:rsid w:val="748A0B3F"/>
    <w:rsid w:val="7490CC5D"/>
    <w:rsid w:val="74A4316D"/>
    <w:rsid w:val="74B0BB1D"/>
    <w:rsid w:val="74C2E2D8"/>
    <w:rsid w:val="74D00FEE"/>
    <w:rsid w:val="74D5AD5D"/>
    <w:rsid w:val="74E63640"/>
    <w:rsid w:val="74F6DD96"/>
    <w:rsid w:val="7523D955"/>
    <w:rsid w:val="7527E505"/>
    <w:rsid w:val="752C4542"/>
    <w:rsid w:val="753B53BE"/>
    <w:rsid w:val="754CB79A"/>
    <w:rsid w:val="75637287"/>
    <w:rsid w:val="7563FDDF"/>
    <w:rsid w:val="75731725"/>
    <w:rsid w:val="757A5484"/>
    <w:rsid w:val="7583C327"/>
    <w:rsid w:val="758D02FE"/>
    <w:rsid w:val="75B6C608"/>
    <w:rsid w:val="75BB1692"/>
    <w:rsid w:val="75C76A6B"/>
    <w:rsid w:val="75D1326C"/>
    <w:rsid w:val="75DBCBEC"/>
    <w:rsid w:val="75E0E3AF"/>
    <w:rsid w:val="75E899EB"/>
    <w:rsid w:val="75F798BD"/>
    <w:rsid w:val="76031DEC"/>
    <w:rsid w:val="76065377"/>
    <w:rsid w:val="7615859A"/>
    <w:rsid w:val="7626AA94"/>
    <w:rsid w:val="762899B6"/>
    <w:rsid w:val="762EB315"/>
    <w:rsid w:val="7638EC22"/>
    <w:rsid w:val="7638F4FB"/>
    <w:rsid w:val="764ECD35"/>
    <w:rsid w:val="7674DD14"/>
    <w:rsid w:val="76794275"/>
    <w:rsid w:val="7692C9A9"/>
    <w:rsid w:val="76B1A6F0"/>
    <w:rsid w:val="76B39526"/>
    <w:rsid w:val="76B9D3E1"/>
    <w:rsid w:val="76D282BC"/>
    <w:rsid w:val="76DE1396"/>
    <w:rsid w:val="76E36049"/>
    <w:rsid w:val="76E52E8D"/>
    <w:rsid w:val="76F43873"/>
    <w:rsid w:val="76F6425B"/>
    <w:rsid w:val="76F6DE93"/>
    <w:rsid w:val="76F7EA52"/>
    <w:rsid w:val="7700B807"/>
    <w:rsid w:val="771EF8C9"/>
    <w:rsid w:val="771F2D89"/>
    <w:rsid w:val="77284A90"/>
    <w:rsid w:val="773255C4"/>
    <w:rsid w:val="773F732E"/>
    <w:rsid w:val="775E3346"/>
    <w:rsid w:val="776D02CD"/>
    <w:rsid w:val="776E66F3"/>
    <w:rsid w:val="778CF4EC"/>
    <w:rsid w:val="7790E464"/>
    <w:rsid w:val="7794B54F"/>
    <w:rsid w:val="779C2AC4"/>
    <w:rsid w:val="779D8B70"/>
    <w:rsid w:val="779E6AE0"/>
    <w:rsid w:val="779FB281"/>
    <w:rsid w:val="77BB42AB"/>
    <w:rsid w:val="77C27087"/>
    <w:rsid w:val="77C62BFF"/>
    <w:rsid w:val="77C8F89F"/>
    <w:rsid w:val="77CF1AB5"/>
    <w:rsid w:val="77DD11A2"/>
    <w:rsid w:val="77EB37F8"/>
    <w:rsid w:val="77F86398"/>
    <w:rsid w:val="77FD94AC"/>
    <w:rsid w:val="7816CB29"/>
    <w:rsid w:val="781FB891"/>
    <w:rsid w:val="7839211B"/>
    <w:rsid w:val="784A45EA"/>
    <w:rsid w:val="7863B3D2"/>
    <w:rsid w:val="786E531D"/>
    <w:rsid w:val="787841AA"/>
    <w:rsid w:val="787C47AE"/>
    <w:rsid w:val="7881B7C8"/>
    <w:rsid w:val="788450CE"/>
    <w:rsid w:val="788AC584"/>
    <w:rsid w:val="7897EE55"/>
    <w:rsid w:val="7898CD26"/>
    <w:rsid w:val="7898D568"/>
    <w:rsid w:val="78AB0C68"/>
    <w:rsid w:val="78AB659B"/>
    <w:rsid w:val="78B8001E"/>
    <w:rsid w:val="78C4016A"/>
    <w:rsid w:val="78C5F0B3"/>
    <w:rsid w:val="78C67D93"/>
    <w:rsid w:val="78CF6861"/>
    <w:rsid w:val="78E25A0F"/>
    <w:rsid w:val="78E7DA5B"/>
    <w:rsid w:val="78EDCABD"/>
    <w:rsid w:val="78F5F826"/>
    <w:rsid w:val="78F6217C"/>
    <w:rsid w:val="78F72C8A"/>
    <w:rsid w:val="78F8118B"/>
    <w:rsid w:val="78FDA023"/>
    <w:rsid w:val="790661F5"/>
    <w:rsid w:val="7909D4A8"/>
    <w:rsid w:val="794A5A3B"/>
    <w:rsid w:val="7953A494"/>
    <w:rsid w:val="79540349"/>
    <w:rsid w:val="7954BC61"/>
    <w:rsid w:val="7956C211"/>
    <w:rsid w:val="79624E2A"/>
    <w:rsid w:val="79692864"/>
    <w:rsid w:val="7973CD24"/>
    <w:rsid w:val="797526F0"/>
    <w:rsid w:val="79758CD8"/>
    <w:rsid w:val="798214D2"/>
    <w:rsid w:val="798D5AFD"/>
    <w:rsid w:val="799726DA"/>
    <w:rsid w:val="799C1130"/>
    <w:rsid w:val="79AF41BA"/>
    <w:rsid w:val="79B5E992"/>
    <w:rsid w:val="79B75314"/>
    <w:rsid w:val="79BDDAAF"/>
    <w:rsid w:val="79CBE82D"/>
    <w:rsid w:val="79E199F6"/>
    <w:rsid w:val="79E5E7A0"/>
    <w:rsid w:val="79E86125"/>
    <w:rsid w:val="79F3AFB6"/>
    <w:rsid w:val="79F4FA83"/>
    <w:rsid w:val="79FA48E1"/>
    <w:rsid w:val="79FFBECE"/>
    <w:rsid w:val="7A023ACD"/>
    <w:rsid w:val="7A0C1326"/>
    <w:rsid w:val="7A0CA1FF"/>
    <w:rsid w:val="7A1102E0"/>
    <w:rsid w:val="7A144622"/>
    <w:rsid w:val="7A1F28FB"/>
    <w:rsid w:val="7A2E5430"/>
    <w:rsid w:val="7A30A7FC"/>
    <w:rsid w:val="7A3D3A3E"/>
    <w:rsid w:val="7A5547B1"/>
    <w:rsid w:val="7A624DF4"/>
    <w:rsid w:val="7A6F59B9"/>
    <w:rsid w:val="7A750C9F"/>
    <w:rsid w:val="7A79ACD7"/>
    <w:rsid w:val="7A8D003B"/>
    <w:rsid w:val="7A9D2CD4"/>
    <w:rsid w:val="7ABFC3F8"/>
    <w:rsid w:val="7AC6C446"/>
    <w:rsid w:val="7AECAACE"/>
    <w:rsid w:val="7AF4BCF5"/>
    <w:rsid w:val="7B015EDC"/>
    <w:rsid w:val="7B1FC827"/>
    <w:rsid w:val="7B2B8FE7"/>
    <w:rsid w:val="7B3348EA"/>
    <w:rsid w:val="7B423446"/>
    <w:rsid w:val="7B42D094"/>
    <w:rsid w:val="7B49248E"/>
    <w:rsid w:val="7B4A876F"/>
    <w:rsid w:val="7B78D8D7"/>
    <w:rsid w:val="7BC91E1C"/>
    <w:rsid w:val="7BD72D01"/>
    <w:rsid w:val="7BEAF751"/>
    <w:rsid w:val="7BF3C297"/>
    <w:rsid w:val="7BF55450"/>
    <w:rsid w:val="7C020D37"/>
    <w:rsid w:val="7C0B5B20"/>
    <w:rsid w:val="7C17C63B"/>
    <w:rsid w:val="7C18C923"/>
    <w:rsid w:val="7C2C86E1"/>
    <w:rsid w:val="7C2FC2C0"/>
    <w:rsid w:val="7C30B724"/>
    <w:rsid w:val="7C351307"/>
    <w:rsid w:val="7C3EDD77"/>
    <w:rsid w:val="7C5F6E8C"/>
    <w:rsid w:val="7C60D4ED"/>
    <w:rsid w:val="7C68DAC2"/>
    <w:rsid w:val="7C77E113"/>
    <w:rsid w:val="7C8127CD"/>
    <w:rsid w:val="7C904686"/>
    <w:rsid w:val="7C9C8B98"/>
    <w:rsid w:val="7CA87752"/>
    <w:rsid w:val="7CAA81F2"/>
    <w:rsid w:val="7CADCE05"/>
    <w:rsid w:val="7CB73F24"/>
    <w:rsid w:val="7CDF8C5A"/>
    <w:rsid w:val="7CF7E116"/>
    <w:rsid w:val="7CF94906"/>
    <w:rsid w:val="7D1534C4"/>
    <w:rsid w:val="7D17F97C"/>
    <w:rsid w:val="7D180713"/>
    <w:rsid w:val="7D1A086E"/>
    <w:rsid w:val="7D21A4EB"/>
    <w:rsid w:val="7D24C6BB"/>
    <w:rsid w:val="7D2EEB3A"/>
    <w:rsid w:val="7D3DDF32"/>
    <w:rsid w:val="7D419ED5"/>
    <w:rsid w:val="7D4FD9AA"/>
    <w:rsid w:val="7D5519AF"/>
    <w:rsid w:val="7D7973B5"/>
    <w:rsid w:val="7D7AB73C"/>
    <w:rsid w:val="7D8D0F0F"/>
    <w:rsid w:val="7D93AAAB"/>
    <w:rsid w:val="7DA4F134"/>
    <w:rsid w:val="7DA9279A"/>
    <w:rsid w:val="7DC119A3"/>
    <w:rsid w:val="7DC2D935"/>
    <w:rsid w:val="7DC4B9B6"/>
    <w:rsid w:val="7DC75DFB"/>
    <w:rsid w:val="7DD4CD96"/>
    <w:rsid w:val="7DF74C9D"/>
    <w:rsid w:val="7DF89EB7"/>
    <w:rsid w:val="7DFCDF08"/>
    <w:rsid w:val="7DFDB739"/>
    <w:rsid w:val="7DFFCEF6"/>
    <w:rsid w:val="7E1AA730"/>
    <w:rsid w:val="7E2E255C"/>
    <w:rsid w:val="7E37576B"/>
    <w:rsid w:val="7E3E490D"/>
    <w:rsid w:val="7E518385"/>
    <w:rsid w:val="7E613710"/>
    <w:rsid w:val="7E68C18B"/>
    <w:rsid w:val="7E696950"/>
    <w:rsid w:val="7E6B3C6B"/>
    <w:rsid w:val="7E6F8253"/>
    <w:rsid w:val="7E7036AF"/>
    <w:rsid w:val="7E7837D5"/>
    <w:rsid w:val="7E7F593A"/>
    <w:rsid w:val="7E80ADEC"/>
    <w:rsid w:val="7E842AFC"/>
    <w:rsid w:val="7EB1BEE2"/>
    <w:rsid w:val="7EB34C31"/>
    <w:rsid w:val="7EB5408E"/>
    <w:rsid w:val="7EBB5C5C"/>
    <w:rsid w:val="7EC0971C"/>
    <w:rsid w:val="7ED93875"/>
    <w:rsid w:val="7EE032A0"/>
    <w:rsid w:val="7EEECC79"/>
    <w:rsid w:val="7EF29A1E"/>
    <w:rsid w:val="7F1C96BA"/>
    <w:rsid w:val="7F2ED062"/>
    <w:rsid w:val="7F3223BF"/>
    <w:rsid w:val="7F35BF17"/>
    <w:rsid w:val="7F36410F"/>
    <w:rsid w:val="7F422283"/>
    <w:rsid w:val="7F4372AA"/>
    <w:rsid w:val="7F4503F0"/>
    <w:rsid w:val="7F5CDD97"/>
    <w:rsid w:val="7F7C1C07"/>
    <w:rsid w:val="7F8DB41B"/>
    <w:rsid w:val="7F8EA330"/>
    <w:rsid w:val="7F97B7A9"/>
    <w:rsid w:val="7FA44B7C"/>
    <w:rsid w:val="7FB81141"/>
    <w:rsid w:val="7FD6BCFE"/>
    <w:rsid w:val="7FD7D98A"/>
    <w:rsid w:val="7FDC4DB8"/>
    <w:rsid w:val="7FDCF89C"/>
    <w:rsid w:val="7FE374DA"/>
    <w:rsid w:val="7FEE0175"/>
    <w:rsid w:val="7FF10060"/>
    <w:rsid w:val="7FFD2DB0"/>
    <w:rsid w:val="7FFEB9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9F4321"/>
  <w15:docId w15:val="{979702E7-D4E0-409A-9FED-37F4BA848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36B"/>
    <w:pPr>
      <w:spacing w:after="120" w:line="259" w:lineRule="auto"/>
    </w:pPr>
    <w:rPr>
      <w:rFonts w:ascii="Roboto" w:hAnsi="Roboto"/>
      <w:color w:val="262626" w:themeColor="text1" w:themeTint="D9"/>
      <w:sz w:val="20"/>
    </w:rPr>
  </w:style>
  <w:style w:type="paragraph" w:styleId="Heading1">
    <w:name w:val="heading 1"/>
    <w:basedOn w:val="Normal"/>
    <w:next w:val="Normal"/>
    <w:link w:val="Heading1Char"/>
    <w:uiPriority w:val="9"/>
    <w:qFormat/>
    <w:rsid w:val="00944C7B"/>
    <w:pPr>
      <w:keepNext/>
      <w:keepLines/>
      <w:pBdr>
        <w:top w:val="single" w:sz="18" w:space="1" w:color="009EDB"/>
      </w:pBdr>
      <w:spacing w:before="240" w:after="240" w:line="240" w:lineRule="auto"/>
      <w:contextualSpacing/>
      <w:outlineLvl w:val="0"/>
    </w:pPr>
    <w:rPr>
      <w:rFonts w:eastAsiaTheme="majorEastAsia" w:cstheme="majorBidi"/>
      <w:color w:val="auto"/>
      <w:sz w:val="56"/>
      <w:szCs w:val="32"/>
    </w:rPr>
  </w:style>
  <w:style w:type="paragraph" w:styleId="Heading2">
    <w:name w:val="heading 2"/>
    <w:basedOn w:val="Normal"/>
    <w:next w:val="Normal"/>
    <w:link w:val="Heading2Char"/>
    <w:uiPriority w:val="9"/>
    <w:unhideWhenUsed/>
    <w:qFormat/>
    <w:rsid w:val="00A63D55"/>
    <w:pPr>
      <w:keepNext/>
      <w:keepLines/>
      <w:spacing w:before="40" w:after="0"/>
      <w:contextualSpacing/>
      <w:outlineLvl w:val="1"/>
    </w:pPr>
    <w:rPr>
      <w:rFonts w:asciiTheme="majorBidi" w:eastAsiaTheme="majorEastAsia" w:hAnsiTheme="majorBidi" w:cstheme="majorBidi"/>
      <w:color w:val="404040" w:themeColor="text1" w:themeTint="BF"/>
      <w:sz w:val="44"/>
      <w:szCs w:val="26"/>
    </w:rPr>
  </w:style>
  <w:style w:type="paragraph" w:styleId="Heading3">
    <w:name w:val="heading 3"/>
    <w:basedOn w:val="Normal"/>
    <w:next w:val="Normal"/>
    <w:link w:val="Heading3Char"/>
    <w:uiPriority w:val="9"/>
    <w:semiHidden/>
    <w:unhideWhenUsed/>
    <w:qFormat/>
    <w:rsid w:val="007F56C5"/>
    <w:pPr>
      <w:keepNext/>
      <w:keepLines/>
      <w:spacing w:before="40" w:after="0"/>
      <w:outlineLvl w:val="2"/>
    </w:pPr>
    <w:rPr>
      <w:rFonts w:asciiTheme="majorBidi" w:eastAsiaTheme="majorEastAsia" w:hAnsiTheme="majorBidi" w:cstheme="majorBidi"/>
      <w:color w:val="243F60" w:themeColor="accent1" w:themeShade="7F"/>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026E"/>
    <w:pPr>
      <w:spacing w:after="0" w:line="240" w:lineRule="auto"/>
    </w:pPr>
    <w:tblPr/>
  </w:style>
  <w:style w:type="paragraph" w:styleId="BalloonText">
    <w:name w:val="Balloon Text"/>
    <w:basedOn w:val="Normal"/>
    <w:link w:val="BalloonTextChar"/>
    <w:uiPriority w:val="99"/>
    <w:semiHidden/>
    <w:unhideWhenUsed/>
    <w:rsid w:val="00322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2B67"/>
    <w:rPr>
      <w:rFonts w:ascii="Tahoma" w:hAnsi="Tahoma" w:cs="Tahoma"/>
      <w:sz w:val="16"/>
      <w:szCs w:val="16"/>
    </w:rPr>
  </w:style>
  <w:style w:type="paragraph" w:styleId="ListParagraph">
    <w:name w:val="List Paragraph"/>
    <w:aliases w:val="Bullets,List Paragraph1,List Paragraph (numbered (a)),Lapis Bulleted List,Dot pt,F5 List Paragraph,No Spacing1,List Paragraph Char Char Char,Indicator Text,Numbered Para 1,Bullet 1,List Paragraph12,Bullet Points,MAIN CONTENT,List 100s,L,3"/>
    <w:basedOn w:val="Normal"/>
    <w:link w:val="ListParagraphChar"/>
    <w:uiPriority w:val="1"/>
    <w:qFormat/>
    <w:rsid w:val="00DA46A4"/>
    <w:pPr>
      <w:contextualSpacing/>
    </w:pPr>
    <w:rPr>
      <w:rFonts w:ascii="Aptos" w:hAnsi="Aptos"/>
    </w:rPr>
  </w:style>
  <w:style w:type="paragraph" w:styleId="Header">
    <w:name w:val="header"/>
    <w:basedOn w:val="Normal"/>
    <w:link w:val="HeaderChar"/>
    <w:uiPriority w:val="99"/>
    <w:unhideWhenUsed/>
    <w:rsid w:val="00AE41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1D0"/>
  </w:style>
  <w:style w:type="paragraph" w:styleId="Footer">
    <w:name w:val="footer"/>
    <w:basedOn w:val="Normal"/>
    <w:link w:val="FooterChar"/>
    <w:uiPriority w:val="99"/>
    <w:unhideWhenUsed/>
    <w:rsid w:val="00AE41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1D0"/>
  </w:style>
  <w:style w:type="character" w:styleId="CommentReference">
    <w:name w:val="annotation reference"/>
    <w:basedOn w:val="DefaultParagraphFont"/>
    <w:uiPriority w:val="99"/>
    <w:semiHidden/>
    <w:unhideWhenUsed/>
    <w:rsid w:val="00B00998"/>
    <w:rPr>
      <w:sz w:val="16"/>
      <w:szCs w:val="16"/>
    </w:rPr>
  </w:style>
  <w:style w:type="paragraph" w:styleId="CommentText">
    <w:name w:val="annotation text"/>
    <w:basedOn w:val="Normal"/>
    <w:link w:val="CommentTextChar"/>
    <w:autoRedefine/>
    <w:uiPriority w:val="99"/>
    <w:unhideWhenUsed/>
    <w:qFormat/>
    <w:rsid w:val="00F20B43"/>
    <w:pPr>
      <w:numPr>
        <w:numId w:val="1"/>
      </w:numPr>
      <w:spacing w:line="240" w:lineRule="auto"/>
    </w:pPr>
    <w:rPr>
      <w:rFonts w:ascii="Cambria" w:hAnsi="Cambria"/>
      <w:noProof/>
      <w:lang w:val="en-US"/>
    </w:rPr>
  </w:style>
  <w:style w:type="character" w:customStyle="1" w:styleId="CommentTextChar">
    <w:name w:val="Comment Text Char"/>
    <w:basedOn w:val="DefaultParagraphFont"/>
    <w:link w:val="CommentText"/>
    <w:uiPriority w:val="99"/>
    <w:rsid w:val="00F20B43"/>
    <w:rPr>
      <w:rFonts w:ascii="Cambria" w:hAnsi="Cambria"/>
      <w:noProof/>
      <w:color w:val="262626" w:themeColor="text1" w:themeTint="D9"/>
      <w:sz w:val="20"/>
      <w:lang w:val="en-US"/>
    </w:rPr>
  </w:style>
  <w:style w:type="paragraph" w:styleId="CommentSubject">
    <w:name w:val="annotation subject"/>
    <w:basedOn w:val="CommentText"/>
    <w:next w:val="CommentText"/>
    <w:link w:val="CommentSubjectChar"/>
    <w:uiPriority w:val="99"/>
    <w:semiHidden/>
    <w:unhideWhenUsed/>
    <w:rsid w:val="00B00998"/>
    <w:rPr>
      <w:b/>
      <w:bCs/>
    </w:rPr>
  </w:style>
  <w:style w:type="character" w:customStyle="1" w:styleId="CommentSubjectChar">
    <w:name w:val="Comment Subject Char"/>
    <w:basedOn w:val="CommentTextChar"/>
    <w:link w:val="CommentSubject"/>
    <w:uiPriority w:val="99"/>
    <w:semiHidden/>
    <w:rsid w:val="00B00998"/>
    <w:rPr>
      <w:rFonts w:ascii="Cambria" w:hAnsi="Cambria"/>
      <w:b/>
      <w:bCs/>
      <w:noProof/>
      <w:color w:val="262626" w:themeColor="text1" w:themeTint="D9"/>
      <w:sz w:val="20"/>
      <w:lang w:val="en-US"/>
    </w:rPr>
  </w:style>
  <w:style w:type="character" w:styleId="Hyperlink">
    <w:name w:val="Hyperlink"/>
    <w:basedOn w:val="DefaultParagraphFont"/>
    <w:uiPriority w:val="99"/>
    <w:unhideWhenUsed/>
    <w:rsid w:val="00DA17A8"/>
    <w:rPr>
      <w:color w:val="0000FF" w:themeColor="hyperlink"/>
      <w:u w:val="single"/>
    </w:rPr>
  </w:style>
  <w:style w:type="paragraph" w:customStyle="1" w:styleId="Default">
    <w:name w:val="Default"/>
    <w:rsid w:val="00885497"/>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487906"/>
    <w:pPr>
      <w:spacing w:after="0" w:line="240" w:lineRule="auto"/>
    </w:pPr>
  </w:style>
  <w:style w:type="paragraph" w:styleId="NormalWeb">
    <w:name w:val="Normal (Web)"/>
    <w:basedOn w:val="Normal"/>
    <w:uiPriority w:val="99"/>
    <w:unhideWhenUsed/>
    <w:rsid w:val="000971C3"/>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2">
    <w:name w:val="2"/>
    <w:basedOn w:val="TableNormal"/>
    <w:rsid w:val="005650A1"/>
    <w:pPr>
      <w:spacing w:after="0"/>
    </w:pPr>
    <w:rPr>
      <w:rFonts w:ascii="Cambria" w:eastAsia="Arial" w:hAnsi="Cambria" w:cs="Arial"/>
      <w:color w:val="000000"/>
      <w:sz w:val="20"/>
      <w:lang w:eastAsia="en-GB"/>
    </w:rPr>
    <w:tblPr/>
  </w:style>
  <w:style w:type="character" w:styleId="PageNumber">
    <w:name w:val="page number"/>
    <w:basedOn w:val="DefaultParagraphFont"/>
    <w:uiPriority w:val="99"/>
    <w:semiHidden/>
    <w:unhideWhenUsed/>
    <w:rsid w:val="00966B6A"/>
  </w:style>
  <w:style w:type="paragraph" w:styleId="FootnoteText">
    <w:name w:val="footnote text"/>
    <w:basedOn w:val="Normal"/>
    <w:link w:val="FootnoteTextChar"/>
    <w:uiPriority w:val="99"/>
    <w:semiHidden/>
    <w:unhideWhenUsed/>
    <w:rsid w:val="00ED14C1"/>
    <w:pPr>
      <w:spacing w:after="0" w:line="240" w:lineRule="auto"/>
    </w:pPr>
    <w:rPr>
      <w:szCs w:val="20"/>
    </w:rPr>
  </w:style>
  <w:style w:type="character" w:customStyle="1" w:styleId="FootnoteTextChar">
    <w:name w:val="Footnote Text Char"/>
    <w:basedOn w:val="DefaultParagraphFont"/>
    <w:link w:val="FootnoteText"/>
    <w:uiPriority w:val="99"/>
    <w:semiHidden/>
    <w:rsid w:val="00ED14C1"/>
    <w:rPr>
      <w:rFonts w:ascii="Roboto" w:hAnsi="Roboto"/>
      <w:color w:val="262626" w:themeColor="text1" w:themeTint="D9"/>
      <w:sz w:val="20"/>
      <w:szCs w:val="20"/>
    </w:rPr>
  </w:style>
  <w:style w:type="character" w:styleId="FootnoteReference">
    <w:name w:val="footnote reference"/>
    <w:basedOn w:val="DefaultParagraphFont"/>
    <w:uiPriority w:val="99"/>
    <w:semiHidden/>
    <w:unhideWhenUsed/>
    <w:rsid w:val="00ED14C1"/>
    <w:rPr>
      <w:vertAlign w:val="superscript"/>
    </w:rPr>
  </w:style>
  <w:style w:type="paragraph" w:styleId="BodyText">
    <w:name w:val="Body Text"/>
    <w:basedOn w:val="Normal"/>
    <w:link w:val="BodyTextChar"/>
    <w:uiPriority w:val="1"/>
    <w:qFormat/>
    <w:rsid w:val="00923AF6"/>
    <w:pPr>
      <w:widowControl w:val="0"/>
      <w:autoSpaceDE w:val="0"/>
      <w:autoSpaceDN w:val="0"/>
      <w:spacing w:after="0" w:line="240" w:lineRule="auto"/>
      <w:ind w:left="1220" w:hanging="361"/>
    </w:pPr>
    <w:rPr>
      <w:rFonts w:eastAsia="Cambria" w:cs="Cambria"/>
      <w:lang w:val="en-US"/>
    </w:rPr>
  </w:style>
  <w:style w:type="character" w:customStyle="1" w:styleId="BodyTextChar">
    <w:name w:val="Body Text Char"/>
    <w:basedOn w:val="DefaultParagraphFont"/>
    <w:link w:val="BodyText"/>
    <w:uiPriority w:val="1"/>
    <w:rsid w:val="00923AF6"/>
    <w:rPr>
      <w:rFonts w:ascii="Roboto" w:eastAsia="Cambria" w:hAnsi="Roboto" w:cs="Cambria"/>
      <w:color w:val="0D0D0D" w:themeColor="text1" w:themeTint="F2"/>
      <w:lang w:val="en-US"/>
    </w:rPr>
  </w:style>
  <w:style w:type="paragraph" w:customStyle="1" w:styleId="TableParagraph">
    <w:name w:val="Table Paragraph"/>
    <w:basedOn w:val="Normal"/>
    <w:uiPriority w:val="1"/>
    <w:qFormat/>
    <w:rsid w:val="005D1210"/>
    <w:pPr>
      <w:widowControl w:val="0"/>
      <w:autoSpaceDE w:val="0"/>
      <w:autoSpaceDN w:val="0"/>
      <w:spacing w:after="0" w:line="240" w:lineRule="auto"/>
    </w:pPr>
    <w:rPr>
      <w:rFonts w:ascii="Cambria" w:eastAsia="Cambria" w:hAnsi="Cambria" w:cs="Cambria"/>
      <w:lang w:val="en-US"/>
    </w:rPr>
  </w:style>
  <w:style w:type="character" w:customStyle="1" w:styleId="ListParagraphChar">
    <w:name w:val="List Paragraph Char"/>
    <w:aliases w:val="Bullets Char,List Paragraph1 Char,List Paragraph (numbered (a)) Char,Lapis Bulleted List Char,Dot pt Char,F5 List Paragraph Char,No Spacing1 Char,List Paragraph Char Char Char Char,Indicator Text Char,Numbered Para 1 Char,L Char"/>
    <w:basedOn w:val="DefaultParagraphFont"/>
    <w:link w:val="ListParagraph"/>
    <w:uiPriority w:val="34"/>
    <w:qFormat/>
    <w:locked/>
    <w:rsid w:val="00DA46A4"/>
    <w:rPr>
      <w:rFonts w:ascii="Aptos" w:hAnsi="Aptos"/>
      <w:color w:val="262626" w:themeColor="text1" w:themeTint="D9"/>
    </w:rPr>
  </w:style>
  <w:style w:type="character" w:styleId="UnresolvedMention">
    <w:name w:val="Unresolved Mention"/>
    <w:basedOn w:val="DefaultParagraphFont"/>
    <w:uiPriority w:val="99"/>
    <w:unhideWhenUsed/>
    <w:rsid w:val="00C962A1"/>
    <w:rPr>
      <w:color w:val="605E5C"/>
      <w:shd w:val="clear" w:color="auto" w:fill="E1DFDD"/>
    </w:rPr>
  </w:style>
  <w:style w:type="character" w:styleId="Mention">
    <w:name w:val="Mention"/>
    <w:basedOn w:val="DefaultParagraphFont"/>
    <w:uiPriority w:val="99"/>
    <w:unhideWhenUsed/>
    <w:rsid w:val="00C962A1"/>
    <w:rPr>
      <w:color w:val="2B579A"/>
      <w:shd w:val="clear" w:color="auto" w:fill="E1DFDD"/>
    </w:rPr>
  </w:style>
  <w:style w:type="character" w:styleId="FollowedHyperlink">
    <w:name w:val="FollowedHyperlink"/>
    <w:basedOn w:val="DefaultParagraphFont"/>
    <w:uiPriority w:val="99"/>
    <w:semiHidden/>
    <w:unhideWhenUsed/>
    <w:rsid w:val="00B61E86"/>
    <w:rPr>
      <w:color w:val="800080" w:themeColor="followedHyperlink"/>
      <w:u w:val="single"/>
    </w:rPr>
  </w:style>
  <w:style w:type="paragraph" w:customStyle="1" w:styleId="paragraph">
    <w:name w:val="paragraph"/>
    <w:basedOn w:val="Normal"/>
    <w:rsid w:val="000370CD"/>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customStyle="1" w:styleId="normaltextrun">
    <w:name w:val="normaltextrun"/>
    <w:basedOn w:val="DefaultParagraphFont"/>
    <w:rsid w:val="000370CD"/>
  </w:style>
  <w:style w:type="character" w:customStyle="1" w:styleId="eop">
    <w:name w:val="eop"/>
    <w:basedOn w:val="DefaultParagraphFont"/>
    <w:rsid w:val="000370CD"/>
  </w:style>
  <w:style w:type="table" w:styleId="TableGridLight">
    <w:name w:val="Grid Table Light"/>
    <w:basedOn w:val="TableNormal"/>
    <w:uiPriority w:val="40"/>
    <w:rsid w:val="0064420B"/>
    <w:pPr>
      <w:spacing w:after="0" w:line="240" w:lineRule="auto"/>
    </w:pPr>
    <w:tblPr/>
  </w:style>
  <w:style w:type="table" w:styleId="PlainTable1">
    <w:name w:val="Plain Table 1"/>
    <w:basedOn w:val="TableNormal"/>
    <w:uiPriority w:val="41"/>
    <w:rsid w:val="00F651BC"/>
    <w:pPr>
      <w:spacing w:after="0" w:line="240" w:lineRule="auto"/>
    </w:pPr>
    <w:tblPr>
      <w:tblStyleRowBandSize w:val="1"/>
      <w:tblStyleColBandSize w:val="1"/>
    </w:tblPr>
    <w:tcPr>
      <w:shd w:val="clear" w:color="auto" w:fill="F2F2F2" w:themeFill="background1" w:themeFillShade="F2"/>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character" w:styleId="Strong">
    <w:name w:val="Strong"/>
    <w:basedOn w:val="DefaultParagraphFont"/>
    <w:uiPriority w:val="22"/>
    <w:qFormat/>
    <w:rsid w:val="00F07208"/>
    <w:rPr>
      <w:b/>
      <w:bCs/>
    </w:rPr>
  </w:style>
  <w:style w:type="paragraph" w:customStyle="1" w:styleId="pf0">
    <w:name w:val="pf0"/>
    <w:basedOn w:val="Normal"/>
    <w:rsid w:val="00C81D01"/>
    <w:pPr>
      <w:spacing w:before="100" w:beforeAutospacing="1" w:after="100" w:afterAutospacing="1" w:line="240" w:lineRule="auto"/>
    </w:pPr>
    <w:rPr>
      <w:rFonts w:ascii="Aptos" w:eastAsia="Times New Roman" w:hAnsi="Aptos" w:cs="Times New Roman"/>
      <w:szCs w:val="24"/>
      <w:lang w:val="en-US" w:eastAsia="zh-CN"/>
    </w:rPr>
  </w:style>
  <w:style w:type="character" w:customStyle="1" w:styleId="cf01">
    <w:name w:val="cf01"/>
    <w:basedOn w:val="DefaultParagraphFont"/>
    <w:rsid w:val="00C81D01"/>
    <w:rPr>
      <w:rFonts w:ascii="Segoe UI" w:hAnsi="Segoe UI" w:cs="Segoe UI" w:hint="default"/>
      <w:sz w:val="18"/>
      <w:szCs w:val="18"/>
    </w:rPr>
  </w:style>
  <w:style w:type="table" w:customStyle="1" w:styleId="TableGrid1">
    <w:name w:val="Table Grid1"/>
    <w:basedOn w:val="TableNormal"/>
    <w:next w:val="TableGrid"/>
    <w:uiPriority w:val="39"/>
    <w:rsid w:val="00E2716D"/>
    <w:pPr>
      <w:spacing w:after="0" w:line="240" w:lineRule="auto"/>
    </w:pPr>
    <w:rPr>
      <w:rFonts w:eastAsiaTheme="minorHAnsi"/>
    </w:rPr>
    <w:tblPr/>
  </w:style>
  <w:style w:type="character" w:customStyle="1" w:styleId="Heading1Char">
    <w:name w:val="Heading 1 Char"/>
    <w:basedOn w:val="DefaultParagraphFont"/>
    <w:link w:val="Heading1"/>
    <w:uiPriority w:val="9"/>
    <w:rsid w:val="00317FF3"/>
    <w:rPr>
      <w:rFonts w:ascii="Roboto" w:eastAsiaTheme="majorEastAsia" w:hAnsi="Roboto" w:cstheme="majorBidi"/>
      <w:sz w:val="56"/>
      <w:szCs w:val="32"/>
    </w:rPr>
  </w:style>
  <w:style w:type="paragraph" w:styleId="Title">
    <w:name w:val="Title"/>
    <w:basedOn w:val="Normal"/>
    <w:next w:val="Normal"/>
    <w:link w:val="TitleChar"/>
    <w:uiPriority w:val="10"/>
    <w:qFormat/>
    <w:rsid w:val="007F56C5"/>
    <w:pPr>
      <w:spacing w:after="0" w:line="240" w:lineRule="auto"/>
      <w:contextualSpacing/>
    </w:pPr>
    <w:rPr>
      <w:rFonts w:asciiTheme="majorBidi" w:eastAsiaTheme="majorEastAsia" w:hAnsiTheme="majorBidi" w:cstheme="majorBidi"/>
      <w:color w:val="auto"/>
      <w:spacing w:val="-10"/>
      <w:kern w:val="28"/>
      <w:sz w:val="72"/>
      <w:szCs w:val="56"/>
    </w:rPr>
  </w:style>
  <w:style w:type="character" w:customStyle="1" w:styleId="TitleChar">
    <w:name w:val="Title Char"/>
    <w:basedOn w:val="DefaultParagraphFont"/>
    <w:link w:val="Title"/>
    <w:uiPriority w:val="10"/>
    <w:rsid w:val="007F56C5"/>
    <w:rPr>
      <w:rFonts w:asciiTheme="majorBidi" w:eastAsiaTheme="majorEastAsia" w:hAnsiTheme="majorBidi" w:cstheme="majorBidi"/>
      <w:spacing w:val="-10"/>
      <w:kern w:val="28"/>
      <w:sz w:val="72"/>
      <w:szCs w:val="56"/>
    </w:rPr>
  </w:style>
  <w:style w:type="character" w:customStyle="1" w:styleId="Heading2Char">
    <w:name w:val="Heading 2 Char"/>
    <w:basedOn w:val="DefaultParagraphFont"/>
    <w:link w:val="Heading2"/>
    <w:uiPriority w:val="9"/>
    <w:rsid w:val="00A63D55"/>
    <w:rPr>
      <w:rFonts w:asciiTheme="majorBidi" w:eastAsiaTheme="majorEastAsia" w:hAnsiTheme="majorBidi" w:cstheme="majorBidi"/>
      <w:color w:val="404040" w:themeColor="text1" w:themeTint="BF"/>
      <w:sz w:val="44"/>
      <w:szCs w:val="26"/>
    </w:rPr>
  </w:style>
  <w:style w:type="paragraph" w:customStyle="1" w:styleId="Radiobutton">
    <w:name w:val="Radio button"/>
    <w:basedOn w:val="Normal"/>
    <w:link w:val="RadiobuttonChar"/>
    <w:qFormat/>
    <w:rsid w:val="00B93BD0"/>
    <w:pPr>
      <w:spacing w:after="0" w:line="240" w:lineRule="auto"/>
    </w:pPr>
    <w:rPr>
      <w:color w:val="595959" w:themeColor="text1" w:themeTint="A6"/>
      <w:sz w:val="32"/>
      <w:szCs w:val="32"/>
    </w:rPr>
  </w:style>
  <w:style w:type="character" w:customStyle="1" w:styleId="RadiobuttonChar">
    <w:name w:val="Radio button Char"/>
    <w:basedOn w:val="DefaultParagraphFont"/>
    <w:link w:val="Radiobutton"/>
    <w:rsid w:val="00B93BD0"/>
    <w:rPr>
      <w:rFonts w:ascii="Roboto" w:hAnsi="Roboto"/>
      <w:color w:val="595959" w:themeColor="text1" w:themeTint="A6"/>
      <w:sz w:val="32"/>
      <w:szCs w:val="32"/>
    </w:rPr>
  </w:style>
  <w:style w:type="character" w:customStyle="1" w:styleId="Heading3Char">
    <w:name w:val="Heading 3 Char"/>
    <w:basedOn w:val="DefaultParagraphFont"/>
    <w:link w:val="Heading3"/>
    <w:uiPriority w:val="9"/>
    <w:semiHidden/>
    <w:rsid w:val="007F56C5"/>
    <w:rPr>
      <w:rFonts w:asciiTheme="majorBidi" w:eastAsiaTheme="majorEastAsia" w:hAnsiTheme="majorBidi" w:cstheme="majorBidi"/>
      <w:color w:val="243F60" w:themeColor="accent1" w:themeShade="7F"/>
      <w:sz w:val="32"/>
      <w:szCs w:val="24"/>
    </w:rPr>
  </w:style>
  <w:style w:type="table" w:styleId="PlainTable2">
    <w:name w:val="Plain Table 2"/>
    <w:basedOn w:val="TableNormal"/>
    <w:uiPriority w:val="42"/>
    <w:rsid w:val="00F1120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00793">
      <w:bodyDiv w:val="1"/>
      <w:marLeft w:val="0"/>
      <w:marRight w:val="0"/>
      <w:marTop w:val="0"/>
      <w:marBottom w:val="0"/>
      <w:divBdr>
        <w:top w:val="none" w:sz="0" w:space="0" w:color="auto"/>
        <w:left w:val="none" w:sz="0" w:space="0" w:color="auto"/>
        <w:bottom w:val="none" w:sz="0" w:space="0" w:color="auto"/>
        <w:right w:val="none" w:sz="0" w:space="0" w:color="auto"/>
      </w:divBdr>
    </w:div>
    <w:div w:id="30038176">
      <w:bodyDiv w:val="1"/>
      <w:marLeft w:val="0"/>
      <w:marRight w:val="0"/>
      <w:marTop w:val="0"/>
      <w:marBottom w:val="0"/>
      <w:divBdr>
        <w:top w:val="none" w:sz="0" w:space="0" w:color="auto"/>
        <w:left w:val="none" w:sz="0" w:space="0" w:color="auto"/>
        <w:bottom w:val="none" w:sz="0" w:space="0" w:color="auto"/>
        <w:right w:val="none" w:sz="0" w:space="0" w:color="auto"/>
      </w:divBdr>
      <w:divsChild>
        <w:div w:id="119305065">
          <w:marLeft w:val="0"/>
          <w:marRight w:val="0"/>
          <w:marTop w:val="0"/>
          <w:marBottom w:val="0"/>
          <w:divBdr>
            <w:top w:val="none" w:sz="0" w:space="0" w:color="auto"/>
            <w:left w:val="none" w:sz="0" w:space="0" w:color="auto"/>
            <w:bottom w:val="none" w:sz="0" w:space="0" w:color="auto"/>
            <w:right w:val="none" w:sz="0" w:space="0" w:color="auto"/>
          </w:divBdr>
        </w:div>
        <w:div w:id="891238187">
          <w:marLeft w:val="0"/>
          <w:marRight w:val="0"/>
          <w:marTop w:val="0"/>
          <w:marBottom w:val="0"/>
          <w:divBdr>
            <w:top w:val="none" w:sz="0" w:space="0" w:color="auto"/>
            <w:left w:val="none" w:sz="0" w:space="0" w:color="auto"/>
            <w:bottom w:val="none" w:sz="0" w:space="0" w:color="auto"/>
            <w:right w:val="none" w:sz="0" w:space="0" w:color="auto"/>
          </w:divBdr>
        </w:div>
        <w:div w:id="2082019683">
          <w:marLeft w:val="0"/>
          <w:marRight w:val="0"/>
          <w:marTop w:val="0"/>
          <w:marBottom w:val="0"/>
          <w:divBdr>
            <w:top w:val="none" w:sz="0" w:space="0" w:color="auto"/>
            <w:left w:val="none" w:sz="0" w:space="0" w:color="auto"/>
            <w:bottom w:val="none" w:sz="0" w:space="0" w:color="auto"/>
            <w:right w:val="none" w:sz="0" w:space="0" w:color="auto"/>
          </w:divBdr>
        </w:div>
      </w:divsChild>
    </w:div>
    <w:div w:id="35981167">
      <w:bodyDiv w:val="1"/>
      <w:marLeft w:val="0"/>
      <w:marRight w:val="0"/>
      <w:marTop w:val="0"/>
      <w:marBottom w:val="0"/>
      <w:divBdr>
        <w:top w:val="none" w:sz="0" w:space="0" w:color="auto"/>
        <w:left w:val="none" w:sz="0" w:space="0" w:color="auto"/>
        <w:bottom w:val="none" w:sz="0" w:space="0" w:color="auto"/>
        <w:right w:val="none" w:sz="0" w:space="0" w:color="auto"/>
      </w:divBdr>
    </w:div>
    <w:div w:id="68966540">
      <w:bodyDiv w:val="1"/>
      <w:marLeft w:val="0"/>
      <w:marRight w:val="0"/>
      <w:marTop w:val="0"/>
      <w:marBottom w:val="0"/>
      <w:divBdr>
        <w:top w:val="none" w:sz="0" w:space="0" w:color="auto"/>
        <w:left w:val="none" w:sz="0" w:space="0" w:color="auto"/>
        <w:bottom w:val="none" w:sz="0" w:space="0" w:color="auto"/>
        <w:right w:val="none" w:sz="0" w:space="0" w:color="auto"/>
      </w:divBdr>
      <w:divsChild>
        <w:div w:id="1740251882">
          <w:marLeft w:val="0"/>
          <w:marRight w:val="0"/>
          <w:marTop w:val="0"/>
          <w:marBottom w:val="0"/>
          <w:divBdr>
            <w:top w:val="none" w:sz="0" w:space="0" w:color="auto"/>
            <w:left w:val="none" w:sz="0" w:space="0" w:color="auto"/>
            <w:bottom w:val="none" w:sz="0" w:space="0" w:color="auto"/>
            <w:right w:val="none" w:sz="0" w:space="0" w:color="auto"/>
          </w:divBdr>
        </w:div>
      </w:divsChild>
    </w:div>
    <w:div w:id="101075379">
      <w:bodyDiv w:val="1"/>
      <w:marLeft w:val="0"/>
      <w:marRight w:val="0"/>
      <w:marTop w:val="0"/>
      <w:marBottom w:val="0"/>
      <w:divBdr>
        <w:top w:val="none" w:sz="0" w:space="0" w:color="auto"/>
        <w:left w:val="none" w:sz="0" w:space="0" w:color="auto"/>
        <w:bottom w:val="none" w:sz="0" w:space="0" w:color="auto"/>
        <w:right w:val="none" w:sz="0" w:space="0" w:color="auto"/>
      </w:divBdr>
    </w:div>
    <w:div w:id="110518225">
      <w:bodyDiv w:val="1"/>
      <w:marLeft w:val="0"/>
      <w:marRight w:val="0"/>
      <w:marTop w:val="0"/>
      <w:marBottom w:val="0"/>
      <w:divBdr>
        <w:top w:val="none" w:sz="0" w:space="0" w:color="auto"/>
        <w:left w:val="none" w:sz="0" w:space="0" w:color="auto"/>
        <w:bottom w:val="none" w:sz="0" w:space="0" w:color="auto"/>
        <w:right w:val="none" w:sz="0" w:space="0" w:color="auto"/>
      </w:divBdr>
    </w:div>
    <w:div w:id="112866232">
      <w:bodyDiv w:val="1"/>
      <w:marLeft w:val="0"/>
      <w:marRight w:val="0"/>
      <w:marTop w:val="0"/>
      <w:marBottom w:val="0"/>
      <w:divBdr>
        <w:top w:val="none" w:sz="0" w:space="0" w:color="auto"/>
        <w:left w:val="none" w:sz="0" w:space="0" w:color="auto"/>
        <w:bottom w:val="none" w:sz="0" w:space="0" w:color="auto"/>
        <w:right w:val="none" w:sz="0" w:space="0" w:color="auto"/>
      </w:divBdr>
    </w:div>
    <w:div w:id="115294786">
      <w:bodyDiv w:val="1"/>
      <w:marLeft w:val="0"/>
      <w:marRight w:val="0"/>
      <w:marTop w:val="0"/>
      <w:marBottom w:val="0"/>
      <w:divBdr>
        <w:top w:val="none" w:sz="0" w:space="0" w:color="auto"/>
        <w:left w:val="none" w:sz="0" w:space="0" w:color="auto"/>
        <w:bottom w:val="none" w:sz="0" w:space="0" w:color="auto"/>
        <w:right w:val="none" w:sz="0" w:space="0" w:color="auto"/>
      </w:divBdr>
    </w:div>
    <w:div w:id="117458985">
      <w:bodyDiv w:val="1"/>
      <w:marLeft w:val="0"/>
      <w:marRight w:val="0"/>
      <w:marTop w:val="0"/>
      <w:marBottom w:val="0"/>
      <w:divBdr>
        <w:top w:val="none" w:sz="0" w:space="0" w:color="auto"/>
        <w:left w:val="none" w:sz="0" w:space="0" w:color="auto"/>
        <w:bottom w:val="none" w:sz="0" w:space="0" w:color="auto"/>
        <w:right w:val="none" w:sz="0" w:space="0" w:color="auto"/>
      </w:divBdr>
    </w:div>
    <w:div w:id="124737460">
      <w:bodyDiv w:val="1"/>
      <w:marLeft w:val="0"/>
      <w:marRight w:val="0"/>
      <w:marTop w:val="0"/>
      <w:marBottom w:val="0"/>
      <w:divBdr>
        <w:top w:val="none" w:sz="0" w:space="0" w:color="auto"/>
        <w:left w:val="none" w:sz="0" w:space="0" w:color="auto"/>
        <w:bottom w:val="none" w:sz="0" w:space="0" w:color="auto"/>
        <w:right w:val="none" w:sz="0" w:space="0" w:color="auto"/>
      </w:divBdr>
    </w:div>
    <w:div w:id="143593757">
      <w:bodyDiv w:val="1"/>
      <w:marLeft w:val="0"/>
      <w:marRight w:val="0"/>
      <w:marTop w:val="0"/>
      <w:marBottom w:val="0"/>
      <w:divBdr>
        <w:top w:val="none" w:sz="0" w:space="0" w:color="auto"/>
        <w:left w:val="none" w:sz="0" w:space="0" w:color="auto"/>
        <w:bottom w:val="none" w:sz="0" w:space="0" w:color="auto"/>
        <w:right w:val="none" w:sz="0" w:space="0" w:color="auto"/>
      </w:divBdr>
    </w:div>
    <w:div w:id="150292852">
      <w:bodyDiv w:val="1"/>
      <w:marLeft w:val="0"/>
      <w:marRight w:val="0"/>
      <w:marTop w:val="0"/>
      <w:marBottom w:val="0"/>
      <w:divBdr>
        <w:top w:val="none" w:sz="0" w:space="0" w:color="auto"/>
        <w:left w:val="none" w:sz="0" w:space="0" w:color="auto"/>
        <w:bottom w:val="none" w:sz="0" w:space="0" w:color="auto"/>
        <w:right w:val="none" w:sz="0" w:space="0" w:color="auto"/>
      </w:divBdr>
    </w:div>
    <w:div w:id="164520181">
      <w:bodyDiv w:val="1"/>
      <w:marLeft w:val="0"/>
      <w:marRight w:val="0"/>
      <w:marTop w:val="0"/>
      <w:marBottom w:val="0"/>
      <w:divBdr>
        <w:top w:val="none" w:sz="0" w:space="0" w:color="auto"/>
        <w:left w:val="none" w:sz="0" w:space="0" w:color="auto"/>
        <w:bottom w:val="none" w:sz="0" w:space="0" w:color="auto"/>
        <w:right w:val="none" w:sz="0" w:space="0" w:color="auto"/>
      </w:divBdr>
    </w:div>
    <w:div w:id="200559725">
      <w:bodyDiv w:val="1"/>
      <w:marLeft w:val="0"/>
      <w:marRight w:val="0"/>
      <w:marTop w:val="0"/>
      <w:marBottom w:val="0"/>
      <w:divBdr>
        <w:top w:val="none" w:sz="0" w:space="0" w:color="auto"/>
        <w:left w:val="none" w:sz="0" w:space="0" w:color="auto"/>
        <w:bottom w:val="none" w:sz="0" w:space="0" w:color="auto"/>
        <w:right w:val="none" w:sz="0" w:space="0" w:color="auto"/>
      </w:divBdr>
    </w:div>
    <w:div w:id="226646212">
      <w:bodyDiv w:val="1"/>
      <w:marLeft w:val="0"/>
      <w:marRight w:val="0"/>
      <w:marTop w:val="0"/>
      <w:marBottom w:val="0"/>
      <w:divBdr>
        <w:top w:val="none" w:sz="0" w:space="0" w:color="auto"/>
        <w:left w:val="none" w:sz="0" w:space="0" w:color="auto"/>
        <w:bottom w:val="none" w:sz="0" w:space="0" w:color="auto"/>
        <w:right w:val="none" w:sz="0" w:space="0" w:color="auto"/>
      </w:divBdr>
    </w:div>
    <w:div w:id="265118288">
      <w:bodyDiv w:val="1"/>
      <w:marLeft w:val="0"/>
      <w:marRight w:val="0"/>
      <w:marTop w:val="0"/>
      <w:marBottom w:val="0"/>
      <w:divBdr>
        <w:top w:val="none" w:sz="0" w:space="0" w:color="auto"/>
        <w:left w:val="none" w:sz="0" w:space="0" w:color="auto"/>
        <w:bottom w:val="none" w:sz="0" w:space="0" w:color="auto"/>
        <w:right w:val="none" w:sz="0" w:space="0" w:color="auto"/>
      </w:divBdr>
    </w:div>
    <w:div w:id="273557779">
      <w:bodyDiv w:val="1"/>
      <w:marLeft w:val="0"/>
      <w:marRight w:val="0"/>
      <w:marTop w:val="0"/>
      <w:marBottom w:val="0"/>
      <w:divBdr>
        <w:top w:val="none" w:sz="0" w:space="0" w:color="auto"/>
        <w:left w:val="none" w:sz="0" w:space="0" w:color="auto"/>
        <w:bottom w:val="none" w:sz="0" w:space="0" w:color="auto"/>
        <w:right w:val="none" w:sz="0" w:space="0" w:color="auto"/>
      </w:divBdr>
    </w:div>
    <w:div w:id="289436929">
      <w:bodyDiv w:val="1"/>
      <w:marLeft w:val="0"/>
      <w:marRight w:val="0"/>
      <w:marTop w:val="0"/>
      <w:marBottom w:val="0"/>
      <w:divBdr>
        <w:top w:val="none" w:sz="0" w:space="0" w:color="auto"/>
        <w:left w:val="none" w:sz="0" w:space="0" w:color="auto"/>
        <w:bottom w:val="none" w:sz="0" w:space="0" w:color="auto"/>
        <w:right w:val="none" w:sz="0" w:space="0" w:color="auto"/>
      </w:divBdr>
    </w:div>
    <w:div w:id="291138341">
      <w:bodyDiv w:val="1"/>
      <w:marLeft w:val="0"/>
      <w:marRight w:val="0"/>
      <w:marTop w:val="0"/>
      <w:marBottom w:val="0"/>
      <w:divBdr>
        <w:top w:val="none" w:sz="0" w:space="0" w:color="auto"/>
        <w:left w:val="none" w:sz="0" w:space="0" w:color="auto"/>
        <w:bottom w:val="none" w:sz="0" w:space="0" w:color="auto"/>
        <w:right w:val="none" w:sz="0" w:space="0" w:color="auto"/>
      </w:divBdr>
      <w:divsChild>
        <w:div w:id="877276527">
          <w:marLeft w:val="0"/>
          <w:marRight w:val="0"/>
          <w:marTop w:val="0"/>
          <w:marBottom w:val="0"/>
          <w:divBdr>
            <w:top w:val="none" w:sz="0" w:space="0" w:color="auto"/>
            <w:left w:val="none" w:sz="0" w:space="0" w:color="auto"/>
            <w:bottom w:val="none" w:sz="0" w:space="0" w:color="auto"/>
            <w:right w:val="none" w:sz="0" w:space="0" w:color="auto"/>
          </w:divBdr>
        </w:div>
      </w:divsChild>
    </w:div>
    <w:div w:id="304624037">
      <w:bodyDiv w:val="1"/>
      <w:marLeft w:val="0"/>
      <w:marRight w:val="0"/>
      <w:marTop w:val="0"/>
      <w:marBottom w:val="0"/>
      <w:divBdr>
        <w:top w:val="none" w:sz="0" w:space="0" w:color="auto"/>
        <w:left w:val="none" w:sz="0" w:space="0" w:color="auto"/>
        <w:bottom w:val="none" w:sz="0" w:space="0" w:color="auto"/>
        <w:right w:val="none" w:sz="0" w:space="0" w:color="auto"/>
      </w:divBdr>
    </w:div>
    <w:div w:id="328027870">
      <w:bodyDiv w:val="1"/>
      <w:marLeft w:val="0"/>
      <w:marRight w:val="0"/>
      <w:marTop w:val="0"/>
      <w:marBottom w:val="0"/>
      <w:divBdr>
        <w:top w:val="none" w:sz="0" w:space="0" w:color="auto"/>
        <w:left w:val="none" w:sz="0" w:space="0" w:color="auto"/>
        <w:bottom w:val="none" w:sz="0" w:space="0" w:color="auto"/>
        <w:right w:val="none" w:sz="0" w:space="0" w:color="auto"/>
      </w:divBdr>
    </w:div>
    <w:div w:id="365182066">
      <w:bodyDiv w:val="1"/>
      <w:marLeft w:val="0"/>
      <w:marRight w:val="0"/>
      <w:marTop w:val="0"/>
      <w:marBottom w:val="0"/>
      <w:divBdr>
        <w:top w:val="none" w:sz="0" w:space="0" w:color="auto"/>
        <w:left w:val="none" w:sz="0" w:space="0" w:color="auto"/>
        <w:bottom w:val="none" w:sz="0" w:space="0" w:color="auto"/>
        <w:right w:val="none" w:sz="0" w:space="0" w:color="auto"/>
      </w:divBdr>
    </w:div>
    <w:div w:id="408578113">
      <w:bodyDiv w:val="1"/>
      <w:marLeft w:val="0"/>
      <w:marRight w:val="0"/>
      <w:marTop w:val="0"/>
      <w:marBottom w:val="0"/>
      <w:divBdr>
        <w:top w:val="none" w:sz="0" w:space="0" w:color="auto"/>
        <w:left w:val="none" w:sz="0" w:space="0" w:color="auto"/>
        <w:bottom w:val="none" w:sz="0" w:space="0" w:color="auto"/>
        <w:right w:val="none" w:sz="0" w:space="0" w:color="auto"/>
      </w:divBdr>
    </w:div>
    <w:div w:id="418988414">
      <w:bodyDiv w:val="1"/>
      <w:marLeft w:val="0"/>
      <w:marRight w:val="0"/>
      <w:marTop w:val="0"/>
      <w:marBottom w:val="0"/>
      <w:divBdr>
        <w:top w:val="none" w:sz="0" w:space="0" w:color="auto"/>
        <w:left w:val="none" w:sz="0" w:space="0" w:color="auto"/>
        <w:bottom w:val="none" w:sz="0" w:space="0" w:color="auto"/>
        <w:right w:val="none" w:sz="0" w:space="0" w:color="auto"/>
      </w:divBdr>
    </w:div>
    <w:div w:id="438138973">
      <w:bodyDiv w:val="1"/>
      <w:marLeft w:val="0"/>
      <w:marRight w:val="0"/>
      <w:marTop w:val="0"/>
      <w:marBottom w:val="0"/>
      <w:divBdr>
        <w:top w:val="none" w:sz="0" w:space="0" w:color="auto"/>
        <w:left w:val="none" w:sz="0" w:space="0" w:color="auto"/>
        <w:bottom w:val="none" w:sz="0" w:space="0" w:color="auto"/>
        <w:right w:val="none" w:sz="0" w:space="0" w:color="auto"/>
      </w:divBdr>
    </w:div>
    <w:div w:id="454568775">
      <w:bodyDiv w:val="1"/>
      <w:marLeft w:val="0"/>
      <w:marRight w:val="0"/>
      <w:marTop w:val="0"/>
      <w:marBottom w:val="0"/>
      <w:divBdr>
        <w:top w:val="none" w:sz="0" w:space="0" w:color="auto"/>
        <w:left w:val="none" w:sz="0" w:space="0" w:color="auto"/>
        <w:bottom w:val="none" w:sz="0" w:space="0" w:color="auto"/>
        <w:right w:val="none" w:sz="0" w:space="0" w:color="auto"/>
      </w:divBdr>
    </w:div>
    <w:div w:id="459232347">
      <w:bodyDiv w:val="1"/>
      <w:marLeft w:val="0"/>
      <w:marRight w:val="0"/>
      <w:marTop w:val="0"/>
      <w:marBottom w:val="0"/>
      <w:divBdr>
        <w:top w:val="none" w:sz="0" w:space="0" w:color="auto"/>
        <w:left w:val="none" w:sz="0" w:space="0" w:color="auto"/>
        <w:bottom w:val="none" w:sz="0" w:space="0" w:color="auto"/>
        <w:right w:val="none" w:sz="0" w:space="0" w:color="auto"/>
      </w:divBdr>
    </w:div>
    <w:div w:id="465585994">
      <w:bodyDiv w:val="1"/>
      <w:marLeft w:val="0"/>
      <w:marRight w:val="0"/>
      <w:marTop w:val="0"/>
      <w:marBottom w:val="0"/>
      <w:divBdr>
        <w:top w:val="none" w:sz="0" w:space="0" w:color="auto"/>
        <w:left w:val="none" w:sz="0" w:space="0" w:color="auto"/>
        <w:bottom w:val="none" w:sz="0" w:space="0" w:color="auto"/>
        <w:right w:val="none" w:sz="0" w:space="0" w:color="auto"/>
      </w:divBdr>
    </w:div>
    <w:div w:id="490676722">
      <w:bodyDiv w:val="1"/>
      <w:marLeft w:val="0"/>
      <w:marRight w:val="0"/>
      <w:marTop w:val="0"/>
      <w:marBottom w:val="0"/>
      <w:divBdr>
        <w:top w:val="none" w:sz="0" w:space="0" w:color="auto"/>
        <w:left w:val="none" w:sz="0" w:space="0" w:color="auto"/>
        <w:bottom w:val="none" w:sz="0" w:space="0" w:color="auto"/>
        <w:right w:val="none" w:sz="0" w:space="0" w:color="auto"/>
      </w:divBdr>
    </w:div>
    <w:div w:id="497304718">
      <w:bodyDiv w:val="1"/>
      <w:marLeft w:val="0"/>
      <w:marRight w:val="0"/>
      <w:marTop w:val="0"/>
      <w:marBottom w:val="0"/>
      <w:divBdr>
        <w:top w:val="none" w:sz="0" w:space="0" w:color="auto"/>
        <w:left w:val="none" w:sz="0" w:space="0" w:color="auto"/>
        <w:bottom w:val="none" w:sz="0" w:space="0" w:color="auto"/>
        <w:right w:val="none" w:sz="0" w:space="0" w:color="auto"/>
      </w:divBdr>
    </w:div>
    <w:div w:id="497696788">
      <w:bodyDiv w:val="1"/>
      <w:marLeft w:val="0"/>
      <w:marRight w:val="0"/>
      <w:marTop w:val="0"/>
      <w:marBottom w:val="0"/>
      <w:divBdr>
        <w:top w:val="none" w:sz="0" w:space="0" w:color="auto"/>
        <w:left w:val="none" w:sz="0" w:space="0" w:color="auto"/>
        <w:bottom w:val="none" w:sz="0" w:space="0" w:color="auto"/>
        <w:right w:val="none" w:sz="0" w:space="0" w:color="auto"/>
      </w:divBdr>
    </w:div>
    <w:div w:id="500775263">
      <w:bodyDiv w:val="1"/>
      <w:marLeft w:val="0"/>
      <w:marRight w:val="0"/>
      <w:marTop w:val="0"/>
      <w:marBottom w:val="0"/>
      <w:divBdr>
        <w:top w:val="none" w:sz="0" w:space="0" w:color="auto"/>
        <w:left w:val="none" w:sz="0" w:space="0" w:color="auto"/>
        <w:bottom w:val="none" w:sz="0" w:space="0" w:color="auto"/>
        <w:right w:val="none" w:sz="0" w:space="0" w:color="auto"/>
      </w:divBdr>
      <w:divsChild>
        <w:div w:id="1642226716">
          <w:marLeft w:val="0"/>
          <w:marRight w:val="0"/>
          <w:marTop w:val="0"/>
          <w:marBottom w:val="0"/>
          <w:divBdr>
            <w:top w:val="none" w:sz="0" w:space="0" w:color="auto"/>
            <w:left w:val="none" w:sz="0" w:space="0" w:color="auto"/>
            <w:bottom w:val="none" w:sz="0" w:space="0" w:color="auto"/>
            <w:right w:val="none" w:sz="0" w:space="0" w:color="auto"/>
          </w:divBdr>
        </w:div>
      </w:divsChild>
    </w:div>
    <w:div w:id="506212328">
      <w:bodyDiv w:val="1"/>
      <w:marLeft w:val="0"/>
      <w:marRight w:val="0"/>
      <w:marTop w:val="0"/>
      <w:marBottom w:val="0"/>
      <w:divBdr>
        <w:top w:val="none" w:sz="0" w:space="0" w:color="auto"/>
        <w:left w:val="none" w:sz="0" w:space="0" w:color="auto"/>
        <w:bottom w:val="none" w:sz="0" w:space="0" w:color="auto"/>
        <w:right w:val="none" w:sz="0" w:space="0" w:color="auto"/>
      </w:divBdr>
    </w:div>
    <w:div w:id="532545758">
      <w:bodyDiv w:val="1"/>
      <w:marLeft w:val="0"/>
      <w:marRight w:val="0"/>
      <w:marTop w:val="0"/>
      <w:marBottom w:val="0"/>
      <w:divBdr>
        <w:top w:val="none" w:sz="0" w:space="0" w:color="auto"/>
        <w:left w:val="none" w:sz="0" w:space="0" w:color="auto"/>
        <w:bottom w:val="none" w:sz="0" w:space="0" w:color="auto"/>
        <w:right w:val="none" w:sz="0" w:space="0" w:color="auto"/>
      </w:divBdr>
    </w:div>
    <w:div w:id="582110658">
      <w:bodyDiv w:val="1"/>
      <w:marLeft w:val="0"/>
      <w:marRight w:val="0"/>
      <w:marTop w:val="0"/>
      <w:marBottom w:val="0"/>
      <w:divBdr>
        <w:top w:val="none" w:sz="0" w:space="0" w:color="auto"/>
        <w:left w:val="none" w:sz="0" w:space="0" w:color="auto"/>
        <w:bottom w:val="none" w:sz="0" w:space="0" w:color="auto"/>
        <w:right w:val="none" w:sz="0" w:space="0" w:color="auto"/>
      </w:divBdr>
    </w:div>
    <w:div w:id="585460729">
      <w:bodyDiv w:val="1"/>
      <w:marLeft w:val="0"/>
      <w:marRight w:val="0"/>
      <w:marTop w:val="0"/>
      <w:marBottom w:val="0"/>
      <w:divBdr>
        <w:top w:val="none" w:sz="0" w:space="0" w:color="auto"/>
        <w:left w:val="none" w:sz="0" w:space="0" w:color="auto"/>
        <w:bottom w:val="none" w:sz="0" w:space="0" w:color="auto"/>
        <w:right w:val="none" w:sz="0" w:space="0" w:color="auto"/>
      </w:divBdr>
      <w:divsChild>
        <w:div w:id="203059592">
          <w:marLeft w:val="0"/>
          <w:marRight w:val="0"/>
          <w:marTop w:val="0"/>
          <w:marBottom w:val="0"/>
          <w:divBdr>
            <w:top w:val="none" w:sz="0" w:space="0" w:color="auto"/>
            <w:left w:val="none" w:sz="0" w:space="0" w:color="auto"/>
            <w:bottom w:val="none" w:sz="0" w:space="0" w:color="auto"/>
            <w:right w:val="none" w:sz="0" w:space="0" w:color="auto"/>
          </w:divBdr>
        </w:div>
        <w:div w:id="892231392">
          <w:marLeft w:val="0"/>
          <w:marRight w:val="0"/>
          <w:marTop w:val="0"/>
          <w:marBottom w:val="0"/>
          <w:divBdr>
            <w:top w:val="none" w:sz="0" w:space="0" w:color="auto"/>
            <w:left w:val="none" w:sz="0" w:space="0" w:color="auto"/>
            <w:bottom w:val="none" w:sz="0" w:space="0" w:color="auto"/>
            <w:right w:val="none" w:sz="0" w:space="0" w:color="auto"/>
          </w:divBdr>
        </w:div>
        <w:div w:id="1455636655">
          <w:marLeft w:val="0"/>
          <w:marRight w:val="0"/>
          <w:marTop w:val="0"/>
          <w:marBottom w:val="0"/>
          <w:divBdr>
            <w:top w:val="none" w:sz="0" w:space="0" w:color="auto"/>
            <w:left w:val="none" w:sz="0" w:space="0" w:color="auto"/>
            <w:bottom w:val="none" w:sz="0" w:space="0" w:color="auto"/>
            <w:right w:val="none" w:sz="0" w:space="0" w:color="auto"/>
          </w:divBdr>
        </w:div>
        <w:div w:id="1768189444">
          <w:marLeft w:val="0"/>
          <w:marRight w:val="0"/>
          <w:marTop w:val="0"/>
          <w:marBottom w:val="0"/>
          <w:divBdr>
            <w:top w:val="none" w:sz="0" w:space="0" w:color="auto"/>
            <w:left w:val="none" w:sz="0" w:space="0" w:color="auto"/>
            <w:bottom w:val="none" w:sz="0" w:space="0" w:color="auto"/>
            <w:right w:val="none" w:sz="0" w:space="0" w:color="auto"/>
          </w:divBdr>
        </w:div>
        <w:div w:id="2109496189">
          <w:marLeft w:val="0"/>
          <w:marRight w:val="0"/>
          <w:marTop w:val="0"/>
          <w:marBottom w:val="0"/>
          <w:divBdr>
            <w:top w:val="none" w:sz="0" w:space="0" w:color="auto"/>
            <w:left w:val="none" w:sz="0" w:space="0" w:color="auto"/>
            <w:bottom w:val="none" w:sz="0" w:space="0" w:color="auto"/>
            <w:right w:val="none" w:sz="0" w:space="0" w:color="auto"/>
          </w:divBdr>
        </w:div>
      </w:divsChild>
    </w:div>
    <w:div w:id="625619163">
      <w:bodyDiv w:val="1"/>
      <w:marLeft w:val="0"/>
      <w:marRight w:val="0"/>
      <w:marTop w:val="0"/>
      <w:marBottom w:val="0"/>
      <w:divBdr>
        <w:top w:val="none" w:sz="0" w:space="0" w:color="auto"/>
        <w:left w:val="none" w:sz="0" w:space="0" w:color="auto"/>
        <w:bottom w:val="none" w:sz="0" w:space="0" w:color="auto"/>
        <w:right w:val="none" w:sz="0" w:space="0" w:color="auto"/>
      </w:divBdr>
      <w:divsChild>
        <w:div w:id="611474723">
          <w:marLeft w:val="0"/>
          <w:marRight w:val="0"/>
          <w:marTop w:val="0"/>
          <w:marBottom w:val="0"/>
          <w:divBdr>
            <w:top w:val="none" w:sz="0" w:space="0" w:color="auto"/>
            <w:left w:val="none" w:sz="0" w:space="0" w:color="auto"/>
            <w:bottom w:val="none" w:sz="0" w:space="0" w:color="auto"/>
            <w:right w:val="none" w:sz="0" w:space="0" w:color="auto"/>
          </w:divBdr>
        </w:div>
      </w:divsChild>
    </w:div>
    <w:div w:id="631714813">
      <w:bodyDiv w:val="1"/>
      <w:marLeft w:val="0"/>
      <w:marRight w:val="0"/>
      <w:marTop w:val="0"/>
      <w:marBottom w:val="0"/>
      <w:divBdr>
        <w:top w:val="none" w:sz="0" w:space="0" w:color="auto"/>
        <w:left w:val="none" w:sz="0" w:space="0" w:color="auto"/>
        <w:bottom w:val="none" w:sz="0" w:space="0" w:color="auto"/>
        <w:right w:val="none" w:sz="0" w:space="0" w:color="auto"/>
      </w:divBdr>
    </w:div>
    <w:div w:id="633372430">
      <w:bodyDiv w:val="1"/>
      <w:marLeft w:val="0"/>
      <w:marRight w:val="0"/>
      <w:marTop w:val="0"/>
      <w:marBottom w:val="0"/>
      <w:divBdr>
        <w:top w:val="none" w:sz="0" w:space="0" w:color="auto"/>
        <w:left w:val="none" w:sz="0" w:space="0" w:color="auto"/>
        <w:bottom w:val="none" w:sz="0" w:space="0" w:color="auto"/>
        <w:right w:val="none" w:sz="0" w:space="0" w:color="auto"/>
      </w:divBdr>
    </w:div>
    <w:div w:id="638464140">
      <w:bodyDiv w:val="1"/>
      <w:marLeft w:val="0"/>
      <w:marRight w:val="0"/>
      <w:marTop w:val="0"/>
      <w:marBottom w:val="0"/>
      <w:divBdr>
        <w:top w:val="none" w:sz="0" w:space="0" w:color="auto"/>
        <w:left w:val="none" w:sz="0" w:space="0" w:color="auto"/>
        <w:bottom w:val="none" w:sz="0" w:space="0" w:color="auto"/>
        <w:right w:val="none" w:sz="0" w:space="0" w:color="auto"/>
      </w:divBdr>
    </w:div>
    <w:div w:id="647906772">
      <w:bodyDiv w:val="1"/>
      <w:marLeft w:val="0"/>
      <w:marRight w:val="0"/>
      <w:marTop w:val="0"/>
      <w:marBottom w:val="0"/>
      <w:divBdr>
        <w:top w:val="none" w:sz="0" w:space="0" w:color="auto"/>
        <w:left w:val="none" w:sz="0" w:space="0" w:color="auto"/>
        <w:bottom w:val="none" w:sz="0" w:space="0" w:color="auto"/>
        <w:right w:val="none" w:sz="0" w:space="0" w:color="auto"/>
      </w:divBdr>
    </w:div>
    <w:div w:id="676998169">
      <w:bodyDiv w:val="1"/>
      <w:marLeft w:val="0"/>
      <w:marRight w:val="0"/>
      <w:marTop w:val="0"/>
      <w:marBottom w:val="0"/>
      <w:divBdr>
        <w:top w:val="none" w:sz="0" w:space="0" w:color="auto"/>
        <w:left w:val="none" w:sz="0" w:space="0" w:color="auto"/>
        <w:bottom w:val="none" w:sz="0" w:space="0" w:color="auto"/>
        <w:right w:val="none" w:sz="0" w:space="0" w:color="auto"/>
      </w:divBdr>
      <w:divsChild>
        <w:div w:id="1783920709">
          <w:marLeft w:val="0"/>
          <w:marRight w:val="0"/>
          <w:marTop w:val="0"/>
          <w:marBottom w:val="0"/>
          <w:divBdr>
            <w:top w:val="none" w:sz="0" w:space="0" w:color="auto"/>
            <w:left w:val="none" w:sz="0" w:space="0" w:color="auto"/>
            <w:bottom w:val="none" w:sz="0" w:space="0" w:color="auto"/>
            <w:right w:val="none" w:sz="0" w:space="0" w:color="auto"/>
          </w:divBdr>
        </w:div>
      </w:divsChild>
    </w:div>
    <w:div w:id="683365270">
      <w:bodyDiv w:val="1"/>
      <w:marLeft w:val="0"/>
      <w:marRight w:val="0"/>
      <w:marTop w:val="0"/>
      <w:marBottom w:val="0"/>
      <w:divBdr>
        <w:top w:val="none" w:sz="0" w:space="0" w:color="auto"/>
        <w:left w:val="none" w:sz="0" w:space="0" w:color="auto"/>
        <w:bottom w:val="none" w:sz="0" w:space="0" w:color="auto"/>
        <w:right w:val="none" w:sz="0" w:space="0" w:color="auto"/>
      </w:divBdr>
    </w:div>
    <w:div w:id="697780021">
      <w:bodyDiv w:val="1"/>
      <w:marLeft w:val="0"/>
      <w:marRight w:val="0"/>
      <w:marTop w:val="0"/>
      <w:marBottom w:val="0"/>
      <w:divBdr>
        <w:top w:val="none" w:sz="0" w:space="0" w:color="auto"/>
        <w:left w:val="none" w:sz="0" w:space="0" w:color="auto"/>
        <w:bottom w:val="none" w:sz="0" w:space="0" w:color="auto"/>
        <w:right w:val="none" w:sz="0" w:space="0" w:color="auto"/>
      </w:divBdr>
    </w:div>
    <w:div w:id="725298775">
      <w:bodyDiv w:val="1"/>
      <w:marLeft w:val="0"/>
      <w:marRight w:val="0"/>
      <w:marTop w:val="0"/>
      <w:marBottom w:val="0"/>
      <w:divBdr>
        <w:top w:val="none" w:sz="0" w:space="0" w:color="auto"/>
        <w:left w:val="none" w:sz="0" w:space="0" w:color="auto"/>
        <w:bottom w:val="none" w:sz="0" w:space="0" w:color="auto"/>
        <w:right w:val="none" w:sz="0" w:space="0" w:color="auto"/>
      </w:divBdr>
    </w:div>
    <w:div w:id="729614384">
      <w:bodyDiv w:val="1"/>
      <w:marLeft w:val="0"/>
      <w:marRight w:val="0"/>
      <w:marTop w:val="0"/>
      <w:marBottom w:val="0"/>
      <w:divBdr>
        <w:top w:val="none" w:sz="0" w:space="0" w:color="auto"/>
        <w:left w:val="none" w:sz="0" w:space="0" w:color="auto"/>
        <w:bottom w:val="none" w:sz="0" w:space="0" w:color="auto"/>
        <w:right w:val="none" w:sz="0" w:space="0" w:color="auto"/>
      </w:divBdr>
    </w:div>
    <w:div w:id="739442963">
      <w:bodyDiv w:val="1"/>
      <w:marLeft w:val="0"/>
      <w:marRight w:val="0"/>
      <w:marTop w:val="0"/>
      <w:marBottom w:val="0"/>
      <w:divBdr>
        <w:top w:val="none" w:sz="0" w:space="0" w:color="auto"/>
        <w:left w:val="none" w:sz="0" w:space="0" w:color="auto"/>
        <w:bottom w:val="none" w:sz="0" w:space="0" w:color="auto"/>
        <w:right w:val="none" w:sz="0" w:space="0" w:color="auto"/>
      </w:divBdr>
    </w:div>
    <w:div w:id="740520295">
      <w:bodyDiv w:val="1"/>
      <w:marLeft w:val="0"/>
      <w:marRight w:val="0"/>
      <w:marTop w:val="0"/>
      <w:marBottom w:val="0"/>
      <w:divBdr>
        <w:top w:val="none" w:sz="0" w:space="0" w:color="auto"/>
        <w:left w:val="none" w:sz="0" w:space="0" w:color="auto"/>
        <w:bottom w:val="none" w:sz="0" w:space="0" w:color="auto"/>
        <w:right w:val="none" w:sz="0" w:space="0" w:color="auto"/>
      </w:divBdr>
    </w:div>
    <w:div w:id="741948324">
      <w:bodyDiv w:val="1"/>
      <w:marLeft w:val="0"/>
      <w:marRight w:val="0"/>
      <w:marTop w:val="0"/>
      <w:marBottom w:val="0"/>
      <w:divBdr>
        <w:top w:val="none" w:sz="0" w:space="0" w:color="auto"/>
        <w:left w:val="none" w:sz="0" w:space="0" w:color="auto"/>
        <w:bottom w:val="none" w:sz="0" w:space="0" w:color="auto"/>
        <w:right w:val="none" w:sz="0" w:space="0" w:color="auto"/>
      </w:divBdr>
    </w:div>
    <w:div w:id="743182791">
      <w:bodyDiv w:val="1"/>
      <w:marLeft w:val="0"/>
      <w:marRight w:val="0"/>
      <w:marTop w:val="0"/>
      <w:marBottom w:val="0"/>
      <w:divBdr>
        <w:top w:val="none" w:sz="0" w:space="0" w:color="auto"/>
        <w:left w:val="none" w:sz="0" w:space="0" w:color="auto"/>
        <w:bottom w:val="none" w:sz="0" w:space="0" w:color="auto"/>
        <w:right w:val="none" w:sz="0" w:space="0" w:color="auto"/>
      </w:divBdr>
      <w:divsChild>
        <w:div w:id="1110852546">
          <w:marLeft w:val="0"/>
          <w:marRight w:val="0"/>
          <w:marTop w:val="0"/>
          <w:marBottom w:val="0"/>
          <w:divBdr>
            <w:top w:val="none" w:sz="0" w:space="0" w:color="auto"/>
            <w:left w:val="none" w:sz="0" w:space="0" w:color="auto"/>
            <w:bottom w:val="none" w:sz="0" w:space="0" w:color="auto"/>
            <w:right w:val="none" w:sz="0" w:space="0" w:color="auto"/>
          </w:divBdr>
        </w:div>
        <w:div w:id="1283077107">
          <w:marLeft w:val="0"/>
          <w:marRight w:val="0"/>
          <w:marTop w:val="0"/>
          <w:marBottom w:val="0"/>
          <w:divBdr>
            <w:top w:val="none" w:sz="0" w:space="0" w:color="auto"/>
            <w:left w:val="none" w:sz="0" w:space="0" w:color="auto"/>
            <w:bottom w:val="none" w:sz="0" w:space="0" w:color="auto"/>
            <w:right w:val="none" w:sz="0" w:space="0" w:color="auto"/>
          </w:divBdr>
        </w:div>
        <w:div w:id="2124959621">
          <w:marLeft w:val="0"/>
          <w:marRight w:val="0"/>
          <w:marTop w:val="0"/>
          <w:marBottom w:val="0"/>
          <w:divBdr>
            <w:top w:val="none" w:sz="0" w:space="0" w:color="auto"/>
            <w:left w:val="none" w:sz="0" w:space="0" w:color="auto"/>
            <w:bottom w:val="none" w:sz="0" w:space="0" w:color="auto"/>
            <w:right w:val="none" w:sz="0" w:space="0" w:color="auto"/>
          </w:divBdr>
        </w:div>
      </w:divsChild>
    </w:div>
    <w:div w:id="749695745">
      <w:bodyDiv w:val="1"/>
      <w:marLeft w:val="0"/>
      <w:marRight w:val="0"/>
      <w:marTop w:val="0"/>
      <w:marBottom w:val="0"/>
      <w:divBdr>
        <w:top w:val="none" w:sz="0" w:space="0" w:color="auto"/>
        <w:left w:val="none" w:sz="0" w:space="0" w:color="auto"/>
        <w:bottom w:val="none" w:sz="0" w:space="0" w:color="auto"/>
        <w:right w:val="none" w:sz="0" w:space="0" w:color="auto"/>
      </w:divBdr>
    </w:div>
    <w:div w:id="782925572">
      <w:bodyDiv w:val="1"/>
      <w:marLeft w:val="0"/>
      <w:marRight w:val="0"/>
      <w:marTop w:val="0"/>
      <w:marBottom w:val="0"/>
      <w:divBdr>
        <w:top w:val="none" w:sz="0" w:space="0" w:color="auto"/>
        <w:left w:val="none" w:sz="0" w:space="0" w:color="auto"/>
        <w:bottom w:val="none" w:sz="0" w:space="0" w:color="auto"/>
        <w:right w:val="none" w:sz="0" w:space="0" w:color="auto"/>
      </w:divBdr>
    </w:div>
    <w:div w:id="835650613">
      <w:bodyDiv w:val="1"/>
      <w:marLeft w:val="0"/>
      <w:marRight w:val="0"/>
      <w:marTop w:val="0"/>
      <w:marBottom w:val="0"/>
      <w:divBdr>
        <w:top w:val="none" w:sz="0" w:space="0" w:color="auto"/>
        <w:left w:val="none" w:sz="0" w:space="0" w:color="auto"/>
        <w:bottom w:val="none" w:sz="0" w:space="0" w:color="auto"/>
        <w:right w:val="none" w:sz="0" w:space="0" w:color="auto"/>
      </w:divBdr>
    </w:div>
    <w:div w:id="879174065">
      <w:bodyDiv w:val="1"/>
      <w:marLeft w:val="0"/>
      <w:marRight w:val="0"/>
      <w:marTop w:val="0"/>
      <w:marBottom w:val="0"/>
      <w:divBdr>
        <w:top w:val="none" w:sz="0" w:space="0" w:color="auto"/>
        <w:left w:val="none" w:sz="0" w:space="0" w:color="auto"/>
        <w:bottom w:val="none" w:sz="0" w:space="0" w:color="auto"/>
        <w:right w:val="none" w:sz="0" w:space="0" w:color="auto"/>
      </w:divBdr>
    </w:div>
    <w:div w:id="902835371">
      <w:bodyDiv w:val="1"/>
      <w:marLeft w:val="0"/>
      <w:marRight w:val="0"/>
      <w:marTop w:val="0"/>
      <w:marBottom w:val="0"/>
      <w:divBdr>
        <w:top w:val="none" w:sz="0" w:space="0" w:color="auto"/>
        <w:left w:val="none" w:sz="0" w:space="0" w:color="auto"/>
        <w:bottom w:val="none" w:sz="0" w:space="0" w:color="auto"/>
        <w:right w:val="none" w:sz="0" w:space="0" w:color="auto"/>
      </w:divBdr>
    </w:div>
    <w:div w:id="921186152">
      <w:bodyDiv w:val="1"/>
      <w:marLeft w:val="0"/>
      <w:marRight w:val="0"/>
      <w:marTop w:val="0"/>
      <w:marBottom w:val="0"/>
      <w:divBdr>
        <w:top w:val="none" w:sz="0" w:space="0" w:color="auto"/>
        <w:left w:val="none" w:sz="0" w:space="0" w:color="auto"/>
        <w:bottom w:val="none" w:sz="0" w:space="0" w:color="auto"/>
        <w:right w:val="none" w:sz="0" w:space="0" w:color="auto"/>
      </w:divBdr>
    </w:div>
    <w:div w:id="955720610">
      <w:bodyDiv w:val="1"/>
      <w:marLeft w:val="0"/>
      <w:marRight w:val="0"/>
      <w:marTop w:val="0"/>
      <w:marBottom w:val="0"/>
      <w:divBdr>
        <w:top w:val="none" w:sz="0" w:space="0" w:color="auto"/>
        <w:left w:val="none" w:sz="0" w:space="0" w:color="auto"/>
        <w:bottom w:val="none" w:sz="0" w:space="0" w:color="auto"/>
        <w:right w:val="none" w:sz="0" w:space="0" w:color="auto"/>
      </w:divBdr>
    </w:div>
    <w:div w:id="985014852">
      <w:bodyDiv w:val="1"/>
      <w:marLeft w:val="0"/>
      <w:marRight w:val="0"/>
      <w:marTop w:val="0"/>
      <w:marBottom w:val="0"/>
      <w:divBdr>
        <w:top w:val="none" w:sz="0" w:space="0" w:color="auto"/>
        <w:left w:val="none" w:sz="0" w:space="0" w:color="auto"/>
        <w:bottom w:val="none" w:sz="0" w:space="0" w:color="auto"/>
        <w:right w:val="none" w:sz="0" w:space="0" w:color="auto"/>
      </w:divBdr>
    </w:div>
    <w:div w:id="988442152">
      <w:bodyDiv w:val="1"/>
      <w:marLeft w:val="0"/>
      <w:marRight w:val="0"/>
      <w:marTop w:val="0"/>
      <w:marBottom w:val="0"/>
      <w:divBdr>
        <w:top w:val="none" w:sz="0" w:space="0" w:color="auto"/>
        <w:left w:val="none" w:sz="0" w:space="0" w:color="auto"/>
        <w:bottom w:val="none" w:sz="0" w:space="0" w:color="auto"/>
        <w:right w:val="none" w:sz="0" w:space="0" w:color="auto"/>
      </w:divBdr>
      <w:divsChild>
        <w:div w:id="1231884130">
          <w:marLeft w:val="0"/>
          <w:marRight w:val="0"/>
          <w:marTop w:val="0"/>
          <w:marBottom w:val="0"/>
          <w:divBdr>
            <w:top w:val="none" w:sz="0" w:space="0" w:color="auto"/>
            <w:left w:val="none" w:sz="0" w:space="0" w:color="auto"/>
            <w:bottom w:val="none" w:sz="0" w:space="0" w:color="auto"/>
            <w:right w:val="none" w:sz="0" w:space="0" w:color="auto"/>
          </w:divBdr>
        </w:div>
      </w:divsChild>
    </w:div>
    <w:div w:id="1016425381">
      <w:bodyDiv w:val="1"/>
      <w:marLeft w:val="0"/>
      <w:marRight w:val="0"/>
      <w:marTop w:val="0"/>
      <w:marBottom w:val="0"/>
      <w:divBdr>
        <w:top w:val="none" w:sz="0" w:space="0" w:color="auto"/>
        <w:left w:val="none" w:sz="0" w:space="0" w:color="auto"/>
        <w:bottom w:val="none" w:sz="0" w:space="0" w:color="auto"/>
        <w:right w:val="none" w:sz="0" w:space="0" w:color="auto"/>
      </w:divBdr>
    </w:div>
    <w:div w:id="1054620866">
      <w:bodyDiv w:val="1"/>
      <w:marLeft w:val="0"/>
      <w:marRight w:val="0"/>
      <w:marTop w:val="0"/>
      <w:marBottom w:val="0"/>
      <w:divBdr>
        <w:top w:val="none" w:sz="0" w:space="0" w:color="auto"/>
        <w:left w:val="none" w:sz="0" w:space="0" w:color="auto"/>
        <w:bottom w:val="none" w:sz="0" w:space="0" w:color="auto"/>
        <w:right w:val="none" w:sz="0" w:space="0" w:color="auto"/>
      </w:divBdr>
    </w:div>
    <w:div w:id="1073507510">
      <w:bodyDiv w:val="1"/>
      <w:marLeft w:val="0"/>
      <w:marRight w:val="0"/>
      <w:marTop w:val="0"/>
      <w:marBottom w:val="0"/>
      <w:divBdr>
        <w:top w:val="none" w:sz="0" w:space="0" w:color="auto"/>
        <w:left w:val="none" w:sz="0" w:space="0" w:color="auto"/>
        <w:bottom w:val="none" w:sz="0" w:space="0" w:color="auto"/>
        <w:right w:val="none" w:sz="0" w:space="0" w:color="auto"/>
      </w:divBdr>
    </w:div>
    <w:div w:id="1074429856">
      <w:bodyDiv w:val="1"/>
      <w:marLeft w:val="0"/>
      <w:marRight w:val="0"/>
      <w:marTop w:val="0"/>
      <w:marBottom w:val="0"/>
      <w:divBdr>
        <w:top w:val="none" w:sz="0" w:space="0" w:color="auto"/>
        <w:left w:val="none" w:sz="0" w:space="0" w:color="auto"/>
        <w:bottom w:val="none" w:sz="0" w:space="0" w:color="auto"/>
        <w:right w:val="none" w:sz="0" w:space="0" w:color="auto"/>
      </w:divBdr>
    </w:div>
    <w:div w:id="1079522681">
      <w:bodyDiv w:val="1"/>
      <w:marLeft w:val="0"/>
      <w:marRight w:val="0"/>
      <w:marTop w:val="0"/>
      <w:marBottom w:val="0"/>
      <w:divBdr>
        <w:top w:val="none" w:sz="0" w:space="0" w:color="auto"/>
        <w:left w:val="none" w:sz="0" w:space="0" w:color="auto"/>
        <w:bottom w:val="none" w:sz="0" w:space="0" w:color="auto"/>
        <w:right w:val="none" w:sz="0" w:space="0" w:color="auto"/>
      </w:divBdr>
    </w:div>
    <w:div w:id="1084447696">
      <w:bodyDiv w:val="1"/>
      <w:marLeft w:val="0"/>
      <w:marRight w:val="0"/>
      <w:marTop w:val="0"/>
      <w:marBottom w:val="0"/>
      <w:divBdr>
        <w:top w:val="none" w:sz="0" w:space="0" w:color="auto"/>
        <w:left w:val="none" w:sz="0" w:space="0" w:color="auto"/>
        <w:bottom w:val="none" w:sz="0" w:space="0" w:color="auto"/>
        <w:right w:val="none" w:sz="0" w:space="0" w:color="auto"/>
      </w:divBdr>
      <w:divsChild>
        <w:div w:id="2072187994">
          <w:marLeft w:val="0"/>
          <w:marRight w:val="0"/>
          <w:marTop w:val="0"/>
          <w:marBottom w:val="0"/>
          <w:divBdr>
            <w:top w:val="none" w:sz="0" w:space="0" w:color="auto"/>
            <w:left w:val="none" w:sz="0" w:space="0" w:color="auto"/>
            <w:bottom w:val="none" w:sz="0" w:space="0" w:color="auto"/>
            <w:right w:val="none" w:sz="0" w:space="0" w:color="auto"/>
          </w:divBdr>
        </w:div>
      </w:divsChild>
    </w:div>
    <w:div w:id="1095245713">
      <w:bodyDiv w:val="1"/>
      <w:marLeft w:val="0"/>
      <w:marRight w:val="0"/>
      <w:marTop w:val="0"/>
      <w:marBottom w:val="0"/>
      <w:divBdr>
        <w:top w:val="none" w:sz="0" w:space="0" w:color="auto"/>
        <w:left w:val="none" w:sz="0" w:space="0" w:color="auto"/>
        <w:bottom w:val="none" w:sz="0" w:space="0" w:color="auto"/>
        <w:right w:val="none" w:sz="0" w:space="0" w:color="auto"/>
      </w:divBdr>
      <w:divsChild>
        <w:div w:id="572472012">
          <w:marLeft w:val="0"/>
          <w:marRight w:val="0"/>
          <w:marTop w:val="0"/>
          <w:marBottom w:val="0"/>
          <w:divBdr>
            <w:top w:val="none" w:sz="0" w:space="0" w:color="auto"/>
            <w:left w:val="none" w:sz="0" w:space="0" w:color="auto"/>
            <w:bottom w:val="none" w:sz="0" w:space="0" w:color="auto"/>
            <w:right w:val="none" w:sz="0" w:space="0" w:color="auto"/>
          </w:divBdr>
        </w:div>
      </w:divsChild>
    </w:div>
    <w:div w:id="1101605242">
      <w:bodyDiv w:val="1"/>
      <w:marLeft w:val="0"/>
      <w:marRight w:val="0"/>
      <w:marTop w:val="0"/>
      <w:marBottom w:val="0"/>
      <w:divBdr>
        <w:top w:val="none" w:sz="0" w:space="0" w:color="auto"/>
        <w:left w:val="none" w:sz="0" w:space="0" w:color="auto"/>
        <w:bottom w:val="none" w:sz="0" w:space="0" w:color="auto"/>
        <w:right w:val="none" w:sz="0" w:space="0" w:color="auto"/>
      </w:divBdr>
    </w:div>
    <w:div w:id="1119568185">
      <w:bodyDiv w:val="1"/>
      <w:marLeft w:val="0"/>
      <w:marRight w:val="0"/>
      <w:marTop w:val="0"/>
      <w:marBottom w:val="0"/>
      <w:divBdr>
        <w:top w:val="none" w:sz="0" w:space="0" w:color="auto"/>
        <w:left w:val="none" w:sz="0" w:space="0" w:color="auto"/>
        <w:bottom w:val="none" w:sz="0" w:space="0" w:color="auto"/>
        <w:right w:val="none" w:sz="0" w:space="0" w:color="auto"/>
      </w:divBdr>
    </w:div>
    <w:div w:id="1145707821">
      <w:bodyDiv w:val="1"/>
      <w:marLeft w:val="0"/>
      <w:marRight w:val="0"/>
      <w:marTop w:val="0"/>
      <w:marBottom w:val="0"/>
      <w:divBdr>
        <w:top w:val="none" w:sz="0" w:space="0" w:color="auto"/>
        <w:left w:val="none" w:sz="0" w:space="0" w:color="auto"/>
        <w:bottom w:val="none" w:sz="0" w:space="0" w:color="auto"/>
        <w:right w:val="none" w:sz="0" w:space="0" w:color="auto"/>
      </w:divBdr>
    </w:div>
    <w:div w:id="1147472284">
      <w:bodyDiv w:val="1"/>
      <w:marLeft w:val="0"/>
      <w:marRight w:val="0"/>
      <w:marTop w:val="0"/>
      <w:marBottom w:val="0"/>
      <w:divBdr>
        <w:top w:val="none" w:sz="0" w:space="0" w:color="auto"/>
        <w:left w:val="none" w:sz="0" w:space="0" w:color="auto"/>
        <w:bottom w:val="none" w:sz="0" w:space="0" w:color="auto"/>
        <w:right w:val="none" w:sz="0" w:space="0" w:color="auto"/>
      </w:divBdr>
    </w:div>
    <w:div w:id="1173833939">
      <w:bodyDiv w:val="1"/>
      <w:marLeft w:val="0"/>
      <w:marRight w:val="0"/>
      <w:marTop w:val="0"/>
      <w:marBottom w:val="0"/>
      <w:divBdr>
        <w:top w:val="none" w:sz="0" w:space="0" w:color="auto"/>
        <w:left w:val="none" w:sz="0" w:space="0" w:color="auto"/>
        <w:bottom w:val="none" w:sz="0" w:space="0" w:color="auto"/>
        <w:right w:val="none" w:sz="0" w:space="0" w:color="auto"/>
      </w:divBdr>
    </w:div>
    <w:div w:id="1190140128">
      <w:bodyDiv w:val="1"/>
      <w:marLeft w:val="0"/>
      <w:marRight w:val="0"/>
      <w:marTop w:val="0"/>
      <w:marBottom w:val="0"/>
      <w:divBdr>
        <w:top w:val="none" w:sz="0" w:space="0" w:color="auto"/>
        <w:left w:val="none" w:sz="0" w:space="0" w:color="auto"/>
        <w:bottom w:val="none" w:sz="0" w:space="0" w:color="auto"/>
        <w:right w:val="none" w:sz="0" w:space="0" w:color="auto"/>
      </w:divBdr>
    </w:div>
    <w:div w:id="1223444356">
      <w:bodyDiv w:val="1"/>
      <w:marLeft w:val="0"/>
      <w:marRight w:val="0"/>
      <w:marTop w:val="0"/>
      <w:marBottom w:val="0"/>
      <w:divBdr>
        <w:top w:val="none" w:sz="0" w:space="0" w:color="auto"/>
        <w:left w:val="none" w:sz="0" w:space="0" w:color="auto"/>
        <w:bottom w:val="none" w:sz="0" w:space="0" w:color="auto"/>
        <w:right w:val="none" w:sz="0" w:space="0" w:color="auto"/>
      </w:divBdr>
    </w:div>
    <w:div w:id="1228688695">
      <w:bodyDiv w:val="1"/>
      <w:marLeft w:val="0"/>
      <w:marRight w:val="0"/>
      <w:marTop w:val="0"/>
      <w:marBottom w:val="0"/>
      <w:divBdr>
        <w:top w:val="none" w:sz="0" w:space="0" w:color="auto"/>
        <w:left w:val="none" w:sz="0" w:space="0" w:color="auto"/>
        <w:bottom w:val="none" w:sz="0" w:space="0" w:color="auto"/>
        <w:right w:val="none" w:sz="0" w:space="0" w:color="auto"/>
      </w:divBdr>
      <w:divsChild>
        <w:div w:id="238441706">
          <w:marLeft w:val="0"/>
          <w:marRight w:val="0"/>
          <w:marTop w:val="0"/>
          <w:marBottom w:val="0"/>
          <w:divBdr>
            <w:top w:val="none" w:sz="0" w:space="0" w:color="auto"/>
            <w:left w:val="none" w:sz="0" w:space="0" w:color="auto"/>
            <w:bottom w:val="none" w:sz="0" w:space="0" w:color="auto"/>
            <w:right w:val="none" w:sz="0" w:space="0" w:color="auto"/>
          </w:divBdr>
        </w:div>
      </w:divsChild>
    </w:div>
    <w:div w:id="1240825457">
      <w:bodyDiv w:val="1"/>
      <w:marLeft w:val="0"/>
      <w:marRight w:val="0"/>
      <w:marTop w:val="0"/>
      <w:marBottom w:val="0"/>
      <w:divBdr>
        <w:top w:val="none" w:sz="0" w:space="0" w:color="auto"/>
        <w:left w:val="none" w:sz="0" w:space="0" w:color="auto"/>
        <w:bottom w:val="none" w:sz="0" w:space="0" w:color="auto"/>
        <w:right w:val="none" w:sz="0" w:space="0" w:color="auto"/>
      </w:divBdr>
    </w:div>
    <w:div w:id="1247836323">
      <w:bodyDiv w:val="1"/>
      <w:marLeft w:val="0"/>
      <w:marRight w:val="0"/>
      <w:marTop w:val="0"/>
      <w:marBottom w:val="0"/>
      <w:divBdr>
        <w:top w:val="none" w:sz="0" w:space="0" w:color="auto"/>
        <w:left w:val="none" w:sz="0" w:space="0" w:color="auto"/>
        <w:bottom w:val="none" w:sz="0" w:space="0" w:color="auto"/>
        <w:right w:val="none" w:sz="0" w:space="0" w:color="auto"/>
      </w:divBdr>
    </w:div>
    <w:div w:id="1276520085">
      <w:bodyDiv w:val="1"/>
      <w:marLeft w:val="0"/>
      <w:marRight w:val="0"/>
      <w:marTop w:val="0"/>
      <w:marBottom w:val="0"/>
      <w:divBdr>
        <w:top w:val="none" w:sz="0" w:space="0" w:color="auto"/>
        <w:left w:val="none" w:sz="0" w:space="0" w:color="auto"/>
        <w:bottom w:val="none" w:sz="0" w:space="0" w:color="auto"/>
        <w:right w:val="none" w:sz="0" w:space="0" w:color="auto"/>
      </w:divBdr>
    </w:div>
    <w:div w:id="1346788645">
      <w:bodyDiv w:val="1"/>
      <w:marLeft w:val="0"/>
      <w:marRight w:val="0"/>
      <w:marTop w:val="0"/>
      <w:marBottom w:val="0"/>
      <w:divBdr>
        <w:top w:val="none" w:sz="0" w:space="0" w:color="auto"/>
        <w:left w:val="none" w:sz="0" w:space="0" w:color="auto"/>
        <w:bottom w:val="none" w:sz="0" w:space="0" w:color="auto"/>
        <w:right w:val="none" w:sz="0" w:space="0" w:color="auto"/>
      </w:divBdr>
    </w:div>
    <w:div w:id="1349287581">
      <w:bodyDiv w:val="1"/>
      <w:marLeft w:val="0"/>
      <w:marRight w:val="0"/>
      <w:marTop w:val="0"/>
      <w:marBottom w:val="0"/>
      <w:divBdr>
        <w:top w:val="none" w:sz="0" w:space="0" w:color="auto"/>
        <w:left w:val="none" w:sz="0" w:space="0" w:color="auto"/>
        <w:bottom w:val="none" w:sz="0" w:space="0" w:color="auto"/>
        <w:right w:val="none" w:sz="0" w:space="0" w:color="auto"/>
      </w:divBdr>
    </w:div>
    <w:div w:id="1366056593">
      <w:bodyDiv w:val="1"/>
      <w:marLeft w:val="0"/>
      <w:marRight w:val="0"/>
      <w:marTop w:val="0"/>
      <w:marBottom w:val="0"/>
      <w:divBdr>
        <w:top w:val="none" w:sz="0" w:space="0" w:color="auto"/>
        <w:left w:val="none" w:sz="0" w:space="0" w:color="auto"/>
        <w:bottom w:val="none" w:sz="0" w:space="0" w:color="auto"/>
        <w:right w:val="none" w:sz="0" w:space="0" w:color="auto"/>
      </w:divBdr>
    </w:div>
    <w:div w:id="1400834282">
      <w:bodyDiv w:val="1"/>
      <w:marLeft w:val="0"/>
      <w:marRight w:val="0"/>
      <w:marTop w:val="0"/>
      <w:marBottom w:val="0"/>
      <w:divBdr>
        <w:top w:val="none" w:sz="0" w:space="0" w:color="auto"/>
        <w:left w:val="none" w:sz="0" w:space="0" w:color="auto"/>
        <w:bottom w:val="none" w:sz="0" w:space="0" w:color="auto"/>
        <w:right w:val="none" w:sz="0" w:space="0" w:color="auto"/>
      </w:divBdr>
    </w:div>
    <w:div w:id="1412702806">
      <w:bodyDiv w:val="1"/>
      <w:marLeft w:val="0"/>
      <w:marRight w:val="0"/>
      <w:marTop w:val="0"/>
      <w:marBottom w:val="0"/>
      <w:divBdr>
        <w:top w:val="none" w:sz="0" w:space="0" w:color="auto"/>
        <w:left w:val="none" w:sz="0" w:space="0" w:color="auto"/>
        <w:bottom w:val="none" w:sz="0" w:space="0" w:color="auto"/>
        <w:right w:val="none" w:sz="0" w:space="0" w:color="auto"/>
      </w:divBdr>
    </w:div>
    <w:div w:id="1428305344">
      <w:bodyDiv w:val="1"/>
      <w:marLeft w:val="0"/>
      <w:marRight w:val="0"/>
      <w:marTop w:val="0"/>
      <w:marBottom w:val="0"/>
      <w:divBdr>
        <w:top w:val="none" w:sz="0" w:space="0" w:color="auto"/>
        <w:left w:val="none" w:sz="0" w:space="0" w:color="auto"/>
        <w:bottom w:val="none" w:sz="0" w:space="0" w:color="auto"/>
        <w:right w:val="none" w:sz="0" w:space="0" w:color="auto"/>
      </w:divBdr>
    </w:div>
    <w:div w:id="1460297627">
      <w:bodyDiv w:val="1"/>
      <w:marLeft w:val="0"/>
      <w:marRight w:val="0"/>
      <w:marTop w:val="0"/>
      <w:marBottom w:val="0"/>
      <w:divBdr>
        <w:top w:val="none" w:sz="0" w:space="0" w:color="auto"/>
        <w:left w:val="none" w:sz="0" w:space="0" w:color="auto"/>
        <w:bottom w:val="none" w:sz="0" w:space="0" w:color="auto"/>
        <w:right w:val="none" w:sz="0" w:space="0" w:color="auto"/>
      </w:divBdr>
    </w:div>
    <w:div w:id="1521552203">
      <w:bodyDiv w:val="1"/>
      <w:marLeft w:val="0"/>
      <w:marRight w:val="0"/>
      <w:marTop w:val="0"/>
      <w:marBottom w:val="0"/>
      <w:divBdr>
        <w:top w:val="none" w:sz="0" w:space="0" w:color="auto"/>
        <w:left w:val="none" w:sz="0" w:space="0" w:color="auto"/>
        <w:bottom w:val="none" w:sz="0" w:space="0" w:color="auto"/>
        <w:right w:val="none" w:sz="0" w:space="0" w:color="auto"/>
      </w:divBdr>
    </w:div>
    <w:div w:id="1525824027">
      <w:bodyDiv w:val="1"/>
      <w:marLeft w:val="0"/>
      <w:marRight w:val="0"/>
      <w:marTop w:val="0"/>
      <w:marBottom w:val="0"/>
      <w:divBdr>
        <w:top w:val="none" w:sz="0" w:space="0" w:color="auto"/>
        <w:left w:val="none" w:sz="0" w:space="0" w:color="auto"/>
        <w:bottom w:val="none" w:sz="0" w:space="0" w:color="auto"/>
        <w:right w:val="none" w:sz="0" w:space="0" w:color="auto"/>
      </w:divBdr>
    </w:div>
    <w:div w:id="1529297127">
      <w:bodyDiv w:val="1"/>
      <w:marLeft w:val="0"/>
      <w:marRight w:val="0"/>
      <w:marTop w:val="0"/>
      <w:marBottom w:val="0"/>
      <w:divBdr>
        <w:top w:val="none" w:sz="0" w:space="0" w:color="auto"/>
        <w:left w:val="none" w:sz="0" w:space="0" w:color="auto"/>
        <w:bottom w:val="none" w:sz="0" w:space="0" w:color="auto"/>
        <w:right w:val="none" w:sz="0" w:space="0" w:color="auto"/>
      </w:divBdr>
    </w:div>
    <w:div w:id="1541673965">
      <w:bodyDiv w:val="1"/>
      <w:marLeft w:val="0"/>
      <w:marRight w:val="0"/>
      <w:marTop w:val="0"/>
      <w:marBottom w:val="0"/>
      <w:divBdr>
        <w:top w:val="none" w:sz="0" w:space="0" w:color="auto"/>
        <w:left w:val="none" w:sz="0" w:space="0" w:color="auto"/>
        <w:bottom w:val="none" w:sz="0" w:space="0" w:color="auto"/>
        <w:right w:val="none" w:sz="0" w:space="0" w:color="auto"/>
      </w:divBdr>
    </w:div>
    <w:div w:id="1548295302">
      <w:bodyDiv w:val="1"/>
      <w:marLeft w:val="0"/>
      <w:marRight w:val="0"/>
      <w:marTop w:val="0"/>
      <w:marBottom w:val="0"/>
      <w:divBdr>
        <w:top w:val="none" w:sz="0" w:space="0" w:color="auto"/>
        <w:left w:val="none" w:sz="0" w:space="0" w:color="auto"/>
        <w:bottom w:val="none" w:sz="0" w:space="0" w:color="auto"/>
        <w:right w:val="none" w:sz="0" w:space="0" w:color="auto"/>
      </w:divBdr>
    </w:div>
    <w:div w:id="1551721721">
      <w:bodyDiv w:val="1"/>
      <w:marLeft w:val="0"/>
      <w:marRight w:val="0"/>
      <w:marTop w:val="0"/>
      <w:marBottom w:val="0"/>
      <w:divBdr>
        <w:top w:val="none" w:sz="0" w:space="0" w:color="auto"/>
        <w:left w:val="none" w:sz="0" w:space="0" w:color="auto"/>
        <w:bottom w:val="none" w:sz="0" w:space="0" w:color="auto"/>
        <w:right w:val="none" w:sz="0" w:space="0" w:color="auto"/>
      </w:divBdr>
    </w:div>
    <w:div w:id="1552841312">
      <w:bodyDiv w:val="1"/>
      <w:marLeft w:val="0"/>
      <w:marRight w:val="0"/>
      <w:marTop w:val="0"/>
      <w:marBottom w:val="0"/>
      <w:divBdr>
        <w:top w:val="none" w:sz="0" w:space="0" w:color="auto"/>
        <w:left w:val="none" w:sz="0" w:space="0" w:color="auto"/>
        <w:bottom w:val="none" w:sz="0" w:space="0" w:color="auto"/>
        <w:right w:val="none" w:sz="0" w:space="0" w:color="auto"/>
      </w:divBdr>
    </w:div>
    <w:div w:id="1576209073">
      <w:bodyDiv w:val="1"/>
      <w:marLeft w:val="0"/>
      <w:marRight w:val="0"/>
      <w:marTop w:val="0"/>
      <w:marBottom w:val="0"/>
      <w:divBdr>
        <w:top w:val="none" w:sz="0" w:space="0" w:color="auto"/>
        <w:left w:val="none" w:sz="0" w:space="0" w:color="auto"/>
        <w:bottom w:val="none" w:sz="0" w:space="0" w:color="auto"/>
        <w:right w:val="none" w:sz="0" w:space="0" w:color="auto"/>
      </w:divBdr>
    </w:div>
    <w:div w:id="1594630463">
      <w:bodyDiv w:val="1"/>
      <w:marLeft w:val="0"/>
      <w:marRight w:val="0"/>
      <w:marTop w:val="0"/>
      <w:marBottom w:val="0"/>
      <w:divBdr>
        <w:top w:val="none" w:sz="0" w:space="0" w:color="auto"/>
        <w:left w:val="none" w:sz="0" w:space="0" w:color="auto"/>
        <w:bottom w:val="none" w:sz="0" w:space="0" w:color="auto"/>
        <w:right w:val="none" w:sz="0" w:space="0" w:color="auto"/>
      </w:divBdr>
      <w:divsChild>
        <w:div w:id="85924187">
          <w:marLeft w:val="0"/>
          <w:marRight w:val="0"/>
          <w:marTop w:val="0"/>
          <w:marBottom w:val="0"/>
          <w:divBdr>
            <w:top w:val="none" w:sz="0" w:space="0" w:color="auto"/>
            <w:left w:val="none" w:sz="0" w:space="0" w:color="auto"/>
            <w:bottom w:val="none" w:sz="0" w:space="0" w:color="auto"/>
            <w:right w:val="none" w:sz="0" w:space="0" w:color="auto"/>
          </w:divBdr>
          <w:divsChild>
            <w:div w:id="477304930">
              <w:marLeft w:val="0"/>
              <w:marRight w:val="0"/>
              <w:marTop w:val="0"/>
              <w:marBottom w:val="0"/>
              <w:divBdr>
                <w:top w:val="none" w:sz="0" w:space="0" w:color="auto"/>
                <w:left w:val="none" w:sz="0" w:space="0" w:color="auto"/>
                <w:bottom w:val="none" w:sz="0" w:space="0" w:color="auto"/>
                <w:right w:val="none" w:sz="0" w:space="0" w:color="auto"/>
              </w:divBdr>
            </w:div>
          </w:divsChild>
        </w:div>
        <w:div w:id="243610978">
          <w:marLeft w:val="0"/>
          <w:marRight w:val="0"/>
          <w:marTop w:val="0"/>
          <w:marBottom w:val="0"/>
          <w:divBdr>
            <w:top w:val="none" w:sz="0" w:space="0" w:color="auto"/>
            <w:left w:val="none" w:sz="0" w:space="0" w:color="auto"/>
            <w:bottom w:val="none" w:sz="0" w:space="0" w:color="auto"/>
            <w:right w:val="none" w:sz="0" w:space="0" w:color="auto"/>
          </w:divBdr>
          <w:divsChild>
            <w:div w:id="276259367">
              <w:marLeft w:val="0"/>
              <w:marRight w:val="0"/>
              <w:marTop w:val="0"/>
              <w:marBottom w:val="0"/>
              <w:divBdr>
                <w:top w:val="none" w:sz="0" w:space="0" w:color="auto"/>
                <w:left w:val="none" w:sz="0" w:space="0" w:color="auto"/>
                <w:bottom w:val="none" w:sz="0" w:space="0" w:color="auto"/>
                <w:right w:val="none" w:sz="0" w:space="0" w:color="auto"/>
              </w:divBdr>
            </w:div>
          </w:divsChild>
        </w:div>
        <w:div w:id="275017389">
          <w:marLeft w:val="0"/>
          <w:marRight w:val="0"/>
          <w:marTop w:val="0"/>
          <w:marBottom w:val="0"/>
          <w:divBdr>
            <w:top w:val="none" w:sz="0" w:space="0" w:color="auto"/>
            <w:left w:val="none" w:sz="0" w:space="0" w:color="auto"/>
            <w:bottom w:val="none" w:sz="0" w:space="0" w:color="auto"/>
            <w:right w:val="none" w:sz="0" w:space="0" w:color="auto"/>
          </w:divBdr>
          <w:divsChild>
            <w:div w:id="1361515582">
              <w:marLeft w:val="0"/>
              <w:marRight w:val="0"/>
              <w:marTop w:val="0"/>
              <w:marBottom w:val="0"/>
              <w:divBdr>
                <w:top w:val="none" w:sz="0" w:space="0" w:color="auto"/>
                <w:left w:val="none" w:sz="0" w:space="0" w:color="auto"/>
                <w:bottom w:val="none" w:sz="0" w:space="0" w:color="auto"/>
                <w:right w:val="none" w:sz="0" w:space="0" w:color="auto"/>
              </w:divBdr>
            </w:div>
          </w:divsChild>
        </w:div>
        <w:div w:id="451170589">
          <w:marLeft w:val="0"/>
          <w:marRight w:val="0"/>
          <w:marTop w:val="0"/>
          <w:marBottom w:val="0"/>
          <w:divBdr>
            <w:top w:val="none" w:sz="0" w:space="0" w:color="auto"/>
            <w:left w:val="none" w:sz="0" w:space="0" w:color="auto"/>
            <w:bottom w:val="none" w:sz="0" w:space="0" w:color="auto"/>
            <w:right w:val="none" w:sz="0" w:space="0" w:color="auto"/>
          </w:divBdr>
          <w:divsChild>
            <w:div w:id="1794252569">
              <w:marLeft w:val="0"/>
              <w:marRight w:val="0"/>
              <w:marTop w:val="0"/>
              <w:marBottom w:val="0"/>
              <w:divBdr>
                <w:top w:val="none" w:sz="0" w:space="0" w:color="auto"/>
                <w:left w:val="none" w:sz="0" w:space="0" w:color="auto"/>
                <w:bottom w:val="none" w:sz="0" w:space="0" w:color="auto"/>
                <w:right w:val="none" w:sz="0" w:space="0" w:color="auto"/>
              </w:divBdr>
            </w:div>
          </w:divsChild>
        </w:div>
        <w:div w:id="631012767">
          <w:marLeft w:val="0"/>
          <w:marRight w:val="0"/>
          <w:marTop w:val="0"/>
          <w:marBottom w:val="0"/>
          <w:divBdr>
            <w:top w:val="none" w:sz="0" w:space="0" w:color="auto"/>
            <w:left w:val="none" w:sz="0" w:space="0" w:color="auto"/>
            <w:bottom w:val="none" w:sz="0" w:space="0" w:color="auto"/>
            <w:right w:val="none" w:sz="0" w:space="0" w:color="auto"/>
          </w:divBdr>
          <w:divsChild>
            <w:div w:id="383910860">
              <w:marLeft w:val="0"/>
              <w:marRight w:val="0"/>
              <w:marTop w:val="0"/>
              <w:marBottom w:val="0"/>
              <w:divBdr>
                <w:top w:val="none" w:sz="0" w:space="0" w:color="auto"/>
                <w:left w:val="none" w:sz="0" w:space="0" w:color="auto"/>
                <w:bottom w:val="none" w:sz="0" w:space="0" w:color="auto"/>
                <w:right w:val="none" w:sz="0" w:space="0" w:color="auto"/>
              </w:divBdr>
            </w:div>
          </w:divsChild>
        </w:div>
        <w:div w:id="633289257">
          <w:marLeft w:val="0"/>
          <w:marRight w:val="0"/>
          <w:marTop w:val="0"/>
          <w:marBottom w:val="0"/>
          <w:divBdr>
            <w:top w:val="none" w:sz="0" w:space="0" w:color="auto"/>
            <w:left w:val="none" w:sz="0" w:space="0" w:color="auto"/>
            <w:bottom w:val="none" w:sz="0" w:space="0" w:color="auto"/>
            <w:right w:val="none" w:sz="0" w:space="0" w:color="auto"/>
          </w:divBdr>
          <w:divsChild>
            <w:div w:id="819541630">
              <w:marLeft w:val="0"/>
              <w:marRight w:val="0"/>
              <w:marTop w:val="0"/>
              <w:marBottom w:val="0"/>
              <w:divBdr>
                <w:top w:val="none" w:sz="0" w:space="0" w:color="auto"/>
                <w:left w:val="none" w:sz="0" w:space="0" w:color="auto"/>
                <w:bottom w:val="none" w:sz="0" w:space="0" w:color="auto"/>
                <w:right w:val="none" w:sz="0" w:space="0" w:color="auto"/>
              </w:divBdr>
            </w:div>
          </w:divsChild>
        </w:div>
        <w:div w:id="688482847">
          <w:marLeft w:val="0"/>
          <w:marRight w:val="0"/>
          <w:marTop w:val="0"/>
          <w:marBottom w:val="0"/>
          <w:divBdr>
            <w:top w:val="none" w:sz="0" w:space="0" w:color="auto"/>
            <w:left w:val="none" w:sz="0" w:space="0" w:color="auto"/>
            <w:bottom w:val="none" w:sz="0" w:space="0" w:color="auto"/>
            <w:right w:val="none" w:sz="0" w:space="0" w:color="auto"/>
          </w:divBdr>
          <w:divsChild>
            <w:div w:id="2079204833">
              <w:marLeft w:val="0"/>
              <w:marRight w:val="0"/>
              <w:marTop w:val="0"/>
              <w:marBottom w:val="0"/>
              <w:divBdr>
                <w:top w:val="none" w:sz="0" w:space="0" w:color="auto"/>
                <w:left w:val="none" w:sz="0" w:space="0" w:color="auto"/>
                <w:bottom w:val="none" w:sz="0" w:space="0" w:color="auto"/>
                <w:right w:val="none" w:sz="0" w:space="0" w:color="auto"/>
              </w:divBdr>
            </w:div>
          </w:divsChild>
        </w:div>
        <w:div w:id="733964451">
          <w:marLeft w:val="0"/>
          <w:marRight w:val="0"/>
          <w:marTop w:val="0"/>
          <w:marBottom w:val="0"/>
          <w:divBdr>
            <w:top w:val="none" w:sz="0" w:space="0" w:color="auto"/>
            <w:left w:val="none" w:sz="0" w:space="0" w:color="auto"/>
            <w:bottom w:val="none" w:sz="0" w:space="0" w:color="auto"/>
            <w:right w:val="none" w:sz="0" w:space="0" w:color="auto"/>
          </w:divBdr>
          <w:divsChild>
            <w:div w:id="1426612709">
              <w:marLeft w:val="0"/>
              <w:marRight w:val="0"/>
              <w:marTop w:val="0"/>
              <w:marBottom w:val="0"/>
              <w:divBdr>
                <w:top w:val="none" w:sz="0" w:space="0" w:color="auto"/>
                <w:left w:val="none" w:sz="0" w:space="0" w:color="auto"/>
                <w:bottom w:val="none" w:sz="0" w:space="0" w:color="auto"/>
                <w:right w:val="none" w:sz="0" w:space="0" w:color="auto"/>
              </w:divBdr>
            </w:div>
          </w:divsChild>
        </w:div>
        <w:div w:id="745883675">
          <w:marLeft w:val="0"/>
          <w:marRight w:val="0"/>
          <w:marTop w:val="0"/>
          <w:marBottom w:val="0"/>
          <w:divBdr>
            <w:top w:val="none" w:sz="0" w:space="0" w:color="auto"/>
            <w:left w:val="none" w:sz="0" w:space="0" w:color="auto"/>
            <w:bottom w:val="none" w:sz="0" w:space="0" w:color="auto"/>
            <w:right w:val="none" w:sz="0" w:space="0" w:color="auto"/>
          </w:divBdr>
          <w:divsChild>
            <w:div w:id="727412621">
              <w:marLeft w:val="0"/>
              <w:marRight w:val="0"/>
              <w:marTop w:val="0"/>
              <w:marBottom w:val="0"/>
              <w:divBdr>
                <w:top w:val="none" w:sz="0" w:space="0" w:color="auto"/>
                <w:left w:val="none" w:sz="0" w:space="0" w:color="auto"/>
                <w:bottom w:val="none" w:sz="0" w:space="0" w:color="auto"/>
                <w:right w:val="none" w:sz="0" w:space="0" w:color="auto"/>
              </w:divBdr>
            </w:div>
          </w:divsChild>
        </w:div>
        <w:div w:id="872961336">
          <w:marLeft w:val="0"/>
          <w:marRight w:val="0"/>
          <w:marTop w:val="0"/>
          <w:marBottom w:val="0"/>
          <w:divBdr>
            <w:top w:val="none" w:sz="0" w:space="0" w:color="auto"/>
            <w:left w:val="none" w:sz="0" w:space="0" w:color="auto"/>
            <w:bottom w:val="none" w:sz="0" w:space="0" w:color="auto"/>
            <w:right w:val="none" w:sz="0" w:space="0" w:color="auto"/>
          </w:divBdr>
          <w:divsChild>
            <w:div w:id="1710838457">
              <w:marLeft w:val="0"/>
              <w:marRight w:val="0"/>
              <w:marTop w:val="0"/>
              <w:marBottom w:val="0"/>
              <w:divBdr>
                <w:top w:val="none" w:sz="0" w:space="0" w:color="auto"/>
                <w:left w:val="none" w:sz="0" w:space="0" w:color="auto"/>
                <w:bottom w:val="none" w:sz="0" w:space="0" w:color="auto"/>
                <w:right w:val="none" w:sz="0" w:space="0" w:color="auto"/>
              </w:divBdr>
            </w:div>
          </w:divsChild>
        </w:div>
        <w:div w:id="1064378840">
          <w:marLeft w:val="0"/>
          <w:marRight w:val="0"/>
          <w:marTop w:val="0"/>
          <w:marBottom w:val="0"/>
          <w:divBdr>
            <w:top w:val="none" w:sz="0" w:space="0" w:color="auto"/>
            <w:left w:val="none" w:sz="0" w:space="0" w:color="auto"/>
            <w:bottom w:val="none" w:sz="0" w:space="0" w:color="auto"/>
            <w:right w:val="none" w:sz="0" w:space="0" w:color="auto"/>
          </w:divBdr>
          <w:divsChild>
            <w:div w:id="302001153">
              <w:marLeft w:val="0"/>
              <w:marRight w:val="0"/>
              <w:marTop w:val="0"/>
              <w:marBottom w:val="0"/>
              <w:divBdr>
                <w:top w:val="none" w:sz="0" w:space="0" w:color="auto"/>
                <w:left w:val="none" w:sz="0" w:space="0" w:color="auto"/>
                <w:bottom w:val="none" w:sz="0" w:space="0" w:color="auto"/>
                <w:right w:val="none" w:sz="0" w:space="0" w:color="auto"/>
              </w:divBdr>
            </w:div>
          </w:divsChild>
        </w:div>
        <w:div w:id="1199002046">
          <w:marLeft w:val="0"/>
          <w:marRight w:val="0"/>
          <w:marTop w:val="0"/>
          <w:marBottom w:val="0"/>
          <w:divBdr>
            <w:top w:val="none" w:sz="0" w:space="0" w:color="auto"/>
            <w:left w:val="none" w:sz="0" w:space="0" w:color="auto"/>
            <w:bottom w:val="none" w:sz="0" w:space="0" w:color="auto"/>
            <w:right w:val="none" w:sz="0" w:space="0" w:color="auto"/>
          </w:divBdr>
          <w:divsChild>
            <w:div w:id="1805200189">
              <w:marLeft w:val="0"/>
              <w:marRight w:val="0"/>
              <w:marTop w:val="0"/>
              <w:marBottom w:val="0"/>
              <w:divBdr>
                <w:top w:val="none" w:sz="0" w:space="0" w:color="auto"/>
                <w:left w:val="none" w:sz="0" w:space="0" w:color="auto"/>
                <w:bottom w:val="none" w:sz="0" w:space="0" w:color="auto"/>
                <w:right w:val="none" w:sz="0" w:space="0" w:color="auto"/>
              </w:divBdr>
            </w:div>
          </w:divsChild>
        </w:div>
        <w:div w:id="1203447200">
          <w:marLeft w:val="0"/>
          <w:marRight w:val="0"/>
          <w:marTop w:val="0"/>
          <w:marBottom w:val="0"/>
          <w:divBdr>
            <w:top w:val="none" w:sz="0" w:space="0" w:color="auto"/>
            <w:left w:val="none" w:sz="0" w:space="0" w:color="auto"/>
            <w:bottom w:val="none" w:sz="0" w:space="0" w:color="auto"/>
            <w:right w:val="none" w:sz="0" w:space="0" w:color="auto"/>
          </w:divBdr>
          <w:divsChild>
            <w:div w:id="1263680601">
              <w:marLeft w:val="0"/>
              <w:marRight w:val="0"/>
              <w:marTop w:val="0"/>
              <w:marBottom w:val="0"/>
              <w:divBdr>
                <w:top w:val="none" w:sz="0" w:space="0" w:color="auto"/>
                <w:left w:val="none" w:sz="0" w:space="0" w:color="auto"/>
                <w:bottom w:val="none" w:sz="0" w:space="0" w:color="auto"/>
                <w:right w:val="none" w:sz="0" w:space="0" w:color="auto"/>
              </w:divBdr>
            </w:div>
          </w:divsChild>
        </w:div>
        <w:div w:id="1248460851">
          <w:marLeft w:val="0"/>
          <w:marRight w:val="0"/>
          <w:marTop w:val="0"/>
          <w:marBottom w:val="0"/>
          <w:divBdr>
            <w:top w:val="none" w:sz="0" w:space="0" w:color="auto"/>
            <w:left w:val="none" w:sz="0" w:space="0" w:color="auto"/>
            <w:bottom w:val="none" w:sz="0" w:space="0" w:color="auto"/>
            <w:right w:val="none" w:sz="0" w:space="0" w:color="auto"/>
          </w:divBdr>
          <w:divsChild>
            <w:div w:id="225917651">
              <w:marLeft w:val="0"/>
              <w:marRight w:val="0"/>
              <w:marTop w:val="0"/>
              <w:marBottom w:val="0"/>
              <w:divBdr>
                <w:top w:val="none" w:sz="0" w:space="0" w:color="auto"/>
                <w:left w:val="none" w:sz="0" w:space="0" w:color="auto"/>
                <w:bottom w:val="none" w:sz="0" w:space="0" w:color="auto"/>
                <w:right w:val="none" w:sz="0" w:space="0" w:color="auto"/>
              </w:divBdr>
            </w:div>
          </w:divsChild>
        </w:div>
        <w:div w:id="1282296963">
          <w:marLeft w:val="0"/>
          <w:marRight w:val="0"/>
          <w:marTop w:val="0"/>
          <w:marBottom w:val="0"/>
          <w:divBdr>
            <w:top w:val="none" w:sz="0" w:space="0" w:color="auto"/>
            <w:left w:val="none" w:sz="0" w:space="0" w:color="auto"/>
            <w:bottom w:val="none" w:sz="0" w:space="0" w:color="auto"/>
            <w:right w:val="none" w:sz="0" w:space="0" w:color="auto"/>
          </w:divBdr>
          <w:divsChild>
            <w:div w:id="633297828">
              <w:marLeft w:val="0"/>
              <w:marRight w:val="0"/>
              <w:marTop w:val="0"/>
              <w:marBottom w:val="0"/>
              <w:divBdr>
                <w:top w:val="none" w:sz="0" w:space="0" w:color="auto"/>
                <w:left w:val="none" w:sz="0" w:space="0" w:color="auto"/>
                <w:bottom w:val="none" w:sz="0" w:space="0" w:color="auto"/>
                <w:right w:val="none" w:sz="0" w:space="0" w:color="auto"/>
              </w:divBdr>
            </w:div>
          </w:divsChild>
        </w:div>
        <w:div w:id="1383674109">
          <w:marLeft w:val="0"/>
          <w:marRight w:val="0"/>
          <w:marTop w:val="0"/>
          <w:marBottom w:val="0"/>
          <w:divBdr>
            <w:top w:val="none" w:sz="0" w:space="0" w:color="auto"/>
            <w:left w:val="none" w:sz="0" w:space="0" w:color="auto"/>
            <w:bottom w:val="none" w:sz="0" w:space="0" w:color="auto"/>
            <w:right w:val="none" w:sz="0" w:space="0" w:color="auto"/>
          </w:divBdr>
          <w:divsChild>
            <w:div w:id="1176991971">
              <w:marLeft w:val="0"/>
              <w:marRight w:val="0"/>
              <w:marTop w:val="0"/>
              <w:marBottom w:val="0"/>
              <w:divBdr>
                <w:top w:val="none" w:sz="0" w:space="0" w:color="auto"/>
                <w:left w:val="none" w:sz="0" w:space="0" w:color="auto"/>
                <w:bottom w:val="none" w:sz="0" w:space="0" w:color="auto"/>
                <w:right w:val="none" w:sz="0" w:space="0" w:color="auto"/>
              </w:divBdr>
            </w:div>
          </w:divsChild>
        </w:div>
        <w:div w:id="1539465054">
          <w:marLeft w:val="0"/>
          <w:marRight w:val="0"/>
          <w:marTop w:val="0"/>
          <w:marBottom w:val="0"/>
          <w:divBdr>
            <w:top w:val="none" w:sz="0" w:space="0" w:color="auto"/>
            <w:left w:val="none" w:sz="0" w:space="0" w:color="auto"/>
            <w:bottom w:val="none" w:sz="0" w:space="0" w:color="auto"/>
            <w:right w:val="none" w:sz="0" w:space="0" w:color="auto"/>
          </w:divBdr>
          <w:divsChild>
            <w:div w:id="1506825257">
              <w:marLeft w:val="0"/>
              <w:marRight w:val="0"/>
              <w:marTop w:val="0"/>
              <w:marBottom w:val="0"/>
              <w:divBdr>
                <w:top w:val="none" w:sz="0" w:space="0" w:color="auto"/>
                <w:left w:val="none" w:sz="0" w:space="0" w:color="auto"/>
                <w:bottom w:val="none" w:sz="0" w:space="0" w:color="auto"/>
                <w:right w:val="none" w:sz="0" w:space="0" w:color="auto"/>
              </w:divBdr>
            </w:div>
          </w:divsChild>
        </w:div>
        <w:div w:id="1566839053">
          <w:marLeft w:val="0"/>
          <w:marRight w:val="0"/>
          <w:marTop w:val="0"/>
          <w:marBottom w:val="0"/>
          <w:divBdr>
            <w:top w:val="none" w:sz="0" w:space="0" w:color="auto"/>
            <w:left w:val="none" w:sz="0" w:space="0" w:color="auto"/>
            <w:bottom w:val="none" w:sz="0" w:space="0" w:color="auto"/>
            <w:right w:val="none" w:sz="0" w:space="0" w:color="auto"/>
          </w:divBdr>
          <w:divsChild>
            <w:div w:id="1405184760">
              <w:marLeft w:val="0"/>
              <w:marRight w:val="0"/>
              <w:marTop w:val="0"/>
              <w:marBottom w:val="0"/>
              <w:divBdr>
                <w:top w:val="none" w:sz="0" w:space="0" w:color="auto"/>
                <w:left w:val="none" w:sz="0" w:space="0" w:color="auto"/>
                <w:bottom w:val="none" w:sz="0" w:space="0" w:color="auto"/>
                <w:right w:val="none" w:sz="0" w:space="0" w:color="auto"/>
              </w:divBdr>
            </w:div>
          </w:divsChild>
        </w:div>
        <w:div w:id="1678574447">
          <w:marLeft w:val="0"/>
          <w:marRight w:val="0"/>
          <w:marTop w:val="0"/>
          <w:marBottom w:val="0"/>
          <w:divBdr>
            <w:top w:val="none" w:sz="0" w:space="0" w:color="auto"/>
            <w:left w:val="none" w:sz="0" w:space="0" w:color="auto"/>
            <w:bottom w:val="none" w:sz="0" w:space="0" w:color="auto"/>
            <w:right w:val="none" w:sz="0" w:space="0" w:color="auto"/>
          </w:divBdr>
          <w:divsChild>
            <w:div w:id="989478605">
              <w:marLeft w:val="0"/>
              <w:marRight w:val="0"/>
              <w:marTop w:val="0"/>
              <w:marBottom w:val="0"/>
              <w:divBdr>
                <w:top w:val="none" w:sz="0" w:space="0" w:color="auto"/>
                <w:left w:val="none" w:sz="0" w:space="0" w:color="auto"/>
                <w:bottom w:val="none" w:sz="0" w:space="0" w:color="auto"/>
                <w:right w:val="none" w:sz="0" w:space="0" w:color="auto"/>
              </w:divBdr>
            </w:div>
          </w:divsChild>
        </w:div>
        <w:div w:id="1753355857">
          <w:marLeft w:val="0"/>
          <w:marRight w:val="0"/>
          <w:marTop w:val="0"/>
          <w:marBottom w:val="0"/>
          <w:divBdr>
            <w:top w:val="none" w:sz="0" w:space="0" w:color="auto"/>
            <w:left w:val="none" w:sz="0" w:space="0" w:color="auto"/>
            <w:bottom w:val="none" w:sz="0" w:space="0" w:color="auto"/>
            <w:right w:val="none" w:sz="0" w:space="0" w:color="auto"/>
          </w:divBdr>
          <w:divsChild>
            <w:div w:id="1464810476">
              <w:marLeft w:val="0"/>
              <w:marRight w:val="0"/>
              <w:marTop w:val="0"/>
              <w:marBottom w:val="0"/>
              <w:divBdr>
                <w:top w:val="none" w:sz="0" w:space="0" w:color="auto"/>
                <w:left w:val="none" w:sz="0" w:space="0" w:color="auto"/>
                <w:bottom w:val="none" w:sz="0" w:space="0" w:color="auto"/>
                <w:right w:val="none" w:sz="0" w:space="0" w:color="auto"/>
              </w:divBdr>
            </w:div>
          </w:divsChild>
        </w:div>
        <w:div w:id="1961836475">
          <w:marLeft w:val="0"/>
          <w:marRight w:val="0"/>
          <w:marTop w:val="0"/>
          <w:marBottom w:val="0"/>
          <w:divBdr>
            <w:top w:val="none" w:sz="0" w:space="0" w:color="auto"/>
            <w:left w:val="none" w:sz="0" w:space="0" w:color="auto"/>
            <w:bottom w:val="none" w:sz="0" w:space="0" w:color="auto"/>
            <w:right w:val="none" w:sz="0" w:space="0" w:color="auto"/>
          </w:divBdr>
          <w:divsChild>
            <w:div w:id="206141768">
              <w:marLeft w:val="0"/>
              <w:marRight w:val="0"/>
              <w:marTop w:val="0"/>
              <w:marBottom w:val="0"/>
              <w:divBdr>
                <w:top w:val="none" w:sz="0" w:space="0" w:color="auto"/>
                <w:left w:val="none" w:sz="0" w:space="0" w:color="auto"/>
                <w:bottom w:val="none" w:sz="0" w:space="0" w:color="auto"/>
                <w:right w:val="none" w:sz="0" w:space="0" w:color="auto"/>
              </w:divBdr>
            </w:div>
          </w:divsChild>
        </w:div>
        <w:div w:id="2026512023">
          <w:marLeft w:val="0"/>
          <w:marRight w:val="0"/>
          <w:marTop w:val="0"/>
          <w:marBottom w:val="0"/>
          <w:divBdr>
            <w:top w:val="none" w:sz="0" w:space="0" w:color="auto"/>
            <w:left w:val="none" w:sz="0" w:space="0" w:color="auto"/>
            <w:bottom w:val="none" w:sz="0" w:space="0" w:color="auto"/>
            <w:right w:val="none" w:sz="0" w:space="0" w:color="auto"/>
          </w:divBdr>
          <w:divsChild>
            <w:div w:id="1401367401">
              <w:marLeft w:val="0"/>
              <w:marRight w:val="0"/>
              <w:marTop w:val="0"/>
              <w:marBottom w:val="0"/>
              <w:divBdr>
                <w:top w:val="none" w:sz="0" w:space="0" w:color="auto"/>
                <w:left w:val="none" w:sz="0" w:space="0" w:color="auto"/>
                <w:bottom w:val="none" w:sz="0" w:space="0" w:color="auto"/>
                <w:right w:val="none" w:sz="0" w:space="0" w:color="auto"/>
              </w:divBdr>
            </w:div>
          </w:divsChild>
        </w:div>
        <w:div w:id="2056615254">
          <w:marLeft w:val="0"/>
          <w:marRight w:val="0"/>
          <w:marTop w:val="0"/>
          <w:marBottom w:val="0"/>
          <w:divBdr>
            <w:top w:val="none" w:sz="0" w:space="0" w:color="auto"/>
            <w:left w:val="none" w:sz="0" w:space="0" w:color="auto"/>
            <w:bottom w:val="none" w:sz="0" w:space="0" w:color="auto"/>
            <w:right w:val="none" w:sz="0" w:space="0" w:color="auto"/>
          </w:divBdr>
          <w:divsChild>
            <w:div w:id="1354765340">
              <w:marLeft w:val="0"/>
              <w:marRight w:val="0"/>
              <w:marTop w:val="0"/>
              <w:marBottom w:val="0"/>
              <w:divBdr>
                <w:top w:val="none" w:sz="0" w:space="0" w:color="auto"/>
                <w:left w:val="none" w:sz="0" w:space="0" w:color="auto"/>
                <w:bottom w:val="none" w:sz="0" w:space="0" w:color="auto"/>
                <w:right w:val="none" w:sz="0" w:space="0" w:color="auto"/>
              </w:divBdr>
            </w:div>
          </w:divsChild>
        </w:div>
        <w:div w:id="2143647903">
          <w:marLeft w:val="0"/>
          <w:marRight w:val="0"/>
          <w:marTop w:val="0"/>
          <w:marBottom w:val="0"/>
          <w:divBdr>
            <w:top w:val="none" w:sz="0" w:space="0" w:color="auto"/>
            <w:left w:val="none" w:sz="0" w:space="0" w:color="auto"/>
            <w:bottom w:val="none" w:sz="0" w:space="0" w:color="auto"/>
            <w:right w:val="none" w:sz="0" w:space="0" w:color="auto"/>
          </w:divBdr>
          <w:divsChild>
            <w:div w:id="11189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745530">
      <w:bodyDiv w:val="1"/>
      <w:marLeft w:val="0"/>
      <w:marRight w:val="0"/>
      <w:marTop w:val="0"/>
      <w:marBottom w:val="0"/>
      <w:divBdr>
        <w:top w:val="none" w:sz="0" w:space="0" w:color="auto"/>
        <w:left w:val="none" w:sz="0" w:space="0" w:color="auto"/>
        <w:bottom w:val="none" w:sz="0" w:space="0" w:color="auto"/>
        <w:right w:val="none" w:sz="0" w:space="0" w:color="auto"/>
      </w:divBdr>
      <w:divsChild>
        <w:div w:id="1302074996">
          <w:marLeft w:val="0"/>
          <w:marRight w:val="0"/>
          <w:marTop w:val="0"/>
          <w:marBottom w:val="0"/>
          <w:divBdr>
            <w:top w:val="none" w:sz="0" w:space="0" w:color="auto"/>
            <w:left w:val="none" w:sz="0" w:space="0" w:color="auto"/>
            <w:bottom w:val="none" w:sz="0" w:space="0" w:color="auto"/>
            <w:right w:val="none" w:sz="0" w:space="0" w:color="auto"/>
          </w:divBdr>
        </w:div>
      </w:divsChild>
    </w:div>
    <w:div w:id="1686515385">
      <w:bodyDiv w:val="1"/>
      <w:marLeft w:val="0"/>
      <w:marRight w:val="0"/>
      <w:marTop w:val="0"/>
      <w:marBottom w:val="0"/>
      <w:divBdr>
        <w:top w:val="none" w:sz="0" w:space="0" w:color="auto"/>
        <w:left w:val="none" w:sz="0" w:space="0" w:color="auto"/>
        <w:bottom w:val="none" w:sz="0" w:space="0" w:color="auto"/>
        <w:right w:val="none" w:sz="0" w:space="0" w:color="auto"/>
      </w:divBdr>
    </w:div>
    <w:div w:id="1705519594">
      <w:bodyDiv w:val="1"/>
      <w:marLeft w:val="0"/>
      <w:marRight w:val="0"/>
      <w:marTop w:val="0"/>
      <w:marBottom w:val="0"/>
      <w:divBdr>
        <w:top w:val="none" w:sz="0" w:space="0" w:color="auto"/>
        <w:left w:val="none" w:sz="0" w:space="0" w:color="auto"/>
        <w:bottom w:val="none" w:sz="0" w:space="0" w:color="auto"/>
        <w:right w:val="none" w:sz="0" w:space="0" w:color="auto"/>
      </w:divBdr>
    </w:div>
    <w:div w:id="1782920080">
      <w:bodyDiv w:val="1"/>
      <w:marLeft w:val="0"/>
      <w:marRight w:val="0"/>
      <w:marTop w:val="0"/>
      <w:marBottom w:val="0"/>
      <w:divBdr>
        <w:top w:val="none" w:sz="0" w:space="0" w:color="auto"/>
        <w:left w:val="none" w:sz="0" w:space="0" w:color="auto"/>
        <w:bottom w:val="none" w:sz="0" w:space="0" w:color="auto"/>
        <w:right w:val="none" w:sz="0" w:space="0" w:color="auto"/>
      </w:divBdr>
    </w:div>
    <w:div w:id="1800493085">
      <w:bodyDiv w:val="1"/>
      <w:marLeft w:val="0"/>
      <w:marRight w:val="0"/>
      <w:marTop w:val="0"/>
      <w:marBottom w:val="0"/>
      <w:divBdr>
        <w:top w:val="none" w:sz="0" w:space="0" w:color="auto"/>
        <w:left w:val="none" w:sz="0" w:space="0" w:color="auto"/>
        <w:bottom w:val="none" w:sz="0" w:space="0" w:color="auto"/>
        <w:right w:val="none" w:sz="0" w:space="0" w:color="auto"/>
      </w:divBdr>
    </w:div>
    <w:div w:id="1825395579">
      <w:bodyDiv w:val="1"/>
      <w:marLeft w:val="0"/>
      <w:marRight w:val="0"/>
      <w:marTop w:val="0"/>
      <w:marBottom w:val="0"/>
      <w:divBdr>
        <w:top w:val="none" w:sz="0" w:space="0" w:color="auto"/>
        <w:left w:val="none" w:sz="0" w:space="0" w:color="auto"/>
        <w:bottom w:val="none" w:sz="0" w:space="0" w:color="auto"/>
        <w:right w:val="none" w:sz="0" w:space="0" w:color="auto"/>
      </w:divBdr>
    </w:div>
    <w:div w:id="1837454583">
      <w:bodyDiv w:val="1"/>
      <w:marLeft w:val="0"/>
      <w:marRight w:val="0"/>
      <w:marTop w:val="0"/>
      <w:marBottom w:val="0"/>
      <w:divBdr>
        <w:top w:val="none" w:sz="0" w:space="0" w:color="auto"/>
        <w:left w:val="none" w:sz="0" w:space="0" w:color="auto"/>
        <w:bottom w:val="none" w:sz="0" w:space="0" w:color="auto"/>
        <w:right w:val="none" w:sz="0" w:space="0" w:color="auto"/>
      </w:divBdr>
    </w:div>
    <w:div w:id="1858108248">
      <w:bodyDiv w:val="1"/>
      <w:marLeft w:val="0"/>
      <w:marRight w:val="0"/>
      <w:marTop w:val="0"/>
      <w:marBottom w:val="0"/>
      <w:divBdr>
        <w:top w:val="none" w:sz="0" w:space="0" w:color="auto"/>
        <w:left w:val="none" w:sz="0" w:space="0" w:color="auto"/>
        <w:bottom w:val="none" w:sz="0" w:space="0" w:color="auto"/>
        <w:right w:val="none" w:sz="0" w:space="0" w:color="auto"/>
      </w:divBdr>
    </w:div>
    <w:div w:id="1870098524">
      <w:bodyDiv w:val="1"/>
      <w:marLeft w:val="0"/>
      <w:marRight w:val="0"/>
      <w:marTop w:val="0"/>
      <w:marBottom w:val="0"/>
      <w:divBdr>
        <w:top w:val="none" w:sz="0" w:space="0" w:color="auto"/>
        <w:left w:val="none" w:sz="0" w:space="0" w:color="auto"/>
        <w:bottom w:val="none" w:sz="0" w:space="0" w:color="auto"/>
        <w:right w:val="none" w:sz="0" w:space="0" w:color="auto"/>
      </w:divBdr>
    </w:div>
    <w:div w:id="1902594159">
      <w:bodyDiv w:val="1"/>
      <w:marLeft w:val="0"/>
      <w:marRight w:val="0"/>
      <w:marTop w:val="0"/>
      <w:marBottom w:val="0"/>
      <w:divBdr>
        <w:top w:val="none" w:sz="0" w:space="0" w:color="auto"/>
        <w:left w:val="none" w:sz="0" w:space="0" w:color="auto"/>
        <w:bottom w:val="none" w:sz="0" w:space="0" w:color="auto"/>
        <w:right w:val="none" w:sz="0" w:space="0" w:color="auto"/>
      </w:divBdr>
    </w:div>
    <w:div w:id="1915238162">
      <w:bodyDiv w:val="1"/>
      <w:marLeft w:val="0"/>
      <w:marRight w:val="0"/>
      <w:marTop w:val="0"/>
      <w:marBottom w:val="0"/>
      <w:divBdr>
        <w:top w:val="none" w:sz="0" w:space="0" w:color="auto"/>
        <w:left w:val="none" w:sz="0" w:space="0" w:color="auto"/>
        <w:bottom w:val="none" w:sz="0" w:space="0" w:color="auto"/>
        <w:right w:val="none" w:sz="0" w:space="0" w:color="auto"/>
      </w:divBdr>
      <w:divsChild>
        <w:div w:id="82841834">
          <w:marLeft w:val="0"/>
          <w:marRight w:val="0"/>
          <w:marTop w:val="0"/>
          <w:marBottom w:val="0"/>
          <w:divBdr>
            <w:top w:val="none" w:sz="0" w:space="0" w:color="auto"/>
            <w:left w:val="none" w:sz="0" w:space="0" w:color="auto"/>
            <w:bottom w:val="none" w:sz="0" w:space="0" w:color="auto"/>
            <w:right w:val="none" w:sz="0" w:space="0" w:color="auto"/>
          </w:divBdr>
          <w:divsChild>
            <w:div w:id="156968776">
              <w:marLeft w:val="0"/>
              <w:marRight w:val="0"/>
              <w:marTop w:val="0"/>
              <w:marBottom w:val="0"/>
              <w:divBdr>
                <w:top w:val="none" w:sz="0" w:space="0" w:color="auto"/>
                <w:left w:val="none" w:sz="0" w:space="0" w:color="auto"/>
                <w:bottom w:val="none" w:sz="0" w:space="0" w:color="auto"/>
                <w:right w:val="none" w:sz="0" w:space="0" w:color="auto"/>
              </w:divBdr>
            </w:div>
          </w:divsChild>
        </w:div>
        <w:div w:id="235478175">
          <w:marLeft w:val="0"/>
          <w:marRight w:val="0"/>
          <w:marTop w:val="0"/>
          <w:marBottom w:val="0"/>
          <w:divBdr>
            <w:top w:val="none" w:sz="0" w:space="0" w:color="auto"/>
            <w:left w:val="none" w:sz="0" w:space="0" w:color="auto"/>
            <w:bottom w:val="none" w:sz="0" w:space="0" w:color="auto"/>
            <w:right w:val="none" w:sz="0" w:space="0" w:color="auto"/>
          </w:divBdr>
          <w:divsChild>
            <w:div w:id="571961792">
              <w:marLeft w:val="0"/>
              <w:marRight w:val="0"/>
              <w:marTop w:val="0"/>
              <w:marBottom w:val="0"/>
              <w:divBdr>
                <w:top w:val="none" w:sz="0" w:space="0" w:color="auto"/>
                <w:left w:val="none" w:sz="0" w:space="0" w:color="auto"/>
                <w:bottom w:val="none" w:sz="0" w:space="0" w:color="auto"/>
                <w:right w:val="none" w:sz="0" w:space="0" w:color="auto"/>
              </w:divBdr>
            </w:div>
          </w:divsChild>
        </w:div>
        <w:div w:id="261111014">
          <w:marLeft w:val="0"/>
          <w:marRight w:val="0"/>
          <w:marTop w:val="0"/>
          <w:marBottom w:val="0"/>
          <w:divBdr>
            <w:top w:val="none" w:sz="0" w:space="0" w:color="auto"/>
            <w:left w:val="none" w:sz="0" w:space="0" w:color="auto"/>
            <w:bottom w:val="none" w:sz="0" w:space="0" w:color="auto"/>
            <w:right w:val="none" w:sz="0" w:space="0" w:color="auto"/>
          </w:divBdr>
          <w:divsChild>
            <w:div w:id="1090127586">
              <w:marLeft w:val="0"/>
              <w:marRight w:val="0"/>
              <w:marTop w:val="0"/>
              <w:marBottom w:val="0"/>
              <w:divBdr>
                <w:top w:val="none" w:sz="0" w:space="0" w:color="auto"/>
                <w:left w:val="none" w:sz="0" w:space="0" w:color="auto"/>
                <w:bottom w:val="none" w:sz="0" w:space="0" w:color="auto"/>
                <w:right w:val="none" w:sz="0" w:space="0" w:color="auto"/>
              </w:divBdr>
            </w:div>
          </w:divsChild>
        </w:div>
        <w:div w:id="444693055">
          <w:marLeft w:val="0"/>
          <w:marRight w:val="0"/>
          <w:marTop w:val="0"/>
          <w:marBottom w:val="0"/>
          <w:divBdr>
            <w:top w:val="none" w:sz="0" w:space="0" w:color="auto"/>
            <w:left w:val="none" w:sz="0" w:space="0" w:color="auto"/>
            <w:bottom w:val="none" w:sz="0" w:space="0" w:color="auto"/>
            <w:right w:val="none" w:sz="0" w:space="0" w:color="auto"/>
          </w:divBdr>
          <w:divsChild>
            <w:div w:id="377319619">
              <w:marLeft w:val="0"/>
              <w:marRight w:val="0"/>
              <w:marTop w:val="0"/>
              <w:marBottom w:val="0"/>
              <w:divBdr>
                <w:top w:val="none" w:sz="0" w:space="0" w:color="auto"/>
                <w:left w:val="none" w:sz="0" w:space="0" w:color="auto"/>
                <w:bottom w:val="none" w:sz="0" w:space="0" w:color="auto"/>
                <w:right w:val="none" w:sz="0" w:space="0" w:color="auto"/>
              </w:divBdr>
            </w:div>
          </w:divsChild>
        </w:div>
        <w:div w:id="446849696">
          <w:marLeft w:val="0"/>
          <w:marRight w:val="0"/>
          <w:marTop w:val="0"/>
          <w:marBottom w:val="0"/>
          <w:divBdr>
            <w:top w:val="none" w:sz="0" w:space="0" w:color="auto"/>
            <w:left w:val="none" w:sz="0" w:space="0" w:color="auto"/>
            <w:bottom w:val="none" w:sz="0" w:space="0" w:color="auto"/>
            <w:right w:val="none" w:sz="0" w:space="0" w:color="auto"/>
          </w:divBdr>
          <w:divsChild>
            <w:div w:id="2046713520">
              <w:marLeft w:val="0"/>
              <w:marRight w:val="0"/>
              <w:marTop w:val="0"/>
              <w:marBottom w:val="0"/>
              <w:divBdr>
                <w:top w:val="none" w:sz="0" w:space="0" w:color="auto"/>
                <w:left w:val="none" w:sz="0" w:space="0" w:color="auto"/>
                <w:bottom w:val="none" w:sz="0" w:space="0" w:color="auto"/>
                <w:right w:val="none" w:sz="0" w:space="0" w:color="auto"/>
              </w:divBdr>
            </w:div>
          </w:divsChild>
        </w:div>
        <w:div w:id="456410198">
          <w:marLeft w:val="0"/>
          <w:marRight w:val="0"/>
          <w:marTop w:val="0"/>
          <w:marBottom w:val="0"/>
          <w:divBdr>
            <w:top w:val="none" w:sz="0" w:space="0" w:color="auto"/>
            <w:left w:val="none" w:sz="0" w:space="0" w:color="auto"/>
            <w:bottom w:val="none" w:sz="0" w:space="0" w:color="auto"/>
            <w:right w:val="none" w:sz="0" w:space="0" w:color="auto"/>
          </w:divBdr>
          <w:divsChild>
            <w:div w:id="1079982975">
              <w:marLeft w:val="0"/>
              <w:marRight w:val="0"/>
              <w:marTop w:val="0"/>
              <w:marBottom w:val="0"/>
              <w:divBdr>
                <w:top w:val="none" w:sz="0" w:space="0" w:color="auto"/>
                <w:left w:val="none" w:sz="0" w:space="0" w:color="auto"/>
                <w:bottom w:val="none" w:sz="0" w:space="0" w:color="auto"/>
                <w:right w:val="none" w:sz="0" w:space="0" w:color="auto"/>
              </w:divBdr>
            </w:div>
          </w:divsChild>
        </w:div>
        <w:div w:id="484594224">
          <w:marLeft w:val="0"/>
          <w:marRight w:val="0"/>
          <w:marTop w:val="0"/>
          <w:marBottom w:val="0"/>
          <w:divBdr>
            <w:top w:val="none" w:sz="0" w:space="0" w:color="auto"/>
            <w:left w:val="none" w:sz="0" w:space="0" w:color="auto"/>
            <w:bottom w:val="none" w:sz="0" w:space="0" w:color="auto"/>
            <w:right w:val="none" w:sz="0" w:space="0" w:color="auto"/>
          </w:divBdr>
          <w:divsChild>
            <w:div w:id="1842550062">
              <w:marLeft w:val="0"/>
              <w:marRight w:val="0"/>
              <w:marTop w:val="0"/>
              <w:marBottom w:val="0"/>
              <w:divBdr>
                <w:top w:val="none" w:sz="0" w:space="0" w:color="auto"/>
                <w:left w:val="none" w:sz="0" w:space="0" w:color="auto"/>
                <w:bottom w:val="none" w:sz="0" w:space="0" w:color="auto"/>
                <w:right w:val="none" w:sz="0" w:space="0" w:color="auto"/>
              </w:divBdr>
            </w:div>
          </w:divsChild>
        </w:div>
        <w:div w:id="529491383">
          <w:marLeft w:val="0"/>
          <w:marRight w:val="0"/>
          <w:marTop w:val="0"/>
          <w:marBottom w:val="0"/>
          <w:divBdr>
            <w:top w:val="none" w:sz="0" w:space="0" w:color="auto"/>
            <w:left w:val="none" w:sz="0" w:space="0" w:color="auto"/>
            <w:bottom w:val="none" w:sz="0" w:space="0" w:color="auto"/>
            <w:right w:val="none" w:sz="0" w:space="0" w:color="auto"/>
          </w:divBdr>
          <w:divsChild>
            <w:div w:id="185139261">
              <w:marLeft w:val="0"/>
              <w:marRight w:val="0"/>
              <w:marTop w:val="0"/>
              <w:marBottom w:val="0"/>
              <w:divBdr>
                <w:top w:val="none" w:sz="0" w:space="0" w:color="auto"/>
                <w:left w:val="none" w:sz="0" w:space="0" w:color="auto"/>
                <w:bottom w:val="none" w:sz="0" w:space="0" w:color="auto"/>
                <w:right w:val="none" w:sz="0" w:space="0" w:color="auto"/>
              </w:divBdr>
            </w:div>
          </w:divsChild>
        </w:div>
        <w:div w:id="623148680">
          <w:marLeft w:val="0"/>
          <w:marRight w:val="0"/>
          <w:marTop w:val="0"/>
          <w:marBottom w:val="0"/>
          <w:divBdr>
            <w:top w:val="none" w:sz="0" w:space="0" w:color="auto"/>
            <w:left w:val="none" w:sz="0" w:space="0" w:color="auto"/>
            <w:bottom w:val="none" w:sz="0" w:space="0" w:color="auto"/>
            <w:right w:val="none" w:sz="0" w:space="0" w:color="auto"/>
          </w:divBdr>
          <w:divsChild>
            <w:div w:id="2115393510">
              <w:marLeft w:val="0"/>
              <w:marRight w:val="0"/>
              <w:marTop w:val="0"/>
              <w:marBottom w:val="0"/>
              <w:divBdr>
                <w:top w:val="none" w:sz="0" w:space="0" w:color="auto"/>
                <w:left w:val="none" w:sz="0" w:space="0" w:color="auto"/>
                <w:bottom w:val="none" w:sz="0" w:space="0" w:color="auto"/>
                <w:right w:val="none" w:sz="0" w:space="0" w:color="auto"/>
              </w:divBdr>
            </w:div>
          </w:divsChild>
        </w:div>
        <w:div w:id="1014186967">
          <w:marLeft w:val="0"/>
          <w:marRight w:val="0"/>
          <w:marTop w:val="0"/>
          <w:marBottom w:val="0"/>
          <w:divBdr>
            <w:top w:val="none" w:sz="0" w:space="0" w:color="auto"/>
            <w:left w:val="none" w:sz="0" w:space="0" w:color="auto"/>
            <w:bottom w:val="none" w:sz="0" w:space="0" w:color="auto"/>
            <w:right w:val="none" w:sz="0" w:space="0" w:color="auto"/>
          </w:divBdr>
          <w:divsChild>
            <w:div w:id="1829400175">
              <w:marLeft w:val="0"/>
              <w:marRight w:val="0"/>
              <w:marTop w:val="0"/>
              <w:marBottom w:val="0"/>
              <w:divBdr>
                <w:top w:val="none" w:sz="0" w:space="0" w:color="auto"/>
                <w:left w:val="none" w:sz="0" w:space="0" w:color="auto"/>
                <w:bottom w:val="none" w:sz="0" w:space="0" w:color="auto"/>
                <w:right w:val="none" w:sz="0" w:space="0" w:color="auto"/>
              </w:divBdr>
            </w:div>
          </w:divsChild>
        </w:div>
        <w:div w:id="1337532609">
          <w:marLeft w:val="0"/>
          <w:marRight w:val="0"/>
          <w:marTop w:val="0"/>
          <w:marBottom w:val="0"/>
          <w:divBdr>
            <w:top w:val="none" w:sz="0" w:space="0" w:color="auto"/>
            <w:left w:val="none" w:sz="0" w:space="0" w:color="auto"/>
            <w:bottom w:val="none" w:sz="0" w:space="0" w:color="auto"/>
            <w:right w:val="none" w:sz="0" w:space="0" w:color="auto"/>
          </w:divBdr>
          <w:divsChild>
            <w:div w:id="956522681">
              <w:marLeft w:val="0"/>
              <w:marRight w:val="0"/>
              <w:marTop w:val="0"/>
              <w:marBottom w:val="0"/>
              <w:divBdr>
                <w:top w:val="none" w:sz="0" w:space="0" w:color="auto"/>
                <w:left w:val="none" w:sz="0" w:space="0" w:color="auto"/>
                <w:bottom w:val="none" w:sz="0" w:space="0" w:color="auto"/>
                <w:right w:val="none" w:sz="0" w:space="0" w:color="auto"/>
              </w:divBdr>
            </w:div>
          </w:divsChild>
        </w:div>
        <w:div w:id="1342733106">
          <w:marLeft w:val="0"/>
          <w:marRight w:val="0"/>
          <w:marTop w:val="0"/>
          <w:marBottom w:val="0"/>
          <w:divBdr>
            <w:top w:val="none" w:sz="0" w:space="0" w:color="auto"/>
            <w:left w:val="none" w:sz="0" w:space="0" w:color="auto"/>
            <w:bottom w:val="none" w:sz="0" w:space="0" w:color="auto"/>
            <w:right w:val="none" w:sz="0" w:space="0" w:color="auto"/>
          </w:divBdr>
          <w:divsChild>
            <w:div w:id="1228998488">
              <w:marLeft w:val="0"/>
              <w:marRight w:val="0"/>
              <w:marTop w:val="0"/>
              <w:marBottom w:val="0"/>
              <w:divBdr>
                <w:top w:val="none" w:sz="0" w:space="0" w:color="auto"/>
                <w:left w:val="none" w:sz="0" w:space="0" w:color="auto"/>
                <w:bottom w:val="none" w:sz="0" w:space="0" w:color="auto"/>
                <w:right w:val="none" w:sz="0" w:space="0" w:color="auto"/>
              </w:divBdr>
            </w:div>
          </w:divsChild>
        </w:div>
        <w:div w:id="1350135945">
          <w:marLeft w:val="0"/>
          <w:marRight w:val="0"/>
          <w:marTop w:val="0"/>
          <w:marBottom w:val="0"/>
          <w:divBdr>
            <w:top w:val="none" w:sz="0" w:space="0" w:color="auto"/>
            <w:left w:val="none" w:sz="0" w:space="0" w:color="auto"/>
            <w:bottom w:val="none" w:sz="0" w:space="0" w:color="auto"/>
            <w:right w:val="none" w:sz="0" w:space="0" w:color="auto"/>
          </w:divBdr>
          <w:divsChild>
            <w:div w:id="1719670824">
              <w:marLeft w:val="0"/>
              <w:marRight w:val="0"/>
              <w:marTop w:val="0"/>
              <w:marBottom w:val="0"/>
              <w:divBdr>
                <w:top w:val="none" w:sz="0" w:space="0" w:color="auto"/>
                <w:left w:val="none" w:sz="0" w:space="0" w:color="auto"/>
                <w:bottom w:val="none" w:sz="0" w:space="0" w:color="auto"/>
                <w:right w:val="none" w:sz="0" w:space="0" w:color="auto"/>
              </w:divBdr>
            </w:div>
          </w:divsChild>
        </w:div>
        <w:div w:id="1356538975">
          <w:marLeft w:val="0"/>
          <w:marRight w:val="0"/>
          <w:marTop w:val="0"/>
          <w:marBottom w:val="0"/>
          <w:divBdr>
            <w:top w:val="none" w:sz="0" w:space="0" w:color="auto"/>
            <w:left w:val="none" w:sz="0" w:space="0" w:color="auto"/>
            <w:bottom w:val="none" w:sz="0" w:space="0" w:color="auto"/>
            <w:right w:val="none" w:sz="0" w:space="0" w:color="auto"/>
          </w:divBdr>
          <w:divsChild>
            <w:div w:id="631641972">
              <w:marLeft w:val="0"/>
              <w:marRight w:val="0"/>
              <w:marTop w:val="0"/>
              <w:marBottom w:val="0"/>
              <w:divBdr>
                <w:top w:val="none" w:sz="0" w:space="0" w:color="auto"/>
                <w:left w:val="none" w:sz="0" w:space="0" w:color="auto"/>
                <w:bottom w:val="none" w:sz="0" w:space="0" w:color="auto"/>
                <w:right w:val="none" w:sz="0" w:space="0" w:color="auto"/>
              </w:divBdr>
            </w:div>
          </w:divsChild>
        </w:div>
        <w:div w:id="1594899205">
          <w:marLeft w:val="0"/>
          <w:marRight w:val="0"/>
          <w:marTop w:val="0"/>
          <w:marBottom w:val="0"/>
          <w:divBdr>
            <w:top w:val="none" w:sz="0" w:space="0" w:color="auto"/>
            <w:left w:val="none" w:sz="0" w:space="0" w:color="auto"/>
            <w:bottom w:val="none" w:sz="0" w:space="0" w:color="auto"/>
            <w:right w:val="none" w:sz="0" w:space="0" w:color="auto"/>
          </w:divBdr>
          <w:divsChild>
            <w:div w:id="767585724">
              <w:marLeft w:val="0"/>
              <w:marRight w:val="0"/>
              <w:marTop w:val="0"/>
              <w:marBottom w:val="0"/>
              <w:divBdr>
                <w:top w:val="none" w:sz="0" w:space="0" w:color="auto"/>
                <w:left w:val="none" w:sz="0" w:space="0" w:color="auto"/>
                <w:bottom w:val="none" w:sz="0" w:space="0" w:color="auto"/>
                <w:right w:val="none" w:sz="0" w:space="0" w:color="auto"/>
              </w:divBdr>
            </w:div>
          </w:divsChild>
        </w:div>
        <w:div w:id="1608267897">
          <w:marLeft w:val="0"/>
          <w:marRight w:val="0"/>
          <w:marTop w:val="0"/>
          <w:marBottom w:val="0"/>
          <w:divBdr>
            <w:top w:val="none" w:sz="0" w:space="0" w:color="auto"/>
            <w:left w:val="none" w:sz="0" w:space="0" w:color="auto"/>
            <w:bottom w:val="none" w:sz="0" w:space="0" w:color="auto"/>
            <w:right w:val="none" w:sz="0" w:space="0" w:color="auto"/>
          </w:divBdr>
          <w:divsChild>
            <w:div w:id="1290821908">
              <w:marLeft w:val="0"/>
              <w:marRight w:val="0"/>
              <w:marTop w:val="0"/>
              <w:marBottom w:val="0"/>
              <w:divBdr>
                <w:top w:val="none" w:sz="0" w:space="0" w:color="auto"/>
                <w:left w:val="none" w:sz="0" w:space="0" w:color="auto"/>
                <w:bottom w:val="none" w:sz="0" w:space="0" w:color="auto"/>
                <w:right w:val="none" w:sz="0" w:space="0" w:color="auto"/>
              </w:divBdr>
            </w:div>
          </w:divsChild>
        </w:div>
        <w:div w:id="1645504334">
          <w:marLeft w:val="0"/>
          <w:marRight w:val="0"/>
          <w:marTop w:val="0"/>
          <w:marBottom w:val="0"/>
          <w:divBdr>
            <w:top w:val="none" w:sz="0" w:space="0" w:color="auto"/>
            <w:left w:val="none" w:sz="0" w:space="0" w:color="auto"/>
            <w:bottom w:val="none" w:sz="0" w:space="0" w:color="auto"/>
            <w:right w:val="none" w:sz="0" w:space="0" w:color="auto"/>
          </w:divBdr>
          <w:divsChild>
            <w:div w:id="797842270">
              <w:marLeft w:val="0"/>
              <w:marRight w:val="0"/>
              <w:marTop w:val="0"/>
              <w:marBottom w:val="0"/>
              <w:divBdr>
                <w:top w:val="none" w:sz="0" w:space="0" w:color="auto"/>
                <w:left w:val="none" w:sz="0" w:space="0" w:color="auto"/>
                <w:bottom w:val="none" w:sz="0" w:space="0" w:color="auto"/>
                <w:right w:val="none" w:sz="0" w:space="0" w:color="auto"/>
              </w:divBdr>
            </w:div>
          </w:divsChild>
        </w:div>
        <w:div w:id="1738161765">
          <w:marLeft w:val="0"/>
          <w:marRight w:val="0"/>
          <w:marTop w:val="0"/>
          <w:marBottom w:val="0"/>
          <w:divBdr>
            <w:top w:val="none" w:sz="0" w:space="0" w:color="auto"/>
            <w:left w:val="none" w:sz="0" w:space="0" w:color="auto"/>
            <w:bottom w:val="none" w:sz="0" w:space="0" w:color="auto"/>
            <w:right w:val="none" w:sz="0" w:space="0" w:color="auto"/>
          </w:divBdr>
          <w:divsChild>
            <w:div w:id="1596746485">
              <w:marLeft w:val="0"/>
              <w:marRight w:val="0"/>
              <w:marTop w:val="0"/>
              <w:marBottom w:val="0"/>
              <w:divBdr>
                <w:top w:val="none" w:sz="0" w:space="0" w:color="auto"/>
                <w:left w:val="none" w:sz="0" w:space="0" w:color="auto"/>
                <w:bottom w:val="none" w:sz="0" w:space="0" w:color="auto"/>
                <w:right w:val="none" w:sz="0" w:space="0" w:color="auto"/>
              </w:divBdr>
            </w:div>
          </w:divsChild>
        </w:div>
        <w:div w:id="1774546084">
          <w:marLeft w:val="0"/>
          <w:marRight w:val="0"/>
          <w:marTop w:val="0"/>
          <w:marBottom w:val="0"/>
          <w:divBdr>
            <w:top w:val="none" w:sz="0" w:space="0" w:color="auto"/>
            <w:left w:val="none" w:sz="0" w:space="0" w:color="auto"/>
            <w:bottom w:val="none" w:sz="0" w:space="0" w:color="auto"/>
            <w:right w:val="none" w:sz="0" w:space="0" w:color="auto"/>
          </w:divBdr>
          <w:divsChild>
            <w:div w:id="890769452">
              <w:marLeft w:val="0"/>
              <w:marRight w:val="0"/>
              <w:marTop w:val="0"/>
              <w:marBottom w:val="0"/>
              <w:divBdr>
                <w:top w:val="none" w:sz="0" w:space="0" w:color="auto"/>
                <w:left w:val="none" w:sz="0" w:space="0" w:color="auto"/>
                <w:bottom w:val="none" w:sz="0" w:space="0" w:color="auto"/>
                <w:right w:val="none" w:sz="0" w:space="0" w:color="auto"/>
              </w:divBdr>
            </w:div>
          </w:divsChild>
        </w:div>
        <w:div w:id="1832982930">
          <w:marLeft w:val="0"/>
          <w:marRight w:val="0"/>
          <w:marTop w:val="0"/>
          <w:marBottom w:val="0"/>
          <w:divBdr>
            <w:top w:val="none" w:sz="0" w:space="0" w:color="auto"/>
            <w:left w:val="none" w:sz="0" w:space="0" w:color="auto"/>
            <w:bottom w:val="none" w:sz="0" w:space="0" w:color="auto"/>
            <w:right w:val="none" w:sz="0" w:space="0" w:color="auto"/>
          </w:divBdr>
          <w:divsChild>
            <w:div w:id="1154953936">
              <w:marLeft w:val="0"/>
              <w:marRight w:val="0"/>
              <w:marTop w:val="0"/>
              <w:marBottom w:val="0"/>
              <w:divBdr>
                <w:top w:val="none" w:sz="0" w:space="0" w:color="auto"/>
                <w:left w:val="none" w:sz="0" w:space="0" w:color="auto"/>
                <w:bottom w:val="none" w:sz="0" w:space="0" w:color="auto"/>
                <w:right w:val="none" w:sz="0" w:space="0" w:color="auto"/>
              </w:divBdr>
            </w:div>
          </w:divsChild>
        </w:div>
        <w:div w:id="1975718298">
          <w:marLeft w:val="0"/>
          <w:marRight w:val="0"/>
          <w:marTop w:val="0"/>
          <w:marBottom w:val="0"/>
          <w:divBdr>
            <w:top w:val="none" w:sz="0" w:space="0" w:color="auto"/>
            <w:left w:val="none" w:sz="0" w:space="0" w:color="auto"/>
            <w:bottom w:val="none" w:sz="0" w:space="0" w:color="auto"/>
            <w:right w:val="none" w:sz="0" w:space="0" w:color="auto"/>
          </w:divBdr>
          <w:divsChild>
            <w:div w:id="1477606912">
              <w:marLeft w:val="0"/>
              <w:marRight w:val="0"/>
              <w:marTop w:val="0"/>
              <w:marBottom w:val="0"/>
              <w:divBdr>
                <w:top w:val="none" w:sz="0" w:space="0" w:color="auto"/>
                <w:left w:val="none" w:sz="0" w:space="0" w:color="auto"/>
                <w:bottom w:val="none" w:sz="0" w:space="0" w:color="auto"/>
                <w:right w:val="none" w:sz="0" w:space="0" w:color="auto"/>
              </w:divBdr>
            </w:div>
          </w:divsChild>
        </w:div>
        <w:div w:id="1985886813">
          <w:marLeft w:val="0"/>
          <w:marRight w:val="0"/>
          <w:marTop w:val="0"/>
          <w:marBottom w:val="0"/>
          <w:divBdr>
            <w:top w:val="none" w:sz="0" w:space="0" w:color="auto"/>
            <w:left w:val="none" w:sz="0" w:space="0" w:color="auto"/>
            <w:bottom w:val="none" w:sz="0" w:space="0" w:color="auto"/>
            <w:right w:val="none" w:sz="0" w:space="0" w:color="auto"/>
          </w:divBdr>
          <w:divsChild>
            <w:div w:id="1093628162">
              <w:marLeft w:val="0"/>
              <w:marRight w:val="0"/>
              <w:marTop w:val="0"/>
              <w:marBottom w:val="0"/>
              <w:divBdr>
                <w:top w:val="none" w:sz="0" w:space="0" w:color="auto"/>
                <w:left w:val="none" w:sz="0" w:space="0" w:color="auto"/>
                <w:bottom w:val="none" w:sz="0" w:space="0" w:color="auto"/>
                <w:right w:val="none" w:sz="0" w:space="0" w:color="auto"/>
              </w:divBdr>
            </w:div>
          </w:divsChild>
        </w:div>
        <w:div w:id="2027167739">
          <w:marLeft w:val="0"/>
          <w:marRight w:val="0"/>
          <w:marTop w:val="0"/>
          <w:marBottom w:val="0"/>
          <w:divBdr>
            <w:top w:val="none" w:sz="0" w:space="0" w:color="auto"/>
            <w:left w:val="none" w:sz="0" w:space="0" w:color="auto"/>
            <w:bottom w:val="none" w:sz="0" w:space="0" w:color="auto"/>
            <w:right w:val="none" w:sz="0" w:space="0" w:color="auto"/>
          </w:divBdr>
          <w:divsChild>
            <w:div w:id="1109622382">
              <w:marLeft w:val="0"/>
              <w:marRight w:val="0"/>
              <w:marTop w:val="0"/>
              <w:marBottom w:val="0"/>
              <w:divBdr>
                <w:top w:val="none" w:sz="0" w:space="0" w:color="auto"/>
                <w:left w:val="none" w:sz="0" w:space="0" w:color="auto"/>
                <w:bottom w:val="none" w:sz="0" w:space="0" w:color="auto"/>
                <w:right w:val="none" w:sz="0" w:space="0" w:color="auto"/>
              </w:divBdr>
            </w:div>
          </w:divsChild>
        </w:div>
        <w:div w:id="2105758964">
          <w:marLeft w:val="0"/>
          <w:marRight w:val="0"/>
          <w:marTop w:val="0"/>
          <w:marBottom w:val="0"/>
          <w:divBdr>
            <w:top w:val="none" w:sz="0" w:space="0" w:color="auto"/>
            <w:left w:val="none" w:sz="0" w:space="0" w:color="auto"/>
            <w:bottom w:val="none" w:sz="0" w:space="0" w:color="auto"/>
            <w:right w:val="none" w:sz="0" w:space="0" w:color="auto"/>
          </w:divBdr>
          <w:divsChild>
            <w:div w:id="12064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014213">
      <w:bodyDiv w:val="1"/>
      <w:marLeft w:val="0"/>
      <w:marRight w:val="0"/>
      <w:marTop w:val="0"/>
      <w:marBottom w:val="0"/>
      <w:divBdr>
        <w:top w:val="none" w:sz="0" w:space="0" w:color="auto"/>
        <w:left w:val="none" w:sz="0" w:space="0" w:color="auto"/>
        <w:bottom w:val="none" w:sz="0" w:space="0" w:color="auto"/>
        <w:right w:val="none" w:sz="0" w:space="0" w:color="auto"/>
      </w:divBdr>
    </w:div>
    <w:div w:id="1937518149">
      <w:bodyDiv w:val="1"/>
      <w:marLeft w:val="0"/>
      <w:marRight w:val="0"/>
      <w:marTop w:val="0"/>
      <w:marBottom w:val="0"/>
      <w:divBdr>
        <w:top w:val="none" w:sz="0" w:space="0" w:color="auto"/>
        <w:left w:val="none" w:sz="0" w:space="0" w:color="auto"/>
        <w:bottom w:val="none" w:sz="0" w:space="0" w:color="auto"/>
        <w:right w:val="none" w:sz="0" w:space="0" w:color="auto"/>
      </w:divBdr>
    </w:div>
    <w:div w:id="1961182804">
      <w:bodyDiv w:val="1"/>
      <w:marLeft w:val="0"/>
      <w:marRight w:val="0"/>
      <w:marTop w:val="0"/>
      <w:marBottom w:val="0"/>
      <w:divBdr>
        <w:top w:val="none" w:sz="0" w:space="0" w:color="auto"/>
        <w:left w:val="none" w:sz="0" w:space="0" w:color="auto"/>
        <w:bottom w:val="none" w:sz="0" w:space="0" w:color="auto"/>
        <w:right w:val="none" w:sz="0" w:space="0" w:color="auto"/>
      </w:divBdr>
    </w:div>
    <w:div w:id="1971014023">
      <w:bodyDiv w:val="1"/>
      <w:marLeft w:val="0"/>
      <w:marRight w:val="0"/>
      <w:marTop w:val="0"/>
      <w:marBottom w:val="0"/>
      <w:divBdr>
        <w:top w:val="none" w:sz="0" w:space="0" w:color="auto"/>
        <w:left w:val="none" w:sz="0" w:space="0" w:color="auto"/>
        <w:bottom w:val="none" w:sz="0" w:space="0" w:color="auto"/>
        <w:right w:val="none" w:sz="0" w:space="0" w:color="auto"/>
      </w:divBdr>
    </w:div>
    <w:div w:id="1994674428">
      <w:bodyDiv w:val="1"/>
      <w:marLeft w:val="0"/>
      <w:marRight w:val="0"/>
      <w:marTop w:val="0"/>
      <w:marBottom w:val="0"/>
      <w:divBdr>
        <w:top w:val="none" w:sz="0" w:space="0" w:color="auto"/>
        <w:left w:val="none" w:sz="0" w:space="0" w:color="auto"/>
        <w:bottom w:val="none" w:sz="0" w:space="0" w:color="auto"/>
        <w:right w:val="none" w:sz="0" w:space="0" w:color="auto"/>
      </w:divBdr>
    </w:div>
    <w:div w:id="2023390532">
      <w:bodyDiv w:val="1"/>
      <w:marLeft w:val="0"/>
      <w:marRight w:val="0"/>
      <w:marTop w:val="0"/>
      <w:marBottom w:val="0"/>
      <w:divBdr>
        <w:top w:val="none" w:sz="0" w:space="0" w:color="auto"/>
        <w:left w:val="none" w:sz="0" w:space="0" w:color="auto"/>
        <w:bottom w:val="none" w:sz="0" w:space="0" w:color="auto"/>
        <w:right w:val="none" w:sz="0" w:space="0" w:color="auto"/>
      </w:divBdr>
    </w:div>
    <w:div w:id="2076002794">
      <w:bodyDiv w:val="1"/>
      <w:marLeft w:val="0"/>
      <w:marRight w:val="0"/>
      <w:marTop w:val="0"/>
      <w:marBottom w:val="0"/>
      <w:divBdr>
        <w:top w:val="none" w:sz="0" w:space="0" w:color="auto"/>
        <w:left w:val="none" w:sz="0" w:space="0" w:color="auto"/>
        <w:bottom w:val="none" w:sz="0" w:space="0" w:color="auto"/>
        <w:right w:val="none" w:sz="0" w:space="0" w:color="auto"/>
      </w:divBdr>
    </w:div>
    <w:div w:id="2086299649">
      <w:bodyDiv w:val="1"/>
      <w:marLeft w:val="0"/>
      <w:marRight w:val="0"/>
      <w:marTop w:val="0"/>
      <w:marBottom w:val="0"/>
      <w:divBdr>
        <w:top w:val="none" w:sz="0" w:space="0" w:color="auto"/>
        <w:left w:val="none" w:sz="0" w:space="0" w:color="auto"/>
        <w:bottom w:val="none" w:sz="0" w:space="0" w:color="auto"/>
        <w:right w:val="none" w:sz="0" w:space="0" w:color="auto"/>
      </w:divBdr>
    </w:div>
    <w:div w:id="2140100347">
      <w:bodyDiv w:val="1"/>
      <w:marLeft w:val="0"/>
      <w:marRight w:val="0"/>
      <w:marTop w:val="0"/>
      <w:marBottom w:val="0"/>
      <w:divBdr>
        <w:top w:val="none" w:sz="0" w:space="0" w:color="auto"/>
        <w:left w:val="none" w:sz="0" w:space="0" w:color="auto"/>
        <w:bottom w:val="none" w:sz="0" w:space="0" w:color="auto"/>
        <w:right w:val="none" w:sz="0" w:space="0" w:color="auto"/>
      </w:divBdr>
      <w:divsChild>
        <w:div w:id="2865895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undocs.org/a/79/72/add.2"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yperlink" Target="https://unsdg.un.org/resources/annual-UNCT-results-reports" TargetMode="External"/><Relationship Id="rId2" Type="http://schemas.openxmlformats.org/officeDocument/2006/relationships/customXml" Target="../customXml/item2.xml"/><Relationship Id="rId16" Type="http://schemas.openxmlformats.org/officeDocument/2006/relationships/hyperlink" Target="mailto:qcpr@un.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cosoc.un.org/en/what-we-do/oas-qcp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NR-All">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578A4CECEEB042B85EE91724A0F582" ma:contentTypeVersion="21" ma:contentTypeDescription="Create a new document." ma:contentTypeScope="" ma:versionID="9504ab17083cf05568413f3a3c47705c">
  <xsd:schema xmlns:xsd="http://www.w3.org/2001/XMLSchema" xmlns:xs="http://www.w3.org/2001/XMLSchema" xmlns:p="http://schemas.microsoft.com/office/2006/metadata/properties" xmlns:ns2="e2fc4ad5-1d4d-4c58-8afa-13fe0cc58280" xmlns:ns3="67c7d230-32ad-4227-945a-9f32978454de" xmlns:ns4="985ec44e-1bab-4c0b-9df0-6ba128686fc9" targetNamespace="http://schemas.microsoft.com/office/2006/metadata/properties" ma:root="true" ma:fieldsID="c0ebe6e0212d3ec5c127039408d5f689" ns2:_="" ns3:_="" ns4:_="">
    <xsd:import namespace="e2fc4ad5-1d4d-4c58-8afa-13fe0cc58280"/>
    <xsd:import namespace="67c7d230-32ad-4227-945a-9f32978454d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Status" minOccurs="0"/>
                <xsd:element ref="ns2:Wordcount"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fc4ad5-1d4d-4c58-8afa-13fe0cc58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Status" ma:index="20" nillable="true" ma:displayName="Status" ma:default="Team revising" ma:description="Status of the draft section for the SGR" ma:format="Dropdown" ma:internalName="Status">
      <xsd:simpleType>
        <xsd:restriction base="dms:Text">
          <xsd:maxLength value="255"/>
        </xsd:restriction>
      </xsd:simpleType>
    </xsd:element>
    <xsd:element name="Wordcount" ma:index="21" nillable="true" ma:displayName="Word count" ma:description="Simple word count total from MS word as in current file" ma:format="Dropdown" ma:internalName="Wordcount" ma:percentage="FALSE">
      <xsd:simpleType>
        <xsd:restriction base="dms:Number"/>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c7d230-32ad-4227-945a-9f32978454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5dc5fbe0-a9fc-460f-87cb-96051de3bdb6}" ma:internalName="TaxCatchAll" ma:showField="CatchAllData" ma:web="67c7d230-32ad-4227-945a-9f32978454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Wordcount xmlns="e2fc4ad5-1d4d-4c58-8afa-13fe0cc58280" xsi:nil="true"/>
    <SharedWithUsers xmlns="67c7d230-32ad-4227-945a-9f32978454de">
      <UserInfo>
        <DisplayName>Alla Shlykova</DisplayName>
        <AccountId>290</AccountId>
        <AccountType/>
      </UserInfo>
    </SharedWithUsers>
    <lcf76f155ced4ddcb4097134ff3c332f xmlns="e2fc4ad5-1d4d-4c58-8afa-13fe0cc58280">
      <Terms xmlns="http://schemas.microsoft.com/office/infopath/2007/PartnerControls"/>
    </lcf76f155ced4ddcb4097134ff3c332f>
    <Status xmlns="e2fc4ad5-1d4d-4c58-8afa-13fe0cc58280">Team revising</Status>
    <TaxCatchAll xmlns="985ec44e-1bab-4c0b-9df0-6ba128686fc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119912-56A5-439D-AFE1-AA1D312665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fc4ad5-1d4d-4c58-8afa-13fe0cc58280"/>
    <ds:schemaRef ds:uri="67c7d230-32ad-4227-945a-9f32978454d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488219-5D3F-4434-AF54-398B308DB072}">
  <ds:schemaRefs>
    <ds:schemaRef ds:uri="http://schemas.microsoft.com/office/2006/metadata/properties"/>
    <ds:schemaRef ds:uri="http://schemas.microsoft.com/office/infopath/2007/PartnerControls"/>
    <ds:schemaRef ds:uri="e2fc4ad5-1d4d-4c58-8afa-13fe0cc58280"/>
    <ds:schemaRef ds:uri="67c7d230-32ad-4227-945a-9f32978454de"/>
    <ds:schemaRef ds:uri="985ec44e-1bab-4c0b-9df0-6ba128686fc9"/>
  </ds:schemaRefs>
</ds:datastoreItem>
</file>

<file path=customXml/itemProps3.xml><?xml version="1.0" encoding="utf-8"?>
<ds:datastoreItem xmlns:ds="http://schemas.openxmlformats.org/officeDocument/2006/customXml" ds:itemID="{1C06BA8C-7AC9-4B63-87DA-A87DAADB48E4}">
  <ds:schemaRefs>
    <ds:schemaRef ds:uri="http://schemas.microsoft.com/sharepoint/v3/contenttype/forms"/>
  </ds:schemaRefs>
</ds:datastoreItem>
</file>

<file path=customXml/itemProps4.xml><?xml version="1.0" encoding="utf-8"?>
<ds:datastoreItem xmlns:ds="http://schemas.openxmlformats.org/officeDocument/2006/customXml" ds:itemID="{3E6B857C-5398-4503-8F8A-85F2AD6DD325}">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05</TotalTime>
  <Pages>18</Pages>
  <Words>3340</Words>
  <Characters>17552</Characters>
  <Application>Microsoft Office Word</Application>
  <DocSecurity>0</DocSecurity>
  <Lines>1253</Lines>
  <Paragraphs>908</Paragraphs>
  <ScaleCrop>false</ScaleCrop>
  <Company/>
  <LinksUpToDate>false</LinksUpToDate>
  <CharactersWithSpaces>1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Hammill</dc:creator>
  <cp:keywords/>
  <dc:description/>
  <cp:lastModifiedBy>Alla Shlykova</cp:lastModifiedBy>
  <cp:revision>305</cp:revision>
  <cp:lastPrinted>2026-01-15T16:05:00Z</cp:lastPrinted>
  <dcterms:created xsi:type="dcterms:W3CDTF">2025-11-21T07:10:00Z</dcterms:created>
  <dcterms:modified xsi:type="dcterms:W3CDTF">2026-01-19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69300</vt:r8>
  </property>
  <property fmtid="{D5CDD505-2E9C-101B-9397-08002B2CF9AE}" pid="3" name="MediaServiceImageTags">
    <vt:lpwstr/>
  </property>
  <property fmtid="{D5CDD505-2E9C-101B-9397-08002B2CF9AE}" pid="4" name="ContentTypeId">
    <vt:lpwstr>0x01010098578A4CECEEB042B85EE91724A0F582</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GrammarlyDocumentId">
    <vt:lpwstr>5265b3dce57701f6e7472df0a9806118b5869643bed0af43065b2a47d953cf90</vt:lpwstr>
  </property>
  <property fmtid="{D5CDD505-2E9C-101B-9397-08002B2CF9AE}" pid="9" name="docLang">
    <vt:lpwstr>fr</vt:lpwstr>
  </property>
</Properties>
</file>